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2.xml" ContentType="application/vnd.openxmlformats-officedocument.themeOverride+xml"/>
  <Override PartName="/word/charts/chart3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3.xml" ContentType="application/vnd.openxmlformats-officedocument.themeOverride+xml"/>
  <Override PartName="/word/charts/chart4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5.xml" ContentType="application/vnd.openxmlformats-officedocument.drawingml.chart+xml"/>
  <Override PartName="/word/theme/themeOverride4.xml" ContentType="application/vnd.openxmlformats-officedocument.themeOverride+xml"/>
  <Override PartName="/word/charts/chart6.xml" ContentType="application/vnd.openxmlformats-officedocument.drawingml.chart+xml"/>
  <Override PartName="/word/theme/themeOverride5.xml" ContentType="application/vnd.openxmlformats-officedocument.themeOverride+xml"/>
  <Override PartName="/word/charts/chart7.xml" ContentType="application/vnd.openxmlformats-officedocument.drawingml.chart+xml"/>
  <Override PartName="/word/theme/themeOverride6.xml" ContentType="application/vnd.openxmlformats-officedocument.themeOverride+xml"/>
  <Override PartName="/word/drawings/drawing2.xml" ContentType="application/vnd.openxmlformats-officedocument.drawingml.chartshap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976311" w14:textId="77777777" w:rsidR="00766567" w:rsidRPr="000C5450" w:rsidRDefault="00957868" w:rsidP="000C5450">
      <w:pPr>
        <w:ind w:right="-18"/>
        <w:jc w:val="center"/>
        <w:rPr>
          <w:rFonts w:asciiTheme="majorBidi" w:hAnsiTheme="majorBidi" w:cstheme="majorBidi"/>
          <w:bCs/>
          <w:kern w:val="0"/>
          <w:sz w:val="28"/>
          <w:szCs w:val="28"/>
          <w:lang w:eastAsia="en-US"/>
        </w:rPr>
      </w:pPr>
      <w:r w:rsidRPr="000C5450">
        <w:rPr>
          <w:rFonts w:asciiTheme="majorBidi" w:hAnsiTheme="majorBidi" w:cstheme="majorBidi"/>
          <w:bCs/>
          <w:kern w:val="0"/>
          <w:sz w:val="28"/>
          <w:szCs w:val="28"/>
          <w:lang w:eastAsia="en-US"/>
        </w:rPr>
        <w:t xml:space="preserve">CHITOSAN-LIGNIN </w:t>
      </w:r>
      <w:r w:rsidR="00766567" w:rsidRPr="000C5450">
        <w:rPr>
          <w:rFonts w:asciiTheme="majorBidi" w:hAnsiTheme="majorBidi" w:cstheme="majorBidi"/>
          <w:bCs/>
          <w:kern w:val="0"/>
          <w:sz w:val="28"/>
          <w:szCs w:val="28"/>
          <w:lang w:eastAsia="en-US"/>
        </w:rPr>
        <w:t xml:space="preserve">COMPOSITE </w:t>
      </w:r>
      <w:r w:rsidRPr="000C5450">
        <w:rPr>
          <w:rFonts w:asciiTheme="majorBidi" w:hAnsiTheme="majorBidi" w:cstheme="majorBidi"/>
          <w:bCs/>
          <w:kern w:val="0"/>
          <w:sz w:val="28"/>
          <w:szCs w:val="28"/>
          <w:lang w:eastAsia="en-US"/>
        </w:rPr>
        <w:t xml:space="preserve">FOR RECOVERY OF </w:t>
      </w:r>
    </w:p>
    <w:p w14:paraId="4314803D" w14:textId="234705AD" w:rsidR="00957868" w:rsidRPr="000C5450" w:rsidRDefault="00957868" w:rsidP="000C5450">
      <w:pPr>
        <w:ind w:right="-18"/>
        <w:jc w:val="center"/>
        <w:rPr>
          <w:rFonts w:asciiTheme="majorBidi" w:hAnsiTheme="majorBidi" w:cstheme="majorBidi"/>
          <w:bCs/>
          <w:kern w:val="0"/>
          <w:sz w:val="28"/>
          <w:szCs w:val="28"/>
          <w:lang w:eastAsia="en-US"/>
        </w:rPr>
      </w:pPr>
      <w:r w:rsidRPr="000C5450">
        <w:rPr>
          <w:rFonts w:asciiTheme="majorBidi" w:hAnsiTheme="majorBidi" w:cstheme="majorBidi"/>
          <w:bCs/>
          <w:kern w:val="0"/>
          <w:sz w:val="28"/>
          <w:szCs w:val="28"/>
          <w:lang w:eastAsia="en-US"/>
        </w:rPr>
        <w:t>LANTHANUM (III) IONS</w:t>
      </w:r>
      <w:r w:rsidR="000C5450" w:rsidRPr="000C5450">
        <w:rPr>
          <w:rFonts w:asciiTheme="majorBidi" w:hAnsiTheme="majorBidi" w:cstheme="majorBidi"/>
          <w:bCs/>
          <w:kern w:val="0"/>
          <w:sz w:val="28"/>
          <w:szCs w:val="28"/>
          <w:lang w:eastAsia="en-US"/>
        </w:rPr>
        <w:t xml:space="preserve"> </w:t>
      </w:r>
      <w:r w:rsidRPr="000C5450">
        <w:rPr>
          <w:rFonts w:asciiTheme="majorBidi" w:hAnsiTheme="majorBidi" w:cstheme="majorBidi"/>
          <w:bCs/>
          <w:kern w:val="0"/>
          <w:sz w:val="28"/>
          <w:szCs w:val="28"/>
          <w:lang w:eastAsia="en-US"/>
        </w:rPr>
        <w:t>FROM AQUEOUS SOLUTIONS</w:t>
      </w:r>
    </w:p>
    <w:p w14:paraId="04887550" w14:textId="77777777" w:rsidR="00957868" w:rsidRPr="000C5450" w:rsidRDefault="00957868" w:rsidP="00957868">
      <w:pPr>
        <w:outlineLvl w:val="0"/>
        <w:rPr>
          <w:rFonts w:ascii="Times New Roman" w:hAnsi="Times New Roman" w:cs="Times New Roman"/>
          <w:b/>
          <w:sz w:val="24"/>
        </w:rPr>
      </w:pPr>
    </w:p>
    <w:p w14:paraId="265BA57B" w14:textId="7B1544B5" w:rsidR="000C5450" w:rsidRPr="000C5450" w:rsidRDefault="00957868" w:rsidP="00957868">
      <w:pPr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0C5450">
        <w:rPr>
          <w:rFonts w:ascii="Times New Roman" w:hAnsi="Times New Roman" w:cs="Times New Roman"/>
          <w:sz w:val="24"/>
        </w:rPr>
        <w:t>(</w:t>
      </w:r>
      <w:proofErr w:type="spellStart"/>
      <w:r w:rsidRPr="000C5450">
        <w:rPr>
          <w:rFonts w:ascii="Times New Roman" w:hAnsi="Times New Roman" w:cs="Times New Roman"/>
          <w:sz w:val="24"/>
          <w:szCs w:val="24"/>
        </w:rPr>
        <w:t>Kitosan</w:t>
      </w:r>
      <w:proofErr w:type="spellEnd"/>
      <w:r w:rsidRPr="000C5450">
        <w:rPr>
          <w:rFonts w:ascii="Times New Roman" w:hAnsi="Times New Roman" w:cs="Times New Roman"/>
          <w:sz w:val="24"/>
          <w:szCs w:val="24"/>
        </w:rPr>
        <w:t xml:space="preserve">-Lignin </w:t>
      </w:r>
      <w:proofErr w:type="spellStart"/>
      <w:r w:rsidR="00766567" w:rsidRPr="000C5450">
        <w:rPr>
          <w:rFonts w:ascii="Times New Roman" w:hAnsi="Times New Roman" w:cs="Times New Roman"/>
          <w:sz w:val="24"/>
          <w:szCs w:val="24"/>
        </w:rPr>
        <w:t>Komposit</w:t>
      </w:r>
      <w:proofErr w:type="spellEnd"/>
      <w:r w:rsidR="00766567" w:rsidRPr="000C54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5450" w:rsidRPr="000C5450">
        <w:rPr>
          <w:rFonts w:ascii="Times New Roman" w:hAnsi="Times New Roman" w:cs="Times New Roman"/>
          <w:sz w:val="24"/>
          <w:szCs w:val="24"/>
        </w:rPr>
        <w:t>u</w:t>
      </w:r>
      <w:r w:rsidRPr="000C5450">
        <w:rPr>
          <w:rFonts w:ascii="Times New Roman" w:hAnsi="Times New Roman" w:cs="Times New Roman"/>
          <w:sz w:val="24"/>
          <w:szCs w:val="24"/>
        </w:rPr>
        <w:t>ntuk</w:t>
      </w:r>
      <w:proofErr w:type="spellEnd"/>
      <w:r w:rsidRPr="000C54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5450">
        <w:rPr>
          <w:rFonts w:ascii="Times New Roman" w:hAnsi="Times New Roman" w:cs="Times New Roman"/>
          <w:sz w:val="24"/>
          <w:szCs w:val="24"/>
        </w:rPr>
        <w:t>Pe</w:t>
      </w:r>
      <w:r w:rsidR="000C5450" w:rsidRPr="000C5450">
        <w:rPr>
          <w:rFonts w:ascii="Times New Roman" w:hAnsi="Times New Roman" w:cs="Times New Roman"/>
          <w:sz w:val="24"/>
          <w:szCs w:val="24"/>
        </w:rPr>
        <w:t>rolehan</w:t>
      </w:r>
      <w:proofErr w:type="spellEnd"/>
      <w:r w:rsidRPr="000C54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5450">
        <w:rPr>
          <w:rFonts w:ascii="Times New Roman" w:hAnsi="Times New Roman" w:cs="Times New Roman"/>
          <w:sz w:val="24"/>
          <w:szCs w:val="24"/>
        </w:rPr>
        <w:t>Semula</w:t>
      </w:r>
      <w:proofErr w:type="spellEnd"/>
      <w:r w:rsidRPr="000C5450">
        <w:rPr>
          <w:rFonts w:ascii="Times New Roman" w:hAnsi="Times New Roman" w:cs="Times New Roman"/>
          <w:sz w:val="24"/>
          <w:szCs w:val="24"/>
        </w:rPr>
        <w:t xml:space="preserve"> Lanthanum (III) </w:t>
      </w:r>
    </w:p>
    <w:p w14:paraId="020926AE" w14:textId="1E726A10" w:rsidR="00957868" w:rsidRPr="000C5450" w:rsidRDefault="00957868" w:rsidP="00957868">
      <w:pPr>
        <w:jc w:val="center"/>
        <w:outlineLvl w:val="0"/>
        <w:rPr>
          <w:rFonts w:ascii="Times New Roman" w:hAnsi="Times New Roman" w:cs="Times New Roman"/>
          <w:sz w:val="24"/>
        </w:rPr>
      </w:pPr>
      <w:r w:rsidRPr="000C5450">
        <w:rPr>
          <w:rFonts w:ascii="Times New Roman" w:hAnsi="Times New Roman" w:cs="Times New Roman"/>
          <w:sz w:val="24"/>
          <w:szCs w:val="24"/>
        </w:rPr>
        <w:t xml:space="preserve">Ion Dari </w:t>
      </w:r>
      <w:proofErr w:type="spellStart"/>
      <w:r w:rsidRPr="000C5450">
        <w:rPr>
          <w:rFonts w:ascii="Times New Roman" w:hAnsi="Times New Roman" w:cs="Times New Roman"/>
          <w:sz w:val="24"/>
          <w:szCs w:val="24"/>
        </w:rPr>
        <w:t>Larutan</w:t>
      </w:r>
      <w:proofErr w:type="spellEnd"/>
      <w:r w:rsidRPr="000C54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5450">
        <w:rPr>
          <w:rFonts w:ascii="Times New Roman" w:hAnsi="Times New Roman" w:cs="Times New Roman"/>
          <w:sz w:val="24"/>
          <w:szCs w:val="24"/>
        </w:rPr>
        <w:t>Akeus</w:t>
      </w:r>
      <w:proofErr w:type="spellEnd"/>
      <w:r w:rsidRPr="000C5450">
        <w:rPr>
          <w:rFonts w:ascii="Times New Roman" w:hAnsi="Times New Roman" w:cs="Times New Roman"/>
          <w:sz w:val="24"/>
        </w:rPr>
        <w:t>)</w:t>
      </w:r>
    </w:p>
    <w:p w14:paraId="341D7F8F" w14:textId="77777777" w:rsidR="00957868" w:rsidRPr="000C5450" w:rsidRDefault="00957868" w:rsidP="00957868">
      <w:pPr>
        <w:jc w:val="center"/>
        <w:outlineLvl w:val="0"/>
        <w:rPr>
          <w:rFonts w:ascii="Times New Roman" w:hAnsi="Times New Roman" w:cs="Times New Roman"/>
          <w:b/>
          <w:szCs w:val="20"/>
        </w:rPr>
      </w:pPr>
    </w:p>
    <w:p w14:paraId="7EAD021D" w14:textId="77777777" w:rsidR="000C5450" w:rsidRPr="000C5450" w:rsidRDefault="00957868" w:rsidP="000C5450">
      <w:pPr>
        <w:widowControl/>
        <w:wordWrap/>
        <w:autoSpaceDE/>
        <w:autoSpaceDN/>
        <w:ind w:right="-18"/>
        <w:jc w:val="center"/>
        <w:rPr>
          <w:rFonts w:ascii="Times New Roman" w:hAnsi="Times New Roman" w:cs="Times New Roman"/>
          <w:kern w:val="0"/>
          <w:szCs w:val="20"/>
          <w:lang w:eastAsia="en-US"/>
        </w:rPr>
      </w:pPr>
      <w:r w:rsidRPr="000C5450">
        <w:rPr>
          <w:rFonts w:ascii="Times New Roman" w:hAnsi="Times New Roman" w:cs="Times New Roman"/>
          <w:kern w:val="0"/>
          <w:szCs w:val="20"/>
          <w:lang w:eastAsia="en-US"/>
        </w:rPr>
        <w:t>Shariff Ibrahim</w:t>
      </w:r>
      <w:r w:rsidRPr="000C5450">
        <w:rPr>
          <w:rFonts w:ascii="Times New Roman" w:hAnsi="Times New Roman" w:cs="Times New Roman"/>
          <w:kern w:val="0"/>
          <w:szCs w:val="20"/>
          <w:vertAlign w:val="superscript"/>
          <w:lang w:eastAsia="en-US"/>
        </w:rPr>
        <w:t>1*</w:t>
      </w:r>
      <w:r w:rsidRPr="000C5450">
        <w:rPr>
          <w:rFonts w:ascii="Times New Roman" w:hAnsi="Times New Roman" w:cs="Times New Roman"/>
          <w:kern w:val="0"/>
          <w:szCs w:val="20"/>
          <w:lang w:eastAsia="en-US"/>
        </w:rPr>
        <w:t>,</w:t>
      </w:r>
      <w:r w:rsidRPr="000C5450">
        <w:rPr>
          <w:rFonts w:ascii="Times New Roman" w:hAnsi="Times New Roman" w:cs="Times New Roman"/>
          <w:kern w:val="0"/>
          <w:szCs w:val="20"/>
          <w:vertAlign w:val="superscript"/>
          <w:lang w:eastAsia="en-US"/>
        </w:rPr>
        <w:t xml:space="preserve"> </w:t>
      </w:r>
      <w:r w:rsidRPr="000C5450">
        <w:rPr>
          <w:rFonts w:ascii="Times New Roman" w:hAnsi="Times New Roman" w:cs="Times New Roman"/>
          <w:kern w:val="0"/>
          <w:szCs w:val="20"/>
          <w:lang w:eastAsia="en-US"/>
        </w:rPr>
        <w:t xml:space="preserve">Nur </w:t>
      </w:r>
      <w:proofErr w:type="spellStart"/>
      <w:r w:rsidRPr="000C5450">
        <w:rPr>
          <w:rFonts w:ascii="Times New Roman" w:hAnsi="Times New Roman" w:cs="Times New Roman"/>
          <w:kern w:val="0"/>
          <w:szCs w:val="20"/>
          <w:lang w:eastAsia="en-US"/>
        </w:rPr>
        <w:t>Shuhaidah</w:t>
      </w:r>
      <w:proofErr w:type="spellEnd"/>
      <w:r w:rsidRPr="000C5450">
        <w:rPr>
          <w:rFonts w:ascii="Times New Roman" w:hAnsi="Times New Roman" w:cs="Times New Roman"/>
          <w:kern w:val="0"/>
          <w:szCs w:val="20"/>
          <w:lang w:eastAsia="en-US"/>
        </w:rPr>
        <w:t xml:space="preserve"> Shamsul </w:t>
      </w:r>
      <w:r w:rsidRPr="000C5450">
        <w:rPr>
          <w:rFonts w:ascii="Times New Roman" w:hAnsi="Times New Roman" w:cs="Times New Roman"/>
          <w:spacing w:val="-4"/>
          <w:kern w:val="0"/>
          <w:szCs w:val="20"/>
          <w:lang w:eastAsia="en-US"/>
        </w:rPr>
        <w:t>Kamal</w:t>
      </w:r>
      <w:r w:rsidRPr="000C5450">
        <w:rPr>
          <w:rFonts w:ascii="Times New Roman" w:hAnsi="Times New Roman" w:cs="Times New Roman"/>
          <w:spacing w:val="-4"/>
          <w:kern w:val="0"/>
          <w:szCs w:val="20"/>
          <w:vertAlign w:val="superscript"/>
          <w:lang w:eastAsia="en-US"/>
        </w:rPr>
        <w:t>1</w:t>
      </w:r>
      <w:r w:rsidRPr="000C5450">
        <w:rPr>
          <w:rFonts w:ascii="Times New Roman" w:hAnsi="Times New Roman" w:cs="Times New Roman"/>
          <w:spacing w:val="-4"/>
          <w:kern w:val="0"/>
          <w:szCs w:val="20"/>
          <w:lang w:eastAsia="en-US"/>
        </w:rPr>
        <w:t xml:space="preserve">, </w:t>
      </w:r>
      <w:proofErr w:type="spellStart"/>
      <w:r w:rsidRPr="000C5450">
        <w:rPr>
          <w:rFonts w:ascii="Times New Roman" w:hAnsi="Times New Roman" w:cs="Times New Roman"/>
          <w:kern w:val="0"/>
          <w:szCs w:val="20"/>
          <w:lang w:eastAsia="en-US"/>
        </w:rPr>
        <w:t>Megat</w:t>
      </w:r>
      <w:proofErr w:type="spellEnd"/>
      <w:r w:rsidRPr="000C5450">
        <w:rPr>
          <w:rFonts w:ascii="Times New Roman" w:hAnsi="Times New Roman" w:cs="Times New Roman"/>
          <w:kern w:val="0"/>
          <w:szCs w:val="20"/>
          <w:lang w:eastAsia="en-US"/>
        </w:rPr>
        <w:t xml:space="preserve"> Ahmad Kamal </w:t>
      </w:r>
      <w:proofErr w:type="spellStart"/>
      <w:r w:rsidRPr="000C5450">
        <w:rPr>
          <w:rFonts w:ascii="Times New Roman" w:hAnsi="Times New Roman" w:cs="Times New Roman"/>
          <w:kern w:val="0"/>
          <w:szCs w:val="20"/>
          <w:lang w:eastAsia="en-US"/>
        </w:rPr>
        <w:t>Megat</w:t>
      </w:r>
      <w:proofErr w:type="spellEnd"/>
      <w:r w:rsidRPr="000C5450">
        <w:rPr>
          <w:rFonts w:ascii="Times New Roman" w:hAnsi="Times New Roman" w:cs="Times New Roman"/>
          <w:kern w:val="0"/>
          <w:szCs w:val="20"/>
          <w:lang w:eastAsia="en-US"/>
        </w:rPr>
        <w:t xml:space="preserve"> Hanafiah</w:t>
      </w:r>
      <w:r w:rsidRPr="000C5450">
        <w:rPr>
          <w:rFonts w:ascii="Times New Roman" w:hAnsi="Times New Roman" w:cs="Times New Roman"/>
          <w:kern w:val="0"/>
          <w:szCs w:val="20"/>
          <w:vertAlign w:val="superscript"/>
          <w:lang w:eastAsia="en-US"/>
        </w:rPr>
        <w:t>2</w:t>
      </w:r>
      <w:r w:rsidRPr="000C5450">
        <w:rPr>
          <w:rFonts w:ascii="Times New Roman" w:hAnsi="Times New Roman" w:cs="Times New Roman"/>
          <w:kern w:val="0"/>
          <w:szCs w:val="20"/>
          <w:lang w:eastAsia="en-US"/>
        </w:rPr>
        <w:t xml:space="preserve">, </w:t>
      </w:r>
    </w:p>
    <w:p w14:paraId="6AB35A14" w14:textId="30BF74CD" w:rsidR="00957868" w:rsidRPr="000C5450" w:rsidRDefault="00957868" w:rsidP="000C5450">
      <w:pPr>
        <w:widowControl/>
        <w:wordWrap/>
        <w:autoSpaceDE/>
        <w:autoSpaceDN/>
        <w:ind w:right="-18"/>
        <w:jc w:val="center"/>
        <w:rPr>
          <w:rFonts w:ascii="Times New Roman" w:eastAsia="Calibri" w:hAnsi="Times New Roman" w:cs="Arial"/>
          <w:vertAlign w:val="superscript"/>
        </w:rPr>
      </w:pPr>
      <w:proofErr w:type="spellStart"/>
      <w:r w:rsidRPr="000C5450">
        <w:rPr>
          <w:rFonts w:ascii="Times New Roman" w:hAnsi="Times New Roman" w:cs="Times New Roman"/>
          <w:kern w:val="0"/>
          <w:szCs w:val="20"/>
          <w:lang w:eastAsia="en-US"/>
        </w:rPr>
        <w:t>Noorul</w:t>
      </w:r>
      <w:proofErr w:type="spellEnd"/>
      <w:r w:rsidRPr="000C5450">
        <w:rPr>
          <w:rFonts w:ascii="Times New Roman" w:hAnsi="Times New Roman" w:cs="Times New Roman"/>
          <w:kern w:val="0"/>
          <w:szCs w:val="20"/>
          <w:lang w:eastAsia="en-US"/>
        </w:rPr>
        <w:t xml:space="preserve"> Farhana Md Ariff</w:t>
      </w:r>
      <w:r w:rsidRPr="000C5450">
        <w:rPr>
          <w:rFonts w:ascii="Times New Roman" w:hAnsi="Times New Roman" w:cs="Times New Roman"/>
          <w:kern w:val="0"/>
          <w:szCs w:val="20"/>
          <w:vertAlign w:val="superscript"/>
          <w:lang w:eastAsia="en-US"/>
        </w:rPr>
        <w:t>1</w:t>
      </w:r>
      <w:r w:rsidRPr="000C5450">
        <w:rPr>
          <w:rFonts w:ascii="Times New Roman" w:hAnsi="Times New Roman" w:cs="Times New Roman"/>
          <w:kern w:val="0"/>
          <w:szCs w:val="20"/>
          <w:lang w:eastAsia="en-US"/>
        </w:rPr>
        <w:t>,</w:t>
      </w:r>
      <w:r w:rsidRPr="000C5450">
        <w:rPr>
          <w:rFonts w:ascii="Times New Roman" w:eastAsia="Calibri" w:hAnsi="Times New Roman" w:cs="Arial"/>
        </w:rPr>
        <w:t xml:space="preserve"> </w:t>
      </w:r>
      <w:proofErr w:type="spellStart"/>
      <w:r w:rsidRPr="000C5450">
        <w:rPr>
          <w:rFonts w:ascii="Times New Roman" w:eastAsia="Calibri" w:hAnsi="Times New Roman" w:cs="Arial"/>
        </w:rPr>
        <w:t>Sabiha</w:t>
      </w:r>
      <w:proofErr w:type="spellEnd"/>
      <w:r w:rsidRPr="000C5450">
        <w:rPr>
          <w:rFonts w:ascii="Times New Roman" w:eastAsia="Calibri" w:hAnsi="Times New Roman" w:cs="Arial"/>
        </w:rPr>
        <w:t xml:space="preserve"> </w:t>
      </w:r>
      <w:proofErr w:type="spellStart"/>
      <w:r w:rsidRPr="000C5450">
        <w:rPr>
          <w:rFonts w:ascii="Times New Roman" w:eastAsia="Calibri" w:hAnsi="Times New Roman" w:cs="Arial"/>
        </w:rPr>
        <w:t>Hanim</w:t>
      </w:r>
      <w:proofErr w:type="spellEnd"/>
      <w:r w:rsidRPr="000C5450">
        <w:rPr>
          <w:rFonts w:ascii="Times New Roman" w:eastAsia="Calibri" w:hAnsi="Times New Roman" w:cs="Arial"/>
        </w:rPr>
        <w:t xml:space="preserve"> Saleh</w:t>
      </w:r>
      <w:r w:rsidRPr="000C5450">
        <w:rPr>
          <w:rFonts w:ascii="Times New Roman" w:eastAsia="Calibri" w:hAnsi="Times New Roman" w:cs="Arial"/>
          <w:vertAlign w:val="superscript"/>
        </w:rPr>
        <w:t>1</w:t>
      </w:r>
    </w:p>
    <w:p w14:paraId="3BF0A84D" w14:textId="77777777" w:rsidR="000C5450" w:rsidRPr="000C5450" w:rsidRDefault="000C5450" w:rsidP="000C5450">
      <w:pPr>
        <w:widowControl/>
        <w:wordWrap/>
        <w:autoSpaceDE/>
        <w:autoSpaceDN/>
        <w:ind w:right="-18"/>
        <w:jc w:val="center"/>
        <w:rPr>
          <w:rFonts w:ascii="Times New Roman" w:hAnsi="Times New Roman" w:cs="Times New Roman"/>
          <w:kern w:val="0"/>
          <w:szCs w:val="20"/>
          <w:lang w:eastAsia="en-US"/>
        </w:rPr>
      </w:pPr>
    </w:p>
    <w:p w14:paraId="7D93ACE5" w14:textId="77777777" w:rsidR="00957868" w:rsidRPr="000C5450" w:rsidRDefault="00957868" w:rsidP="00957868">
      <w:pPr>
        <w:jc w:val="center"/>
        <w:rPr>
          <w:rFonts w:ascii="Times New Roman" w:eastAsia="Calibri" w:hAnsi="Times New Roman" w:cs="Arial"/>
          <w:i/>
          <w:iCs/>
          <w:sz w:val="18"/>
          <w:szCs w:val="18"/>
        </w:rPr>
      </w:pPr>
      <w:r w:rsidRPr="000C5450">
        <w:rPr>
          <w:rFonts w:ascii="Times New Roman" w:eastAsia="Calibri" w:hAnsi="Times New Roman" w:cs="Arial"/>
          <w:i/>
          <w:iCs/>
          <w:sz w:val="18"/>
          <w:szCs w:val="18"/>
          <w:vertAlign w:val="superscript"/>
        </w:rPr>
        <w:t>1</w:t>
      </w:r>
      <w:r w:rsidRPr="000C5450">
        <w:rPr>
          <w:rFonts w:ascii="Times New Roman" w:eastAsia="Calibri" w:hAnsi="Times New Roman" w:cs="Arial"/>
          <w:i/>
          <w:iCs/>
          <w:sz w:val="18"/>
          <w:szCs w:val="18"/>
        </w:rPr>
        <w:t xml:space="preserve">School of Chemistry and Environment, </w:t>
      </w:r>
    </w:p>
    <w:p w14:paraId="255CC228" w14:textId="77777777" w:rsidR="00957868" w:rsidRPr="000C5450" w:rsidRDefault="00957868" w:rsidP="00957868">
      <w:pPr>
        <w:jc w:val="center"/>
        <w:rPr>
          <w:rFonts w:ascii="Times New Roman" w:eastAsia="Calibri" w:hAnsi="Times New Roman" w:cs="Arial"/>
          <w:i/>
          <w:iCs/>
          <w:sz w:val="18"/>
          <w:szCs w:val="18"/>
        </w:rPr>
      </w:pPr>
      <w:r w:rsidRPr="000C5450">
        <w:rPr>
          <w:rFonts w:ascii="Times New Roman" w:eastAsia="Calibri" w:hAnsi="Times New Roman" w:cs="Arial"/>
          <w:i/>
          <w:iCs/>
          <w:sz w:val="18"/>
          <w:szCs w:val="18"/>
        </w:rPr>
        <w:t xml:space="preserve">Faculty of Applied Sciences, </w:t>
      </w:r>
    </w:p>
    <w:p w14:paraId="49713672" w14:textId="1A7564EC" w:rsidR="00957868" w:rsidRPr="000C5450" w:rsidRDefault="00957868" w:rsidP="000C5450">
      <w:pPr>
        <w:jc w:val="center"/>
        <w:rPr>
          <w:rFonts w:ascii="Times New Roman" w:eastAsia="Calibri" w:hAnsi="Times New Roman" w:cs="Arial"/>
          <w:i/>
          <w:iCs/>
          <w:sz w:val="18"/>
          <w:szCs w:val="18"/>
        </w:rPr>
      </w:pPr>
      <w:proofErr w:type="spellStart"/>
      <w:r w:rsidRPr="000C5450">
        <w:rPr>
          <w:rFonts w:ascii="Times New Roman" w:eastAsia="Calibri" w:hAnsi="Times New Roman" w:cs="Arial"/>
          <w:i/>
          <w:iCs/>
          <w:sz w:val="18"/>
          <w:szCs w:val="18"/>
        </w:rPr>
        <w:t>Universiti</w:t>
      </w:r>
      <w:proofErr w:type="spellEnd"/>
      <w:r w:rsidRPr="000C5450">
        <w:rPr>
          <w:rFonts w:ascii="Times New Roman" w:eastAsia="Calibri" w:hAnsi="Times New Roman" w:cs="Arial"/>
          <w:i/>
          <w:iCs/>
          <w:sz w:val="18"/>
          <w:szCs w:val="18"/>
        </w:rPr>
        <w:t xml:space="preserve"> </w:t>
      </w:r>
      <w:proofErr w:type="spellStart"/>
      <w:r w:rsidRPr="000C5450">
        <w:rPr>
          <w:rFonts w:ascii="Times New Roman" w:eastAsia="Calibri" w:hAnsi="Times New Roman" w:cs="Arial"/>
          <w:i/>
          <w:iCs/>
          <w:sz w:val="18"/>
          <w:szCs w:val="18"/>
        </w:rPr>
        <w:t>Teknologi</w:t>
      </w:r>
      <w:proofErr w:type="spellEnd"/>
      <w:r w:rsidRPr="000C5450">
        <w:rPr>
          <w:rFonts w:ascii="Times New Roman" w:eastAsia="Calibri" w:hAnsi="Times New Roman" w:cs="Arial"/>
          <w:i/>
          <w:iCs/>
          <w:sz w:val="18"/>
          <w:szCs w:val="18"/>
        </w:rPr>
        <w:t xml:space="preserve"> MARA, 40450 Shah </w:t>
      </w:r>
      <w:proofErr w:type="spellStart"/>
      <w:r w:rsidRPr="000C5450">
        <w:rPr>
          <w:rFonts w:ascii="Times New Roman" w:eastAsia="Calibri" w:hAnsi="Times New Roman" w:cs="Arial"/>
          <w:i/>
          <w:iCs/>
          <w:sz w:val="18"/>
          <w:szCs w:val="18"/>
        </w:rPr>
        <w:t>Alam</w:t>
      </w:r>
      <w:proofErr w:type="spellEnd"/>
      <w:r w:rsidRPr="000C5450">
        <w:rPr>
          <w:rFonts w:ascii="Times New Roman" w:eastAsia="Calibri" w:hAnsi="Times New Roman" w:cs="Arial"/>
          <w:i/>
          <w:iCs/>
          <w:sz w:val="18"/>
          <w:szCs w:val="18"/>
        </w:rPr>
        <w:t>, Selangor, Malaysia</w:t>
      </w:r>
    </w:p>
    <w:p w14:paraId="1742920D" w14:textId="77777777" w:rsidR="00957868" w:rsidRPr="000C5450" w:rsidRDefault="00957868" w:rsidP="00957868">
      <w:pPr>
        <w:jc w:val="center"/>
        <w:rPr>
          <w:rFonts w:ascii="Times New Roman" w:eastAsia="Calibri" w:hAnsi="Times New Roman" w:cs="Arial"/>
          <w:i/>
          <w:iCs/>
          <w:sz w:val="18"/>
          <w:szCs w:val="18"/>
        </w:rPr>
      </w:pPr>
      <w:r w:rsidRPr="000C5450">
        <w:rPr>
          <w:rFonts w:ascii="Times New Roman" w:eastAsia="Calibri" w:hAnsi="Times New Roman" w:cs="Arial"/>
          <w:i/>
          <w:iCs/>
          <w:sz w:val="18"/>
          <w:szCs w:val="18"/>
          <w:vertAlign w:val="superscript"/>
        </w:rPr>
        <w:t>2</w:t>
      </w:r>
      <w:r w:rsidRPr="000C5450">
        <w:rPr>
          <w:rFonts w:ascii="Times New Roman" w:eastAsia="Calibri" w:hAnsi="Times New Roman" w:cs="Arial"/>
          <w:i/>
          <w:iCs/>
          <w:sz w:val="18"/>
          <w:szCs w:val="18"/>
        </w:rPr>
        <w:t xml:space="preserve">Faculty of Applied Sciences, </w:t>
      </w:r>
    </w:p>
    <w:p w14:paraId="6FE9C001" w14:textId="77777777" w:rsidR="00957868" w:rsidRPr="000C5450" w:rsidRDefault="00957868" w:rsidP="00957868">
      <w:pPr>
        <w:jc w:val="center"/>
        <w:rPr>
          <w:rFonts w:ascii="Times New Roman" w:eastAsia="Calibri" w:hAnsi="Times New Roman" w:cs="Arial"/>
          <w:i/>
          <w:iCs/>
          <w:sz w:val="18"/>
          <w:szCs w:val="18"/>
        </w:rPr>
      </w:pPr>
      <w:proofErr w:type="spellStart"/>
      <w:r w:rsidRPr="000C5450">
        <w:rPr>
          <w:rFonts w:ascii="Times New Roman" w:eastAsia="Calibri" w:hAnsi="Times New Roman" w:cs="Arial"/>
          <w:i/>
          <w:iCs/>
          <w:sz w:val="18"/>
          <w:szCs w:val="18"/>
        </w:rPr>
        <w:t>Universiti</w:t>
      </w:r>
      <w:proofErr w:type="spellEnd"/>
      <w:r w:rsidRPr="000C5450">
        <w:rPr>
          <w:rFonts w:ascii="Times New Roman" w:eastAsia="Calibri" w:hAnsi="Times New Roman" w:cs="Arial"/>
          <w:i/>
          <w:iCs/>
          <w:sz w:val="18"/>
          <w:szCs w:val="18"/>
        </w:rPr>
        <w:t xml:space="preserve"> </w:t>
      </w:r>
      <w:proofErr w:type="spellStart"/>
      <w:r w:rsidRPr="000C5450">
        <w:rPr>
          <w:rFonts w:ascii="Times New Roman" w:eastAsia="Calibri" w:hAnsi="Times New Roman" w:cs="Arial"/>
          <w:i/>
          <w:iCs/>
          <w:sz w:val="18"/>
          <w:szCs w:val="18"/>
        </w:rPr>
        <w:t>Teknologi</w:t>
      </w:r>
      <w:proofErr w:type="spellEnd"/>
      <w:r w:rsidRPr="000C5450">
        <w:rPr>
          <w:rFonts w:ascii="Times New Roman" w:eastAsia="Calibri" w:hAnsi="Times New Roman" w:cs="Arial"/>
          <w:i/>
          <w:iCs/>
          <w:sz w:val="18"/>
          <w:szCs w:val="18"/>
        </w:rPr>
        <w:t xml:space="preserve"> MARA, 264000 </w:t>
      </w:r>
      <w:proofErr w:type="spellStart"/>
      <w:r w:rsidRPr="000C5450">
        <w:rPr>
          <w:rFonts w:ascii="Times New Roman" w:eastAsia="Calibri" w:hAnsi="Times New Roman" w:cs="Arial"/>
          <w:i/>
          <w:iCs/>
          <w:sz w:val="18"/>
          <w:szCs w:val="18"/>
        </w:rPr>
        <w:t>Jengka</w:t>
      </w:r>
      <w:proofErr w:type="spellEnd"/>
      <w:r w:rsidRPr="000C5450">
        <w:rPr>
          <w:rFonts w:ascii="Times New Roman" w:eastAsia="Calibri" w:hAnsi="Times New Roman" w:cs="Arial"/>
          <w:i/>
          <w:iCs/>
          <w:sz w:val="18"/>
          <w:szCs w:val="18"/>
        </w:rPr>
        <w:t>, Pahang, Malaysia</w:t>
      </w:r>
    </w:p>
    <w:p w14:paraId="147BD2ED" w14:textId="77777777" w:rsidR="00957868" w:rsidRPr="000C5450" w:rsidRDefault="00957868" w:rsidP="000C5450">
      <w:pPr>
        <w:rPr>
          <w:rFonts w:ascii="Times New Roman" w:eastAsia="SimSun" w:hAnsi="Times New Roman" w:cs="Times New Roman"/>
          <w:i/>
          <w:iCs/>
          <w:sz w:val="18"/>
          <w:szCs w:val="18"/>
        </w:rPr>
      </w:pPr>
    </w:p>
    <w:p w14:paraId="16EDFFA4" w14:textId="24AD6822" w:rsidR="00957868" w:rsidRPr="000C5450" w:rsidRDefault="00957868" w:rsidP="000C5450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0C5450">
        <w:rPr>
          <w:rFonts w:ascii="Times New Roman" w:eastAsia="SimSun" w:hAnsi="Times New Roman" w:cs="Times New Roman"/>
          <w:i/>
          <w:iCs/>
          <w:sz w:val="18"/>
          <w:szCs w:val="18"/>
        </w:rPr>
        <w:t>*corresponding author: sha88@uitm.edu.my</w:t>
      </w:r>
    </w:p>
    <w:p w14:paraId="59CCE472" w14:textId="77777777" w:rsidR="005F1119" w:rsidRPr="000C5450" w:rsidRDefault="005F1119" w:rsidP="00785CA6">
      <w:pPr>
        <w:jc w:val="center"/>
        <w:outlineLvl w:val="0"/>
        <w:rPr>
          <w:rFonts w:ascii="Times New Roman" w:hAnsi="Times New Roman" w:cs="Times New Roman"/>
          <w:b/>
          <w:sz w:val="18"/>
          <w:szCs w:val="18"/>
          <w:lang w:val="en-GB"/>
        </w:rPr>
      </w:pPr>
    </w:p>
    <w:p w14:paraId="72C64110" w14:textId="2D84C6D7" w:rsidR="00785CA6" w:rsidRPr="000C5450" w:rsidRDefault="00785CA6" w:rsidP="00785CA6">
      <w:pPr>
        <w:jc w:val="center"/>
        <w:outlineLvl w:val="0"/>
        <w:rPr>
          <w:rFonts w:ascii="Times New Roman" w:hAnsi="Times New Roman" w:cs="Times New Roman"/>
          <w:b/>
          <w:sz w:val="18"/>
          <w:szCs w:val="18"/>
          <w:lang w:val="en-GB"/>
        </w:rPr>
      </w:pPr>
      <w:r w:rsidRPr="000C5450">
        <w:rPr>
          <w:rFonts w:ascii="Times New Roman" w:hAnsi="Times New Roman" w:cs="Times New Roman"/>
          <w:b/>
          <w:sz w:val="18"/>
          <w:szCs w:val="18"/>
          <w:lang w:val="en-GB"/>
        </w:rPr>
        <w:t>Abstract</w:t>
      </w:r>
    </w:p>
    <w:p w14:paraId="50C2BFE9" w14:textId="1E790D17" w:rsidR="006703DC" w:rsidRPr="000C5450" w:rsidRDefault="00756B10" w:rsidP="00756B10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0C5450">
        <w:rPr>
          <w:rFonts w:ascii="Times New Roman" w:hAnsi="Times New Roman" w:cs="Times New Roman"/>
          <w:sz w:val="18"/>
          <w:szCs w:val="18"/>
          <w:lang w:val="en-GB"/>
        </w:rPr>
        <w:t xml:space="preserve">A </w:t>
      </w:r>
      <w:r w:rsidR="00766567" w:rsidRPr="000C5450">
        <w:rPr>
          <w:rFonts w:ascii="Times New Roman" w:hAnsi="Times New Roman" w:cs="Times New Roman"/>
          <w:sz w:val="18"/>
          <w:szCs w:val="18"/>
          <w:lang w:val="en-GB"/>
        </w:rPr>
        <w:t>c</w:t>
      </w:r>
      <w:r w:rsidRPr="000C5450">
        <w:rPr>
          <w:rFonts w:ascii="Times New Roman" w:hAnsi="Times New Roman" w:cs="Times New Roman"/>
          <w:sz w:val="18"/>
          <w:szCs w:val="18"/>
          <w:lang w:val="en-GB"/>
        </w:rPr>
        <w:t xml:space="preserve">hitosan-lignin composite was prepared, characterised, and applied as an effective adsorbent </w:t>
      </w:r>
      <w:r w:rsidR="00766567" w:rsidRPr="000C5450">
        <w:rPr>
          <w:rFonts w:ascii="Times New Roman" w:hAnsi="Times New Roman" w:cs="Times New Roman"/>
          <w:sz w:val="18"/>
          <w:szCs w:val="18"/>
          <w:lang w:val="en-GB"/>
        </w:rPr>
        <w:t>to recover</w:t>
      </w:r>
      <w:r w:rsidRPr="000C5450">
        <w:rPr>
          <w:rFonts w:ascii="Times New Roman" w:hAnsi="Times New Roman" w:cs="Times New Roman"/>
          <w:sz w:val="18"/>
          <w:szCs w:val="18"/>
          <w:lang w:val="en-GB"/>
        </w:rPr>
        <w:t xml:space="preserve"> precious rare earth </w:t>
      </w:r>
      <w:proofErr w:type="gramStart"/>
      <w:r w:rsidR="00766567" w:rsidRPr="000C5450">
        <w:rPr>
          <w:rFonts w:ascii="Times New Roman" w:hAnsi="Times New Roman" w:cs="Times New Roman"/>
          <w:sz w:val="18"/>
          <w:szCs w:val="18"/>
          <w:lang w:val="en-GB"/>
        </w:rPr>
        <w:t>La</w:t>
      </w:r>
      <w:r w:rsidRPr="000C5450">
        <w:rPr>
          <w:rFonts w:ascii="Times New Roman" w:hAnsi="Times New Roman" w:cs="Times New Roman"/>
          <w:sz w:val="18"/>
          <w:szCs w:val="18"/>
          <w:lang w:val="en-GB"/>
        </w:rPr>
        <w:t>(</w:t>
      </w:r>
      <w:proofErr w:type="gramEnd"/>
      <w:r w:rsidRPr="000C5450">
        <w:rPr>
          <w:rFonts w:ascii="Times New Roman" w:hAnsi="Times New Roman" w:cs="Times New Roman"/>
          <w:sz w:val="18"/>
          <w:szCs w:val="18"/>
          <w:lang w:val="en-GB"/>
        </w:rPr>
        <w:t>III) ions. The characterisation studies revealed that the chitosan-lignin composite consisted of slightly acidic groups</w:t>
      </w:r>
      <w:r w:rsidR="00932EEC" w:rsidRPr="000C5450">
        <w:rPr>
          <w:rFonts w:ascii="Times New Roman" w:hAnsi="Times New Roman" w:cs="Times New Roman"/>
          <w:sz w:val="18"/>
          <w:szCs w:val="18"/>
          <w:lang w:val="en-GB"/>
        </w:rPr>
        <w:t>,</w:t>
      </w:r>
      <w:r w:rsidRPr="000C5450">
        <w:rPr>
          <w:rFonts w:ascii="Times New Roman" w:hAnsi="Times New Roman" w:cs="Times New Roman"/>
          <w:sz w:val="18"/>
          <w:szCs w:val="18"/>
          <w:lang w:val="en-GB"/>
        </w:rPr>
        <w:t xml:space="preserve"> as both </w:t>
      </w:r>
      <w:proofErr w:type="spellStart"/>
      <w:r w:rsidRPr="000C5450">
        <w:rPr>
          <w:rFonts w:ascii="Times New Roman" w:hAnsi="Times New Roman" w:cs="Times New Roman"/>
          <w:sz w:val="18"/>
          <w:szCs w:val="18"/>
          <w:lang w:val="en-GB"/>
        </w:rPr>
        <w:t>pH</w:t>
      </w:r>
      <w:r w:rsidR="00195C15" w:rsidRPr="000C5450">
        <w:rPr>
          <w:rFonts w:ascii="Times New Roman" w:hAnsi="Times New Roman" w:cs="Times New Roman"/>
          <w:sz w:val="18"/>
          <w:szCs w:val="18"/>
          <w:vertAlign w:val="subscript"/>
          <w:lang w:val="en-GB"/>
        </w:rPr>
        <w:t>ZPC</w:t>
      </w:r>
      <w:proofErr w:type="spellEnd"/>
      <w:r w:rsidRPr="000C5450">
        <w:rPr>
          <w:rFonts w:ascii="Times New Roman" w:hAnsi="Times New Roman" w:cs="Times New Roman"/>
          <w:sz w:val="18"/>
          <w:szCs w:val="18"/>
          <w:lang w:val="en-GB"/>
        </w:rPr>
        <w:t xml:space="preserve"> and pH of the slurry were 6.17 and 5.47, respectively. The specific surface area of the composite was found to be 1.41 m²</w:t>
      </w:r>
      <w:r w:rsidR="00766567" w:rsidRPr="000C5450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0C5450">
        <w:rPr>
          <w:rFonts w:ascii="Times New Roman" w:hAnsi="Times New Roman" w:cs="Times New Roman"/>
          <w:sz w:val="18"/>
          <w:szCs w:val="18"/>
          <w:lang w:val="en-GB"/>
        </w:rPr>
        <w:t>g</w:t>
      </w:r>
      <w:r w:rsidRPr="000C5450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t>-1</w:t>
      </w:r>
      <w:r w:rsidRPr="000C5450">
        <w:rPr>
          <w:rFonts w:ascii="Times New Roman" w:hAnsi="Times New Roman" w:cs="Times New Roman"/>
          <w:sz w:val="18"/>
          <w:szCs w:val="18"/>
          <w:lang w:val="en-GB"/>
        </w:rPr>
        <w:t xml:space="preserve"> using </w:t>
      </w:r>
      <w:proofErr w:type="spellStart"/>
      <w:r w:rsidRPr="000C5450">
        <w:rPr>
          <w:rFonts w:ascii="Times New Roman" w:hAnsi="Times New Roman" w:cs="Times New Roman"/>
          <w:sz w:val="18"/>
          <w:szCs w:val="18"/>
          <w:lang w:val="en-GB"/>
        </w:rPr>
        <w:t>Brunauer</w:t>
      </w:r>
      <w:proofErr w:type="spellEnd"/>
      <w:r w:rsidRPr="000C5450">
        <w:rPr>
          <w:rFonts w:ascii="Times New Roman" w:hAnsi="Times New Roman" w:cs="Times New Roman"/>
          <w:sz w:val="18"/>
          <w:szCs w:val="18"/>
          <w:lang w:val="en-GB"/>
        </w:rPr>
        <w:t xml:space="preserve"> Emmett Teller (BET), which was lower than the raw chitosan surface area. The FTIR spectrum showed the disappearance of the primary amine peak of chitosan at 1648 cm</w:t>
      </w:r>
      <w:r w:rsidRPr="000C5450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t>-1</w:t>
      </w:r>
      <w:r w:rsidRPr="000C5450">
        <w:rPr>
          <w:rFonts w:ascii="Times New Roman" w:hAnsi="Times New Roman" w:cs="Times New Roman"/>
          <w:sz w:val="18"/>
          <w:szCs w:val="18"/>
          <w:lang w:val="en-GB"/>
        </w:rPr>
        <w:t xml:space="preserve"> due to interaction with the benzene ring in lignin. Factors influencing </w:t>
      </w:r>
      <w:proofErr w:type="gramStart"/>
      <w:r w:rsidRPr="000C5450">
        <w:rPr>
          <w:rFonts w:ascii="Times New Roman" w:hAnsi="Times New Roman" w:cs="Times New Roman"/>
          <w:sz w:val="18"/>
          <w:szCs w:val="18"/>
          <w:lang w:val="en-GB"/>
        </w:rPr>
        <w:t>La(</w:t>
      </w:r>
      <w:proofErr w:type="gramEnd"/>
      <w:r w:rsidRPr="000C5450">
        <w:rPr>
          <w:rFonts w:ascii="Times New Roman" w:hAnsi="Times New Roman" w:cs="Times New Roman"/>
          <w:sz w:val="18"/>
          <w:szCs w:val="18"/>
          <w:lang w:val="en-GB"/>
        </w:rPr>
        <w:t xml:space="preserve">III) adsorption behaviour include the pH of the solution, adsorbent dosage, concentration, and contact time. The maximum adsorption of </w:t>
      </w:r>
      <w:proofErr w:type="gramStart"/>
      <w:r w:rsidRPr="000C5450">
        <w:rPr>
          <w:rFonts w:ascii="Times New Roman" w:hAnsi="Times New Roman" w:cs="Times New Roman"/>
          <w:sz w:val="18"/>
          <w:szCs w:val="18"/>
          <w:lang w:val="en-GB"/>
        </w:rPr>
        <w:t>La(</w:t>
      </w:r>
      <w:proofErr w:type="gramEnd"/>
      <w:r w:rsidRPr="000C5450">
        <w:rPr>
          <w:rFonts w:ascii="Times New Roman" w:hAnsi="Times New Roman" w:cs="Times New Roman"/>
          <w:sz w:val="18"/>
          <w:szCs w:val="18"/>
          <w:lang w:val="en-GB"/>
        </w:rPr>
        <w:t>III) was at pH 4 with an adsorbent dosage of 0.5 g</w:t>
      </w:r>
      <w:r w:rsidR="00766567" w:rsidRPr="000C5450">
        <w:rPr>
          <w:rFonts w:ascii="Times New Roman" w:hAnsi="Times New Roman" w:cs="Times New Roman"/>
          <w:sz w:val="18"/>
          <w:szCs w:val="18"/>
          <w:lang w:val="en-GB"/>
        </w:rPr>
        <w:t xml:space="preserve"> L</w:t>
      </w:r>
      <w:r w:rsidRPr="000C5450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t>-1</w:t>
      </w:r>
      <w:r w:rsidRPr="000C5450">
        <w:rPr>
          <w:rFonts w:ascii="Times New Roman" w:hAnsi="Times New Roman" w:cs="Times New Roman"/>
          <w:sz w:val="18"/>
          <w:szCs w:val="18"/>
          <w:lang w:val="en-GB"/>
        </w:rPr>
        <w:t>. The Langmuir isotherm model fitted well to the experimental isotherm data</w:t>
      </w:r>
      <w:r w:rsidR="00932EEC" w:rsidRPr="000C5450">
        <w:rPr>
          <w:rFonts w:ascii="Times New Roman" w:hAnsi="Times New Roman" w:cs="Times New Roman"/>
          <w:sz w:val="18"/>
          <w:szCs w:val="18"/>
          <w:lang w:val="en-GB"/>
        </w:rPr>
        <w:t>,</w:t>
      </w:r>
      <w:r w:rsidRPr="000C5450">
        <w:rPr>
          <w:rFonts w:ascii="Times New Roman" w:hAnsi="Times New Roman" w:cs="Times New Roman"/>
          <w:sz w:val="18"/>
          <w:szCs w:val="18"/>
          <w:lang w:val="en-GB"/>
        </w:rPr>
        <w:t xml:space="preserve"> with R</w:t>
      </w:r>
      <w:r w:rsidRPr="000C5450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t>2</w:t>
      </w:r>
      <w:r w:rsidRPr="000C5450">
        <w:rPr>
          <w:rFonts w:ascii="Times New Roman" w:hAnsi="Times New Roman" w:cs="Times New Roman"/>
          <w:sz w:val="18"/>
          <w:szCs w:val="18"/>
          <w:lang w:val="en-GB"/>
        </w:rPr>
        <w:t xml:space="preserve"> = 0.99. The maximum adsorption capacity of the chitosan-lignin composite was 500 mg g</w:t>
      </w:r>
      <w:r w:rsidRPr="000C5450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t>-1</w:t>
      </w:r>
      <w:r w:rsidRPr="000C5450">
        <w:rPr>
          <w:rFonts w:ascii="Times New Roman" w:hAnsi="Times New Roman" w:cs="Times New Roman"/>
          <w:sz w:val="18"/>
          <w:szCs w:val="18"/>
          <w:lang w:val="en-GB"/>
        </w:rPr>
        <w:t xml:space="preserve"> at 300 K. A </w:t>
      </w:r>
      <w:r w:rsidR="00932EEC" w:rsidRPr="000C5450">
        <w:rPr>
          <w:rFonts w:ascii="Times New Roman" w:hAnsi="Times New Roman" w:cs="Times New Roman"/>
          <w:sz w:val="18"/>
          <w:szCs w:val="18"/>
          <w:lang w:val="en-GB"/>
        </w:rPr>
        <w:t>c</w:t>
      </w:r>
      <w:r w:rsidRPr="000C5450">
        <w:rPr>
          <w:rFonts w:ascii="Times New Roman" w:hAnsi="Times New Roman" w:cs="Times New Roman"/>
          <w:sz w:val="18"/>
          <w:szCs w:val="18"/>
          <w:lang w:val="en-GB"/>
        </w:rPr>
        <w:t xml:space="preserve">ompetitive ion experiment revealed </w:t>
      </w:r>
      <w:proofErr w:type="gramStart"/>
      <w:r w:rsidRPr="000C5450">
        <w:rPr>
          <w:rFonts w:ascii="Times New Roman" w:hAnsi="Times New Roman" w:cs="Times New Roman"/>
          <w:sz w:val="18"/>
          <w:szCs w:val="18"/>
          <w:lang w:val="en-GB"/>
        </w:rPr>
        <w:t>Ce(</w:t>
      </w:r>
      <w:proofErr w:type="gramEnd"/>
      <w:r w:rsidRPr="000C5450">
        <w:rPr>
          <w:rFonts w:ascii="Times New Roman" w:hAnsi="Times New Roman" w:cs="Times New Roman"/>
          <w:sz w:val="18"/>
          <w:szCs w:val="18"/>
          <w:lang w:val="en-GB"/>
        </w:rPr>
        <w:t xml:space="preserve">III) ions, another lanthanide group member, adsorbed more than La(III) when both metal ions were mixed in a binary system. </w:t>
      </w:r>
      <w:r w:rsidR="00766567" w:rsidRPr="000C5450">
        <w:rPr>
          <w:rFonts w:ascii="Times New Roman" w:hAnsi="Times New Roman" w:cs="Times New Roman"/>
          <w:sz w:val="18"/>
          <w:szCs w:val="18"/>
          <w:lang w:val="en-GB"/>
        </w:rPr>
        <w:t>M</w:t>
      </w:r>
      <w:r w:rsidRPr="000C5450">
        <w:rPr>
          <w:rFonts w:ascii="Times New Roman" w:hAnsi="Times New Roman" w:cs="Times New Roman"/>
          <w:sz w:val="18"/>
          <w:szCs w:val="18"/>
          <w:lang w:val="en-GB"/>
        </w:rPr>
        <w:t xml:space="preserve">aximum desorption of 90% </w:t>
      </w:r>
      <w:proofErr w:type="gramStart"/>
      <w:r w:rsidRPr="000C5450">
        <w:rPr>
          <w:rFonts w:ascii="Times New Roman" w:hAnsi="Times New Roman" w:cs="Times New Roman"/>
          <w:sz w:val="18"/>
          <w:szCs w:val="18"/>
          <w:lang w:val="en-GB"/>
        </w:rPr>
        <w:t>La(</w:t>
      </w:r>
      <w:proofErr w:type="gramEnd"/>
      <w:r w:rsidRPr="000C5450">
        <w:rPr>
          <w:rFonts w:ascii="Times New Roman" w:hAnsi="Times New Roman" w:cs="Times New Roman"/>
          <w:sz w:val="18"/>
          <w:szCs w:val="18"/>
          <w:lang w:val="en-GB"/>
        </w:rPr>
        <w:t>III) was noted with Na</w:t>
      </w:r>
      <w:r w:rsidRPr="000C5450">
        <w:rPr>
          <w:rFonts w:ascii="Times New Roman" w:hAnsi="Times New Roman" w:cs="Times New Roman"/>
          <w:sz w:val="18"/>
          <w:szCs w:val="18"/>
          <w:vertAlign w:val="subscript"/>
          <w:lang w:val="en-GB"/>
        </w:rPr>
        <w:t>2</w:t>
      </w:r>
      <w:r w:rsidRPr="000C5450">
        <w:rPr>
          <w:rFonts w:ascii="Times New Roman" w:hAnsi="Times New Roman" w:cs="Times New Roman"/>
          <w:sz w:val="18"/>
          <w:szCs w:val="18"/>
          <w:lang w:val="en-GB"/>
        </w:rPr>
        <w:t>EDTA as the desorbing agent.</w:t>
      </w:r>
    </w:p>
    <w:p w14:paraId="55ACD267" w14:textId="77777777" w:rsidR="00932EEC" w:rsidRPr="000C5450" w:rsidRDefault="00932EEC" w:rsidP="00756B10">
      <w:pPr>
        <w:rPr>
          <w:sz w:val="18"/>
          <w:szCs w:val="18"/>
          <w:lang w:val="en-GB" w:eastAsia="en-US"/>
        </w:rPr>
      </w:pPr>
    </w:p>
    <w:p w14:paraId="3B7235C0" w14:textId="0D33D42D" w:rsidR="00785CA6" w:rsidRPr="000C5450" w:rsidRDefault="00785CA6" w:rsidP="000C5450">
      <w:pPr>
        <w:outlineLvl w:val="0"/>
        <w:rPr>
          <w:rFonts w:ascii="Times New Roman" w:hAnsi="Times New Roman" w:cs="Times New Roman"/>
          <w:sz w:val="18"/>
          <w:szCs w:val="18"/>
          <w:lang w:val="en-GB"/>
        </w:rPr>
      </w:pPr>
      <w:r w:rsidRPr="000C5450">
        <w:rPr>
          <w:rFonts w:ascii="Times New Roman" w:hAnsi="Times New Roman" w:cs="Times New Roman"/>
          <w:b/>
          <w:sz w:val="18"/>
          <w:szCs w:val="18"/>
          <w:lang w:val="en-GB"/>
        </w:rPr>
        <w:t>Keyword</w:t>
      </w:r>
      <w:r w:rsidR="009C4E07" w:rsidRPr="000C5450">
        <w:rPr>
          <w:rFonts w:ascii="Times New Roman" w:hAnsi="Times New Roman" w:cs="Times New Roman"/>
          <w:b/>
          <w:sz w:val="18"/>
          <w:szCs w:val="18"/>
          <w:lang w:val="en-GB"/>
        </w:rPr>
        <w:t>s</w:t>
      </w:r>
      <w:r w:rsidRPr="000C5450">
        <w:rPr>
          <w:rFonts w:ascii="Times New Roman" w:hAnsi="Times New Roman" w:cs="Times New Roman"/>
          <w:b/>
          <w:bCs/>
          <w:sz w:val="18"/>
          <w:szCs w:val="18"/>
          <w:lang w:val="en-GB"/>
        </w:rPr>
        <w:t>:</w:t>
      </w:r>
      <w:r w:rsidRPr="000C5450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A15218" w:rsidRPr="000C5450">
        <w:rPr>
          <w:rFonts w:ascii="Times New Roman" w:hAnsi="Times New Roman" w:cs="Times New Roman"/>
          <w:sz w:val="18"/>
          <w:szCs w:val="18"/>
          <w:lang w:val="en-GB"/>
        </w:rPr>
        <w:t xml:space="preserve">adsorption, </w:t>
      </w:r>
      <w:r w:rsidR="009F3B82" w:rsidRPr="000C5450">
        <w:rPr>
          <w:rFonts w:ascii="Times New Roman" w:hAnsi="Times New Roman" w:cs="Times New Roman"/>
          <w:sz w:val="18"/>
          <w:szCs w:val="18"/>
          <w:lang w:val="en-GB"/>
        </w:rPr>
        <w:t xml:space="preserve">composite, </w:t>
      </w:r>
      <w:r w:rsidR="00A15218" w:rsidRPr="000C5450">
        <w:rPr>
          <w:rFonts w:ascii="Times New Roman" w:hAnsi="Times New Roman" w:cs="Times New Roman"/>
          <w:sz w:val="18"/>
          <w:szCs w:val="18"/>
          <w:lang w:val="en-GB"/>
        </w:rPr>
        <w:t>chitosan, lignin, kinetics</w:t>
      </w:r>
    </w:p>
    <w:p w14:paraId="7864FB9F" w14:textId="77777777" w:rsidR="000D3DA4" w:rsidRPr="000C5450" w:rsidRDefault="000D3DA4" w:rsidP="009C4E07">
      <w:pPr>
        <w:jc w:val="center"/>
        <w:outlineLvl w:val="0"/>
        <w:rPr>
          <w:rFonts w:ascii="Times New Roman" w:hAnsi="Times New Roman" w:cs="Times New Roman"/>
          <w:b/>
          <w:sz w:val="18"/>
          <w:szCs w:val="18"/>
          <w:lang w:val="en-GB"/>
        </w:rPr>
      </w:pPr>
    </w:p>
    <w:p w14:paraId="2784D115" w14:textId="77777777" w:rsidR="00785CA6" w:rsidRPr="000C5450" w:rsidRDefault="00785CA6" w:rsidP="00785CA6">
      <w:pPr>
        <w:jc w:val="center"/>
        <w:outlineLvl w:val="0"/>
        <w:rPr>
          <w:rFonts w:ascii="Times New Roman" w:hAnsi="Times New Roman" w:cs="Times New Roman"/>
          <w:b/>
          <w:sz w:val="18"/>
          <w:szCs w:val="18"/>
          <w:lang w:val="ms-MY"/>
        </w:rPr>
      </w:pPr>
      <w:r w:rsidRPr="000C5450">
        <w:rPr>
          <w:rFonts w:ascii="Times New Roman" w:hAnsi="Times New Roman" w:cs="Times New Roman"/>
          <w:b/>
          <w:sz w:val="18"/>
          <w:szCs w:val="18"/>
          <w:lang w:val="ms-MY"/>
        </w:rPr>
        <w:t>Abstrak</w:t>
      </w:r>
    </w:p>
    <w:p w14:paraId="5A8C605A" w14:textId="64CE936B" w:rsidR="005475D8" w:rsidRPr="000C5450" w:rsidRDefault="00476033" w:rsidP="005475D8">
      <w:pPr>
        <w:rPr>
          <w:rFonts w:ascii="Times New Roman" w:hAnsi="Times New Roman" w:cs="Times New Roman"/>
          <w:sz w:val="18"/>
          <w:szCs w:val="18"/>
          <w:lang w:val="ms-MY"/>
        </w:rPr>
      </w:pPr>
      <w:proofErr w:type="spellStart"/>
      <w:r w:rsidRPr="000C5450">
        <w:rPr>
          <w:rFonts w:ascii="Times New Roman" w:hAnsi="Times New Roman" w:cs="Times New Roman"/>
          <w:sz w:val="18"/>
          <w:szCs w:val="18"/>
          <w:lang w:val="ms-MY"/>
        </w:rPr>
        <w:t>Komposit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kitosan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-lignin disediakan, dicirikan</w:t>
      </w:r>
      <w:r w:rsidR="00932EEC" w:rsidRPr="000C5450">
        <w:rPr>
          <w:rFonts w:ascii="Times New Roman" w:hAnsi="Times New Roman" w:cs="Times New Roman"/>
          <w:sz w:val="18"/>
          <w:szCs w:val="18"/>
          <w:lang w:val="ms-MY"/>
        </w:rPr>
        <w:t>,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dan digunakan sebagai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pen</w:t>
      </w:r>
      <w:r w:rsidR="001B5875" w:rsidRPr="000C5450">
        <w:rPr>
          <w:rFonts w:ascii="Times New Roman" w:hAnsi="Times New Roman" w:cs="Times New Roman"/>
          <w:sz w:val="18"/>
          <w:szCs w:val="18"/>
          <w:lang w:val="ms-MY"/>
        </w:rPr>
        <w:t>j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erap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yang berkesan untuk pengambilan semula ion </w:t>
      </w:r>
      <w:r w:rsidR="00766567" w:rsidRPr="000C5450">
        <w:rPr>
          <w:rFonts w:ascii="Times New Roman" w:hAnsi="Times New Roman" w:cs="Times New Roman"/>
          <w:sz w:val="18"/>
          <w:szCs w:val="18"/>
          <w:lang w:val="ms-MY"/>
        </w:rPr>
        <w:t>La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(III) nadir bumi. Kajian pencirian menunjukkan bahawa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komposit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kitosan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-lignin terdiri daripada kumpulan yang sedikit berasid kerana kedua-dua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pH</w:t>
      </w:r>
      <w:r w:rsidR="005475D8" w:rsidRPr="000C5450">
        <w:rPr>
          <w:rFonts w:ascii="Times New Roman" w:hAnsi="Times New Roman" w:cs="Times New Roman"/>
          <w:sz w:val="18"/>
          <w:szCs w:val="18"/>
          <w:vertAlign w:val="subscript"/>
          <w:lang w:val="ms-MY"/>
        </w:rPr>
        <w:t>zpc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dan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pH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buburan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masing-masing adalah 6.17 dan 5.47. Luas permukaan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komposit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yang spesifik didapati 1.41 m²</w:t>
      </w:r>
      <w:r w:rsidR="00766567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g</w:t>
      </w:r>
      <w:r w:rsidR="00756B10" w:rsidRPr="000C5450">
        <w:rPr>
          <w:rFonts w:ascii="Times New Roman" w:hAnsi="Times New Roman" w:cs="Times New Roman"/>
          <w:sz w:val="18"/>
          <w:szCs w:val="18"/>
          <w:vertAlign w:val="superscript"/>
          <w:lang w:val="ms-MY"/>
        </w:rPr>
        <w:t>-1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menggunakan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Brunauer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Emmett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Teller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(BET)</w:t>
      </w:r>
      <w:r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, </w:t>
      </w:r>
      <w:r w:rsidR="00932EEC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iaitu 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lebih rendah daripada luas permukaan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kitosan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mentah. Spektrum FTIR menunjukkan hilangnya puncak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kitosan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amina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primer pada 1648 cm</w:t>
      </w:r>
      <w:r w:rsidR="005475D8" w:rsidRPr="000C5450">
        <w:rPr>
          <w:rFonts w:ascii="Times New Roman" w:hAnsi="Times New Roman" w:cs="Times New Roman"/>
          <w:sz w:val="18"/>
          <w:szCs w:val="18"/>
          <w:vertAlign w:val="superscript"/>
          <w:lang w:val="ms-MY"/>
        </w:rPr>
        <w:t>-1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kerana interaksi dengan cincin benzena di lignin. Faktor-faktor yang mempengaruhi tingkah laku penjerapan La(III) termasuk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pH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larutan, dos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pen</w:t>
      </w:r>
      <w:r w:rsidR="00766567" w:rsidRPr="000C5450">
        <w:rPr>
          <w:rFonts w:ascii="Times New Roman" w:hAnsi="Times New Roman" w:cs="Times New Roman"/>
          <w:sz w:val="18"/>
          <w:szCs w:val="18"/>
          <w:lang w:val="ms-MY"/>
        </w:rPr>
        <w:t>j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erap</w:t>
      </w:r>
      <w:proofErr w:type="spellEnd"/>
      <w:r w:rsidRPr="000C5450">
        <w:rPr>
          <w:rFonts w:ascii="Times New Roman" w:hAnsi="Times New Roman" w:cs="Times New Roman"/>
          <w:sz w:val="18"/>
          <w:szCs w:val="18"/>
          <w:lang w:val="ms-MY"/>
        </w:rPr>
        <w:t>, kepekatan</w:t>
      </w:r>
      <w:r w:rsidR="00932EEC" w:rsidRPr="000C5450">
        <w:rPr>
          <w:rFonts w:ascii="Times New Roman" w:hAnsi="Times New Roman" w:cs="Times New Roman"/>
          <w:sz w:val="18"/>
          <w:szCs w:val="18"/>
          <w:lang w:val="ms-MY"/>
        </w:rPr>
        <w:t>,</w:t>
      </w:r>
      <w:r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dan masa sentuhan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. Penjerapan maksimum La(III) </w:t>
      </w:r>
      <w:r w:rsidRPr="000C5450">
        <w:rPr>
          <w:rFonts w:ascii="Times New Roman" w:hAnsi="Times New Roman" w:cs="Times New Roman"/>
          <w:sz w:val="18"/>
          <w:szCs w:val="18"/>
          <w:lang w:val="ms-MY"/>
        </w:rPr>
        <w:t>berlaku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pada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pH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4 dengan dos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penjerap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0.5 g</w:t>
      </w:r>
      <w:r w:rsidR="00766567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L</w:t>
      </w:r>
      <w:r w:rsidR="00932EEC" w:rsidRPr="000C5450">
        <w:rPr>
          <w:rFonts w:ascii="Times New Roman" w:hAnsi="Times New Roman" w:cs="Times New Roman"/>
          <w:sz w:val="18"/>
          <w:szCs w:val="18"/>
          <w:vertAlign w:val="superscript"/>
          <w:lang w:val="ms-MY"/>
        </w:rPr>
        <w:t>-1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. Model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isoterm</w:t>
      </w:r>
      <w:r w:rsidRPr="000C5450">
        <w:rPr>
          <w:rFonts w:ascii="Times New Roman" w:hAnsi="Times New Roman" w:cs="Times New Roman"/>
          <w:sz w:val="18"/>
          <w:szCs w:val="18"/>
          <w:lang w:val="ms-MY"/>
        </w:rPr>
        <w:t>a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proofErr w:type="spellStart"/>
      <w:r w:rsidRPr="000C5450">
        <w:rPr>
          <w:rFonts w:ascii="Times New Roman" w:hAnsi="Times New Roman" w:cs="Times New Roman"/>
          <w:sz w:val="18"/>
          <w:szCs w:val="18"/>
          <w:lang w:val="ms-MY"/>
        </w:rPr>
        <w:t>Langmuir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sesuai dengan data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isoterm</w:t>
      </w:r>
      <w:r w:rsidRPr="000C5450">
        <w:rPr>
          <w:rFonts w:ascii="Times New Roman" w:hAnsi="Times New Roman" w:cs="Times New Roman"/>
          <w:sz w:val="18"/>
          <w:szCs w:val="18"/>
          <w:lang w:val="ms-MY"/>
        </w:rPr>
        <w:t>a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eksperimen dengan pekali regresi R</w:t>
      </w:r>
      <w:r w:rsidR="005475D8" w:rsidRPr="000C5450">
        <w:rPr>
          <w:rFonts w:ascii="Times New Roman" w:hAnsi="Times New Roman" w:cs="Times New Roman"/>
          <w:sz w:val="18"/>
          <w:szCs w:val="18"/>
          <w:vertAlign w:val="superscript"/>
          <w:lang w:val="ms-MY"/>
        </w:rPr>
        <w:t>2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= 0</w:t>
      </w:r>
      <w:r w:rsidRPr="000C5450">
        <w:rPr>
          <w:rFonts w:ascii="Times New Roman" w:hAnsi="Times New Roman" w:cs="Times New Roman"/>
          <w:sz w:val="18"/>
          <w:szCs w:val="18"/>
          <w:lang w:val="ms-MY"/>
        </w:rPr>
        <w:t>.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99. Kapasiti penjerapan maksimum </w:t>
      </w:r>
      <w:proofErr w:type="spellStart"/>
      <w:r w:rsidRPr="000C5450">
        <w:rPr>
          <w:rFonts w:ascii="Times New Roman" w:hAnsi="Times New Roman" w:cs="Times New Roman"/>
          <w:sz w:val="18"/>
          <w:szCs w:val="18"/>
          <w:lang w:val="ms-MY"/>
        </w:rPr>
        <w:t>komposit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kitosan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-lignin </w:t>
      </w:r>
      <w:r w:rsidRPr="000C5450">
        <w:rPr>
          <w:rFonts w:ascii="Times New Roman" w:hAnsi="Times New Roman" w:cs="Times New Roman"/>
          <w:sz w:val="18"/>
          <w:szCs w:val="18"/>
          <w:lang w:val="ms-MY"/>
        </w:rPr>
        <w:t>ialah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r w:rsidRPr="000C5450">
        <w:rPr>
          <w:rFonts w:ascii="Times New Roman" w:hAnsi="Times New Roman" w:cs="Times New Roman"/>
          <w:sz w:val="18"/>
          <w:szCs w:val="18"/>
          <w:lang w:val="ms-MY"/>
        </w:rPr>
        <w:t>500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mg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g</w:t>
      </w:r>
      <w:r w:rsidR="005475D8" w:rsidRPr="000C5450">
        <w:rPr>
          <w:rFonts w:ascii="Times New Roman" w:hAnsi="Times New Roman" w:cs="Times New Roman"/>
          <w:sz w:val="18"/>
          <w:szCs w:val="18"/>
          <w:vertAlign w:val="superscript"/>
          <w:lang w:val="ms-MY"/>
        </w:rPr>
        <w:t>-1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pada 300 K. Eksperimen </w:t>
      </w:r>
      <w:r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persaingan 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ion mendedahkan Ce(III), </w:t>
      </w:r>
      <w:r w:rsidR="00932EEC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iaitu 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ahli kumpulan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lantanida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lain</w:t>
      </w:r>
      <w:r w:rsidR="00932EEC" w:rsidRPr="000C5450">
        <w:rPr>
          <w:rFonts w:ascii="Times New Roman" w:hAnsi="Times New Roman" w:cs="Times New Roman"/>
          <w:sz w:val="18"/>
          <w:szCs w:val="18"/>
          <w:lang w:val="ms-MY"/>
        </w:rPr>
        <w:t>,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di</w:t>
      </w:r>
      <w:r w:rsidRPr="000C5450">
        <w:rPr>
          <w:rFonts w:ascii="Times New Roman" w:hAnsi="Times New Roman" w:cs="Times New Roman"/>
          <w:sz w:val="18"/>
          <w:szCs w:val="18"/>
          <w:lang w:val="ms-MY"/>
        </w:rPr>
        <w:t>j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erap lebih banyak </w:t>
      </w:r>
      <w:r w:rsidRPr="000C5450">
        <w:rPr>
          <w:rFonts w:ascii="Times New Roman" w:hAnsi="Times New Roman" w:cs="Times New Roman"/>
          <w:sz w:val="18"/>
          <w:szCs w:val="18"/>
          <w:lang w:val="ms-MY"/>
        </w:rPr>
        <w:t>berbanding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La(III) ketika kedua</w:t>
      </w:r>
      <w:r w:rsidR="00932EEC" w:rsidRPr="000C5450">
        <w:rPr>
          <w:rFonts w:ascii="Times New Roman" w:hAnsi="Times New Roman" w:cs="Times New Roman"/>
          <w:sz w:val="18"/>
          <w:szCs w:val="18"/>
          <w:lang w:val="ms-MY"/>
        </w:rPr>
        <w:t>-dua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ion logam tersebut bercampur dalam sistem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binari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. </w:t>
      </w:r>
      <w:proofErr w:type="spellStart"/>
      <w:r w:rsidRPr="000C5450">
        <w:rPr>
          <w:rFonts w:ascii="Times New Roman" w:hAnsi="Times New Roman" w:cs="Times New Roman"/>
          <w:sz w:val="18"/>
          <w:szCs w:val="18"/>
          <w:lang w:val="ms-MY"/>
        </w:rPr>
        <w:t>Nyahj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erapan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maksimum La(III) </w:t>
      </w:r>
      <w:r w:rsidR="00932EEC" w:rsidRPr="000C5450">
        <w:rPr>
          <w:rFonts w:ascii="Times New Roman" w:hAnsi="Times New Roman" w:cs="Times New Roman"/>
          <w:sz w:val="18"/>
          <w:szCs w:val="18"/>
          <w:lang w:val="ms-MY"/>
        </w:rPr>
        <w:t>mencatatkan</w:t>
      </w:r>
      <w:r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 90% 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dengan </w:t>
      </w:r>
      <w:r w:rsidRPr="000C5450">
        <w:rPr>
          <w:rFonts w:ascii="Times New Roman" w:hAnsi="Times New Roman" w:cs="Times New Roman"/>
          <w:sz w:val="18"/>
          <w:szCs w:val="18"/>
          <w:lang w:val="ms-MY"/>
        </w:rPr>
        <w:t>Na</w:t>
      </w:r>
      <w:r w:rsidRPr="000C5450">
        <w:rPr>
          <w:rFonts w:ascii="Times New Roman" w:hAnsi="Times New Roman" w:cs="Times New Roman"/>
          <w:sz w:val="18"/>
          <w:szCs w:val="18"/>
          <w:vertAlign w:val="subscript"/>
          <w:lang w:val="ms-MY"/>
        </w:rPr>
        <w:t>2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EDTA sebagai agen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penyah</w:t>
      </w:r>
      <w:r w:rsidRPr="000C5450">
        <w:rPr>
          <w:rFonts w:ascii="Times New Roman" w:hAnsi="Times New Roman" w:cs="Times New Roman"/>
          <w:sz w:val="18"/>
          <w:szCs w:val="18"/>
          <w:lang w:val="ms-MY"/>
        </w:rPr>
        <w:t>j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erapan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.</w:t>
      </w:r>
    </w:p>
    <w:p w14:paraId="4FB1BF11" w14:textId="77777777" w:rsidR="00785CA6" w:rsidRPr="000C5450" w:rsidRDefault="00785CA6" w:rsidP="00785CA6">
      <w:pPr>
        <w:outlineLvl w:val="0"/>
        <w:rPr>
          <w:rFonts w:ascii="Times New Roman" w:hAnsi="Times New Roman" w:cs="Times New Roman"/>
          <w:sz w:val="18"/>
          <w:szCs w:val="18"/>
          <w:lang w:val="ms-MY"/>
        </w:rPr>
      </w:pPr>
    </w:p>
    <w:p w14:paraId="70FBBC93" w14:textId="52E4683C" w:rsidR="00785CA6" w:rsidRPr="000C5450" w:rsidRDefault="00785CA6" w:rsidP="000C5450">
      <w:pPr>
        <w:pStyle w:val="Normal0"/>
        <w:rPr>
          <w:rFonts w:ascii="Times New Roman" w:hAnsi="Times New Roman" w:cs="Times New Roman"/>
          <w:sz w:val="18"/>
          <w:szCs w:val="18"/>
          <w:lang w:val="ms-MY"/>
        </w:rPr>
      </w:pPr>
      <w:r w:rsidRPr="000C5450">
        <w:rPr>
          <w:rFonts w:ascii="Times New Roman" w:hAnsi="Times New Roman" w:cs="Times New Roman"/>
          <w:b/>
          <w:sz w:val="18"/>
          <w:szCs w:val="18"/>
          <w:lang w:val="ms-MY"/>
        </w:rPr>
        <w:t>Kata kunci:</w:t>
      </w:r>
      <w:r w:rsidRPr="000C5450">
        <w:rPr>
          <w:rFonts w:ascii="Times New Roman" w:hAnsi="Times New Roman" w:cs="Times New Roman"/>
          <w:b/>
          <w:lang w:val="ms-MY"/>
        </w:rPr>
        <w:t xml:space="preserve"> </w:t>
      </w:r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penjerapan, </w:t>
      </w:r>
      <w:proofErr w:type="spellStart"/>
      <w:r w:rsidR="009F3B82" w:rsidRPr="000C5450">
        <w:rPr>
          <w:rFonts w:ascii="Times New Roman" w:hAnsi="Times New Roman" w:cs="Times New Roman"/>
          <w:sz w:val="18"/>
          <w:szCs w:val="18"/>
          <w:lang w:val="ms-MY"/>
        </w:rPr>
        <w:t>komposit</w:t>
      </w:r>
      <w:proofErr w:type="spellEnd"/>
      <w:r w:rsidR="009F3B82" w:rsidRPr="000C5450">
        <w:rPr>
          <w:rFonts w:ascii="Times New Roman" w:hAnsi="Times New Roman" w:cs="Times New Roman"/>
          <w:sz w:val="18"/>
          <w:szCs w:val="18"/>
          <w:lang w:val="ms-MY"/>
        </w:rPr>
        <w:t xml:space="preserve">, </w:t>
      </w:r>
      <w:proofErr w:type="spellStart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kitosan</w:t>
      </w:r>
      <w:proofErr w:type="spellEnd"/>
      <w:r w:rsidR="005475D8" w:rsidRPr="000C5450">
        <w:rPr>
          <w:rFonts w:ascii="Times New Roman" w:hAnsi="Times New Roman" w:cs="Times New Roman"/>
          <w:sz w:val="18"/>
          <w:szCs w:val="18"/>
          <w:lang w:val="ms-MY"/>
        </w:rPr>
        <w:t>, lignin, kinetik</w:t>
      </w:r>
    </w:p>
    <w:p w14:paraId="73F6958C" w14:textId="1B0FE4C0" w:rsidR="00D746D9" w:rsidRPr="000C5450" w:rsidRDefault="00785CA6" w:rsidP="006F7D6F">
      <w:pPr>
        <w:outlineLvl w:val="0"/>
        <w:rPr>
          <w:rFonts w:ascii="Times New Roman" w:hAnsi="Times New Roman" w:cs="Times New Roman"/>
          <w:b/>
          <w:lang w:val="en-GB"/>
        </w:rPr>
      </w:pPr>
      <w:r w:rsidRPr="000C5450">
        <w:rPr>
          <w:rFonts w:ascii="Times New Roman" w:hAnsi="Times New Roman" w:cs="Times New Roman"/>
          <w:b/>
          <w:lang w:val="en-GB"/>
        </w:rPr>
        <w:t xml:space="preserve"> </w:t>
      </w:r>
    </w:p>
    <w:p w14:paraId="2AD6B7E4" w14:textId="1ACADFC0" w:rsidR="00EA3D1F" w:rsidRPr="000C5450" w:rsidRDefault="00785CA6" w:rsidP="005475D8">
      <w:pPr>
        <w:jc w:val="center"/>
        <w:outlineLvl w:val="0"/>
        <w:rPr>
          <w:rFonts w:ascii="Times New Roman" w:hAnsi="Times New Roman" w:cs="Times New Roman"/>
          <w:b/>
          <w:lang w:val="en-GB"/>
        </w:rPr>
      </w:pPr>
      <w:r w:rsidRPr="000C5450">
        <w:rPr>
          <w:rFonts w:ascii="Times New Roman" w:hAnsi="Times New Roman" w:cs="Times New Roman"/>
          <w:b/>
          <w:lang w:val="en-GB"/>
        </w:rPr>
        <w:t>Introduction</w:t>
      </w:r>
    </w:p>
    <w:p w14:paraId="28ADB858" w14:textId="74E6FD1F" w:rsidR="006703DC" w:rsidRPr="000C5450" w:rsidRDefault="006703DC" w:rsidP="006703DC">
      <w:pPr>
        <w:widowControl/>
        <w:wordWrap/>
        <w:autoSpaceDE/>
        <w:autoSpaceDN/>
        <w:ind w:right="-18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he extensive </w:t>
      </w:r>
      <w:r w:rsidR="00170A7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use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of lanthanides in various high technology industries</w:t>
      </w:r>
      <w:r w:rsidR="00170A7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,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such as chemical engineering, electronics, metallurgy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, and medicine</w:t>
      </w:r>
      <w:r w:rsidR="00170A7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,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is due to their unique properties, making them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one of the most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demand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ing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metals 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worldwide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5E67A9" w:rsidRPr="000C5450">
        <w:rPr>
          <w:rFonts w:ascii="Times New Roman" w:eastAsia="Calibri" w:hAnsi="Times New Roman" w:cs="Times New Roman"/>
          <w:noProof/>
          <w:kern w:val="0"/>
          <w:szCs w:val="20"/>
          <w:lang w:val="en-GB" w:eastAsia="en-US"/>
        </w:rPr>
        <w:t>[1]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. Lanthanum (La), a member of the lanthanide group, is categori</w:t>
      </w:r>
      <w:r w:rsidR="00F1061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s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ed as </w:t>
      </w:r>
      <w:r w:rsidR="00170A7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a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much sought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-after metal. It is a crucial component in making catalysts, ceramics, glass, metal products, and battery alloys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. Lanthanum is found in allanite, monazite, cerite</w:t>
      </w:r>
      <w:r w:rsidR="00170A7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,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and bastnaesite</w:t>
      </w:r>
      <w:r w:rsidR="00C75386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,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C75386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which are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rare earth </w:t>
      </w:r>
      <w:r w:rsidR="00766567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compounds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5E67A9" w:rsidRPr="000C5450">
        <w:rPr>
          <w:rFonts w:ascii="Times New Roman" w:eastAsia="Calibri" w:hAnsi="Times New Roman" w:cs="Times New Roman"/>
          <w:noProof/>
          <w:kern w:val="0"/>
          <w:szCs w:val="20"/>
          <w:lang w:val="en-GB" w:eastAsia="en-US"/>
        </w:rPr>
        <w:t>[2]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. </w:t>
      </w:r>
      <w:r w:rsidR="006E7EC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With increasing industrial demand for La, environmental pollution</w:t>
      </w:r>
      <w:r w:rsidR="00766567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has become a significant issue, particularly water supplies</w:t>
      </w:r>
      <w:r w:rsidR="006E7EC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. Efficient management is critical for maintaining a healthy environment, and wastewater recovery can offer a steady supply of La by optimising its use. Numerous techniques for resolving this problem have been investigated, including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co-precipitation, ion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exchange, and solvent extraction</w:t>
      </w:r>
      <w:r w:rsidR="003F28D9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5E67A9" w:rsidRPr="000C5450">
        <w:rPr>
          <w:rFonts w:ascii="Times New Roman" w:eastAsia="Calibri" w:hAnsi="Times New Roman" w:cs="Times New Roman"/>
          <w:noProof/>
          <w:kern w:val="0"/>
          <w:szCs w:val="20"/>
          <w:lang w:val="en-GB" w:eastAsia="en-US"/>
        </w:rPr>
        <w:t>[3]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. </w:t>
      </w:r>
      <w:r w:rsidR="006E7EC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hese techniques, however, are inefficient and expensive to operate and maintain </w:t>
      </w:r>
      <w:r w:rsidR="005E67A9" w:rsidRPr="000C5450">
        <w:rPr>
          <w:rFonts w:ascii="Times New Roman" w:eastAsia="Calibri" w:hAnsi="Times New Roman" w:cs="Times New Roman"/>
          <w:noProof/>
          <w:kern w:val="0"/>
          <w:szCs w:val="20"/>
          <w:lang w:val="en-GB" w:eastAsia="en-US"/>
        </w:rPr>
        <w:t>[4]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. </w:t>
      </w:r>
      <w:r w:rsidR="006E7EC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D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ue to high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-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affinity metal adsorption and </w:t>
      </w:r>
      <w:r w:rsidR="006E7EC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environmentally acceptable methods, adsorption seems to be the most effective technique for removing lanthanides from aqueous solutions </w:t>
      </w:r>
      <w:r w:rsidR="005E67A9" w:rsidRPr="000C5450">
        <w:rPr>
          <w:rFonts w:ascii="Times New Roman" w:eastAsia="Calibri" w:hAnsi="Times New Roman" w:cs="Times New Roman"/>
          <w:noProof/>
          <w:kern w:val="0"/>
          <w:szCs w:val="20"/>
          <w:lang w:val="en-GB" w:eastAsia="en-US"/>
        </w:rPr>
        <w:t>[1]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.</w:t>
      </w:r>
    </w:p>
    <w:p w14:paraId="2B85C7A9" w14:textId="77777777" w:rsidR="006703DC" w:rsidRPr="000C5450" w:rsidRDefault="006703DC" w:rsidP="006703DC">
      <w:pPr>
        <w:widowControl/>
        <w:wordWrap/>
        <w:autoSpaceDE/>
        <w:autoSpaceDN/>
        <w:ind w:right="-18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</w:p>
    <w:p w14:paraId="46496101" w14:textId="1345E9EA" w:rsidR="006703DC" w:rsidRPr="000C5450" w:rsidRDefault="006703DC" w:rsidP="006703DC">
      <w:pPr>
        <w:widowControl/>
        <w:wordWrap/>
        <w:autoSpaceDE/>
        <w:autoSpaceDN/>
        <w:ind w:right="-18"/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</w:pP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he use of chitosan as a </w:t>
      </w:r>
      <w:proofErr w:type="spell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biosorbent</w:t>
      </w:r>
      <w:proofErr w:type="spell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medium has been </w:t>
      </w:r>
      <w:r w:rsidR="006E7EC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extensively studied for </w:t>
      </w:r>
      <w:r w:rsidR="00766567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various</w:t>
      </w:r>
      <w:r w:rsidR="006E7EC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applications</w:t>
      </w:r>
      <w:r w:rsidR="007B2C2B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5E67A9" w:rsidRPr="000C5450">
        <w:rPr>
          <w:rFonts w:ascii="Times New Roman" w:eastAsia="Calibri" w:hAnsi="Times New Roman" w:cs="Times New Roman"/>
          <w:noProof/>
          <w:kern w:val="0"/>
          <w:szCs w:val="20"/>
          <w:lang w:val="en-GB" w:eastAsia="en-US"/>
        </w:rPr>
        <w:t>[5]</w:t>
      </w:r>
      <w:r w:rsidR="00F27D3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. </w:t>
      </w:r>
      <w:r w:rsidR="006E7EC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Chitosan is a biodegradable biopolymer that may be modified chemically to enhance its physicochemical characteristics</w:t>
      </w:r>
      <w:r w:rsidR="001B587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5E67A9" w:rsidRPr="000C5450">
        <w:rPr>
          <w:rFonts w:ascii="Times New Roman" w:eastAsia="Calibri" w:hAnsi="Times New Roman" w:cs="Times New Roman"/>
          <w:noProof/>
          <w:kern w:val="0"/>
          <w:szCs w:val="20"/>
          <w:lang w:val="en-GB" w:eastAsia="en-US"/>
        </w:rPr>
        <w:t>[6]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. </w:t>
      </w:r>
      <w:r w:rsidR="006E7EC2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lastRenderedPageBreak/>
        <w:t xml:space="preserve">It </w:t>
      </w:r>
      <w:r w:rsidR="00766567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>is</w:t>
      </w:r>
      <w:r w:rsidR="006E7EC2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 effective in removing a variety 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>of inorganic a</w:t>
      </w:r>
      <w:r w:rsidR="001F4D6E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>nd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 organic pollutants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5E67A9" w:rsidRPr="000C5450">
        <w:rPr>
          <w:rFonts w:ascii="Times New Roman" w:eastAsia="Calibri" w:hAnsi="Times New Roman" w:cs="Times New Roman"/>
          <w:noProof/>
          <w:kern w:val="0"/>
          <w:szCs w:val="20"/>
          <w:lang w:val="en-GB" w:eastAsia="en-US"/>
        </w:rPr>
        <w:t>[7]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. </w:t>
      </w:r>
      <w:r w:rsidR="006E7EC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However, the high cost of chitosan and a number of its poor characteristics, including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mechanical strength, chemical strength, 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porosity, and surface area</w:t>
      </w:r>
      <w:r w:rsidR="00C75386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,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6E7EC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restrict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its performance</w:t>
      </w:r>
      <w:r w:rsidR="00766567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1316CB" w:rsidRPr="000C5450">
        <w:rPr>
          <w:rStyle w:val="EndNoteBibliographyTitleChar"/>
          <w:noProof/>
        </w:rPr>
        <w:t>[8, 9]</w:t>
      </w:r>
      <w:r w:rsidR="00766567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.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Thus,</w:t>
      </w:r>
      <w:r w:rsidR="006E7EC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modification methods should be used to enhance chitosan’s adsorptive capacity. As a result, the possibility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of combining chitosan with other adsorbents</w:t>
      </w:r>
      <w:r w:rsidR="00C75386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,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such as lignin is </w:t>
      </w:r>
      <w:r w:rsidR="006E7EC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discussed in this section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.</w:t>
      </w:r>
    </w:p>
    <w:p w14:paraId="081B4F90" w14:textId="77777777" w:rsidR="006703DC" w:rsidRPr="000C5450" w:rsidRDefault="006703DC" w:rsidP="006703DC">
      <w:pPr>
        <w:widowControl/>
        <w:wordWrap/>
        <w:autoSpaceDE/>
        <w:autoSpaceDN/>
        <w:ind w:right="-18"/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</w:pPr>
    </w:p>
    <w:p w14:paraId="1AC805E1" w14:textId="428886AF" w:rsidR="006703DC" w:rsidRPr="000C5450" w:rsidRDefault="006E7EC2" w:rsidP="006703DC">
      <w:pPr>
        <w:widowControl/>
        <w:wordWrap/>
        <w:autoSpaceDE/>
        <w:autoSpaceDN/>
        <w:ind w:right="-18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Apart from its accessibility, lignin has been studied for its </w:t>
      </w:r>
      <w:r w:rsidR="001F4D6E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>polyphenol structure and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physicochemical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characteristics </w:t>
      </w:r>
      <w:r w:rsidR="001316CB" w:rsidRPr="000C5450">
        <w:rPr>
          <w:rFonts w:ascii="Times New Roman" w:eastAsia="Calibri" w:hAnsi="Times New Roman" w:cs="Times New Roman"/>
          <w:noProof/>
          <w:kern w:val="0"/>
          <w:szCs w:val="20"/>
          <w:lang w:val="en-GB" w:eastAsia="en-US"/>
        </w:rPr>
        <w:t>[10]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. </w:t>
      </w:r>
      <w:r w:rsidR="00D734F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Lignin </w:t>
      </w:r>
      <w:r w:rsidR="00766567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comprises</w:t>
      </w:r>
      <w:r w:rsidR="00D734F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propyl-phenolic subunits that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serve as potential active sites for dye and metal adsorption</w:t>
      </w:r>
      <w:r w:rsidR="00D734F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1316CB" w:rsidRPr="000C5450">
        <w:rPr>
          <w:rFonts w:ascii="Times New Roman" w:eastAsia="Calibri" w:hAnsi="Times New Roman" w:cs="Times New Roman"/>
          <w:noProof/>
          <w:kern w:val="0"/>
          <w:szCs w:val="20"/>
          <w:lang w:val="en-GB" w:eastAsia="en-US"/>
        </w:rPr>
        <w:t>[11]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. 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Numerous investigations </w:t>
      </w:r>
      <w:r w:rsidR="00A61160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>into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 the efficacy of chitosan–alkali lignin composites in removing various kinds of pollutants have been </w:t>
      </w:r>
      <w:r w:rsidR="00A61160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>conducted</w:t>
      </w:r>
      <w:r w:rsidR="009C10A6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 </w:t>
      </w:r>
      <w:r w:rsidR="001316CB" w:rsidRPr="000C5450">
        <w:rPr>
          <w:rFonts w:ascii="Times New Roman" w:eastAsia="Times New Roman" w:hAnsi="Times New Roman" w:cs="Times New Roman"/>
          <w:noProof/>
          <w:kern w:val="0"/>
          <w:szCs w:val="20"/>
          <w:lang w:val="en-GB" w:eastAsia="ms-MY"/>
        </w:rPr>
        <w:t>[12, 13]</w:t>
      </w:r>
      <w:r w:rsidR="001B5875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. 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Researchers discovered that adding lignin to chitosan enables the use of renewable by-products while also lowering the total cost of obtaining </w:t>
      </w:r>
      <w:r w:rsidR="00C75386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the </w:t>
      </w:r>
      <w:r w:rsidR="006703DC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chitosan precursor </w:t>
      </w:r>
      <w:r w:rsidR="001316CB" w:rsidRPr="000C5450">
        <w:rPr>
          <w:rFonts w:ascii="Times New Roman" w:eastAsia="Times New Roman" w:hAnsi="Times New Roman" w:cs="Times New Roman"/>
          <w:noProof/>
          <w:kern w:val="0"/>
          <w:szCs w:val="20"/>
          <w:lang w:val="en-GB" w:eastAsia="ms-MY"/>
        </w:rPr>
        <w:t>[14, 15]</w:t>
      </w:r>
      <w:r w:rsidR="001F4D6E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>.</w:t>
      </w:r>
      <w:r w:rsidR="006703DC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 They conclude</w:t>
      </w:r>
      <w:r w:rsidR="00C75386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>d</w:t>
      </w:r>
      <w:r w:rsidR="006703DC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 that 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combining chitosan and lignin may </w:t>
      </w:r>
      <w:r w:rsidR="00766567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>reduce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 the us</w:t>
      </w:r>
      <w:r w:rsidR="00A61160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>e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 of chitosan since </w:t>
      </w:r>
      <w:r w:rsidR="006703DC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lignin is </w:t>
      </w:r>
      <w:r w:rsidR="001A5382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considered </w:t>
      </w:r>
      <w:r w:rsidR="006703DC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a 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shd w:val="clear" w:color="auto" w:fill="FFFFFF"/>
          <w:lang w:val="en-GB" w:eastAsia="en-US"/>
        </w:rPr>
        <w:t xml:space="preserve">universal waste by-product </w:t>
      </w:r>
      <w:r w:rsidR="00C75386" w:rsidRPr="000C5450">
        <w:rPr>
          <w:rFonts w:ascii="Times New Roman" w:eastAsia="Calibri" w:hAnsi="Times New Roman" w:cs="Times New Roman"/>
          <w:kern w:val="0"/>
          <w:szCs w:val="20"/>
          <w:shd w:val="clear" w:color="auto" w:fill="FFFFFF"/>
          <w:lang w:val="en-GB" w:eastAsia="en-US"/>
        </w:rPr>
        <w:t xml:space="preserve">of the 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shd w:val="clear" w:color="auto" w:fill="FFFFFF"/>
          <w:lang w:val="en-GB" w:eastAsia="en-US"/>
        </w:rPr>
        <w:t>paper and cellulosic bioethanol industries</w:t>
      </w:r>
      <w:r w:rsidR="006703DC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. This is because 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lignin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accounts for about 15</w:t>
      </w:r>
      <w:r w:rsid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-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35% of the dry biomass</w:t>
      </w:r>
      <w:r w:rsidR="006C2A97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1316CB" w:rsidRPr="000C5450">
        <w:rPr>
          <w:rFonts w:ascii="Times New Roman" w:eastAsia="Calibri" w:hAnsi="Times New Roman" w:cs="Times New Roman"/>
          <w:noProof/>
          <w:kern w:val="0"/>
          <w:szCs w:val="20"/>
          <w:lang w:val="en-GB" w:eastAsia="en-US"/>
        </w:rPr>
        <w:t>[16]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.</w:t>
      </w:r>
    </w:p>
    <w:p w14:paraId="069655EB" w14:textId="77777777" w:rsidR="006703DC" w:rsidRPr="000C5450" w:rsidRDefault="006703DC" w:rsidP="006703DC">
      <w:pPr>
        <w:widowControl/>
        <w:wordWrap/>
        <w:autoSpaceDE/>
        <w:autoSpaceDN/>
        <w:ind w:right="-18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</w:p>
    <w:p w14:paraId="19E59B53" w14:textId="5AAA698C" w:rsidR="006703DC" w:rsidRPr="000C5450" w:rsidRDefault="00A61160" w:rsidP="006703DC">
      <w:pPr>
        <w:widowControl/>
        <w:wordWrap/>
        <w:autoSpaceDE/>
        <w:autoSpaceDN/>
        <w:ind w:right="-18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his article discusses the use of chitosan-lignin composites for removing 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rare earth metals from aqueous solutions and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desorbing them from metal-loaded adsorbents. To </w:t>
      </w:r>
      <w:r w:rsidR="00766567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better understand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the adsorbent/desorption behaviour of the chitosan-lignin composites, they were characterised. 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Batch parameters, such as the influence of the pH solution, the adsorbent dos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age, and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the ions competition experiment, were investigated. The data </w:t>
      </w:r>
      <w:r w:rsidR="00C75386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was 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hen applied to determine their fitness </w:t>
      </w:r>
      <w:r w:rsidR="00C75386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for 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various isotherm models. 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Desorption with several solvents examined the possible recovery of adsorbed </w:t>
      </w:r>
      <w:proofErr w:type="gramStart"/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La(</w:t>
      </w:r>
      <w:proofErr w:type="gramEnd"/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III) ions from chitosan-lignin composite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s.</w:t>
      </w:r>
      <w:r w:rsidR="00D17928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Despite many works on the utili</w:t>
      </w:r>
      <w:r w:rsidR="00F1061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s</w:t>
      </w:r>
      <w:r w:rsidR="00D17928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ation of chitosan lignin as 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an </w:t>
      </w:r>
      <w:r w:rsidR="00D17928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adsorbent material, </w:t>
      </w:r>
      <w:r w:rsidR="00F149E9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to the best of our knowledge</w:t>
      </w:r>
      <w:r w:rsidR="0067647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, </w:t>
      </w:r>
      <w:r w:rsidR="00D17928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the application for </w:t>
      </w:r>
      <w:proofErr w:type="gramStart"/>
      <w:r w:rsidR="001F4D6E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>La(</w:t>
      </w:r>
      <w:proofErr w:type="gramEnd"/>
      <w:r w:rsidR="001F4D6E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>III) ad</w:t>
      </w:r>
      <w:r w:rsidR="00D17928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sorption </w:t>
      </w:r>
      <w:r w:rsidR="00EA77A4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>was scarce</w:t>
      </w:r>
      <w:r w:rsidR="000E550B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 </w:t>
      </w:r>
      <w:r w:rsidR="005E67A9" w:rsidRPr="000C5450">
        <w:rPr>
          <w:rFonts w:ascii="Times New Roman" w:eastAsia="Calibri" w:hAnsi="Times New Roman" w:cs="Times New Roman"/>
          <w:noProof/>
          <w:kern w:val="0"/>
          <w:szCs w:val="20"/>
          <w:lang w:val="en-GB" w:eastAsia="en-US"/>
        </w:rPr>
        <w:t>[1]</w:t>
      </w:r>
      <w:r w:rsidR="00A51178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.</w:t>
      </w:r>
      <w:r w:rsidR="00D17928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 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As a result, this work served as a </w:t>
      </w:r>
      <w:r w:rsidR="00766567"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>valuable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ms-MY"/>
        </w:rPr>
        <w:t xml:space="preserve"> foundation for future research.</w:t>
      </w:r>
    </w:p>
    <w:p w14:paraId="2BA1FF91" w14:textId="2AE99D44" w:rsidR="00785CA6" w:rsidRPr="000C5450" w:rsidRDefault="00785CA6" w:rsidP="006703DC">
      <w:pPr>
        <w:outlineLvl w:val="0"/>
        <w:rPr>
          <w:rFonts w:ascii="Times New Roman" w:hAnsi="Times New Roman" w:cs="Times New Roman"/>
          <w:szCs w:val="20"/>
          <w:lang w:val="en-GB"/>
        </w:rPr>
      </w:pPr>
    </w:p>
    <w:p w14:paraId="498F5C3C" w14:textId="49FC1127" w:rsidR="003C0D12" w:rsidRPr="000C5450" w:rsidRDefault="00DE73D6" w:rsidP="005475D8">
      <w:pPr>
        <w:jc w:val="center"/>
        <w:outlineLvl w:val="0"/>
        <w:rPr>
          <w:rFonts w:ascii="Times New Roman" w:hAnsi="Times New Roman" w:cs="Times New Roman"/>
          <w:b/>
          <w:szCs w:val="20"/>
          <w:lang w:val="en-GB"/>
        </w:rPr>
      </w:pPr>
      <w:r w:rsidRPr="000C5450">
        <w:rPr>
          <w:rFonts w:ascii="Times New Roman" w:hAnsi="Times New Roman" w:cs="Times New Roman"/>
          <w:b/>
          <w:szCs w:val="20"/>
          <w:lang w:val="en-GB"/>
        </w:rPr>
        <w:t>Materials and Methods</w:t>
      </w:r>
    </w:p>
    <w:p w14:paraId="441A14CA" w14:textId="77777777" w:rsidR="006703DC" w:rsidRPr="000C5450" w:rsidRDefault="006703DC" w:rsidP="006703DC">
      <w:pPr>
        <w:widowControl/>
        <w:wordWrap/>
        <w:autoSpaceDE/>
        <w:autoSpaceDN/>
        <w:ind w:right="-18"/>
        <w:jc w:val="left"/>
        <w:outlineLvl w:val="0"/>
        <w:rPr>
          <w:rFonts w:ascii="Times New Roman" w:eastAsia="Times New Roman" w:hAnsi="Times New Roman" w:cs="Times New Roman"/>
          <w:b/>
          <w:bCs/>
          <w:kern w:val="0"/>
          <w:szCs w:val="20"/>
          <w:lang w:val="en-GB" w:eastAsia="en-MY"/>
        </w:rPr>
      </w:pPr>
      <w:r w:rsidRPr="000C5450">
        <w:rPr>
          <w:rFonts w:ascii="Times New Roman" w:eastAsia="Times New Roman" w:hAnsi="Times New Roman" w:cs="Times New Roman"/>
          <w:b/>
          <w:bCs/>
          <w:kern w:val="0"/>
          <w:szCs w:val="20"/>
          <w:lang w:val="en-GB" w:eastAsia="en-MY"/>
        </w:rPr>
        <w:t>Materials</w:t>
      </w:r>
    </w:p>
    <w:p w14:paraId="379C6E03" w14:textId="47918376" w:rsidR="006703DC" w:rsidRPr="000C5450" w:rsidRDefault="006703DC" w:rsidP="006703DC">
      <w:pPr>
        <w:widowControl/>
        <w:tabs>
          <w:tab w:val="left" w:pos="0"/>
        </w:tabs>
        <w:wordWrap/>
        <w:autoSpaceDE/>
        <w:autoSpaceDN/>
        <w:ind w:right="-18"/>
        <w:rPr>
          <w:rFonts w:ascii="Times New Roman" w:eastAsia="Calibri" w:hAnsi="Times New Roman" w:cs="Times New Roman"/>
          <w:b/>
          <w:kern w:val="0"/>
          <w:szCs w:val="20"/>
          <w:lang w:val="en-GB" w:eastAsia="en-US"/>
        </w:rPr>
      </w:pP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Chitosan </w:t>
      </w:r>
      <w:r w:rsidR="00195C1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h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igh </w:t>
      </w:r>
      <w:r w:rsidR="00195C1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m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olecular weight (95% deacetylated), </w:t>
      </w:r>
      <w:r w:rsidR="00195C1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l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ignin alkali</w:t>
      </w:r>
      <w:r w:rsidR="00C75386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,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and acetic acid reagent </w:t>
      </w:r>
      <w:r w:rsidR="00195C1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(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≥99.7%</w:t>
      </w:r>
      <w:r w:rsidR="00195C1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)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were purchased from Aldrich. The standard solution used in this work was Lanthanum nitrate hexahydrate, analysis grade (</w:t>
      </w:r>
      <w:proofErr w:type="gram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La(</w:t>
      </w:r>
      <w:proofErr w:type="gram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NO₃)₃</w:t>
      </w:r>
      <w:r w:rsidR="008C14B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.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6H₂O, 96%), purchased from Merck. Deioni</w:t>
      </w:r>
      <w:r w:rsidR="00F1061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s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ed water </w:t>
      </w:r>
      <w:r w:rsidR="00AC20C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was utili</w:t>
      </w:r>
      <w:r w:rsidR="00F1061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s</w:t>
      </w:r>
      <w:r w:rsidR="00AC20C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ed through</w:t>
      </w:r>
      <w:r w:rsidR="00C75386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out</w:t>
      </w:r>
      <w:r w:rsidR="00AC20C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the adsorption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experiments. </w:t>
      </w:r>
    </w:p>
    <w:p w14:paraId="073540C2" w14:textId="77777777" w:rsidR="006703DC" w:rsidRPr="000C5450" w:rsidRDefault="006703DC" w:rsidP="006703DC">
      <w:pPr>
        <w:widowControl/>
        <w:tabs>
          <w:tab w:val="left" w:pos="1260"/>
        </w:tabs>
        <w:wordWrap/>
        <w:autoSpaceDE/>
        <w:autoSpaceDN/>
        <w:ind w:right="-18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</w:p>
    <w:p w14:paraId="210219E3" w14:textId="77777777" w:rsidR="006703DC" w:rsidRPr="000C5450" w:rsidRDefault="006703DC" w:rsidP="006703DC">
      <w:pPr>
        <w:widowControl/>
        <w:tabs>
          <w:tab w:val="left" w:pos="1260"/>
        </w:tabs>
        <w:wordWrap/>
        <w:autoSpaceDE/>
        <w:autoSpaceDN/>
        <w:ind w:right="-18"/>
        <w:outlineLvl w:val="0"/>
        <w:rPr>
          <w:rFonts w:ascii="Times New Roman" w:eastAsia="Calibri" w:hAnsi="Times New Roman" w:cs="Times New Roman"/>
          <w:b/>
          <w:bCs/>
          <w:kern w:val="0"/>
          <w:szCs w:val="20"/>
          <w:lang w:val="en-GB" w:eastAsia="en-US"/>
        </w:rPr>
      </w:pPr>
      <w:r w:rsidRPr="000C5450">
        <w:rPr>
          <w:rFonts w:ascii="Times New Roman" w:eastAsia="Calibri" w:hAnsi="Times New Roman" w:cs="Times New Roman"/>
          <w:b/>
          <w:bCs/>
          <w:kern w:val="0"/>
          <w:szCs w:val="20"/>
          <w:lang w:val="en-GB" w:eastAsia="en-US"/>
        </w:rPr>
        <w:t xml:space="preserve">Preparation of chitosan-lignin adsorbent </w:t>
      </w:r>
    </w:p>
    <w:p w14:paraId="68A7D0E9" w14:textId="5606ADFC" w:rsidR="006703DC" w:rsidRPr="000C5450" w:rsidRDefault="00C75386" w:rsidP="006703DC">
      <w:pPr>
        <w:widowControl/>
        <w:tabs>
          <w:tab w:val="left" w:pos="0"/>
        </w:tabs>
        <w:wordWrap/>
        <w:autoSpaceDE/>
        <w:autoSpaceDN/>
        <w:ind w:right="-18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he adsorbent 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preparation was </w:t>
      </w:r>
      <w:r w:rsidR="00AC20C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taken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from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a 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previous study </w:t>
      </w:r>
      <w:r w:rsidR="001316CB" w:rsidRPr="000C5450">
        <w:rPr>
          <w:rFonts w:ascii="Times New Roman" w:eastAsia="Calibri" w:hAnsi="Times New Roman" w:cs="Times New Roman"/>
          <w:noProof/>
          <w:kern w:val="0"/>
          <w:szCs w:val="20"/>
          <w:lang w:val="en-GB" w:eastAsia="en-US"/>
        </w:rPr>
        <w:t>[14]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. A weight of 2.0 g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of 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chitosan was dissolved using acetic acid (2%, v/v) and left overnight.</w:t>
      </w:r>
      <w:r w:rsidR="00887658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he </w:t>
      </w:r>
      <w:r w:rsidR="00195C1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l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ignin solution </w:t>
      </w:r>
      <w:r w:rsidR="00AC20C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was set up by dissolving 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2.0 g of lignin powder in 100</w:t>
      </w:r>
      <w:r w:rsidR="00887658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mL of deioni</w:t>
      </w:r>
      <w:r w:rsidR="00F1061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s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ed water. Finally, chitosan and lignin solutions were </w:t>
      </w:r>
      <w:r w:rsidR="00C4573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mixed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homogeneously by an orbital shaker at 300</w:t>
      </w:r>
      <w:r w:rsidR="00925B9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rpm for 3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h.</w:t>
      </w:r>
      <w:r w:rsidR="00C4573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he mixture was then left to dry overnight at 100°C. Lastly, the dried adsorbent was sieved to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a size of 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&lt;500 µm.</w:t>
      </w:r>
    </w:p>
    <w:p w14:paraId="0906645F" w14:textId="77777777" w:rsidR="006703DC" w:rsidRPr="000C5450" w:rsidRDefault="006703DC" w:rsidP="006703DC">
      <w:pPr>
        <w:widowControl/>
        <w:tabs>
          <w:tab w:val="left" w:pos="1260"/>
        </w:tabs>
        <w:wordWrap/>
        <w:autoSpaceDE/>
        <w:autoSpaceDN/>
        <w:ind w:right="-18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</w:p>
    <w:p w14:paraId="55454F4D" w14:textId="7E134897" w:rsidR="006703DC" w:rsidRPr="000C5450" w:rsidRDefault="006703DC" w:rsidP="006703DC">
      <w:pPr>
        <w:widowControl/>
        <w:tabs>
          <w:tab w:val="left" w:pos="1260"/>
        </w:tabs>
        <w:wordWrap/>
        <w:autoSpaceDE/>
        <w:autoSpaceDN/>
        <w:ind w:right="-18"/>
        <w:rPr>
          <w:rFonts w:ascii="Times New Roman" w:eastAsia="Calibri" w:hAnsi="Times New Roman" w:cs="Times New Roman"/>
          <w:b/>
          <w:bCs/>
          <w:kern w:val="0"/>
          <w:szCs w:val="20"/>
          <w:lang w:val="en-GB" w:eastAsia="en-US"/>
        </w:rPr>
      </w:pPr>
      <w:r w:rsidRPr="000C5450">
        <w:rPr>
          <w:rFonts w:ascii="Times New Roman" w:eastAsia="Calibri" w:hAnsi="Times New Roman" w:cs="Times New Roman"/>
          <w:b/>
          <w:bCs/>
          <w:kern w:val="0"/>
          <w:szCs w:val="20"/>
          <w:lang w:val="en-GB" w:eastAsia="en-US"/>
        </w:rPr>
        <w:t>Characteri</w:t>
      </w:r>
      <w:r w:rsidR="00F10613" w:rsidRPr="000C5450">
        <w:rPr>
          <w:rFonts w:ascii="Times New Roman" w:eastAsia="Calibri" w:hAnsi="Times New Roman" w:cs="Times New Roman"/>
          <w:b/>
          <w:bCs/>
          <w:kern w:val="0"/>
          <w:szCs w:val="20"/>
          <w:lang w:val="en-GB" w:eastAsia="en-US"/>
        </w:rPr>
        <w:t>s</w:t>
      </w:r>
      <w:r w:rsidRPr="000C5450">
        <w:rPr>
          <w:rFonts w:ascii="Times New Roman" w:eastAsia="Calibri" w:hAnsi="Times New Roman" w:cs="Times New Roman"/>
          <w:b/>
          <w:bCs/>
          <w:kern w:val="0"/>
          <w:szCs w:val="20"/>
          <w:lang w:val="en-GB" w:eastAsia="en-US"/>
        </w:rPr>
        <w:t>ation of chitosan-lignin</w:t>
      </w:r>
    </w:p>
    <w:p w14:paraId="5F001F0D" w14:textId="01F72C01" w:rsidR="006703DC" w:rsidRPr="000C5450" w:rsidRDefault="006703DC" w:rsidP="006703DC">
      <w:pPr>
        <w:widowControl/>
        <w:wordWrap/>
        <w:adjustRightInd w:val="0"/>
        <w:ind w:right="-18"/>
        <w:rPr>
          <w:rFonts w:ascii="Times New Roman" w:eastAsia="Calibri" w:hAnsi="Times New Roman" w:cs="Times New Roman"/>
          <w:kern w:val="0"/>
          <w:szCs w:val="20"/>
          <w:lang w:val="en-GB" w:eastAsia="ms-MY"/>
        </w:rPr>
      </w:pP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The aqueous slurry</w:t>
      </w:r>
      <w:r w:rsidR="001347B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pH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was obtained by </w:t>
      </w:r>
      <w:r w:rsidR="001347B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mixing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1.0 g</w:t>
      </w:r>
      <w:r w:rsidR="00C75386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of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chitosan-lignin adsorbent into 50 mL </w:t>
      </w:r>
      <w:r w:rsidR="00292FA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of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deioni</w:t>
      </w:r>
      <w:r w:rsidR="00F1061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s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ed water, stirring for 24 h</w:t>
      </w:r>
      <w:r w:rsid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ours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, filtering</w:t>
      </w:r>
      <w:r w:rsidR="00292FA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,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and measuring the final </w:t>
      </w:r>
      <w:proofErr w:type="spell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pH.</w:t>
      </w:r>
      <w:proofErr w:type="spell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The pH of zero-point charge (</w:t>
      </w:r>
      <w:proofErr w:type="spell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pH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bscript"/>
          <w:lang w:val="en-GB" w:eastAsia="en-US"/>
        </w:rPr>
        <w:t>ZPC</w:t>
      </w:r>
      <w:proofErr w:type="spell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)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bscript"/>
          <w:lang w:val="en-GB" w:eastAsia="en-US"/>
        </w:rPr>
        <w:t xml:space="preserve">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was </w:t>
      </w:r>
      <w:r w:rsidR="001347B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measured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by mixing 0.15 g </w:t>
      </w:r>
      <w:r w:rsidR="00292FA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of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chitosan-lignin with 50 mL (0.01 M) </w:t>
      </w:r>
      <w:r w:rsidR="00292FA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of </w:t>
      </w:r>
      <w:proofErr w:type="spell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NaCI</w:t>
      </w:r>
      <w:proofErr w:type="spellEnd"/>
      <w:r w:rsidRPr="000C5450">
        <w:rPr>
          <w:rFonts w:ascii="Times New Roman" w:eastAsia="Calibri" w:hAnsi="Times New Roman" w:cs="Times New Roman"/>
          <w:kern w:val="0"/>
          <w:szCs w:val="20"/>
          <w:vertAlign w:val="subscript"/>
          <w:lang w:val="en-GB" w:eastAsia="en-US"/>
        </w:rPr>
        <w:t xml:space="preserve">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solution into a series of beakers. The initial pH values of these solutions were </w:t>
      </w:r>
      <w:r w:rsidR="005A772A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arranged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from 4 to 12</w:t>
      </w:r>
      <w:r w:rsidR="00292FA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,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using 0.10 M </w:t>
      </w:r>
      <w:r w:rsidR="00292FA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of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NaOH or HCl solutions and left to agitate at 150</w:t>
      </w:r>
      <w:r w:rsidR="00925B9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rpm for 48 h</w:t>
      </w:r>
      <w:r w:rsid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ours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at room temperature before measuring the final pH of the solutions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bscript"/>
          <w:lang w:val="en-GB" w:eastAsia="en-US"/>
        </w:rPr>
        <w:t>.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The Fourier transform infrared (FTIR) spectra were recorded using </w:t>
      </w:r>
      <w:r w:rsidR="008C14B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an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FTIR spectrophotometer (PerkinElmer 2000, USA). The samples were analysed in the range of 4000</w:t>
      </w:r>
      <w:r w:rsid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-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450 cm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. Finally, </w:t>
      </w:r>
      <w:r w:rsidR="00292FA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he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specific surface area and pore size were evaluated using </w:t>
      </w:r>
      <w:proofErr w:type="spell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Brunauer</w:t>
      </w:r>
      <w:proofErr w:type="spell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Emmett Teller (BET) and Barrett Joyner </w:t>
      </w:r>
      <w:proofErr w:type="spell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Halenda</w:t>
      </w:r>
      <w:proofErr w:type="spell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(BJH) methods.</w:t>
      </w:r>
    </w:p>
    <w:p w14:paraId="22B42D03" w14:textId="77777777" w:rsidR="006703DC" w:rsidRPr="000C5450" w:rsidRDefault="006703DC" w:rsidP="006703DC">
      <w:pPr>
        <w:widowControl/>
        <w:tabs>
          <w:tab w:val="left" w:pos="1260"/>
        </w:tabs>
        <w:wordWrap/>
        <w:autoSpaceDE/>
        <w:autoSpaceDN/>
        <w:ind w:right="-18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</w:p>
    <w:p w14:paraId="752F8628" w14:textId="77777777" w:rsidR="006703DC" w:rsidRPr="000C5450" w:rsidRDefault="006703DC" w:rsidP="006703DC">
      <w:pPr>
        <w:widowControl/>
        <w:tabs>
          <w:tab w:val="left" w:pos="1260"/>
        </w:tabs>
        <w:wordWrap/>
        <w:autoSpaceDE/>
        <w:autoSpaceDN/>
        <w:ind w:right="-18"/>
        <w:outlineLvl w:val="0"/>
        <w:rPr>
          <w:rFonts w:ascii="Times New Roman" w:eastAsia="Calibri" w:hAnsi="Times New Roman" w:cs="Times New Roman"/>
          <w:b/>
          <w:bCs/>
          <w:kern w:val="0"/>
          <w:szCs w:val="20"/>
          <w:lang w:val="en-GB" w:eastAsia="en-US"/>
        </w:rPr>
      </w:pPr>
      <w:r w:rsidRPr="000C5450">
        <w:rPr>
          <w:rFonts w:ascii="Times New Roman" w:eastAsia="Calibri" w:hAnsi="Times New Roman" w:cs="Times New Roman"/>
          <w:b/>
          <w:bCs/>
          <w:kern w:val="0"/>
          <w:szCs w:val="20"/>
          <w:lang w:val="en-GB" w:eastAsia="en-US"/>
        </w:rPr>
        <w:t>Batch adsorption studies</w:t>
      </w:r>
    </w:p>
    <w:p w14:paraId="5D22D140" w14:textId="649EDFC1" w:rsidR="001F4D6E" w:rsidRPr="000C5450" w:rsidRDefault="006703DC" w:rsidP="001F4D6E">
      <w:pPr>
        <w:widowControl/>
        <w:tabs>
          <w:tab w:val="left" w:pos="1260"/>
        </w:tabs>
        <w:wordWrap/>
        <w:autoSpaceDE/>
        <w:autoSpaceDN/>
        <w:rPr>
          <w:rFonts w:ascii="Times New Roman" w:hAnsi="Times New Roman" w:cs="Times New Roman"/>
          <w:szCs w:val="20"/>
          <w:lang w:val="en-GB"/>
        </w:rPr>
      </w:pP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The adsorption experiments were carried out at room temperature (300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K) using 50</w:t>
      </w:r>
      <w:r w:rsidR="00051C06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mL of 100 mg L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 xml:space="preserve">-1 </w:t>
      </w:r>
      <w:proofErr w:type="gram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La(</w:t>
      </w:r>
      <w:proofErr w:type="gram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III) solution with continuous stirring at 250</w:t>
      </w:r>
      <w:r w:rsidR="0001162A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rpm for 45 min</w:t>
      </w:r>
      <w:r w:rsid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utes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. These solutions were then eventually filtered using Whatman 42 filter paper. The </w:t>
      </w:r>
      <w:r w:rsidR="00195C1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filtrate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was then analysed using an inductively coupled plasma-optical emission spectrometer (ICP-OES, Perkin Elmer DV5300, USA). The effect of pH was </w:t>
      </w:r>
      <w:r w:rsidR="001347B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determined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by adjusting the pH of</w:t>
      </w:r>
      <w:r w:rsidR="00292FA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proofErr w:type="gram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La(</w:t>
      </w:r>
      <w:proofErr w:type="gram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III) solution from 2 to 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6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. The dosage effect was measured by varying the dosage of chitosan-lignin adsorbent from 0.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5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to 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2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.0 g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L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. For the ionic competition experiments, 0.05</w:t>
      </w:r>
      <w:r w:rsidR="008C14B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g of chitosan-lignin adsorbent was added to a mixture of 50</w:t>
      </w:r>
      <w:r w:rsidR="00051C06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mL 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(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100 mg L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-1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)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 xml:space="preserve"> </w:t>
      </w:r>
      <w:proofErr w:type="gram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La(</w:t>
      </w:r>
      <w:proofErr w:type="gram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III) and Ce(III) binary system</w:t>
      </w:r>
      <w:r w:rsidR="00292FA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s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. The amount of </w:t>
      </w:r>
      <w:proofErr w:type="gram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La(</w:t>
      </w:r>
      <w:proofErr w:type="gram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III) and Ce(III) adsorbed, </w:t>
      </w:r>
      <w:proofErr w:type="spell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q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bscript"/>
          <w:lang w:val="en-GB" w:eastAsia="en-US"/>
        </w:rPr>
        <w:t>e</w:t>
      </w:r>
      <w:proofErr w:type="spell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(mg g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) was determined using Eq. (1)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. </w:t>
      </w:r>
      <w:r w:rsidR="004C38D6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Unless stated, all </w:t>
      </w:r>
      <w:r w:rsidR="004C38D6" w:rsidRPr="000C5450">
        <w:rPr>
          <w:rFonts w:ascii="Times New Roman" w:hAnsi="Times New Roman" w:cs="Times New Roman"/>
          <w:szCs w:val="20"/>
          <w:lang w:val="en-GB"/>
        </w:rPr>
        <w:t>t</w:t>
      </w:r>
      <w:r w:rsidR="004124B9" w:rsidRPr="000C5450">
        <w:rPr>
          <w:rFonts w:ascii="Times New Roman" w:hAnsi="Times New Roman" w:cs="Times New Roman"/>
          <w:szCs w:val="20"/>
          <w:lang w:val="en-GB"/>
        </w:rPr>
        <w:t xml:space="preserve">he </w:t>
      </w:r>
      <w:r w:rsidR="002F5768" w:rsidRPr="000C5450">
        <w:rPr>
          <w:rFonts w:ascii="Times New Roman" w:hAnsi="Times New Roman" w:cs="Times New Roman"/>
          <w:szCs w:val="20"/>
          <w:lang w:val="en-GB"/>
        </w:rPr>
        <w:t xml:space="preserve">experiments were </w:t>
      </w:r>
      <w:r w:rsidR="004124B9" w:rsidRPr="000C5450">
        <w:rPr>
          <w:rFonts w:ascii="Times New Roman" w:hAnsi="Times New Roman" w:cs="Times New Roman"/>
          <w:szCs w:val="20"/>
          <w:lang w:val="en-GB"/>
        </w:rPr>
        <w:t>replicate</w:t>
      </w:r>
      <w:r w:rsidR="001F4D6E" w:rsidRPr="000C5450">
        <w:rPr>
          <w:rFonts w:ascii="Times New Roman" w:hAnsi="Times New Roman" w:cs="Times New Roman"/>
          <w:szCs w:val="20"/>
          <w:lang w:val="en-GB"/>
        </w:rPr>
        <w:t>d,</w:t>
      </w:r>
      <w:r w:rsidR="002F5768" w:rsidRPr="000C5450">
        <w:rPr>
          <w:rFonts w:ascii="Times New Roman" w:hAnsi="Times New Roman" w:cs="Times New Roman"/>
          <w:szCs w:val="20"/>
          <w:lang w:val="en-GB"/>
        </w:rPr>
        <w:t xml:space="preserve"> and the results are </w:t>
      </w:r>
      <w:r w:rsidR="004C38D6" w:rsidRPr="000C5450">
        <w:rPr>
          <w:rFonts w:ascii="Times New Roman" w:hAnsi="Times New Roman" w:cs="Times New Roman"/>
          <w:szCs w:val="20"/>
          <w:lang w:val="en-GB"/>
        </w:rPr>
        <w:t xml:space="preserve">reported in </w:t>
      </w:r>
      <w:r w:rsidR="002F5768" w:rsidRPr="000C5450">
        <w:rPr>
          <w:rFonts w:ascii="Times New Roman" w:hAnsi="Times New Roman" w:cs="Times New Roman"/>
          <w:szCs w:val="20"/>
          <w:lang w:val="en-GB"/>
        </w:rPr>
        <w:t xml:space="preserve">mean with relative standard deviations of less than </w:t>
      </w:r>
      <w:r w:rsidR="00B83917" w:rsidRPr="000C5450">
        <w:rPr>
          <w:rFonts w:ascii="Times New Roman" w:hAnsi="Times New Roman" w:cs="Times New Roman"/>
          <w:szCs w:val="20"/>
          <w:lang w:val="en-GB"/>
        </w:rPr>
        <w:t>5</w:t>
      </w:r>
      <w:r w:rsidR="002F5768" w:rsidRPr="000C5450">
        <w:rPr>
          <w:rFonts w:ascii="Times New Roman" w:hAnsi="Times New Roman" w:cs="Times New Roman"/>
          <w:szCs w:val="20"/>
          <w:lang w:val="en-GB"/>
        </w:rPr>
        <w:t>%.</w:t>
      </w:r>
    </w:p>
    <w:p w14:paraId="72F37A65" w14:textId="77777777" w:rsidR="00257FDA" w:rsidRPr="000C5450" w:rsidRDefault="00257FDA" w:rsidP="001F4D6E">
      <w:pPr>
        <w:widowControl/>
        <w:tabs>
          <w:tab w:val="left" w:pos="1260"/>
        </w:tabs>
        <w:wordWrap/>
        <w:autoSpaceDE/>
        <w:autoSpaceDN/>
        <w:rPr>
          <w:rFonts w:ascii="Times New Roman" w:hAnsi="Times New Roman" w:cs="Times New Roman"/>
          <w:szCs w:val="20"/>
          <w:lang w:val="en-GB"/>
        </w:rPr>
      </w:pPr>
    </w:p>
    <w:p w14:paraId="4E885304" w14:textId="1EC22D49" w:rsidR="006703DC" w:rsidRPr="000C5450" w:rsidRDefault="000C5450" w:rsidP="001F4D6E">
      <w:pPr>
        <w:widowControl/>
        <w:tabs>
          <w:tab w:val="left" w:pos="1260"/>
        </w:tabs>
        <w:wordWrap/>
        <w:autoSpaceDE/>
        <w:autoSpaceDN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  <w:r>
        <w:rPr>
          <w:rFonts w:ascii="Times New Roman" w:eastAsia="Calibri" w:hAnsi="Times New Roman" w:cs="Times New Roman"/>
          <w:kern w:val="0"/>
          <w:szCs w:val="20"/>
          <w:lang w:val="en-GB" w:eastAsia="en-US"/>
        </w:rPr>
        <w:lastRenderedPageBreak/>
        <w:t xml:space="preserve">              </w:t>
      </w:r>
      <w:r w:rsidR="006703DC" w:rsidRPr="000C5450">
        <w:rPr>
          <w:rFonts w:ascii="Times New Roman" w:eastAsia="Calibri" w:hAnsi="Times New Roman" w:cs="Times New Roman"/>
          <w:kern w:val="0"/>
          <w:position w:val="-10"/>
          <w:szCs w:val="20"/>
          <w:lang w:val="en-GB" w:eastAsia="en-US"/>
        </w:rPr>
        <w:object w:dxaOrig="260" w:dyaOrig="300" w14:anchorId="0187A4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.9pt;height:17pt" o:ole="">
            <v:imagedata r:id="rId7" o:title=""/>
          </v:shape>
          <o:OLEObject Type="Embed" ProgID="Equation.3" ShapeID="_x0000_i1025" DrawAspect="Content" ObjectID="_1694985324" r:id="rId8"/>
        </w:objec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= </w:t>
      </w:r>
      <w:r w:rsidR="006703DC" w:rsidRPr="000C5450">
        <w:rPr>
          <w:rFonts w:ascii="Times New Roman" w:eastAsia="Calibri" w:hAnsi="Times New Roman" w:cs="Times New Roman"/>
          <w:kern w:val="0"/>
          <w:position w:val="-20"/>
          <w:szCs w:val="20"/>
          <w:lang w:val="en-GB" w:eastAsia="en-US"/>
        </w:rPr>
        <w:object w:dxaOrig="780" w:dyaOrig="540" w14:anchorId="4BBEA268">
          <v:shape id="_x0000_i1026" type="#_x0000_t75" style="width:38.05pt;height:27.15pt" o:ole="">
            <v:imagedata r:id="rId9" o:title=""/>
          </v:shape>
          <o:OLEObject Type="Embed" ProgID="Equation.3" ShapeID="_x0000_i1026" DrawAspect="Content" ObjectID="_1694985325" r:id="rId10"/>
        </w:object>
      </w:r>
      <w:r w:rsidR="006703DC" w:rsidRPr="000C5450">
        <w:rPr>
          <w:rFonts w:ascii="Times New Roman" w:eastAsia="Calibri" w:hAnsi="Times New Roman" w:cs="Times New Roman"/>
          <w:kern w:val="0"/>
          <w:position w:val="-6"/>
          <w:szCs w:val="20"/>
          <w:lang w:val="en-GB" w:eastAsia="en-US"/>
        </w:rPr>
        <w:object w:dxaOrig="260" w:dyaOrig="280" w14:anchorId="6B695CCD">
          <v:shape id="_x0000_i1027" type="#_x0000_t75" style="width:12.9pt;height:12.9pt" o:ole="">
            <v:imagedata r:id="rId11" o:title=""/>
          </v:shape>
          <o:OLEObject Type="Embed" ProgID="Equation.3" ShapeID="_x0000_i1027" DrawAspect="Content" ObjectID="_1694985326" r:id="rId12"/>
        </w:objec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</w:r>
      <w:r w:rsidR="00392C21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    </w:t>
      </w:r>
      <w:r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</w:r>
      <w:r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</w:r>
      <w:r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</w:r>
      <w:r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</w:r>
      <w:r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  <w:t xml:space="preserve">              </w:t>
      </w:r>
      <w:proofErr w:type="gramStart"/>
      <w:r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  </w:t>
      </w:r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(</w:t>
      </w:r>
      <w:proofErr w:type="gramEnd"/>
      <w:r w:rsidR="006703D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1)</w:t>
      </w:r>
    </w:p>
    <w:p w14:paraId="5EE5A754" w14:textId="77777777" w:rsidR="006703DC" w:rsidRPr="000C5450" w:rsidRDefault="006703DC" w:rsidP="006703DC">
      <w:pPr>
        <w:widowControl/>
        <w:tabs>
          <w:tab w:val="left" w:pos="0"/>
        </w:tabs>
        <w:wordWrap/>
        <w:autoSpaceDE/>
        <w:autoSpaceDN/>
        <w:ind w:right="-18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</w:p>
    <w:p w14:paraId="2B512A6B" w14:textId="51FA2580" w:rsidR="006703DC" w:rsidRPr="000C5450" w:rsidRDefault="006703DC" w:rsidP="006703DC">
      <w:pPr>
        <w:widowControl/>
        <w:tabs>
          <w:tab w:val="left" w:pos="0"/>
        </w:tabs>
        <w:wordWrap/>
        <w:autoSpaceDE/>
        <w:autoSpaceDN/>
        <w:ind w:right="-18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where C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bscript"/>
          <w:lang w:val="en-GB" w:eastAsia="en-US"/>
        </w:rPr>
        <w:t>o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and C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bscript"/>
          <w:lang w:val="en-GB" w:eastAsia="en-US"/>
        </w:rPr>
        <w:t>e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are the initial and equilibrium concentrations (mg L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) of </w:t>
      </w:r>
      <w:proofErr w:type="gram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La(</w:t>
      </w:r>
      <w:proofErr w:type="gram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III)/Ce(III), respectively; V is the volume of the La(III)/Ce(III) solution (</w:t>
      </w:r>
      <w:r w:rsidR="008C14B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L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)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,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and m is 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he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weight of chitosan-lignin </w:t>
      </w:r>
      <w:r w:rsidR="001F4D6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composite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(g). </w:t>
      </w:r>
    </w:p>
    <w:p w14:paraId="63D509BC" w14:textId="77777777" w:rsidR="006703DC" w:rsidRPr="000C5450" w:rsidRDefault="006703DC" w:rsidP="006703DC">
      <w:pPr>
        <w:widowControl/>
        <w:wordWrap/>
        <w:autoSpaceDE/>
        <w:autoSpaceDN/>
        <w:ind w:right="-18"/>
        <w:jc w:val="left"/>
        <w:rPr>
          <w:rFonts w:ascii="Times New Roman" w:eastAsia="Calibri" w:hAnsi="Times New Roman" w:cs="Times New Roman"/>
          <w:b/>
          <w:kern w:val="0"/>
          <w:szCs w:val="20"/>
          <w:lang w:val="en-GB" w:eastAsia="en-US"/>
        </w:rPr>
      </w:pPr>
    </w:p>
    <w:p w14:paraId="7EE35A58" w14:textId="42A2B170" w:rsidR="006703DC" w:rsidRPr="000C5450" w:rsidRDefault="006703DC" w:rsidP="006703DC">
      <w:pPr>
        <w:widowControl/>
        <w:wordWrap/>
        <w:autoSpaceDE/>
        <w:autoSpaceDN/>
        <w:ind w:right="-18"/>
        <w:jc w:val="left"/>
        <w:rPr>
          <w:rFonts w:ascii="Times New Roman" w:eastAsia="Calibri" w:hAnsi="Times New Roman" w:cs="Times New Roman"/>
          <w:b/>
          <w:bCs/>
          <w:kern w:val="0"/>
          <w:szCs w:val="20"/>
          <w:lang w:val="en-GB" w:eastAsia="en-US"/>
        </w:rPr>
      </w:pPr>
      <w:r w:rsidRPr="000C5450">
        <w:rPr>
          <w:rFonts w:ascii="Times New Roman" w:eastAsia="Calibri" w:hAnsi="Times New Roman" w:cs="Times New Roman"/>
          <w:b/>
          <w:bCs/>
          <w:kern w:val="0"/>
          <w:szCs w:val="20"/>
          <w:lang w:val="en-GB" w:eastAsia="en-US"/>
        </w:rPr>
        <w:t xml:space="preserve">Desorption </w:t>
      </w:r>
      <w:r w:rsidR="00C610D2" w:rsidRPr="000C5450">
        <w:rPr>
          <w:rFonts w:ascii="Times New Roman" w:eastAsia="Calibri" w:hAnsi="Times New Roman" w:cs="Times New Roman"/>
          <w:b/>
          <w:bCs/>
          <w:kern w:val="0"/>
          <w:szCs w:val="20"/>
          <w:lang w:val="en-GB" w:eastAsia="en-US"/>
        </w:rPr>
        <w:t>s</w:t>
      </w:r>
      <w:r w:rsidRPr="000C5450">
        <w:rPr>
          <w:rFonts w:ascii="Times New Roman" w:eastAsia="Calibri" w:hAnsi="Times New Roman" w:cs="Times New Roman"/>
          <w:b/>
          <w:bCs/>
          <w:kern w:val="0"/>
          <w:szCs w:val="20"/>
          <w:lang w:val="en-GB" w:eastAsia="en-US"/>
        </w:rPr>
        <w:t>tudies</w:t>
      </w:r>
    </w:p>
    <w:p w14:paraId="730DD521" w14:textId="0A325403" w:rsidR="006703DC" w:rsidRPr="000C5450" w:rsidRDefault="006703DC" w:rsidP="00D20238">
      <w:pPr>
        <w:widowControl/>
        <w:wordWrap/>
        <w:autoSpaceDE/>
        <w:autoSpaceDN/>
        <w:ind w:right="-18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  <w:proofErr w:type="gramStart"/>
      <w:r w:rsidRPr="000C5450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>La(</w:t>
      </w:r>
      <w:proofErr w:type="gramEnd"/>
      <w:r w:rsidRPr="000C5450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 xml:space="preserve">III) loaded sorbents were </w:t>
      </w:r>
      <w:r w:rsidR="00D20238" w:rsidRPr="000C5450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>put</w:t>
      </w:r>
      <w:r w:rsidRPr="000C5450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 xml:space="preserve"> in an oven at 320 K for 2 h. These were then collected and stirred with </w:t>
      </w:r>
      <w:r w:rsidR="00292FA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50 mL</w:t>
      </w:r>
      <w:r w:rsidR="00292FAD" w:rsidRPr="000C5450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 xml:space="preserve"> </w:t>
      </w:r>
      <w:r w:rsidR="00292FA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of</w:t>
      </w:r>
      <w:r w:rsidR="00292FAD" w:rsidRPr="000C5450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 xml:space="preserve"> </w:t>
      </w:r>
      <w:r w:rsidRPr="000C5450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>deioni</w:t>
      </w:r>
      <w:r w:rsidR="00F10613" w:rsidRPr="000C5450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>s</w:t>
      </w:r>
      <w:r w:rsidRPr="000C5450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>ed water, 0.01 and 0.1 M Na</w:t>
      </w:r>
      <w:r w:rsidRPr="000C5450">
        <w:rPr>
          <w:rFonts w:ascii="Times New Roman" w:eastAsia="Calibri" w:hAnsi="Times New Roman" w:cs="Times New Roman"/>
          <w:bCs/>
          <w:kern w:val="0"/>
          <w:szCs w:val="20"/>
          <w:vertAlign w:val="subscript"/>
          <w:lang w:val="en-GB" w:eastAsia="en-US"/>
        </w:rPr>
        <w:t>2</w:t>
      </w:r>
      <w:r w:rsidRPr="000C5450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>EDTA solutions</w:t>
      </w:r>
      <w:r w:rsidR="00292FAD" w:rsidRPr="000C5450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>,</w:t>
      </w:r>
      <w:r w:rsidRPr="000C5450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 xml:space="preserve"> and 0.01, 0.10</w:t>
      </w:r>
      <w:r w:rsidR="00292FAD" w:rsidRPr="000C5450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>,</w:t>
      </w:r>
      <w:r w:rsidRPr="000C5450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 xml:space="preserve"> and 1.0 M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of NaOH, HCl</w:t>
      </w:r>
      <w:r w:rsidR="00292FA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,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and HNO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bscript"/>
          <w:lang w:val="en-GB" w:eastAsia="en-US"/>
        </w:rPr>
        <w:t>3</w:t>
      </w:r>
      <w:r w:rsidR="00C610D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,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respectively, for 2 h. After stirring, the mixtures were filtered and analysed using ICP-OES. The percentage of desorption can be </w:t>
      </w:r>
      <w:r w:rsidR="00C610D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calculated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using equation 2: </w:t>
      </w:r>
    </w:p>
    <w:p w14:paraId="74B65A3B" w14:textId="77777777" w:rsidR="006703DC" w:rsidRPr="000C5450" w:rsidRDefault="006703DC" w:rsidP="006703DC">
      <w:pPr>
        <w:widowControl/>
        <w:wordWrap/>
        <w:autoSpaceDE/>
        <w:autoSpaceDN/>
        <w:ind w:right="-18" w:firstLine="709"/>
        <w:jc w:val="left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</w:p>
    <w:tbl>
      <w:tblPr>
        <w:tblStyle w:val="TableGrid1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48"/>
        <w:gridCol w:w="3924"/>
      </w:tblGrid>
      <w:tr w:rsidR="007538F8" w:rsidRPr="000C5450" w14:paraId="3BE8BF7B" w14:textId="77777777" w:rsidTr="007538F8">
        <w:tc>
          <w:tcPr>
            <w:tcW w:w="5148" w:type="dxa"/>
          </w:tcPr>
          <w:p w14:paraId="12B08465" w14:textId="77777777" w:rsidR="006703DC" w:rsidRPr="000C5450" w:rsidRDefault="006703DC" w:rsidP="006703DC">
            <w:pPr>
              <w:widowControl/>
              <w:wordWrap/>
              <w:autoSpaceDE/>
              <w:autoSpaceDN/>
              <w:ind w:right="-18" w:firstLine="709"/>
              <w:jc w:val="left"/>
              <w:rPr>
                <w:rFonts w:ascii="Times New Roman" w:eastAsia="Calibri" w:hAnsi="Times New Roman"/>
                <w:kern w:val="0"/>
                <w:lang w:val="en-GB" w:eastAsia="en-US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Calibri" w:hAnsi="Times New Roman"/>
                    <w:kern w:val="0"/>
                    <w:lang w:val="en-GB" w:eastAsia="en-US"/>
                  </w:rPr>
                  <m:t>Percentage of desorption (%)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kern w:val="0"/>
                        <w:lang w:val="en-GB" w:eastAsia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libri" w:hAnsi="Cambria Math"/>
                            <w:i/>
                            <w:kern w:val="0"/>
                            <w:lang w:val="en-GB" w:eastAsia="en-US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eastAsia="Calibri" w:hAnsi="Times New Roman"/>
                            <w:kern w:val="0"/>
                            <w:lang w:val="en-GB" w:eastAsia="en-US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Calibri" w:hAnsi="Times New Roman"/>
                            <w:kern w:val="0"/>
                            <w:lang w:val="en-GB" w:eastAsia="en-US"/>
                          </w:rPr>
                          <m:t>e(des)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="Calibri" w:hAnsi="Cambria Math"/>
                            <w:i/>
                            <w:kern w:val="0"/>
                            <w:lang w:val="en-GB" w:eastAsia="en-US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eastAsia="Calibri" w:hAnsi="Times New Roman"/>
                            <w:kern w:val="0"/>
                            <w:lang w:val="en-GB" w:eastAsia="en-US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Calibri" w:hAnsi="Times New Roman"/>
                            <w:kern w:val="0"/>
                            <w:lang w:val="en-GB" w:eastAsia="en-US"/>
                          </w:rPr>
                          <m:t>e(ads)</m:t>
                        </m:r>
                      </m:sub>
                    </m:sSub>
                  </m:den>
                </m:f>
                <m:r>
                  <m:rPr>
                    <m:nor/>
                  </m:rPr>
                  <w:rPr>
                    <w:rFonts w:ascii="Times New Roman" w:eastAsia="Calibri" w:hAnsi="Times New Roman"/>
                    <w:kern w:val="0"/>
                    <w:lang w:val="en-GB" w:eastAsia="en-US"/>
                  </w:rPr>
                  <m:t xml:space="preserve"> x 100</m:t>
                </m:r>
              </m:oMath>
            </m:oMathPara>
          </w:p>
        </w:tc>
        <w:tc>
          <w:tcPr>
            <w:tcW w:w="3924" w:type="dxa"/>
          </w:tcPr>
          <w:p w14:paraId="106CE062" w14:textId="4B25A166" w:rsidR="006703DC" w:rsidRPr="000C5450" w:rsidRDefault="000C5450" w:rsidP="000C5450">
            <w:pPr>
              <w:widowControl/>
              <w:tabs>
                <w:tab w:val="left" w:pos="0"/>
              </w:tabs>
              <w:wordWrap/>
              <w:autoSpaceDE/>
              <w:autoSpaceDN/>
              <w:ind w:right="-18"/>
              <w:jc w:val="right"/>
              <w:rPr>
                <w:rFonts w:ascii="Times New Roman" w:eastAsiaTheme="minorHAnsi" w:hAnsi="Times New Roman"/>
                <w:iCs/>
                <w:kern w:val="0"/>
                <w:lang w:val="en-GB" w:eastAsia="en-US"/>
              </w:rPr>
            </w:pPr>
            <w:r>
              <w:rPr>
                <w:rFonts w:ascii="Times New Roman" w:eastAsiaTheme="minorHAnsi" w:hAnsi="Times New Roman"/>
                <w:iCs/>
                <w:kern w:val="0"/>
                <w:lang w:val="en-GB" w:eastAsia="en-US"/>
              </w:rPr>
              <w:t xml:space="preserve"> </w:t>
            </w:r>
            <w:r w:rsidR="007538F8">
              <w:rPr>
                <w:rFonts w:ascii="Times New Roman" w:eastAsiaTheme="minorHAnsi" w:hAnsi="Times New Roman"/>
                <w:iCs/>
                <w:kern w:val="0"/>
                <w:lang w:val="en-GB" w:eastAsia="en-US"/>
              </w:rPr>
              <w:t xml:space="preserve"> </w:t>
            </w:r>
            <w:r w:rsidR="006703DC" w:rsidRPr="000C5450">
              <w:rPr>
                <w:rFonts w:ascii="Times New Roman" w:eastAsiaTheme="minorHAnsi" w:hAnsi="Times New Roman"/>
                <w:iCs/>
                <w:kern w:val="0"/>
                <w:lang w:val="en-GB" w:eastAsia="en-US"/>
              </w:rPr>
              <w:t>(2)</w:t>
            </w:r>
          </w:p>
        </w:tc>
      </w:tr>
    </w:tbl>
    <w:p w14:paraId="6B06AE25" w14:textId="77777777" w:rsidR="006703DC" w:rsidRPr="000C5450" w:rsidRDefault="006703DC" w:rsidP="006703DC">
      <w:pPr>
        <w:widowControl/>
        <w:wordWrap/>
        <w:autoSpaceDE/>
        <w:autoSpaceDN/>
        <w:ind w:right="-18" w:firstLine="709"/>
        <w:jc w:val="left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</w:p>
    <w:p w14:paraId="07212353" w14:textId="2BE36AAE" w:rsidR="004C4B35" w:rsidRPr="000C5450" w:rsidRDefault="006703DC" w:rsidP="00487635">
      <w:pPr>
        <w:widowControl/>
        <w:wordWrap/>
        <w:autoSpaceDE/>
        <w:autoSpaceDN/>
        <w:ind w:right="-18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where C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bscript"/>
          <w:lang w:val="en-GB" w:eastAsia="en-US"/>
        </w:rPr>
        <w:t>e(des)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is the concentration of metal ion desorbed from the adsorbent (mg L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)</w:t>
      </w:r>
      <w:r w:rsidR="00292FA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,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and C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bscript"/>
          <w:lang w:val="en-GB" w:eastAsia="en-US"/>
        </w:rPr>
        <w:t>e(ads)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is the concentration of adsorbed metal ion (mg L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).</w:t>
      </w:r>
    </w:p>
    <w:p w14:paraId="7DCD90D1" w14:textId="77777777" w:rsidR="00806D9B" w:rsidRPr="000C5450" w:rsidRDefault="00806D9B" w:rsidP="005475D8">
      <w:pPr>
        <w:jc w:val="center"/>
        <w:outlineLvl w:val="0"/>
        <w:rPr>
          <w:rFonts w:ascii="Times New Roman" w:hAnsi="Times New Roman" w:cs="Times New Roman"/>
          <w:b/>
          <w:szCs w:val="20"/>
          <w:lang w:val="en-GB"/>
        </w:rPr>
      </w:pPr>
    </w:p>
    <w:p w14:paraId="6584A9F7" w14:textId="162BB483" w:rsidR="00557911" w:rsidRPr="000C5450" w:rsidRDefault="00785CA6" w:rsidP="005475D8">
      <w:pPr>
        <w:jc w:val="center"/>
        <w:outlineLvl w:val="0"/>
        <w:rPr>
          <w:rFonts w:ascii="Times New Roman" w:hAnsi="Times New Roman" w:cs="Times New Roman"/>
          <w:b/>
          <w:szCs w:val="20"/>
          <w:lang w:val="en-GB"/>
        </w:rPr>
      </w:pPr>
      <w:r w:rsidRPr="000C5450">
        <w:rPr>
          <w:rFonts w:ascii="Times New Roman" w:hAnsi="Times New Roman" w:cs="Times New Roman"/>
          <w:b/>
          <w:szCs w:val="20"/>
          <w:lang w:val="en-GB"/>
        </w:rPr>
        <w:t>Result</w:t>
      </w:r>
      <w:r w:rsidR="0081784D" w:rsidRPr="000C5450">
        <w:rPr>
          <w:rFonts w:ascii="Times New Roman" w:hAnsi="Times New Roman" w:cs="Times New Roman"/>
          <w:b/>
          <w:szCs w:val="20"/>
          <w:lang w:val="en-GB"/>
        </w:rPr>
        <w:t>s</w:t>
      </w:r>
      <w:r w:rsidRPr="000C5450">
        <w:rPr>
          <w:rFonts w:ascii="Times New Roman" w:hAnsi="Times New Roman" w:cs="Times New Roman"/>
          <w:b/>
          <w:szCs w:val="20"/>
          <w:lang w:val="en-GB"/>
        </w:rPr>
        <w:t xml:space="preserve"> and Discussion</w:t>
      </w:r>
    </w:p>
    <w:p w14:paraId="57C88060" w14:textId="12FDB8E7" w:rsidR="00B03ACE" w:rsidRPr="007538F8" w:rsidRDefault="00B03ACE" w:rsidP="00B03ACE">
      <w:pPr>
        <w:widowControl/>
        <w:wordWrap/>
        <w:autoSpaceDE/>
        <w:autoSpaceDN/>
        <w:ind w:right="-18"/>
        <w:rPr>
          <w:rFonts w:ascii="Times New Roman" w:eastAsia="Calibri" w:hAnsi="Times New Roman" w:cs="Times New Roman"/>
          <w:b/>
          <w:bCs/>
          <w:kern w:val="0"/>
          <w:szCs w:val="20"/>
          <w:lang w:val="en-GB" w:eastAsia="en-US"/>
        </w:rPr>
      </w:pPr>
      <w:r w:rsidRPr="007538F8">
        <w:rPr>
          <w:rFonts w:ascii="Times New Roman" w:eastAsia="Calibri" w:hAnsi="Times New Roman" w:cs="Times New Roman"/>
          <w:b/>
          <w:bCs/>
          <w:kern w:val="0"/>
          <w:szCs w:val="20"/>
          <w:lang w:val="en-GB" w:eastAsia="en-US"/>
        </w:rPr>
        <w:t>Characteri</w:t>
      </w:r>
      <w:r w:rsidR="00F10613" w:rsidRPr="007538F8">
        <w:rPr>
          <w:rFonts w:ascii="Times New Roman" w:eastAsia="Calibri" w:hAnsi="Times New Roman" w:cs="Times New Roman"/>
          <w:b/>
          <w:bCs/>
          <w:kern w:val="0"/>
          <w:szCs w:val="20"/>
          <w:lang w:val="en-GB" w:eastAsia="en-US"/>
        </w:rPr>
        <w:t>s</w:t>
      </w:r>
      <w:r w:rsidRPr="007538F8">
        <w:rPr>
          <w:rFonts w:ascii="Times New Roman" w:eastAsia="Calibri" w:hAnsi="Times New Roman" w:cs="Times New Roman"/>
          <w:b/>
          <w:bCs/>
          <w:kern w:val="0"/>
          <w:szCs w:val="20"/>
          <w:lang w:val="en-GB" w:eastAsia="en-US"/>
        </w:rPr>
        <w:t>ation of chitosan-lignin</w:t>
      </w:r>
    </w:p>
    <w:p w14:paraId="41426E63" w14:textId="4379751A" w:rsidR="0081784D" w:rsidRPr="000C5450" w:rsidRDefault="0081784D" w:rsidP="0081784D">
      <w:pPr>
        <w:widowControl/>
        <w:wordWrap/>
        <w:autoSpaceDE/>
        <w:autoSpaceDN/>
        <w:ind w:right="-18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he </w:t>
      </w:r>
      <w:proofErr w:type="spell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pH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bscript"/>
          <w:lang w:val="en-GB" w:eastAsia="en-US"/>
        </w:rPr>
        <w:t>ZPC</w:t>
      </w:r>
      <w:proofErr w:type="spell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was observed as 6.17, thus</w:t>
      </w:r>
      <w:r w:rsidR="00D5333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,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reflecting the net negative charge of the surface below this </w:t>
      </w:r>
      <w:proofErr w:type="spell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pH.</w:t>
      </w:r>
      <w:proofErr w:type="spell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The pH value of chitosan-lignin at 5.47 indicates that this adsorbent carries slightly acidic groups.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 The surface area of the chitosan-lignin composite was 1.41 m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ms-MY"/>
        </w:rPr>
        <w:t>2</w:t>
      </w:r>
      <w:r w:rsidR="00195C15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g</w:t>
      </w:r>
      <w:r w:rsidR="00C610D2"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ms-MY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, lower than the surface area of raw chitosan, 2.26 m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ms-MY"/>
        </w:rPr>
        <w:t>2</w:t>
      </w:r>
      <w:r w:rsidR="00195C15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g</w:t>
      </w:r>
      <w:r w:rsidR="00C610D2"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ms-MY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. The finding here is consistent with the work of</w:t>
      </w:r>
      <w:r w:rsidR="00CF3A67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 </w:t>
      </w:r>
      <w:r w:rsidR="007F0414" w:rsidRPr="000C5450">
        <w:rPr>
          <w:rFonts w:ascii="Times New Roman" w:eastAsia="Calibri" w:hAnsi="Times New Roman" w:cs="Times New Roman"/>
          <w:noProof/>
          <w:kern w:val="0"/>
          <w:szCs w:val="20"/>
          <w:lang w:val="en-GB" w:eastAsia="ms-MY"/>
        </w:rPr>
        <w:t>Sohni et al. [17]</w:t>
      </w:r>
      <w:r w:rsidR="00195C15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. They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 explained that the lignin attachment to the internal framework of raw chitosan resulted in blockage of chitosan porosities. The FTIR spectra of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he functional groups of raw chitosan, raw lignin, </w:t>
      </w:r>
      <w:r w:rsidR="00D5333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and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the chitosan-lignin composite are presented in Fig</w:t>
      </w:r>
      <w:r w:rsidR="005D6FC3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ure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1. The chitosan spectrum shows the presence of </w:t>
      </w:r>
      <w:r w:rsidR="00C610D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-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OH and -NH groups at 3000 – 3500 cm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. The wavenumbers at 1651 and 1035 cm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represent Amide I and C-O-C groups, respectively. The lignin spectrum reveals the following information: </w:t>
      </w:r>
      <w:r w:rsidR="00D5333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here is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a broad peak from 2500 to 3500 cm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, suggesting carboxylic acid and -OH (aliphatic and aromatic) groups. The peak at 1710 cm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could be assigned to the C=O of the carboxylic group. The wavenumber from 1500 to 1600 cm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 xml:space="preserve">-1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represents the C=C group in the aromatic ring. It can be observed that few significant changes occur in the spectrum of the chitosan-lignin composite compared to the spectrum of raw chitosan and raw lignin. The band of chitosan at 1651 cm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for </w:t>
      </w:r>
      <w:r w:rsidR="00C610D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he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amide I group is shifted to 1602 cm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; meanwhile</w:t>
      </w:r>
      <w:r w:rsidR="00C610D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,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the C-O-C stretching band assigned at 1035 cm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is shifted to 1030 cm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. </w:t>
      </w:r>
      <w:r w:rsidR="007F0414" w:rsidRPr="000C5450">
        <w:rPr>
          <w:rFonts w:ascii="Times New Roman" w:eastAsia="Calibri" w:hAnsi="Times New Roman" w:cs="Times New Roman"/>
          <w:noProof/>
          <w:kern w:val="0"/>
          <w:szCs w:val="20"/>
          <w:lang w:val="en-GB" w:eastAsia="en-US"/>
        </w:rPr>
        <w:t>Chen et al. [18]</w:t>
      </w:r>
      <w:r w:rsidR="00F07A0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suggested that the measurable changes at these wavenumbers were due to the possible hydrogen bonding between the -OH groups of</w:t>
      </w:r>
      <w:r w:rsidR="00D5333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the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lignin phenolic ring and the </w:t>
      </w:r>
      <w:r w:rsidRPr="000C5450">
        <w:rPr>
          <w:rFonts w:ascii="Times New Roman" w:hAnsi="Times New Roman" w:cs="Times New Roman"/>
          <w:szCs w:val="20"/>
          <w:lang w:val="en-GB"/>
        </w:rPr>
        <w:t>1,4-glycoside oxygen atom of chitosan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. Another possible interaction could involve the electrostatic attraction between the chitosan amino group and the carboxylic group of lignin, as indicated by the peak at 1599 cm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.  </w:t>
      </w:r>
    </w:p>
    <w:p w14:paraId="74D5939A" w14:textId="77777777" w:rsidR="00B03ACE" w:rsidRPr="000C5450" w:rsidRDefault="00B03ACE" w:rsidP="00B03ACE">
      <w:pPr>
        <w:widowControl/>
        <w:wordWrap/>
        <w:adjustRightInd w:val="0"/>
        <w:ind w:right="-18"/>
        <w:jc w:val="left"/>
        <w:rPr>
          <w:rFonts w:ascii="Times New Roman" w:eastAsia="Calibri" w:hAnsi="Times New Roman" w:cs="Times New Roman"/>
          <w:kern w:val="0"/>
          <w:szCs w:val="20"/>
          <w:lang w:val="en-GB" w:eastAsia="ms-MY"/>
        </w:rPr>
      </w:pPr>
    </w:p>
    <w:p w14:paraId="408C6904" w14:textId="58B455CD" w:rsidR="00B03ACE" w:rsidRPr="000C5450" w:rsidRDefault="0081784D" w:rsidP="005475D8">
      <w:pPr>
        <w:widowControl/>
        <w:wordWrap/>
        <w:adjustRightInd w:val="0"/>
        <w:ind w:right="-18"/>
        <w:jc w:val="center"/>
        <w:rPr>
          <w:rFonts w:ascii="Times New Roman" w:eastAsia="SimSun" w:hAnsi="Times New Roman" w:cs="Times New Roman"/>
          <w:kern w:val="0"/>
          <w:szCs w:val="20"/>
          <w:lang w:val="en-GB" w:eastAsia="zh-CN"/>
        </w:rPr>
      </w:pPr>
      <w:r w:rsidRPr="000C5450">
        <w:rPr>
          <w:rFonts w:ascii="Times New Roman" w:eastAsia="Calibri" w:hAnsi="Times New Roman" w:cs="Times New Roman"/>
          <w:noProof/>
          <w:kern w:val="0"/>
          <w:szCs w:val="20"/>
          <w:lang w:val="en-GB" w:eastAsia="en-MY"/>
        </w:rPr>
        <w:drawing>
          <wp:inline distT="0" distB="0" distL="0" distR="0" wp14:anchorId="194C7869" wp14:editId="660C14F2">
            <wp:extent cx="3438525" cy="2296160"/>
            <wp:effectExtent l="0" t="0" r="9525" b="8890"/>
            <wp:docPr id="2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3FC515CC" w14:textId="77777777" w:rsidR="005D6FC3" w:rsidRDefault="005D6FC3" w:rsidP="005475D8">
      <w:pPr>
        <w:widowControl/>
        <w:wordWrap/>
        <w:adjustRightInd w:val="0"/>
        <w:ind w:right="-18"/>
        <w:jc w:val="center"/>
        <w:rPr>
          <w:rFonts w:ascii="Times New Roman" w:eastAsia="SimSun" w:hAnsi="Times New Roman" w:cs="Times New Roman"/>
          <w:b/>
          <w:kern w:val="0"/>
          <w:szCs w:val="20"/>
          <w:lang w:val="en-GB" w:eastAsia="zh-CN"/>
        </w:rPr>
      </w:pPr>
      <w:bookmarkStart w:id="0" w:name="_Hlk62504045"/>
    </w:p>
    <w:p w14:paraId="65A591D9" w14:textId="788C772E" w:rsidR="00B03ACE" w:rsidRPr="005D6FC3" w:rsidRDefault="00B03ACE" w:rsidP="005475D8">
      <w:pPr>
        <w:widowControl/>
        <w:wordWrap/>
        <w:adjustRightInd w:val="0"/>
        <w:ind w:right="-18"/>
        <w:jc w:val="center"/>
        <w:rPr>
          <w:rFonts w:ascii="Times New Roman" w:eastAsia="SimSun" w:hAnsi="Times New Roman" w:cs="Times New Roman"/>
          <w:bCs/>
          <w:kern w:val="0"/>
          <w:szCs w:val="20"/>
          <w:lang w:val="en-GB" w:eastAsia="zh-CN"/>
        </w:rPr>
      </w:pPr>
      <w:r w:rsidRPr="005D6FC3">
        <w:rPr>
          <w:rFonts w:ascii="Times New Roman" w:eastAsia="SimSun" w:hAnsi="Times New Roman" w:cs="Times New Roman"/>
          <w:bCs/>
          <w:kern w:val="0"/>
          <w:szCs w:val="20"/>
          <w:lang w:val="en-GB" w:eastAsia="zh-CN"/>
        </w:rPr>
        <w:t>Figure 1</w:t>
      </w:r>
      <w:r w:rsidR="005D6FC3" w:rsidRPr="005D6FC3">
        <w:rPr>
          <w:rFonts w:ascii="Times New Roman" w:eastAsia="SimSun" w:hAnsi="Times New Roman" w:cs="Times New Roman"/>
          <w:bCs/>
          <w:kern w:val="0"/>
          <w:szCs w:val="20"/>
          <w:lang w:val="en-GB" w:eastAsia="zh-CN"/>
        </w:rPr>
        <w:t xml:space="preserve">. </w:t>
      </w:r>
      <w:r w:rsidRPr="005D6FC3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>FTIR spectra of chitosan, lignin and Chitosan-lignin</w:t>
      </w:r>
    </w:p>
    <w:bookmarkEnd w:id="0"/>
    <w:p w14:paraId="2A9E865D" w14:textId="77777777" w:rsidR="005D6FC3" w:rsidRDefault="005D6FC3" w:rsidP="00B03ACE">
      <w:pPr>
        <w:widowControl/>
        <w:wordWrap/>
        <w:autoSpaceDE/>
        <w:autoSpaceDN/>
        <w:ind w:right="-18"/>
        <w:jc w:val="left"/>
        <w:rPr>
          <w:rFonts w:ascii="Times New Roman" w:eastAsia="Calibri" w:hAnsi="Times New Roman" w:cs="Times New Roman"/>
          <w:b/>
          <w:bCs/>
          <w:kern w:val="0"/>
          <w:szCs w:val="20"/>
          <w:lang w:val="en-GB" w:eastAsia="en-US"/>
        </w:rPr>
      </w:pPr>
    </w:p>
    <w:p w14:paraId="7195EC29" w14:textId="06E21724" w:rsidR="00B03ACE" w:rsidRPr="005D6FC3" w:rsidRDefault="00B03ACE" w:rsidP="00B03ACE">
      <w:pPr>
        <w:widowControl/>
        <w:wordWrap/>
        <w:autoSpaceDE/>
        <w:autoSpaceDN/>
        <w:ind w:right="-18"/>
        <w:jc w:val="left"/>
        <w:rPr>
          <w:rFonts w:ascii="Times New Roman" w:eastAsia="Calibri" w:hAnsi="Times New Roman" w:cs="Times New Roman"/>
          <w:b/>
          <w:bCs/>
          <w:kern w:val="0"/>
          <w:szCs w:val="20"/>
          <w:lang w:val="en-GB" w:eastAsia="en-US"/>
        </w:rPr>
      </w:pPr>
      <w:r w:rsidRPr="005D6FC3">
        <w:rPr>
          <w:rFonts w:ascii="Times New Roman" w:eastAsia="Calibri" w:hAnsi="Times New Roman" w:cs="Times New Roman"/>
          <w:b/>
          <w:bCs/>
          <w:kern w:val="0"/>
          <w:szCs w:val="20"/>
          <w:lang w:val="en-GB" w:eastAsia="en-US"/>
        </w:rPr>
        <w:t>Effect of pH</w:t>
      </w:r>
    </w:p>
    <w:p w14:paraId="1F91DBA1" w14:textId="18F6BF4E" w:rsidR="00B03ACE" w:rsidRPr="000C5450" w:rsidRDefault="00E61AF7" w:rsidP="00B03ACE">
      <w:pPr>
        <w:widowControl/>
        <w:wordWrap/>
        <w:autoSpaceDE/>
        <w:autoSpaceDN/>
        <w:ind w:right="-18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he pH of the solution affects the amount of </w:t>
      </w:r>
      <w:proofErr w:type="gram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La(</w:t>
      </w:r>
      <w:proofErr w:type="gram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III) adsorption. Thus, studying the different conditions of pH solution is crucial as it can influence the properties o</w:t>
      </w:r>
      <w:r w:rsidR="00F1061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f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the adsorbent surface and the adsorbate species. According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lastRenderedPageBreak/>
        <w:t>to</w:t>
      </w:r>
      <w:r w:rsidR="0048328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7F0414" w:rsidRPr="000C5450">
        <w:rPr>
          <w:rFonts w:ascii="Times New Roman" w:eastAsia="Calibri" w:hAnsi="Times New Roman" w:cs="Times New Roman"/>
          <w:noProof/>
          <w:kern w:val="0"/>
          <w:szCs w:val="20"/>
          <w:lang w:val="en-GB" w:eastAsia="en-US"/>
        </w:rPr>
        <w:t>Iftekhar et al. [19]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, </w:t>
      </w:r>
      <w:proofErr w:type="gram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La(</w:t>
      </w:r>
      <w:proofErr w:type="gram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III) ions are dominant in solutions </w:t>
      </w:r>
      <w:r w:rsidR="00D5333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with a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pH below 6, while in solutions </w:t>
      </w:r>
      <w:r w:rsidR="00ED029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with a pH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above 6, La(OH)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bscript"/>
          <w:lang w:val="en-GB" w:eastAsia="en-US"/>
        </w:rPr>
        <w:t>3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F1061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precipitation would form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. Therefore, adsorption was conducted at pH solutions below </w:t>
      </w:r>
      <w:r w:rsidR="003F039B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6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. In Fig</w:t>
      </w:r>
      <w:r w:rsidR="005D6FC3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ure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2, the amount of </w:t>
      </w:r>
      <w:proofErr w:type="gram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La(</w:t>
      </w:r>
      <w:proofErr w:type="gram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III) adsorbed was almost constant from pH 2 to 6. A slight decrease in adsorption at pH 2 was probably due to the competition between the La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3+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and H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+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ions for the adsorption sites </w:t>
      </w:r>
      <w:r w:rsidR="001316CB" w:rsidRPr="000C5450">
        <w:rPr>
          <w:rFonts w:ascii="Times New Roman" w:eastAsia="Calibri" w:hAnsi="Times New Roman" w:cs="Times New Roman"/>
          <w:noProof/>
          <w:kern w:val="0"/>
          <w:szCs w:val="20"/>
          <w:lang w:val="en-GB" w:eastAsia="en-US"/>
        </w:rPr>
        <w:t>[20]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. Upon increasing pH to 4, the adsorption of </w:t>
      </w:r>
      <w:proofErr w:type="gram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La(</w:t>
      </w:r>
      <w:proofErr w:type="gram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III) shows a slight improvement with the highest adsorption capacity of 84.2 mg g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. </w:t>
      </w:r>
      <w:r w:rsidR="00085AE1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Overall</w:t>
      </w:r>
      <w:r w:rsidR="00F1061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,</w:t>
      </w:r>
      <w:r w:rsidR="00085AE1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g</w:t>
      </w:r>
      <w:r w:rsidR="007C23F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ood replicate data </w:t>
      </w:r>
      <w:r w:rsidR="00ED029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was </w:t>
      </w:r>
      <w:r w:rsidR="007C23F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observed</w:t>
      </w:r>
      <w:r w:rsidR="00ED029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,</w:t>
      </w:r>
      <w:r w:rsidR="007C23F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as </w:t>
      </w:r>
      <w:r w:rsidR="00F1061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he </w:t>
      </w:r>
      <w:r w:rsidR="007C23F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st</w:t>
      </w:r>
      <w:r w:rsidR="006213E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andard deviation</w:t>
      </w:r>
      <w:r w:rsidR="007C23F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was </w:t>
      </w:r>
      <w:r w:rsidR="006E2B1B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below</w:t>
      </w:r>
      <w:r w:rsidR="000A067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0.43.</w:t>
      </w:r>
      <w:r w:rsidR="00886D4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</w:p>
    <w:p w14:paraId="3E8EFCFC" w14:textId="77777777" w:rsidR="00666788" w:rsidRPr="000C5450" w:rsidRDefault="00666788" w:rsidP="005D6FC3">
      <w:pPr>
        <w:widowControl/>
        <w:wordWrap/>
        <w:autoSpaceDE/>
        <w:autoSpaceDN/>
        <w:ind w:right="-18"/>
        <w:rPr>
          <w:rFonts w:ascii="Times New Roman" w:eastAsia="Calibri" w:hAnsi="Times New Roman" w:cs="Times New Roman"/>
          <w:b/>
          <w:kern w:val="0"/>
          <w:szCs w:val="20"/>
          <w:lang w:val="en-GB" w:eastAsia="en-US"/>
        </w:rPr>
      </w:pPr>
      <w:bookmarkStart w:id="1" w:name="_Hlk62504136"/>
    </w:p>
    <w:p w14:paraId="2FC98769" w14:textId="2F107FA3" w:rsidR="00666788" w:rsidRPr="000C5450" w:rsidRDefault="009D4918" w:rsidP="005475D8">
      <w:pPr>
        <w:widowControl/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b/>
          <w:kern w:val="0"/>
          <w:szCs w:val="20"/>
          <w:lang w:val="en-GB" w:eastAsia="en-US"/>
        </w:rPr>
      </w:pPr>
      <w:r w:rsidRPr="000C5450">
        <w:rPr>
          <w:noProof/>
          <w:lang w:val="en-GB"/>
        </w:rPr>
        <w:drawing>
          <wp:inline distT="0" distB="0" distL="0" distR="0" wp14:anchorId="26FD5141" wp14:editId="732AC8D9">
            <wp:extent cx="3629025" cy="2233295"/>
            <wp:effectExtent l="0" t="0" r="9525" b="14605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AF0654F1-CB6F-49F6-A71C-D369C2DE861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43B0D0FB" w14:textId="77777777" w:rsidR="005D6FC3" w:rsidRDefault="005D6FC3" w:rsidP="005475D8">
      <w:pPr>
        <w:widowControl/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b/>
          <w:kern w:val="0"/>
          <w:szCs w:val="20"/>
          <w:lang w:val="en-GB" w:eastAsia="en-US"/>
        </w:rPr>
      </w:pPr>
    </w:p>
    <w:p w14:paraId="42595994" w14:textId="7A376C35" w:rsidR="00B03ACE" w:rsidRPr="000C5450" w:rsidRDefault="00B03ACE" w:rsidP="005475D8">
      <w:pPr>
        <w:widowControl/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  <w:r w:rsidRPr="005D6FC3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>Figure 2</w:t>
      </w:r>
      <w:r w:rsidR="005D6FC3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 xml:space="preserve">. </w:t>
      </w:r>
      <w:proofErr w:type="gram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Effect</w:t>
      </w:r>
      <w:proofErr w:type="gram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of initial pH on adsorption of La(III) on chitosan-lignin</w:t>
      </w:r>
      <w:r w:rsidR="00E61AF7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composite</w:t>
      </w:r>
    </w:p>
    <w:bookmarkEnd w:id="1"/>
    <w:p w14:paraId="78CE4FB7" w14:textId="77777777" w:rsidR="00B03ACE" w:rsidRPr="000C5450" w:rsidRDefault="00B03ACE" w:rsidP="00B03ACE">
      <w:pPr>
        <w:widowControl/>
        <w:wordWrap/>
        <w:autoSpaceDE/>
        <w:autoSpaceDN/>
        <w:ind w:right="-18"/>
        <w:jc w:val="left"/>
        <w:rPr>
          <w:rFonts w:ascii="Times New Roman" w:eastAsia="Calibri" w:hAnsi="Times New Roman" w:cs="Times New Roman"/>
          <w:b/>
          <w:kern w:val="0"/>
          <w:szCs w:val="20"/>
          <w:lang w:val="en-GB" w:eastAsia="en-US"/>
        </w:rPr>
      </w:pPr>
    </w:p>
    <w:p w14:paraId="1DD50E3A" w14:textId="77777777" w:rsidR="00B03ACE" w:rsidRPr="005D6FC3" w:rsidRDefault="00B03ACE" w:rsidP="00B03ACE">
      <w:pPr>
        <w:widowControl/>
        <w:wordWrap/>
        <w:autoSpaceDE/>
        <w:autoSpaceDN/>
        <w:ind w:right="-18"/>
        <w:jc w:val="left"/>
        <w:rPr>
          <w:rFonts w:ascii="Times New Roman" w:eastAsia="Calibri" w:hAnsi="Times New Roman" w:cs="Times New Roman"/>
          <w:b/>
          <w:bCs/>
          <w:kern w:val="0"/>
          <w:szCs w:val="20"/>
          <w:lang w:val="en-GB" w:eastAsia="en-US"/>
        </w:rPr>
      </w:pPr>
      <w:r w:rsidRPr="005D6FC3">
        <w:rPr>
          <w:rFonts w:ascii="Times New Roman" w:eastAsia="Calibri" w:hAnsi="Times New Roman" w:cs="Times New Roman"/>
          <w:b/>
          <w:bCs/>
          <w:kern w:val="0"/>
          <w:szCs w:val="20"/>
          <w:lang w:val="en-GB" w:eastAsia="en-US"/>
        </w:rPr>
        <w:t>Effect of dosage</w:t>
      </w:r>
    </w:p>
    <w:p w14:paraId="10165E8B" w14:textId="041C3146" w:rsidR="00085AE1" w:rsidRPr="000C5450" w:rsidRDefault="00A61160" w:rsidP="00085AE1">
      <w:pPr>
        <w:widowControl/>
        <w:wordWrap/>
        <w:autoSpaceDE/>
        <w:autoSpaceDN/>
        <w:ind w:right="-18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It is widely known that the increased percentage of adsorption with increasing dose</w:t>
      </w:r>
      <w:r w:rsidR="00195C1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s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was attributable to the existence of more active sites. However, </w:t>
      </w:r>
      <w:r w:rsidR="00195C1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a decreasing quantity of adsorbed </w:t>
      </w:r>
      <w:proofErr w:type="gramStart"/>
      <w:r w:rsidR="00195C1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La(</w:t>
      </w:r>
      <w:proofErr w:type="gramEnd"/>
      <w:r w:rsidR="00195C1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III) was observed when the dose was rais</w:t>
      </w:r>
      <w:r w:rsidR="00B03AC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ed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in Fig</w:t>
      </w:r>
      <w:r w:rsidR="005D6FC3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ure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3.</w:t>
      </w:r>
      <w:r w:rsidR="00B03AC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At constant metal concentrations, increasing the dosage of the chitosan-lignin composite </w:t>
      </w:r>
      <w:r w:rsidR="00F1061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increased the number of </w:t>
      </w:r>
      <w:r w:rsidR="00B03AC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unsaturat</w:t>
      </w:r>
      <w:r w:rsidR="00F1061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ed </w:t>
      </w:r>
      <w:r w:rsidR="00B03AC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active sites and particulate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interaction, such as aggregation, from a small quantity of dose. </w:t>
      </w:r>
      <w:r w:rsidR="007F0414" w:rsidRPr="000C5450">
        <w:rPr>
          <w:rFonts w:ascii="Times New Roman" w:eastAsia="Calibri" w:hAnsi="Times New Roman" w:cs="Times New Roman"/>
          <w:noProof/>
          <w:kern w:val="0"/>
          <w:szCs w:val="20"/>
          <w:lang w:val="en-GB" w:eastAsia="en-US"/>
        </w:rPr>
        <w:t>Oyewo</w:t>
      </w:r>
      <w:r w:rsidR="005D6FC3">
        <w:rPr>
          <w:rFonts w:ascii="Times New Roman" w:eastAsia="Calibri" w:hAnsi="Times New Roman" w:cs="Times New Roman"/>
          <w:noProof/>
          <w:kern w:val="0"/>
          <w:szCs w:val="20"/>
          <w:lang w:val="en-GB" w:eastAsia="en-US"/>
        </w:rPr>
        <w:t xml:space="preserve"> </w:t>
      </w:r>
      <w:r w:rsidR="007F0414" w:rsidRPr="000C5450">
        <w:rPr>
          <w:rFonts w:ascii="Times New Roman" w:eastAsia="Calibri" w:hAnsi="Times New Roman" w:cs="Times New Roman"/>
          <w:noProof/>
          <w:kern w:val="0"/>
          <w:szCs w:val="20"/>
          <w:lang w:val="en-GB" w:eastAsia="en-US"/>
        </w:rPr>
        <w:t>et al. [21]</w:t>
      </w:r>
      <w:r w:rsidR="008B2D36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found a similar effect of aggregation, in which the adsorbent’s surface area decreased</w:t>
      </w:r>
      <w:r w:rsidR="00195C1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,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and the diffusion route length increased. </w:t>
      </w:r>
      <w:r w:rsidR="007F0414" w:rsidRPr="000C5450">
        <w:rPr>
          <w:rFonts w:ascii="Times New Roman" w:eastAsia="Calibri" w:hAnsi="Times New Roman" w:cs="Times New Roman"/>
          <w:noProof/>
          <w:kern w:val="0"/>
          <w:szCs w:val="20"/>
          <w:lang w:val="en-GB" w:eastAsia="en-US"/>
        </w:rPr>
        <w:t>Yanfei</w:t>
      </w:r>
      <w:r w:rsidR="005D6FC3">
        <w:rPr>
          <w:rFonts w:ascii="Times New Roman" w:eastAsia="Calibri" w:hAnsi="Times New Roman" w:cs="Times New Roman"/>
          <w:noProof/>
          <w:kern w:val="0"/>
          <w:szCs w:val="20"/>
          <w:lang w:val="en-GB" w:eastAsia="en-US"/>
        </w:rPr>
        <w:t xml:space="preserve"> </w:t>
      </w:r>
      <w:r w:rsidR="007F0414" w:rsidRPr="000C5450">
        <w:rPr>
          <w:rFonts w:ascii="Times New Roman" w:eastAsia="Calibri" w:hAnsi="Times New Roman" w:cs="Times New Roman"/>
          <w:noProof/>
          <w:kern w:val="0"/>
          <w:szCs w:val="20"/>
          <w:lang w:val="en-GB" w:eastAsia="en-US"/>
        </w:rPr>
        <w:t>et al. [22]</w:t>
      </w:r>
      <w:r w:rsidR="00501B58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hypothesised that particle contact m</w:t>
      </w:r>
      <w:r w:rsidR="00195C1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ight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desorb certain adsorbates that are only weakly and reversibly attached </w:t>
      </w:r>
      <w:r w:rsidR="00B03AC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to the adsorbent surface.</w:t>
      </w:r>
      <w:r w:rsidR="00085AE1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In general, excellent replication data was obtained, with a standard deviation of less than </w:t>
      </w:r>
      <w:r w:rsidR="0086317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1.54.</w:t>
      </w:r>
      <w:r w:rsidR="00085AE1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</w:p>
    <w:p w14:paraId="4B0EFF7E" w14:textId="03CDFDD5" w:rsidR="00B03ACE" w:rsidRPr="000C5450" w:rsidRDefault="00B03ACE" w:rsidP="00B03ACE">
      <w:pPr>
        <w:widowControl/>
        <w:wordWrap/>
        <w:autoSpaceDE/>
        <w:autoSpaceDN/>
        <w:ind w:right="-18" w:firstLine="720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</w:p>
    <w:p w14:paraId="145B8A92" w14:textId="6125ACAC" w:rsidR="009D4918" w:rsidRPr="000C5450" w:rsidRDefault="0026720B" w:rsidP="005475D8">
      <w:pPr>
        <w:widowControl/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b/>
          <w:kern w:val="0"/>
          <w:szCs w:val="20"/>
          <w:lang w:val="en-GB" w:eastAsia="en-US"/>
        </w:rPr>
      </w:pPr>
      <w:r w:rsidRPr="000C5450">
        <w:rPr>
          <w:noProof/>
          <w:lang w:val="en-GB"/>
        </w:rPr>
        <w:drawing>
          <wp:inline distT="0" distB="0" distL="0" distR="0" wp14:anchorId="7D5E23D0" wp14:editId="0DB5177F">
            <wp:extent cx="4029075" cy="2428646"/>
            <wp:effectExtent l="0" t="0" r="9525" b="1016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EFD3A5C-3062-4D8D-958E-A1AD106F8E3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464C1D42" w14:textId="77777777" w:rsidR="005D6FC3" w:rsidRDefault="005D6FC3" w:rsidP="005475D8">
      <w:pPr>
        <w:widowControl/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b/>
          <w:kern w:val="0"/>
          <w:szCs w:val="20"/>
          <w:lang w:val="en-GB" w:eastAsia="en-US"/>
        </w:rPr>
      </w:pPr>
    </w:p>
    <w:p w14:paraId="1F0F978E" w14:textId="298BBD7B" w:rsidR="00B03ACE" w:rsidRPr="000C5450" w:rsidRDefault="00B03ACE" w:rsidP="005475D8">
      <w:pPr>
        <w:widowControl/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  <w:r w:rsidRPr="005D6FC3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>Figure 3</w:t>
      </w:r>
      <w:r w:rsidR="005D6FC3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 xml:space="preserve">. </w:t>
      </w:r>
      <w:proofErr w:type="gram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Effect</w:t>
      </w:r>
      <w:proofErr w:type="gram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of adsorbent dosage on adsorption of La(III) on chitosan-lignin</w:t>
      </w:r>
      <w:r w:rsidR="00F1061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composite</w:t>
      </w:r>
    </w:p>
    <w:p w14:paraId="0DD792EB" w14:textId="77777777" w:rsidR="00F10613" w:rsidRPr="000C5450" w:rsidRDefault="00F10613" w:rsidP="00B03ACE">
      <w:pPr>
        <w:widowControl/>
        <w:wordWrap/>
        <w:autoSpaceDE/>
        <w:autoSpaceDN/>
        <w:ind w:right="-18"/>
        <w:jc w:val="left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</w:p>
    <w:p w14:paraId="149AC4DC" w14:textId="10B8F7FB" w:rsidR="00B03ACE" w:rsidRPr="005D6FC3" w:rsidRDefault="00B03ACE" w:rsidP="00B03ACE">
      <w:pPr>
        <w:widowControl/>
        <w:wordWrap/>
        <w:autoSpaceDE/>
        <w:autoSpaceDN/>
        <w:ind w:right="-18"/>
        <w:jc w:val="left"/>
        <w:rPr>
          <w:rFonts w:ascii="Times New Roman" w:eastAsia="Times New Roman" w:hAnsi="Times New Roman" w:cs="Times New Roman"/>
          <w:b/>
          <w:bCs/>
          <w:kern w:val="0"/>
          <w:szCs w:val="20"/>
          <w:lang w:val="en-GB" w:eastAsia="en-MY"/>
        </w:rPr>
      </w:pPr>
      <w:r w:rsidRPr="005D6FC3">
        <w:rPr>
          <w:rFonts w:ascii="Times New Roman" w:eastAsia="Times New Roman" w:hAnsi="Times New Roman" w:cs="Times New Roman"/>
          <w:b/>
          <w:bCs/>
          <w:kern w:val="0"/>
          <w:szCs w:val="20"/>
          <w:lang w:val="en-GB" w:eastAsia="en-MY"/>
        </w:rPr>
        <w:t xml:space="preserve">Adsorption isotherms </w:t>
      </w:r>
    </w:p>
    <w:p w14:paraId="691F9ADE" w14:textId="77777777" w:rsidR="005D6FC3" w:rsidRDefault="00B03ACE" w:rsidP="005D6FC3">
      <w:pPr>
        <w:widowControl/>
        <w:wordWrap/>
        <w:autoSpaceDE/>
        <w:autoSpaceDN/>
        <w:ind w:right="-18"/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</w:pP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The lineari</w:t>
      </w:r>
      <w:r w:rsidR="008C14BE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s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ed Langmuir equation </w:t>
      </w:r>
      <w:r w:rsidR="001316CB" w:rsidRPr="000C5450">
        <w:rPr>
          <w:rFonts w:ascii="Times New Roman" w:eastAsia="Times New Roman" w:hAnsi="Times New Roman" w:cs="Times New Roman"/>
          <w:bCs/>
          <w:noProof/>
          <w:kern w:val="0"/>
          <w:szCs w:val="20"/>
          <w:lang w:val="en-GB" w:eastAsia="en-MY"/>
        </w:rPr>
        <w:t>[23]</w:t>
      </w:r>
      <w:r w:rsidR="00D93836" w:rsidRPr="000C5450">
        <w:rPr>
          <w:rFonts w:ascii="Times New Roman" w:eastAsia="Times New Roman" w:hAnsi="Times New Roman" w:cs="Times New Roman"/>
          <w:b/>
          <w:kern w:val="0"/>
          <w:szCs w:val="20"/>
          <w:lang w:val="en-GB" w:eastAsia="en-MY"/>
        </w:rPr>
        <w:t xml:space="preserve"> 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and Freundlich</w:t>
      </w:r>
      <w:r w:rsidR="00581505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equation </w:t>
      </w:r>
      <w:r w:rsidR="001316CB" w:rsidRPr="000C5450">
        <w:rPr>
          <w:rFonts w:ascii="Times New Roman" w:eastAsia="Times New Roman" w:hAnsi="Times New Roman" w:cs="Times New Roman"/>
          <w:noProof/>
          <w:kern w:val="0"/>
          <w:szCs w:val="20"/>
          <w:lang w:val="en-GB" w:eastAsia="en-MY"/>
        </w:rPr>
        <w:t>[24]</w:t>
      </w:r>
      <w:r w:rsidR="00501B58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are given in </w:t>
      </w:r>
      <w:r w:rsidR="00756B10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Equations 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4 and 5, respectively:</w:t>
      </w:r>
    </w:p>
    <w:p w14:paraId="1CFAE1DA" w14:textId="77777777" w:rsidR="005D6FC3" w:rsidRDefault="005D6FC3" w:rsidP="005D6FC3">
      <w:pPr>
        <w:widowControl/>
        <w:wordWrap/>
        <w:autoSpaceDE/>
        <w:autoSpaceDN/>
        <w:ind w:right="-18"/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</w:pPr>
    </w:p>
    <w:p w14:paraId="7F357489" w14:textId="77777777" w:rsidR="005D6FC3" w:rsidRDefault="00763059" w:rsidP="005D6FC3">
      <w:pPr>
        <w:widowControl/>
        <w:wordWrap/>
        <w:autoSpaceDE/>
        <w:autoSpaceDN/>
        <w:ind w:right="-18" w:firstLine="720"/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</w:pPr>
      <m:oMath>
        <m:f>
          <m:fPr>
            <m:ctrlPr>
              <w:rPr>
                <w:rFonts w:ascii="Cambria Math" w:eastAsia="Calibri" w:hAnsi="Cambria Math" w:cs="Times New Roman"/>
                <w:iCs/>
                <w:kern w:val="0"/>
                <w:szCs w:val="20"/>
                <w:lang w:val="en-GB" w:eastAsia="en-US"/>
              </w:rPr>
            </m:ctrlPr>
          </m:fPr>
          <m:num>
            <m:r>
              <m:rPr>
                <m:sty m:val="p"/>
              </m:rPr>
              <w:rPr>
                <w:rFonts w:ascii="Cambria Math" w:eastAsia="Calibri" w:hAnsi="Cambria Math" w:cs="Times New Roman"/>
                <w:kern w:val="0"/>
                <w:szCs w:val="20"/>
                <w:lang w:val="en-GB" w:eastAsia="en-US"/>
              </w:rPr>
              <m:t>1</m:t>
            </m:r>
          </m:num>
          <m:den>
            <m:sSub>
              <m:sSubPr>
                <m:ctrlPr>
                  <w:rPr>
                    <w:rFonts w:ascii="Cambria Math" w:eastAsia="Calibri" w:hAnsi="Cambria Math" w:cs="Times New Roman"/>
                    <w:iCs/>
                    <w:kern w:val="0"/>
                    <w:szCs w:val="20"/>
                    <w:lang w:val="en-GB" w:eastAsia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kern w:val="0"/>
                    <w:szCs w:val="20"/>
                    <w:lang w:val="en-GB" w:eastAsia="en-US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kern w:val="0"/>
                    <w:szCs w:val="20"/>
                    <w:lang w:val="en-GB" w:eastAsia="en-US"/>
                  </w:rPr>
                  <m:t>e</m:t>
                </m:r>
              </m:sub>
            </m:sSub>
          </m:den>
        </m:f>
        <m:r>
          <m:rPr>
            <m:sty m:val="p"/>
          </m:rPr>
          <w:rPr>
            <w:rFonts w:ascii="Cambria Math" w:eastAsia="Calibri" w:hAnsi="Cambria Math" w:cs="Times New Roman"/>
            <w:kern w:val="0"/>
            <w:szCs w:val="20"/>
            <w:lang w:val="en-GB" w:eastAsia="en-US"/>
          </w:rPr>
          <m:t>=</m:t>
        </m:r>
        <m:f>
          <m:fPr>
            <m:ctrlPr>
              <w:rPr>
                <w:rFonts w:ascii="Cambria Math" w:eastAsia="Calibri" w:hAnsi="Cambria Math" w:cs="Times New Roman"/>
                <w:iCs/>
                <w:kern w:val="0"/>
                <w:szCs w:val="20"/>
                <w:lang w:val="en-GB" w:eastAsia="en-US"/>
              </w:rPr>
            </m:ctrlPr>
          </m:fPr>
          <m:num>
            <m:r>
              <m:rPr>
                <m:sty m:val="p"/>
              </m:rPr>
              <w:rPr>
                <w:rFonts w:ascii="Cambria Math" w:eastAsia="Calibri" w:hAnsi="Cambria Math" w:cs="Times New Roman"/>
                <w:kern w:val="0"/>
                <w:szCs w:val="20"/>
                <w:lang w:val="en-GB" w:eastAsia="en-US"/>
              </w:rPr>
              <m:t>1</m:t>
            </m:r>
          </m:num>
          <m:den>
            <m:sSub>
              <m:sSubPr>
                <m:ctrlPr>
                  <w:rPr>
                    <w:rFonts w:ascii="Cambria Math" w:eastAsia="Calibri" w:hAnsi="Cambria Math" w:cs="Times New Roman"/>
                    <w:iCs/>
                    <w:kern w:val="0"/>
                    <w:szCs w:val="20"/>
                    <w:lang w:val="en-GB" w:eastAsia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kern w:val="0"/>
                    <w:szCs w:val="20"/>
                    <w:lang w:val="en-GB" w:eastAsia="en-US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kern w:val="0"/>
                    <w:szCs w:val="20"/>
                    <w:lang w:val="en-GB" w:eastAsia="en-US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eastAsia="Calibri" w:hAnsi="Cambria Math" w:cs="Times New Roman"/>
                    <w:iCs/>
                    <w:kern w:val="0"/>
                    <w:szCs w:val="20"/>
                    <w:lang w:val="en-GB" w:eastAsia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kern w:val="0"/>
                    <w:szCs w:val="20"/>
                    <w:lang w:val="en-GB" w:eastAsia="en-US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kern w:val="0"/>
                    <w:szCs w:val="20"/>
                    <w:lang w:val="en-GB" w:eastAsia="en-US"/>
                  </w:rPr>
                  <m:t>L</m:t>
                </m:r>
              </m:sub>
            </m:sSub>
          </m:den>
        </m:f>
        <m:r>
          <m:rPr>
            <m:sty m:val="p"/>
          </m:rPr>
          <w:rPr>
            <w:rFonts w:ascii="Cambria Math" w:eastAsia="Calibri" w:hAnsi="Cambria Math" w:cs="Times New Roman"/>
            <w:kern w:val="0"/>
            <w:szCs w:val="20"/>
            <w:lang w:val="en-GB" w:eastAsia="en-US"/>
          </w:rPr>
          <m:t>∙</m:t>
        </m:r>
        <m:f>
          <m:fPr>
            <m:ctrlPr>
              <w:rPr>
                <w:rFonts w:ascii="Cambria Math" w:eastAsia="Calibri" w:hAnsi="Cambria Math" w:cs="Times New Roman"/>
                <w:iCs/>
                <w:kern w:val="0"/>
                <w:szCs w:val="20"/>
                <w:lang w:val="en-GB" w:eastAsia="en-US"/>
              </w:rPr>
            </m:ctrlPr>
          </m:fPr>
          <m:num>
            <m:r>
              <m:rPr>
                <m:sty m:val="p"/>
              </m:rPr>
              <w:rPr>
                <w:rFonts w:ascii="Cambria Math" w:eastAsia="Calibri" w:hAnsi="Cambria Math" w:cs="Times New Roman"/>
                <w:kern w:val="0"/>
                <w:szCs w:val="20"/>
                <w:lang w:val="en-GB" w:eastAsia="en-US"/>
              </w:rPr>
              <m:t>1</m:t>
            </m:r>
          </m:num>
          <m:den>
            <m:sSub>
              <m:sSubPr>
                <m:ctrlPr>
                  <w:rPr>
                    <w:rFonts w:ascii="Cambria Math" w:eastAsia="Calibri" w:hAnsi="Cambria Math" w:cs="Times New Roman"/>
                    <w:iCs/>
                    <w:kern w:val="0"/>
                    <w:szCs w:val="20"/>
                    <w:lang w:val="en-GB" w:eastAsia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kern w:val="0"/>
                    <w:szCs w:val="20"/>
                    <w:lang w:val="en-GB" w:eastAsia="en-US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kern w:val="0"/>
                    <w:szCs w:val="20"/>
                    <w:lang w:val="en-GB" w:eastAsia="en-US"/>
                  </w:rPr>
                  <m:t>e</m:t>
                </m:r>
              </m:sub>
            </m:sSub>
          </m:den>
        </m:f>
        <m:r>
          <m:rPr>
            <m:sty m:val="p"/>
          </m:rPr>
          <w:rPr>
            <w:rFonts w:ascii="Cambria Math" w:eastAsia="Calibri" w:hAnsi="Cambria Math" w:cs="Times New Roman"/>
            <w:kern w:val="0"/>
            <w:szCs w:val="20"/>
            <w:lang w:val="en-GB" w:eastAsia="en-US"/>
          </w:rPr>
          <m:t>+</m:t>
        </m:r>
        <m:f>
          <m:fPr>
            <m:ctrlPr>
              <w:rPr>
                <w:rFonts w:ascii="Cambria Math" w:eastAsia="Calibri" w:hAnsi="Cambria Math" w:cs="Times New Roman"/>
                <w:iCs/>
                <w:kern w:val="0"/>
                <w:szCs w:val="20"/>
                <w:lang w:val="en-GB" w:eastAsia="en-US"/>
              </w:rPr>
            </m:ctrlPr>
          </m:fPr>
          <m:num>
            <m:r>
              <m:rPr>
                <m:sty m:val="p"/>
              </m:rPr>
              <w:rPr>
                <w:rFonts w:ascii="Cambria Math" w:eastAsia="Calibri" w:hAnsi="Cambria Math" w:cs="Times New Roman"/>
                <w:kern w:val="0"/>
                <w:szCs w:val="20"/>
                <w:lang w:val="en-GB" w:eastAsia="en-US"/>
              </w:rPr>
              <m:t>1</m:t>
            </m:r>
          </m:num>
          <m:den>
            <m:sSub>
              <m:sSubPr>
                <m:ctrlPr>
                  <w:rPr>
                    <w:rFonts w:ascii="Cambria Math" w:eastAsia="Calibri" w:hAnsi="Cambria Math" w:cs="Times New Roman"/>
                    <w:iCs/>
                    <w:kern w:val="0"/>
                    <w:szCs w:val="20"/>
                    <w:lang w:val="en-GB" w:eastAsia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kern w:val="0"/>
                    <w:szCs w:val="20"/>
                    <w:lang w:val="en-GB" w:eastAsia="en-US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kern w:val="0"/>
                    <w:szCs w:val="20"/>
                    <w:lang w:val="en-GB" w:eastAsia="en-US"/>
                  </w:rPr>
                  <m:t>m</m:t>
                </m:r>
              </m:sub>
            </m:sSub>
          </m:den>
        </m:f>
      </m:oMath>
      <w:r w:rsidR="004C0A47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B03AC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</w:r>
      <w:r w:rsidR="00B03AC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</w:r>
      <w:r w:rsidR="00B03AC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</w:r>
      <w:r w:rsidR="005D6FC3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</w:r>
      <w:r w:rsidR="005D6FC3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</w:r>
      <w:r w:rsidR="005D6FC3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</w:r>
      <w:r w:rsidR="005D6FC3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</w:r>
      <w:r w:rsidR="005D6FC3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</w:r>
      <w:r w:rsidR="005D6FC3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  <w:t xml:space="preserve">   </w:t>
      </w:r>
      <w:r w:rsidR="00B03AC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(4)</w:t>
      </w:r>
    </w:p>
    <w:p w14:paraId="3FCF09D4" w14:textId="7866D433" w:rsidR="00B03ACE" w:rsidRPr="005D6FC3" w:rsidRDefault="00B03ACE" w:rsidP="005D6FC3">
      <w:pPr>
        <w:widowControl/>
        <w:wordWrap/>
        <w:autoSpaceDE/>
        <w:autoSpaceDN/>
        <w:ind w:right="-18" w:firstLine="720"/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</w:pP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lastRenderedPageBreak/>
        <w:t xml:space="preserve">log </w:t>
      </w:r>
      <w:r w:rsidRPr="000C5450">
        <w:rPr>
          <w:rFonts w:ascii="Times New Roman" w:eastAsia="Calibri" w:hAnsi="Times New Roman" w:cs="Times New Roman"/>
          <w:kern w:val="0"/>
          <w:position w:val="-10"/>
          <w:szCs w:val="20"/>
          <w:lang w:val="en-GB" w:eastAsia="en-US"/>
        </w:rPr>
        <w:object w:dxaOrig="260" w:dyaOrig="300" w14:anchorId="03DF2629">
          <v:shape id="_x0000_i1028" type="#_x0000_t75" style="width:12.9pt;height:14.95pt" o:ole="">
            <v:imagedata r:id="rId16" o:title=""/>
          </v:shape>
          <o:OLEObject Type="Embed" ProgID="Equation.3" ShapeID="_x0000_i1028" DrawAspect="Content" ObjectID="_1694985327" r:id="rId17"/>
        </w:objec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= log </w:t>
      </w:r>
      <w:r w:rsidRPr="000C5450">
        <w:rPr>
          <w:rFonts w:ascii="Times New Roman" w:eastAsia="Calibri" w:hAnsi="Times New Roman" w:cs="Times New Roman"/>
          <w:kern w:val="0"/>
          <w:position w:val="-10"/>
          <w:szCs w:val="20"/>
          <w:lang w:val="en-GB" w:eastAsia="en-US"/>
        </w:rPr>
        <w:object w:dxaOrig="320" w:dyaOrig="300" w14:anchorId="22C79969">
          <v:shape id="_x0000_i1029" type="#_x0000_t75" style="width:15.6pt;height:15.6pt" o:ole="">
            <v:imagedata r:id="rId18" o:title=""/>
          </v:shape>
          <o:OLEObject Type="Embed" ProgID="Equation.3" ShapeID="_x0000_i1029" DrawAspect="Content" ObjectID="_1694985328" r:id="rId19"/>
        </w:objec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+ </w:t>
      </w:r>
      <w:r w:rsidRPr="000C5450">
        <w:rPr>
          <w:rFonts w:ascii="Times New Roman" w:eastAsia="Calibri" w:hAnsi="Times New Roman" w:cs="Times New Roman"/>
          <w:kern w:val="0"/>
          <w:position w:val="-20"/>
          <w:szCs w:val="20"/>
          <w:lang w:val="en-GB" w:eastAsia="en-US"/>
        </w:rPr>
        <w:object w:dxaOrig="220" w:dyaOrig="520" w14:anchorId="5E55128E">
          <v:shape id="_x0000_i1030" type="#_x0000_t75" style="width:12.9pt;height:24.45pt" o:ole="">
            <v:imagedata r:id="rId20" o:title=""/>
          </v:shape>
          <o:OLEObject Type="Embed" ProgID="Equation.3" ShapeID="_x0000_i1030" DrawAspect="Content" ObjectID="_1694985329" r:id="rId21"/>
        </w:objec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log </w:t>
      </w:r>
      <w:r w:rsidRPr="000C5450">
        <w:rPr>
          <w:rFonts w:ascii="Times New Roman" w:eastAsia="Calibri" w:hAnsi="Times New Roman" w:cs="Times New Roman"/>
          <w:kern w:val="0"/>
          <w:position w:val="-10"/>
          <w:szCs w:val="20"/>
          <w:lang w:val="en-GB" w:eastAsia="en-US"/>
        </w:rPr>
        <w:object w:dxaOrig="280" w:dyaOrig="300" w14:anchorId="00B5C162">
          <v:shape id="_x0000_i1031" type="#_x0000_t75" style="width:14.95pt;height:14.95pt" o:ole="">
            <v:imagedata r:id="rId22" o:title=""/>
          </v:shape>
          <o:OLEObject Type="Embed" ProgID="Equation.3" ShapeID="_x0000_i1031" DrawAspect="Content" ObjectID="_1694985330" r:id="rId23"/>
        </w:objec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</w:r>
      <w:r w:rsidR="005D6FC3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</w:r>
      <w:r w:rsidR="005D6FC3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</w:r>
      <w:r w:rsidR="005D6FC3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</w:r>
      <w:r w:rsidR="005D6FC3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</w:r>
      <w:r w:rsidR="005D6FC3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</w:r>
      <w:r w:rsidR="005D6FC3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ab/>
      </w:r>
      <w:proofErr w:type="gramStart"/>
      <w:r w:rsidR="005D6FC3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 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(</w:t>
      </w:r>
      <w:proofErr w:type="gram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5)</w:t>
      </w:r>
    </w:p>
    <w:p w14:paraId="04B8F192" w14:textId="222BE749" w:rsidR="00B03ACE" w:rsidRPr="000C5450" w:rsidRDefault="00B03ACE" w:rsidP="00B03ACE">
      <w:pPr>
        <w:widowControl/>
        <w:tabs>
          <w:tab w:val="left" w:pos="1260"/>
        </w:tabs>
        <w:wordWrap/>
        <w:autoSpaceDE/>
        <w:autoSpaceDN/>
        <w:ind w:right="-18"/>
        <w:jc w:val="left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</w:p>
    <w:p w14:paraId="7E41D6AB" w14:textId="66F33960" w:rsidR="00D10084" w:rsidRPr="000C5450" w:rsidRDefault="00B03ACE" w:rsidP="00B03ACE">
      <w:pPr>
        <w:widowControl/>
        <w:wordWrap/>
        <w:adjustRightInd w:val="0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Where, in </w:t>
      </w:r>
      <w:r w:rsidR="0088723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he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Langmuir equation, C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bscript"/>
          <w:lang w:val="en-GB" w:eastAsia="en-US"/>
        </w:rPr>
        <w:t xml:space="preserve">e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is the </w:t>
      </w:r>
      <w:proofErr w:type="gram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equilibrium  La</w:t>
      </w:r>
      <w:proofErr w:type="gram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(III) concentration (mg L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), </w:t>
      </w:r>
      <w:proofErr w:type="spell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q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bscript"/>
          <w:lang w:val="en-GB" w:eastAsia="en-US"/>
        </w:rPr>
        <w:t>e</w:t>
      </w:r>
      <w:proofErr w:type="spell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is the </w:t>
      </w:r>
      <w:r w:rsidR="00D734F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sum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of La(III) adsorbed at equilibrium (mg g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), </w:t>
      </w:r>
      <w:proofErr w:type="spellStart"/>
      <w:r w:rsidR="00DF4151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q</w:t>
      </w:r>
      <w:r w:rsidR="00B34898" w:rsidRPr="000C5450">
        <w:rPr>
          <w:rFonts w:ascii="Times New Roman" w:eastAsia="Calibri" w:hAnsi="Times New Roman" w:cs="Times New Roman"/>
          <w:kern w:val="0"/>
          <w:szCs w:val="20"/>
          <w:vertAlign w:val="subscript"/>
          <w:lang w:val="en-GB" w:eastAsia="en-US"/>
        </w:rPr>
        <w:t>m</w:t>
      </w:r>
      <w:proofErr w:type="spell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is the </w:t>
      </w:r>
      <w:r w:rsidR="00D734F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highest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adsorption capacity (mg g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)</w:t>
      </w:r>
      <w:r w:rsidR="008C14B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,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and </w:t>
      </w:r>
      <w:r w:rsidR="003D323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K</w:t>
      </w:r>
      <w:r w:rsidR="003D323E" w:rsidRPr="000C5450">
        <w:rPr>
          <w:rFonts w:ascii="Times New Roman" w:eastAsia="Calibri" w:hAnsi="Times New Roman" w:cs="Times New Roman"/>
          <w:kern w:val="0"/>
          <w:szCs w:val="20"/>
          <w:vertAlign w:val="subscript"/>
          <w:lang w:val="en-GB" w:eastAsia="en-US"/>
        </w:rPr>
        <w:t>L</w:t>
      </w:r>
      <w:r w:rsidR="003D323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is a constant (L mg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). The value of </w:t>
      </w:r>
      <w:r w:rsidR="00E25C46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K</w:t>
      </w:r>
      <w:r w:rsidR="00E25C46" w:rsidRPr="000C5450">
        <w:rPr>
          <w:rFonts w:ascii="Times New Roman" w:eastAsia="Calibri" w:hAnsi="Times New Roman" w:cs="Times New Roman"/>
          <w:kern w:val="0"/>
          <w:szCs w:val="20"/>
          <w:vertAlign w:val="subscript"/>
          <w:lang w:val="en-GB" w:eastAsia="en-US"/>
        </w:rPr>
        <w:t>L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D20D11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mirrors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the </w:t>
      </w:r>
      <w:r w:rsidR="00D20D11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bonding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strength </w:t>
      </w:r>
      <w:r w:rsidR="0088723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between </w:t>
      </w:r>
      <w:proofErr w:type="gram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La(</w:t>
      </w:r>
      <w:proofErr w:type="gram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III) and chitosan-lignin surface</w:t>
      </w:r>
      <w:r w:rsidR="008C14B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s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. As for the Freundlich model, K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bscript"/>
          <w:lang w:val="en-GB" w:eastAsia="en-US"/>
        </w:rPr>
        <w:t>F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3425F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addresses </w:t>
      </w:r>
      <w:r w:rsidR="008C14B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he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Freundlich constant (mg g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)</w:t>
      </w:r>
      <w:r w:rsidRPr="000C5450">
        <w:rPr>
          <w:rFonts w:ascii="Times New Roman" w:eastAsia="Calibri" w:hAnsi="Times New Roman" w:cs="Times New Roman"/>
          <w:b/>
          <w:kern w:val="0"/>
          <w:szCs w:val="20"/>
          <w:lang w:val="en-GB" w:eastAsia="en-US"/>
        </w:rPr>
        <w:t xml:space="preserve">,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and n is </w:t>
      </w:r>
      <w:r w:rsidR="003425F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hought of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as the heterogeneity of the adsorbent </w:t>
      </w:r>
      <w:r w:rsidR="00D734F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outer layer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and its </w:t>
      </w:r>
      <w:r w:rsidR="003425F2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affection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for the adsorbate. </w:t>
      </w:r>
    </w:p>
    <w:p w14:paraId="19BBB179" w14:textId="77777777" w:rsidR="00D10084" w:rsidRPr="000C5450" w:rsidRDefault="00D10084" w:rsidP="00B03ACE">
      <w:pPr>
        <w:widowControl/>
        <w:wordWrap/>
        <w:adjustRightInd w:val="0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</w:p>
    <w:p w14:paraId="4CDB1BFC" w14:textId="793C005E" w:rsidR="00B03ACE" w:rsidRPr="000C5450" w:rsidRDefault="00887235" w:rsidP="00B03ACE">
      <w:pPr>
        <w:widowControl/>
        <w:wordWrap/>
        <w:adjustRightInd w:val="0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he plot </w:t>
      </w:r>
      <w:r w:rsidR="004D2FA4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for Langmuir and Freundlich isotherm models for </w:t>
      </w:r>
      <w:proofErr w:type="gramStart"/>
      <w:r w:rsidR="008C14B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La(</w:t>
      </w:r>
      <w:proofErr w:type="gramEnd"/>
      <w:r w:rsidR="008C14B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III) adsorption onto the chitosan-lignin are presented in Fig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ures </w:t>
      </w:r>
      <w:r w:rsidR="008C14B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4 and 5, respectively.</w:t>
      </w:r>
      <w:r w:rsidR="004D2FA4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B03AC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able 1 tabulated </w:t>
      </w:r>
      <w:r w:rsidR="00E9124F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data for </w:t>
      </w:r>
      <w:r w:rsidR="00B03AC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both </w:t>
      </w:r>
      <w:r w:rsidR="00E9124F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models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of the </w:t>
      </w:r>
      <w:r w:rsidR="006F4E19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i</w:t>
      </w:r>
      <w:r w:rsidR="00B03AC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sotherm model. </w:t>
      </w:r>
      <w:r w:rsidR="008C14B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Both models showed R</w:t>
      </w:r>
      <w:r w:rsidR="008C14BE"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2</w:t>
      </w:r>
      <w:r w:rsidR="008C14B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values &gt; 0.99, with the Langmuir model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recording </w:t>
      </w:r>
      <w:r w:rsidR="008C14B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a maximum adsorption capacity of 500 mg g</w:t>
      </w:r>
      <w:r w:rsidR="008C14BE"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-1</w:t>
      </w:r>
      <w:r w:rsidR="008C14B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.</w:t>
      </w:r>
      <w:r w:rsidR="00B03AC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8C14B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The v</w:t>
      </w:r>
      <w:r w:rsidR="00B03AC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alue of n above 1 </w:t>
      </w:r>
      <w:r w:rsidR="001761D6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in Table 1</w:t>
      </w:r>
      <w:r w:rsidR="002A144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B03AC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reflects the favourable adsorption</w:t>
      </w:r>
      <w:r w:rsidR="008C14B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.</w:t>
      </w:r>
      <w:r w:rsidR="00491A0A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B03AC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able 2 compares the adsorption capacity of chitosan-lignin in adsorbing </w:t>
      </w:r>
      <w:proofErr w:type="gramStart"/>
      <w:r w:rsidR="00B03AC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La(</w:t>
      </w:r>
      <w:proofErr w:type="gramEnd"/>
      <w:r w:rsidR="00B03AC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III) with other adsorbents.</w:t>
      </w:r>
      <w:r w:rsidR="00B5373C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443F7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It </w:t>
      </w:r>
      <w:r w:rsidR="00367D86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can be concluded that the chitosan-lignin composite is a promising adsorbent for use in industries for the recovery of </w:t>
      </w:r>
      <w:proofErr w:type="gramStart"/>
      <w:r w:rsidR="00367D86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La(</w:t>
      </w:r>
      <w:proofErr w:type="gramEnd"/>
      <w:r w:rsidR="00367D86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III)</w:t>
      </w:r>
      <w:r w:rsidR="00B921D1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="00367D86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ions.</w:t>
      </w:r>
      <w:r w:rsidR="00B03ACE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</w:p>
    <w:p w14:paraId="6B9CA4A0" w14:textId="77777777" w:rsidR="00B03ACE" w:rsidRPr="000C5450" w:rsidRDefault="00B03ACE" w:rsidP="00B03ACE">
      <w:pPr>
        <w:widowControl/>
        <w:wordWrap/>
        <w:adjustRightInd w:val="0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</w:p>
    <w:p w14:paraId="3B9F94E6" w14:textId="6ECEB0CF" w:rsidR="00B03ACE" w:rsidRDefault="00F10613" w:rsidP="00B03ACE">
      <w:pPr>
        <w:widowControl/>
        <w:tabs>
          <w:tab w:val="left" w:pos="1260"/>
        </w:tabs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  <w:r w:rsidRPr="000C5450">
        <w:rPr>
          <w:noProof/>
          <w:lang w:val="en-GB"/>
        </w:rPr>
        <w:drawing>
          <wp:inline distT="0" distB="0" distL="0" distR="0" wp14:anchorId="01365FB5" wp14:editId="795F0F00">
            <wp:extent cx="3416198" cy="1909267"/>
            <wp:effectExtent l="0" t="0" r="13335" b="1524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4CDFDFF1-DE4B-4033-B0C7-29D5366194E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14:paraId="0A61D87C" w14:textId="77777777" w:rsidR="005D6FC3" w:rsidRPr="000C5450" w:rsidRDefault="005D6FC3" w:rsidP="00B03ACE">
      <w:pPr>
        <w:widowControl/>
        <w:tabs>
          <w:tab w:val="left" w:pos="1260"/>
        </w:tabs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</w:p>
    <w:p w14:paraId="0D1E1E29" w14:textId="64394F11" w:rsidR="00B03ACE" w:rsidRPr="005D6FC3" w:rsidRDefault="00B03ACE" w:rsidP="005475D8">
      <w:pPr>
        <w:widowControl/>
        <w:tabs>
          <w:tab w:val="left" w:pos="1260"/>
        </w:tabs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</w:pPr>
      <w:r w:rsidRPr="005D6FC3">
        <w:rPr>
          <w:rFonts w:ascii="Times New Roman" w:eastAsia="Calibri" w:hAnsi="Times New Roman" w:cs="Times New Roman"/>
          <w:bCs/>
          <w:kern w:val="0"/>
          <w:szCs w:val="20"/>
          <w:shd w:val="clear" w:color="auto" w:fill="FFFFFF"/>
          <w:lang w:val="en-GB" w:eastAsia="en-US"/>
        </w:rPr>
        <w:t>Figure 4</w:t>
      </w:r>
      <w:r w:rsidR="005D6FC3">
        <w:rPr>
          <w:rFonts w:ascii="Times New Roman" w:eastAsia="Calibri" w:hAnsi="Times New Roman" w:cs="Times New Roman"/>
          <w:bCs/>
          <w:kern w:val="0"/>
          <w:szCs w:val="20"/>
          <w:shd w:val="clear" w:color="auto" w:fill="FFFFFF"/>
          <w:lang w:val="en-GB" w:eastAsia="en-US"/>
        </w:rPr>
        <w:t xml:space="preserve">. </w:t>
      </w:r>
      <w:proofErr w:type="gramStart"/>
      <w:r w:rsidRPr="005D6FC3">
        <w:rPr>
          <w:rFonts w:ascii="Times New Roman" w:eastAsia="Calibri" w:hAnsi="Times New Roman" w:cs="Times New Roman"/>
          <w:bCs/>
          <w:kern w:val="0"/>
          <w:szCs w:val="20"/>
          <w:shd w:val="clear" w:color="auto" w:fill="FFFFFF"/>
          <w:lang w:val="en-GB" w:eastAsia="en-US"/>
        </w:rPr>
        <w:t>Langmuir</w:t>
      </w:r>
      <w:proofErr w:type="gramEnd"/>
      <w:r w:rsidRPr="005D6FC3">
        <w:rPr>
          <w:rFonts w:ascii="Times New Roman" w:eastAsia="Calibri" w:hAnsi="Times New Roman" w:cs="Times New Roman"/>
          <w:bCs/>
          <w:kern w:val="0"/>
          <w:szCs w:val="20"/>
          <w:shd w:val="clear" w:color="auto" w:fill="FFFFFF"/>
          <w:lang w:val="en-GB" w:eastAsia="en-US"/>
        </w:rPr>
        <w:t xml:space="preserve"> isotherm for adsorption of La(III) on chitosan-lignin</w:t>
      </w:r>
      <w:r w:rsidR="00F10613" w:rsidRPr="005D6FC3">
        <w:rPr>
          <w:rFonts w:ascii="Times New Roman" w:eastAsia="Calibri" w:hAnsi="Times New Roman" w:cs="Times New Roman"/>
          <w:bCs/>
          <w:kern w:val="0"/>
          <w:szCs w:val="20"/>
          <w:shd w:val="clear" w:color="auto" w:fill="FFFFFF"/>
          <w:lang w:val="en-GB" w:eastAsia="en-US"/>
        </w:rPr>
        <w:t xml:space="preserve"> composite</w:t>
      </w:r>
    </w:p>
    <w:p w14:paraId="5777C9C2" w14:textId="77777777" w:rsidR="00B03ACE" w:rsidRPr="000C5450" w:rsidRDefault="00B03ACE" w:rsidP="00B03ACE">
      <w:pPr>
        <w:widowControl/>
        <w:tabs>
          <w:tab w:val="left" w:pos="1260"/>
        </w:tabs>
        <w:wordWrap/>
        <w:autoSpaceDE/>
        <w:autoSpaceDN/>
        <w:ind w:right="-18"/>
        <w:jc w:val="left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</w:p>
    <w:p w14:paraId="29840087" w14:textId="77777777" w:rsidR="00B03ACE" w:rsidRPr="000C5450" w:rsidRDefault="00B03ACE" w:rsidP="00B03ACE">
      <w:pPr>
        <w:widowControl/>
        <w:tabs>
          <w:tab w:val="left" w:pos="1260"/>
        </w:tabs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  <w:r w:rsidRPr="000C5450">
        <w:rPr>
          <w:rFonts w:ascii="Times New Roman" w:eastAsia="Calibri" w:hAnsi="Times New Roman" w:cs="Times New Roman"/>
          <w:noProof/>
          <w:kern w:val="0"/>
          <w:szCs w:val="20"/>
          <w:lang w:val="en-GB" w:eastAsia="en-MY"/>
        </w:rPr>
        <w:drawing>
          <wp:anchor distT="0" distB="0" distL="114300" distR="114300" simplePos="0" relativeHeight="251658240" behindDoc="0" locked="0" layoutInCell="1" allowOverlap="1" wp14:anchorId="27AD3B5A" wp14:editId="4F088041">
            <wp:simplePos x="0" y="0"/>
            <wp:positionH relativeFrom="column">
              <wp:posOffset>1173192</wp:posOffset>
            </wp:positionH>
            <wp:positionV relativeFrom="paragraph">
              <wp:posOffset>-2576</wp:posOffset>
            </wp:positionV>
            <wp:extent cx="3387090" cy="1847850"/>
            <wp:effectExtent l="0" t="0" r="3810" b="0"/>
            <wp:wrapSquare wrapText="bothSides"/>
            <wp:docPr id="358343292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2EC5AC" w14:textId="77777777" w:rsidR="005D6FC3" w:rsidRDefault="005D6FC3" w:rsidP="005475D8">
      <w:pPr>
        <w:widowControl/>
        <w:tabs>
          <w:tab w:val="left" w:pos="1260"/>
        </w:tabs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b/>
          <w:kern w:val="0"/>
          <w:szCs w:val="20"/>
          <w:shd w:val="clear" w:color="auto" w:fill="FFFFFF"/>
          <w:lang w:val="en-GB" w:eastAsia="en-US"/>
        </w:rPr>
      </w:pPr>
    </w:p>
    <w:p w14:paraId="1FD87B1A" w14:textId="77777777" w:rsidR="005D6FC3" w:rsidRDefault="005D6FC3" w:rsidP="005475D8">
      <w:pPr>
        <w:widowControl/>
        <w:tabs>
          <w:tab w:val="left" w:pos="1260"/>
        </w:tabs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b/>
          <w:kern w:val="0"/>
          <w:szCs w:val="20"/>
          <w:shd w:val="clear" w:color="auto" w:fill="FFFFFF"/>
          <w:lang w:val="en-GB" w:eastAsia="en-US"/>
        </w:rPr>
      </w:pPr>
    </w:p>
    <w:p w14:paraId="00AB8D9B" w14:textId="77777777" w:rsidR="005D6FC3" w:rsidRDefault="005D6FC3" w:rsidP="005475D8">
      <w:pPr>
        <w:widowControl/>
        <w:tabs>
          <w:tab w:val="left" w:pos="1260"/>
        </w:tabs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b/>
          <w:kern w:val="0"/>
          <w:szCs w:val="20"/>
          <w:shd w:val="clear" w:color="auto" w:fill="FFFFFF"/>
          <w:lang w:val="en-GB" w:eastAsia="en-US"/>
        </w:rPr>
      </w:pPr>
    </w:p>
    <w:p w14:paraId="2F390749" w14:textId="77777777" w:rsidR="005D6FC3" w:rsidRDefault="005D6FC3" w:rsidP="005475D8">
      <w:pPr>
        <w:widowControl/>
        <w:tabs>
          <w:tab w:val="left" w:pos="1260"/>
        </w:tabs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b/>
          <w:kern w:val="0"/>
          <w:szCs w:val="20"/>
          <w:shd w:val="clear" w:color="auto" w:fill="FFFFFF"/>
          <w:lang w:val="en-GB" w:eastAsia="en-US"/>
        </w:rPr>
      </w:pPr>
    </w:p>
    <w:p w14:paraId="60C68670" w14:textId="77777777" w:rsidR="005D6FC3" w:rsidRDefault="005D6FC3" w:rsidP="005475D8">
      <w:pPr>
        <w:widowControl/>
        <w:tabs>
          <w:tab w:val="left" w:pos="1260"/>
        </w:tabs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b/>
          <w:kern w:val="0"/>
          <w:szCs w:val="20"/>
          <w:shd w:val="clear" w:color="auto" w:fill="FFFFFF"/>
          <w:lang w:val="en-GB" w:eastAsia="en-US"/>
        </w:rPr>
      </w:pPr>
    </w:p>
    <w:p w14:paraId="6516B62C" w14:textId="77777777" w:rsidR="005D6FC3" w:rsidRDefault="005D6FC3" w:rsidP="005475D8">
      <w:pPr>
        <w:widowControl/>
        <w:tabs>
          <w:tab w:val="left" w:pos="1260"/>
        </w:tabs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b/>
          <w:kern w:val="0"/>
          <w:szCs w:val="20"/>
          <w:shd w:val="clear" w:color="auto" w:fill="FFFFFF"/>
          <w:lang w:val="en-GB" w:eastAsia="en-US"/>
        </w:rPr>
      </w:pPr>
    </w:p>
    <w:p w14:paraId="46D2A2A9" w14:textId="77777777" w:rsidR="005D6FC3" w:rsidRDefault="005D6FC3" w:rsidP="005475D8">
      <w:pPr>
        <w:widowControl/>
        <w:tabs>
          <w:tab w:val="left" w:pos="1260"/>
        </w:tabs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b/>
          <w:kern w:val="0"/>
          <w:szCs w:val="20"/>
          <w:shd w:val="clear" w:color="auto" w:fill="FFFFFF"/>
          <w:lang w:val="en-GB" w:eastAsia="en-US"/>
        </w:rPr>
      </w:pPr>
    </w:p>
    <w:p w14:paraId="1F35881B" w14:textId="77777777" w:rsidR="005D6FC3" w:rsidRDefault="005D6FC3" w:rsidP="005475D8">
      <w:pPr>
        <w:widowControl/>
        <w:tabs>
          <w:tab w:val="left" w:pos="1260"/>
        </w:tabs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b/>
          <w:kern w:val="0"/>
          <w:szCs w:val="20"/>
          <w:shd w:val="clear" w:color="auto" w:fill="FFFFFF"/>
          <w:lang w:val="en-GB" w:eastAsia="en-US"/>
        </w:rPr>
      </w:pPr>
    </w:p>
    <w:p w14:paraId="6F2FBC90" w14:textId="77777777" w:rsidR="005D6FC3" w:rsidRDefault="005D6FC3" w:rsidP="005475D8">
      <w:pPr>
        <w:widowControl/>
        <w:tabs>
          <w:tab w:val="left" w:pos="1260"/>
        </w:tabs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b/>
          <w:kern w:val="0"/>
          <w:szCs w:val="20"/>
          <w:shd w:val="clear" w:color="auto" w:fill="FFFFFF"/>
          <w:lang w:val="en-GB" w:eastAsia="en-US"/>
        </w:rPr>
      </w:pPr>
    </w:p>
    <w:p w14:paraId="649ED457" w14:textId="77777777" w:rsidR="005D6FC3" w:rsidRDefault="005D6FC3" w:rsidP="005475D8">
      <w:pPr>
        <w:widowControl/>
        <w:tabs>
          <w:tab w:val="left" w:pos="1260"/>
        </w:tabs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b/>
          <w:kern w:val="0"/>
          <w:szCs w:val="20"/>
          <w:shd w:val="clear" w:color="auto" w:fill="FFFFFF"/>
          <w:lang w:val="en-GB" w:eastAsia="en-US"/>
        </w:rPr>
      </w:pPr>
    </w:p>
    <w:p w14:paraId="3C279E4D" w14:textId="77777777" w:rsidR="005D6FC3" w:rsidRDefault="005D6FC3" w:rsidP="005475D8">
      <w:pPr>
        <w:widowControl/>
        <w:tabs>
          <w:tab w:val="left" w:pos="1260"/>
        </w:tabs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b/>
          <w:kern w:val="0"/>
          <w:szCs w:val="20"/>
          <w:shd w:val="clear" w:color="auto" w:fill="FFFFFF"/>
          <w:lang w:val="en-GB" w:eastAsia="en-US"/>
        </w:rPr>
      </w:pPr>
    </w:p>
    <w:p w14:paraId="6BE8BFD9" w14:textId="77777777" w:rsidR="005D6FC3" w:rsidRDefault="005D6FC3" w:rsidP="005475D8">
      <w:pPr>
        <w:widowControl/>
        <w:tabs>
          <w:tab w:val="left" w:pos="1260"/>
        </w:tabs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b/>
          <w:kern w:val="0"/>
          <w:szCs w:val="20"/>
          <w:shd w:val="clear" w:color="auto" w:fill="FFFFFF"/>
          <w:lang w:val="en-GB" w:eastAsia="en-US"/>
        </w:rPr>
      </w:pPr>
    </w:p>
    <w:p w14:paraId="49B7EE3B" w14:textId="77777777" w:rsidR="005D6FC3" w:rsidRDefault="005D6FC3" w:rsidP="005475D8">
      <w:pPr>
        <w:widowControl/>
        <w:tabs>
          <w:tab w:val="left" w:pos="1260"/>
        </w:tabs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b/>
          <w:kern w:val="0"/>
          <w:szCs w:val="20"/>
          <w:shd w:val="clear" w:color="auto" w:fill="FFFFFF"/>
          <w:lang w:val="en-GB" w:eastAsia="en-US"/>
        </w:rPr>
      </w:pPr>
    </w:p>
    <w:p w14:paraId="69DACA46" w14:textId="5CF23C14" w:rsidR="00B03ACE" w:rsidRPr="005D6FC3" w:rsidRDefault="00B03ACE" w:rsidP="005475D8">
      <w:pPr>
        <w:widowControl/>
        <w:tabs>
          <w:tab w:val="left" w:pos="1260"/>
        </w:tabs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</w:pPr>
      <w:r w:rsidRPr="005D6FC3">
        <w:rPr>
          <w:rFonts w:ascii="Times New Roman" w:eastAsia="Calibri" w:hAnsi="Times New Roman" w:cs="Times New Roman"/>
          <w:bCs/>
          <w:kern w:val="0"/>
          <w:szCs w:val="20"/>
          <w:shd w:val="clear" w:color="auto" w:fill="FFFFFF"/>
          <w:lang w:val="en-GB" w:eastAsia="en-US"/>
        </w:rPr>
        <w:t>Figure 5</w:t>
      </w:r>
      <w:r w:rsidR="005D6FC3">
        <w:rPr>
          <w:rFonts w:ascii="Times New Roman" w:eastAsia="Calibri" w:hAnsi="Times New Roman" w:cs="Times New Roman"/>
          <w:bCs/>
          <w:kern w:val="0"/>
          <w:szCs w:val="20"/>
          <w:shd w:val="clear" w:color="auto" w:fill="FFFFFF"/>
          <w:lang w:val="en-GB" w:eastAsia="en-US"/>
        </w:rPr>
        <w:t xml:space="preserve">. </w:t>
      </w:r>
      <w:proofErr w:type="gramStart"/>
      <w:r w:rsidRPr="005D6FC3">
        <w:rPr>
          <w:rFonts w:ascii="Times New Roman" w:eastAsia="Calibri" w:hAnsi="Times New Roman" w:cs="Times New Roman"/>
          <w:bCs/>
          <w:kern w:val="0"/>
          <w:szCs w:val="20"/>
          <w:shd w:val="clear" w:color="auto" w:fill="FFFFFF"/>
          <w:lang w:val="en-GB" w:eastAsia="en-US"/>
        </w:rPr>
        <w:t>Freundlich</w:t>
      </w:r>
      <w:proofErr w:type="gramEnd"/>
      <w:r w:rsidRPr="005D6FC3">
        <w:rPr>
          <w:rFonts w:ascii="Times New Roman" w:eastAsia="Calibri" w:hAnsi="Times New Roman" w:cs="Times New Roman"/>
          <w:bCs/>
          <w:kern w:val="0"/>
          <w:szCs w:val="20"/>
          <w:shd w:val="clear" w:color="auto" w:fill="FFFFFF"/>
          <w:lang w:val="en-GB" w:eastAsia="en-US"/>
        </w:rPr>
        <w:t xml:space="preserve"> isotherm for adsorption of La(III) on chitosan-lignin</w:t>
      </w:r>
      <w:r w:rsidR="00F10613" w:rsidRPr="005D6FC3">
        <w:rPr>
          <w:rFonts w:ascii="Times New Roman" w:eastAsia="Calibri" w:hAnsi="Times New Roman" w:cs="Times New Roman"/>
          <w:bCs/>
          <w:kern w:val="0"/>
          <w:szCs w:val="20"/>
          <w:shd w:val="clear" w:color="auto" w:fill="FFFFFF"/>
          <w:lang w:val="en-GB" w:eastAsia="en-US"/>
        </w:rPr>
        <w:t xml:space="preserve"> composite</w:t>
      </w:r>
    </w:p>
    <w:p w14:paraId="2612E510" w14:textId="77777777" w:rsidR="005475D8" w:rsidRPr="000C5450" w:rsidRDefault="005475D8" w:rsidP="00B03ACE">
      <w:pPr>
        <w:widowControl/>
        <w:tabs>
          <w:tab w:val="left" w:pos="1260"/>
        </w:tabs>
        <w:wordWrap/>
        <w:autoSpaceDE/>
        <w:autoSpaceDN/>
        <w:ind w:right="-18"/>
        <w:jc w:val="left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</w:p>
    <w:p w14:paraId="474EB0BC" w14:textId="78649B13" w:rsidR="00B03ACE" w:rsidRPr="000C5450" w:rsidRDefault="00B03ACE" w:rsidP="005D6FC3">
      <w:pPr>
        <w:widowControl/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  <w:r w:rsidRPr="005D6FC3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>Table 1. Langmuir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and Freundlich parameters for adsorption of </w:t>
      </w:r>
      <w:proofErr w:type="gram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La(</w:t>
      </w:r>
      <w:proofErr w:type="gram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III) on chitosan-</w:t>
      </w:r>
      <w:r w:rsidR="00F1061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l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ignin </w:t>
      </w:r>
      <w:r w:rsidR="00F10613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composite</w:t>
      </w:r>
    </w:p>
    <w:p w14:paraId="30DEE700" w14:textId="77777777" w:rsidR="00B03ACE" w:rsidRPr="000C5450" w:rsidRDefault="00B03ACE" w:rsidP="00B03ACE">
      <w:pPr>
        <w:widowControl/>
        <w:wordWrap/>
        <w:autoSpaceDE/>
        <w:autoSpaceDN/>
        <w:ind w:right="-18"/>
        <w:jc w:val="center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75"/>
        <w:gridCol w:w="908"/>
        <w:gridCol w:w="666"/>
        <w:gridCol w:w="222"/>
        <w:gridCol w:w="875"/>
        <w:gridCol w:w="566"/>
        <w:gridCol w:w="666"/>
        <w:gridCol w:w="222"/>
      </w:tblGrid>
      <w:tr w:rsidR="000C5450" w:rsidRPr="000C5450" w14:paraId="54E72632" w14:textId="77777777" w:rsidTr="005D6FC3">
        <w:trPr>
          <w:trHeight w:val="309"/>
          <w:jc w:val="center"/>
        </w:trPr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250C882" w14:textId="77777777" w:rsidR="00B03ACE" w:rsidRPr="005D6FC3" w:rsidRDefault="00B03ACE" w:rsidP="00B03ACE">
            <w:pPr>
              <w:widowControl/>
              <w:wordWrap/>
              <w:autoSpaceDE/>
              <w:autoSpaceDN/>
              <w:ind w:right="-299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</w:pPr>
            <w:r w:rsidRPr="005D6FC3"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  <w:t>Langmui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291771" w14:textId="77777777" w:rsidR="00B03ACE" w:rsidRPr="005D6FC3" w:rsidRDefault="00B03ACE" w:rsidP="00B03ACE">
            <w:pPr>
              <w:widowControl/>
              <w:wordWrap/>
              <w:autoSpaceDE/>
              <w:autoSpaceDN/>
              <w:ind w:right="-299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3751966" w14:textId="77777777" w:rsidR="00B03ACE" w:rsidRPr="005D6FC3" w:rsidRDefault="00B03ACE" w:rsidP="00B03ACE">
            <w:pPr>
              <w:widowControl/>
              <w:wordWrap/>
              <w:autoSpaceDE/>
              <w:autoSpaceDN/>
              <w:ind w:right="-299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</w:pPr>
            <w:r w:rsidRPr="005D6FC3"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  <w:t>Freundlich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5C459C" w14:textId="77777777" w:rsidR="00B03ACE" w:rsidRPr="000C5450" w:rsidRDefault="00B03ACE" w:rsidP="00B03ACE">
            <w:pPr>
              <w:widowControl/>
              <w:wordWrap/>
              <w:autoSpaceDE/>
              <w:autoSpaceDN/>
              <w:ind w:right="-299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</w:pPr>
          </w:p>
        </w:tc>
      </w:tr>
      <w:tr w:rsidR="000C5450" w:rsidRPr="000C5450" w14:paraId="577E4343" w14:textId="77777777" w:rsidTr="005D6FC3">
        <w:trPr>
          <w:trHeight w:val="309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2B132AB" w14:textId="0DF7D711" w:rsidR="00B03ACE" w:rsidRPr="005D6FC3" w:rsidRDefault="00367D86" w:rsidP="00B03ACE">
            <w:pPr>
              <w:widowControl/>
              <w:wordWrap/>
              <w:autoSpaceDE/>
              <w:autoSpaceDN/>
              <w:ind w:right="-299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</w:pPr>
            <w:proofErr w:type="spellStart"/>
            <w:r w:rsidRPr="005D6FC3"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  <w:t>q</w:t>
            </w:r>
            <w:r w:rsidRPr="005D6FC3"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vertAlign w:val="subscript"/>
                <w:lang w:val="en-GB" w:eastAsia="en-MY"/>
              </w:rPr>
              <w:t>m</w:t>
            </w:r>
            <w:proofErr w:type="spellEnd"/>
          </w:p>
          <w:p w14:paraId="22F1902E" w14:textId="77777777" w:rsidR="00B03ACE" w:rsidRPr="005D6FC3" w:rsidRDefault="00B03ACE" w:rsidP="00B03ACE">
            <w:pPr>
              <w:widowControl/>
              <w:wordWrap/>
              <w:autoSpaceDE/>
              <w:autoSpaceDN/>
              <w:ind w:right="-299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</w:pPr>
            <w:r w:rsidRPr="005D6FC3"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  <w:t>(mg g</w:t>
            </w:r>
            <w:r w:rsidRPr="005D6FC3"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vertAlign w:val="superscript"/>
                <w:lang w:val="en-GB" w:eastAsia="en-MY"/>
              </w:rPr>
              <w:t>-1</w:t>
            </w:r>
            <w:r w:rsidRPr="005D6FC3"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D643441" w14:textId="77777777" w:rsidR="00E667DB" w:rsidRPr="005D6FC3" w:rsidRDefault="00E25C46" w:rsidP="00B03ACE">
            <w:pPr>
              <w:widowControl/>
              <w:wordWrap/>
              <w:autoSpaceDE/>
              <w:autoSpaceDN/>
              <w:ind w:right="-299"/>
              <w:jc w:val="center"/>
              <w:rPr>
                <w:rFonts w:ascii="Times New Roman" w:eastAsia="Calibri" w:hAnsi="Times New Roman" w:cs="Times New Roman"/>
                <w:b/>
                <w:bCs/>
                <w:kern w:val="0"/>
                <w:szCs w:val="20"/>
                <w:vertAlign w:val="subscript"/>
                <w:lang w:val="en-GB" w:eastAsia="en-US"/>
              </w:rPr>
            </w:pPr>
            <w:r w:rsidRPr="005D6FC3">
              <w:rPr>
                <w:rFonts w:ascii="Times New Roman" w:eastAsia="Calibri" w:hAnsi="Times New Roman" w:cs="Times New Roman"/>
                <w:b/>
                <w:bCs/>
                <w:kern w:val="0"/>
                <w:szCs w:val="20"/>
                <w:lang w:val="en-GB" w:eastAsia="en-US"/>
              </w:rPr>
              <w:t xml:space="preserve"> K</w:t>
            </w:r>
            <w:r w:rsidRPr="005D6FC3">
              <w:rPr>
                <w:rFonts w:ascii="Times New Roman" w:eastAsia="Calibri" w:hAnsi="Times New Roman" w:cs="Times New Roman"/>
                <w:b/>
                <w:bCs/>
                <w:kern w:val="0"/>
                <w:szCs w:val="20"/>
                <w:vertAlign w:val="subscript"/>
                <w:lang w:val="en-GB" w:eastAsia="en-US"/>
              </w:rPr>
              <w:t>L</w:t>
            </w:r>
          </w:p>
          <w:p w14:paraId="1587B3E4" w14:textId="6B45BCAD" w:rsidR="00B03ACE" w:rsidRPr="005D6FC3" w:rsidRDefault="00B03ACE" w:rsidP="00B03ACE">
            <w:pPr>
              <w:widowControl/>
              <w:wordWrap/>
              <w:autoSpaceDE/>
              <w:autoSpaceDN/>
              <w:ind w:right="-299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</w:pPr>
            <w:r w:rsidRPr="005D6FC3"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  <w:t>(L mg</w:t>
            </w:r>
            <w:r w:rsidRPr="005D6FC3"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vertAlign w:val="superscript"/>
                <w:lang w:val="en-GB" w:eastAsia="en-MY"/>
              </w:rPr>
              <w:t>-1</w:t>
            </w:r>
            <w:r w:rsidRPr="005D6FC3"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20CE9E1" w14:textId="77777777" w:rsidR="00B03ACE" w:rsidRPr="005D6FC3" w:rsidRDefault="00B03ACE" w:rsidP="00B03ACE">
            <w:pPr>
              <w:widowControl/>
              <w:wordWrap/>
              <w:autoSpaceDE/>
              <w:autoSpaceDN/>
              <w:ind w:right="-299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</w:pPr>
            <w:r w:rsidRPr="005D6FC3"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  <w:t>R</w:t>
            </w:r>
            <w:r w:rsidRPr="005D6FC3"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vertAlign w:val="superscript"/>
                <w:lang w:val="en-GB" w:eastAsia="en-MY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750B1F" w14:textId="77777777" w:rsidR="00B03ACE" w:rsidRPr="005D6FC3" w:rsidRDefault="00B03ACE" w:rsidP="00B03ACE">
            <w:pPr>
              <w:widowControl/>
              <w:wordWrap/>
              <w:autoSpaceDE/>
              <w:autoSpaceDN/>
              <w:ind w:right="-299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9386872" w14:textId="77777777" w:rsidR="00B03ACE" w:rsidRPr="005D6FC3" w:rsidRDefault="00B03ACE" w:rsidP="00B03ACE">
            <w:pPr>
              <w:widowControl/>
              <w:wordWrap/>
              <w:autoSpaceDE/>
              <w:autoSpaceDN/>
              <w:ind w:right="-299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</w:pPr>
            <w:r w:rsidRPr="005D6FC3"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  <w:t>K</w:t>
            </w:r>
            <w:r w:rsidRPr="005D6FC3"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vertAlign w:val="subscript"/>
                <w:lang w:val="en-GB" w:eastAsia="en-MY"/>
              </w:rPr>
              <w:t>F</w:t>
            </w:r>
          </w:p>
          <w:p w14:paraId="340BC27E" w14:textId="77777777" w:rsidR="00B03ACE" w:rsidRPr="005D6FC3" w:rsidRDefault="00B03ACE" w:rsidP="00B03ACE">
            <w:pPr>
              <w:widowControl/>
              <w:wordWrap/>
              <w:autoSpaceDE/>
              <w:autoSpaceDN/>
              <w:ind w:right="-299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</w:pPr>
            <w:r w:rsidRPr="005D6FC3"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  <w:t>(mg g</w:t>
            </w:r>
            <w:r w:rsidRPr="005D6FC3"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vertAlign w:val="superscript"/>
                <w:lang w:val="en-GB" w:eastAsia="en-MY"/>
              </w:rPr>
              <w:t>-1</w:t>
            </w:r>
            <w:r w:rsidRPr="005D6FC3"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23136E3" w14:textId="77777777" w:rsidR="00B03ACE" w:rsidRPr="005D6FC3" w:rsidRDefault="00B03ACE" w:rsidP="00B03ACE">
            <w:pPr>
              <w:widowControl/>
              <w:wordWrap/>
              <w:autoSpaceDE/>
              <w:autoSpaceDN/>
              <w:ind w:right="-299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</w:pPr>
            <w:r w:rsidRPr="005D6FC3"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5137781" w14:textId="77777777" w:rsidR="00B03ACE" w:rsidRPr="005D6FC3" w:rsidRDefault="00B03ACE" w:rsidP="00B03ACE">
            <w:pPr>
              <w:widowControl/>
              <w:wordWrap/>
              <w:autoSpaceDE/>
              <w:autoSpaceDN/>
              <w:ind w:right="-299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</w:pPr>
            <w:r w:rsidRPr="005D6FC3"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lang w:val="en-GB" w:eastAsia="en-MY"/>
              </w:rPr>
              <w:t>R</w:t>
            </w:r>
            <w:r w:rsidRPr="005D6FC3">
              <w:rPr>
                <w:rFonts w:ascii="Times New Roman" w:eastAsia="Times New Roman" w:hAnsi="Times New Roman" w:cs="Times New Roman"/>
                <w:b/>
                <w:bCs/>
                <w:kern w:val="0"/>
                <w:szCs w:val="20"/>
                <w:vertAlign w:val="superscript"/>
                <w:lang w:val="en-GB" w:eastAsia="en-MY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DC964A" w14:textId="77777777" w:rsidR="00B03ACE" w:rsidRPr="000C5450" w:rsidRDefault="00B03ACE" w:rsidP="00B03ACE">
            <w:pPr>
              <w:widowControl/>
              <w:wordWrap/>
              <w:autoSpaceDE/>
              <w:autoSpaceDN/>
              <w:ind w:right="-299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</w:pPr>
          </w:p>
        </w:tc>
      </w:tr>
      <w:tr w:rsidR="005D6FC3" w:rsidRPr="000C5450" w14:paraId="3EE899C0" w14:textId="77777777" w:rsidTr="005D6FC3">
        <w:trPr>
          <w:trHeight w:val="309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1E74BE4" w14:textId="75A31EBC" w:rsidR="00B03ACE" w:rsidRPr="000C5450" w:rsidRDefault="008F1481" w:rsidP="00B03ACE">
            <w:pPr>
              <w:widowControl/>
              <w:wordWrap/>
              <w:autoSpaceDE/>
              <w:autoSpaceDN/>
              <w:ind w:right="-299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</w:pPr>
            <w:r w:rsidRPr="000C5450"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  <w:t>5</w:t>
            </w:r>
            <w:r w:rsidR="00EA3144" w:rsidRPr="000C5450"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157288B" w14:textId="2ABBC8A6" w:rsidR="00B03ACE" w:rsidRPr="000C5450" w:rsidRDefault="00B03ACE" w:rsidP="00B03ACE">
            <w:pPr>
              <w:widowControl/>
              <w:wordWrap/>
              <w:autoSpaceDE/>
              <w:autoSpaceDN/>
              <w:ind w:right="-299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</w:pPr>
            <w:r w:rsidRPr="000C5450"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  <w:t>0.</w:t>
            </w:r>
            <w:r w:rsidR="00DC76F1" w:rsidRPr="000C5450"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  <w:t>0</w:t>
            </w:r>
            <w:r w:rsidR="008F258B" w:rsidRPr="000C5450"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  <w:t>1</w:t>
            </w:r>
            <w:r w:rsidR="00DC76F1" w:rsidRPr="000C5450"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7BB379C" w14:textId="27794925" w:rsidR="00B03ACE" w:rsidRPr="000C5450" w:rsidRDefault="00B03ACE" w:rsidP="00B03ACE">
            <w:pPr>
              <w:widowControl/>
              <w:wordWrap/>
              <w:autoSpaceDE/>
              <w:autoSpaceDN/>
              <w:ind w:right="-299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</w:pPr>
            <w:r w:rsidRPr="000C5450"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  <w:t>0.</w:t>
            </w:r>
            <w:r w:rsidR="008F258B" w:rsidRPr="000C5450"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  <w:t>99</w:t>
            </w:r>
            <w:r w:rsidR="00906027" w:rsidRPr="000C5450"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45130B6" w14:textId="77777777" w:rsidR="00B03ACE" w:rsidRPr="000C5450" w:rsidRDefault="00B03ACE" w:rsidP="00B03ACE">
            <w:pPr>
              <w:widowControl/>
              <w:wordWrap/>
              <w:autoSpaceDE/>
              <w:autoSpaceDN/>
              <w:ind w:right="-299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9C6BC89" w14:textId="3AAF5CB2" w:rsidR="00B03ACE" w:rsidRPr="000C5450" w:rsidRDefault="00B03ACE" w:rsidP="00B03ACE">
            <w:pPr>
              <w:widowControl/>
              <w:wordWrap/>
              <w:autoSpaceDE/>
              <w:autoSpaceDN/>
              <w:ind w:right="-299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</w:pPr>
            <w:r w:rsidRPr="000C5450"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  <w:t>8.</w:t>
            </w:r>
            <w:r w:rsidR="00573B49" w:rsidRPr="000C5450"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  <w:t>2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83BCEE1" w14:textId="2A4EB2C1" w:rsidR="00B03ACE" w:rsidRPr="000C5450" w:rsidRDefault="00B03ACE" w:rsidP="00B03ACE">
            <w:pPr>
              <w:widowControl/>
              <w:wordWrap/>
              <w:autoSpaceDE/>
              <w:autoSpaceDN/>
              <w:ind w:right="-299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</w:pPr>
            <w:r w:rsidRPr="000C5450"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  <w:t>1.</w:t>
            </w:r>
            <w:r w:rsidR="00C33BB4" w:rsidRPr="000C5450"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  <w:t>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97C51EB" w14:textId="2A9B0586" w:rsidR="00B03ACE" w:rsidRPr="000C5450" w:rsidRDefault="00B03ACE" w:rsidP="00B03ACE">
            <w:pPr>
              <w:widowControl/>
              <w:wordWrap/>
              <w:autoSpaceDE/>
              <w:autoSpaceDN/>
              <w:ind w:right="-299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</w:pPr>
            <w:r w:rsidRPr="000C5450"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  <w:t>0.99</w:t>
            </w:r>
            <w:r w:rsidR="008F1481" w:rsidRPr="000C5450"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15FAFD0" w14:textId="77777777" w:rsidR="00B03ACE" w:rsidRPr="000C5450" w:rsidRDefault="00B03ACE" w:rsidP="00B03ACE">
            <w:pPr>
              <w:widowControl/>
              <w:wordWrap/>
              <w:autoSpaceDE/>
              <w:autoSpaceDN/>
              <w:ind w:right="-299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  <w:lang w:val="en-GB" w:eastAsia="en-MY"/>
              </w:rPr>
            </w:pPr>
          </w:p>
        </w:tc>
      </w:tr>
    </w:tbl>
    <w:p w14:paraId="7C5F36C2" w14:textId="52FD9108" w:rsidR="00B03ACE" w:rsidRPr="000C5450" w:rsidRDefault="00B03ACE" w:rsidP="00B03ACE">
      <w:pPr>
        <w:widowControl/>
        <w:tabs>
          <w:tab w:val="left" w:pos="1260"/>
        </w:tabs>
        <w:wordWrap/>
        <w:autoSpaceDE/>
        <w:autoSpaceDN/>
        <w:ind w:right="-299"/>
        <w:jc w:val="left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</w:p>
    <w:p w14:paraId="080B6DFE" w14:textId="77777777" w:rsidR="008E2DA5" w:rsidRPr="000C5450" w:rsidRDefault="008E2DA5" w:rsidP="00B03ACE">
      <w:pPr>
        <w:widowControl/>
        <w:wordWrap/>
        <w:autoSpaceDE/>
        <w:autoSpaceDN/>
        <w:ind w:right="-18"/>
        <w:jc w:val="left"/>
        <w:rPr>
          <w:rFonts w:ascii="Times New Roman" w:eastAsia="Times New Roman" w:hAnsi="Times New Roman" w:cs="Times New Roman"/>
          <w:b/>
          <w:kern w:val="0"/>
          <w:szCs w:val="20"/>
          <w:lang w:val="en-GB" w:eastAsia="en-MY"/>
        </w:rPr>
      </w:pPr>
      <w:bookmarkStart w:id="2" w:name="_Hlk62504507"/>
    </w:p>
    <w:p w14:paraId="5DD6765E" w14:textId="77777777" w:rsidR="005D6FC3" w:rsidRDefault="005D6FC3" w:rsidP="00B03ACE">
      <w:pPr>
        <w:widowControl/>
        <w:wordWrap/>
        <w:autoSpaceDE/>
        <w:autoSpaceDN/>
        <w:ind w:right="-18"/>
        <w:jc w:val="left"/>
        <w:rPr>
          <w:rFonts w:ascii="Times New Roman" w:eastAsia="Times New Roman" w:hAnsi="Times New Roman" w:cs="Times New Roman"/>
          <w:b/>
          <w:kern w:val="0"/>
          <w:szCs w:val="20"/>
          <w:lang w:val="en-GB" w:eastAsia="en-MY"/>
        </w:rPr>
      </w:pPr>
    </w:p>
    <w:p w14:paraId="031270C3" w14:textId="77777777" w:rsidR="005D6FC3" w:rsidRDefault="005D6FC3" w:rsidP="00B03ACE">
      <w:pPr>
        <w:widowControl/>
        <w:wordWrap/>
        <w:autoSpaceDE/>
        <w:autoSpaceDN/>
        <w:ind w:right="-18"/>
        <w:jc w:val="left"/>
        <w:rPr>
          <w:rFonts w:ascii="Times New Roman" w:eastAsia="Times New Roman" w:hAnsi="Times New Roman" w:cs="Times New Roman"/>
          <w:b/>
          <w:kern w:val="0"/>
          <w:szCs w:val="20"/>
          <w:lang w:val="en-GB" w:eastAsia="en-MY"/>
        </w:rPr>
      </w:pPr>
    </w:p>
    <w:p w14:paraId="6BC4B2C6" w14:textId="7C7E3EB8" w:rsidR="00B03ACE" w:rsidRDefault="00B03ACE" w:rsidP="005D6FC3">
      <w:pPr>
        <w:widowControl/>
        <w:wordWrap/>
        <w:autoSpaceDE/>
        <w:autoSpaceDN/>
        <w:ind w:left="709" w:right="-18" w:hanging="709"/>
        <w:jc w:val="left"/>
        <w:rPr>
          <w:rFonts w:ascii="Times New Roman" w:eastAsia="Times New Roman" w:hAnsi="Times New Roman" w:cs="Times New Roman"/>
          <w:bCs/>
          <w:kern w:val="0"/>
          <w:szCs w:val="20"/>
          <w:lang w:val="en-GB" w:eastAsia="en-MY"/>
        </w:rPr>
      </w:pPr>
      <w:r w:rsidRPr="005D6FC3">
        <w:rPr>
          <w:rFonts w:ascii="Times New Roman" w:eastAsia="Times New Roman" w:hAnsi="Times New Roman" w:cs="Times New Roman"/>
          <w:bCs/>
          <w:kern w:val="0"/>
          <w:szCs w:val="20"/>
          <w:lang w:val="en-GB" w:eastAsia="en-MY"/>
        </w:rPr>
        <w:lastRenderedPageBreak/>
        <w:t>Table 2. Comparison of maximum adsorption capacity (</w:t>
      </w:r>
      <w:proofErr w:type="spellStart"/>
      <w:r w:rsidR="00367D86" w:rsidRPr="005D6FC3">
        <w:rPr>
          <w:rFonts w:ascii="Times New Roman" w:eastAsia="Times New Roman" w:hAnsi="Times New Roman" w:cs="Times New Roman"/>
          <w:bCs/>
          <w:kern w:val="0"/>
          <w:szCs w:val="20"/>
          <w:lang w:val="en-GB" w:eastAsia="en-MY"/>
        </w:rPr>
        <w:t>q</w:t>
      </w:r>
      <w:r w:rsidRPr="005D6FC3">
        <w:rPr>
          <w:rFonts w:ascii="Times New Roman" w:eastAsia="Times New Roman" w:hAnsi="Times New Roman" w:cs="Times New Roman"/>
          <w:bCs/>
          <w:kern w:val="0"/>
          <w:szCs w:val="20"/>
          <w:vertAlign w:val="subscript"/>
          <w:lang w:val="en-GB" w:eastAsia="en-MY"/>
        </w:rPr>
        <w:t>m</w:t>
      </w:r>
      <w:proofErr w:type="spellEnd"/>
      <w:r w:rsidRPr="005D6FC3">
        <w:rPr>
          <w:rFonts w:ascii="Times New Roman" w:eastAsia="Times New Roman" w:hAnsi="Times New Roman" w:cs="Times New Roman"/>
          <w:bCs/>
          <w:kern w:val="0"/>
          <w:szCs w:val="20"/>
          <w:lang w:val="en-GB" w:eastAsia="en-MY"/>
        </w:rPr>
        <w:t xml:space="preserve">) value for adsorption of </w:t>
      </w:r>
      <w:proofErr w:type="gramStart"/>
      <w:r w:rsidRPr="005D6FC3">
        <w:rPr>
          <w:rFonts w:ascii="Times New Roman" w:eastAsia="Times New Roman" w:hAnsi="Times New Roman" w:cs="Times New Roman"/>
          <w:bCs/>
          <w:kern w:val="0"/>
          <w:szCs w:val="20"/>
          <w:lang w:val="en-GB" w:eastAsia="en-MY"/>
        </w:rPr>
        <w:t>La(</w:t>
      </w:r>
      <w:proofErr w:type="gramEnd"/>
      <w:r w:rsidRPr="005D6FC3">
        <w:rPr>
          <w:rFonts w:ascii="Times New Roman" w:eastAsia="Times New Roman" w:hAnsi="Times New Roman" w:cs="Times New Roman"/>
          <w:bCs/>
          <w:kern w:val="0"/>
          <w:szCs w:val="20"/>
          <w:lang w:val="en-GB" w:eastAsia="en-MY"/>
        </w:rPr>
        <w:t>III) onto various types of adsorbents</w:t>
      </w:r>
    </w:p>
    <w:p w14:paraId="123920C4" w14:textId="77777777" w:rsidR="005D6FC3" w:rsidRPr="005D6FC3" w:rsidRDefault="005D6FC3" w:rsidP="005D6FC3">
      <w:pPr>
        <w:widowControl/>
        <w:wordWrap/>
        <w:autoSpaceDE/>
        <w:autoSpaceDN/>
        <w:ind w:left="709" w:right="-18" w:hanging="709"/>
        <w:jc w:val="left"/>
        <w:rPr>
          <w:rFonts w:ascii="Times New Roman" w:eastAsia="Times New Roman" w:hAnsi="Times New Roman" w:cs="Times New Roman"/>
          <w:bCs/>
          <w:kern w:val="0"/>
          <w:szCs w:val="20"/>
          <w:lang w:val="en-GB" w:eastAsia="en-MY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121"/>
        <w:gridCol w:w="1293"/>
        <w:gridCol w:w="1149"/>
      </w:tblGrid>
      <w:tr w:rsidR="000C5450" w:rsidRPr="000C5450" w14:paraId="3BDD10CE" w14:textId="77777777" w:rsidTr="005D6FC3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bookmarkEnd w:id="2"/>
          <w:p w14:paraId="713C305F" w14:textId="77777777" w:rsidR="00B03ACE" w:rsidRPr="005D6FC3" w:rsidRDefault="00B03ACE" w:rsidP="00B03ACE">
            <w:pPr>
              <w:widowControl/>
              <w:wordWrap/>
              <w:autoSpaceDE/>
              <w:autoSpaceDN/>
              <w:ind w:right="-299"/>
              <w:jc w:val="left"/>
              <w:rPr>
                <w:rFonts w:ascii="Times New Roman" w:eastAsia="Times New Roman" w:hAnsi="Times New Roman" w:cs="Times New Roman"/>
                <w:b/>
                <w:kern w:val="0"/>
                <w:szCs w:val="20"/>
                <w:lang w:val="en-GB" w:eastAsia="en-MY"/>
              </w:rPr>
            </w:pPr>
            <w:r w:rsidRPr="005D6FC3">
              <w:rPr>
                <w:rFonts w:ascii="Times New Roman" w:eastAsia="Times New Roman" w:hAnsi="Times New Roman" w:cs="Times New Roman"/>
                <w:b/>
                <w:kern w:val="0"/>
                <w:szCs w:val="20"/>
                <w:lang w:val="en-GB" w:eastAsia="en-MY"/>
              </w:rPr>
              <w:t>Adsorbent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18AE84" w14:textId="2CF68214" w:rsidR="00B03ACE" w:rsidRPr="005D6FC3" w:rsidRDefault="00367D86" w:rsidP="00B03ACE">
            <w:pPr>
              <w:widowControl/>
              <w:wordWrap/>
              <w:autoSpaceDE/>
              <w:autoSpaceDN/>
              <w:ind w:right="-299"/>
              <w:jc w:val="center"/>
              <w:rPr>
                <w:rFonts w:ascii="Times New Roman" w:eastAsia="Calibri" w:hAnsi="Times New Roman" w:cs="Times New Roman"/>
                <w:b/>
                <w:kern w:val="0"/>
                <w:szCs w:val="20"/>
                <w:lang w:val="en-GB" w:eastAsia="en-US"/>
              </w:rPr>
            </w:pPr>
            <w:proofErr w:type="spellStart"/>
            <w:r w:rsidRPr="005D6FC3">
              <w:rPr>
                <w:rFonts w:ascii="Times New Roman" w:eastAsia="Calibri" w:hAnsi="Times New Roman" w:cs="Times New Roman"/>
                <w:b/>
                <w:kern w:val="0"/>
                <w:szCs w:val="20"/>
                <w:lang w:val="en-GB" w:eastAsia="en-US"/>
              </w:rPr>
              <w:t>q</w:t>
            </w:r>
            <w:r w:rsidRPr="005D6FC3">
              <w:rPr>
                <w:rFonts w:ascii="Times New Roman" w:eastAsia="Calibri" w:hAnsi="Times New Roman" w:cs="Times New Roman"/>
                <w:b/>
                <w:kern w:val="0"/>
                <w:szCs w:val="20"/>
                <w:vertAlign w:val="subscript"/>
                <w:lang w:val="en-GB" w:eastAsia="en-US"/>
              </w:rPr>
              <w:t>m</w:t>
            </w:r>
            <w:proofErr w:type="spellEnd"/>
            <w:r w:rsidR="00B03ACE" w:rsidRPr="005D6FC3">
              <w:rPr>
                <w:rFonts w:ascii="Times New Roman" w:eastAsia="Calibri" w:hAnsi="Times New Roman" w:cs="Times New Roman"/>
                <w:b/>
                <w:kern w:val="0"/>
                <w:szCs w:val="20"/>
                <w:vertAlign w:val="subscript"/>
                <w:lang w:val="en-GB" w:eastAsia="en-US"/>
              </w:rPr>
              <w:t xml:space="preserve"> </w:t>
            </w:r>
            <w:r w:rsidR="00B03ACE" w:rsidRPr="005D6FC3">
              <w:rPr>
                <w:rFonts w:ascii="Times New Roman" w:eastAsia="Calibri" w:hAnsi="Times New Roman" w:cs="Times New Roman"/>
                <w:b/>
                <w:kern w:val="0"/>
                <w:szCs w:val="20"/>
                <w:lang w:val="en-GB" w:eastAsia="en-US"/>
              </w:rPr>
              <w:t>(mg g</w:t>
            </w:r>
            <w:r w:rsidR="00B03ACE" w:rsidRPr="005D6FC3">
              <w:rPr>
                <w:rFonts w:ascii="Times New Roman" w:eastAsia="Calibri" w:hAnsi="Times New Roman" w:cs="Times New Roman"/>
                <w:b/>
                <w:kern w:val="0"/>
                <w:szCs w:val="20"/>
                <w:vertAlign w:val="superscript"/>
                <w:lang w:val="en-GB" w:eastAsia="en-US"/>
              </w:rPr>
              <w:t>-1</w:t>
            </w:r>
            <w:proofErr w:type="gramStart"/>
            <w:r w:rsidR="00B03ACE" w:rsidRPr="005D6FC3">
              <w:rPr>
                <w:rFonts w:ascii="Times New Roman" w:eastAsia="Calibri" w:hAnsi="Times New Roman" w:cs="Times New Roman"/>
                <w:b/>
                <w:kern w:val="0"/>
                <w:szCs w:val="20"/>
                <w:lang w:val="en-GB" w:eastAsia="en-US"/>
              </w:rPr>
              <w:t>)  )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EBB720" w14:textId="77777777" w:rsidR="00B03ACE" w:rsidRPr="005D6FC3" w:rsidRDefault="00B03ACE" w:rsidP="00B03ACE">
            <w:pPr>
              <w:widowControl/>
              <w:tabs>
                <w:tab w:val="left" w:pos="1260"/>
              </w:tabs>
              <w:wordWrap/>
              <w:autoSpaceDE/>
              <w:autoSpaceDN/>
              <w:ind w:right="-299"/>
              <w:jc w:val="center"/>
              <w:rPr>
                <w:rFonts w:ascii="Times New Roman" w:eastAsia="Calibri" w:hAnsi="Times New Roman" w:cs="Times New Roman"/>
                <w:b/>
                <w:kern w:val="0"/>
                <w:szCs w:val="20"/>
                <w:lang w:val="en-GB" w:eastAsia="en-US"/>
              </w:rPr>
            </w:pPr>
            <w:r w:rsidRPr="005D6FC3">
              <w:rPr>
                <w:rFonts w:ascii="Times New Roman" w:eastAsia="Calibri" w:hAnsi="Times New Roman" w:cs="Times New Roman"/>
                <w:b/>
                <w:kern w:val="0"/>
                <w:szCs w:val="20"/>
                <w:lang w:val="en-GB" w:eastAsia="en-US"/>
              </w:rPr>
              <w:t>References</w:t>
            </w:r>
          </w:p>
        </w:tc>
      </w:tr>
      <w:tr w:rsidR="000C5450" w:rsidRPr="000C5450" w14:paraId="00FBDCBC" w14:textId="77777777" w:rsidTr="005D6FC3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2ADA81EF" w14:textId="25610A4E" w:rsidR="00B03ACE" w:rsidRPr="000C5450" w:rsidRDefault="00B03ACE" w:rsidP="00B03ACE">
            <w:pPr>
              <w:widowControl/>
              <w:tabs>
                <w:tab w:val="left" w:pos="1260"/>
              </w:tabs>
              <w:wordWrap/>
              <w:autoSpaceDE/>
              <w:autoSpaceDN/>
              <w:ind w:right="-299"/>
              <w:jc w:val="left"/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</w:pPr>
            <w:r w:rsidRPr="000C5450"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  <w:t>Chitosan-lignin</w:t>
            </w:r>
            <w:r w:rsidR="00367D86" w:rsidRPr="000C5450"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  <w:t xml:space="preserve"> composite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1BB77229" w14:textId="2479BE0B" w:rsidR="00B03ACE" w:rsidRPr="000C5450" w:rsidRDefault="008C14BE" w:rsidP="00B03ACE">
            <w:pPr>
              <w:widowControl/>
              <w:tabs>
                <w:tab w:val="left" w:pos="1260"/>
              </w:tabs>
              <w:wordWrap/>
              <w:autoSpaceDE/>
              <w:autoSpaceDN/>
              <w:ind w:right="-299"/>
              <w:jc w:val="center"/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</w:pPr>
            <w:r w:rsidRPr="000C5450"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  <w:t>500.0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67A35B8B" w14:textId="77777777" w:rsidR="00B03ACE" w:rsidRPr="000C5450" w:rsidRDefault="00B03ACE" w:rsidP="00B03ACE">
            <w:pPr>
              <w:widowControl/>
              <w:tabs>
                <w:tab w:val="left" w:pos="1260"/>
              </w:tabs>
              <w:wordWrap/>
              <w:autoSpaceDE/>
              <w:autoSpaceDN/>
              <w:ind w:right="-299"/>
              <w:jc w:val="center"/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</w:pPr>
            <w:r w:rsidRPr="000C5450"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  <w:t>This study</w:t>
            </w:r>
          </w:p>
        </w:tc>
      </w:tr>
      <w:tr w:rsidR="000C5450" w:rsidRPr="000C5450" w14:paraId="77BFC7BA" w14:textId="77777777" w:rsidTr="005D6FC3">
        <w:trPr>
          <w:jc w:val="center"/>
        </w:trPr>
        <w:tc>
          <w:tcPr>
            <w:tcW w:w="0" w:type="auto"/>
            <w:shd w:val="clear" w:color="auto" w:fill="auto"/>
          </w:tcPr>
          <w:p w14:paraId="594FC7BA" w14:textId="77777777" w:rsidR="00B03ACE" w:rsidRPr="000C5450" w:rsidRDefault="00B03ACE" w:rsidP="00B03ACE">
            <w:pPr>
              <w:widowControl/>
              <w:tabs>
                <w:tab w:val="left" w:pos="1260"/>
              </w:tabs>
              <w:wordWrap/>
              <w:autoSpaceDE/>
              <w:autoSpaceDN/>
              <w:ind w:right="-299"/>
              <w:jc w:val="left"/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</w:pPr>
            <w:r w:rsidRPr="000C5450"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  <w:t>Ammonium citrate-modified biochar</w:t>
            </w:r>
          </w:p>
        </w:tc>
        <w:tc>
          <w:tcPr>
            <w:tcW w:w="0" w:type="auto"/>
            <w:shd w:val="clear" w:color="auto" w:fill="auto"/>
          </w:tcPr>
          <w:p w14:paraId="64AE0396" w14:textId="77777777" w:rsidR="00B03ACE" w:rsidRPr="000C5450" w:rsidRDefault="00B03ACE" w:rsidP="00B03ACE">
            <w:pPr>
              <w:widowControl/>
              <w:tabs>
                <w:tab w:val="left" w:pos="1260"/>
              </w:tabs>
              <w:wordWrap/>
              <w:autoSpaceDE/>
              <w:autoSpaceDN/>
              <w:ind w:right="-299"/>
              <w:jc w:val="center"/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</w:pPr>
            <w:r w:rsidRPr="000C5450"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  <w:t>362.32</w:t>
            </w:r>
          </w:p>
        </w:tc>
        <w:tc>
          <w:tcPr>
            <w:tcW w:w="0" w:type="auto"/>
            <w:shd w:val="clear" w:color="auto" w:fill="auto"/>
          </w:tcPr>
          <w:p w14:paraId="02CC6EB5" w14:textId="5AECE917" w:rsidR="00B03ACE" w:rsidRPr="000C5450" w:rsidRDefault="00BB34C2" w:rsidP="00B03ACE">
            <w:pPr>
              <w:widowControl/>
              <w:tabs>
                <w:tab w:val="left" w:pos="1260"/>
              </w:tabs>
              <w:wordWrap/>
              <w:autoSpaceDE/>
              <w:autoSpaceDN/>
              <w:ind w:right="-52"/>
              <w:jc w:val="center"/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</w:pPr>
            <w:r w:rsidRPr="000C5450"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  <w:t>[26]</w:t>
            </w:r>
          </w:p>
        </w:tc>
      </w:tr>
      <w:tr w:rsidR="000C5450" w:rsidRPr="000C5450" w14:paraId="5B1CCE71" w14:textId="77777777" w:rsidTr="005D6FC3">
        <w:trPr>
          <w:jc w:val="center"/>
        </w:trPr>
        <w:tc>
          <w:tcPr>
            <w:tcW w:w="0" w:type="auto"/>
            <w:shd w:val="clear" w:color="auto" w:fill="auto"/>
          </w:tcPr>
          <w:p w14:paraId="229DD8F3" w14:textId="35FEC87F" w:rsidR="00B03ACE" w:rsidRPr="000C5450" w:rsidRDefault="00195C15" w:rsidP="00B03ACE">
            <w:pPr>
              <w:widowControl/>
              <w:tabs>
                <w:tab w:val="left" w:pos="1260"/>
              </w:tabs>
              <w:wordWrap/>
              <w:autoSpaceDE/>
              <w:autoSpaceDN/>
              <w:jc w:val="left"/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</w:pPr>
            <w:proofErr w:type="gramStart"/>
            <w:r w:rsidRPr="000C5450"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  <w:t>P</w:t>
            </w:r>
            <w:r w:rsidR="00B03ACE" w:rsidRPr="000C5450"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  <w:t>oly(</w:t>
            </w:r>
            <w:proofErr w:type="gramEnd"/>
            <w:r w:rsidR="00B03ACE" w:rsidRPr="000C5450"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  <w:t xml:space="preserve">vinyl alcohol) &amp; </w:t>
            </w:r>
            <w:proofErr w:type="spellStart"/>
            <w:r w:rsidR="00B03ACE" w:rsidRPr="000C5450"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  <w:t>mercaptopropyltrimethoxysilane</w:t>
            </w:r>
            <w:proofErr w:type="spellEnd"/>
            <w:r w:rsidR="00B03ACE" w:rsidRPr="000C5450"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  <w:t xml:space="preserve"> modified</w:t>
            </w:r>
            <w:r w:rsidR="00E271C2" w:rsidRPr="000C5450"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  <w:t xml:space="preserve"> </w:t>
            </w:r>
            <w:r w:rsidR="00B03ACE" w:rsidRPr="000C5450"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  <w:t xml:space="preserve">chitosan </w:t>
            </w:r>
          </w:p>
        </w:tc>
        <w:tc>
          <w:tcPr>
            <w:tcW w:w="0" w:type="auto"/>
            <w:shd w:val="clear" w:color="auto" w:fill="auto"/>
          </w:tcPr>
          <w:p w14:paraId="1C98B993" w14:textId="77777777" w:rsidR="00B03ACE" w:rsidRPr="000C5450" w:rsidRDefault="00B03ACE" w:rsidP="00B03ACE">
            <w:pPr>
              <w:widowControl/>
              <w:tabs>
                <w:tab w:val="left" w:pos="1260"/>
              </w:tabs>
              <w:wordWrap/>
              <w:autoSpaceDE/>
              <w:autoSpaceDN/>
              <w:ind w:right="-299"/>
              <w:jc w:val="center"/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</w:pPr>
            <w:r w:rsidRPr="000C5450"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  <w:t>460.94</w:t>
            </w:r>
          </w:p>
        </w:tc>
        <w:tc>
          <w:tcPr>
            <w:tcW w:w="0" w:type="auto"/>
            <w:shd w:val="clear" w:color="auto" w:fill="auto"/>
          </w:tcPr>
          <w:p w14:paraId="2A13F7F9" w14:textId="013B3B37" w:rsidR="00B03ACE" w:rsidRPr="000C5450" w:rsidRDefault="00BB34C2" w:rsidP="00B03ACE">
            <w:pPr>
              <w:widowControl/>
              <w:tabs>
                <w:tab w:val="left" w:pos="1260"/>
              </w:tabs>
              <w:wordWrap/>
              <w:autoSpaceDE/>
              <w:autoSpaceDN/>
              <w:ind w:right="-52"/>
              <w:jc w:val="center"/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</w:pPr>
            <w:r w:rsidRPr="000C5450"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  <w:t>[27]</w:t>
            </w:r>
          </w:p>
        </w:tc>
      </w:tr>
      <w:tr w:rsidR="000C5450" w:rsidRPr="000C5450" w14:paraId="7D586DA0" w14:textId="77777777" w:rsidTr="005D6FC3">
        <w:trPr>
          <w:jc w:val="center"/>
        </w:trPr>
        <w:tc>
          <w:tcPr>
            <w:tcW w:w="0" w:type="auto"/>
            <w:shd w:val="clear" w:color="auto" w:fill="auto"/>
          </w:tcPr>
          <w:p w14:paraId="49DF2110" w14:textId="6A44AD06" w:rsidR="00B72048" w:rsidRPr="000C5450" w:rsidRDefault="00B72048" w:rsidP="00B72048">
            <w:pPr>
              <w:widowControl/>
              <w:tabs>
                <w:tab w:val="left" w:pos="1260"/>
              </w:tabs>
              <w:wordWrap/>
              <w:autoSpaceDE/>
              <w:autoSpaceDN/>
              <w:jc w:val="left"/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</w:pPr>
            <w:r w:rsidRPr="000C5450">
              <w:rPr>
                <w:rFonts w:ascii="Times New Roman" w:eastAsia="Calibri" w:hAnsi="Times New Roman" w:cs="Times New Roman"/>
                <w:kern w:val="0"/>
                <w:szCs w:val="20"/>
                <w:lang w:val="en-GB" w:eastAsia="en-US"/>
              </w:rPr>
              <w:t xml:space="preserve">MgFe-LDH-Cyanex272 </w:t>
            </w:r>
          </w:p>
        </w:tc>
        <w:tc>
          <w:tcPr>
            <w:tcW w:w="0" w:type="auto"/>
            <w:shd w:val="clear" w:color="auto" w:fill="auto"/>
          </w:tcPr>
          <w:p w14:paraId="10044E0A" w14:textId="67AEA2AF" w:rsidR="00B72048" w:rsidRPr="000C5450" w:rsidRDefault="00B72048" w:rsidP="00B72048">
            <w:pPr>
              <w:widowControl/>
              <w:tabs>
                <w:tab w:val="left" w:pos="1260"/>
              </w:tabs>
              <w:wordWrap/>
              <w:autoSpaceDE/>
              <w:autoSpaceDN/>
              <w:ind w:right="-299"/>
              <w:jc w:val="center"/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</w:pPr>
            <w:r w:rsidRPr="000C5450">
              <w:rPr>
                <w:rFonts w:ascii="Times New Roman" w:eastAsia="Calibri" w:hAnsi="Times New Roman" w:cs="Times New Roman"/>
                <w:kern w:val="0"/>
                <w:szCs w:val="20"/>
                <w:lang w:val="en-GB" w:eastAsia="en-US"/>
              </w:rPr>
              <w:t>480.80</w:t>
            </w:r>
          </w:p>
        </w:tc>
        <w:tc>
          <w:tcPr>
            <w:tcW w:w="0" w:type="auto"/>
            <w:shd w:val="clear" w:color="auto" w:fill="auto"/>
          </w:tcPr>
          <w:p w14:paraId="10328657" w14:textId="44E6764C" w:rsidR="00B72048" w:rsidRPr="000C5450" w:rsidRDefault="00BB34C2" w:rsidP="00B72048">
            <w:pPr>
              <w:widowControl/>
              <w:tabs>
                <w:tab w:val="left" w:pos="1260"/>
              </w:tabs>
              <w:wordWrap/>
              <w:autoSpaceDE/>
              <w:autoSpaceDN/>
              <w:ind w:right="-52"/>
              <w:jc w:val="center"/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</w:pPr>
            <w:r w:rsidRPr="000C5450"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  <w:t>[28]</w:t>
            </w:r>
          </w:p>
        </w:tc>
      </w:tr>
      <w:tr w:rsidR="005D6FC3" w:rsidRPr="000C5450" w14:paraId="2D0C7E34" w14:textId="77777777" w:rsidTr="005D6FC3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7B28ADB9" w14:textId="77777777" w:rsidR="00B72048" w:rsidRPr="000C5450" w:rsidRDefault="00B72048" w:rsidP="00B72048">
            <w:pPr>
              <w:widowControl/>
              <w:tabs>
                <w:tab w:val="left" w:pos="1260"/>
              </w:tabs>
              <w:wordWrap/>
              <w:autoSpaceDE/>
              <w:autoSpaceDN/>
              <w:ind w:right="-299"/>
              <w:jc w:val="left"/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</w:pPr>
            <w:r w:rsidRPr="000C5450"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  <w:t>Pseudomonas sp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629D88E4" w14:textId="77777777" w:rsidR="00B72048" w:rsidRPr="000C5450" w:rsidRDefault="00B72048" w:rsidP="00B72048">
            <w:pPr>
              <w:widowControl/>
              <w:tabs>
                <w:tab w:val="left" w:pos="1260"/>
              </w:tabs>
              <w:wordWrap/>
              <w:autoSpaceDE/>
              <w:autoSpaceDN/>
              <w:ind w:right="-299"/>
              <w:jc w:val="center"/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</w:pPr>
            <w:r w:rsidRPr="000C5450"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  <w:t>950.0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5099883D" w14:textId="5469B82E" w:rsidR="00B72048" w:rsidRPr="000C5450" w:rsidRDefault="00BB34C2" w:rsidP="00B72048">
            <w:pPr>
              <w:widowControl/>
              <w:tabs>
                <w:tab w:val="left" w:pos="1260"/>
              </w:tabs>
              <w:wordWrap/>
              <w:autoSpaceDE/>
              <w:autoSpaceDN/>
              <w:ind w:right="-52"/>
              <w:jc w:val="center"/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</w:pPr>
            <w:r w:rsidRPr="000C5450">
              <w:rPr>
                <w:rFonts w:ascii="Times New Roman" w:eastAsia="Calibri" w:hAnsi="Times New Roman" w:cs="Times New Roman"/>
                <w:bCs/>
                <w:kern w:val="0"/>
                <w:szCs w:val="20"/>
                <w:lang w:val="en-GB" w:eastAsia="en-US"/>
              </w:rPr>
              <w:t>[29]</w:t>
            </w:r>
          </w:p>
        </w:tc>
      </w:tr>
    </w:tbl>
    <w:p w14:paraId="535255E6" w14:textId="77777777" w:rsidR="00B03ACE" w:rsidRPr="000C5450" w:rsidRDefault="00B03ACE" w:rsidP="00B03ACE">
      <w:pPr>
        <w:widowControl/>
        <w:wordWrap/>
        <w:autoSpaceDE/>
        <w:autoSpaceDN/>
        <w:jc w:val="left"/>
        <w:rPr>
          <w:rFonts w:ascii="Times New Roman" w:eastAsia="Times New Roman" w:hAnsi="Times New Roman" w:cs="Times New Roman"/>
          <w:b/>
          <w:kern w:val="0"/>
          <w:szCs w:val="20"/>
          <w:lang w:val="en-GB" w:eastAsia="en-MY"/>
        </w:rPr>
      </w:pPr>
    </w:p>
    <w:p w14:paraId="016D50E3" w14:textId="77777777" w:rsidR="00B03ACE" w:rsidRPr="005D6FC3" w:rsidRDefault="00B03ACE" w:rsidP="00B03ACE">
      <w:pPr>
        <w:widowControl/>
        <w:wordWrap/>
        <w:autoSpaceDE/>
        <w:autoSpaceDN/>
        <w:ind w:right="11"/>
        <w:rPr>
          <w:rFonts w:ascii="Times New Roman" w:eastAsia="Times New Roman" w:hAnsi="Times New Roman" w:cs="Times New Roman"/>
          <w:b/>
          <w:bCs/>
          <w:kern w:val="0"/>
          <w:szCs w:val="20"/>
          <w:lang w:val="en-GB" w:eastAsia="en-MY"/>
        </w:rPr>
      </w:pPr>
      <w:r w:rsidRPr="005D6FC3">
        <w:rPr>
          <w:rFonts w:ascii="Times New Roman" w:eastAsia="Times New Roman" w:hAnsi="Times New Roman" w:cs="Times New Roman"/>
          <w:b/>
          <w:bCs/>
          <w:kern w:val="0"/>
          <w:szCs w:val="20"/>
          <w:lang w:val="en-GB" w:eastAsia="en-MY"/>
        </w:rPr>
        <w:t>Competition between ions</w:t>
      </w:r>
    </w:p>
    <w:p w14:paraId="62468B31" w14:textId="192A5845" w:rsidR="0007788D" w:rsidRPr="000C5450" w:rsidRDefault="00B03ACE" w:rsidP="0007788D">
      <w:pPr>
        <w:widowControl/>
        <w:wordWrap/>
        <w:autoSpaceDE/>
        <w:autoSpaceDN/>
        <w:ind w:right="-18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The </w:t>
      </w:r>
      <w:r w:rsidR="00195C15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adsorption effect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among lanthanide ions was obtained using a binary system consisting of </w:t>
      </w:r>
      <w:proofErr w:type="gramStart"/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La(</w:t>
      </w:r>
      <w:proofErr w:type="gramEnd"/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III) and Ce(III) ions. The understanding of competition between ions is essential as one should consider the multi-case component for industrial </w:t>
      </w:r>
      <w:r w:rsidR="00887235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practice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. In binary systems, adsorption </w:t>
      </w:r>
      <w:r w:rsidR="00D10BCC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consist</w:t>
      </w:r>
      <w:r w:rsidR="00367D86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s</w:t>
      </w:r>
      <w:r w:rsidR="00D10BCC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of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</w:t>
      </w:r>
      <w:r w:rsidRPr="000C5450">
        <w:rPr>
          <w:rFonts w:ascii="Times New Roman" w:eastAsia="Times New Roman" w:hAnsi="Times New Roman" w:cs="Times New Roman"/>
          <w:kern w:val="0"/>
          <w:szCs w:val="20"/>
          <w:shd w:val="clear" w:color="auto" w:fill="FFFFFF"/>
          <w:lang w:val="en-GB" w:eastAsia="en-MY"/>
        </w:rPr>
        <w:t>light rare earth elements (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LREEs) and </w:t>
      </w:r>
      <w:r w:rsidRPr="000C5450">
        <w:rPr>
          <w:rFonts w:ascii="Times New Roman" w:eastAsia="Times New Roman" w:hAnsi="Times New Roman" w:cs="Times New Roman"/>
          <w:kern w:val="0"/>
          <w:szCs w:val="20"/>
          <w:shd w:val="clear" w:color="auto" w:fill="FFFFFF"/>
          <w:lang w:val="en-GB" w:eastAsia="en-MY"/>
        </w:rPr>
        <w:t>heavy rare earth elements (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HREEs), </w:t>
      </w:r>
      <w:r w:rsidR="00367D86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favouring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HREEs. However, in the s</w:t>
      </w:r>
      <w:r w:rsidR="00367D86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ame group</w:t>
      </w:r>
      <w:r w:rsidR="00887235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of</w:t>
      </w:r>
      <w:r w:rsidR="00367D86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REEs of the metal system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, the system favours higher </w:t>
      </w:r>
      <w:r w:rsidR="00367D86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than lower atomic numbers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</w:t>
      </w:r>
      <w:r w:rsidR="001316CB" w:rsidRPr="000C5450">
        <w:rPr>
          <w:rFonts w:ascii="Times New Roman" w:eastAsia="Times New Roman" w:hAnsi="Times New Roman" w:cs="Times New Roman"/>
          <w:noProof/>
          <w:kern w:val="0"/>
          <w:szCs w:val="20"/>
          <w:lang w:val="en-GB" w:eastAsia="en-MY"/>
        </w:rPr>
        <w:t>[25]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. </w:t>
      </w:r>
      <w:r w:rsidR="00367D86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As shown in Fig</w:t>
      </w:r>
      <w:r w:rsidR="005D6FC3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ure </w:t>
      </w:r>
      <w:r w:rsidR="00367D86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6,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</w:t>
      </w:r>
      <w:proofErr w:type="gramStart"/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Ce(</w:t>
      </w:r>
      <w:proofErr w:type="gramEnd"/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III) </w:t>
      </w:r>
      <w:r w:rsidR="00367D86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ions were more adsorbed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</w:t>
      </w:r>
      <w:r w:rsidR="00367D86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than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La(III). Higher </w:t>
      </w:r>
      <w:proofErr w:type="gramStart"/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Ce(</w:t>
      </w:r>
      <w:proofErr w:type="gramEnd"/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III) sorption was due to Ce(III) having a higher atomic number </w:t>
      </w:r>
      <w:r w:rsidR="00367D86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(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58</w:t>
      </w:r>
      <w:r w:rsidR="00367D86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)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compared to La(III)</w:t>
      </w:r>
      <w:r w:rsidR="00367D86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(57) as described by</w:t>
      </w:r>
      <w:r w:rsidR="00581505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</w:t>
      </w:r>
      <w:r w:rsidR="007F0414" w:rsidRPr="000C5450">
        <w:rPr>
          <w:rFonts w:ascii="Times New Roman" w:eastAsia="Times New Roman" w:hAnsi="Times New Roman" w:cs="Times New Roman"/>
          <w:noProof/>
          <w:kern w:val="0"/>
          <w:szCs w:val="20"/>
          <w:lang w:val="en-GB" w:eastAsia="en-MY"/>
        </w:rPr>
        <w:t>Ogata et al. [25]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. In this case, both lanthanide ions are competing to occupy the same binding sites on the adsorbent surface, as explained by </w:t>
      </w:r>
      <w:r w:rsidR="007F0414" w:rsidRPr="000C5450">
        <w:rPr>
          <w:rFonts w:ascii="Times New Roman" w:eastAsia="Times New Roman" w:hAnsi="Times New Roman" w:cs="Times New Roman"/>
          <w:noProof/>
          <w:kern w:val="0"/>
          <w:szCs w:val="20"/>
          <w:lang w:val="en-GB" w:eastAsia="en-MY"/>
        </w:rPr>
        <w:t>Vijayaraghavan et al. [26]</w:t>
      </w:r>
      <w:r w:rsidR="0007788D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.</w:t>
      </w:r>
      <w:r w:rsidR="0007788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Overall</w:t>
      </w:r>
      <w:r w:rsidR="00367D86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, </w:t>
      </w:r>
      <w:r w:rsidR="0007788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good replicate data </w:t>
      </w:r>
      <w:r w:rsidR="0088723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was </w:t>
      </w:r>
      <w:r w:rsidR="0007788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observed</w:t>
      </w:r>
      <w:r w:rsidR="0088723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,</w:t>
      </w:r>
      <w:r w:rsidR="0007788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as </w:t>
      </w:r>
      <w:r w:rsidR="00367D86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he </w:t>
      </w:r>
      <w:r w:rsidR="0007788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standard deviation was low at below </w:t>
      </w:r>
      <w:r w:rsidR="001F613B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0.25.</w:t>
      </w:r>
      <w:r w:rsidR="0007788D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</w:p>
    <w:p w14:paraId="5F06DE25" w14:textId="77777777" w:rsidR="008C11DE" w:rsidRPr="000C5450" w:rsidRDefault="008C11DE" w:rsidP="0007788D">
      <w:pPr>
        <w:widowControl/>
        <w:wordWrap/>
        <w:autoSpaceDE/>
        <w:autoSpaceDN/>
        <w:ind w:right="-18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</w:p>
    <w:p w14:paraId="523212AD" w14:textId="11866ECE" w:rsidR="00B039B4" w:rsidRPr="000C5450" w:rsidRDefault="00041214" w:rsidP="005475D8">
      <w:pPr>
        <w:widowControl/>
        <w:wordWrap/>
        <w:autoSpaceDE/>
        <w:autoSpaceDN/>
        <w:jc w:val="center"/>
        <w:rPr>
          <w:rFonts w:ascii="Times New Roman" w:eastAsia="Calibri" w:hAnsi="Times New Roman" w:cs="Times New Roman"/>
          <w:b/>
          <w:kern w:val="0"/>
          <w:szCs w:val="20"/>
          <w:lang w:val="en-GB" w:eastAsia="en-US"/>
        </w:rPr>
      </w:pPr>
      <w:bookmarkStart w:id="3" w:name="_Hlk62504432"/>
      <w:r w:rsidRPr="000C5450">
        <w:rPr>
          <w:noProof/>
          <w:lang w:val="en-GB"/>
        </w:rPr>
        <w:drawing>
          <wp:inline distT="0" distB="0" distL="0" distR="0" wp14:anchorId="1AE0903D" wp14:editId="51F9F715">
            <wp:extent cx="3258269" cy="2104845"/>
            <wp:effectExtent l="0" t="0" r="18415" b="1016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900-000009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14:paraId="6D55A05C" w14:textId="77777777" w:rsidR="008E2DA5" w:rsidRPr="000C5450" w:rsidRDefault="008E2DA5" w:rsidP="005475D8">
      <w:pPr>
        <w:widowControl/>
        <w:wordWrap/>
        <w:autoSpaceDE/>
        <w:autoSpaceDN/>
        <w:jc w:val="center"/>
        <w:rPr>
          <w:rFonts w:ascii="Times New Roman" w:eastAsia="Calibri" w:hAnsi="Times New Roman" w:cs="Times New Roman"/>
          <w:b/>
          <w:kern w:val="0"/>
          <w:szCs w:val="20"/>
          <w:lang w:val="en-GB" w:eastAsia="en-US"/>
        </w:rPr>
      </w:pPr>
    </w:p>
    <w:p w14:paraId="12246982" w14:textId="5FE076E9" w:rsidR="00B03ACE" w:rsidRPr="005D6FC3" w:rsidRDefault="00B03ACE" w:rsidP="005475D8">
      <w:pPr>
        <w:widowControl/>
        <w:wordWrap/>
        <w:autoSpaceDE/>
        <w:autoSpaceDN/>
        <w:jc w:val="center"/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</w:pPr>
      <w:r w:rsidRPr="005D6FC3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>Figure 6</w:t>
      </w:r>
      <w:r w:rsidR="005D6FC3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 xml:space="preserve">. </w:t>
      </w:r>
      <w:proofErr w:type="gramStart"/>
      <w:r w:rsidRPr="005D6FC3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>Adsorption</w:t>
      </w:r>
      <w:proofErr w:type="gramEnd"/>
      <w:r w:rsidRPr="005D6FC3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 xml:space="preserve"> of La(III) on chitosan-lignin </w:t>
      </w:r>
      <w:r w:rsidR="00367D86" w:rsidRPr="005D6FC3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 xml:space="preserve">composite </w:t>
      </w:r>
      <w:r w:rsidRPr="005D6FC3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>in a binary system</w:t>
      </w:r>
    </w:p>
    <w:bookmarkEnd w:id="3"/>
    <w:p w14:paraId="19F05CFF" w14:textId="77777777" w:rsidR="00B03ACE" w:rsidRPr="000C5450" w:rsidRDefault="00B03ACE" w:rsidP="00B03ACE">
      <w:pPr>
        <w:widowControl/>
        <w:wordWrap/>
        <w:autoSpaceDE/>
        <w:autoSpaceDN/>
        <w:ind w:right="11"/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</w:pPr>
    </w:p>
    <w:p w14:paraId="352C6207" w14:textId="77777777" w:rsidR="00B03ACE" w:rsidRPr="005D6FC3" w:rsidRDefault="00B03ACE" w:rsidP="00B03ACE">
      <w:pPr>
        <w:widowControl/>
        <w:wordWrap/>
        <w:autoSpaceDE/>
        <w:autoSpaceDN/>
        <w:ind w:right="11"/>
        <w:rPr>
          <w:rFonts w:ascii="Times New Roman" w:eastAsia="Times New Roman" w:hAnsi="Times New Roman" w:cs="Times New Roman"/>
          <w:b/>
          <w:bCs/>
          <w:kern w:val="0"/>
          <w:szCs w:val="20"/>
          <w:lang w:val="en-GB" w:eastAsia="en-MY"/>
        </w:rPr>
      </w:pPr>
      <w:r w:rsidRPr="005D6FC3">
        <w:rPr>
          <w:rFonts w:ascii="Times New Roman" w:eastAsia="Times New Roman" w:hAnsi="Times New Roman" w:cs="Times New Roman"/>
          <w:b/>
          <w:bCs/>
          <w:kern w:val="0"/>
          <w:szCs w:val="20"/>
          <w:lang w:val="en-GB" w:eastAsia="en-MY"/>
        </w:rPr>
        <w:t>Desorption studies</w:t>
      </w:r>
    </w:p>
    <w:p w14:paraId="11C9D451" w14:textId="413EC57A" w:rsidR="008829FE" w:rsidRPr="000C5450" w:rsidRDefault="00B03ACE" w:rsidP="005861D3">
      <w:pPr>
        <w:widowControl/>
        <w:shd w:val="clear" w:color="auto" w:fill="FFFFFF" w:themeFill="background1"/>
        <w:wordWrap/>
        <w:autoSpaceDE/>
        <w:autoSpaceDN/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</w:pP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The ideal adsorbent is the one 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that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has high efficiency in adsorption and efficient desorption behaviour </w:t>
      </w:r>
      <w:r w:rsidR="001316CB" w:rsidRPr="000C5450">
        <w:rPr>
          <w:rFonts w:ascii="Times New Roman" w:eastAsia="Times New Roman" w:hAnsi="Times New Roman" w:cs="Times New Roman"/>
          <w:noProof/>
          <w:kern w:val="0"/>
          <w:szCs w:val="20"/>
          <w:lang w:val="en-GB" w:eastAsia="en-MY"/>
        </w:rPr>
        <w:t>[27]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. 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T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he ability 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to desorb </w:t>
      </w:r>
      <w:proofErr w:type="gramStart"/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La(</w:t>
      </w:r>
      <w:proofErr w:type="gramEnd"/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III) ions from the 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chitosan-lignin 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composite surface was evaluated using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different desorbing agents with var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ying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concentrations, namely distilled water, NaOH, HCl, HNO</w:t>
      </w:r>
      <w:r w:rsidRPr="000C5450">
        <w:rPr>
          <w:rFonts w:ascii="Times New Roman" w:eastAsia="Times New Roman" w:hAnsi="Times New Roman" w:cs="Times New Roman"/>
          <w:kern w:val="0"/>
          <w:szCs w:val="20"/>
          <w:vertAlign w:val="subscript"/>
          <w:lang w:val="en-GB" w:eastAsia="en-MY"/>
        </w:rPr>
        <w:t>3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and Na</w:t>
      </w:r>
      <w:r w:rsidRPr="000C5450">
        <w:rPr>
          <w:rFonts w:ascii="Times New Roman" w:eastAsia="Times New Roman" w:hAnsi="Times New Roman" w:cs="Times New Roman"/>
          <w:kern w:val="0"/>
          <w:szCs w:val="20"/>
          <w:vertAlign w:val="subscript"/>
          <w:lang w:val="en-GB" w:eastAsia="en-MY"/>
        </w:rPr>
        <w:t>2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EDTA solution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s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. Distilled water is reported to have the ability 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to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desorb </w:t>
      </w:r>
      <w:proofErr w:type="gramStart"/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La(</w:t>
      </w:r>
      <w:proofErr w:type="gramEnd"/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III)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ions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, which are not strongly bonded </w:t>
      </w:r>
      <w:r w:rsidR="00887235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to 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the adsorbent surface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, or adsorption occurs via physisorption</w:t>
      </w:r>
      <w:r w:rsidR="00887235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</w:t>
      </w:r>
      <w:r w:rsidR="001316CB" w:rsidRPr="000C5450">
        <w:rPr>
          <w:rFonts w:ascii="Times New Roman" w:eastAsia="Times New Roman" w:hAnsi="Times New Roman" w:cs="Times New Roman"/>
          <w:noProof/>
          <w:kern w:val="0"/>
          <w:szCs w:val="20"/>
          <w:lang w:val="en-GB" w:eastAsia="en-MY"/>
        </w:rPr>
        <w:t>[28]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. </w:t>
      </w:r>
      <w:r w:rsidR="00C55187" w:rsidRPr="000C5450">
        <w:rPr>
          <w:rFonts w:ascii="Times New Roman" w:hAnsi="Times New Roman" w:cs="Times New Roman"/>
          <w:bCs/>
          <w:szCs w:val="20"/>
          <w:lang w:val="en-GB"/>
        </w:rPr>
        <w:t xml:space="preserve">This </w:t>
      </w:r>
      <w:r w:rsidR="00887235" w:rsidRPr="000C5450">
        <w:rPr>
          <w:rFonts w:ascii="Times New Roman" w:hAnsi="Times New Roman" w:cs="Times New Roman"/>
          <w:bCs/>
          <w:szCs w:val="20"/>
          <w:lang w:val="en-GB"/>
        </w:rPr>
        <w:t xml:space="preserve">is </w:t>
      </w:r>
      <w:r w:rsidR="00C55187" w:rsidRPr="000C5450">
        <w:rPr>
          <w:rFonts w:ascii="Times New Roman" w:hAnsi="Times New Roman" w:cs="Times New Roman"/>
          <w:bCs/>
          <w:szCs w:val="20"/>
          <w:lang w:val="en-GB"/>
        </w:rPr>
        <w:t xml:space="preserve">due to some small portion of </w:t>
      </w:r>
      <w:proofErr w:type="gramStart"/>
      <w:r w:rsidR="00C55187" w:rsidRPr="000C5450">
        <w:rPr>
          <w:rFonts w:ascii="Times New Roman" w:hAnsi="Times New Roman" w:cs="Times New Roman"/>
          <w:bCs/>
          <w:szCs w:val="20"/>
          <w:lang w:val="en-GB"/>
        </w:rPr>
        <w:t>La(</w:t>
      </w:r>
      <w:proofErr w:type="gramEnd"/>
      <w:r w:rsidR="00C55187" w:rsidRPr="000C5450">
        <w:rPr>
          <w:rFonts w:ascii="Times New Roman" w:hAnsi="Times New Roman" w:cs="Times New Roman"/>
          <w:bCs/>
          <w:szCs w:val="20"/>
          <w:lang w:val="en-GB"/>
        </w:rPr>
        <w:t>III), superficially adsorbed to the adsorbent surface, most likely physical adsorption</w:t>
      </w:r>
      <w:r w:rsidR="00887235" w:rsidRPr="000C5450">
        <w:rPr>
          <w:rFonts w:ascii="Times New Roman" w:hAnsi="Times New Roman" w:cs="Times New Roman"/>
          <w:bCs/>
          <w:szCs w:val="20"/>
          <w:lang w:val="en-GB"/>
        </w:rPr>
        <w:t>,</w:t>
      </w:r>
      <w:r w:rsidR="00C55187" w:rsidRPr="000C5450">
        <w:rPr>
          <w:rFonts w:ascii="Times New Roman" w:hAnsi="Times New Roman" w:cs="Times New Roman"/>
          <w:bCs/>
          <w:szCs w:val="20"/>
          <w:lang w:val="en-GB"/>
        </w:rPr>
        <w:t xml:space="preserve"> thus explain</w:t>
      </w:r>
      <w:r w:rsidR="00887235" w:rsidRPr="000C5450">
        <w:rPr>
          <w:rFonts w:ascii="Times New Roman" w:hAnsi="Times New Roman" w:cs="Times New Roman"/>
          <w:bCs/>
          <w:szCs w:val="20"/>
          <w:lang w:val="en-GB"/>
        </w:rPr>
        <w:t>ing</w:t>
      </w:r>
      <w:r w:rsidR="00C55187" w:rsidRPr="000C5450">
        <w:rPr>
          <w:rFonts w:ascii="Times New Roman" w:hAnsi="Times New Roman" w:cs="Times New Roman"/>
          <w:bCs/>
          <w:szCs w:val="20"/>
          <w:lang w:val="en-GB"/>
        </w:rPr>
        <w:t xml:space="preserve"> the low deso</w:t>
      </w:r>
      <w:r w:rsidR="00756B10" w:rsidRPr="000C5450">
        <w:rPr>
          <w:rFonts w:ascii="Times New Roman" w:hAnsi="Times New Roman" w:cs="Times New Roman"/>
          <w:bCs/>
          <w:szCs w:val="20"/>
          <w:lang w:val="en-GB"/>
        </w:rPr>
        <w:t>r</w:t>
      </w:r>
      <w:r w:rsidR="00C55187" w:rsidRPr="000C5450">
        <w:rPr>
          <w:rFonts w:ascii="Times New Roman" w:hAnsi="Times New Roman" w:cs="Times New Roman"/>
          <w:bCs/>
          <w:szCs w:val="20"/>
          <w:lang w:val="en-GB"/>
        </w:rPr>
        <w:t>ption amount.</w:t>
      </w:r>
      <w:r w:rsidR="00CB2C40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</w:t>
      </w:r>
      <w:r w:rsidR="007F0414" w:rsidRPr="000C5450">
        <w:rPr>
          <w:rFonts w:ascii="Times New Roman" w:eastAsia="Times New Roman" w:hAnsi="Times New Roman" w:cs="Times New Roman"/>
          <w:noProof/>
          <w:kern w:val="0"/>
          <w:szCs w:val="20"/>
          <w:lang w:val="en-GB" w:eastAsia="en-MY"/>
        </w:rPr>
        <w:t>Anastopoulos et al. [28]</w:t>
      </w:r>
      <w:r w:rsidR="005A72D6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</w:t>
      </w:r>
      <w:r w:rsidR="00CB2C40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observed the </w:t>
      </w:r>
      <w:r w:rsidR="00982418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same</w:t>
      </w:r>
      <w:r w:rsidR="00A463AE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phenomena </w:t>
      </w:r>
      <w:r w:rsidR="00982418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in their desorption study of Pb</w:t>
      </w:r>
      <w:r w:rsidR="00982418" w:rsidRPr="000C5450">
        <w:rPr>
          <w:rFonts w:ascii="Times New Roman" w:eastAsia="Times New Roman" w:hAnsi="Times New Roman" w:cs="Times New Roman"/>
          <w:kern w:val="0"/>
          <w:szCs w:val="20"/>
          <w:vertAlign w:val="superscript"/>
          <w:lang w:val="en-GB" w:eastAsia="en-MY"/>
        </w:rPr>
        <w:t>2+</w:t>
      </w:r>
      <w:r w:rsidR="00982418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and Ni</w:t>
      </w:r>
      <w:r w:rsidR="00982418" w:rsidRPr="000C5450">
        <w:rPr>
          <w:rFonts w:ascii="Times New Roman" w:eastAsia="Times New Roman" w:hAnsi="Times New Roman" w:cs="Times New Roman"/>
          <w:kern w:val="0"/>
          <w:szCs w:val="20"/>
          <w:vertAlign w:val="superscript"/>
          <w:lang w:val="en-GB" w:eastAsia="en-MY"/>
        </w:rPr>
        <w:t>2+</w:t>
      </w:r>
      <w:r w:rsidR="00982418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</w:t>
      </w:r>
      <w:r w:rsidR="00316CEA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from</w:t>
      </w:r>
      <w:r w:rsidR="00982418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renewable lignocellulosic materials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. T</w:t>
      </w:r>
      <w:r w:rsidR="000F4549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he</w:t>
      </w:r>
      <w:r w:rsidR="008829FE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y</w:t>
      </w:r>
      <w:r w:rsidR="000F4549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conclude</w:t>
      </w:r>
      <w:r w:rsidR="00756B10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d</w:t>
      </w:r>
      <w:r w:rsidR="000F4549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that some </w:t>
      </w:r>
      <w:proofErr w:type="spellStart"/>
      <w:r w:rsidR="00756B10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physisorbed</w:t>
      </w:r>
      <w:proofErr w:type="spellEnd"/>
      <w:r w:rsidR="00756B10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</w:t>
      </w:r>
      <w:r w:rsidR="00F11285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metals </w:t>
      </w:r>
      <w:r w:rsidR="00715252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are </w:t>
      </w:r>
      <w:r w:rsidR="008829FE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easily released </w:t>
      </w:r>
      <w:r w:rsidR="00887235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into </w:t>
      </w:r>
      <w:r w:rsidR="008829FE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the aqueous solution</w:t>
      </w:r>
      <w:r w:rsidR="00715252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.</w:t>
      </w:r>
    </w:p>
    <w:p w14:paraId="79171706" w14:textId="07D8D47E" w:rsidR="00977B0B" w:rsidRPr="000C5450" w:rsidRDefault="00977B0B" w:rsidP="00B03ACE">
      <w:pPr>
        <w:widowControl/>
        <w:wordWrap/>
        <w:autoSpaceDE/>
        <w:autoSpaceDN/>
        <w:ind w:right="11"/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</w:pPr>
    </w:p>
    <w:p w14:paraId="02B973A6" w14:textId="427F7F1C" w:rsidR="00B03ACE" w:rsidRPr="000C5450" w:rsidRDefault="00B03ACE" w:rsidP="00B03ACE">
      <w:pPr>
        <w:widowControl/>
        <w:wordWrap/>
        <w:autoSpaceDE/>
        <w:autoSpaceDN/>
        <w:ind w:right="11"/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</w:pP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In Fig</w:t>
      </w:r>
      <w:r w:rsidR="005D6FC3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ure 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7, 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only 4.26%</w:t>
      </w:r>
      <w:r w:rsidR="00887235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of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</w:t>
      </w:r>
      <w:proofErr w:type="gramStart"/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La(</w:t>
      </w:r>
      <w:proofErr w:type="gramEnd"/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III) ions were desorbed by distilled water, </w:t>
      </w:r>
      <w:r w:rsidR="00195C15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explaining</w:t>
      </w:r>
      <w:r w:rsidR="00887235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why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La(III) 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ions were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bonded by 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a strong chemical bond such as chemisorption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. </w:t>
      </w:r>
      <w:r w:rsidR="00887235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The 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NaOH desorbing agent failed to desorb </w:t>
      </w:r>
      <w:proofErr w:type="gramStart"/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La(</w:t>
      </w:r>
      <w:proofErr w:type="gramEnd"/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III) due to the stability of La(III)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ions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in a basic solution </w:t>
      </w:r>
      <w:r w:rsidR="001316CB" w:rsidRPr="000C5450">
        <w:rPr>
          <w:rFonts w:ascii="Times New Roman" w:eastAsia="Times New Roman" w:hAnsi="Times New Roman" w:cs="Times New Roman"/>
          <w:noProof/>
          <w:kern w:val="0"/>
          <w:szCs w:val="20"/>
          <w:lang w:val="en-GB" w:eastAsia="en-MY"/>
        </w:rPr>
        <w:t>[28]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. In an acidic solution of HCl and HNO</w:t>
      </w:r>
      <w:r w:rsidRPr="000C5450">
        <w:rPr>
          <w:rFonts w:ascii="Times New Roman" w:eastAsia="Times New Roman" w:hAnsi="Times New Roman" w:cs="Times New Roman"/>
          <w:kern w:val="0"/>
          <w:szCs w:val="20"/>
          <w:vertAlign w:val="subscript"/>
          <w:lang w:val="en-GB" w:eastAsia="en-MY"/>
        </w:rPr>
        <w:t>3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, </w:t>
      </w:r>
      <w:proofErr w:type="gramStart"/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La(</w:t>
      </w:r>
      <w:proofErr w:type="gramEnd"/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III) 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ions were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observed to be desorbed at a low percentage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, 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ranging from 3.41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to 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9.74% for HCl and 3.10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to 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4.16% </w:t>
      </w:r>
      <w:r w:rsidR="00887235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for 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HNO</w:t>
      </w:r>
      <w:r w:rsidRPr="000C5450">
        <w:rPr>
          <w:rFonts w:ascii="Times New Roman" w:eastAsia="Times New Roman" w:hAnsi="Times New Roman" w:cs="Times New Roman"/>
          <w:kern w:val="0"/>
          <w:szCs w:val="20"/>
          <w:vertAlign w:val="subscript"/>
          <w:lang w:val="en-GB" w:eastAsia="en-MY"/>
        </w:rPr>
        <w:t>3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vertAlign w:val="subscript"/>
          <w:lang w:val="en-GB" w:eastAsia="en-MY"/>
        </w:rPr>
        <w:t>,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respectively. </w:t>
      </w:r>
      <w:r w:rsidR="004514B5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In general, a much higher concentration of acid (1.0 M) used would introduce more protons (H</w:t>
      </w:r>
      <w:r w:rsidR="004514B5" w:rsidRPr="000C5450">
        <w:rPr>
          <w:rFonts w:ascii="Times New Roman" w:eastAsia="Times New Roman" w:hAnsi="Times New Roman" w:cs="Times New Roman"/>
          <w:kern w:val="0"/>
          <w:szCs w:val="20"/>
          <w:vertAlign w:val="superscript"/>
          <w:lang w:val="en-GB" w:eastAsia="en-MY"/>
        </w:rPr>
        <w:t>+</w:t>
      </w:r>
      <w:r w:rsidR="004514B5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) </w:t>
      </w:r>
      <w:r w:rsidR="00887235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into </w:t>
      </w:r>
      <w:r w:rsidR="004514B5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the solution than at lower acid concentrations. Therefore, more adsorbates were desorbed from the adsorbent surface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by 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an 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ion-exchange mechanism </w:t>
      </w:r>
      <w:r w:rsidR="001316CB" w:rsidRPr="000C5450">
        <w:rPr>
          <w:rFonts w:ascii="Times New Roman" w:eastAsia="Times New Roman" w:hAnsi="Times New Roman" w:cs="Times New Roman"/>
          <w:noProof/>
          <w:kern w:val="0"/>
          <w:szCs w:val="20"/>
          <w:lang w:val="en-GB" w:eastAsia="en-MY"/>
        </w:rPr>
        <w:t>[29]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.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The highest desorption percent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age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was observed using 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Na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vertAlign w:val="subscript"/>
          <w:lang w:val="en-GB" w:eastAsia="en-MY"/>
        </w:rPr>
        <w:t>2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EDTA, as it desorbs about 90% of </w:t>
      </w:r>
      <w:proofErr w:type="gramStart"/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La(</w:t>
      </w:r>
      <w:proofErr w:type="gramEnd"/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III) ions. The ability of EDTA to desorb a large </w:t>
      </w:r>
      <w:r w:rsidR="00887235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quantity 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of </w:t>
      </w:r>
      <w:proofErr w:type="gramStart"/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La(</w:t>
      </w:r>
      <w:proofErr w:type="gramEnd"/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III) ions from the surface of chitosan-lignin proves 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that 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desorption of La(III) happens by complexation</w:t>
      </w:r>
      <w:r w:rsidR="00A2558E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</w:t>
      </w:r>
      <w:r w:rsidR="001316CB" w:rsidRPr="000C5450">
        <w:rPr>
          <w:rFonts w:ascii="Times New Roman" w:eastAsia="Times New Roman" w:hAnsi="Times New Roman" w:cs="Times New Roman"/>
          <w:noProof/>
          <w:kern w:val="0"/>
          <w:szCs w:val="20"/>
          <w:lang w:val="en-GB" w:eastAsia="en-MY"/>
        </w:rPr>
        <w:t>[30]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. However, further increasing the concentration of EDTA results in 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a 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lower desorption percent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age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due to precipitation caused by the formation of </w:t>
      </w:r>
      <w:proofErr w:type="gramStart"/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lastRenderedPageBreak/>
        <w:t>La(</w:t>
      </w:r>
      <w:proofErr w:type="gramEnd"/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III)-EDTA complex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es,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as suggested by </w:t>
      </w:r>
      <w:r w:rsidR="007F0414" w:rsidRPr="000C5450">
        <w:rPr>
          <w:rFonts w:ascii="Times New Roman" w:eastAsia="Times New Roman" w:hAnsi="Times New Roman" w:cs="Times New Roman"/>
          <w:noProof/>
          <w:kern w:val="0"/>
          <w:szCs w:val="20"/>
          <w:lang w:val="en-GB" w:eastAsia="en-MY"/>
        </w:rPr>
        <w:t>Awwad, et al. [31]</w:t>
      </w:r>
      <w:r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.</w:t>
      </w:r>
      <w:r w:rsidR="002B0ADA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The </w:t>
      </w:r>
      <w:r w:rsidR="00E354BE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d</w:t>
      </w:r>
      <w:r w:rsidR="001B3A52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esorption study using 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Na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vertAlign w:val="subscript"/>
          <w:lang w:val="en-GB" w:eastAsia="en-MY"/>
        </w:rPr>
        <w:t>2</w:t>
      </w:r>
      <w:r w:rsidR="002B0ADA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E</w:t>
      </w:r>
      <w:r w:rsidR="001B3A52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DTA</w:t>
      </w:r>
      <w:r w:rsidR="002B0ADA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concentration of</w:t>
      </w:r>
      <w:r w:rsidR="002B0ADA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1.0 M was not </w:t>
      </w:r>
      <w:r w:rsidR="002B208E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conducted</w:t>
      </w:r>
      <w:r w:rsidR="001B3A52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, </w:t>
      </w:r>
      <w:r w:rsidR="007E334F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as 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Na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vertAlign w:val="subscript"/>
          <w:lang w:val="en-GB" w:eastAsia="en-MY"/>
        </w:rPr>
        <w:t>2</w:t>
      </w:r>
      <w:r w:rsidR="00D51491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EDTA was difficult to</w:t>
      </w:r>
      <w:r w:rsidR="007E334F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 xml:space="preserve"> </w:t>
      </w:r>
      <w:r w:rsidR="002B208E" w:rsidRPr="000C5450"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  <w:t>dissolve at this concentration.</w:t>
      </w:r>
    </w:p>
    <w:p w14:paraId="1F965743" w14:textId="77777777" w:rsidR="00B03ACE" w:rsidRPr="000C5450" w:rsidRDefault="00B03ACE" w:rsidP="00B03ACE">
      <w:pPr>
        <w:widowControl/>
        <w:wordWrap/>
        <w:autoSpaceDE/>
        <w:autoSpaceDN/>
        <w:ind w:right="11" w:firstLine="720"/>
        <w:rPr>
          <w:rFonts w:ascii="Times New Roman" w:eastAsia="Times New Roman" w:hAnsi="Times New Roman" w:cs="Times New Roman"/>
          <w:kern w:val="0"/>
          <w:szCs w:val="20"/>
          <w:lang w:val="en-GB" w:eastAsia="en-MY"/>
        </w:rPr>
      </w:pPr>
    </w:p>
    <w:p w14:paraId="659E6268" w14:textId="4EBAC3EC" w:rsidR="00B03ACE" w:rsidRPr="000C5450" w:rsidRDefault="00B03ACE" w:rsidP="00B03ACE">
      <w:pPr>
        <w:widowControl/>
        <w:wordWrap/>
        <w:autoSpaceDE/>
        <w:autoSpaceDN/>
        <w:jc w:val="center"/>
        <w:rPr>
          <w:rFonts w:ascii="Times New Roman" w:eastAsia="Calibri" w:hAnsi="Times New Roman" w:cs="Times New Roman"/>
          <w:b/>
          <w:kern w:val="0"/>
          <w:szCs w:val="20"/>
          <w:lang w:val="en-GB" w:eastAsia="en-US"/>
        </w:rPr>
      </w:pPr>
      <w:r w:rsidRPr="000C5450">
        <w:rPr>
          <w:rFonts w:ascii="Times New Roman" w:eastAsia="Calibri" w:hAnsi="Times New Roman" w:cs="Times New Roman"/>
          <w:noProof/>
          <w:kern w:val="0"/>
          <w:szCs w:val="20"/>
          <w:lang w:val="en-GB" w:eastAsia="en-MY"/>
        </w:rPr>
        <w:drawing>
          <wp:inline distT="0" distB="0" distL="0" distR="0" wp14:anchorId="7C37460E" wp14:editId="7E705D43">
            <wp:extent cx="3724275" cy="2105025"/>
            <wp:effectExtent l="0" t="0" r="9525" b="9525"/>
            <wp:docPr id="12" name="Chart 1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14:paraId="6DFB1564" w14:textId="77777777" w:rsidR="00392925" w:rsidRPr="000C5450" w:rsidRDefault="00392925" w:rsidP="00B03ACE">
      <w:pPr>
        <w:widowControl/>
        <w:wordWrap/>
        <w:autoSpaceDE/>
        <w:autoSpaceDN/>
        <w:jc w:val="center"/>
        <w:rPr>
          <w:rFonts w:ascii="Times New Roman" w:eastAsia="Calibri" w:hAnsi="Times New Roman" w:cs="Times New Roman"/>
          <w:b/>
          <w:kern w:val="0"/>
          <w:szCs w:val="20"/>
          <w:lang w:val="en-GB" w:eastAsia="en-US"/>
        </w:rPr>
      </w:pPr>
    </w:p>
    <w:p w14:paraId="06510047" w14:textId="718C559F" w:rsidR="00B03ACE" w:rsidRPr="00E94F4E" w:rsidRDefault="00B03ACE" w:rsidP="00E94F4E">
      <w:pPr>
        <w:widowControl/>
        <w:wordWrap/>
        <w:autoSpaceDE/>
        <w:autoSpaceDN/>
        <w:jc w:val="center"/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</w:pPr>
      <w:r w:rsidRPr="00E94F4E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>Figure 7</w:t>
      </w:r>
      <w:r w:rsidR="00E94F4E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 xml:space="preserve">. </w:t>
      </w:r>
      <w:proofErr w:type="gramStart"/>
      <w:r w:rsidRPr="00E94F4E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>Desorption</w:t>
      </w:r>
      <w:proofErr w:type="gramEnd"/>
      <w:r w:rsidRPr="00E94F4E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 xml:space="preserve"> percentage of La(</w:t>
      </w:r>
      <w:r w:rsidR="00D51491" w:rsidRPr="00E94F4E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>III</w:t>
      </w:r>
      <w:r w:rsidRPr="00E94F4E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 xml:space="preserve">) from chitosan-lignin </w:t>
      </w:r>
      <w:r w:rsidR="00D51491" w:rsidRPr="00E94F4E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 xml:space="preserve">composite </w:t>
      </w:r>
      <w:r w:rsidRPr="00E94F4E">
        <w:rPr>
          <w:rFonts w:ascii="Times New Roman" w:eastAsia="Calibri" w:hAnsi="Times New Roman" w:cs="Times New Roman"/>
          <w:bCs/>
          <w:kern w:val="0"/>
          <w:szCs w:val="20"/>
          <w:lang w:val="en-GB" w:eastAsia="en-US"/>
        </w:rPr>
        <w:t>using different desorbing agents</w:t>
      </w:r>
    </w:p>
    <w:p w14:paraId="6E7F9F50" w14:textId="77777777" w:rsidR="002900D6" w:rsidRPr="000C5450" w:rsidRDefault="002900D6" w:rsidP="005475D8">
      <w:pPr>
        <w:jc w:val="center"/>
        <w:outlineLvl w:val="0"/>
        <w:rPr>
          <w:rFonts w:ascii="Times New Roman" w:hAnsi="Times New Roman" w:cs="Times New Roman"/>
          <w:b/>
          <w:szCs w:val="20"/>
          <w:lang w:val="en-GB"/>
        </w:rPr>
      </w:pPr>
    </w:p>
    <w:p w14:paraId="07FB7D32" w14:textId="39F105FD" w:rsidR="00B03ACE" w:rsidRPr="000C5450" w:rsidRDefault="00785CA6" w:rsidP="005475D8">
      <w:pPr>
        <w:jc w:val="center"/>
        <w:outlineLvl w:val="0"/>
        <w:rPr>
          <w:rFonts w:ascii="Times New Roman" w:hAnsi="Times New Roman" w:cs="Times New Roman"/>
          <w:b/>
          <w:szCs w:val="20"/>
          <w:lang w:val="en-GB"/>
        </w:rPr>
      </w:pPr>
      <w:r w:rsidRPr="000C5450">
        <w:rPr>
          <w:rFonts w:ascii="Times New Roman" w:hAnsi="Times New Roman" w:cs="Times New Roman"/>
          <w:b/>
          <w:szCs w:val="20"/>
          <w:lang w:val="en-GB"/>
        </w:rPr>
        <w:t>Conclusion</w:t>
      </w:r>
    </w:p>
    <w:p w14:paraId="1B8DF89D" w14:textId="3576913F" w:rsidR="00B03ACE" w:rsidRPr="000C5450" w:rsidRDefault="00B03ACE" w:rsidP="00B03ACE">
      <w:pPr>
        <w:widowControl/>
        <w:wordWrap/>
        <w:adjustRightInd w:val="0"/>
        <w:rPr>
          <w:rFonts w:ascii="Times New Roman" w:eastAsia="Calibri" w:hAnsi="Times New Roman" w:cs="Times New Roman"/>
          <w:kern w:val="0"/>
          <w:szCs w:val="20"/>
          <w:lang w:val="en-GB" w:eastAsia="ms-MY"/>
        </w:rPr>
      </w:pP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The present study </w:t>
      </w:r>
      <w:r w:rsidR="00887235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demonstrated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that </w:t>
      </w:r>
      <w:r w:rsidR="00887235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the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chitosan-lignin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composite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 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is a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 promising</w:t>
      </w:r>
      <w:r w:rsidR="00D51491" w:rsidRPr="000C5450">
        <w:rPr>
          <w:rFonts w:ascii="Times New Roman" w:eastAsia="Calibri" w:hAnsi="Times New Roman" w:cs="Times New Roman"/>
          <w:strike/>
          <w:kern w:val="0"/>
          <w:szCs w:val="20"/>
          <w:lang w:val="en-GB" w:eastAsia="ms-MY"/>
        </w:rPr>
        <w:t xml:space="preserve">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adsorbent 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for recovering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 </w:t>
      </w:r>
      <w:proofErr w:type="gram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La(</w:t>
      </w:r>
      <w:proofErr w:type="gramEnd"/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III) ions from aqueous solution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s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. Characteri</w:t>
      </w:r>
      <w:r w:rsidR="00F10613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s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ation experiments reveal that 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the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prepared adsorbent was acidic with 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a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pH of 5.47. BET surface area at 1.41 m²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g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ms-MY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 indicate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s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 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reduced surface area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 compared to raw chitosan </w:t>
      </w:r>
      <w:r w:rsidR="00887235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at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2.26 </w:t>
      </w:r>
      <w:r w:rsidR="00E94F4E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         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m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ms-MY"/>
        </w:rPr>
        <w:t>2</w:t>
      </w:r>
      <w:r w:rsidR="00E94F4E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g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ms-MY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. FTIR spectra showed successful integration between chitosan and lignin. The </w:t>
      </w:r>
      <w:r w:rsidR="0002162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experiments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 </w:t>
      </w:r>
      <w:r w:rsidR="0002162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indicate th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at adsorption was affected by adsorbent dosage and L(III) concentration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. 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However, the amount of </w:t>
      </w:r>
      <w:proofErr w:type="gramStart"/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La(</w:t>
      </w:r>
      <w:proofErr w:type="gramEnd"/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III) adsorbed was slightly affected by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pH, 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with the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 </w:t>
      </w:r>
      <w:r w:rsidR="00D0499D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highest 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amount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 of 84.2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mg g</w:t>
      </w:r>
      <w:r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en-US"/>
        </w:rPr>
        <w:t>-1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observed at pH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 </w:t>
      </w:r>
      <w:r w:rsidRPr="000C5450">
        <w:rPr>
          <w:rFonts w:ascii="Times New Roman" w:eastAsia="Calibri" w:hAnsi="Times New Roman" w:cs="Times New Roman"/>
          <w:strike/>
          <w:kern w:val="0"/>
          <w:szCs w:val="20"/>
          <w:lang w:val="en-GB" w:eastAsia="ms-MY"/>
        </w:rPr>
        <w:t>4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. The 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Langmuir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 isotherm 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recorded </w:t>
      </w:r>
      <w:r w:rsidR="00887235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a 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maximum adsorption capacity of 500 mg g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vertAlign w:val="superscript"/>
          <w:lang w:val="en-GB" w:eastAsia="ms-MY"/>
        </w:rPr>
        <w:t>-1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.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 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Na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vertAlign w:val="subscript"/>
          <w:lang w:val="en-GB" w:eastAsia="ms-MY"/>
        </w:rPr>
        <w:t>2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EDTA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 was the best desorbing agent to strip </w:t>
      </w:r>
      <w:proofErr w:type="gramStart"/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La(</w:t>
      </w:r>
      <w:proofErr w:type="gramEnd"/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III) ions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 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from the chitosan-lignin composite surface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. In ionic competition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 studies</w:t>
      </w:r>
      <w:r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, 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the higher atomic number of rare earth elements would favour </w:t>
      </w:r>
      <w:r w:rsidR="00887235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 xml:space="preserve">their </w:t>
      </w:r>
      <w:r w:rsidR="00D51491" w:rsidRPr="000C5450">
        <w:rPr>
          <w:rFonts w:ascii="Times New Roman" w:eastAsia="Calibri" w:hAnsi="Times New Roman" w:cs="Times New Roman"/>
          <w:kern w:val="0"/>
          <w:szCs w:val="20"/>
          <w:lang w:val="en-GB" w:eastAsia="ms-MY"/>
        </w:rPr>
        <w:t>adsorption.</w:t>
      </w:r>
    </w:p>
    <w:p w14:paraId="4B33329E" w14:textId="0629C5EC" w:rsidR="00487635" w:rsidRPr="000C5450" w:rsidRDefault="00487635" w:rsidP="00B03ACE">
      <w:pPr>
        <w:widowControl/>
        <w:wordWrap/>
        <w:adjustRightInd w:val="0"/>
        <w:rPr>
          <w:rFonts w:ascii="Times New Roman" w:eastAsia="Calibri" w:hAnsi="Times New Roman" w:cs="Times New Roman"/>
          <w:kern w:val="0"/>
          <w:szCs w:val="20"/>
          <w:lang w:val="en-GB" w:eastAsia="ms-MY"/>
        </w:rPr>
      </w:pPr>
    </w:p>
    <w:p w14:paraId="32D3F8A8" w14:textId="77777777" w:rsidR="00487635" w:rsidRPr="000C5450" w:rsidRDefault="00487635" w:rsidP="00487635">
      <w:pPr>
        <w:jc w:val="center"/>
        <w:outlineLvl w:val="0"/>
        <w:rPr>
          <w:rFonts w:ascii="Times New Roman" w:hAnsi="Times New Roman" w:cs="Times New Roman"/>
          <w:b/>
          <w:szCs w:val="20"/>
          <w:lang w:val="en-GB"/>
        </w:rPr>
      </w:pPr>
      <w:r w:rsidRPr="000C5450">
        <w:rPr>
          <w:rFonts w:ascii="Times New Roman" w:hAnsi="Times New Roman" w:cs="Times New Roman"/>
          <w:b/>
          <w:szCs w:val="20"/>
          <w:lang w:val="en-GB"/>
        </w:rPr>
        <w:t>Acknowledgement</w:t>
      </w:r>
    </w:p>
    <w:p w14:paraId="08F711D6" w14:textId="38671AF2" w:rsidR="00487635" w:rsidRPr="000C5450" w:rsidRDefault="00487635" w:rsidP="00487635">
      <w:pPr>
        <w:widowControl/>
        <w:tabs>
          <w:tab w:val="left" w:pos="0"/>
        </w:tabs>
        <w:wordWrap/>
        <w:autoSpaceDE/>
        <w:autoSpaceDN/>
        <w:ind w:right="11"/>
        <w:rPr>
          <w:rFonts w:ascii="Times New Roman" w:eastAsia="Calibri" w:hAnsi="Times New Roman" w:cs="Times New Roman"/>
          <w:kern w:val="0"/>
          <w:szCs w:val="20"/>
          <w:lang w:val="en-GB" w:eastAsia="en-US"/>
        </w:rPr>
      </w:pPr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he authors are grateful to the </w:t>
      </w:r>
      <w:proofErr w:type="spell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Universiti</w:t>
      </w:r>
      <w:proofErr w:type="spell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</w:t>
      </w:r>
      <w:proofErr w:type="spell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Teknologi</w:t>
      </w:r>
      <w:proofErr w:type="spell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MARA for the financial support under </w:t>
      </w:r>
      <w:r w:rsidR="00887235"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the </w:t>
      </w:r>
      <w:proofErr w:type="spellStart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>Bestari</w:t>
      </w:r>
      <w:proofErr w:type="spellEnd"/>
      <w:r w:rsidRPr="000C5450">
        <w:rPr>
          <w:rFonts w:ascii="Times New Roman" w:eastAsia="Calibri" w:hAnsi="Times New Roman" w:cs="Times New Roman"/>
          <w:kern w:val="0"/>
          <w:szCs w:val="20"/>
          <w:lang w:val="en-GB" w:eastAsia="en-US"/>
        </w:rPr>
        <w:t xml:space="preserve"> Perdana Research Grant, vote no. 600-IRMI/PERDANA 5/3 BESTARI (037/2018).</w:t>
      </w:r>
    </w:p>
    <w:p w14:paraId="2BDBD4D0" w14:textId="77777777" w:rsidR="00195C15" w:rsidRPr="000C5450" w:rsidRDefault="00195C15" w:rsidP="00487635">
      <w:pPr>
        <w:outlineLvl w:val="0"/>
        <w:rPr>
          <w:rFonts w:ascii="Times New Roman" w:hAnsi="Times New Roman" w:cs="Times New Roman"/>
          <w:b/>
          <w:szCs w:val="20"/>
          <w:lang w:val="en-GB"/>
        </w:rPr>
      </w:pPr>
    </w:p>
    <w:p w14:paraId="77ECEA48" w14:textId="20AEEA77" w:rsidR="002B512F" w:rsidRPr="00E94F4E" w:rsidRDefault="00DE3035" w:rsidP="00E94F4E">
      <w:pPr>
        <w:jc w:val="center"/>
        <w:outlineLvl w:val="0"/>
        <w:rPr>
          <w:rFonts w:ascii="Times New Roman" w:hAnsi="Times New Roman" w:cs="Times New Roman"/>
          <w:b/>
          <w:szCs w:val="20"/>
        </w:rPr>
      </w:pPr>
      <w:r w:rsidRPr="000C5450">
        <w:rPr>
          <w:rFonts w:ascii="Times New Roman" w:hAnsi="Times New Roman" w:cs="Times New Roman"/>
          <w:b/>
          <w:szCs w:val="20"/>
        </w:rPr>
        <w:t>References</w:t>
      </w:r>
    </w:p>
    <w:p w14:paraId="160332F8" w14:textId="4A0360EB" w:rsidR="00E94F4E" w:rsidRDefault="00ED2A2B" w:rsidP="00E94F4E">
      <w:pPr>
        <w:pStyle w:val="EndNoteBibliographyTitle"/>
        <w:numPr>
          <w:ilvl w:val="0"/>
          <w:numId w:val="4"/>
        </w:numPr>
        <w:ind w:left="567" w:hanging="567"/>
        <w:rPr>
          <w:noProof/>
        </w:rPr>
      </w:pPr>
      <w:r w:rsidRPr="000C5450">
        <w:rPr>
          <w:noProof/>
        </w:rPr>
        <w:t>Iftekhar, S., Ramasamy, D.</w:t>
      </w:r>
      <w:r w:rsidR="00E94F4E">
        <w:rPr>
          <w:noProof/>
        </w:rPr>
        <w:t xml:space="preserve"> </w:t>
      </w:r>
      <w:r w:rsidRPr="000C5450">
        <w:rPr>
          <w:noProof/>
        </w:rPr>
        <w:t>L., Srivastava, V., Asif, M.</w:t>
      </w:r>
      <w:r w:rsidR="00E94F4E">
        <w:rPr>
          <w:noProof/>
        </w:rPr>
        <w:t xml:space="preserve"> </w:t>
      </w:r>
      <w:r w:rsidRPr="000C5450">
        <w:rPr>
          <w:noProof/>
        </w:rPr>
        <w:t>B. and Sillanpää, M. (2018)</w:t>
      </w:r>
      <w:r w:rsidR="002808D4">
        <w:rPr>
          <w:noProof/>
        </w:rPr>
        <w:t xml:space="preserve">. </w:t>
      </w:r>
      <w:r w:rsidRPr="000C5450">
        <w:rPr>
          <w:noProof/>
        </w:rPr>
        <w:t xml:space="preserve">Understanding the factors affecting the adsorption of Lanthanum using different adsorbents: </w:t>
      </w:r>
      <w:r w:rsidR="00E94F4E">
        <w:rPr>
          <w:noProof/>
        </w:rPr>
        <w:t>A</w:t>
      </w:r>
      <w:r w:rsidRPr="000C5450">
        <w:rPr>
          <w:noProof/>
        </w:rPr>
        <w:t xml:space="preserve"> critical review. </w:t>
      </w:r>
      <w:r w:rsidRPr="000C5450">
        <w:rPr>
          <w:i/>
          <w:noProof/>
        </w:rPr>
        <w:t xml:space="preserve">Chemosphere </w:t>
      </w:r>
      <w:r w:rsidRPr="000C5450">
        <w:rPr>
          <w:noProof/>
        </w:rPr>
        <w:t>204</w:t>
      </w:r>
      <w:r w:rsidR="00E94F4E">
        <w:rPr>
          <w:noProof/>
        </w:rPr>
        <w:t>:</w:t>
      </w:r>
      <w:r w:rsidRPr="000C5450">
        <w:rPr>
          <w:noProof/>
        </w:rPr>
        <w:t xml:space="preserve"> 413-430.</w:t>
      </w:r>
    </w:p>
    <w:p w14:paraId="2101E19E" w14:textId="5F103149" w:rsidR="00E94F4E" w:rsidRDefault="00ED2A2B" w:rsidP="00E94F4E">
      <w:pPr>
        <w:pStyle w:val="EndNoteBibliographyTitle"/>
        <w:numPr>
          <w:ilvl w:val="0"/>
          <w:numId w:val="4"/>
        </w:numPr>
        <w:ind w:left="567" w:hanging="567"/>
        <w:rPr>
          <w:noProof/>
        </w:rPr>
      </w:pPr>
      <w:r w:rsidRPr="000C5450">
        <w:rPr>
          <w:noProof/>
        </w:rPr>
        <w:t>Awwad, N., Gad, H., Ahmad, M. and Aly, H. (2010)</w:t>
      </w:r>
      <w:r w:rsidR="002808D4">
        <w:rPr>
          <w:noProof/>
        </w:rPr>
        <w:t xml:space="preserve">. </w:t>
      </w:r>
      <w:r w:rsidRPr="000C5450">
        <w:rPr>
          <w:noProof/>
        </w:rPr>
        <w:t xml:space="preserve">Sorption of lanthanum and erbium from aqueous solution by activated carbon prepared from rice husk. </w:t>
      </w:r>
      <w:r w:rsidRPr="00E94F4E">
        <w:rPr>
          <w:i/>
          <w:noProof/>
        </w:rPr>
        <w:t>Colloids and Surfaces B: Biointerfaces</w:t>
      </w:r>
      <w:r w:rsidR="002808D4">
        <w:rPr>
          <w:i/>
          <w:noProof/>
        </w:rPr>
        <w:t>,</w:t>
      </w:r>
      <w:r w:rsidRPr="00E94F4E">
        <w:rPr>
          <w:i/>
          <w:noProof/>
        </w:rPr>
        <w:t xml:space="preserve"> </w:t>
      </w:r>
      <w:r w:rsidRPr="000C5450">
        <w:rPr>
          <w:noProof/>
        </w:rPr>
        <w:t>81(2)</w:t>
      </w:r>
      <w:r w:rsidR="00E94F4E">
        <w:rPr>
          <w:noProof/>
        </w:rPr>
        <w:t>:</w:t>
      </w:r>
      <w:r w:rsidRPr="000C5450">
        <w:rPr>
          <w:noProof/>
        </w:rPr>
        <w:t xml:space="preserve"> 593-599.</w:t>
      </w:r>
    </w:p>
    <w:p w14:paraId="3B083D87" w14:textId="0C32F555" w:rsidR="00E94F4E" w:rsidRDefault="00ED2A2B" w:rsidP="00E94F4E">
      <w:pPr>
        <w:pStyle w:val="EndNoteBibliographyTitle"/>
        <w:numPr>
          <w:ilvl w:val="0"/>
          <w:numId w:val="4"/>
        </w:numPr>
        <w:ind w:left="567" w:hanging="567"/>
        <w:rPr>
          <w:noProof/>
        </w:rPr>
      </w:pPr>
      <w:r w:rsidRPr="000C5450">
        <w:rPr>
          <w:noProof/>
        </w:rPr>
        <w:t>Zhao, F., Repo, E., Meng, Y., Wang, X., Yin, D. and Sillanpää, M. (2016)</w:t>
      </w:r>
      <w:r w:rsidR="002808D4">
        <w:rPr>
          <w:noProof/>
        </w:rPr>
        <w:t xml:space="preserve">. </w:t>
      </w:r>
      <w:r w:rsidRPr="000C5450">
        <w:rPr>
          <w:noProof/>
        </w:rPr>
        <w:t xml:space="preserve">An EDTA-β-cyclodextrin material for the adsorption of rare earth elements and its application in preconcentration of rare earth elements in seawater. </w:t>
      </w:r>
      <w:r w:rsidRPr="00E94F4E">
        <w:rPr>
          <w:i/>
          <w:noProof/>
        </w:rPr>
        <w:t xml:space="preserve">Journal of </w:t>
      </w:r>
      <w:r w:rsidR="00E94F4E" w:rsidRPr="00E94F4E">
        <w:rPr>
          <w:i/>
          <w:noProof/>
        </w:rPr>
        <w:t xml:space="preserve">Colloid </w:t>
      </w:r>
      <w:r w:rsidR="00E94F4E">
        <w:rPr>
          <w:i/>
          <w:noProof/>
        </w:rPr>
        <w:t>a</w:t>
      </w:r>
      <w:r w:rsidR="00E94F4E" w:rsidRPr="00E94F4E">
        <w:rPr>
          <w:i/>
          <w:noProof/>
        </w:rPr>
        <w:t>nd Interface Science</w:t>
      </w:r>
      <w:r w:rsidR="00E94F4E">
        <w:rPr>
          <w:i/>
          <w:noProof/>
        </w:rPr>
        <w:t>,</w:t>
      </w:r>
      <w:r w:rsidR="00E94F4E" w:rsidRPr="00E94F4E">
        <w:rPr>
          <w:i/>
          <w:noProof/>
        </w:rPr>
        <w:t xml:space="preserve"> </w:t>
      </w:r>
      <w:r w:rsidRPr="000C5450">
        <w:rPr>
          <w:noProof/>
        </w:rPr>
        <w:t>465</w:t>
      </w:r>
      <w:r w:rsidR="00E94F4E">
        <w:rPr>
          <w:noProof/>
        </w:rPr>
        <w:t>:</w:t>
      </w:r>
      <w:r w:rsidRPr="000C5450">
        <w:rPr>
          <w:noProof/>
        </w:rPr>
        <w:t xml:space="preserve"> 215-224.</w:t>
      </w:r>
    </w:p>
    <w:p w14:paraId="102195E1" w14:textId="77777777" w:rsidR="00E94F4E" w:rsidRDefault="00ED2A2B" w:rsidP="00E94F4E">
      <w:pPr>
        <w:pStyle w:val="EndNoteBibliographyTitle"/>
        <w:numPr>
          <w:ilvl w:val="0"/>
          <w:numId w:val="4"/>
        </w:numPr>
        <w:ind w:left="567" w:hanging="567"/>
        <w:rPr>
          <w:noProof/>
        </w:rPr>
      </w:pPr>
      <w:r w:rsidRPr="000C5450">
        <w:rPr>
          <w:noProof/>
        </w:rPr>
        <w:t>Srivastava, V. and Sillanpää, M. (2017)</w:t>
      </w:r>
      <w:r w:rsidR="00E94F4E">
        <w:rPr>
          <w:noProof/>
        </w:rPr>
        <w:t xml:space="preserve">. </w:t>
      </w:r>
      <w:r w:rsidRPr="000C5450">
        <w:rPr>
          <w:noProof/>
        </w:rPr>
        <w:t xml:space="preserve">Synthesis of malachite@ clay nanocomposite for rapid scavenging of cationic and anionic dyes from synthetic wastewater. </w:t>
      </w:r>
      <w:r w:rsidRPr="00E94F4E">
        <w:rPr>
          <w:i/>
          <w:noProof/>
        </w:rPr>
        <w:t>Journal of Environmental Sciences</w:t>
      </w:r>
      <w:r w:rsidR="00E94F4E">
        <w:rPr>
          <w:i/>
          <w:noProof/>
        </w:rPr>
        <w:t>,</w:t>
      </w:r>
      <w:r w:rsidRPr="00E94F4E">
        <w:rPr>
          <w:i/>
          <w:noProof/>
        </w:rPr>
        <w:t xml:space="preserve"> </w:t>
      </w:r>
      <w:r w:rsidRPr="000C5450">
        <w:rPr>
          <w:noProof/>
        </w:rPr>
        <w:t>51</w:t>
      </w:r>
      <w:r w:rsidR="00E94F4E">
        <w:rPr>
          <w:noProof/>
        </w:rPr>
        <w:t>:</w:t>
      </w:r>
      <w:r w:rsidRPr="000C5450">
        <w:rPr>
          <w:noProof/>
        </w:rPr>
        <w:t xml:space="preserve"> 97-110.</w:t>
      </w:r>
    </w:p>
    <w:p w14:paraId="755D870C" w14:textId="0E4D1F8E" w:rsidR="00E94F4E" w:rsidRDefault="00ED2A2B" w:rsidP="00E94F4E">
      <w:pPr>
        <w:pStyle w:val="EndNoteBibliographyTitle"/>
        <w:numPr>
          <w:ilvl w:val="0"/>
          <w:numId w:val="4"/>
        </w:numPr>
        <w:ind w:left="567" w:hanging="567"/>
        <w:rPr>
          <w:noProof/>
        </w:rPr>
      </w:pPr>
      <w:r w:rsidRPr="000C5450">
        <w:rPr>
          <w:noProof/>
        </w:rPr>
        <w:t>Zhang, D., Crini, G., Lichtfouse, E., Rhimi, B. and Wang, C. (2020)</w:t>
      </w:r>
      <w:r w:rsidR="00E94F4E">
        <w:rPr>
          <w:noProof/>
        </w:rPr>
        <w:t xml:space="preserve">. </w:t>
      </w:r>
      <w:r w:rsidRPr="000C5450">
        <w:rPr>
          <w:noProof/>
        </w:rPr>
        <w:t xml:space="preserve">Removal </w:t>
      </w:r>
      <w:r w:rsidR="00E94F4E" w:rsidRPr="000C5450">
        <w:rPr>
          <w:noProof/>
        </w:rPr>
        <w:t>of mercury ions from aqueous solutions by crosslinked chitosan‐based adsorbents:</w:t>
      </w:r>
      <w:r w:rsidRPr="000C5450">
        <w:rPr>
          <w:noProof/>
        </w:rPr>
        <w:t xml:space="preserve"> A </w:t>
      </w:r>
      <w:r w:rsidR="00E94F4E" w:rsidRPr="000C5450">
        <w:rPr>
          <w:noProof/>
        </w:rPr>
        <w:t xml:space="preserve">mini review. </w:t>
      </w:r>
      <w:r w:rsidRPr="00E94F4E">
        <w:rPr>
          <w:i/>
          <w:noProof/>
        </w:rPr>
        <w:t>The Chemical Record</w:t>
      </w:r>
      <w:r w:rsidR="00E94F4E">
        <w:rPr>
          <w:i/>
          <w:noProof/>
        </w:rPr>
        <w:t xml:space="preserve">, </w:t>
      </w:r>
      <w:r w:rsidRPr="000C5450">
        <w:rPr>
          <w:noProof/>
        </w:rPr>
        <w:t>20(10)</w:t>
      </w:r>
      <w:r w:rsidR="00E94F4E">
        <w:rPr>
          <w:noProof/>
        </w:rPr>
        <w:t>:</w:t>
      </w:r>
      <w:r w:rsidRPr="000C5450">
        <w:rPr>
          <w:noProof/>
        </w:rPr>
        <w:t xml:space="preserve"> 1220-1234.</w:t>
      </w:r>
    </w:p>
    <w:p w14:paraId="1189BA4E" w14:textId="77777777" w:rsidR="00E94F4E" w:rsidRDefault="00ED2A2B" w:rsidP="00E94F4E">
      <w:pPr>
        <w:pStyle w:val="EndNoteBibliographyTitle"/>
        <w:numPr>
          <w:ilvl w:val="0"/>
          <w:numId w:val="4"/>
        </w:numPr>
        <w:ind w:left="567" w:hanging="567"/>
        <w:rPr>
          <w:noProof/>
        </w:rPr>
      </w:pPr>
      <w:r w:rsidRPr="000C5450">
        <w:rPr>
          <w:noProof/>
        </w:rPr>
        <w:t>Kyzas, G.</w:t>
      </w:r>
      <w:r w:rsidR="00E94F4E">
        <w:rPr>
          <w:noProof/>
        </w:rPr>
        <w:t xml:space="preserve"> </w:t>
      </w:r>
      <w:r w:rsidRPr="000C5450">
        <w:rPr>
          <w:noProof/>
        </w:rPr>
        <w:t>Z. and Bikiaris, D.</w:t>
      </w:r>
      <w:r w:rsidR="00E94F4E">
        <w:rPr>
          <w:noProof/>
        </w:rPr>
        <w:t xml:space="preserve"> </w:t>
      </w:r>
      <w:r w:rsidRPr="000C5450">
        <w:rPr>
          <w:noProof/>
        </w:rPr>
        <w:t>N. (2015)</w:t>
      </w:r>
      <w:r w:rsidR="00E94F4E">
        <w:rPr>
          <w:noProof/>
        </w:rPr>
        <w:t xml:space="preserve">. </w:t>
      </w:r>
      <w:r w:rsidRPr="000C5450">
        <w:rPr>
          <w:noProof/>
        </w:rPr>
        <w:t xml:space="preserve">Recent modifications of chitosan for adsorption applications: </w:t>
      </w:r>
      <w:r w:rsidR="00E94F4E">
        <w:rPr>
          <w:noProof/>
        </w:rPr>
        <w:t>A</w:t>
      </w:r>
      <w:r w:rsidRPr="000C5450">
        <w:rPr>
          <w:noProof/>
        </w:rPr>
        <w:t xml:space="preserve"> critical and systematic review. </w:t>
      </w:r>
      <w:r w:rsidRPr="00E94F4E">
        <w:rPr>
          <w:i/>
          <w:noProof/>
        </w:rPr>
        <w:t xml:space="preserve">Marine </w:t>
      </w:r>
      <w:r w:rsidR="00E94F4E">
        <w:rPr>
          <w:i/>
          <w:noProof/>
        </w:rPr>
        <w:t>D</w:t>
      </w:r>
      <w:r w:rsidRPr="00E94F4E">
        <w:rPr>
          <w:i/>
          <w:noProof/>
        </w:rPr>
        <w:t>rugs</w:t>
      </w:r>
      <w:r w:rsidR="00E94F4E">
        <w:rPr>
          <w:i/>
          <w:noProof/>
        </w:rPr>
        <w:t>,</w:t>
      </w:r>
      <w:r w:rsidRPr="00E94F4E">
        <w:rPr>
          <w:i/>
          <w:noProof/>
        </w:rPr>
        <w:t xml:space="preserve"> </w:t>
      </w:r>
      <w:r w:rsidRPr="000C5450">
        <w:rPr>
          <w:noProof/>
        </w:rPr>
        <w:t>13(1)</w:t>
      </w:r>
      <w:r w:rsidR="00E94F4E">
        <w:rPr>
          <w:noProof/>
        </w:rPr>
        <w:t>:</w:t>
      </w:r>
      <w:r w:rsidRPr="000C5450">
        <w:rPr>
          <w:noProof/>
        </w:rPr>
        <w:t xml:space="preserve"> 312-337.</w:t>
      </w:r>
    </w:p>
    <w:p w14:paraId="638127CC" w14:textId="77777777" w:rsidR="000120C8" w:rsidRDefault="00ED2A2B" w:rsidP="000120C8">
      <w:pPr>
        <w:pStyle w:val="EndNoteBibliographyTitle"/>
        <w:numPr>
          <w:ilvl w:val="0"/>
          <w:numId w:val="4"/>
        </w:numPr>
        <w:ind w:left="567" w:hanging="567"/>
        <w:rPr>
          <w:noProof/>
        </w:rPr>
      </w:pPr>
      <w:r w:rsidRPr="000C5450">
        <w:rPr>
          <w:noProof/>
        </w:rPr>
        <w:t>Vakili, M., Rafatullah, M., Salamatinia, B., Abdullah, A.</w:t>
      </w:r>
      <w:r w:rsidR="00E94F4E">
        <w:rPr>
          <w:noProof/>
        </w:rPr>
        <w:t xml:space="preserve"> </w:t>
      </w:r>
      <w:r w:rsidRPr="000C5450">
        <w:rPr>
          <w:noProof/>
        </w:rPr>
        <w:t>Z., Ibrahim, M.</w:t>
      </w:r>
      <w:r w:rsidR="00E94F4E">
        <w:rPr>
          <w:noProof/>
        </w:rPr>
        <w:t xml:space="preserve"> </w:t>
      </w:r>
      <w:r w:rsidRPr="000C5450">
        <w:rPr>
          <w:noProof/>
        </w:rPr>
        <w:t>H., Tan, K.</w:t>
      </w:r>
      <w:r w:rsidR="00E94F4E">
        <w:rPr>
          <w:noProof/>
        </w:rPr>
        <w:t xml:space="preserve"> </w:t>
      </w:r>
      <w:r w:rsidRPr="000C5450">
        <w:rPr>
          <w:noProof/>
        </w:rPr>
        <w:t>B., Gholami, Z. and Amouzgar, P. (2014)</w:t>
      </w:r>
      <w:r w:rsidR="000120C8">
        <w:rPr>
          <w:noProof/>
        </w:rPr>
        <w:t xml:space="preserve">. </w:t>
      </w:r>
      <w:r w:rsidRPr="000C5450">
        <w:rPr>
          <w:noProof/>
        </w:rPr>
        <w:t xml:space="preserve">Application of chitosan and its derivatives as adsorbents for dye removal from water and wastewater: A review. </w:t>
      </w:r>
      <w:r w:rsidRPr="00E94F4E">
        <w:rPr>
          <w:i/>
          <w:noProof/>
        </w:rPr>
        <w:t xml:space="preserve">Carbohydrate </w:t>
      </w:r>
      <w:r w:rsidR="000120C8">
        <w:rPr>
          <w:i/>
          <w:noProof/>
        </w:rPr>
        <w:t>P</w:t>
      </w:r>
      <w:r w:rsidRPr="00E94F4E">
        <w:rPr>
          <w:i/>
          <w:noProof/>
        </w:rPr>
        <w:t>olymers</w:t>
      </w:r>
      <w:r w:rsidR="000120C8">
        <w:rPr>
          <w:i/>
          <w:noProof/>
        </w:rPr>
        <w:t>,</w:t>
      </w:r>
      <w:r w:rsidRPr="00E94F4E">
        <w:rPr>
          <w:i/>
          <w:noProof/>
        </w:rPr>
        <w:t xml:space="preserve"> </w:t>
      </w:r>
      <w:r w:rsidRPr="000C5450">
        <w:rPr>
          <w:noProof/>
        </w:rPr>
        <w:t>113</w:t>
      </w:r>
      <w:r w:rsidR="000120C8">
        <w:rPr>
          <w:noProof/>
        </w:rPr>
        <w:t>:</w:t>
      </w:r>
      <w:r w:rsidRPr="000C5450">
        <w:rPr>
          <w:noProof/>
        </w:rPr>
        <w:t xml:space="preserve"> 115-130.</w:t>
      </w:r>
    </w:p>
    <w:p w14:paraId="32046C21" w14:textId="77777777" w:rsidR="000120C8" w:rsidRDefault="00ED2A2B" w:rsidP="000120C8">
      <w:pPr>
        <w:pStyle w:val="EndNoteBibliographyTitle"/>
        <w:numPr>
          <w:ilvl w:val="0"/>
          <w:numId w:val="4"/>
        </w:numPr>
        <w:ind w:left="567" w:hanging="567"/>
        <w:rPr>
          <w:noProof/>
        </w:rPr>
      </w:pPr>
      <w:r w:rsidRPr="000C5450">
        <w:rPr>
          <w:noProof/>
        </w:rPr>
        <w:t>Begum, S., Yuhana, N.</w:t>
      </w:r>
      <w:r w:rsidR="000120C8">
        <w:rPr>
          <w:noProof/>
        </w:rPr>
        <w:t xml:space="preserve"> </w:t>
      </w:r>
      <w:r w:rsidRPr="000C5450">
        <w:rPr>
          <w:noProof/>
        </w:rPr>
        <w:t>Y., Saleh, N.</w:t>
      </w:r>
      <w:r w:rsidR="000120C8">
        <w:rPr>
          <w:noProof/>
        </w:rPr>
        <w:t xml:space="preserve"> </w:t>
      </w:r>
      <w:r w:rsidRPr="000C5450">
        <w:rPr>
          <w:noProof/>
        </w:rPr>
        <w:t>M., Kamarudin, N.</w:t>
      </w:r>
      <w:r w:rsidR="000120C8">
        <w:rPr>
          <w:noProof/>
        </w:rPr>
        <w:t xml:space="preserve"> </w:t>
      </w:r>
      <w:r w:rsidRPr="000C5450">
        <w:rPr>
          <w:noProof/>
        </w:rPr>
        <w:t>N. and Sulong, A.</w:t>
      </w:r>
      <w:r w:rsidR="000120C8">
        <w:rPr>
          <w:noProof/>
        </w:rPr>
        <w:t xml:space="preserve"> </w:t>
      </w:r>
      <w:r w:rsidRPr="000C5450">
        <w:rPr>
          <w:noProof/>
        </w:rPr>
        <w:t>B. (2021)</w:t>
      </w:r>
      <w:r w:rsidR="000120C8">
        <w:rPr>
          <w:noProof/>
        </w:rPr>
        <w:t xml:space="preserve">. </w:t>
      </w:r>
      <w:r w:rsidRPr="000C5450">
        <w:rPr>
          <w:noProof/>
        </w:rPr>
        <w:t xml:space="preserve">Review of chitosan composite as a heavy metal adsorbent: Material preparation and properties. </w:t>
      </w:r>
      <w:r w:rsidRPr="000120C8">
        <w:rPr>
          <w:i/>
          <w:noProof/>
        </w:rPr>
        <w:t xml:space="preserve">Carbohydrate </w:t>
      </w:r>
      <w:r w:rsidR="000120C8">
        <w:rPr>
          <w:i/>
          <w:noProof/>
        </w:rPr>
        <w:t>P</w:t>
      </w:r>
      <w:r w:rsidRPr="000120C8">
        <w:rPr>
          <w:i/>
          <w:noProof/>
        </w:rPr>
        <w:t>olymers</w:t>
      </w:r>
      <w:r w:rsidR="000120C8">
        <w:rPr>
          <w:i/>
          <w:noProof/>
        </w:rPr>
        <w:t>,</w:t>
      </w:r>
      <w:r w:rsidRPr="000120C8">
        <w:rPr>
          <w:i/>
          <w:noProof/>
        </w:rPr>
        <w:t xml:space="preserve"> </w:t>
      </w:r>
      <w:r w:rsidRPr="000C5450">
        <w:rPr>
          <w:noProof/>
        </w:rPr>
        <w:t>259</w:t>
      </w:r>
      <w:r w:rsidR="000120C8">
        <w:rPr>
          <w:noProof/>
        </w:rPr>
        <w:t>:</w:t>
      </w:r>
      <w:r w:rsidRPr="000C5450">
        <w:rPr>
          <w:noProof/>
        </w:rPr>
        <w:t xml:space="preserve"> 117613.</w:t>
      </w:r>
    </w:p>
    <w:p w14:paraId="037857E3" w14:textId="77777777" w:rsidR="000120C8" w:rsidRDefault="00ED2A2B" w:rsidP="000120C8">
      <w:pPr>
        <w:pStyle w:val="EndNoteBibliographyTitle"/>
        <w:numPr>
          <w:ilvl w:val="0"/>
          <w:numId w:val="4"/>
        </w:numPr>
        <w:ind w:left="567" w:hanging="567"/>
        <w:rPr>
          <w:noProof/>
        </w:rPr>
      </w:pPr>
      <w:r w:rsidRPr="000C5450">
        <w:rPr>
          <w:noProof/>
        </w:rPr>
        <w:lastRenderedPageBreak/>
        <w:t>Karimi-Maleh, H., Ayati, A., Davoodi, R., Tanhaei, B., Karimi, F., Malekmohammadi, S., Orooji, Y., Fu, L. and Sillanpää, M. (2021)</w:t>
      </w:r>
      <w:r w:rsidR="000120C8">
        <w:rPr>
          <w:noProof/>
        </w:rPr>
        <w:t xml:space="preserve">. </w:t>
      </w:r>
      <w:r w:rsidRPr="000C5450">
        <w:rPr>
          <w:noProof/>
        </w:rPr>
        <w:t xml:space="preserve">Recent advances in using of chitosan-based adsorbents for removal of pharmaceutical contaminants: A review. </w:t>
      </w:r>
      <w:r w:rsidRPr="000120C8">
        <w:rPr>
          <w:i/>
          <w:noProof/>
        </w:rPr>
        <w:t xml:space="preserve">Journal of Cleaner Production </w:t>
      </w:r>
      <w:r w:rsidRPr="000C5450">
        <w:rPr>
          <w:noProof/>
        </w:rPr>
        <w:t>291</w:t>
      </w:r>
      <w:r w:rsidR="000120C8">
        <w:rPr>
          <w:noProof/>
        </w:rPr>
        <w:t xml:space="preserve">: </w:t>
      </w:r>
      <w:r w:rsidRPr="000C5450">
        <w:rPr>
          <w:noProof/>
        </w:rPr>
        <w:t>125880.</w:t>
      </w:r>
    </w:p>
    <w:p w14:paraId="2A1776DC" w14:textId="77777777" w:rsidR="000120C8" w:rsidRDefault="00ED2A2B" w:rsidP="000120C8">
      <w:pPr>
        <w:pStyle w:val="EndNoteBibliographyTitle"/>
        <w:numPr>
          <w:ilvl w:val="0"/>
          <w:numId w:val="4"/>
        </w:numPr>
        <w:ind w:left="567" w:hanging="567"/>
        <w:rPr>
          <w:noProof/>
        </w:rPr>
      </w:pPr>
      <w:r w:rsidRPr="000C5450">
        <w:rPr>
          <w:noProof/>
        </w:rPr>
        <w:t>Ge, Y. and Li, Z. (2018)</w:t>
      </w:r>
      <w:r w:rsidR="000120C8">
        <w:rPr>
          <w:noProof/>
        </w:rPr>
        <w:t xml:space="preserve">. </w:t>
      </w:r>
      <w:r w:rsidRPr="000C5450">
        <w:rPr>
          <w:noProof/>
        </w:rPr>
        <w:t xml:space="preserve">Application of lignin and its derivatives in adsorption of heavy metal ions in water: a review. </w:t>
      </w:r>
      <w:r w:rsidRPr="000120C8">
        <w:rPr>
          <w:i/>
          <w:noProof/>
        </w:rPr>
        <w:t>ACS Sustainable Chemistry &amp; Engineering</w:t>
      </w:r>
      <w:r w:rsidR="000120C8">
        <w:rPr>
          <w:i/>
          <w:noProof/>
        </w:rPr>
        <w:t>,</w:t>
      </w:r>
      <w:r w:rsidRPr="000120C8">
        <w:rPr>
          <w:i/>
          <w:noProof/>
        </w:rPr>
        <w:t xml:space="preserve"> </w:t>
      </w:r>
      <w:r w:rsidRPr="000C5450">
        <w:rPr>
          <w:noProof/>
        </w:rPr>
        <w:t>6(5)</w:t>
      </w:r>
      <w:r w:rsidR="000120C8">
        <w:rPr>
          <w:noProof/>
        </w:rPr>
        <w:t xml:space="preserve">: </w:t>
      </w:r>
      <w:r w:rsidRPr="000C5450">
        <w:rPr>
          <w:noProof/>
        </w:rPr>
        <w:t xml:space="preserve"> 7181-7192.</w:t>
      </w:r>
    </w:p>
    <w:p w14:paraId="4CF455A8" w14:textId="3FAED960" w:rsidR="000120C8" w:rsidRDefault="00ED2A2B" w:rsidP="000120C8">
      <w:pPr>
        <w:pStyle w:val="EndNoteBibliographyTitle"/>
        <w:numPr>
          <w:ilvl w:val="0"/>
          <w:numId w:val="4"/>
        </w:numPr>
        <w:ind w:left="567" w:hanging="567"/>
        <w:rPr>
          <w:noProof/>
        </w:rPr>
      </w:pPr>
      <w:r w:rsidRPr="000C5450">
        <w:rPr>
          <w:noProof/>
        </w:rPr>
        <w:t>Guo, X., Zhang, S. and Shan, X.</w:t>
      </w:r>
      <w:r w:rsidR="000120C8">
        <w:rPr>
          <w:noProof/>
        </w:rPr>
        <w:t xml:space="preserve"> Q</w:t>
      </w:r>
      <w:r w:rsidRPr="000C5450">
        <w:rPr>
          <w:noProof/>
        </w:rPr>
        <w:t>. (2008)</w:t>
      </w:r>
      <w:r w:rsidR="002808D4">
        <w:rPr>
          <w:noProof/>
        </w:rPr>
        <w:t xml:space="preserve">. </w:t>
      </w:r>
      <w:r w:rsidRPr="000C5450">
        <w:rPr>
          <w:noProof/>
        </w:rPr>
        <w:t xml:space="preserve">Adsorption of metal ions on lignin. </w:t>
      </w:r>
      <w:r w:rsidRPr="000120C8">
        <w:rPr>
          <w:i/>
          <w:noProof/>
        </w:rPr>
        <w:t xml:space="preserve">Journal </w:t>
      </w:r>
      <w:r w:rsidR="000120C8" w:rsidRPr="000120C8">
        <w:rPr>
          <w:i/>
          <w:noProof/>
        </w:rPr>
        <w:t>Of Hazardous Materials</w:t>
      </w:r>
      <w:r w:rsidR="000120C8">
        <w:rPr>
          <w:i/>
          <w:noProof/>
        </w:rPr>
        <w:t xml:space="preserve">, </w:t>
      </w:r>
      <w:r w:rsidRPr="000C5450">
        <w:rPr>
          <w:noProof/>
        </w:rPr>
        <w:t>151(1)</w:t>
      </w:r>
      <w:r w:rsidR="000120C8">
        <w:rPr>
          <w:noProof/>
        </w:rPr>
        <w:t>:</w:t>
      </w:r>
      <w:r w:rsidRPr="000C5450">
        <w:rPr>
          <w:noProof/>
        </w:rPr>
        <w:t xml:space="preserve"> 134-142.</w:t>
      </w:r>
    </w:p>
    <w:p w14:paraId="07D8651B" w14:textId="3A8D38AC" w:rsidR="000A3863" w:rsidRDefault="00ED2A2B" w:rsidP="000A3863">
      <w:pPr>
        <w:pStyle w:val="EndNoteBibliographyTitle"/>
        <w:numPr>
          <w:ilvl w:val="0"/>
          <w:numId w:val="4"/>
        </w:numPr>
        <w:ind w:left="567" w:hanging="567"/>
        <w:rPr>
          <w:noProof/>
        </w:rPr>
      </w:pPr>
      <w:r w:rsidRPr="000C5450">
        <w:rPr>
          <w:noProof/>
        </w:rPr>
        <w:t>Albadarin, A.</w:t>
      </w:r>
      <w:r w:rsidR="000A3863">
        <w:rPr>
          <w:noProof/>
        </w:rPr>
        <w:t xml:space="preserve"> </w:t>
      </w:r>
      <w:r w:rsidRPr="000C5450">
        <w:rPr>
          <w:noProof/>
        </w:rPr>
        <w:t>B., Collins, M.</w:t>
      </w:r>
      <w:r w:rsidR="000A3863">
        <w:rPr>
          <w:noProof/>
        </w:rPr>
        <w:t xml:space="preserve"> </w:t>
      </w:r>
      <w:r w:rsidRPr="000C5450">
        <w:rPr>
          <w:noProof/>
        </w:rPr>
        <w:t>N., Naushad, M., Shirazian, S., Walker, G. and Mangwandi, C. (2017)</w:t>
      </w:r>
      <w:r w:rsidR="000A3863">
        <w:rPr>
          <w:noProof/>
        </w:rPr>
        <w:t>.</w:t>
      </w:r>
      <w:r w:rsidRPr="000C5450">
        <w:rPr>
          <w:noProof/>
        </w:rPr>
        <w:t xml:space="preserve"> Activated lignin-chitosan extruded blends for efficient adsorption of methylene blue. </w:t>
      </w:r>
      <w:r w:rsidRPr="000120C8">
        <w:rPr>
          <w:i/>
          <w:noProof/>
        </w:rPr>
        <w:t>Chemical Engineering Journal</w:t>
      </w:r>
      <w:r w:rsidR="000A3863">
        <w:rPr>
          <w:i/>
          <w:noProof/>
        </w:rPr>
        <w:t>,</w:t>
      </w:r>
      <w:r w:rsidRPr="000120C8">
        <w:rPr>
          <w:i/>
          <w:noProof/>
        </w:rPr>
        <w:t xml:space="preserve"> </w:t>
      </w:r>
      <w:r w:rsidRPr="000C5450">
        <w:rPr>
          <w:noProof/>
        </w:rPr>
        <w:t>307</w:t>
      </w:r>
      <w:r w:rsidR="000A3863">
        <w:rPr>
          <w:noProof/>
        </w:rPr>
        <w:t>:</w:t>
      </w:r>
      <w:r w:rsidRPr="000C5450">
        <w:rPr>
          <w:noProof/>
        </w:rPr>
        <w:t xml:space="preserve"> 264-272.</w:t>
      </w:r>
    </w:p>
    <w:p w14:paraId="5B83F056" w14:textId="77777777" w:rsidR="000A3863" w:rsidRDefault="00ED2A2B" w:rsidP="000A3863">
      <w:pPr>
        <w:pStyle w:val="EndNoteBibliographyTitle"/>
        <w:numPr>
          <w:ilvl w:val="0"/>
          <w:numId w:val="4"/>
        </w:numPr>
        <w:ind w:left="567" w:hanging="567"/>
        <w:rPr>
          <w:noProof/>
        </w:rPr>
      </w:pPr>
      <w:r w:rsidRPr="000C5450">
        <w:rPr>
          <w:noProof/>
        </w:rPr>
        <w:t>Fouda-Mbanga, B., Prabakaran, E. and Pillay, K. (2021)</w:t>
      </w:r>
      <w:r w:rsidR="000A3863">
        <w:rPr>
          <w:noProof/>
        </w:rPr>
        <w:t xml:space="preserve">. </w:t>
      </w:r>
      <w:r w:rsidRPr="000C5450">
        <w:rPr>
          <w:noProof/>
        </w:rPr>
        <w:t xml:space="preserve">Carbohydrate biopolymers, </w:t>
      </w:r>
      <w:r w:rsidR="000A3863">
        <w:rPr>
          <w:noProof/>
        </w:rPr>
        <w:t>l</w:t>
      </w:r>
      <w:r w:rsidRPr="000C5450">
        <w:rPr>
          <w:noProof/>
        </w:rPr>
        <w:t>ignin based adsorbents for removal of heavy metals (Cd</w:t>
      </w:r>
      <w:r w:rsidR="000A3863">
        <w:rPr>
          <w:noProof/>
          <w:vertAlign w:val="superscript"/>
        </w:rPr>
        <w:t>2+</w:t>
      </w:r>
      <w:r w:rsidRPr="000C5450">
        <w:rPr>
          <w:noProof/>
        </w:rPr>
        <w:t>, Pb</w:t>
      </w:r>
      <w:r w:rsidR="000A3863">
        <w:rPr>
          <w:noProof/>
          <w:vertAlign w:val="superscript"/>
        </w:rPr>
        <w:t>2+</w:t>
      </w:r>
      <w:r w:rsidRPr="000C5450">
        <w:rPr>
          <w:noProof/>
        </w:rPr>
        <w:t>, Zn</w:t>
      </w:r>
      <w:r w:rsidR="000A3863">
        <w:rPr>
          <w:noProof/>
          <w:vertAlign w:val="superscript"/>
        </w:rPr>
        <w:t>2+</w:t>
      </w:r>
      <w:r w:rsidRPr="000C5450">
        <w:rPr>
          <w:noProof/>
        </w:rPr>
        <w:t xml:space="preserve">) from wastewater, </w:t>
      </w:r>
      <w:r w:rsidR="000A3863" w:rsidRPr="000C5450">
        <w:rPr>
          <w:noProof/>
        </w:rPr>
        <w:t>regeneration and reuse for spent adsorbents including latent fingerprint detection</w:t>
      </w:r>
      <w:r w:rsidRPr="000C5450">
        <w:rPr>
          <w:noProof/>
        </w:rPr>
        <w:t xml:space="preserve">: A </w:t>
      </w:r>
      <w:r w:rsidR="000A3863">
        <w:rPr>
          <w:noProof/>
        </w:rPr>
        <w:t>r</w:t>
      </w:r>
      <w:r w:rsidRPr="000C5450">
        <w:rPr>
          <w:noProof/>
        </w:rPr>
        <w:t xml:space="preserve">eview. </w:t>
      </w:r>
      <w:r w:rsidRPr="000A3863">
        <w:rPr>
          <w:i/>
          <w:noProof/>
        </w:rPr>
        <w:t>Biotechnology Reports</w:t>
      </w:r>
      <w:r w:rsidRPr="000C5450">
        <w:rPr>
          <w:noProof/>
        </w:rPr>
        <w:t xml:space="preserve">, </w:t>
      </w:r>
      <w:r w:rsidR="000A3863">
        <w:rPr>
          <w:noProof/>
        </w:rPr>
        <w:t xml:space="preserve">2021: </w:t>
      </w:r>
      <w:r w:rsidRPr="000C5450">
        <w:rPr>
          <w:noProof/>
        </w:rPr>
        <w:t>e00609.</w:t>
      </w:r>
    </w:p>
    <w:p w14:paraId="50DE48C5" w14:textId="77777777" w:rsidR="000A3863" w:rsidRDefault="00ED2A2B" w:rsidP="000A3863">
      <w:pPr>
        <w:pStyle w:val="EndNoteBibliographyTitle"/>
        <w:numPr>
          <w:ilvl w:val="0"/>
          <w:numId w:val="4"/>
        </w:numPr>
        <w:ind w:left="567" w:hanging="567"/>
        <w:rPr>
          <w:noProof/>
        </w:rPr>
      </w:pPr>
      <w:r w:rsidRPr="000C5450">
        <w:rPr>
          <w:noProof/>
        </w:rPr>
        <w:t>Nair, V., Panigrahy, A. and Vinu, R. (2014)</w:t>
      </w:r>
      <w:r w:rsidR="000A3863">
        <w:rPr>
          <w:noProof/>
        </w:rPr>
        <w:t xml:space="preserve">. </w:t>
      </w:r>
      <w:r w:rsidRPr="000C5450">
        <w:rPr>
          <w:noProof/>
        </w:rPr>
        <w:t xml:space="preserve">Development of novel chitosan–lignin composites for adsorption of dyes and metal ions from wastewater. </w:t>
      </w:r>
      <w:r w:rsidRPr="000A3863">
        <w:rPr>
          <w:i/>
          <w:noProof/>
        </w:rPr>
        <w:t>Chemical Engineering Journal</w:t>
      </w:r>
      <w:r w:rsidR="000A3863">
        <w:rPr>
          <w:i/>
          <w:noProof/>
        </w:rPr>
        <w:t>,</w:t>
      </w:r>
      <w:r w:rsidRPr="000A3863">
        <w:rPr>
          <w:i/>
          <w:noProof/>
        </w:rPr>
        <w:t xml:space="preserve"> </w:t>
      </w:r>
      <w:r w:rsidRPr="000C5450">
        <w:rPr>
          <w:noProof/>
        </w:rPr>
        <w:t>254</w:t>
      </w:r>
      <w:r w:rsidR="000A3863">
        <w:rPr>
          <w:noProof/>
        </w:rPr>
        <w:t>:</w:t>
      </w:r>
      <w:r w:rsidRPr="000C5450">
        <w:rPr>
          <w:noProof/>
        </w:rPr>
        <w:t xml:space="preserve"> 491-502.</w:t>
      </w:r>
    </w:p>
    <w:p w14:paraId="22B7133C" w14:textId="77777777" w:rsidR="000A3863" w:rsidRDefault="00ED2A2B" w:rsidP="000A3863">
      <w:pPr>
        <w:pStyle w:val="EndNoteBibliographyTitle"/>
        <w:numPr>
          <w:ilvl w:val="0"/>
          <w:numId w:val="4"/>
        </w:numPr>
        <w:ind w:left="567" w:hanging="567"/>
        <w:rPr>
          <w:noProof/>
        </w:rPr>
      </w:pPr>
      <w:r w:rsidRPr="000C5450">
        <w:rPr>
          <w:noProof/>
        </w:rPr>
        <w:t>Zhang, D., Wang, L., Zeng, H., Rhimi, B. and Wang, C. (2020)</w:t>
      </w:r>
      <w:r w:rsidR="000A3863">
        <w:rPr>
          <w:noProof/>
        </w:rPr>
        <w:t xml:space="preserve">. </w:t>
      </w:r>
      <w:r w:rsidRPr="000C5450">
        <w:rPr>
          <w:noProof/>
        </w:rPr>
        <w:t xml:space="preserve">Novel polyethyleneimine functionalized chitosan–lignin composite sponge with nanowall-network structures for fast and efficient removal of Hg (ii) ions from aqueous solution. </w:t>
      </w:r>
      <w:r w:rsidRPr="000A3863">
        <w:rPr>
          <w:i/>
          <w:noProof/>
        </w:rPr>
        <w:t>Environmental Science: Nano</w:t>
      </w:r>
      <w:r w:rsidR="000A3863">
        <w:rPr>
          <w:i/>
          <w:noProof/>
        </w:rPr>
        <w:t>,</w:t>
      </w:r>
      <w:r w:rsidRPr="000A3863">
        <w:rPr>
          <w:i/>
          <w:noProof/>
        </w:rPr>
        <w:t xml:space="preserve"> </w:t>
      </w:r>
      <w:r w:rsidRPr="000C5450">
        <w:rPr>
          <w:noProof/>
        </w:rPr>
        <w:t>7(3)</w:t>
      </w:r>
      <w:r w:rsidR="000A3863">
        <w:rPr>
          <w:noProof/>
        </w:rPr>
        <w:t>:</w:t>
      </w:r>
      <w:r w:rsidRPr="000C5450">
        <w:rPr>
          <w:noProof/>
        </w:rPr>
        <w:t xml:space="preserve"> 793-802.</w:t>
      </w:r>
    </w:p>
    <w:p w14:paraId="06861CCE" w14:textId="77777777" w:rsidR="000A3863" w:rsidRDefault="00ED2A2B" w:rsidP="000A3863">
      <w:pPr>
        <w:pStyle w:val="EndNoteBibliographyTitle"/>
        <w:numPr>
          <w:ilvl w:val="0"/>
          <w:numId w:val="4"/>
        </w:numPr>
        <w:ind w:left="567" w:hanging="567"/>
        <w:rPr>
          <w:noProof/>
        </w:rPr>
      </w:pPr>
      <w:r w:rsidRPr="000C5450">
        <w:rPr>
          <w:noProof/>
        </w:rPr>
        <w:t>Lourenço, A. and Pereira, H. (2018)</w:t>
      </w:r>
      <w:r w:rsidR="000A3863">
        <w:rPr>
          <w:noProof/>
        </w:rPr>
        <w:t xml:space="preserve">. </w:t>
      </w:r>
      <w:r w:rsidRPr="000C5450">
        <w:rPr>
          <w:noProof/>
        </w:rPr>
        <w:t xml:space="preserve">Compositional variability of lignin in biomass. In </w:t>
      </w:r>
      <w:r w:rsidR="000A3863" w:rsidRPr="000C5450">
        <w:rPr>
          <w:noProof/>
        </w:rPr>
        <w:t>lignin—trends and applications</w:t>
      </w:r>
      <w:r w:rsidRPr="000C5450">
        <w:rPr>
          <w:noProof/>
        </w:rPr>
        <w:t xml:space="preserve"> (Poletto, M. ed</w:t>
      </w:r>
      <w:r w:rsidR="000A3863">
        <w:rPr>
          <w:noProof/>
        </w:rPr>
        <w:t xml:space="preserve">). </w:t>
      </w:r>
      <w:r w:rsidRPr="000C5450">
        <w:rPr>
          <w:noProof/>
        </w:rPr>
        <w:t>IntechOpen</w:t>
      </w:r>
      <w:r w:rsidR="000A3863">
        <w:rPr>
          <w:noProof/>
        </w:rPr>
        <w:t xml:space="preserve">: </w:t>
      </w:r>
      <w:r w:rsidR="000A3863" w:rsidRPr="000C5450">
        <w:rPr>
          <w:noProof/>
        </w:rPr>
        <w:t>pp. 65-98</w:t>
      </w:r>
      <w:r w:rsidR="000A3863">
        <w:rPr>
          <w:noProof/>
        </w:rPr>
        <w:t>.</w:t>
      </w:r>
    </w:p>
    <w:p w14:paraId="71FCA313" w14:textId="77777777" w:rsidR="000A3863" w:rsidRDefault="00ED2A2B" w:rsidP="000A3863">
      <w:pPr>
        <w:pStyle w:val="EndNoteBibliographyTitle"/>
        <w:numPr>
          <w:ilvl w:val="0"/>
          <w:numId w:val="4"/>
        </w:numPr>
        <w:tabs>
          <w:tab w:val="left" w:pos="709"/>
        </w:tabs>
        <w:ind w:left="567" w:hanging="567"/>
        <w:rPr>
          <w:noProof/>
        </w:rPr>
      </w:pPr>
      <w:r w:rsidRPr="000C5450">
        <w:rPr>
          <w:noProof/>
        </w:rPr>
        <w:t>Sohni, S., Hashim, R., Nidaullah, H., Lamaming, J. and Sulaiman, O. (2019)</w:t>
      </w:r>
      <w:r w:rsidR="000A3863">
        <w:rPr>
          <w:noProof/>
        </w:rPr>
        <w:t xml:space="preserve">. </w:t>
      </w:r>
      <w:r w:rsidRPr="000C5450">
        <w:rPr>
          <w:noProof/>
        </w:rPr>
        <w:t xml:space="preserve">Chitosan/nano-lignin based composite as a new sorbent for enhanced removal of dye pollution from aqueous solutions. </w:t>
      </w:r>
      <w:r w:rsidRPr="000A3863">
        <w:rPr>
          <w:i/>
          <w:noProof/>
        </w:rPr>
        <w:t xml:space="preserve">International </w:t>
      </w:r>
      <w:r w:rsidR="000A3863" w:rsidRPr="000A3863">
        <w:rPr>
          <w:i/>
          <w:noProof/>
        </w:rPr>
        <w:t xml:space="preserve">Journal </w:t>
      </w:r>
      <w:r w:rsidR="000A3863">
        <w:rPr>
          <w:i/>
          <w:noProof/>
        </w:rPr>
        <w:t>o</w:t>
      </w:r>
      <w:r w:rsidR="000A3863" w:rsidRPr="000A3863">
        <w:rPr>
          <w:i/>
          <w:noProof/>
        </w:rPr>
        <w:t>f Biological Macromolecules</w:t>
      </w:r>
      <w:r w:rsidR="000A3863">
        <w:rPr>
          <w:i/>
          <w:noProof/>
        </w:rPr>
        <w:t>,</w:t>
      </w:r>
      <w:r w:rsidR="000A3863" w:rsidRPr="000A3863">
        <w:rPr>
          <w:i/>
          <w:noProof/>
        </w:rPr>
        <w:t xml:space="preserve"> </w:t>
      </w:r>
      <w:r w:rsidRPr="000C5450">
        <w:rPr>
          <w:noProof/>
        </w:rPr>
        <w:t>132</w:t>
      </w:r>
      <w:r w:rsidR="000A3863">
        <w:rPr>
          <w:noProof/>
        </w:rPr>
        <w:t>:</w:t>
      </w:r>
      <w:r w:rsidRPr="000C5450">
        <w:rPr>
          <w:noProof/>
        </w:rPr>
        <w:t xml:space="preserve"> 1304-1317.</w:t>
      </w:r>
    </w:p>
    <w:p w14:paraId="491B2757" w14:textId="77777777" w:rsidR="000A3863" w:rsidRDefault="00ED2A2B" w:rsidP="000A3863">
      <w:pPr>
        <w:pStyle w:val="EndNoteBibliographyTitle"/>
        <w:numPr>
          <w:ilvl w:val="0"/>
          <w:numId w:val="4"/>
        </w:numPr>
        <w:tabs>
          <w:tab w:val="left" w:pos="709"/>
        </w:tabs>
        <w:ind w:left="567" w:hanging="567"/>
        <w:rPr>
          <w:noProof/>
        </w:rPr>
      </w:pPr>
      <w:r w:rsidRPr="000C5450">
        <w:rPr>
          <w:noProof/>
        </w:rPr>
        <w:t>Chen, L., Tang, C.-</w:t>
      </w:r>
      <w:r w:rsidR="000A3863">
        <w:rPr>
          <w:noProof/>
        </w:rPr>
        <w:t>Y</w:t>
      </w:r>
      <w:r w:rsidRPr="000C5450">
        <w:rPr>
          <w:noProof/>
        </w:rPr>
        <w:t>., Ning, N.-</w:t>
      </w:r>
      <w:r w:rsidR="000A3863">
        <w:rPr>
          <w:noProof/>
        </w:rPr>
        <w:t>Y</w:t>
      </w:r>
      <w:r w:rsidRPr="000C5450">
        <w:rPr>
          <w:noProof/>
        </w:rPr>
        <w:t>., Wang, C.-</w:t>
      </w:r>
      <w:r w:rsidR="000A3863">
        <w:rPr>
          <w:noProof/>
        </w:rPr>
        <w:t>Y</w:t>
      </w:r>
      <w:r w:rsidRPr="000C5450">
        <w:rPr>
          <w:noProof/>
        </w:rPr>
        <w:t>., Fu, Q. and Zhang, Q. (2009)</w:t>
      </w:r>
      <w:r w:rsidR="000A3863">
        <w:rPr>
          <w:noProof/>
        </w:rPr>
        <w:t xml:space="preserve">. </w:t>
      </w:r>
      <w:r w:rsidRPr="000C5450">
        <w:rPr>
          <w:noProof/>
        </w:rPr>
        <w:t xml:space="preserve">Preparation and properties of chitosan/lignin composite films. </w:t>
      </w:r>
      <w:r w:rsidRPr="000A3863">
        <w:rPr>
          <w:i/>
          <w:noProof/>
        </w:rPr>
        <w:t>Chinese Journal of Polymer Science</w:t>
      </w:r>
      <w:r w:rsidR="000A3863">
        <w:rPr>
          <w:i/>
          <w:noProof/>
        </w:rPr>
        <w:t>,</w:t>
      </w:r>
      <w:r w:rsidRPr="000A3863">
        <w:rPr>
          <w:i/>
          <w:noProof/>
        </w:rPr>
        <w:t xml:space="preserve"> </w:t>
      </w:r>
      <w:r w:rsidRPr="000C5450">
        <w:rPr>
          <w:noProof/>
        </w:rPr>
        <w:t>27(05)</w:t>
      </w:r>
      <w:r w:rsidR="000A3863">
        <w:rPr>
          <w:noProof/>
        </w:rPr>
        <w:t>:</w:t>
      </w:r>
      <w:r w:rsidRPr="000C5450">
        <w:rPr>
          <w:noProof/>
        </w:rPr>
        <w:t xml:space="preserve"> 739-746.</w:t>
      </w:r>
    </w:p>
    <w:p w14:paraId="184E86C2" w14:textId="77777777" w:rsidR="000A3863" w:rsidRDefault="00ED2A2B" w:rsidP="000A3863">
      <w:pPr>
        <w:pStyle w:val="EndNoteBibliographyTitle"/>
        <w:numPr>
          <w:ilvl w:val="0"/>
          <w:numId w:val="4"/>
        </w:numPr>
        <w:tabs>
          <w:tab w:val="left" w:pos="709"/>
        </w:tabs>
        <w:ind w:left="567" w:hanging="567"/>
        <w:rPr>
          <w:noProof/>
        </w:rPr>
      </w:pPr>
      <w:r w:rsidRPr="000C5450">
        <w:rPr>
          <w:noProof/>
        </w:rPr>
        <w:t>Iftekhar, S., Srivastava, V., Hammouda, S.B. and Sillanpää, M. (2018)</w:t>
      </w:r>
      <w:r w:rsidR="000A3863">
        <w:rPr>
          <w:noProof/>
        </w:rPr>
        <w:t xml:space="preserve">. </w:t>
      </w:r>
      <w:r w:rsidRPr="000C5450">
        <w:rPr>
          <w:noProof/>
        </w:rPr>
        <w:t xml:space="preserve">Fabrication of novel metal ion imprinted xanthan gum-layered double hydroxide nanocomposite for adsorption of rare earth elements. </w:t>
      </w:r>
      <w:r w:rsidRPr="000A3863">
        <w:rPr>
          <w:i/>
          <w:noProof/>
        </w:rPr>
        <w:t xml:space="preserve">Carbohydrate </w:t>
      </w:r>
      <w:r w:rsidR="000A3863">
        <w:rPr>
          <w:i/>
          <w:noProof/>
        </w:rPr>
        <w:t>P</w:t>
      </w:r>
      <w:r w:rsidRPr="000A3863">
        <w:rPr>
          <w:i/>
          <w:noProof/>
        </w:rPr>
        <w:t>olymers</w:t>
      </w:r>
      <w:r w:rsidR="000A3863">
        <w:rPr>
          <w:i/>
          <w:noProof/>
        </w:rPr>
        <w:t>,</w:t>
      </w:r>
      <w:r w:rsidRPr="000A3863">
        <w:rPr>
          <w:i/>
          <w:noProof/>
        </w:rPr>
        <w:t xml:space="preserve"> </w:t>
      </w:r>
      <w:r w:rsidRPr="000C5450">
        <w:rPr>
          <w:noProof/>
        </w:rPr>
        <w:t>194</w:t>
      </w:r>
      <w:r w:rsidR="000A3863">
        <w:rPr>
          <w:noProof/>
        </w:rPr>
        <w:t>:</w:t>
      </w:r>
      <w:r w:rsidRPr="000C5450">
        <w:rPr>
          <w:noProof/>
        </w:rPr>
        <w:t xml:space="preserve"> 274-284.</w:t>
      </w:r>
    </w:p>
    <w:p w14:paraId="209E71F3" w14:textId="77777777" w:rsidR="000A3863" w:rsidRDefault="00ED2A2B" w:rsidP="000A3863">
      <w:pPr>
        <w:pStyle w:val="EndNoteBibliographyTitle"/>
        <w:numPr>
          <w:ilvl w:val="0"/>
          <w:numId w:val="4"/>
        </w:numPr>
        <w:tabs>
          <w:tab w:val="left" w:pos="709"/>
        </w:tabs>
        <w:ind w:left="567" w:hanging="567"/>
        <w:rPr>
          <w:noProof/>
        </w:rPr>
      </w:pPr>
      <w:r w:rsidRPr="000C5450">
        <w:rPr>
          <w:noProof/>
        </w:rPr>
        <w:t>Shojaei, Z., Iravani, E., Moosavian, M. and Torab, M.</w:t>
      </w:r>
      <w:r w:rsidR="000A3863">
        <w:rPr>
          <w:noProof/>
        </w:rPr>
        <w:t xml:space="preserve"> </w:t>
      </w:r>
      <w:r w:rsidRPr="000C5450">
        <w:rPr>
          <w:noProof/>
        </w:rPr>
        <w:t>M. (2016)</w:t>
      </w:r>
      <w:r w:rsidR="000A3863">
        <w:rPr>
          <w:noProof/>
        </w:rPr>
        <w:t>.</w:t>
      </w:r>
      <w:r w:rsidRPr="000C5450">
        <w:rPr>
          <w:noProof/>
        </w:rPr>
        <w:t xml:space="preserve"> Removal of cerium from aqueous solutions by amino phosphate modified nano TiO</w:t>
      </w:r>
      <w:r w:rsidRPr="000A3863">
        <w:rPr>
          <w:noProof/>
          <w:vertAlign w:val="subscript"/>
        </w:rPr>
        <w:t>2</w:t>
      </w:r>
      <w:r w:rsidRPr="000C5450">
        <w:rPr>
          <w:noProof/>
        </w:rPr>
        <w:t>: kinetic, and equilibrium studies.</w:t>
      </w:r>
      <w:r w:rsidR="000A3863">
        <w:rPr>
          <w:noProof/>
        </w:rPr>
        <w:t xml:space="preserve"> </w:t>
      </w:r>
      <w:r w:rsidR="000A3863" w:rsidRPr="000A3863">
        <w:rPr>
          <w:i/>
          <w:iCs/>
          <w:noProof/>
        </w:rPr>
        <w:t>Iranian Journal of Chemical Engineering</w:t>
      </w:r>
      <w:r w:rsidR="000A3863">
        <w:rPr>
          <w:noProof/>
        </w:rPr>
        <w:t>, 13(2): 3-21.</w:t>
      </w:r>
    </w:p>
    <w:p w14:paraId="186B0891" w14:textId="77777777" w:rsidR="000A3863" w:rsidRDefault="00ED2A2B" w:rsidP="000A3863">
      <w:pPr>
        <w:pStyle w:val="EndNoteBibliographyTitle"/>
        <w:numPr>
          <w:ilvl w:val="0"/>
          <w:numId w:val="4"/>
        </w:numPr>
        <w:tabs>
          <w:tab w:val="left" w:pos="709"/>
        </w:tabs>
        <w:ind w:left="567" w:hanging="567"/>
        <w:rPr>
          <w:noProof/>
        </w:rPr>
      </w:pPr>
      <w:r w:rsidRPr="000C5450">
        <w:rPr>
          <w:noProof/>
        </w:rPr>
        <w:t>Oyewo, O., Onyango, M. and Wolkersdorfer, C. (2018)</w:t>
      </w:r>
      <w:r w:rsidR="000A3863">
        <w:rPr>
          <w:noProof/>
        </w:rPr>
        <w:t xml:space="preserve">. </w:t>
      </w:r>
      <w:r w:rsidRPr="000C5450">
        <w:rPr>
          <w:noProof/>
        </w:rPr>
        <w:t xml:space="preserve">Lanthanides removal from mine water using banana peels nanosorbent. </w:t>
      </w:r>
      <w:r w:rsidRPr="000A3863">
        <w:rPr>
          <w:i/>
          <w:noProof/>
        </w:rPr>
        <w:t xml:space="preserve">International </w:t>
      </w:r>
      <w:r w:rsidR="000A3863" w:rsidRPr="000A3863">
        <w:rPr>
          <w:i/>
          <w:noProof/>
        </w:rPr>
        <w:t xml:space="preserve">Journal </w:t>
      </w:r>
      <w:r w:rsidR="000A3863">
        <w:rPr>
          <w:i/>
          <w:noProof/>
        </w:rPr>
        <w:t>o</w:t>
      </w:r>
      <w:r w:rsidR="000A3863" w:rsidRPr="000A3863">
        <w:rPr>
          <w:i/>
          <w:noProof/>
        </w:rPr>
        <w:t xml:space="preserve">f Environmental Science </w:t>
      </w:r>
      <w:r w:rsidR="000A3863">
        <w:rPr>
          <w:i/>
          <w:noProof/>
        </w:rPr>
        <w:t>a</w:t>
      </w:r>
      <w:r w:rsidR="000A3863" w:rsidRPr="000A3863">
        <w:rPr>
          <w:i/>
          <w:noProof/>
        </w:rPr>
        <w:t>nd Technology</w:t>
      </w:r>
      <w:r w:rsidR="000A3863">
        <w:rPr>
          <w:i/>
          <w:noProof/>
        </w:rPr>
        <w:t>,</w:t>
      </w:r>
      <w:r w:rsidR="000A3863" w:rsidRPr="000A3863">
        <w:rPr>
          <w:i/>
          <w:noProof/>
        </w:rPr>
        <w:t xml:space="preserve"> </w:t>
      </w:r>
      <w:r w:rsidRPr="000C5450">
        <w:rPr>
          <w:noProof/>
        </w:rPr>
        <w:t>15(6)</w:t>
      </w:r>
      <w:r w:rsidR="000A3863">
        <w:rPr>
          <w:noProof/>
        </w:rPr>
        <w:t>:</w:t>
      </w:r>
      <w:r w:rsidRPr="000C5450">
        <w:rPr>
          <w:noProof/>
        </w:rPr>
        <w:t xml:space="preserve"> 1265-1274.</w:t>
      </w:r>
    </w:p>
    <w:p w14:paraId="7B014DE3" w14:textId="77777777" w:rsidR="009965AC" w:rsidRDefault="00ED2A2B" w:rsidP="009965AC">
      <w:pPr>
        <w:pStyle w:val="EndNoteBibliographyTitle"/>
        <w:numPr>
          <w:ilvl w:val="0"/>
          <w:numId w:val="4"/>
        </w:numPr>
        <w:tabs>
          <w:tab w:val="left" w:pos="709"/>
        </w:tabs>
        <w:ind w:left="567" w:hanging="567"/>
        <w:rPr>
          <w:noProof/>
        </w:rPr>
      </w:pPr>
      <w:r w:rsidRPr="000C5450">
        <w:rPr>
          <w:noProof/>
        </w:rPr>
        <w:t>Yanfei, X., Huang, L., Zhiqi, L., Zongyu, F. and Liangshi, W. (2016)</w:t>
      </w:r>
      <w:r w:rsidR="000A3863">
        <w:rPr>
          <w:noProof/>
        </w:rPr>
        <w:t xml:space="preserve">. </w:t>
      </w:r>
      <w:r w:rsidRPr="000C5450">
        <w:rPr>
          <w:noProof/>
        </w:rPr>
        <w:t xml:space="preserve">Adsorption ability of rare earth elements on clay minerals and its practical performance. </w:t>
      </w:r>
      <w:r w:rsidRPr="000A3863">
        <w:rPr>
          <w:i/>
          <w:noProof/>
        </w:rPr>
        <w:t>Journal of Rare Earths</w:t>
      </w:r>
      <w:r w:rsidR="000A3863">
        <w:rPr>
          <w:i/>
          <w:noProof/>
        </w:rPr>
        <w:t>,</w:t>
      </w:r>
      <w:r w:rsidRPr="000A3863">
        <w:rPr>
          <w:i/>
          <w:noProof/>
        </w:rPr>
        <w:t xml:space="preserve"> </w:t>
      </w:r>
      <w:r w:rsidRPr="000C5450">
        <w:rPr>
          <w:noProof/>
        </w:rPr>
        <w:t>34(5)</w:t>
      </w:r>
      <w:r w:rsidR="000A3863">
        <w:rPr>
          <w:noProof/>
        </w:rPr>
        <w:t>:</w:t>
      </w:r>
      <w:r w:rsidRPr="000C5450">
        <w:rPr>
          <w:noProof/>
        </w:rPr>
        <w:t xml:space="preserve"> 543-548.</w:t>
      </w:r>
    </w:p>
    <w:p w14:paraId="009D5271" w14:textId="77777777" w:rsidR="009965AC" w:rsidRDefault="00ED2A2B" w:rsidP="009965AC">
      <w:pPr>
        <w:pStyle w:val="EndNoteBibliographyTitle"/>
        <w:numPr>
          <w:ilvl w:val="0"/>
          <w:numId w:val="4"/>
        </w:numPr>
        <w:tabs>
          <w:tab w:val="left" w:pos="709"/>
        </w:tabs>
        <w:ind w:left="567" w:hanging="567"/>
        <w:rPr>
          <w:noProof/>
        </w:rPr>
      </w:pPr>
      <w:r w:rsidRPr="000C5450">
        <w:rPr>
          <w:noProof/>
        </w:rPr>
        <w:t>Langmuir, I. (1918)</w:t>
      </w:r>
      <w:r w:rsidR="009965AC">
        <w:rPr>
          <w:noProof/>
        </w:rPr>
        <w:t xml:space="preserve">. </w:t>
      </w:r>
      <w:r w:rsidRPr="000C5450">
        <w:rPr>
          <w:noProof/>
        </w:rPr>
        <w:t xml:space="preserve">The adsorption of gases on plane surfaces of glass, mica and platinum. </w:t>
      </w:r>
      <w:r w:rsidRPr="009965AC">
        <w:rPr>
          <w:i/>
          <w:noProof/>
        </w:rPr>
        <w:t xml:space="preserve">Journal of the American Chemical </w:t>
      </w:r>
      <w:r w:rsidR="009965AC">
        <w:rPr>
          <w:i/>
          <w:noProof/>
        </w:rPr>
        <w:t>S</w:t>
      </w:r>
      <w:r w:rsidRPr="009965AC">
        <w:rPr>
          <w:i/>
          <w:noProof/>
        </w:rPr>
        <w:t>ociety</w:t>
      </w:r>
      <w:r w:rsidR="009965AC">
        <w:rPr>
          <w:i/>
          <w:noProof/>
        </w:rPr>
        <w:t xml:space="preserve">, </w:t>
      </w:r>
      <w:r w:rsidRPr="000C5450">
        <w:rPr>
          <w:noProof/>
        </w:rPr>
        <w:t>40(9)</w:t>
      </w:r>
      <w:r w:rsidR="009965AC">
        <w:rPr>
          <w:noProof/>
        </w:rPr>
        <w:t xml:space="preserve">: </w:t>
      </w:r>
      <w:r w:rsidRPr="000C5450">
        <w:rPr>
          <w:noProof/>
        </w:rPr>
        <w:t>1361-1403.</w:t>
      </w:r>
    </w:p>
    <w:p w14:paraId="02CB1698" w14:textId="77777777" w:rsidR="009965AC" w:rsidRDefault="00ED2A2B" w:rsidP="009965AC">
      <w:pPr>
        <w:pStyle w:val="EndNoteBibliographyTitle"/>
        <w:numPr>
          <w:ilvl w:val="0"/>
          <w:numId w:val="4"/>
        </w:numPr>
        <w:tabs>
          <w:tab w:val="left" w:pos="709"/>
        </w:tabs>
        <w:ind w:left="567" w:hanging="567"/>
        <w:rPr>
          <w:noProof/>
        </w:rPr>
      </w:pPr>
      <w:r w:rsidRPr="000C5450">
        <w:rPr>
          <w:noProof/>
        </w:rPr>
        <w:t>Freundlich, H. (1907)</w:t>
      </w:r>
      <w:r w:rsidR="009965AC">
        <w:rPr>
          <w:noProof/>
        </w:rPr>
        <w:t xml:space="preserve">. </w:t>
      </w:r>
      <w:r w:rsidRPr="000C5450">
        <w:rPr>
          <w:noProof/>
        </w:rPr>
        <w:t xml:space="preserve">Über die adsorption in lösungen. </w:t>
      </w:r>
      <w:r w:rsidRPr="009965AC">
        <w:rPr>
          <w:i/>
          <w:noProof/>
        </w:rPr>
        <w:t>Zeitschrift für physikalische Chemie</w:t>
      </w:r>
      <w:r w:rsidR="009965AC">
        <w:rPr>
          <w:i/>
          <w:noProof/>
        </w:rPr>
        <w:t>,</w:t>
      </w:r>
      <w:r w:rsidRPr="009965AC">
        <w:rPr>
          <w:i/>
          <w:noProof/>
        </w:rPr>
        <w:t xml:space="preserve"> </w:t>
      </w:r>
      <w:r w:rsidRPr="000C5450">
        <w:rPr>
          <w:noProof/>
        </w:rPr>
        <w:t>57(1)</w:t>
      </w:r>
      <w:r w:rsidR="009965AC">
        <w:rPr>
          <w:noProof/>
        </w:rPr>
        <w:t>:</w:t>
      </w:r>
      <w:r w:rsidRPr="000C5450">
        <w:rPr>
          <w:noProof/>
        </w:rPr>
        <w:t xml:space="preserve"> 385-470.</w:t>
      </w:r>
    </w:p>
    <w:p w14:paraId="4AC0221F" w14:textId="77777777" w:rsidR="009965AC" w:rsidRDefault="00ED2A2B" w:rsidP="009965AC">
      <w:pPr>
        <w:pStyle w:val="EndNoteBibliographyTitle"/>
        <w:numPr>
          <w:ilvl w:val="0"/>
          <w:numId w:val="4"/>
        </w:numPr>
        <w:tabs>
          <w:tab w:val="left" w:pos="709"/>
        </w:tabs>
        <w:ind w:left="567" w:hanging="567"/>
        <w:rPr>
          <w:noProof/>
        </w:rPr>
      </w:pPr>
      <w:r w:rsidRPr="000C5450">
        <w:rPr>
          <w:noProof/>
        </w:rPr>
        <w:t>Ogata, T., Narita, H. and Tanaka, M. (2015)</w:t>
      </w:r>
      <w:r w:rsidR="009965AC">
        <w:rPr>
          <w:noProof/>
        </w:rPr>
        <w:t xml:space="preserve">. </w:t>
      </w:r>
      <w:r w:rsidRPr="000C5450">
        <w:rPr>
          <w:noProof/>
        </w:rPr>
        <w:t xml:space="preserve">Adsorption behavior of rare earth elements on silica gel modified with diglycol amic acid. </w:t>
      </w:r>
      <w:r w:rsidRPr="009965AC">
        <w:rPr>
          <w:i/>
          <w:noProof/>
        </w:rPr>
        <w:t>Hydrometallurgy</w:t>
      </w:r>
      <w:r w:rsidR="009965AC">
        <w:rPr>
          <w:i/>
          <w:noProof/>
        </w:rPr>
        <w:t>,</w:t>
      </w:r>
      <w:r w:rsidRPr="009965AC">
        <w:rPr>
          <w:i/>
          <w:noProof/>
        </w:rPr>
        <w:t xml:space="preserve"> </w:t>
      </w:r>
      <w:r w:rsidRPr="000C5450">
        <w:rPr>
          <w:noProof/>
        </w:rPr>
        <w:t>152</w:t>
      </w:r>
      <w:r w:rsidR="009965AC">
        <w:rPr>
          <w:noProof/>
        </w:rPr>
        <w:t>:</w:t>
      </w:r>
      <w:r w:rsidRPr="000C5450">
        <w:rPr>
          <w:noProof/>
        </w:rPr>
        <w:t xml:space="preserve"> 178-182.</w:t>
      </w:r>
    </w:p>
    <w:p w14:paraId="53C0A576" w14:textId="77777777" w:rsidR="009965AC" w:rsidRDefault="00ED2A2B" w:rsidP="009965AC">
      <w:pPr>
        <w:pStyle w:val="EndNoteBibliographyTitle"/>
        <w:numPr>
          <w:ilvl w:val="0"/>
          <w:numId w:val="4"/>
        </w:numPr>
        <w:tabs>
          <w:tab w:val="left" w:pos="709"/>
        </w:tabs>
        <w:ind w:left="567" w:hanging="567"/>
        <w:rPr>
          <w:noProof/>
        </w:rPr>
      </w:pPr>
      <w:r w:rsidRPr="000C5450">
        <w:rPr>
          <w:noProof/>
        </w:rPr>
        <w:t>Vijayaraghavan, K., Sathishkumar, M. and Balasubramanian, R. (2011)</w:t>
      </w:r>
      <w:r w:rsidR="009965AC">
        <w:rPr>
          <w:noProof/>
        </w:rPr>
        <w:t xml:space="preserve">. </w:t>
      </w:r>
      <w:r w:rsidRPr="000C5450">
        <w:rPr>
          <w:noProof/>
        </w:rPr>
        <w:t xml:space="preserve">Interaction of rare earth elements with a brown marine alga in multi-component solutions. </w:t>
      </w:r>
      <w:r w:rsidRPr="009965AC">
        <w:rPr>
          <w:i/>
          <w:noProof/>
        </w:rPr>
        <w:t>Desalination</w:t>
      </w:r>
      <w:r w:rsidR="009965AC">
        <w:rPr>
          <w:i/>
          <w:noProof/>
        </w:rPr>
        <w:t xml:space="preserve">, </w:t>
      </w:r>
      <w:r w:rsidRPr="000C5450">
        <w:rPr>
          <w:noProof/>
        </w:rPr>
        <w:t>265(1-3)</w:t>
      </w:r>
      <w:r w:rsidR="009965AC">
        <w:rPr>
          <w:noProof/>
        </w:rPr>
        <w:t>:</w:t>
      </w:r>
      <w:r w:rsidRPr="000C5450">
        <w:rPr>
          <w:noProof/>
        </w:rPr>
        <w:t xml:space="preserve"> 54-59.</w:t>
      </w:r>
    </w:p>
    <w:p w14:paraId="5BC59D4A" w14:textId="77777777" w:rsidR="009965AC" w:rsidRDefault="00ED2A2B" w:rsidP="009965AC">
      <w:pPr>
        <w:pStyle w:val="EndNoteBibliographyTitle"/>
        <w:numPr>
          <w:ilvl w:val="0"/>
          <w:numId w:val="4"/>
        </w:numPr>
        <w:tabs>
          <w:tab w:val="left" w:pos="709"/>
        </w:tabs>
        <w:ind w:left="567" w:hanging="567"/>
        <w:rPr>
          <w:noProof/>
        </w:rPr>
      </w:pPr>
      <w:r w:rsidRPr="000C5450">
        <w:rPr>
          <w:noProof/>
        </w:rPr>
        <w:t>Awual, M.R., Kobayashi, T., Shiwaku, H., Miyazaki, Y., Motokawa, R., Suzuki, S., Okamoto, Y. and Yaita, T. (2013)</w:t>
      </w:r>
      <w:r w:rsidR="009965AC">
        <w:rPr>
          <w:noProof/>
        </w:rPr>
        <w:t xml:space="preserve">. </w:t>
      </w:r>
      <w:r w:rsidRPr="000C5450">
        <w:rPr>
          <w:noProof/>
        </w:rPr>
        <w:t xml:space="preserve">Evaluation of lanthanide sorption and their coordination mechanism by EXAFS measurement using novel hybrid adsorbent. </w:t>
      </w:r>
      <w:r w:rsidRPr="009965AC">
        <w:rPr>
          <w:i/>
          <w:noProof/>
        </w:rPr>
        <w:t>Chemical Engineering Journal</w:t>
      </w:r>
      <w:r w:rsidR="009965AC">
        <w:rPr>
          <w:i/>
          <w:noProof/>
        </w:rPr>
        <w:t>,</w:t>
      </w:r>
      <w:r w:rsidRPr="009965AC">
        <w:rPr>
          <w:i/>
          <w:noProof/>
        </w:rPr>
        <w:t xml:space="preserve"> </w:t>
      </w:r>
      <w:r w:rsidRPr="000C5450">
        <w:rPr>
          <w:noProof/>
        </w:rPr>
        <w:t>225</w:t>
      </w:r>
      <w:r w:rsidR="009965AC">
        <w:rPr>
          <w:noProof/>
        </w:rPr>
        <w:t>:</w:t>
      </w:r>
      <w:r w:rsidRPr="000C5450">
        <w:rPr>
          <w:noProof/>
        </w:rPr>
        <w:t xml:space="preserve"> 558-566.</w:t>
      </w:r>
    </w:p>
    <w:p w14:paraId="67189F18" w14:textId="77777777" w:rsidR="009965AC" w:rsidRDefault="00ED2A2B" w:rsidP="009965AC">
      <w:pPr>
        <w:pStyle w:val="EndNoteBibliographyTitle"/>
        <w:numPr>
          <w:ilvl w:val="0"/>
          <w:numId w:val="4"/>
        </w:numPr>
        <w:tabs>
          <w:tab w:val="left" w:pos="709"/>
        </w:tabs>
        <w:ind w:left="567" w:hanging="567"/>
        <w:rPr>
          <w:noProof/>
        </w:rPr>
      </w:pPr>
      <w:r w:rsidRPr="000C5450">
        <w:rPr>
          <w:noProof/>
        </w:rPr>
        <w:t>Anastopoulos, I., Bhatnagar, A. and Lima, E.</w:t>
      </w:r>
      <w:r w:rsidR="009965AC">
        <w:rPr>
          <w:noProof/>
        </w:rPr>
        <w:t xml:space="preserve"> </w:t>
      </w:r>
      <w:r w:rsidRPr="000C5450">
        <w:rPr>
          <w:noProof/>
        </w:rPr>
        <w:t>C. (2016)</w:t>
      </w:r>
      <w:r w:rsidR="009965AC">
        <w:rPr>
          <w:noProof/>
        </w:rPr>
        <w:t xml:space="preserve">. </w:t>
      </w:r>
      <w:r w:rsidRPr="000C5450">
        <w:rPr>
          <w:noProof/>
        </w:rPr>
        <w:t xml:space="preserve">Adsorption of rare earth metals: A review of recent literature. </w:t>
      </w:r>
      <w:r w:rsidRPr="009965AC">
        <w:rPr>
          <w:i/>
          <w:noProof/>
        </w:rPr>
        <w:t>Journal of Molecular Liquids</w:t>
      </w:r>
      <w:r w:rsidR="009965AC">
        <w:rPr>
          <w:i/>
          <w:noProof/>
        </w:rPr>
        <w:t>,</w:t>
      </w:r>
      <w:r w:rsidRPr="009965AC">
        <w:rPr>
          <w:i/>
          <w:noProof/>
        </w:rPr>
        <w:t xml:space="preserve"> </w:t>
      </w:r>
      <w:r w:rsidRPr="000C5450">
        <w:rPr>
          <w:noProof/>
        </w:rPr>
        <w:t>221</w:t>
      </w:r>
      <w:r w:rsidR="009965AC">
        <w:rPr>
          <w:noProof/>
        </w:rPr>
        <w:t>:</w:t>
      </w:r>
      <w:r w:rsidRPr="000C5450">
        <w:rPr>
          <w:noProof/>
        </w:rPr>
        <w:t xml:space="preserve"> 954-962.</w:t>
      </w:r>
    </w:p>
    <w:p w14:paraId="65A4D856" w14:textId="77777777" w:rsidR="009965AC" w:rsidRDefault="00ED2A2B" w:rsidP="009965AC">
      <w:pPr>
        <w:pStyle w:val="EndNoteBibliographyTitle"/>
        <w:numPr>
          <w:ilvl w:val="0"/>
          <w:numId w:val="4"/>
        </w:numPr>
        <w:tabs>
          <w:tab w:val="left" w:pos="709"/>
        </w:tabs>
        <w:ind w:left="567" w:hanging="567"/>
        <w:rPr>
          <w:noProof/>
        </w:rPr>
      </w:pPr>
      <w:r w:rsidRPr="000C5450">
        <w:rPr>
          <w:noProof/>
        </w:rPr>
        <w:t>Ngah, W.W. and Hanafiah, M. (2008)</w:t>
      </w:r>
      <w:r w:rsidR="009965AC">
        <w:rPr>
          <w:noProof/>
        </w:rPr>
        <w:t xml:space="preserve">. </w:t>
      </w:r>
      <w:r w:rsidRPr="000C5450">
        <w:rPr>
          <w:noProof/>
        </w:rPr>
        <w:t xml:space="preserve">Biosorption of copper ions from dilute aqueous solutions on base treatedrubber (Hevea brasiliensis) leaves powder: kinetics, isotherm, and biosorption mechanisms. </w:t>
      </w:r>
      <w:r w:rsidRPr="009965AC">
        <w:rPr>
          <w:i/>
          <w:noProof/>
        </w:rPr>
        <w:t>Journal of Environmental Sciences</w:t>
      </w:r>
      <w:r w:rsidR="009965AC">
        <w:rPr>
          <w:i/>
          <w:noProof/>
        </w:rPr>
        <w:t xml:space="preserve">, </w:t>
      </w:r>
      <w:r w:rsidRPr="000C5450">
        <w:rPr>
          <w:noProof/>
        </w:rPr>
        <w:t>20(10)</w:t>
      </w:r>
      <w:r w:rsidR="009965AC">
        <w:rPr>
          <w:noProof/>
        </w:rPr>
        <w:t xml:space="preserve">: </w:t>
      </w:r>
      <w:r w:rsidRPr="000C5450">
        <w:rPr>
          <w:noProof/>
        </w:rPr>
        <w:t>1168-1176.</w:t>
      </w:r>
    </w:p>
    <w:p w14:paraId="0BB4130E" w14:textId="77777777" w:rsidR="004D570E" w:rsidRDefault="00ED2A2B" w:rsidP="004D570E">
      <w:pPr>
        <w:pStyle w:val="EndNoteBibliographyTitle"/>
        <w:numPr>
          <w:ilvl w:val="0"/>
          <w:numId w:val="4"/>
        </w:numPr>
        <w:tabs>
          <w:tab w:val="left" w:pos="709"/>
        </w:tabs>
        <w:ind w:left="567" w:hanging="567"/>
        <w:rPr>
          <w:noProof/>
        </w:rPr>
      </w:pPr>
      <w:r w:rsidRPr="000C5450">
        <w:rPr>
          <w:noProof/>
        </w:rPr>
        <w:t>Fang, L., Zhou, C., Cai, P., Chen, W., Rong, X., Dai, K., Liang, W., Gu, J.-D. and Huang, Q. (2011)</w:t>
      </w:r>
      <w:r w:rsidR="009965AC">
        <w:rPr>
          <w:noProof/>
        </w:rPr>
        <w:t>.</w:t>
      </w:r>
      <w:r w:rsidRPr="000C5450">
        <w:rPr>
          <w:noProof/>
        </w:rPr>
        <w:t xml:space="preserve"> Binding characteristics of copper and cadmium by cyanobacterium </w:t>
      </w:r>
      <w:r w:rsidRPr="009965AC">
        <w:rPr>
          <w:i/>
          <w:iCs/>
          <w:noProof/>
        </w:rPr>
        <w:t>Spirulina platensis</w:t>
      </w:r>
      <w:r w:rsidRPr="000C5450">
        <w:rPr>
          <w:noProof/>
        </w:rPr>
        <w:t xml:space="preserve">. </w:t>
      </w:r>
      <w:r w:rsidRPr="009965AC">
        <w:rPr>
          <w:i/>
          <w:noProof/>
        </w:rPr>
        <w:t xml:space="preserve">Journal of </w:t>
      </w:r>
      <w:r w:rsidR="009965AC" w:rsidRPr="009965AC">
        <w:rPr>
          <w:i/>
          <w:noProof/>
        </w:rPr>
        <w:t>Hazardous Materials</w:t>
      </w:r>
      <w:r w:rsidR="009965AC">
        <w:rPr>
          <w:i/>
          <w:noProof/>
        </w:rPr>
        <w:t xml:space="preserve">, </w:t>
      </w:r>
      <w:r w:rsidRPr="000C5450">
        <w:rPr>
          <w:noProof/>
        </w:rPr>
        <w:t>190(1-3)</w:t>
      </w:r>
      <w:r w:rsidR="009965AC">
        <w:rPr>
          <w:noProof/>
        </w:rPr>
        <w:t>:</w:t>
      </w:r>
      <w:r w:rsidRPr="000C5450">
        <w:rPr>
          <w:noProof/>
        </w:rPr>
        <w:t xml:space="preserve"> 810-815.</w:t>
      </w:r>
    </w:p>
    <w:p w14:paraId="4CD6C000" w14:textId="10989F83" w:rsidR="00ED2A2B" w:rsidRPr="000C5450" w:rsidRDefault="00ED2A2B" w:rsidP="004D570E">
      <w:pPr>
        <w:pStyle w:val="EndNoteBibliographyTitle"/>
        <w:numPr>
          <w:ilvl w:val="0"/>
          <w:numId w:val="4"/>
        </w:numPr>
        <w:tabs>
          <w:tab w:val="left" w:pos="709"/>
        </w:tabs>
        <w:ind w:left="567" w:hanging="567"/>
        <w:rPr>
          <w:noProof/>
        </w:rPr>
      </w:pPr>
      <w:r w:rsidRPr="000C5450">
        <w:rPr>
          <w:noProof/>
        </w:rPr>
        <w:t>Awwad, N., Daifuallah, A. and Ali, M. (2008)</w:t>
      </w:r>
      <w:r w:rsidR="002808D4">
        <w:rPr>
          <w:noProof/>
        </w:rPr>
        <w:t xml:space="preserve">. </w:t>
      </w:r>
      <w:r w:rsidRPr="000C5450">
        <w:rPr>
          <w:noProof/>
        </w:rPr>
        <w:t>Removal of Pb</w:t>
      </w:r>
      <w:r w:rsidRPr="004D570E">
        <w:rPr>
          <w:noProof/>
          <w:vertAlign w:val="superscript"/>
        </w:rPr>
        <w:t>2+</w:t>
      </w:r>
      <w:r w:rsidRPr="000C5450">
        <w:rPr>
          <w:noProof/>
        </w:rPr>
        <w:t>, Cd</w:t>
      </w:r>
      <w:r w:rsidRPr="004D570E">
        <w:rPr>
          <w:noProof/>
          <w:vertAlign w:val="superscript"/>
        </w:rPr>
        <w:t>2+</w:t>
      </w:r>
      <w:r w:rsidRPr="000C5450">
        <w:rPr>
          <w:noProof/>
        </w:rPr>
        <w:t>, Fe</w:t>
      </w:r>
      <w:r w:rsidRPr="004D570E">
        <w:rPr>
          <w:noProof/>
          <w:vertAlign w:val="superscript"/>
        </w:rPr>
        <w:t>3+</w:t>
      </w:r>
      <w:r w:rsidRPr="000C5450">
        <w:rPr>
          <w:noProof/>
        </w:rPr>
        <w:t>, and Sr</w:t>
      </w:r>
      <w:r w:rsidRPr="004D570E">
        <w:rPr>
          <w:noProof/>
          <w:vertAlign w:val="superscript"/>
        </w:rPr>
        <w:t>2+</w:t>
      </w:r>
      <w:r w:rsidRPr="000C5450">
        <w:rPr>
          <w:noProof/>
        </w:rPr>
        <w:t xml:space="preserve"> from aqueous solution by selected activated carbons derived from date pits. </w:t>
      </w:r>
      <w:r w:rsidRPr="004D570E">
        <w:rPr>
          <w:i/>
          <w:noProof/>
        </w:rPr>
        <w:t xml:space="preserve">Solvent </w:t>
      </w:r>
      <w:r w:rsidR="004D570E" w:rsidRPr="004D570E">
        <w:rPr>
          <w:i/>
          <w:noProof/>
        </w:rPr>
        <w:t xml:space="preserve">Extraction </w:t>
      </w:r>
      <w:r w:rsidR="002808D4">
        <w:rPr>
          <w:i/>
          <w:noProof/>
        </w:rPr>
        <w:t>a</w:t>
      </w:r>
      <w:r w:rsidR="004D570E" w:rsidRPr="004D570E">
        <w:rPr>
          <w:i/>
          <w:noProof/>
        </w:rPr>
        <w:t>nd Ion Exchange</w:t>
      </w:r>
      <w:r w:rsidR="002808D4">
        <w:rPr>
          <w:i/>
          <w:noProof/>
        </w:rPr>
        <w:t>,</w:t>
      </w:r>
      <w:r w:rsidR="004D570E" w:rsidRPr="004D570E">
        <w:rPr>
          <w:i/>
          <w:noProof/>
        </w:rPr>
        <w:t xml:space="preserve"> </w:t>
      </w:r>
      <w:r w:rsidRPr="000C5450">
        <w:rPr>
          <w:noProof/>
        </w:rPr>
        <w:t>26(6)</w:t>
      </w:r>
      <w:r w:rsidR="002808D4">
        <w:rPr>
          <w:noProof/>
        </w:rPr>
        <w:t>:</w:t>
      </w:r>
      <w:r w:rsidRPr="000C5450">
        <w:rPr>
          <w:noProof/>
        </w:rPr>
        <w:t xml:space="preserve"> 764-782.</w:t>
      </w:r>
    </w:p>
    <w:p w14:paraId="289549FF" w14:textId="0280D0E7" w:rsidR="00DE3035" w:rsidRPr="000C5450" w:rsidRDefault="00DE3035" w:rsidP="00ED2A2B">
      <w:pPr>
        <w:pStyle w:val="EndNoteBibliographyTitle"/>
      </w:pPr>
    </w:p>
    <w:sectPr w:rsidR="00DE3035" w:rsidRPr="000C5450" w:rsidSect="00F4378D">
      <w:footerReference w:type="default" r:id="rId28"/>
      <w:pgSz w:w="11906" w:h="16838"/>
      <w:pgMar w:top="1440" w:right="1440" w:bottom="1440" w:left="1440" w:header="851" w:footer="992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BB9D50" w14:textId="77777777" w:rsidR="00375419" w:rsidRDefault="00375419" w:rsidP="006B61BE">
      <w:r>
        <w:separator/>
      </w:r>
    </w:p>
  </w:endnote>
  <w:endnote w:type="continuationSeparator" w:id="0">
    <w:p w14:paraId="29304715" w14:textId="77777777" w:rsidR="00375419" w:rsidRDefault="00375419" w:rsidP="006B61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408689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4BEBD6" w14:textId="77777777" w:rsidR="00583E50" w:rsidRDefault="00583E5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3AF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2A36195" w14:textId="77777777" w:rsidR="00583E50" w:rsidRDefault="00583E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077F7F" w14:textId="77777777" w:rsidR="00375419" w:rsidRDefault="00375419" w:rsidP="006B61BE">
      <w:r>
        <w:separator/>
      </w:r>
    </w:p>
  </w:footnote>
  <w:footnote w:type="continuationSeparator" w:id="0">
    <w:p w14:paraId="50A0D9A1" w14:textId="77777777" w:rsidR="00375419" w:rsidRDefault="00375419" w:rsidP="006B61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895A17"/>
    <w:multiLevelType w:val="multilevel"/>
    <w:tmpl w:val="D7DCBDD4"/>
    <w:lvl w:ilvl="0">
      <w:start w:val="1"/>
      <w:numFmt w:val="decimal"/>
      <w:lvlText w:val="%1."/>
      <w:lvlJc w:val="left"/>
      <w:pPr>
        <w:ind w:left="1038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98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211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7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9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5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27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3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98" w:hanging="1440"/>
      </w:pPr>
      <w:rPr>
        <w:rFonts w:hint="default"/>
      </w:rPr>
    </w:lvl>
  </w:abstractNum>
  <w:abstractNum w:abstractNumId="1" w15:restartNumberingAfterBreak="0">
    <w:nsid w:val="4FF07EE9"/>
    <w:multiLevelType w:val="hybridMultilevel"/>
    <w:tmpl w:val="21AC3CA2"/>
    <w:lvl w:ilvl="0" w:tplc="72AC8A1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63E228FB"/>
    <w:multiLevelType w:val="hybridMultilevel"/>
    <w:tmpl w:val="B0F08FC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2549A4"/>
    <w:multiLevelType w:val="hybridMultilevel"/>
    <w:tmpl w:val="A24E3C9A"/>
    <w:lvl w:ilvl="0" w:tplc="0409000F">
      <w:start w:val="1"/>
      <w:numFmt w:val="decimal"/>
      <w:lvlText w:val="%1."/>
      <w:lvlJc w:val="left"/>
      <w:pPr>
        <w:ind w:left="1572" w:hanging="360"/>
      </w:pPr>
    </w:lvl>
    <w:lvl w:ilvl="1" w:tplc="04090019" w:tentative="1">
      <w:start w:val="1"/>
      <w:numFmt w:val="lowerLetter"/>
      <w:lvlText w:val="%2."/>
      <w:lvlJc w:val="left"/>
      <w:pPr>
        <w:ind w:left="2292" w:hanging="360"/>
      </w:pPr>
    </w:lvl>
    <w:lvl w:ilvl="2" w:tplc="0409001B" w:tentative="1">
      <w:start w:val="1"/>
      <w:numFmt w:val="lowerRoman"/>
      <w:lvlText w:val="%3."/>
      <w:lvlJc w:val="right"/>
      <w:pPr>
        <w:ind w:left="3012" w:hanging="180"/>
      </w:pPr>
    </w:lvl>
    <w:lvl w:ilvl="3" w:tplc="0409000F" w:tentative="1">
      <w:start w:val="1"/>
      <w:numFmt w:val="decimal"/>
      <w:lvlText w:val="%4."/>
      <w:lvlJc w:val="left"/>
      <w:pPr>
        <w:ind w:left="3732" w:hanging="360"/>
      </w:pPr>
    </w:lvl>
    <w:lvl w:ilvl="4" w:tplc="04090019" w:tentative="1">
      <w:start w:val="1"/>
      <w:numFmt w:val="lowerLetter"/>
      <w:lvlText w:val="%5."/>
      <w:lvlJc w:val="left"/>
      <w:pPr>
        <w:ind w:left="4452" w:hanging="360"/>
      </w:pPr>
    </w:lvl>
    <w:lvl w:ilvl="5" w:tplc="0409001B" w:tentative="1">
      <w:start w:val="1"/>
      <w:numFmt w:val="lowerRoman"/>
      <w:lvlText w:val="%6."/>
      <w:lvlJc w:val="right"/>
      <w:pPr>
        <w:ind w:left="5172" w:hanging="180"/>
      </w:pPr>
    </w:lvl>
    <w:lvl w:ilvl="6" w:tplc="0409000F" w:tentative="1">
      <w:start w:val="1"/>
      <w:numFmt w:val="decimal"/>
      <w:lvlText w:val="%7."/>
      <w:lvlJc w:val="left"/>
      <w:pPr>
        <w:ind w:left="5892" w:hanging="360"/>
      </w:pPr>
    </w:lvl>
    <w:lvl w:ilvl="7" w:tplc="04090019" w:tentative="1">
      <w:start w:val="1"/>
      <w:numFmt w:val="lowerLetter"/>
      <w:lvlText w:val="%8."/>
      <w:lvlJc w:val="left"/>
      <w:pPr>
        <w:ind w:left="6612" w:hanging="360"/>
      </w:pPr>
    </w:lvl>
    <w:lvl w:ilvl="8" w:tplc="0409001B" w:tentative="1">
      <w:start w:val="1"/>
      <w:numFmt w:val="lowerRoman"/>
      <w:lvlText w:val="%9."/>
      <w:lvlJc w:val="right"/>
      <w:pPr>
        <w:ind w:left="7332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NDIxMTIBksYWxko6SsGpxcWZ+XkgBca1ALXDWFws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Trends Ecology Evol- MJAS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283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0ff9ax08wtwstever3xzza35sw0vx2svdax&quot;&gt;langkawi conference Copy&lt;record-ids&gt;&lt;item&gt;1&lt;/item&gt;&lt;item&gt;5&lt;/item&gt;&lt;item&gt;7&lt;/item&gt;&lt;item&gt;11&lt;/item&gt;&lt;item&gt;12&lt;/item&gt;&lt;item&gt;13&lt;/item&gt;&lt;item&gt;14&lt;/item&gt;&lt;item&gt;19&lt;/item&gt;&lt;item&gt;24&lt;/item&gt;&lt;item&gt;30&lt;/item&gt;&lt;item&gt;31&lt;/item&gt;&lt;item&gt;32&lt;/item&gt;&lt;item&gt;35&lt;/item&gt;&lt;item&gt;37&lt;/item&gt;&lt;item&gt;39&lt;/item&gt;&lt;item&gt;41&lt;/item&gt;&lt;item&gt;42&lt;/item&gt;&lt;item&gt;43&lt;/item&gt;&lt;item&gt;44&lt;/item&gt;&lt;item&gt;46&lt;/item&gt;&lt;item&gt;48&lt;/item&gt;&lt;item&gt;51&lt;/item&gt;&lt;item&gt;52&lt;/item&gt;&lt;item&gt;53&lt;/item&gt;&lt;item&gt;55&lt;/item&gt;&lt;item&gt;56&lt;/item&gt;&lt;item&gt;57&lt;/item&gt;&lt;item&gt;58&lt;/item&gt;&lt;item&gt;63&lt;/item&gt;&lt;item&gt;64&lt;/item&gt;&lt;item&gt;65&lt;/item&gt;&lt;/record-ids&gt;&lt;/item&gt;&lt;/Libraries&gt;"/>
  </w:docVars>
  <w:rsids>
    <w:rsidRoot w:val="00785CA6"/>
    <w:rsid w:val="00004290"/>
    <w:rsid w:val="00004747"/>
    <w:rsid w:val="00010F97"/>
    <w:rsid w:val="0001162A"/>
    <w:rsid w:val="000120C8"/>
    <w:rsid w:val="00012474"/>
    <w:rsid w:val="00016097"/>
    <w:rsid w:val="000201EB"/>
    <w:rsid w:val="00021621"/>
    <w:rsid w:val="00022CA8"/>
    <w:rsid w:val="000242B6"/>
    <w:rsid w:val="00031BFE"/>
    <w:rsid w:val="00032420"/>
    <w:rsid w:val="00041214"/>
    <w:rsid w:val="00044CBB"/>
    <w:rsid w:val="00051C06"/>
    <w:rsid w:val="00053713"/>
    <w:rsid w:val="00055F8B"/>
    <w:rsid w:val="00066969"/>
    <w:rsid w:val="00071A22"/>
    <w:rsid w:val="0007351E"/>
    <w:rsid w:val="0007788D"/>
    <w:rsid w:val="00085AE1"/>
    <w:rsid w:val="00086F69"/>
    <w:rsid w:val="00087F3D"/>
    <w:rsid w:val="00091CA5"/>
    <w:rsid w:val="00091D5D"/>
    <w:rsid w:val="00093CFF"/>
    <w:rsid w:val="00095730"/>
    <w:rsid w:val="000A067D"/>
    <w:rsid w:val="000A3863"/>
    <w:rsid w:val="000A5602"/>
    <w:rsid w:val="000B02C3"/>
    <w:rsid w:val="000B7BBE"/>
    <w:rsid w:val="000C27ED"/>
    <w:rsid w:val="000C2F59"/>
    <w:rsid w:val="000C45EB"/>
    <w:rsid w:val="000C5450"/>
    <w:rsid w:val="000D3DA4"/>
    <w:rsid w:val="000D52BE"/>
    <w:rsid w:val="000E0382"/>
    <w:rsid w:val="000E550B"/>
    <w:rsid w:val="000F0A4E"/>
    <w:rsid w:val="000F4549"/>
    <w:rsid w:val="00103433"/>
    <w:rsid w:val="00112787"/>
    <w:rsid w:val="00113535"/>
    <w:rsid w:val="001150B7"/>
    <w:rsid w:val="0012172C"/>
    <w:rsid w:val="00121CC8"/>
    <w:rsid w:val="00123DD8"/>
    <w:rsid w:val="001316CB"/>
    <w:rsid w:val="0013472C"/>
    <w:rsid w:val="001347B2"/>
    <w:rsid w:val="00135601"/>
    <w:rsid w:val="001441D3"/>
    <w:rsid w:val="00144281"/>
    <w:rsid w:val="001449B1"/>
    <w:rsid w:val="001505F6"/>
    <w:rsid w:val="001539AC"/>
    <w:rsid w:val="00161EC4"/>
    <w:rsid w:val="00163FB7"/>
    <w:rsid w:val="0016483E"/>
    <w:rsid w:val="00165EFD"/>
    <w:rsid w:val="00166C47"/>
    <w:rsid w:val="00166FE8"/>
    <w:rsid w:val="00170A7D"/>
    <w:rsid w:val="00172BA6"/>
    <w:rsid w:val="001761D6"/>
    <w:rsid w:val="001812A8"/>
    <w:rsid w:val="00182345"/>
    <w:rsid w:val="001828E3"/>
    <w:rsid w:val="0018594C"/>
    <w:rsid w:val="001871B4"/>
    <w:rsid w:val="00191165"/>
    <w:rsid w:val="00195206"/>
    <w:rsid w:val="00195C15"/>
    <w:rsid w:val="001A005D"/>
    <w:rsid w:val="001A0135"/>
    <w:rsid w:val="001A39DD"/>
    <w:rsid w:val="001A5382"/>
    <w:rsid w:val="001A7B88"/>
    <w:rsid w:val="001B047E"/>
    <w:rsid w:val="001B0FF4"/>
    <w:rsid w:val="001B1A6A"/>
    <w:rsid w:val="001B373E"/>
    <w:rsid w:val="001B3A52"/>
    <w:rsid w:val="001B523C"/>
    <w:rsid w:val="001B5875"/>
    <w:rsid w:val="001C2807"/>
    <w:rsid w:val="001C3AFF"/>
    <w:rsid w:val="001D0D8F"/>
    <w:rsid w:val="001D758F"/>
    <w:rsid w:val="001E022B"/>
    <w:rsid w:val="001E320B"/>
    <w:rsid w:val="001E538F"/>
    <w:rsid w:val="001F29EA"/>
    <w:rsid w:val="001F4D6E"/>
    <w:rsid w:val="001F613B"/>
    <w:rsid w:val="001F61E2"/>
    <w:rsid w:val="00207DF2"/>
    <w:rsid w:val="00223ADE"/>
    <w:rsid w:val="00223E24"/>
    <w:rsid w:val="00224397"/>
    <w:rsid w:val="00224C7F"/>
    <w:rsid w:val="00232920"/>
    <w:rsid w:val="002356C0"/>
    <w:rsid w:val="00240B45"/>
    <w:rsid w:val="0025380C"/>
    <w:rsid w:val="00257FDA"/>
    <w:rsid w:val="002602BF"/>
    <w:rsid w:val="00262556"/>
    <w:rsid w:val="0026720B"/>
    <w:rsid w:val="00276E0E"/>
    <w:rsid w:val="00277397"/>
    <w:rsid w:val="002808D4"/>
    <w:rsid w:val="00287F4F"/>
    <w:rsid w:val="002900D6"/>
    <w:rsid w:val="00292FAD"/>
    <w:rsid w:val="00295088"/>
    <w:rsid w:val="002A1443"/>
    <w:rsid w:val="002A2F5C"/>
    <w:rsid w:val="002B0ADA"/>
    <w:rsid w:val="002B208E"/>
    <w:rsid w:val="002B2876"/>
    <w:rsid w:val="002B2973"/>
    <w:rsid w:val="002B512F"/>
    <w:rsid w:val="002B60F1"/>
    <w:rsid w:val="002C2631"/>
    <w:rsid w:val="002D13FD"/>
    <w:rsid w:val="002D4C56"/>
    <w:rsid w:val="002D689E"/>
    <w:rsid w:val="002E5679"/>
    <w:rsid w:val="002F5643"/>
    <w:rsid w:val="002F5768"/>
    <w:rsid w:val="00301FAF"/>
    <w:rsid w:val="00307187"/>
    <w:rsid w:val="00310175"/>
    <w:rsid w:val="003146AB"/>
    <w:rsid w:val="00316CEA"/>
    <w:rsid w:val="00320F15"/>
    <w:rsid w:val="00324132"/>
    <w:rsid w:val="0032572C"/>
    <w:rsid w:val="00327F61"/>
    <w:rsid w:val="00332C42"/>
    <w:rsid w:val="00337359"/>
    <w:rsid w:val="003425F2"/>
    <w:rsid w:val="00347709"/>
    <w:rsid w:val="00351F0A"/>
    <w:rsid w:val="00352082"/>
    <w:rsid w:val="00357FC2"/>
    <w:rsid w:val="00360E92"/>
    <w:rsid w:val="003663B0"/>
    <w:rsid w:val="00367D86"/>
    <w:rsid w:val="00375419"/>
    <w:rsid w:val="00381C9C"/>
    <w:rsid w:val="00387C99"/>
    <w:rsid w:val="00392925"/>
    <w:rsid w:val="00392C21"/>
    <w:rsid w:val="0039573F"/>
    <w:rsid w:val="003976AC"/>
    <w:rsid w:val="003A2A26"/>
    <w:rsid w:val="003A3BF0"/>
    <w:rsid w:val="003A6234"/>
    <w:rsid w:val="003A7B0A"/>
    <w:rsid w:val="003B576D"/>
    <w:rsid w:val="003C0D12"/>
    <w:rsid w:val="003C6217"/>
    <w:rsid w:val="003C7145"/>
    <w:rsid w:val="003D22DD"/>
    <w:rsid w:val="003D323E"/>
    <w:rsid w:val="003D4799"/>
    <w:rsid w:val="003E0506"/>
    <w:rsid w:val="003E05BA"/>
    <w:rsid w:val="003F035B"/>
    <w:rsid w:val="003F039B"/>
    <w:rsid w:val="003F28D9"/>
    <w:rsid w:val="003F3701"/>
    <w:rsid w:val="004001F7"/>
    <w:rsid w:val="00410518"/>
    <w:rsid w:val="004113AD"/>
    <w:rsid w:val="004124B9"/>
    <w:rsid w:val="00414563"/>
    <w:rsid w:val="004211AD"/>
    <w:rsid w:val="00432739"/>
    <w:rsid w:val="004378D3"/>
    <w:rsid w:val="00443F73"/>
    <w:rsid w:val="004467F9"/>
    <w:rsid w:val="004514B5"/>
    <w:rsid w:val="004536C1"/>
    <w:rsid w:val="00460834"/>
    <w:rsid w:val="00463B5A"/>
    <w:rsid w:val="004650AC"/>
    <w:rsid w:val="00472292"/>
    <w:rsid w:val="00476033"/>
    <w:rsid w:val="0048328E"/>
    <w:rsid w:val="00483C0A"/>
    <w:rsid w:val="00487635"/>
    <w:rsid w:val="00491A0A"/>
    <w:rsid w:val="00494F2C"/>
    <w:rsid w:val="004A3DBC"/>
    <w:rsid w:val="004A74E1"/>
    <w:rsid w:val="004A797B"/>
    <w:rsid w:val="004B0AA1"/>
    <w:rsid w:val="004B3664"/>
    <w:rsid w:val="004C06C3"/>
    <w:rsid w:val="004C0779"/>
    <w:rsid w:val="004C0A47"/>
    <w:rsid w:val="004C38D6"/>
    <w:rsid w:val="004C4B35"/>
    <w:rsid w:val="004D26A9"/>
    <w:rsid w:val="004D2FA4"/>
    <w:rsid w:val="004D49AB"/>
    <w:rsid w:val="004D570E"/>
    <w:rsid w:val="004E4A63"/>
    <w:rsid w:val="004E5EE2"/>
    <w:rsid w:val="004F2063"/>
    <w:rsid w:val="004F787D"/>
    <w:rsid w:val="00501B58"/>
    <w:rsid w:val="00507F23"/>
    <w:rsid w:val="005147EF"/>
    <w:rsid w:val="00516CEB"/>
    <w:rsid w:val="00522D17"/>
    <w:rsid w:val="00524888"/>
    <w:rsid w:val="00526C15"/>
    <w:rsid w:val="00527593"/>
    <w:rsid w:val="00533709"/>
    <w:rsid w:val="00537175"/>
    <w:rsid w:val="00541923"/>
    <w:rsid w:val="00545E62"/>
    <w:rsid w:val="00546F88"/>
    <w:rsid w:val="005475D8"/>
    <w:rsid w:val="0055439D"/>
    <w:rsid w:val="00554D5A"/>
    <w:rsid w:val="005558ED"/>
    <w:rsid w:val="00557911"/>
    <w:rsid w:val="00560E2F"/>
    <w:rsid w:val="00562BAC"/>
    <w:rsid w:val="00573A53"/>
    <w:rsid w:val="00573B49"/>
    <w:rsid w:val="00581505"/>
    <w:rsid w:val="00583E50"/>
    <w:rsid w:val="005861D3"/>
    <w:rsid w:val="00594F07"/>
    <w:rsid w:val="005A1B29"/>
    <w:rsid w:val="005A38C6"/>
    <w:rsid w:val="005A3B56"/>
    <w:rsid w:val="005A5F32"/>
    <w:rsid w:val="005A72D6"/>
    <w:rsid w:val="005A772A"/>
    <w:rsid w:val="005B00EA"/>
    <w:rsid w:val="005B64EA"/>
    <w:rsid w:val="005C29D7"/>
    <w:rsid w:val="005C5957"/>
    <w:rsid w:val="005D6FC3"/>
    <w:rsid w:val="005D7B76"/>
    <w:rsid w:val="005E1C4A"/>
    <w:rsid w:val="005E67A9"/>
    <w:rsid w:val="005F1119"/>
    <w:rsid w:val="005F4FF4"/>
    <w:rsid w:val="00603217"/>
    <w:rsid w:val="00603BB8"/>
    <w:rsid w:val="0060418B"/>
    <w:rsid w:val="00605128"/>
    <w:rsid w:val="00606673"/>
    <w:rsid w:val="006106B9"/>
    <w:rsid w:val="006122F0"/>
    <w:rsid w:val="00620F0B"/>
    <w:rsid w:val="006213ED"/>
    <w:rsid w:val="00621F0F"/>
    <w:rsid w:val="006261AB"/>
    <w:rsid w:val="00635D12"/>
    <w:rsid w:val="00647811"/>
    <w:rsid w:val="006617A3"/>
    <w:rsid w:val="0066186E"/>
    <w:rsid w:val="006628F4"/>
    <w:rsid w:val="00663EB8"/>
    <w:rsid w:val="00664DE5"/>
    <w:rsid w:val="00666788"/>
    <w:rsid w:val="00666CEC"/>
    <w:rsid w:val="006703DC"/>
    <w:rsid w:val="006752F3"/>
    <w:rsid w:val="0067647D"/>
    <w:rsid w:val="006810D0"/>
    <w:rsid w:val="00684DA6"/>
    <w:rsid w:val="00685C81"/>
    <w:rsid w:val="00690516"/>
    <w:rsid w:val="006A0BD0"/>
    <w:rsid w:val="006B4E36"/>
    <w:rsid w:val="006B61BE"/>
    <w:rsid w:val="006B662B"/>
    <w:rsid w:val="006B6D8A"/>
    <w:rsid w:val="006C2A97"/>
    <w:rsid w:val="006D3F7C"/>
    <w:rsid w:val="006D4EB7"/>
    <w:rsid w:val="006E2B1B"/>
    <w:rsid w:val="006E7EC2"/>
    <w:rsid w:val="006F1650"/>
    <w:rsid w:val="006F320F"/>
    <w:rsid w:val="006F4BFC"/>
    <w:rsid w:val="006F4E19"/>
    <w:rsid w:val="006F7D6F"/>
    <w:rsid w:val="007007FF"/>
    <w:rsid w:val="00702CA8"/>
    <w:rsid w:val="0070333E"/>
    <w:rsid w:val="007042A3"/>
    <w:rsid w:val="0071368B"/>
    <w:rsid w:val="00713919"/>
    <w:rsid w:val="00715252"/>
    <w:rsid w:val="007201E8"/>
    <w:rsid w:val="00724B0A"/>
    <w:rsid w:val="0073236F"/>
    <w:rsid w:val="00734A23"/>
    <w:rsid w:val="007411F5"/>
    <w:rsid w:val="00743A2B"/>
    <w:rsid w:val="00743AF6"/>
    <w:rsid w:val="00747021"/>
    <w:rsid w:val="007538F8"/>
    <w:rsid w:val="00754462"/>
    <w:rsid w:val="00756B10"/>
    <w:rsid w:val="007638B3"/>
    <w:rsid w:val="00763E99"/>
    <w:rsid w:val="0076653F"/>
    <w:rsid w:val="00766567"/>
    <w:rsid w:val="0077276F"/>
    <w:rsid w:val="00780072"/>
    <w:rsid w:val="00784F19"/>
    <w:rsid w:val="00785197"/>
    <w:rsid w:val="007855B0"/>
    <w:rsid w:val="00785CA6"/>
    <w:rsid w:val="007B248C"/>
    <w:rsid w:val="007B2C2B"/>
    <w:rsid w:val="007C23F3"/>
    <w:rsid w:val="007C79E5"/>
    <w:rsid w:val="007D0914"/>
    <w:rsid w:val="007D569C"/>
    <w:rsid w:val="007D69ED"/>
    <w:rsid w:val="007E0BE4"/>
    <w:rsid w:val="007E334F"/>
    <w:rsid w:val="007E3800"/>
    <w:rsid w:val="007E5DBA"/>
    <w:rsid w:val="007F0414"/>
    <w:rsid w:val="007F1F6E"/>
    <w:rsid w:val="007F6B9F"/>
    <w:rsid w:val="00803B53"/>
    <w:rsid w:val="00805D87"/>
    <w:rsid w:val="00806D9B"/>
    <w:rsid w:val="00807D95"/>
    <w:rsid w:val="00810201"/>
    <w:rsid w:val="008162F1"/>
    <w:rsid w:val="0081784D"/>
    <w:rsid w:val="0082319D"/>
    <w:rsid w:val="00842C29"/>
    <w:rsid w:val="008432F4"/>
    <w:rsid w:val="00843D3C"/>
    <w:rsid w:val="00855B26"/>
    <w:rsid w:val="00857D91"/>
    <w:rsid w:val="00861379"/>
    <w:rsid w:val="00863172"/>
    <w:rsid w:val="008632AA"/>
    <w:rsid w:val="00863668"/>
    <w:rsid w:val="008646A7"/>
    <w:rsid w:val="00866667"/>
    <w:rsid w:val="008829FE"/>
    <w:rsid w:val="00886D4D"/>
    <w:rsid w:val="00887235"/>
    <w:rsid w:val="00887658"/>
    <w:rsid w:val="0088784F"/>
    <w:rsid w:val="00893C65"/>
    <w:rsid w:val="008B2D36"/>
    <w:rsid w:val="008C0BDE"/>
    <w:rsid w:val="008C11DE"/>
    <w:rsid w:val="008C14BE"/>
    <w:rsid w:val="008D5312"/>
    <w:rsid w:val="008E1A54"/>
    <w:rsid w:val="008E2DA5"/>
    <w:rsid w:val="008F0F15"/>
    <w:rsid w:val="008F1481"/>
    <w:rsid w:val="008F258B"/>
    <w:rsid w:val="008F4DEE"/>
    <w:rsid w:val="00906027"/>
    <w:rsid w:val="00910BD8"/>
    <w:rsid w:val="009133BC"/>
    <w:rsid w:val="00914130"/>
    <w:rsid w:val="00915366"/>
    <w:rsid w:val="009155DB"/>
    <w:rsid w:val="009165BC"/>
    <w:rsid w:val="00925B92"/>
    <w:rsid w:val="00927078"/>
    <w:rsid w:val="0093044C"/>
    <w:rsid w:val="00931579"/>
    <w:rsid w:val="00932EEC"/>
    <w:rsid w:val="00935353"/>
    <w:rsid w:val="0093548C"/>
    <w:rsid w:val="00937169"/>
    <w:rsid w:val="0094384F"/>
    <w:rsid w:val="00953F23"/>
    <w:rsid w:val="00957868"/>
    <w:rsid w:val="00960AFE"/>
    <w:rsid w:val="009623FD"/>
    <w:rsid w:val="00966664"/>
    <w:rsid w:val="0097683C"/>
    <w:rsid w:val="00977B0B"/>
    <w:rsid w:val="00982418"/>
    <w:rsid w:val="00985975"/>
    <w:rsid w:val="00985C4D"/>
    <w:rsid w:val="00991171"/>
    <w:rsid w:val="00993107"/>
    <w:rsid w:val="00993638"/>
    <w:rsid w:val="0099390C"/>
    <w:rsid w:val="00994A5E"/>
    <w:rsid w:val="00995198"/>
    <w:rsid w:val="009965AC"/>
    <w:rsid w:val="0099717C"/>
    <w:rsid w:val="009A2A36"/>
    <w:rsid w:val="009A414E"/>
    <w:rsid w:val="009A660F"/>
    <w:rsid w:val="009B1276"/>
    <w:rsid w:val="009B6F51"/>
    <w:rsid w:val="009C10A6"/>
    <w:rsid w:val="009C3260"/>
    <w:rsid w:val="009C4E07"/>
    <w:rsid w:val="009D0895"/>
    <w:rsid w:val="009D3964"/>
    <w:rsid w:val="009D4918"/>
    <w:rsid w:val="009F3B82"/>
    <w:rsid w:val="009F5BD6"/>
    <w:rsid w:val="009F7DAE"/>
    <w:rsid w:val="00A1150F"/>
    <w:rsid w:val="00A143F3"/>
    <w:rsid w:val="00A15218"/>
    <w:rsid w:val="00A21735"/>
    <w:rsid w:val="00A2558E"/>
    <w:rsid w:val="00A31B2A"/>
    <w:rsid w:val="00A4051A"/>
    <w:rsid w:val="00A415C1"/>
    <w:rsid w:val="00A43529"/>
    <w:rsid w:val="00A439BC"/>
    <w:rsid w:val="00A452FA"/>
    <w:rsid w:val="00A463AE"/>
    <w:rsid w:val="00A5038E"/>
    <w:rsid w:val="00A51178"/>
    <w:rsid w:val="00A52B7C"/>
    <w:rsid w:val="00A5623C"/>
    <w:rsid w:val="00A61160"/>
    <w:rsid w:val="00A611BD"/>
    <w:rsid w:val="00A63394"/>
    <w:rsid w:val="00A6366D"/>
    <w:rsid w:val="00A65CDC"/>
    <w:rsid w:val="00A70D94"/>
    <w:rsid w:val="00A729B9"/>
    <w:rsid w:val="00A8217A"/>
    <w:rsid w:val="00A8795B"/>
    <w:rsid w:val="00A93A49"/>
    <w:rsid w:val="00A97FC9"/>
    <w:rsid w:val="00AA588A"/>
    <w:rsid w:val="00AC20C3"/>
    <w:rsid w:val="00AC4255"/>
    <w:rsid w:val="00AC775D"/>
    <w:rsid w:val="00AD1D22"/>
    <w:rsid w:val="00AD5230"/>
    <w:rsid w:val="00AE0A2E"/>
    <w:rsid w:val="00AE0C65"/>
    <w:rsid w:val="00AE269D"/>
    <w:rsid w:val="00AE293D"/>
    <w:rsid w:val="00AF33E9"/>
    <w:rsid w:val="00AF3EAF"/>
    <w:rsid w:val="00B00B42"/>
    <w:rsid w:val="00B0299C"/>
    <w:rsid w:val="00B039B4"/>
    <w:rsid w:val="00B03ACE"/>
    <w:rsid w:val="00B054FC"/>
    <w:rsid w:val="00B11121"/>
    <w:rsid w:val="00B1243A"/>
    <w:rsid w:val="00B254C7"/>
    <w:rsid w:val="00B32AC2"/>
    <w:rsid w:val="00B34230"/>
    <w:rsid w:val="00B34529"/>
    <w:rsid w:val="00B34898"/>
    <w:rsid w:val="00B37B6F"/>
    <w:rsid w:val="00B46145"/>
    <w:rsid w:val="00B501C7"/>
    <w:rsid w:val="00B534CC"/>
    <w:rsid w:val="00B53591"/>
    <w:rsid w:val="00B5373C"/>
    <w:rsid w:val="00B55EA1"/>
    <w:rsid w:val="00B57448"/>
    <w:rsid w:val="00B70298"/>
    <w:rsid w:val="00B72048"/>
    <w:rsid w:val="00B80C24"/>
    <w:rsid w:val="00B83917"/>
    <w:rsid w:val="00B90C2D"/>
    <w:rsid w:val="00B90F2A"/>
    <w:rsid w:val="00B92139"/>
    <w:rsid w:val="00B921D1"/>
    <w:rsid w:val="00B937AE"/>
    <w:rsid w:val="00B9723F"/>
    <w:rsid w:val="00B976BC"/>
    <w:rsid w:val="00B97D56"/>
    <w:rsid w:val="00BB34C2"/>
    <w:rsid w:val="00BC6877"/>
    <w:rsid w:val="00BD00C0"/>
    <w:rsid w:val="00BD1340"/>
    <w:rsid w:val="00BE0D4D"/>
    <w:rsid w:val="00BE20C8"/>
    <w:rsid w:val="00BF1AC5"/>
    <w:rsid w:val="00BF6FBD"/>
    <w:rsid w:val="00C05CD8"/>
    <w:rsid w:val="00C17AA2"/>
    <w:rsid w:val="00C33BB4"/>
    <w:rsid w:val="00C44BFF"/>
    <w:rsid w:val="00C4573E"/>
    <w:rsid w:val="00C51365"/>
    <w:rsid w:val="00C55187"/>
    <w:rsid w:val="00C55449"/>
    <w:rsid w:val="00C610D2"/>
    <w:rsid w:val="00C66F7A"/>
    <w:rsid w:val="00C71C9E"/>
    <w:rsid w:val="00C75386"/>
    <w:rsid w:val="00C8118B"/>
    <w:rsid w:val="00C811CB"/>
    <w:rsid w:val="00C91806"/>
    <w:rsid w:val="00C91A92"/>
    <w:rsid w:val="00C95A8E"/>
    <w:rsid w:val="00CA3DD8"/>
    <w:rsid w:val="00CA4EC9"/>
    <w:rsid w:val="00CB2C40"/>
    <w:rsid w:val="00CC0BF1"/>
    <w:rsid w:val="00CC3BBA"/>
    <w:rsid w:val="00CC7549"/>
    <w:rsid w:val="00CD1464"/>
    <w:rsid w:val="00CD4587"/>
    <w:rsid w:val="00CD6975"/>
    <w:rsid w:val="00CD6ABF"/>
    <w:rsid w:val="00CD7550"/>
    <w:rsid w:val="00CD7A6E"/>
    <w:rsid w:val="00CE4C00"/>
    <w:rsid w:val="00CF3A67"/>
    <w:rsid w:val="00D02B64"/>
    <w:rsid w:val="00D0499D"/>
    <w:rsid w:val="00D05668"/>
    <w:rsid w:val="00D0717C"/>
    <w:rsid w:val="00D10084"/>
    <w:rsid w:val="00D10BCC"/>
    <w:rsid w:val="00D1195E"/>
    <w:rsid w:val="00D153F1"/>
    <w:rsid w:val="00D17928"/>
    <w:rsid w:val="00D20238"/>
    <w:rsid w:val="00D20D11"/>
    <w:rsid w:val="00D43856"/>
    <w:rsid w:val="00D44231"/>
    <w:rsid w:val="00D45FA5"/>
    <w:rsid w:val="00D51491"/>
    <w:rsid w:val="00D53335"/>
    <w:rsid w:val="00D559C1"/>
    <w:rsid w:val="00D65E1E"/>
    <w:rsid w:val="00D718CE"/>
    <w:rsid w:val="00D71E64"/>
    <w:rsid w:val="00D734F5"/>
    <w:rsid w:val="00D746D9"/>
    <w:rsid w:val="00D75333"/>
    <w:rsid w:val="00D7761A"/>
    <w:rsid w:val="00D92223"/>
    <w:rsid w:val="00D93836"/>
    <w:rsid w:val="00D94FBD"/>
    <w:rsid w:val="00DA58D8"/>
    <w:rsid w:val="00DB38A1"/>
    <w:rsid w:val="00DB55FC"/>
    <w:rsid w:val="00DC4D6C"/>
    <w:rsid w:val="00DC76F1"/>
    <w:rsid w:val="00DC7C84"/>
    <w:rsid w:val="00DD0EC3"/>
    <w:rsid w:val="00DD2CC4"/>
    <w:rsid w:val="00DD6F24"/>
    <w:rsid w:val="00DE0384"/>
    <w:rsid w:val="00DE0BD9"/>
    <w:rsid w:val="00DE3035"/>
    <w:rsid w:val="00DE73D6"/>
    <w:rsid w:val="00DF39CF"/>
    <w:rsid w:val="00DF4151"/>
    <w:rsid w:val="00DF4EA8"/>
    <w:rsid w:val="00E0722E"/>
    <w:rsid w:val="00E20635"/>
    <w:rsid w:val="00E2137F"/>
    <w:rsid w:val="00E24B07"/>
    <w:rsid w:val="00E25C46"/>
    <w:rsid w:val="00E27139"/>
    <w:rsid w:val="00E271C2"/>
    <w:rsid w:val="00E354BE"/>
    <w:rsid w:val="00E45EF7"/>
    <w:rsid w:val="00E477F1"/>
    <w:rsid w:val="00E55917"/>
    <w:rsid w:val="00E61AF7"/>
    <w:rsid w:val="00E6675A"/>
    <w:rsid w:val="00E667DB"/>
    <w:rsid w:val="00E708D7"/>
    <w:rsid w:val="00E82875"/>
    <w:rsid w:val="00E8312A"/>
    <w:rsid w:val="00E91178"/>
    <w:rsid w:val="00E9124F"/>
    <w:rsid w:val="00E92430"/>
    <w:rsid w:val="00E94F4E"/>
    <w:rsid w:val="00EA3144"/>
    <w:rsid w:val="00EA3D1F"/>
    <w:rsid w:val="00EA4AC1"/>
    <w:rsid w:val="00EA6A10"/>
    <w:rsid w:val="00EA7291"/>
    <w:rsid w:val="00EA77A4"/>
    <w:rsid w:val="00EB16FE"/>
    <w:rsid w:val="00EB28EB"/>
    <w:rsid w:val="00EB5B48"/>
    <w:rsid w:val="00ED029D"/>
    <w:rsid w:val="00ED2A2B"/>
    <w:rsid w:val="00ED5075"/>
    <w:rsid w:val="00EF0599"/>
    <w:rsid w:val="00EF314D"/>
    <w:rsid w:val="00F01DA0"/>
    <w:rsid w:val="00F05B28"/>
    <w:rsid w:val="00F07A0C"/>
    <w:rsid w:val="00F10613"/>
    <w:rsid w:val="00F11285"/>
    <w:rsid w:val="00F149E9"/>
    <w:rsid w:val="00F26C49"/>
    <w:rsid w:val="00F27D3D"/>
    <w:rsid w:val="00F30574"/>
    <w:rsid w:val="00F32069"/>
    <w:rsid w:val="00F32188"/>
    <w:rsid w:val="00F36969"/>
    <w:rsid w:val="00F41604"/>
    <w:rsid w:val="00F4378D"/>
    <w:rsid w:val="00F52F0B"/>
    <w:rsid w:val="00F64532"/>
    <w:rsid w:val="00F65B5E"/>
    <w:rsid w:val="00F70521"/>
    <w:rsid w:val="00F72475"/>
    <w:rsid w:val="00F730FD"/>
    <w:rsid w:val="00F74F81"/>
    <w:rsid w:val="00F763DE"/>
    <w:rsid w:val="00F82AAD"/>
    <w:rsid w:val="00F82BFC"/>
    <w:rsid w:val="00F83FB3"/>
    <w:rsid w:val="00F866A3"/>
    <w:rsid w:val="00F87D4C"/>
    <w:rsid w:val="00F9394A"/>
    <w:rsid w:val="00F93F66"/>
    <w:rsid w:val="00F968C5"/>
    <w:rsid w:val="00FA3642"/>
    <w:rsid w:val="00FA3D83"/>
    <w:rsid w:val="00FA71AC"/>
    <w:rsid w:val="00FA7784"/>
    <w:rsid w:val="00FB5EF4"/>
    <w:rsid w:val="00FC03D7"/>
    <w:rsid w:val="00FD25D5"/>
    <w:rsid w:val="00FD53C6"/>
    <w:rsid w:val="00FE15D8"/>
    <w:rsid w:val="00FE7506"/>
    <w:rsid w:val="00FF6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0EEE104"/>
  <w15:docId w15:val="{E70DB763-96E9-4E57-BC71-889F7BE55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333E"/>
    <w:pPr>
      <w:widowControl w:val="0"/>
      <w:wordWrap w:val="0"/>
      <w:autoSpaceDE w:val="0"/>
      <w:autoSpaceDN w:val="0"/>
      <w:spacing w:after="0" w:line="240" w:lineRule="auto"/>
      <w:jc w:val="both"/>
    </w:pPr>
    <w:rPr>
      <w:rFonts w:eastAsiaTheme="minorEastAsia"/>
      <w:kern w:val="2"/>
      <w:sz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Shading1">
    <w:name w:val="Light Shading1"/>
    <w:basedOn w:val="TableNormal"/>
    <w:uiPriority w:val="60"/>
    <w:rsid w:val="00785CA6"/>
    <w:pPr>
      <w:spacing w:after="0" w:line="240" w:lineRule="auto"/>
    </w:pPr>
    <w:rPr>
      <w:rFonts w:eastAsiaTheme="minorEastAsia"/>
      <w:color w:val="000000" w:themeColor="text1" w:themeShade="BF"/>
      <w:kern w:val="2"/>
      <w:sz w:val="20"/>
      <w:lang w:eastAsia="ko-K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85C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5CA6"/>
    <w:rPr>
      <w:rFonts w:ascii="Tahoma" w:eastAsiaTheme="minorEastAsia" w:hAnsi="Tahoma" w:cs="Tahoma"/>
      <w:kern w:val="2"/>
      <w:sz w:val="16"/>
      <w:szCs w:val="16"/>
      <w:lang w:eastAsia="ko-KR"/>
    </w:rPr>
  </w:style>
  <w:style w:type="paragraph" w:styleId="ListParagraph">
    <w:name w:val="List Paragraph"/>
    <w:basedOn w:val="Normal"/>
    <w:link w:val="ListParagraphChar"/>
    <w:uiPriority w:val="34"/>
    <w:qFormat/>
    <w:rsid w:val="006752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5EE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B61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61BE"/>
    <w:rPr>
      <w:rFonts w:eastAsiaTheme="minorEastAsia"/>
      <w:kern w:val="2"/>
      <w:sz w:val="20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6B61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61BE"/>
    <w:rPr>
      <w:rFonts w:eastAsiaTheme="minorEastAsia"/>
      <w:kern w:val="2"/>
      <w:sz w:val="20"/>
      <w:lang w:eastAsia="ko-KR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10201"/>
    <w:rPr>
      <w:rFonts w:eastAsiaTheme="minorEastAsia"/>
      <w:kern w:val="2"/>
      <w:sz w:val="20"/>
      <w:lang w:eastAsia="ko-KR"/>
    </w:rPr>
  </w:style>
  <w:style w:type="table" w:styleId="LightShading">
    <w:name w:val="Light Shading"/>
    <w:basedOn w:val="TableNormal"/>
    <w:uiPriority w:val="60"/>
    <w:rsid w:val="0055791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5">
    <w:name w:val="Light List Accent 5"/>
    <w:basedOn w:val="TableNormal"/>
    <w:uiPriority w:val="61"/>
    <w:rsid w:val="0055791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TableGrid">
    <w:name w:val="Table Grid"/>
    <w:basedOn w:val="TableNormal"/>
    <w:uiPriority w:val="59"/>
    <w:semiHidden/>
    <w:unhideWhenUsed/>
    <w:rsid w:val="005579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0">
    <w:name w:val="[Normal]"/>
    <w:uiPriority w:val="99"/>
    <w:rsid w:val="00995198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SimSun" w:hAnsi="Arial" w:cs="Arial"/>
      <w:sz w:val="24"/>
      <w:szCs w:val="24"/>
      <w:lang w:val="x-none"/>
    </w:rPr>
  </w:style>
  <w:style w:type="table" w:customStyle="1" w:styleId="TableGrid1">
    <w:name w:val="Table Grid1"/>
    <w:basedOn w:val="TableNormal"/>
    <w:next w:val="TableGrid"/>
    <w:uiPriority w:val="39"/>
    <w:rsid w:val="006703DC"/>
    <w:pPr>
      <w:spacing w:after="0" w:line="240" w:lineRule="auto"/>
    </w:pPr>
    <w:rPr>
      <w:rFonts w:ascii="Calibri" w:eastAsia="Calibri" w:hAnsi="Calibri" w:cs="Times New Roman"/>
      <w:sz w:val="20"/>
      <w:szCs w:val="20"/>
      <w:lang w:val="ms-MY" w:eastAsia="ms-MY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EndNoteBibliographyTitle">
    <w:name w:val="EndNote Bibliography Title"/>
    <w:basedOn w:val="EndNoteBibliography"/>
    <w:link w:val="EndNoteBibliographyTitleChar"/>
    <w:rsid w:val="0070333E"/>
    <w:pPr>
      <w:ind w:left="284" w:right="0" w:hanging="284"/>
    </w:pPr>
    <w:rPr>
      <w:b w:val="0"/>
      <w:bCs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0333E"/>
    <w:rPr>
      <w:rFonts w:ascii="Times New Roman" w:eastAsia="Calibri" w:hAnsi="Times New Roman" w:cs="Times New Roman"/>
      <w:bCs/>
      <w:sz w:val="20"/>
      <w:szCs w:val="20"/>
      <w:lang w:val="en-GB"/>
    </w:rPr>
  </w:style>
  <w:style w:type="paragraph" w:customStyle="1" w:styleId="EndNoteBibliography">
    <w:name w:val="EndNote Bibliography"/>
    <w:basedOn w:val="Normal"/>
    <w:link w:val="EndNoteBibliographyChar"/>
    <w:rsid w:val="00F26C49"/>
    <w:pPr>
      <w:widowControl/>
      <w:wordWrap/>
      <w:autoSpaceDE/>
      <w:autoSpaceDN/>
      <w:ind w:right="-18"/>
    </w:pPr>
    <w:rPr>
      <w:rFonts w:ascii="Times New Roman" w:eastAsia="Calibri" w:hAnsi="Times New Roman" w:cs="Times New Roman"/>
      <w:b/>
      <w:kern w:val="0"/>
      <w:szCs w:val="20"/>
      <w:lang w:val="en-GB"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F26C49"/>
    <w:rPr>
      <w:rFonts w:ascii="Times New Roman" w:eastAsia="Calibri" w:hAnsi="Times New Roman" w:cs="Times New Roman"/>
      <w:b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4428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042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42A3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42A3"/>
    <w:rPr>
      <w:rFonts w:eastAsiaTheme="minorEastAsia"/>
      <w:kern w:val="2"/>
      <w:sz w:val="20"/>
      <w:szCs w:val="20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42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42A3"/>
    <w:rPr>
      <w:rFonts w:eastAsiaTheme="minorEastAsia"/>
      <w:b/>
      <w:bCs/>
      <w:kern w:val="2"/>
      <w:sz w:val="20"/>
      <w:szCs w:val="20"/>
      <w:lang w:eastAsia="ko-KR"/>
    </w:rPr>
  </w:style>
  <w:style w:type="paragraph" w:styleId="NoSpacing">
    <w:name w:val="No Spacing"/>
    <w:uiPriority w:val="1"/>
    <w:qFormat/>
    <w:rsid w:val="00756B10"/>
    <w:pPr>
      <w:widowControl w:val="0"/>
      <w:wordWrap w:val="0"/>
      <w:autoSpaceDE w:val="0"/>
      <w:autoSpaceDN w:val="0"/>
      <w:spacing w:after="0" w:line="240" w:lineRule="auto"/>
      <w:jc w:val="both"/>
    </w:pPr>
    <w:rPr>
      <w:rFonts w:eastAsiaTheme="minorEastAsia"/>
      <w:kern w:val="2"/>
      <w:sz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962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0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77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936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chart" Target="charts/chart1.xml"/><Relationship Id="rId18" Type="http://schemas.openxmlformats.org/officeDocument/2006/relationships/image" Target="media/image5.wmf"/><Relationship Id="rId26" Type="http://schemas.openxmlformats.org/officeDocument/2006/relationships/chart" Target="charts/chart6.xml"/><Relationship Id="rId3" Type="http://schemas.openxmlformats.org/officeDocument/2006/relationships/settings" Target="settings.xml"/><Relationship Id="rId21" Type="http://schemas.openxmlformats.org/officeDocument/2006/relationships/oleObject" Target="embeddings/oleObject6.bin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oleObject" Target="embeddings/oleObject4.bin"/><Relationship Id="rId25" Type="http://schemas.openxmlformats.org/officeDocument/2006/relationships/chart" Target="charts/chart5.xml"/><Relationship Id="rId2" Type="http://schemas.openxmlformats.org/officeDocument/2006/relationships/styles" Target="styles.xml"/><Relationship Id="rId16" Type="http://schemas.openxmlformats.org/officeDocument/2006/relationships/image" Target="media/image4.wmf"/><Relationship Id="rId20" Type="http://schemas.openxmlformats.org/officeDocument/2006/relationships/image" Target="media/image6.wmf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chart" Target="charts/chart4.xml"/><Relationship Id="rId5" Type="http://schemas.openxmlformats.org/officeDocument/2006/relationships/footnotes" Target="footnotes.xml"/><Relationship Id="rId15" Type="http://schemas.openxmlformats.org/officeDocument/2006/relationships/chart" Target="charts/chart3.xml"/><Relationship Id="rId23" Type="http://schemas.openxmlformats.org/officeDocument/2006/relationships/oleObject" Target="embeddings/oleObject7.bin"/><Relationship Id="rId28" Type="http://schemas.openxmlformats.org/officeDocument/2006/relationships/footer" Target="footer1.xml"/><Relationship Id="rId10" Type="http://schemas.openxmlformats.org/officeDocument/2006/relationships/oleObject" Target="embeddings/oleObject2.bin"/><Relationship Id="rId19" Type="http://schemas.openxmlformats.org/officeDocument/2006/relationships/oleObject" Target="embeddings/oleObject5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chart" Target="charts/chart2.xml"/><Relationship Id="rId22" Type="http://schemas.openxmlformats.org/officeDocument/2006/relationships/image" Target="media/image7.wmf"/><Relationship Id="rId27" Type="http://schemas.openxmlformats.org/officeDocument/2006/relationships/chart" Target="charts/chart7.xml"/><Relationship Id="rId30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chartUserShapes" Target="../drawings/drawing1.xml"/><Relationship Id="rId2" Type="http://schemas.openxmlformats.org/officeDocument/2006/relationships/oleObject" Target="file:///C:\Users\edaranadmin\OneDrive%20-%20Universiti%20Teknologi%20MARA\RESEARCH%20NEW\STUDENT\MSC\Shuhaida%20adsorbent\Data\characterization.xlsx" TargetMode="External"/><Relationship Id="rId1" Type="http://schemas.openxmlformats.org/officeDocument/2006/relationships/themeOverride" Target="../theme/themeOverrid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package" Target="../embeddings/Microsoft_Excel_Worksheet1.xlsx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ILE%20LATEST\Dr%20Shariff\icp%20data%20shuhaidah%20oct%202019_sha%20(1)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oleObject" Target="file:///C:\Users\edaranadmin\OneDrive%20-%20Universiti%20Teknologi%20MARA\RESEARCH%20NEW\STUDENT\MSC\Shuhaida%20adsorbent\Data\icp%20data%20shuhaidah%20oct%202019-UiTm-PC.xlsx" TargetMode="External"/><Relationship Id="rId1" Type="http://schemas.openxmlformats.org/officeDocument/2006/relationships/themeOverride" Target="../theme/themeOverride4.xml"/></Relationships>
</file>

<file path=word/charts/_rels/chart6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2.xlsx"/><Relationship Id="rId1" Type="http://schemas.openxmlformats.org/officeDocument/2006/relationships/themeOverride" Target="../theme/themeOverride5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chartUserShapes" Target="../drawings/drawing2.xml"/><Relationship Id="rId2" Type="http://schemas.openxmlformats.org/officeDocument/2006/relationships/oleObject" Target="file:///C:\Users\User\OneDrive%20-%20Universiti%20Teknologi%20MARA\RESEARCH%20NEW\STUDENT\MSC\Shuhaida%20adsorbent\Data\icp%20data%20shuhaidah%20oct%202019-UiTm-PC.xlsx" TargetMode="External"/><Relationship Id="rId1" Type="http://schemas.openxmlformats.org/officeDocument/2006/relationships/themeOverride" Target="../theme/themeOverrid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7.9002187226597007E-2"/>
          <c:y val="7.2453101257079738E-2"/>
          <c:w val="0.85251984220535304"/>
          <c:h val="0.7674953270246424"/>
        </c:manualLayout>
      </c:layout>
      <c:scatterChart>
        <c:scatterStyle val="smoothMarker"/>
        <c:varyColors val="0"/>
        <c:ser>
          <c:idx val="0"/>
          <c:order val="0"/>
          <c:spPr>
            <a:ln w="12700">
              <a:solidFill>
                <a:prstClr val="black"/>
              </a:solidFill>
            </a:ln>
          </c:spPr>
          <c:marker>
            <c:symbol val="none"/>
          </c:marker>
          <c:xVal>
            <c:numRef>
              <c:f>Sheet7!$A$5:$A$3555</c:f>
              <c:numCache>
                <c:formatCode>General</c:formatCode>
                <c:ptCount val="3551"/>
                <c:pt idx="0">
                  <c:v>4000</c:v>
                </c:pt>
                <c:pt idx="1">
                  <c:v>3999</c:v>
                </c:pt>
                <c:pt idx="2">
                  <c:v>3998</c:v>
                </c:pt>
                <c:pt idx="3">
                  <c:v>3997</c:v>
                </c:pt>
                <c:pt idx="4">
                  <c:v>3996</c:v>
                </c:pt>
                <c:pt idx="5">
                  <c:v>3995</c:v>
                </c:pt>
                <c:pt idx="6">
                  <c:v>3994</c:v>
                </c:pt>
                <c:pt idx="7">
                  <c:v>3993</c:v>
                </c:pt>
                <c:pt idx="8">
                  <c:v>3992</c:v>
                </c:pt>
                <c:pt idx="9">
                  <c:v>3991</c:v>
                </c:pt>
                <c:pt idx="10">
                  <c:v>3990</c:v>
                </c:pt>
                <c:pt idx="11">
                  <c:v>3989</c:v>
                </c:pt>
                <c:pt idx="12">
                  <c:v>3988</c:v>
                </c:pt>
                <c:pt idx="13">
                  <c:v>3987</c:v>
                </c:pt>
                <c:pt idx="14">
                  <c:v>3986</c:v>
                </c:pt>
                <c:pt idx="15">
                  <c:v>3985</c:v>
                </c:pt>
                <c:pt idx="16">
                  <c:v>3984</c:v>
                </c:pt>
                <c:pt idx="17">
                  <c:v>3983</c:v>
                </c:pt>
                <c:pt idx="18">
                  <c:v>3982</c:v>
                </c:pt>
                <c:pt idx="19">
                  <c:v>3981</c:v>
                </c:pt>
                <c:pt idx="20">
                  <c:v>3980</c:v>
                </c:pt>
                <c:pt idx="21">
                  <c:v>3979</c:v>
                </c:pt>
                <c:pt idx="22">
                  <c:v>3978</c:v>
                </c:pt>
                <c:pt idx="23">
                  <c:v>3977</c:v>
                </c:pt>
                <c:pt idx="24">
                  <c:v>3976</c:v>
                </c:pt>
                <c:pt idx="25">
                  <c:v>3975</c:v>
                </c:pt>
                <c:pt idx="26">
                  <c:v>3974</c:v>
                </c:pt>
                <c:pt idx="27">
                  <c:v>3973</c:v>
                </c:pt>
                <c:pt idx="28">
                  <c:v>3972</c:v>
                </c:pt>
                <c:pt idx="29">
                  <c:v>3971</c:v>
                </c:pt>
                <c:pt idx="30">
                  <c:v>3970</c:v>
                </c:pt>
                <c:pt idx="31">
                  <c:v>3969</c:v>
                </c:pt>
                <c:pt idx="32">
                  <c:v>3968</c:v>
                </c:pt>
                <c:pt idx="33">
                  <c:v>3967</c:v>
                </c:pt>
                <c:pt idx="34">
                  <c:v>3966</c:v>
                </c:pt>
                <c:pt idx="35">
                  <c:v>3965</c:v>
                </c:pt>
                <c:pt idx="36">
                  <c:v>3964</c:v>
                </c:pt>
                <c:pt idx="37">
                  <c:v>3963</c:v>
                </c:pt>
                <c:pt idx="38">
                  <c:v>3962</c:v>
                </c:pt>
                <c:pt idx="39">
                  <c:v>3961</c:v>
                </c:pt>
                <c:pt idx="40">
                  <c:v>3960</c:v>
                </c:pt>
                <c:pt idx="41">
                  <c:v>3959</c:v>
                </c:pt>
                <c:pt idx="42">
                  <c:v>3958</c:v>
                </c:pt>
                <c:pt idx="43">
                  <c:v>3957</c:v>
                </c:pt>
                <c:pt idx="44">
                  <c:v>3956</c:v>
                </c:pt>
                <c:pt idx="45">
                  <c:v>3955</c:v>
                </c:pt>
                <c:pt idx="46">
                  <c:v>3954</c:v>
                </c:pt>
                <c:pt idx="47">
                  <c:v>3953</c:v>
                </c:pt>
                <c:pt idx="48">
                  <c:v>3952</c:v>
                </c:pt>
                <c:pt idx="49">
                  <c:v>3951</c:v>
                </c:pt>
                <c:pt idx="50">
                  <c:v>3950</c:v>
                </c:pt>
                <c:pt idx="51">
                  <c:v>3949</c:v>
                </c:pt>
                <c:pt idx="52">
                  <c:v>3948</c:v>
                </c:pt>
                <c:pt idx="53">
                  <c:v>3947</c:v>
                </c:pt>
                <c:pt idx="54">
                  <c:v>3946</c:v>
                </c:pt>
                <c:pt idx="55">
                  <c:v>3945</c:v>
                </c:pt>
                <c:pt idx="56">
                  <c:v>3944</c:v>
                </c:pt>
                <c:pt idx="57">
                  <c:v>3943</c:v>
                </c:pt>
                <c:pt idx="58">
                  <c:v>3942</c:v>
                </c:pt>
                <c:pt idx="59">
                  <c:v>3941</c:v>
                </c:pt>
                <c:pt idx="60">
                  <c:v>3940</c:v>
                </c:pt>
                <c:pt idx="61">
                  <c:v>3939</c:v>
                </c:pt>
                <c:pt idx="62">
                  <c:v>3938</c:v>
                </c:pt>
                <c:pt idx="63">
                  <c:v>3937</c:v>
                </c:pt>
                <c:pt idx="64">
                  <c:v>3936</c:v>
                </c:pt>
                <c:pt idx="65">
                  <c:v>3935</c:v>
                </c:pt>
                <c:pt idx="66">
                  <c:v>3934</c:v>
                </c:pt>
                <c:pt idx="67">
                  <c:v>3933</c:v>
                </c:pt>
                <c:pt idx="68">
                  <c:v>3932</c:v>
                </c:pt>
                <c:pt idx="69">
                  <c:v>3931</c:v>
                </c:pt>
                <c:pt idx="70">
                  <c:v>3930</c:v>
                </c:pt>
                <c:pt idx="71">
                  <c:v>3929</c:v>
                </c:pt>
                <c:pt idx="72">
                  <c:v>3928</c:v>
                </c:pt>
                <c:pt idx="73">
                  <c:v>3927</c:v>
                </c:pt>
                <c:pt idx="74">
                  <c:v>3926</c:v>
                </c:pt>
                <c:pt idx="75">
                  <c:v>3925</c:v>
                </c:pt>
                <c:pt idx="76">
                  <c:v>3924</c:v>
                </c:pt>
                <c:pt idx="77">
                  <c:v>3923</c:v>
                </c:pt>
                <c:pt idx="78">
                  <c:v>3922</c:v>
                </c:pt>
                <c:pt idx="79">
                  <c:v>3921</c:v>
                </c:pt>
                <c:pt idx="80">
                  <c:v>3920</c:v>
                </c:pt>
                <c:pt idx="81">
                  <c:v>3919</c:v>
                </c:pt>
                <c:pt idx="82">
                  <c:v>3918</c:v>
                </c:pt>
                <c:pt idx="83">
                  <c:v>3917</c:v>
                </c:pt>
                <c:pt idx="84">
                  <c:v>3916</c:v>
                </c:pt>
                <c:pt idx="85">
                  <c:v>3915</c:v>
                </c:pt>
                <c:pt idx="86">
                  <c:v>3914</c:v>
                </c:pt>
                <c:pt idx="87">
                  <c:v>3913</c:v>
                </c:pt>
                <c:pt idx="88">
                  <c:v>3912</c:v>
                </c:pt>
                <c:pt idx="89">
                  <c:v>3911</c:v>
                </c:pt>
                <c:pt idx="90">
                  <c:v>3910</c:v>
                </c:pt>
                <c:pt idx="91">
                  <c:v>3909</c:v>
                </c:pt>
                <c:pt idx="92">
                  <c:v>3908</c:v>
                </c:pt>
                <c:pt idx="93">
                  <c:v>3907</c:v>
                </c:pt>
                <c:pt idx="94">
                  <c:v>3906</c:v>
                </c:pt>
                <c:pt idx="95">
                  <c:v>3905</c:v>
                </c:pt>
                <c:pt idx="96">
                  <c:v>3904</c:v>
                </c:pt>
                <c:pt idx="97">
                  <c:v>3903</c:v>
                </c:pt>
                <c:pt idx="98">
                  <c:v>3902</c:v>
                </c:pt>
                <c:pt idx="99">
                  <c:v>3901</c:v>
                </c:pt>
                <c:pt idx="100">
                  <c:v>3900</c:v>
                </c:pt>
                <c:pt idx="101">
                  <c:v>3899</c:v>
                </c:pt>
                <c:pt idx="102">
                  <c:v>3898</c:v>
                </c:pt>
                <c:pt idx="103">
                  <c:v>3897</c:v>
                </c:pt>
                <c:pt idx="104">
                  <c:v>3896</c:v>
                </c:pt>
                <c:pt idx="105">
                  <c:v>3895</c:v>
                </c:pt>
                <c:pt idx="106">
                  <c:v>3894</c:v>
                </c:pt>
                <c:pt idx="107">
                  <c:v>3893</c:v>
                </c:pt>
                <c:pt idx="108">
                  <c:v>3892</c:v>
                </c:pt>
                <c:pt idx="109">
                  <c:v>3891</c:v>
                </c:pt>
                <c:pt idx="110">
                  <c:v>3890</c:v>
                </c:pt>
                <c:pt idx="111">
                  <c:v>3889</c:v>
                </c:pt>
                <c:pt idx="112">
                  <c:v>3888</c:v>
                </c:pt>
                <c:pt idx="113">
                  <c:v>3887</c:v>
                </c:pt>
                <c:pt idx="114">
                  <c:v>3886</c:v>
                </c:pt>
                <c:pt idx="115">
                  <c:v>3885</c:v>
                </c:pt>
                <c:pt idx="116">
                  <c:v>3884</c:v>
                </c:pt>
                <c:pt idx="117">
                  <c:v>3883</c:v>
                </c:pt>
                <c:pt idx="118">
                  <c:v>3882</c:v>
                </c:pt>
                <c:pt idx="119">
                  <c:v>3881</c:v>
                </c:pt>
                <c:pt idx="120">
                  <c:v>3880</c:v>
                </c:pt>
                <c:pt idx="121">
                  <c:v>3879</c:v>
                </c:pt>
                <c:pt idx="122">
                  <c:v>3878</c:v>
                </c:pt>
                <c:pt idx="123">
                  <c:v>3877</c:v>
                </c:pt>
                <c:pt idx="124">
                  <c:v>3876</c:v>
                </c:pt>
                <c:pt idx="125">
                  <c:v>3875</c:v>
                </c:pt>
                <c:pt idx="126">
                  <c:v>3874</c:v>
                </c:pt>
                <c:pt idx="127">
                  <c:v>3873</c:v>
                </c:pt>
                <c:pt idx="128">
                  <c:v>3872</c:v>
                </c:pt>
                <c:pt idx="129">
                  <c:v>3871</c:v>
                </c:pt>
                <c:pt idx="130">
                  <c:v>3870</c:v>
                </c:pt>
                <c:pt idx="131">
                  <c:v>3869</c:v>
                </c:pt>
                <c:pt idx="132">
                  <c:v>3868</c:v>
                </c:pt>
                <c:pt idx="133">
                  <c:v>3867</c:v>
                </c:pt>
                <c:pt idx="134">
                  <c:v>3866</c:v>
                </c:pt>
                <c:pt idx="135">
                  <c:v>3865</c:v>
                </c:pt>
                <c:pt idx="136">
                  <c:v>3864</c:v>
                </c:pt>
                <c:pt idx="137">
                  <c:v>3863</c:v>
                </c:pt>
                <c:pt idx="138">
                  <c:v>3862</c:v>
                </c:pt>
                <c:pt idx="139">
                  <c:v>3861</c:v>
                </c:pt>
                <c:pt idx="140">
                  <c:v>3860</c:v>
                </c:pt>
                <c:pt idx="141">
                  <c:v>3859</c:v>
                </c:pt>
                <c:pt idx="142">
                  <c:v>3858</c:v>
                </c:pt>
                <c:pt idx="143">
                  <c:v>3857</c:v>
                </c:pt>
                <c:pt idx="144">
                  <c:v>3856</c:v>
                </c:pt>
                <c:pt idx="145">
                  <c:v>3855</c:v>
                </c:pt>
                <c:pt idx="146">
                  <c:v>3854</c:v>
                </c:pt>
                <c:pt idx="147">
                  <c:v>3853</c:v>
                </c:pt>
                <c:pt idx="148">
                  <c:v>3852</c:v>
                </c:pt>
                <c:pt idx="149">
                  <c:v>3851</c:v>
                </c:pt>
                <c:pt idx="150">
                  <c:v>3850</c:v>
                </c:pt>
                <c:pt idx="151">
                  <c:v>3849</c:v>
                </c:pt>
                <c:pt idx="152">
                  <c:v>3848</c:v>
                </c:pt>
                <c:pt idx="153">
                  <c:v>3847</c:v>
                </c:pt>
                <c:pt idx="154">
                  <c:v>3846</c:v>
                </c:pt>
                <c:pt idx="155">
                  <c:v>3845</c:v>
                </c:pt>
                <c:pt idx="156">
                  <c:v>3844</c:v>
                </c:pt>
                <c:pt idx="157">
                  <c:v>3843</c:v>
                </c:pt>
                <c:pt idx="158">
                  <c:v>3842</c:v>
                </c:pt>
                <c:pt idx="159">
                  <c:v>3841</c:v>
                </c:pt>
                <c:pt idx="160">
                  <c:v>3840</c:v>
                </c:pt>
                <c:pt idx="161">
                  <c:v>3839</c:v>
                </c:pt>
                <c:pt idx="162">
                  <c:v>3838</c:v>
                </c:pt>
                <c:pt idx="163">
                  <c:v>3837</c:v>
                </c:pt>
                <c:pt idx="164">
                  <c:v>3836</c:v>
                </c:pt>
                <c:pt idx="165">
                  <c:v>3835</c:v>
                </c:pt>
                <c:pt idx="166">
                  <c:v>3834</c:v>
                </c:pt>
                <c:pt idx="167">
                  <c:v>3833</c:v>
                </c:pt>
                <c:pt idx="168">
                  <c:v>3832</c:v>
                </c:pt>
                <c:pt idx="169">
                  <c:v>3831</c:v>
                </c:pt>
                <c:pt idx="170">
                  <c:v>3830</c:v>
                </c:pt>
                <c:pt idx="171">
                  <c:v>3829</c:v>
                </c:pt>
                <c:pt idx="172">
                  <c:v>3828</c:v>
                </c:pt>
                <c:pt idx="173">
                  <c:v>3827</c:v>
                </c:pt>
                <c:pt idx="174">
                  <c:v>3826</c:v>
                </c:pt>
                <c:pt idx="175">
                  <c:v>3825</c:v>
                </c:pt>
                <c:pt idx="176">
                  <c:v>3824</c:v>
                </c:pt>
                <c:pt idx="177">
                  <c:v>3823</c:v>
                </c:pt>
                <c:pt idx="178">
                  <c:v>3822</c:v>
                </c:pt>
                <c:pt idx="179">
                  <c:v>3821</c:v>
                </c:pt>
                <c:pt idx="180">
                  <c:v>3820</c:v>
                </c:pt>
                <c:pt idx="181">
                  <c:v>3819</c:v>
                </c:pt>
                <c:pt idx="182">
                  <c:v>3818</c:v>
                </c:pt>
                <c:pt idx="183">
                  <c:v>3817</c:v>
                </c:pt>
                <c:pt idx="184">
                  <c:v>3816</c:v>
                </c:pt>
                <c:pt idx="185">
                  <c:v>3815</c:v>
                </c:pt>
                <c:pt idx="186">
                  <c:v>3814</c:v>
                </c:pt>
                <c:pt idx="187">
                  <c:v>3813</c:v>
                </c:pt>
                <c:pt idx="188">
                  <c:v>3812</c:v>
                </c:pt>
                <c:pt idx="189">
                  <c:v>3811</c:v>
                </c:pt>
                <c:pt idx="190">
                  <c:v>3810</c:v>
                </c:pt>
                <c:pt idx="191">
                  <c:v>3809</c:v>
                </c:pt>
                <c:pt idx="192">
                  <c:v>3808</c:v>
                </c:pt>
                <c:pt idx="193">
                  <c:v>3807</c:v>
                </c:pt>
                <c:pt idx="194">
                  <c:v>3806</c:v>
                </c:pt>
                <c:pt idx="195">
                  <c:v>3805</c:v>
                </c:pt>
                <c:pt idx="196">
                  <c:v>3804</c:v>
                </c:pt>
                <c:pt idx="197">
                  <c:v>3803</c:v>
                </c:pt>
                <c:pt idx="198">
                  <c:v>3802</c:v>
                </c:pt>
                <c:pt idx="199">
                  <c:v>3801</c:v>
                </c:pt>
                <c:pt idx="200">
                  <c:v>3800</c:v>
                </c:pt>
                <c:pt idx="201">
                  <c:v>3799</c:v>
                </c:pt>
                <c:pt idx="202">
                  <c:v>3798</c:v>
                </c:pt>
                <c:pt idx="203">
                  <c:v>3797</c:v>
                </c:pt>
                <c:pt idx="204">
                  <c:v>3796</c:v>
                </c:pt>
                <c:pt idx="205">
                  <c:v>3795</c:v>
                </c:pt>
                <c:pt idx="206">
                  <c:v>3794</c:v>
                </c:pt>
                <c:pt idx="207">
                  <c:v>3793</c:v>
                </c:pt>
                <c:pt idx="208">
                  <c:v>3792</c:v>
                </c:pt>
                <c:pt idx="209">
                  <c:v>3791</c:v>
                </c:pt>
                <c:pt idx="210">
                  <c:v>3790</c:v>
                </c:pt>
                <c:pt idx="211">
                  <c:v>3789</c:v>
                </c:pt>
                <c:pt idx="212">
                  <c:v>3788</c:v>
                </c:pt>
                <c:pt idx="213">
                  <c:v>3787</c:v>
                </c:pt>
                <c:pt idx="214">
                  <c:v>3786</c:v>
                </c:pt>
                <c:pt idx="215">
                  <c:v>3785</c:v>
                </c:pt>
                <c:pt idx="216">
                  <c:v>3784</c:v>
                </c:pt>
                <c:pt idx="217">
                  <c:v>3783</c:v>
                </c:pt>
                <c:pt idx="218">
                  <c:v>3782</c:v>
                </c:pt>
                <c:pt idx="219">
                  <c:v>3781</c:v>
                </c:pt>
                <c:pt idx="220">
                  <c:v>3780</c:v>
                </c:pt>
                <c:pt idx="221">
                  <c:v>3779</c:v>
                </c:pt>
                <c:pt idx="222">
                  <c:v>3778</c:v>
                </c:pt>
                <c:pt idx="223">
                  <c:v>3777</c:v>
                </c:pt>
                <c:pt idx="224">
                  <c:v>3776</c:v>
                </c:pt>
                <c:pt idx="225">
                  <c:v>3775</c:v>
                </c:pt>
                <c:pt idx="226">
                  <c:v>3774</c:v>
                </c:pt>
                <c:pt idx="227">
                  <c:v>3773</c:v>
                </c:pt>
                <c:pt idx="228">
                  <c:v>3772</c:v>
                </c:pt>
                <c:pt idx="229">
                  <c:v>3771</c:v>
                </c:pt>
                <c:pt idx="230">
                  <c:v>3770</c:v>
                </c:pt>
                <c:pt idx="231">
                  <c:v>3769</c:v>
                </c:pt>
                <c:pt idx="232">
                  <c:v>3768</c:v>
                </c:pt>
                <c:pt idx="233">
                  <c:v>3767</c:v>
                </c:pt>
                <c:pt idx="234">
                  <c:v>3766</c:v>
                </c:pt>
                <c:pt idx="235">
                  <c:v>3765</c:v>
                </c:pt>
                <c:pt idx="236">
                  <c:v>3764</c:v>
                </c:pt>
                <c:pt idx="237">
                  <c:v>3763</c:v>
                </c:pt>
                <c:pt idx="238">
                  <c:v>3762</c:v>
                </c:pt>
                <c:pt idx="239">
                  <c:v>3761</c:v>
                </c:pt>
                <c:pt idx="240">
                  <c:v>3760</c:v>
                </c:pt>
                <c:pt idx="241">
                  <c:v>3759</c:v>
                </c:pt>
                <c:pt idx="242">
                  <c:v>3758</c:v>
                </c:pt>
                <c:pt idx="243">
                  <c:v>3757</c:v>
                </c:pt>
                <c:pt idx="244">
                  <c:v>3756</c:v>
                </c:pt>
                <c:pt idx="245">
                  <c:v>3755</c:v>
                </c:pt>
                <c:pt idx="246">
                  <c:v>3754</c:v>
                </c:pt>
                <c:pt idx="247">
                  <c:v>3753</c:v>
                </c:pt>
                <c:pt idx="248">
                  <c:v>3752</c:v>
                </c:pt>
                <c:pt idx="249">
                  <c:v>3751</c:v>
                </c:pt>
                <c:pt idx="250">
                  <c:v>3750</c:v>
                </c:pt>
                <c:pt idx="251">
                  <c:v>3749</c:v>
                </c:pt>
                <c:pt idx="252">
                  <c:v>3748</c:v>
                </c:pt>
                <c:pt idx="253">
                  <c:v>3747</c:v>
                </c:pt>
                <c:pt idx="254">
                  <c:v>3746</c:v>
                </c:pt>
                <c:pt idx="255">
                  <c:v>3745</c:v>
                </c:pt>
                <c:pt idx="256">
                  <c:v>3744</c:v>
                </c:pt>
                <c:pt idx="257">
                  <c:v>3743</c:v>
                </c:pt>
                <c:pt idx="258">
                  <c:v>3742</c:v>
                </c:pt>
                <c:pt idx="259">
                  <c:v>3741</c:v>
                </c:pt>
                <c:pt idx="260">
                  <c:v>3740</c:v>
                </c:pt>
                <c:pt idx="261">
                  <c:v>3739</c:v>
                </c:pt>
                <c:pt idx="262">
                  <c:v>3738</c:v>
                </c:pt>
                <c:pt idx="263">
                  <c:v>3737</c:v>
                </c:pt>
                <c:pt idx="264">
                  <c:v>3736</c:v>
                </c:pt>
                <c:pt idx="265">
                  <c:v>3735</c:v>
                </c:pt>
                <c:pt idx="266">
                  <c:v>3734</c:v>
                </c:pt>
                <c:pt idx="267">
                  <c:v>3733</c:v>
                </c:pt>
                <c:pt idx="268">
                  <c:v>3732</c:v>
                </c:pt>
                <c:pt idx="269">
                  <c:v>3731</c:v>
                </c:pt>
                <c:pt idx="270">
                  <c:v>3730</c:v>
                </c:pt>
                <c:pt idx="271">
                  <c:v>3729</c:v>
                </c:pt>
                <c:pt idx="272">
                  <c:v>3728</c:v>
                </c:pt>
                <c:pt idx="273">
                  <c:v>3727</c:v>
                </c:pt>
                <c:pt idx="274">
                  <c:v>3726</c:v>
                </c:pt>
                <c:pt idx="275">
                  <c:v>3725</c:v>
                </c:pt>
                <c:pt idx="276">
                  <c:v>3724</c:v>
                </c:pt>
                <c:pt idx="277">
                  <c:v>3723</c:v>
                </c:pt>
                <c:pt idx="278">
                  <c:v>3722</c:v>
                </c:pt>
                <c:pt idx="279">
                  <c:v>3721</c:v>
                </c:pt>
                <c:pt idx="280">
                  <c:v>3720</c:v>
                </c:pt>
                <c:pt idx="281">
                  <c:v>3719</c:v>
                </c:pt>
                <c:pt idx="282">
                  <c:v>3718</c:v>
                </c:pt>
                <c:pt idx="283">
                  <c:v>3717</c:v>
                </c:pt>
                <c:pt idx="284">
                  <c:v>3716</c:v>
                </c:pt>
                <c:pt idx="285">
                  <c:v>3715</c:v>
                </c:pt>
                <c:pt idx="286">
                  <c:v>3714</c:v>
                </c:pt>
                <c:pt idx="287">
                  <c:v>3713</c:v>
                </c:pt>
                <c:pt idx="288">
                  <c:v>3712</c:v>
                </c:pt>
                <c:pt idx="289">
                  <c:v>3711</c:v>
                </c:pt>
                <c:pt idx="290">
                  <c:v>3710</c:v>
                </c:pt>
                <c:pt idx="291">
                  <c:v>3709</c:v>
                </c:pt>
                <c:pt idx="292">
                  <c:v>3708</c:v>
                </c:pt>
                <c:pt idx="293">
                  <c:v>3707</c:v>
                </c:pt>
                <c:pt idx="294">
                  <c:v>3706</c:v>
                </c:pt>
                <c:pt idx="295">
                  <c:v>3705</c:v>
                </c:pt>
                <c:pt idx="296">
                  <c:v>3704</c:v>
                </c:pt>
                <c:pt idx="297">
                  <c:v>3703</c:v>
                </c:pt>
                <c:pt idx="298">
                  <c:v>3702</c:v>
                </c:pt>
                <c:pt idx="299">
                  <c:v>3701</c:v>
                </c:pt>
                <c:pt idx="300">
                  <c:v>3700</c:v>
                </c:pt>
                <c:pt idx="301">
                  <c:v>3699</c:v>
                </c:pt>
                <c:pt idx="302">
                  <c:v>3698</c:v>
                </c:pt>
                <c:pt idx="303">
                  <c:v>3697</c:v>
                </c:pt>
                <c:pt idx="304">
                  <c:v>3696</c:v>
                </c:pt>
                <c:pt idx="305">
                  <c:v>3695</c:v>
                </c:pt>
                <c:pt idx="306">
                  <c:v>3694</c:v>
                </c:pt>
                <c:pt idx="307">
                  <c:v>3693</c:v>
                </c:pt>
                <c:pt idx="308">
                  <c:v>3692</c:v>
                </c:pt>
                <c:pt idx="309">
                  <c:v>3691</c:v>
                </c:pt>
                <c:pt idx="310">
                  <c:v>3690</c:v>
                </c:pt>
                <c:pt idx="311">
                  <c:v>3689</c:v>
                </c:pt>
                <c:pt idx="312">
                  <c:v>3688</c:v>
                </c:pt>
                <c:pt idx="313">
                  <c:v>3687</c:v>
                </c:pt>
                <c:pt idx="314">
                  <c:v>3686</c:v>
                </c:pt>
                <c:pt idx="315">
                  <c:v>3685</c:v>
                </c:pt>
                <c:pt idx="316">
                  <c:v>3684</c:v>
                </c:pt>
                <c:pt idx="317">
                  <c:v>3683</c:v>
                </c:pt>
                <c:pt idx="318">
                  <c:v>3682</c:v>
                </c:pt>
                <c:pt idx="319">
                  <c:v>3681</c:v>
                </c:pt>
                <c:pt idx="320">
                  <c:v>3680</c:v>
                </c:pt>
                <c:pt idx="321">
                  <c:v>3679</c:v>
                </c:pt>
                <c:pt idx="322">
                  <c:v>3678</c:v>
                </c:pt>
                <c:pt idx="323">
                  <c:v>3677</c:v>
                </c:pt>
                <c:pt idx="324">
                  <c:v>3676</c:v>
                </c:pt>
                <c:pt idx="325">
                  <c:v>3675</c:v>
                </c:pt>
                <c:pt idx="326">
                  <c:v>3674</c:v>
                </c:pt>
                <c:pt idx="327">
                  <c:v>3673</c:v>
                </c:pt>
                <c:pt idx="328">
                  <c:v>3672</c:v>
                </c:pt>
                <c:pt idx="329">
                  <c:v>3671</c:v>
                </c:pt>
                <c:pt idx="330">
                  <c:v>3670</c:v>
                </c:pt>
                <c:pt idx="331">
                  <c:v>3669</c:v>
                </c:pt>
                <c:pt idx="332">
                  <c:v>3668</c:v>
                </c:pt>
                <c:pt idx="333">
                  <c:v>3667</c:v>
                </c:pt>
                <c:pt idx="334">
                  <c:v>3666</c:v>
                </c:pt>
                <c:pt idx="335">
                  <c:v>3665</c:v>
                </c:pt>
                <c:pt idx="336">
                  <c:v>3664</c:v>
                </c:pt>
                <c:pt idx="337">
                  <c:v>3663</c:v>
                </c:pt>
                <c:pt idx="338">
                  <c:v>3662</c:v>
                </c:pt>
                <c:pt idx="339">
                  <c:v>3661</c:v>
                </c:pt>
                <c:pt idx="340">
                  <c:v>3660</c:v>
                </c:pt>
                <c:pt idx="341">
                  <c:v>3659</c:v>
                </c:pt>
                <c:pt idx="342">
                  <c:v>3658</c:v>
                </c:pt>
                <c:pt idx="343">
                  <c:v>3657</c:v>
                </c:pt>
                <c:pt idx="344">
                  <c:v>3656</c:v>
                </c:pt>
                <c:pt idx="345">
                  <c:v>3655</c:v>
                </c:pt>
                <c:pt idx="346">
                  <c:v>3654</c:v>
                </c:pt>
                <c:pt idx="347">
                  <c:v>3653</c:v>
                </c:pt>
                <c:pt idx="348">
                  <c:v>3652</c:v>
                </c:pt>
                <c:pt idx="349">
                  <c:v>3651</c:v>
                </c:pt>
                <c:pt idx="350">
                  <c:v>3650</c:v>
                </c:pt>
                <c:pt idx="351">
                  <c:v>3649</c:v>
                </c:pt>
                <c:pt idx="352">
                  <c:v>3648</c:v>
                </c:pt>
                <c:pt idx="353">
                  <c:v>3647</c:v>
                </c:pt>
                <c:pt idx="354">
                  <c:v>3646</c:v>
                </c:pt>
                <c:pt idx="355">
                  <c:v>3645</c:v>
                </c:pt>
                <c:pt idx="356">
                  <c:v>3644</c:v>
                </c:pt>
                <c:pt idx="357">
                  <c:v>3643</c:v>
                </c:pt>
                <c:pt idx="358">
                  <c:v>3642</c:v>
                </c:pt>
                <c:pt idx="359">
                  <c:v>3641</c:v>
                </c:pt>
                <c:pt idx="360">
                  <c:v>3640</c:v>
                </c:pt>
                <c:pt idx="361">
                  <c:v>3639</c:v>
                </c:pt>
                <c:pt idx="362">
                  <c:v>3638</c:v>
                </c:pt>
                <c:pt idx="363">
                  <c:v>3637</c:v>
                </c:pt>
                <c:pt idx="364">
                  <c:v>3636</c:v>
                </c:pt>
                <c:pt idx="365">
                  <c:v>3635</c:v>
                </c:pt>
                <c:pt idx="366">
                  <c:v>3634</c:v>
                </c:pt>
                <c:pt idx="367">
                  <c:v>3633</c:v>
                </c:pt>
                <c:pt idx="368">
                  <c:v>3632</c:v>
                </c:pt>
                <c:pt idx="369">
                  <c:v>3631</c:v>
                </c:pt>
                <c:pt idx="370">
                  <c:v>3630</c:v>
                </c:pt>
                <c:pt idx="371">
                  <c:v>3629</c:v>
                </c:pt>
                <c:pt idx="372">
                  <c:v>3628</c:v>
                </c:pt>
                <c:pt idx="373">
                  <c:v>3627</c:v>
                </c:pt>
                <c:pt idx="374">
                  <c:v>3626</c:v>
                </c:pt>
                <c:pt idx="375">
                  <c:v>3625</c:v>
                </c:pt>
                <c:pt idx="376">
                  <c:v>3624</c:v>
                </c:pt>
                <c:pt idx="377">
                  <c:v>3623</c:v>
                </c:pt>
                <c:pt idx="378">
                  <c:v>3622</c:v>
                </c:pt>
                <c:pt idx="379">
                  <c:v>3621</c:v>
                </c:pt>
                <c:pt idx="380">
                  <c:v>3620</c:v>
                </c:pt>
                <c:pt idx="381">
                  <c:v>3619</c:v>
                </c:pt>
                <c:pt idx="382">
                  <c:v>3618</c:v>
                </c:pt>
                <c:pt idx="383">
                  <c:v>3617</c:v>
                </c:pt>
                <c:pt idx="384">
                  <c:v>3616</c:v>
                </c:pt>
                <c:pt idx="385">
                  <c:v>3615</c:v>
                </c:pt>
                <c:pt idx="386">
                  <c:v>3614</c:v>
                </c:pt>
                <c:pt idx="387">
                  <c:v>3613</c:v>
                </c:pt>
                <c:pt idx="388">
                  <c:v>3612</c:v>
                </c:pt>
                <c:pt idx="389">
                  <c:v>3611</c:v>
                </c:pt>
                <c:pt idx="390">
                  <c:v>3610</c:v>
                </c:pt>
                <c:pt idx="391">
                  <c:v>3609</c:v>
                </c:pt>
                <c:pt idx="392">
                  <c:v>3608</c:v>
                </c:pt>
                <c:pt idx="393">
                  <c:v>3607</c:v>
                </c:pt>
                <c:pt idx="394">
                  <c:v>3606</c:v>
                </c:pt>
                <c:pt idx="395">
                  <c:v>3605</c:v>
                </c:pt>
                <c:pt idx="396">
                  <c:v>3604</c:v>
                </c:pt>
                <c:pt idx="397">
                  <c:v>3603</c:v>
                </c:pt>
                <c:pt idx="398">
                  <c:v>3602</c:v>
                </c:pt>
                <c:pt idx="399">
                  <c:v>3601</c:v>
                </c:pt>
                <c:pt idx="400">
                  <c:v>3600</c:v>
                </c:pt>
                <c:pt idx="401">
                  <c:v>3599</c:v>
                </c:pt>
                <c:pt idx="402">
                  <c:v>3598</c:v>
                </c:pt>
                <c:pt idx="403">
                  <c:v>3597</c:v>
                </c:pt>
                <c:pt idx="404">
                  <c:v>3596</c:v>
                </c:pt>
                <c:pt idx="405">
                  <c:v>3595</c:v>
                </c:pt>
                <c:pt idx="406">
                  <c:v>3594</c:v>
                </c:pt>
                <c:pt idx="407">
                  <c:v>3593</c:v>
                </c:pt>
                <c:pt idx="408">
                  <c:v>3592</c:v>
                </c:pt>
                <c:pt idx="409">
                  <c:v>3591</c:v>
                </c:pt>
                <c:pt idx="410">
                  <c:v>3590</c:v>
                </c:pt>
                <c:pt idx="411">
                  <c:v>3589</c:v>
                </c:pt>
                <c:pt idx="412">
                  <c:v>3588</c:v>
                </c:pt>
                <c:pt idx="413">
                  <c:v>3587</c:v>
                </c:pt>
                <c:pt idx="414">
                  <c:v>3586</c:v>
                </c:pt>
                <c:pt idx="415">
                  <c:v>3585</c:v>
                </c:pt>
                <c:pt idx="416">
                  <c:v>3584</c:v>
                </c:pt>
                <c:pt idx="417">
                  <c:v>3583</c:v>
                </c:pt>
                <c:pt idx="418">
                  <c:v>3582</c:v>
                </c:pt>
                <c:pt idx="419">
                  <c:v>3581</c:v>
                </c:pt>
                <c:pt idx="420">
                  <c:v>3580</c:v>
                </c:pt>
                <c:pt idx="421">
                  <c:v>3579</c:v>
                </c:pt>
                <c:pt idx="422">
                  <c:v>3578</c:v>
                </c:pt>
                <c:pt idx="423">
                  <c:v>3577</c:v>
                </c:pt>
                <c:pt idx="424">
                  <c:v>3576</c:v>
                </c:pt>
                <c:pt idx="425">
                  <c:v>3575</c:v>
                </c:pt>
                <c:pt idx="426">
                  <c:v>3574</c:v>
                </c:pt>
                <c:pt idx="427">
                  <c:v>3573</c:v>
                </c:pt>
                <c:pt idx="428">
                  <c:v>3572</c:v>
                </c:pt>
                <c:pt idx="429">
                  <c:v>3571</c:v>
                </c:pt>
                <c:pt idx="430">
                  <c:v>3570</c:v>
                </c:pt>
                <c:pt idx="431">
                  <c:v>3569</c:v>
                </c:pt>
                <c:pt idx="432">
                  <c:v>3568</c:v>
                </c:pt>
                <c:pt idx="433">
                  <c:v>3567</c:v>
                </c:pt>
                <c:pt idx="434">
                  <c:v>3566</c:v>
                </c:pt>
                <c:pt idx="435">
                  <c:v>3565</c:v>
                </c:pt>
                <c:pt idx="436">
                  <c:v>3564</c:v>
                </c:pt>
                <c:pt idx="437">
                  <c:v>3563</c:v>
                </c:pt>
                <c:pt idx="438">
                  <c:v>3562</c:v>
                </c:pt>
                <c:pt idx="439">
                  <c:v>3561</c:v>
                </c:pt>
                <c:pt idx="440">
                  <c:v>3560</c:v>
                </c:pt>
                <c:pt idx="441">
                  <c:v>3559</c:v>
                </c:pt>
                <c:pt idx="442">
                  <c:v>3558</c:v>
                </c:pt>
                <c:pt idx="443">
                  <c:v>3557</c:v>
                </c:pt>
                <c:pt idx="444">
                  <c:v>3556</c:v>
                </c:pt>
                <c:pt idx="445">
                  <c:v>3555</c:v>
                </c:pt>
                <c:pt idx="446">
                  <c:v>3554</c:v>
                </c:pt>
                <c:pt idx="447">
                  <c:v>3553</c:v>
                </c:pt>
                <c:pt idx="448">
                  <c:v>3552</c:v>
                </c:pt>
                <c:pt idx="449">
                  <c:v>3551</c:v>
                </c:pt>
                <c:pt idx="450">
                  <c:v>3550</c:v>
                </c:pt>
                <c:pt idx="451">
                  <c:v>3549</c:v>
                </c:pt>
                <c:pt idx="452">
                  <c:v>3548</c:v>
                </c:pt>
                <c:pt idx="453">
                  <c:v>3547</c:v>
                </c:pt>
                <c:pt idx="454">
                  <c:v>3546</c:v>
                </c:pt>
                <c:pt idx="455">
                  <c:v>3545</c:v>
                </c:pt>
                <c:pt idx="456">
                  <c:v>3544</c:v>
                </c:pt>
                <c:pt idx="457">
                  <c:v>3543</c:v>
                </c:pt>
                <c:pt idx="458">
                  <c:v>3542</c:v>
                </c:pt>
                <c:pt idx="459">
                  <c:v>3541</c:v>
                </c:pt>
                <c:pt idx="460">
                  <c:v>3540</c:v>
                </c:pt>
                <c:pt idx="461">
                  <c:v>3539</c:v>
                </c:pt>
                <c:pt idx="462">
                  <c:v>3538</c:v>
                </c:pt>
                <c:pt idx="463">
                  <c:v>3537</c:v>
                </c:pt>
                <c:pt idx="464">
                  <c:v>3536</c:v>
                </c:pt>
                <c:pt idx="465">
                  <c:v>3535</c:v>
                </c:pt>
                <c:pt idx="466">
                  <c:v>3534</c:v>
                </c:pt>
                <c:pt idx="467">
                  <c:v>3533</c:v>
                </c:pt>
                <c:pt idx="468">
                  <c:v>3532</c:v>
                </c:pt>
                <c:pt idx="469">
                  <c:v>3531</c:v>
                </c:pt>
                <c:pt idx="470">
                  <c:v>3530</c:v>
                </c:pt>
                <c:pt idx="471">
                  <c:v>3529</c:v>
                </c:pt>
                <c:pt idx="472">
                  <c:v>3528</c:v>
                </c:pt>
                <c:pt idx="473">
                  <c:v>3527</c:v>
                </c:pt>
                <c:pt idx="474">
                  <c:v>3526</c:v>
                </c:pt>
                <c:pt idx="475">
                  <c:v>3525</c:v>
                </c:pt>
                <c:pt idx="476">
                  <c:v>3524</c:v>
                </c:pt>
                <c:pt idx="477">
                  <c:v>3523</c:v>
                </c:pt>
                <c:pt idx="478">
                  <c:v>3522</c:v>
                </c:pt>
                <c:pt idx="479">
                  <c:v>3521</c:v>
                </c:pt>
                <c:pt idx="480">
                  <c:v>3520</c:v>
                </c:pt>
                <c:pt idx="481">
                  <c:v>3519</c:v>
                </c:pt>
                <c:pt idx="482">
                  <c:v>3518</c:v>
                </c:pt>
                <c:pt idx="483">
                  <c:v>3517</c:v>
                </c:pt>
                <c:pt idx="484">
                  <c:v>3516</c:v>
                </c:pt>
                <c:pt idx="485">
                  <c:v>3515</c:v>
                </c:pt>
                <c:pt idx="486">
                  <c:v>3514</c:v>
                </c:pt>
                <c:pt idx="487">
                  <c:v>3513</c:v>
                </c:pt>
                <c:pt idx="488">
                  <c:v>3512</c:v>
                </c:pt>
                <c:pt idx="489">
                  <c:v>3511</c:v>
                </c:pt>
                <c:pt idx="490">
                  <c:v>3510</c:v>
                </c:pt>
                <c:pt idx="491">
                  <c:v>3509</c:v>
                </c:pt>
                <c:pt idx="492">
                  <c:v>3508</c:v>
                </c:pt>
                <c:pt idx="493">
                  <c:v>3507</c:v>
                </c:pt>
                <c:pt idx="494">
                  <c:v>3506</c:v>
                </c:pt>
                <c:pt idx="495">
                  <c:v>3505</c:v>
                </c:pt>
                <c:pt idx="496">
                  <c:v>3504</c:v>
                </c:pt>
                <c:pt idx="497">
                  <c:v>3503</c:v>
                </c:pt>
                <c:pt idx="498">
                  <c:v>3502</c:v>
                </c:pt>
                <c:pt idx="499">
                  <c:v>3501</c:v>
                </c:pt>
                <c:pt idx="500">
                  <c:v>3500</c:v>
                </c:pt>
                <c:pt idx="501">
                  <c:v>3499</c:v>
                </c:pt>
                <c:pt idx="502">
                  <c:v>3498</c:v>
                </c:pt>
                <c:pt idx="503">
                  <c:v>3497</c:v>
                </c:pt>
                <c:pt idx="504">
                  <c:v>3496</c:v>
                </c:pt>
                <c:pt idx="505">
                  <c:v>3495</c:v>
                </c:pt>
                <c:pt idx="506">
                  <c:v>3494</c:v>
                </c:pt>
                <c:pt idx="507">
                  <c:v>3493</c:v>
                </c:pt>
                <c:pt idx="508">
                  <c:v>3492</c:v>
                </c:pt>
                <c:pt idx="509">
                  <c:v>3491</c:v>
                </c:pt>
                <c:pt idx="510">
                  <c:v>3490</c:v>
                </c:pt>
                <c:pt idx="511">
                  <c:v>3489</c:v>
                </c:pt>
                <c:pt idx="512">
                  <c:v>3488</c:v>
                </c:pt>
                <c:pt idx="513">
                  <c:v>3487</c:v>
                </c:pt>
                <c:pt idx="514">
                  <c:v>3486</c:v>
                </c:pt>
                <c:pt idx="515">
                  <c:v>3485</c:v>
                </c:pt>
                <c:pt idx="516">
                  <c:v>3484</c:v>
                </c:pt>
                <c:pt idx="517">
                  <c:v>3483</c:v>
                </c:pt>
                <c:pt idx="518">
                  <c:v>3482</c:v>
                </c:pt>
                <c:pt idx="519">
                  <c:v>3481</c:v>
                </c:pt>
                <c:pt idx="520">
                  <c:v>3480</c:v>
                </c:pt>
                <c:pt idx="521">
                  <c:v>3479</c:v>
                </c:pt>
                <c:pt idx="522">
                  <c:v>3478</c:v>
                </c:pt>
                <c:pt idx="523">
                  <c:v>3477</c:v>
                </c:pt>
                <c:pt idx="524">
                  <c:v>3476</c:v>
                </c:pt>
                <c:pt idx="525">
                  <c:v>3475</c:v>
                </c:pt>
                <c:pt idx="526">
                  <c:v>3474</c:v>
                </c:pt>
                <c:pt idx="527">
                  <c:v>3473</c:v>
                </c:pt>
                <c:pt idx="528">
                  <c:v>3472</c:v>
                </c:pt>
                <c:pt idx="529">
                  <c:v>3471</c:v>
                </c:pt>
                <c:pt idx="530">
                  <c:v>3470</c:v>
                </c:pt>
                <c:pt idx="531">
                  <c:v>3469</c:v>
                </c:pt>
                <c:pt idx="532">
                  <c:v>3468</c:v>
                </c:pt>
                <c:pt idx="533">
                  <c:v>3467</c:v>
                </c:pt>
                <c:pt idx="534">
                  <c:v>3466</c:v>
                </c:pt>
                <c:pt idx="535">
                  <c:v>3465</c:v>
                </c:pt>
                <c:pt idx="536">
                  <c:v>3464</c:v>
                </c:pt>
                <c:pt idx="537">
                  <c:v>3463</c:v>
                </c:pt>
                <c:pt idx="538">
                  <c:v>3462</c:v>
                </c:pt>
                <c:pt idx="539">
                  <c:v>3461</c:v>
                </c:pt>
                <c:pt idx="540">
                  <c:v>3460</c:v>
                </c:pt>
                <c:pt idx="541">
                  <c:v>3459</c:v>
                </c:pt>
                <c:pt idx="542">
                  <c:v>3458</c:v>
                </c:pt>
                <c:pt idx="543">
                  <c:v>3457</c:v>
                </c:pt>
                <c:pt idx="544">
                  <c:v>3456</c:v>
                </c:pt>
                <c:pt idx="545">
                  <c:v>3455</c:v>
                </c:pt>
                <c:pt idx="546">
                  <c:v>3454</c:v>
                </c:pt>
                <c:pt idx="547">
                  <c:v>3453</c:v>
                </c:pt>
                <c:pt idx="548">
                  <c:v>3452</c:v>
                </c:pt>
                <c:pt idx="549">
                  <c:v>3451</c:v>
                </c:pt>
                <c:pt idx="550">
                  <c:v>3450</c:v>
                </c:pt>
                <c:pt idx="551">
                  <c:v>3449</c:v>
                </c:pt>
                <c:pt idx="552">
                  <c:v>3448</c:v>
                </c:pt>
                <c:pt idx="553">
                  <c:v>3447</c:v>
                </c:pt>
                <c:pt idx="554">
                  <c:v>3446</c:v>
                </c:pt>
                <c:pt idx="555">
                  <c:v>3445</c:v>
                </c:pt>
                <c:pt idx="556">
                  <c:v>3444</c:v>
                </c:pt>
                <c:pt idx="557">
                  <c:v>3443</c:v>
                </c:pt>
                <c:pt idx="558">
                  <c:v>3442</c:v>
                </c:pt>
                <c:pt idx="559">
                  <c:v>3441</c:v>
                </c:pt>
                <c:pt idx="560">
                  <c:v>3440</c:v>
                </c:pt>
                <c:pt idx="561">
                  <c:v>3439</c:v>
                </c:pt>
                <c:pt idx="562">
                  <c:v>3438</c:v>
                </c:pt>
                <c:pt idx="563">
                  <c:v>3437</c:v>
                </c:pt>
                <c:pt idx="564">
                  <c:v>3436</c:v>
                </c:pt>
                <c:pt idx="565">
                  <c:v>3435</c:v>
                </c:pt>
                <c:pt idx="566">
                  <c:v>3434</c:v>
                </c:pt>
                <c:pt idx="567">
                  <c:v>3433</c:v>
                </c:pt>
                <c:pt idx="568">
                  <c:v>3432</c:v>
                </c:pt>
                <c:pt idx="569">
                  <c:v>3431</c:v>
                </c:pt>
                <c:pt idx="570">
                  <c:v>3430</c:v>
                </c:pt>
                <c:pt idx="571">
                  <c:v>3429</c:v>
                </c:pt>
                <c:pt idx="572">
                  <c:v>3428</c:v>
                </c:pt>
                <c:pt idx="573">
                  <c:v>3427</c:v>
                </c:pt>
                <c:pt idx="574">
                  <c:v>3426</c:v>
                </c:pt>
                <c:pt idx="575">
                  <c:v>3425</c:v>
                </c:pt>
                <c:pt idx="576">
                  <c:v>3424</c:v>
                </c:pt>
                <c:pt idx="577">
                  <c:v>3423</c:v>
                </c:pt>
                <c:pt idx="578">
                  <c:v>3422</c:v>
                </c:pt>
                <c:pt idx="579">
                  <c:v>3421</c:v>
                </c:pt>
                <c:pt idx="580">
                  <c:v>3420</c:v>
                </c:pt>
                <c:pt idx="581">
                  <c:v>3419</c:v>
                </c:pt>
                <c:pt idx="582">
                  <c:v>3418</c:v>
                </c:pt>
                <c:pt idx="583">
                  <c:v>3417</c:v>
                </c:pt>
                <c:pt idx="584">
                  <c:v>3416</c:v>
                </c:pt>
                <c:pt idx="585">
                  <c:v>3415</c:v>
                </c:pt>
                <c:pt idx="586">
                  <c:v>3414</c:v>
                </c:pt>
                <c:pt idx="587">
                  <c:v>3413</c:v>
                </c:pt>
                <c:pt idx="588">
                  <c:v>3412</c:v>
                </c:pt>
                <c:pt idx="589">
                  <c:v>3411</c:v>
                </c:pt>
                <c:pt idx="590">
                  <c:v>3410</c:v>
                </c:pt>
                <c:pt idx="591">
                  <c:v>3409</c:v>
                </c:pt>
                <c:pt idx="592">
                  <c:v>3408</c:v>
                </c:pt>
                <c:pt idx="593">
                  <c:v>3407</c:v>
                </c:pt>
                <c:pt idx="594">
                  <c:v>3406</c:v>
                </c:pt>
                <c:pt idx="595">
                  <c:v>3405</c:v>
                </c:pt>
                <c:pt idx="596">
                  <c:v>3404</c:v>
                </c:pt>
                <c:pt idx="597">
                  <c:v>3403</c:v>
                </c:pt>
                <c:pt idx="598">
                  <c:v>3402</c:v>
                </c:pt>
                <c:pt idx="599">
                  <c:v>3401</c:v>
                </c:pt>
                <c:pt idx="600">
                  <c:v>3400</c:v>
                </c:pt>
                <c:pt idx="601">
                  <c:v>3399</c:v>
                </c:pt>
                <c:pt idx="602">
                  <c:v>3398</c:v>
                </c:pt>
                <c:pt idx="603">
                  <c:v>3397</c:v>
                </c:pt>
                <c:pt idx="604">
                  <c:v>3396</c:v>
                </c:pt>
                <c:pt idx="605">
                  <c:v>3395</c:v>
                </c:pt>
                <c:pt idx="606">
                  <c:v>3394</c:v>
                </c:pt>
                <c:pt idx="607">
                  <c:v>3393</c:v>
                </c:pt>
                <c:pt idx="608">
                  <c:v>3392</c:v>
                </c:pt>
                <c:pt idx="609">
                  <c:v>3391</c:v>
                </c:pt>
                <c:pt idx="610">
                  <c:v>3390</c:v>
                </c:pt>
                <c:pt idx="611">
                  <c:v>3389</c:v>
                </c:pt>
                <c:pt idx="612">
                  <c:v>3388</c:v>
                </c:pt>
                <c:pt idx="613">
                  <c:v>3387</c:v>
                </c:pt>
                <c:pt idx="614">
                  <c:v>3386</c:v>
                </c:pt>
                <c:pt idx="615">
                  <c:v>3385</c:v>
                </c:pt>
                <c:pt idx="616">
                  <c:v>3384</c:v>
                </c:pt>
                <c:pt idx="617">
                  <c:v>3383</c:v>
                </c:pt>
                <c:pt idx="618">
                  <c:v>3382</c:v>
                </c:pt>
                <c:pt idx="619">
                  <c:v>3381</c:v>
                </c:pt>
                <c:pt idx="620">
                  <c:v>3380</c:v>
                </c:pt>
                <c:pt idx="621">
                  <c:v>3379</c:v>
                </c:pt>
                <c:pt idx="622">
                  <c:v>3378</c:v>
                </c:pt>
                <c:pt idx="623">
                  <c:v>3377</c:v>
                </c:pt>
                <c:pt idx="624">
                  <c:v>3376</c:v>
                </c:pt>
                <c:pt idx="625">
                  <c:v>3375</c:v>
                </c:pt>
                <c:pt idx="626">
                  <c:v>3374</c:v>
                </c:pt>
                <c:pt idx="627">
                  <c:v>3373</c:v>
                </c:pt>
                <c:pt idx="628">
                  <c:v>3372</c:v>
                </c:pt>
                <c:pt idx="629">
                  <c:v>3371</c:v>
                </c:pt>
                <c:pt idx="630">
                  <c:v>3370</c:v>
                </c:pt>
                <c:pt idx="631">
                  <c:v>3369</c:v>
                </c:pt>
                <c:pt idx="632">
                  <c:v>3368</c:v>
                </c:pt>
                <c:pt idx="633">
                  <c:v>3367</c:v>
                </c:pt>
                <c:pt idx="634">
                  <c:v>3366</c:v>
                </c:pt>
                <c:pt idx="635">
                  <c:v>3365</c:v>
                </c:pt>
                <c:pt idx="636">
                  <c:v>3364</c:v>
                </c:pt>
                <c:pt idx="637">
                  <c:v>3363</c:v>
                </c:pt>
                <c:pt idx="638">
                  <c:v>3362</c:v>
                </c:pt>
                <c:pt idx="639">
                  <c:v>3361</c:v>
                </c:pt>
                <c:pt idx="640">
                  <c:v>3360</c:v>
                </c:pt>
                <c:pt idx="641">
                  <c:v>3359</c:v>
                </c:pt>
                <c:pt idx="642">
                  <c:v>3358</c:v>
                </c:pt>
                <c:pt idx="643">
                  <c:v>3357</c:v>
                </c:pt>
                <c:pt idx="644">
                  <c:v>3356</c:v>
                </c:pt>
                <c:pt idx="645">
                  <c:v>3355</c:v>
                </c:pt>
                <c:pt idx="646">
                  <c:v>3354</c:v>
                </c:pt>
                <c:pt idx="647">
                  <c:v>3353</c:v>
                </c:pt>
                <c:pt idx="648">
                  <c:v>3352</c:v>
                </c:pt>
                <c:pt idx="649">
                  <c:v>3351</c:v>
                </c:pt>
                <c:pt idx="650">
                  <c:v>3350</c:v>
                </c:pt>
                <c:pt idx="651">
                  <c:v>3349</c:v>
                </c:pt>
                <c:pt idx="652">
                  <c:v>3348</c:v>
                </c:pt>
                <c:pt idx="653">
                  <c:v>3347</c:v>
                </c:pt>
                <c:pt idx="654">
                  <c:v>3346</c:v>
                </c:pt>
                <c:pt idx="655">
                  <c:v>3345</c:v>
                </c:pt>
                <c:pt idx="656">
                  <c:v>3344</c:v>
                </c:pt>
                <c:pt idx="657">
                  <c:v>3343</c:v>
                </c:pt>
                <c:pt idx="658">
                  <c:v>3342</c:v>
                </c:pt>
                <c:pt idx="659">
                  <c:v>3341</c:v>
                </c:pt>
                <c:pt idx="660">
                  <c:v>3340</c:v>
                </c:pt>
                <c:pt idx="661">
                  <c:v>3339</c:v>
                </c:pt>
                <c:pt idx="662">
                  <c:v>3338</c:v>
                </c:pt>
                <c:pt idx="663">
                  <c:v>3337</c:v>
                </c:pt>
                <c:pt idx="664">
                  <c:v>3336</c:v>
                </c:pt>
                <c:pt idx="665">
                  <c:v>3335</c:v>
                </c:pt>
                <c:pt idx="666">
                  <c:v>3334</c:v>
                </c:pt>
                <c:pt idx="667">
                  <c:v>3333</c:v>
                </c:pt>
                <c:pt idx="668">
                  <c:v>3332</c:v>
                </c:pt>
                <c:pt idx="669">
                  <c:v>3331</c:v>
                </c:pt>
                <c:pt idx="670">
                  <c:v>3330</c:v>
                </c:pt>
                <c:pt idx="671">
                  <c:v>3329</c:v>
                </c:pt>
                <c:pt idx="672">
                  <c:v>3328</c:v>
                </c:pt>
                <c:pt idx="673">
                  <c:v>3327</c:v>
                </c:pt>
                <c:pt idx="674">
                  <c:v>3326</c:v>
                </c:pt>
                <c:pt idx="675">
                  <c:v>3325</c:v>
                </c:pt>
                <c:pt idx="676">
                  <c:v>3324</c:v>
                </c:pt>
                <c:pt idx="677">
                  <c:v>3323</c:v>
                </c:pt>
                <c:pt idx="678">
                  <c:v>3322</c:v>
                </c:pt>
                <c:pt idx="679">
                  <c:v>3321</c:v>
                </c:pt>
                <c:pt idx="680">
                  <c:v>3320</c:v>
                </c:pt>
                <c:pt idx="681">
                  <c:v>3319</c:v>
                </c:pt>
                <c:pt idx="682">
                  <c:v>3318</c:v>
                </c:pt>
                <c:pt idx="683">
                  <c:v>3317</c:v>
                </c:pt>
                <c:pt idx="684">
                  <c:v>3316</c:v>
                </c:pt>
                <c:pt idx="685">
                  <c:v>3315</c:v>
                </c:pt>
                <c:pt idx="686">
                  <c:v>3314</c:v>
                </c:pt>
                <c:pt idx="687">
                  <c:v>3313</c:v>
                </c:pt>
                <c:pt idx="688">
                  <c:v>3312</c:v>
                </c:pt>
                <c:pt idx="689">
                  <c:v>3311</c:v>
                </c:pt>
                <c:pt idx="690">
                  <c:v>3310</c:v>
                </c:pt>
                <c:pt idx="691">
                  <c:v>3309</c:v>
                </c:pt>
                <c:pt idx="692">
                  <c:v>3308</c:v>
                </c:pt>
                <c:pt idx="693">
                  <c:v>3307</c:v>
                </c:pt>
                <c:pt idx="694">
                  <c:v>3306</c:v>
                </c:pt>
                <c:pt idx="695">
                  <c:v>3305</c:v>
                </c:pt>
                <c:pt idx="696">
                  <c:v>3304</c:v>
                </c:pt>
                <c:pt idx="697">
                  <c:v>3303</c:v>
                </c:pt>
                <c:pt idx="698">
                  <c:v>3302</c:v>
                </c:pt>
                <c:pt idx="699">
                  <c:v>3301</c:v>
                </c:pt>
                <c:pt idx="700">
                  <c:v>3300</c:v>
                </c:pt>
                <c:pt idx="701">
                  <c:v>3299</c:v>
                </c:pt>
                <c:pt idx="702">
                  <c:v>3298</c:v>
                </c:pt>
                <c:pt idx="703">
                  <c:v>3297</c:v>
                </c:pt>
                <c:pt idx="704">
                  <c:v>3296</c:v>
                </c:pt>
                <c:pt idx="705">
                  <c:v>3295</c:v>
                </c:pt>
                <c:pt idx="706">
                  <c:v>3294</c:v>
                </c:pt>
                <c:pt idx="707">
                  <c:v>3293</c:v>
                </c:pt>
                <c:pt idx="708">
                  <c:v>3292</c:v>
                </c:pt>
                <c:pt idx="709">
                  <c:v>3291</c:v>
                </c:pt>
                <c:pt idx="710">
                  <c:v>3290</c:v>
                </c:pt>
                <c:pt idx="711">
                  <c:v>3289</c:v>
                </c:pt>
                <c:pt idx="712">
                  <c:v>3288</c:v>
                </c:pt>
                <c:pt idx="713">
                  <c:v>3287</c:v>
                </c:pt>
                <c:pt idx="714">
                  <c:v>3286</c:v>
                </c:pt>
                <c:pt idx="715">
                  <c:v>3285</c:v>
                </c:pt>
                <c:pt idx="716">
                  <c:v>3284</c:v>
                </c:pt>
                <c:pt idx="717">
                  <c:v>3283</c:v>
                </c:pt>
                <c:pt idx="718">
                  <c:v>3282</c:v>
                </c:pt>
                <c:pt idx="719">
                  <c:v>3281</c:v>
                </c:pt>
                <c:pt idx="720">
                  <c:v>3280</c:v>
                </c:pt>
                <c:pt idx="721">
                  <c:v>3279</c:v>
                </c:pt>
                <c:pt idx="722">
                  <c:v>3278</c:v>
                </c:pt>
                <c:pt idx="723">
                  <c:v>3277</c:v>
                </c:pt>
                <c:pt idx="724">
                  <c:v>3276</c:v>
                </c:pt>
                <c:pt idx="725">
                  <c:v>3275</c:v>
                </c:pt>
                <c:pt idx="726">
                  <c:v>3274</c:v>
                </c:pt>
                <c:pt idx="727">
                  <c:v>3273</c:v>
                </c:pt>
                <c:pt idx="728">
                  <c:v>3272</c:v>
                </c:pt>
                <c:pt idx="729">
                  <c:v>3271</c:v>
                </c:pt>
                <c:pt idx="730">
                  <c:v>3270</c:v>
                </c:pt>
                <c:pt idx="731">
                  <c:v>3269</c:v>
                </c:pt>
                <c:pt idx="732">
                  <c:v>3268</c:v>
                </c:pt>
                <c:pt idx="733">
                  <c:v>3267</c:v>
                </c:pt>
                <c:pt idx="734">
                  <c:v>3266</c:v>
                </c:pt>
                <c:pt idx="735">
                  <c:v>3265</c:v>
                </c:pt>
                <c:pt idx="736">
                  <c:v>3264</c:v>
                </c:pt>
                <c:pt idx="737">
                  <c:v>3263</c:v>
                </c:pt>
                <c:pt idx="738">
                  <c:v>3262</c:v>
                </c:pt>
                <c:pt idx="739">
                  <c:v>3261</c:v>
                </c:pt>
                <c:pt idx="740">
                  <c:v>3260</c:v>
                </c:pt>
                <c:pt idx="741">
                  <c:v>3259</c:v>
                </c:pt>
                <c:pt idx="742">
                  <c:v>3258</c:v>
                </c:pt>
                <c:pt idx="743">
                  <c:v>3257</c:v>
                </c:pt>
                <c:pt idx="744">
                  <c:v>3256</c:v>
                </c:pt>
                <c:pt idx="745">
                  <c:v>3255</c:v>
                </c:pt>
                <c:pt idx="746">
                  <c:v>3254</c:v>
                </c:pt>
                <c:pt idx="747">
                  <c:v>3253</c:v>
                </c:pt>
                <c:pt idx="748">
                  <c:v>3252</c:v>
                </c:pt>
                <c:pt idx="749">
                  <c:v>3251</c:v>
                </c:pt>
                <c:pt idx="750">
                  <c:v>3250</c:v>
                </c:pt>
                <c:pt idx="751">
                  <c:v>3249</c:v>
                </c:pt>
                <c:pt idx="752">
                  <c:v>3248</c:v>
                </c:pt>
                <c:pt idx="753">
                  <c:v>3247</c:v>
                </c:pt>
                <c:pt idx="754">
                  <c:v>3246</c:v>
                </c:pt>
                <c:pt idx="755">
                  <c:v>3245</c:v>
                </c:pt>
                <c:pt idx="756">
                  <c:v>3244</c:v>
                </c:pt>
                <c:pt idx="757">
                  <c:v>3243</c:v>
                </c:pt>
                <c:pt idx="758">
                  <c:v>3242</c:v>
                </c:pt>
                <c:pt idx="759">
                  <c:v>3241</c:v>
                </c:pt>
                <c:pt idx="760">
                  <c:v>3240</c:v>
                </c:pt>
                <c:pt idx="761">
                  <c:v>3239</c:v>
                </c:pt>
                <c:pt idx="762">
                  <c:v>3238</c:v>
                </c:pt>
                <c:pt idx="763">
                  <c:v>3237</c:v>
                </c:pt>
                <c:pt idx="764">
                  <c:v>3236</c:v>
                </c:pt>
                <c:pt idx="765">
                  <c:v>3235</c:v>
                </c:pt>
                <c:pt idx="766">
                  <c:v>3234</c:v>
                </c:pt>
                <c:pt idx="767">
                  <c:v>3233</c:v>
                </c:pt>
                <c:pt idx="768">
                  <c:v>3232</c:v>
                </c:pt>
                <c:pt idx="769">
                  <c:v>3231</c:v>
                </c:pt>
                <c:pt idx="770">
                  <c:v>3230</c:v>
                </c:pt>
                <c:pt idx="771">
                  <c:v>3229</c:v>
                </c:pt>
                <c:pt idx="772">
                  <c:v>3228</c:v>
                </c:pt>
                <c:pt idx="773">
                  <c:v>3227</c:v>
                </c:pt>
                <c:pt idx="774">
                  <c:v>3226</c:v>
                </c:pt>
                <c:pt idx="775">
                  <c:v>3225</c:v>
                </c:pt>
                <c:pt idx="776">
                  <c:v>3224</c:v>
                </c:pt>
                <c:pt idx="777">
                  <c:v>3223</c:v>
                </c:pt>
                <c:pt idx="778">
                  <c:v>3222</c:v>
                </c:pt>
                <c:pt idx="779">
                  <c:v>3221</c:v>
                </c:pt>
                <c:pt idx="780">
                  <c:v>3220</c:v>
                </c:pt>
                <c:pt idx="781">
                  <c:v>3219</c:v>
                </c:pt>
                <c:pt idx="782">
                  <c:v>3218</c:v>
                </c:pt>
                <c:pt idx="783">
                  <c:v>3217</c:v>
                </c:pt>
                <c:pt idx="784">
                  <c:v>3216</c:v>
                </c:pt>
                <c:pt idx="785">
                  <c:v>3215</c:v>
                </c:pt>
                <c:pt idx="786">
                  <c:v>3214</c:v>
                </c:pt>
                <c:pt idx="787">
                  <c:v>3213</c:v>
                </c:pt>
                <c:pt idx="788">
                  <c:v>3212</c:v>
                </c:pt>
                <c:pt idx="789">
                  <c:v>3211</c:v>
                </c:pt>
                <c:pt idx="790">
                  <c:v>3210</c:v>
                </c:pt>
                <c:pt idx="791">
                  <c:v>3209</c:v>
                </c:pt>
                <c:pt idx="792">
                  <c:v>3208</c:v>
                </c:pt>
                <c:pt idx="793">
                  <c:v>3207</c:v>
                </c:pt>
                <c:pt idx="794">
                  <c:v>3206</c:v>
                </c:pt>
                <c:pt idx="795">
                  <c:v>3205</c:v>
                </c:pt>
                <c:pt idx="796">
                  <c:v>3204</c:v>
                </c:pt>
                <c:pt idx="797">
                  <c:v>3203</c:v>
                </c:pt>
                <c:pt idx="798">
                  <c:v>3202</c:v>
                </c:pt>
                <c:pt idx="799">
                  <c:v>3201</c:v>
                </c:pt>
                <c:pt idx="800">
                  <c:v>3200</c:v>
                </c:pt>
                <c:pt idx="801">
                  <c:v>3199</c:v>
                </c:pt>
                <c:pt idx="802">
                  <c:v>3198</c:v>
                </c:pt>
                <c:pt idx="803">
                  <c:v>3197</c:v>
                </c:pt>
                <c:pt idx="804">
                  <c:v>3196</c:v>
                </c:pt>
                <c:pt idx="805">
                  <c:v>3195</c:v>
                </c:pt>
                <c:pt idx="806">
                  <c:v>3194</c:v>
                </c:pt>
                <c:pt idx="807">
                  <c:v>3193</c:v>
                </c:pt>
                <c:pt idx="808">
                  <c:v>3192</c:v>
                </c:pt>
                <c:pt idx="809">
                  <c:v>3191</c:v>
                </c:pt>
                <c:pt idx="810">
                  <c:v>3190</c:v>
                </c:pt>
                <c:pt idx="811">
                  <c:v>3189</c:v>
                </c:pt>
                <c:pt idx="812">
                  <c:v>3188</c:v>
                </c:pt>
                <c:pt idx="813">
                  <c:v>3187</c:v>
                </c:pt>
                <c:pt idx="814">
                  <c:v>3186</c:v>
                </c:pt>
                <c:pt idx="815">
                  <c:v>3185</c:v>
                </c:pt>
                <c:pt idx="816">
                  <c:v>3184</c:v>
                </c:pt>
                <c:pt idx="817">
                  <c:v>3183</c:v>
                </c:pt>
                <c:pt idx="818">
                  <c:v>3182</c:v>
                </c:pt>
                <c:pt idx="819">
                  <c:v>3181</c:v>
                </c:pt>
                <c:pt idx="820">
                  <c:v>3180</c:v>
                </c:pt>
                <c:pt idx="821">
                  <c:v>3179</c:v>
                </c:pt>
                <c:pt idx="822">
                  <c:v>3178</c:v>
                </c:pt>
                <c:pt idx="823">
                  <c:v>3177</c:v>
                </c:pt>
                <c:pt idx="824">
                  <c:v>3176</c:v>
                </c:pt>
                <c:pt idx="825">
                  <c:v>3175</c:v>
                </c:pt>
                <c:pt idx="826">
                  <c:v>3174</c:v>
                </c:pt>
                <c:pt idx="827">
                  <c:v>3173</c:v>
                </c:pt>
                <c:pt idx="828">
                  <c:v>3172</c:v>
                </c:pt>
                <c:pt idx="829">
                  <c:v>3171</c:v>
                </c:pt>
                <c:pt idx="830">
                  <c:v>3170</c:v>
                </c:pt>
                <c:pt idx="831">
                  <c:v>3169</c:v>
                </c:pt>
                <c:pt idx="832">
                  <c:v>3168</c:v>
                </c:pt>
                <c:pt idx="833">
                  <c:v>3167</c:v>
                </c:pt>
                <c:pt idx="834">
                  <c:v>3166</c:v>
                </c:pt>
                <c:pt idx="835">
                  <c:v>3165</c:v>
                </c:pt>
                <c:pt idx="836">
                  <c:v>3164</c:v>
                </c:pt>
                <c:pt idx="837">
                  <c:v>3163</c:v>
                </c:pt>
                <c:pt idx="838">
                  <c:v>3162</c:v>
                </c:pt>
                <c:pt idx="839">
                  <c:v>3161</c:v>
                </c:pt>
                <c:pt idx="840">
                  <c:v>3160</c:v>
                </c:pt>
                <c:pt idx="841">
                  <c:v>3159</c:v>
                </c:pt>
                <c:pt idx="842">
                  <c:v>3158</c:v>
                </c:pt>
                <c:pt idx="843">
                  <c:v>3157</c:v>
                </c:pt>
                <c:pt idx="844">
                  <c:v>3156</c:v>
                </c:pt>
                <c:pt idx="845">
                  <c:v>3155</c:v>
                </c:pt>
                <c:pt idx="846">
                  <c:v>3154</c:v>
                </c:pt>
                <c:pt idx="847">
                  <c:v>3153</c:v>
                </c:pt>
                <c:pt idx="848">
                  <c:v>3152</c:v>
                </c:pt>
                <c:pt idx="849">
                  <c:v>3151</c:v>
                </c:pt>
                <c:pt idx="850">
                  <c:v>3150</c:v>
                </c:pt>
                <c:pt idx="851">
                  <c:v>3149</c:v>
                </c:pt>
                <c:pt idx="852">
                  <c:v>3148</c:v>
                </c:pt>
                <c:pt idx="853">
                  <c:v>3147</c:v>
                </c:pt>
                <c:pt idx="854">
                  <c:v>3146</c:v>
                </c:pt>
                <c:pt idx="855">
                  <c:v>3145</c:v>
                </c:pt>
                <c:pt idx="856">
                  <c:v>3144</c:v>
                </c:pt>
                <c:pt idx="857">
                  <c:v>3143</c:v>
                </c:pt>
                <c:pt idx="858">
                  <c:v>3142</c:v>
                </c:pt>
                <c:pt idx="859">
                  <c:v>3141</c:v>
                </c:pt>
                <c:pt idx="860">
                  <c:v>3140</c:v>
                </c:pt>
                <c:pt idx="861">
                  <c:v>3139</c:v>
                </c:pt>
                <c:pt idx="862">
                  <c:v>3138</c:v>
                </c:pt>
                <c:pt idx="863">
                  <c:v>3137</c:v>
                </c:pt>
                <c:pt idx="864">
                  <c:v>3136</c:v>
                </c:pt>
                <c:pt idx="865">
                  <c:v>3135</c:v>
                </c:pt>
                <c:pt idx="866">
                  <c:v>3134</c:v>
                </c:pt>
                <c:pt idx="867">
                  <c:v>3133</c:v>
                </c:pt>
                <c:pt idx="868">
                  <c:v>3132</c:v>
                </c:pt>
                <c:pt idx="869">
                  <c:v>3131</c:v>
                </c:pt>
                <c:pt idx="870">
                  <c:v>3130</c:v>
                </c:pt>
                <c:pt idx="871">
                  <c:v>3129</c:v>
                </c:pt>
                <c:pt idx="872">
                  <c:v>3128</c:v>
                </c:pt>
                <c:pt idx="873">
                  <c:v>3127</c:v>
                </c:pt>
                <c:pt idx="874">
                  <c:v>3126</c:v>
                </c:pt>
                <c:pt idx="875">
                  <c:v>3125</c:v>
                </c:pt>
                <c:pt idx="876">
                  <c:v>3124</c:v>
                </c:pt>
                <c:pt idx="877">
                  <c:v>3123</c:v>
                </c:pt>
                <c:pt idx="878">
                  <c:v>3122</c:v>
                </c:pt>
                <c:pt idx="879">
                  <c:v>3121</c:v>
                </c:pt>
                <c:pt idx="880">
                  <c:v>3120</c:v>
                </c:pt>
                <c:pt idx="881">
                  <c:v>3119</c:v>
                </c:pt>
                <c:pt idx="882">
                  <c:v>3118</c:v>
                </c:pt>
                <c:pt idx="883">
                  <c:v>3117</c:v>
                </c:pt>
                <c:pt idx="884">
                  <c:v>3116</c:v>
                </c:pt>
                <c:pt idx="885">
                  <c:v>3115</c:v>
                </c:pt>
                <c:pt idx="886">
                  <c:v>3114</c:v>
                </c:pt>
                <c:pt idx="887">
                  <c:v>3113</c:v>
                </c:pt>
                <c:pt idx="888">
                  <c:v>3112</c:v>
                </c:pt>
                <c:pt idx="889">
                  <c:v>3111</c:v>
                </c:pt>
                <c:pt idx="890">
                  <c:v>3110</c:v>
                </c:pt>
                <c:pt idx="891">
                  <c:v>3109</c:v>
                </c:pt>
                <c:pt idx="892">
                  <c:v>3108</c:v>
                </c:pt>
                <c:pt idx="893">
                  <c:v>3107</c:v>
                </c:pt>
                <c:pt idx="894">
                  <c:v>3106</c:v>
                </c:pt>
                <c:pt idx="895">
                  <c:v>3105</c:v>
                </c:pt>
                <c:pt idx="896">
                  <c:v>3104</c:v>
                </c:pt>
                <c:pt idx="897">
                  <c:v>3103</c:v>
                </c:pt>
                <c:pt idx="898">
                  <c:v>3102</c:v>
                </c:pt>
                <c:pt idx="899">
                  <c:v>3101</c:v>
                </c:pt>
                <c:pt idx="900">
                  <c:v>3100</c:v>
                </c:pt>
                <c:pt idx="901">
                  <c:v>3099</c:v>
                </c:pt>
                <c:pt idx="902">
                  <c:v>3098</c:v>
                </c:pt>
                <c:pt idx="903">
                  <c:v>3097</c:v>
                </c:pt>
                <c:pt idx="904">
                  <c:v>3096</c:v>
                </c:pt>
                <c:pt idx="905">
                  <c:v>3095</c:v>
                </c:pt>
                <c:pt idx="906">
                  <c:v>3094</c:v>
                </c:pt>
                <c:pt idx="907">
                  <c:v>3093</c:v>
                </c:pt>
                <c:pt idx="908">
                  <c:v>3092</c:v>
                </c:pt>
                <c:pt idx="909">
                  <c:v>3091</c:v>
                </c:pt>
                <c:pt idx="910">
                  <c:v>3090</c:v>
                </c:pt>
                <c:pt idx="911">
                  <c:v>3089</c:v>
                </c:pt>
                <c:pt idx="912">
                  <c:v>3088</c:v>
                </c:pt>
                <c:pt idx="913">
                  <c:v>3087</c:v>
                </c:pt>
                <c:pt idx="914">
                  <c:v>3086</c:v>
                </c:pt>
                <c:pt idx="915">
                  <c:v>3085</c:v>
                </c:pt>
                <c:pt idx="916">
                  <c:v>3084</c:v>
                </c:pt>
                <c:pt idx="917">
                  <c:v>3083</c:v>
                </c:pt>
                <c:pt idx="918">
                  <c:v>3082</c:v>
                </c:pt>
                <c:pt idx="919">
                  <c:v>3081</c:v>
                </c:pt>
                <c:pt idx="920">
                  <c:v>3080</c:v>
                </c:pt>
                <c:pt idx="921">
                  <c:v>3079</c:v>
                </c:pt>
                <c:pt idx="922">
                  <c:v>3078</c:v>
                </c:pt>
                <c:pt idx="923">
                  <c:v>3077</c:v>
                </c:pt>
                <c:pt idx="924">
                  <c:v>3076</c:v>
                </c:pt>
                <c:pt idx="925">
                  <c:v>3075</c:v>
                </c:pt>
                <c:pt idx="926">
                  <c:v>3074</c:v>
                </c:pt>
                <c:pt idx="927">
                  <c:v>3073</c:v>
                </c:pt>
                <c:pt idx="928">
                  <c:v>3072</c:v>
                </c:pt>
                <c:pt idx="929">
                  <c:v>3071</c:v>
                </c:pt>
                <c:pt idx="930">
                  <c:v>3070</c:v>
                </c:pt>
                <c:pt idx="931">
                  <c:v>3069</c:v>
                </c:pt>
                <c:pt idx="932">
                  <c:v>3068</c:v>
                </c:pt>
                <c:pt idx="933">
                  <c:v>3067</c:v>
                </c:pt>
                <c:pt idx="934">
                  <c:v>3066</c:v>
                </c:pt>
                <c:pt idx="935">
                  <c:v>3065</c:v>
                </c:pt>
                <c:pt idx="936">
                  <c:v>3064</c:v>
                </c:pt>
                <c:pt idx="937">
                  <c:v>3063</c:v>
                </c:pt>
                <c:pt idx="938">
                  <c:v>3062</c:v>
                </c:pt>
                <c:pt idx="939">
                  <c:v>3061</c:v>
                </c:pt>
                <c:pt idx="940">
                  <c:v>3060</c:v>
                </c:pt>
                <c:pt idx="941">
                  <c:v>3059</c:v>
                </c:pt>
                <c:pt idx="942">
                  <c:v>3058</c:v>
                </c:pt>
                <c:pt idx="943">
                  <c:v>3057</c:v>
                </c:pt>
                <c:pt idx="944">
                  <c:v>3056</c:v>
                </c:pt>
                <c:pt idx="945">
                  <c:v>3055</c:v>
                </c:pt>
                <c:pt idx="946">
                  <c:v>3054</c:v>
                </c:pt>
                <c:pt idx="947">
                  <c:v>3053</c:v>
                </c:pt>
                <c:pt idx="948">
                  <c:v>3052</c:v>
                </c:pt>
                <c:pt idx="949">
                  <c:v>3051</c:v>
                </c:pt>
                <c:pt idx="950">
                  <c:v>3050</c:v>
                </c:pt>
                <c:pt idx="951">
                  <c:v>3049</c:v>
                </c:pt>
                <c:pt idx="952">
                  <c:v>3048</c:v>
                </c:pt>
                <c:pt idx="953">
                  <c:v>3047</c:v>
                </c:pt>
                <c:pt idx="954">
                  <c:v>3046</c:v>
                </c:pt>
                <c:pt idx="955">
                  <c:v>3045</c:v>
                </c:pt>
                <c:pt idx="956">
                  <c:v>3044</c:v>
                </c:pt>
                <c:pt idx="957">
                  <c:v>3043</c:v>
                </c:pt>
                <c:pt idx="958">
                  <c:v>3042</c:v>
                </c:pt>
                <c:pt idx="959">
                  <c:v>3041</c:v>
                </c:pt>
                <c:pt idx="960">
                  <c:v>3040</c:v>
                </c:pt>
                <c:pt idx="961">
                  <c:v>3039</c:v>
                </c:pt>
                <c:pt idx="962">
                  <c:v>3038</c:v>
                </c:pt>
                <c:pt idx="963">
                  <c:v>3037</c:v>
                </c:pt>
                <c:pt idx="964">
                  <c:v>3036</c:v>
                </c:pt>
                <c:pt idx="965">
                  <c:v>3035</c:v>
                </c:pt>
                <c:pt idx="966">
                  <c:v>3034</c:v>
                </c:pt>
                <c:pt idx="967">
                  <c:v>3033</c:v>
                </c:pt>
                <c:pt idx="968">
                  <c:v>3032</c:v>
                </c:pt>
                <c:pt idx="969">
                  <c:v>3031</c:v>
                </c:pt>
                <c:pt idx="970">
                  <c:v>3030</c:v>
                </c:pt>
                <c:pt idx="971">
                  <c:v>3029</c:v>
                </c:pt>
                <c:pt idx="972">
                  <c:v>3028</c:v>
                </c:pt>
                <c:pt idx="973">
                  <c:v>3027</c:v>
                </c:pt>
                <c:pt idx="974">
                  <c:v>3026</c:v>
                </c:pt>
                <c:pt idx="975">
                  <c:v>3025</c:v>
                </c:pt>
                <c:pt idx="976">
                  <c:v>3024</c:v>
                </c:pt>
                <c:pt idx="977">
                  <c:v>3023</c:v>
                </c:pt>
                <c:pt idx="978">
                  <c:v>3022</c:v>
                </c:pt>
                <c:pt idx="979">
                  <c:v>3021</c:v>
                </c:pt>
                <c:pt idx="980">
                  <c:v>3020</c:v>
                </c:pt>
                <c:pt idx="981">
                  <c:v>3019</c:v>
                </c:pt>
                <c:pt idx="982">
                  <c:v>3018</c:v>
                </c:pt>
                <c:pt idx="983">
                  <c:v>3017</c:v>
                </c:pt>
                <c:pt idx="984">
                  <c:v>3016</c:v>
                </c:pt>
                <c:pt idx="985">
                  <c:v>3015</c:v>
                </c:pt>
                <c:pt idx="986">
                  <c:v>3014</c:v>
                </c:pt>
                <c:pt idx="987">
                  <c:v>3013</c:v>
                </c:pt>
                <c:pt idx="988">
                  <c:v>3012</c:v>
                </c:pt>
                <c:pt idx="989">
                  <c:v>3011</c:v>
                </c:pt>
                <c:pt idx="990">
                  <c:v>3010</c:v>
                </c:pt>
                <c:pt idx="991">
                  <c:v>3009</c:v>
                </c:pt>
                <c:pt idx="992">
                  <c:v>3008</c:v>
                </c:pt>
                <c:pt idx="993">
                  <c:v>3007</c:v>
                </c:pt>
                <c:pt idx="994">
                  <c:v>3006</c:v>
                </c:pt>
                <c:pt idx="995">
                  <c:v>3005</c:v>
                </c:pt>
                <c:pt idx="996">
                  <c:v>3004</c:v>
                </c:pt>
                <c:pt idx="997">
                  <c:v>3003</c:v>
                </c:pt>
                <c:pt idx="998">
                  <c:v>3002</c:v>
                </c:pt>
                <c:pt idx="999">
                  <c:v>3001</c:v>
                </c:pt>
                <c:pt idx="1000">
                  <c:v>3000</c:v>
                </c:pt>
                <c:pt idx="1001">
                  <c:v>2999</c:v>
                </c:pt>
                <c:pt idx="1002">
                  <c:v>2998</c:v>
                </c:pt>
                <c:pt idx="1003">
                  <c:v>2997</c:v>
                </c:pt>
                <c:pt idx="1004">
                  <c:v>2996</c:v>
                </c:pt>
                <c:pt idx="1005">
                  <c:v>2995</c:v>
                </c:pt>
                <c:pt idx="1006">
                  <c:v>2994</c:v>
                </c:pt>
                <c:pt idx="1007">
                  <c:v>2993</c:v>
                </c:pt>
                <c:pt idx="1008">
                  <c:v>2992</c:v>
                </c:pt>
                <c:pt idx="1009">
                  <c:v>2991</c:v>
                </c:pt>
                <c:pt idx="1010">
                  <c:v>2990</c:v>
                </c:pt>
                <c:pt idx="1011">
                  <c:v>2989</c:v>
                </c:pt>
                <c:pt idx="1012">
                  <c:v>2988</c:v>
                </c:pt>
                <c:pt idx="1013">
                  <c:v>2987</c:v>
                </c:pt>
                <c:pt idx="1014">
                  <c:v>2986</c:v>
                </c:pt>
                <c:pt idx="1015">
                  <c:v>2985</c:v>
                </c:pt>
                <c:pt idx="1016">
                  <c:v>2984</c:v>
                </c:pt>
                <c:pt idx="1017">
                  <c:v>2983</c:v>
                </c:pt>
                <c:pt idx="1018">
                  <c:v>2982</c:v>
                </c:pt>
                <c:pt idx="1019">
                  <c:v>2981</c:v>
                </c:pt>
                <c:pt idx="1020">
                  <c:v>2980</c:v>
                </c:pt>
                <c:pt idx="1021">
                  <c:v>2979</c:v>
                </c:pt>
                <c:pt idx="1022">
                  <c:v>2978</c:v>
                </c:pt>
                <c:pt idx="1023">
                  <c:v>2977</c:v>
                </c:pt>
                <c:pt idx="1024">
                  <c:v>2976</c:v>
                </c:pt>
                <c:pt idx="1025">
                  <c:v>2975</c:v>
                </c:pt>
                <c:pt idx="1026">
                  <c:v>2974</c:v>
                </c:pt>
                <c:pt idx="1027">
                  <c:v>2973</c:v>
                </c:pt>
                <c:pt idx="1028">
                  <c:v>2972</c:v>
                </c:pt>
                <c:pt idx="1029">
                  <c:v>2971</c:v>
                </c:pt>
                <c:pt idx="1030">
                  <c:v>2970</c:v>
                </c:pt>
                <c:pt idx="1031">
                  <c:v>2969</c:v>
                </c:pt>
                <c:pt idx="1032">
                  <c:v>2968</c:v>
                </c:pt>
                <c:pt idx="1033">
                  <c:v>2967</c:v>
                </c:pt>
                <c:pt idx="1034">
                  <c:v>2966</c:v>
                </c:pt>
                <c:pt idx="1035">
                  <c:v>2965</c:v>
                </c:pt>
                <c:pt idx="1036">
                  <c:v>2964</c:v>
                </c:pt>
                <c:pt idx="1037">
                  <c:v>2963</c:v>
                </c:pt>
                <c:pt idx="1038">
                  <c:v>2962</c:v>
                </c:pt>
                <c:pt idx="1039">
                  <c:v>2961</c:v>
                </c:pt>
                <c:pt idx="1040">
                  <c:v>2960</c:v>
                </c:pt>
                <c:pt idx="1041">
                  <c:v>2959</c:v>
                </c:pt>
                <c:pt idx="1042">
                  <c:v>2958</c:v>
                </c:pt>
                <c:pt idx="1043">
                  <c:v>2957</c:v>
                </c:pt>
                <c:pt idx="1044">
                  <c:v>2956</c:v>
                </c:pt>
                <c:pt idx="1045">
                  <c:v>2955</c:v>
                </c:pt>
                <c:pt idx="1046">
                  <c:v>2954</c:v>
                </c:pt>
                <c:pt idx="1047">
                  <c:v>2953</c:v>
                </c:pt>
                <c:pt idx="1048">
                  <c:v>2952</c:v>
                </c:pt>
                <c:pt idx="1049">
                  <c:v>2951</c:v>
                </c:pt>
                <c:pt idx="1050">
                  <c:v>2950</c:v>
                </c:pt>
                <c:pt idx="1051">
                  <c:v>2949</c:v>
                </c:pt>
                <c:pt idx="1052">
                  <c:v>2948</c:v>
                </c:pt>
                <c:pt idx="1053">
                  <c:v>2947</c:v>
                </c:pt>
                <c:pt idx="1054">
                  <c:v>2946</c:v>
                </c:pt>
                <c:pt idx="1055">
                  <c:v>2945</c:v>
                </c:pt>
                <c:pt idx="1056">
                  <c:v>2944</c:v>
                </c:pt>
                <c:pt idx="1057">
                  <c:v>2943</c:v>
                </c:pt>
                <c:pt idx="1058">
                  <c:v>2942</c:v>
                </c:pt>
                <c:pt idx="1059">
                  <c:v>2941</c:v>
                </c:pt>
                <c:pt idx="1060">
                  <c:v>2940</c:v>
                </c:pt>
                <c:pt idx="1061">
                  <c:v>2939</c:v>
                </c:pt>
                <c:pt idx="1062">
                  <c:v>2938</c:v>
                </c:pt>
                <c:pt idx="1063">
                  <c:v>2937</c:v>
                </c:pt>
                <c:pt idx="1064">
                  <c:v>2936</c:v>
                </c:pt>
                <c:pt idx="1065">
                  <c:v>2935</c:v>
                </c:pt>
                <c:pt idx="1066">
                  <c:v>2934</c:v>
                </c:pt>
                <c:pt idx="1067">
                  <c:v>2933</c:v>
                </c:pt>
                <c:pt idx="1068">
                  <c:v>2932</c:v>
                </c:pt>
                <c:pt idx="1069">
                  <c:v>2931</c:v>
                </c:pt>
                <c:pt idx="1070">
                  <c:v>2930</c:v>
                </c:pt>
                <c:pt idx="1071">
                  <c:v>2929</c:v>
                </c:pt>
                <c:pt idx="1072">
                  <c:v>2928</c:v>
                </c:pt>
                <c:pt idx="1073">
                  <c:v>2927</c:v>
                </c:pt>
                <c:pt idx="1074">
                  <c:v>2926</c:v>
                </c:pt>
                <c:pt idx="1075">
                  <c:v>2925</c:v>
                </c:pt>
                <c:pt idx="1076">
                  <c:v>2924</c:v>
                </c:pt>
                <c:pt idx="1077">
                  <c:v>2923</c:v>
                </c:pt>
                <c:pt idx="1078">
                  <c:v>2922</c:v>
                </c:pt>
                <c:pt idx="1079">
                  <c:v>2921</c:v>
                </c:pt>
                <c:pt idx="1080">
                  <c:v>2920</c:v>
                </c:pt>
                <c:pt idx="1081">
                  <c:v>2919</c:v>
                </c:pt>
                <c:pt idx="1082">
                  <c:v>2918</c:v>
                </c:pt>
                <c:pt idx="1083">
                  <c:v>2917</c:v>
                </c:pt>
                <c:pt idx="1084">
                  <c:v>2916</c:v>
                </c:pt>
                <c:pt idx="1085">
                  <c:v>2915</c:v>
                </c:pt>
                <c:pt idx="1086">
                  <c:v>2914</c:v>
                </c:pt>
                <c:pt idx="1087">
                  <c:v>2913</c:v>
                </c:pt>
                <c:pt idx="1088">
                  <c:v>2912</c:v>
                </c:pt>
                <c:pt idx="1089">
                  <c:v>2911</c:v>
                </c:pt>
                <c:pt idx="1090">
                  <c:v>2910</c:v>
                </c:pt>
                <c:pt idx="1091">
                  <c:v>2909</c:v>
                </c:pt>
                <c:pt idx="1092">
                  <c:v>2908</c:v>
                </c:pt>
                <c:pt idx="1093">
                  <c:v>2907</c:v>
                </c:pt>
                <c:pt idx="1094">
                  <c:v>2906</c:v>
                </c:pt>
                <c:pt idx="1095">
                  <c:v>2905</c:v>
                </c:pt>
                <c:pt idx="1096">
                  <c:v>2904</c:v>
                </c:pt>
                <c:pt idx="1097">
                  <c:v>2903</c:v>
                </c:pt>
                <c:pt idx="1098">
                  <c:v>2902</c:v>
                </c:pt>
                <c:pt idx="1099">
                  <c:v>2901</c:v>
                </c:pt>
                <c:pt idx="1100">
                  <c:v>2900</c:v>
                </c:pt>
                <c:pt idx="1101">
                  <c:v>2899</c:v>
                </c:pt>
                <c:pt idx="1102">
                  <c:v>2898</c:v>
                </c:pt>
                <c:pt idx="1103">
                  <c:v>2897</c:v>
                </c:pt>
                <c:pt idx="1104">
                  <c:v>2896</c:v>
                </c:pt>
                <c:pt idx="1105">
                  <c:v>2895</c:v>
                </c:pt>
                <c:pt idx="1106">
                  <c:v>2894</c:v>
                </c:pt>
                <c:pt idx="1107">
                  <c:v>2893</c:v>
                </c:pt>
                <c:pt idx="1108">
                  <c:v>2892</c:v>
                </c:pt>
                <c:pt idx="1109">
                  <c:v>2891</c:v>
                </c:pt>
                <c:pt idx="1110">
                  <c:v>2890</c:v>
                </c:pt>
                <c:pt idx="1111">
                  <c:v>2889</c:v>
                </c:pt>
                <c:pt idx="1112">
                  <c:v>2888</c:v>
                </c:pt>
                <c:pt idx="1113">
                  <c:v>2887</c:v>
                </c:pt>
                <c:pt idx="1114">
                  <c:v>2886</c:v>
                </c:pt>
                <c:pt idx="1115">
                  <c:v>2885</c:v>
                </c:pt>
                <c:pt idx="1116">
                  <c:v>2884</c:v>
                </c:pt>
                <c:pt idx="1117">
                  <c:v>2883</c:v>
                </c:pt>
                <c:pt idx="1118">
                  <c:v>2882</c:v>
                </c:pt>
                <c:pt idx="1119">
                  <c:v>2881</c:v>
                </c:pt>
                <c:pt idx="1120">
                  <c:v>2880</c:v>
                </c:pt>
                <c:pt idx="1121">
                  <c:v>2879</c:v>
                </c:pt>
                <c:pt idx="1122">
                  <c:v>2878</c:v>
                </c:pt>
                <c:pt idx="1123">
                  <c:v>2877</c:v>
                </c:pt>
                <c:pt idx="1124">
                  <c:v>2876</c:v>
                </c:pt>
                <c:pt idx="1125">
                  <c:v>2875</c:v>
                </c:pt>
                <c:pt idx="1126">
                  <c:v>2874</c:v>
                </c:pt>
                <c:pt idx="1127">
                  <c:v>2873</c:v>
                </c:pt>
                <c:pt idx="1128">
                  <c:v>2872</c:v>
                </c:pt>
                <c:pt idx="1129">
                  <c:v>2871</c:v>
                </c:pt>
                <c:pt idx="1130">
                  <c:v>2870</c:v>
                </c:pt>
                <c:pt idx="1131">
                  <c:v>2869</c:v>
                </c:pt>
                <c:pt idx="1132">
                  <c:v>2868</c:v>
                </c:pt>
                <c:pt idx="1133">
                  <c:v>2867</c:v>
                </c:pt>
                <c:pt idx="1134">
                  <c:v>2866</c:v>
                </c:pt>
                <c:pt idx="1135">
                  <c:v>2865</c:v>
                </c:pt>
                <c:pt idx="1136">
                  <c:v>2864</c:v>
                </c:pt>
                <c:pt idx="1137">
                  <c:v>2863</c:v>
                </c:pt>
                <c:pt idx="1138">
                  <c:v>2862</c:v>
                </c:pt>
                <c:pt idx="1139">
                  <c:v>2861</c:v>
                </c:pt>
                <c:pt idx="1140">
                  <c:v>2860</c:v>
                </c:pt>
                <c:pt idx="1141">
                  <c:v>2859</c:v>
                </c:pt>
                <c:pt idx="1142">
                  <c:v>2858</c:v>
                </c:pt>
                <c:pt idx="1143">
                  <c:v>2857</c:v>
                </c:pt>
                <c:pt idx="1144">
                  <c:v>2856</c:v>
                </c:pt>
                <c:pt idx="1145">
                  <c:v>2855</c:v>
                </c:pt>
                <c:pt idx="1146">
                  <c:v>2854</c:v>
                </c:pt>
                <c:pt idx="1147">
                  <c:v>2853</c:v>
                </c:pt>
                <c:pt idx="1148">
                  <c:v>2852</c:v>
                </c:pt>
                <c:pt idx="1149">
                  <c:v>2851</c:v>
                </c:pt>
                <c:pt idx="1150">
                  <c:v>2850</c:v>
                </c:pt>
                <c:pt idx="1151">
                  <c:v>2849</c:v>
                </c:pt>
                <c:pt idx="1152">
                  <c:v>2848</c:v>
                </c:pt>
                <c:pt idx="1153">
                  <c:v>2847</c:v>
                </c:pt>
                <c:pt idx="1154">
                  <c:v>2846</c:v>
                </c:pt>
                <c:pt idx="1155">
                  <c:v>2845</c:v>
                </c:pt>
                <c:pt idx="1156">
                  <c:v>2844</c:v>
                </c:pt>
                <c:pt idx="1157">
                  <c:v>2843</c:v>
                </c:pt>
                <c:pt idx="1158">
                  <c:v>2842</c:v>
                </c:pt>
                <c:pt idx="1159">
                  <c:v>2841</c:v>
                </c:pt>
                <c:pt idx="1160">
                  <c:v>2840</c:v>
                </c:pt>
                <c:pt idx="1161">
                  <c:v>2839</c:v>
                </c:pt>
                <c:pt idx="1162">
                  <c:v>2838</c:v>
                </c:pt>
                <c:pt idx="1163">
                  <c:v>2837</c:v>
                </c:pt>
                <c:pt idx="1164">
                  <c:v>2836</c:v>
                </c:pt>
                <c:pt idx="1165">
                  <c:v>2835</c:v>
                </c:pt>
                <c:pt idx="1166">
                  <c:v>2834</c:v>
                </c:pt>
                <c:pt idx="1167">
                  <c:v>2833</c:v>
                </c:pt>
                <c:pt idx="1168">
                  <c:v>2832</c:v>
                </c:pt>
                <c:pt idx="1169">
                  <c:v>2831</c:v>
                </c:pt>
                <c:pt idx="1170">
                  <c:v>2830</c:v>
                </c:pt>
                <c:pt idx="1171">
                  <c:v>2829</c:v>
                </c:pt>
                <c:pt idx="1172">
                  <c:v>2828</c:v>
                </c:pt>
                <c:pt idx="1173">
                  <c:v>2827</c:v>
                </c:pt>
                <c:pt idx="1174">
                  <c:v>2826</c:v>
                </c:pt>
                <c:pt idx="1175">
                  <c:v>2825</c:v>
                </c:pt>
                <c:pt idx="1176">
                  <c:v>2824</c:v>
                </c:pt>
                <c:pt idx="1177">
                  <c:v>2823</c:v>
                </c:pt>
                <c:pt idx="1178">
                  <c:v>2822</c:v>
                </c:pt>
                <c:pt idx="1179">
                  <c:v>2821</c:v>
                </c:pt>
                <c:pt idx="1180">
                  <c:v>2820</c:v>
                </c:pt>
                <c:pt idx="1181">
                  <c:v>2819</c:v>
                </c:pt>
                <c:pt idx="1182">
                  <c:v>2818</c:v>
                </c:pt>
                <c:pt idx="1183">
                  <c:v>2817</c:v>
                </c:pt>
                <c:pt idx="1184">
                  <c:v>2816</c:v>
                </c:pt>
                <c:pt idx="1185">
                  <c:v>2815</c:v>
                </c:pt>
                <c:pt idx="1186">
                  <c:v>2814</c:v>
                </c:pt>
                <c:pt idx="1187">
                  <c:v>2813</c:v>
                </c:pt>
                <c:pt idx="1188">
                  <c:v>2812</c:v>
                </c:pt>
                <c:pt idx="1189">
                  <c:v>2811</c:v>
                </c:pt>
                <c:pt idx="1190">
                  <c:v>2810</c:v>
                </c:pt>
                <c:pt idx="1191">
                  <c:v>2809</c:v>
                </c:pt>
                <c:pt idx="1192">
                  <c:v>2808</c:v>
                </c:pt>
                <c:pt idx="1193">
                  <c:v>2807</c:v>
                </c:pt>
                <c:pt idx="1194">
                  <c:v>2806</c:v>
                </c:pt>
                <c:pt idx="1195">
                  <c:v>2805</c:v>
                </c:pt>
                <c:pt idx="1196">
                  <c:v>2804</c:v>
                </c:pt>
                <c:pt idx="1197">
                  <c:v>2803</c:v>
                </c:pt>
                <c:pt idx="1198">
                  <c:v>2802</c:v>
                </c:pt>
                <c:pt idx="1199">
                  <c:v>2801</c:v>
                </c:pt>
                <c:pt idx="1200">
                  <c:v>2800</c:v>
                </c:pt>
                <c:pt idx="1201">
                  <c:v>2799</c:v>
                </c:pt>
                <c:pt idx="1202">
                  <c:v>2798</c:v>
                </c:pt>
                <c:pt idx="1203">
                  <c:v>2797</c:v>
                </c:pt>
                <c:pt idx="1204">
                  <c:v>2796</c:v>
                </c:pt>
                <c:pt idx="1205">
                  <c:v>2795</c:v>
                </c:pt>
                <c:pt idx="1206">
                  <c:v>2794</c:v>
                </c:pt>
                <c:pt idx="1207">
                  <c:v>2793</c:v>
                </c:pt>
                <c:pt idx="1208">
                  <c:v>2792</c:v>
                </c:pt>
                <c:pt idx="1209">
                  <c:v>2791</c:v>
                </c:pt>
                <c:pt idx="1210">
                  <c:v>2790</c:v>
                </c:pt>
                <c:pt idx="1211">
                  <c:v>2789</c:v>
                </c:pt>
                <c:pt idx="1212">
                  <c:v>2788</c:v>
                </c:pt>
                <c:pt idx="1213">
                  <c:v>2787</c:v>
                </c:pt>
                <c:pt idx="1214">
                  <c:v>2786</c:v>
                </c:pt>
                <c:pt idx="1215">
                  <c:v>2785</c:v>
                </c:pt>
                <c:pt idx="1216">
                  <c:v>2784</c:v>
                </c:pt>
                <c:pt idx="1217">
                  <c:v>2783</c:v>
                </c:pt>
                <c:pt idx="1218">
                  <c:v>2782</c:v>
                </c:pt>
                <c:pt idx="1219">
                  <c:v>2781</c:v>
                </c:pt>
                <c:pt idx="1220">
                  <c:v>2780</c:v>
                </c:pt>
                <c:pt idx="1221">
                  <c:v>2779</c:v>
                </c:pt>
                <c:pt idx="1222">
                  <c:v>2778</c:v>
                </c:pt>
                <c:pt idx="1223">
                  <c:v>2777</c:v>
                </c:pt>
                <c:pt idx="1224">
                  <c:v>2776</c:v>
                </c:pt>
                <c:pt idx="1225">
                  <c:v>2775</c:v>
                </c:pt>
                <c:pt idx="1226">
                  <c:v>2774</c:v>
                </c:pt>
                <c:pt idx="1227">
                  <c:v>2773</c:v>
                </c:pt>
                <c:pt idx="1228">
                  <c:v>2772</c:v>
                </c:pt>
                <c:pt idx="1229">
                  <c:v>2771</c:v>
                </c:pt>
                <c:pt idx="1230">
                  <c:v>2770</c:v>
                </c:pt>
                <c:pt idx="1231">
                  <c:v>2769</c:v>
                </c:pt>
                <c:pt idx="1232">
                  <c:v>2768</c:v>
                </c:pt>
                <c:pt idx="1233">
                  <c:v>2767</c:v>
                </c:pt>
                <c:pt idx="1234">
                  <c:v>2766</c:v>
                </c:pt>
                <c:pt idx="1235">
                  <c:v>2765</c:v>
                </c:pt>
                <c:pt idx="1236">
                  <c:v>2764</c:v>
                </c:pt>
                <c:pt idx="1237">
                  <c:v>2763</c:v>
                </c:pt>
                <c:pt idx="1238">
                  <c:v>2762</c:v>
                </c:pt>
                <c:pt idx="1239">
                  <c:v>2761</c:v>
                </c:pt>
                <c:pt idx="1240">
                  <c:v>2760</c:v>
                </c:pt>
                <c:pt idx="1241">
                  <c:v>2759</c:v>
                </c:pt>
                <c:pt idx="1242">
                  <c:v>2758</c:v>
                </c:pt>
                <c:pt idx="1243">
                  <c:v>2757</c:v>
                </c:pt>
                <c:pt idx="1244">
                  <c:v>2756</c:v>
                </c:pt>
                <c:pt idx="1245">
                  <c:v>2755</c:v>
                </c:pt>
                <c:pt idx="1246">
                  <c:v>2754</c:v>
                </c:pt>
                <c:pt idx="1247">
                  <c:v>2753</c:v>
                </c:pt>
                <c:pt idx="1248">
                  <c:v>2752</c:v>
                </c:pt>
                <c:pt idx="1249">
                  <c:v>2751</c:v>
                </c:pt>
                <c:pt idx="1250">
                  <c:v>2750</c:v>
                </c:pt>
                <c:pt idx="1251">
                  <c:v>2749</c:v>
                </c:pt>
                <c:pt idx="1252">
                  <c:v>2748</c:v>
                </c:pt>
                <c:pt idx="1253">
                  <c:v>2747</c:v>
                </c:pt>
                <c:pt idx="1254">
                  <c:v>2746</c:v>
                </c:pt>
                <c:pt idx="1255">
                  <c:v>2745</c:v>
                </c:pt>
                <c:pt idx="1256">
                  <c:v>2744</c:v>
                </c:pt>
                <c:pt idx="1257">
                  <c:v>2743</c:v>
                </c:pt>
                <c:pt idx="1258">
                  <c:v>2742</c:v>
                </c:pt>
                <c:pt idx="1259">
                  <c:v>2741</c:v>
                </c:pt>
                <c:pt idx="1260">
                  <c:v>2740</c:v>
                </c:pt>
                <c:pt idx="1261">
                  <c:v>2739</c:v>
                </c:pt>
                <c:pt idx="1262">
                  <c:v>2738</c:v>
                </c:pt>
                <c:pt idx="1263">
                  <c:v>2737</c:v>
                </c:pt>
                <c:pt idx="1264">
                  <c:v>2736</c:v>
                </c:pt>
                <c:pt idx="1265">
                  <c:v>2735</c:v>
                </c:pt>
                <c:pt idx="1266">
                  <c:v>2734</c:v>
                </c:pt>
                <c:pt idx="1267">
                  <c:v>2733</c:v>
                </c:pt>
                <c:pt idx="1268">
                  <c:v>2732</c:v>
                </c:pt>
                <c:pt idx="1269">
                  <c:v>2731</c:v>
                </c:pt>
                <c:pt idx="1270">
                  <c:v>2730</c:v>
                </c:pt>
                <c:pt idx="1271">
                  <c:v>2729</c:v>
                </c:pt>
                <c:pt idx="1272">
                  <c:v>2728</c:v>
                </c:pt>
                <c:pt idx="1273">
                  <c:v>2727</c:v>
                </c:pt>
                <c:pt idx="1274">
                  <c:v>2726</c:v>
                </c:pt>
                <c:pt idx="1275">
                  <c:v>2725</c:v>
                </c:pt>
                <c:pt idx="1276">
                  <c:v>2724</c:v>
                </c:pt>
                <c:pt idx="1277">
                  <c:v>2723</c:v>
                </c:pt>
                <c:pt idx="1278">
                  <c:v>2722</c:v>
                </c:pt>
                <c:pt idx="1279">
                  <c:v>2721</c:v>
                </c:pt>
                <c:pt idx="1280">
                  <c:v>2720</c:v>
                </c:pt>
                <c:pt idx="1281">
                  <c:v>2719</c:v>
                </c:pt>
                <c:pt idx="1282">
                  <c:v>2718</c:v>
                </c:pt>
                <c:pt idx="1283">
                  <c:v>2717</c:v>
                </c:pt>
                <c:pt idx="1284">
                  <c:v>2716</c:v>
                </c:pt>
                <c:pt idx="1285">
                  <c:v>2715</c:v>
                </c:pt>
                <c:pt idx="1286">
                  <c:v>2714</c:v>
                </c:pt>
                <c:pt idx="1287">
                  <c:v>2713</c:v>
                </c:pt>
                <c:pt idx="1288">
                  <c:v>2712</c:v>
                </c:pt>
                <c:pt idx="1289">
                  <c:v>2711</c:v>
                </c:pt>
                <c:pt idx="1290">
                  <c:v>2710</c:v>
                </c:pt>
                <c:pt idx="1291">
                  <c:v>2709</c:v>
                </c:pt>
                <c:pt idx="1292">
                  <c:v>2708</c:v>
                </c:pt>
                <c:pt idx="1293">
                  <c:v>2707</c:v>
                </c:pt>
                <c:pt idx="1294">
                  <c:v>2706</c:v>
                </c:pt>
                <c:pt idx="1295">
                  <c:v>2705</c:v>
                </c:pt>
                <c:pt idx="1296">
                  <c:v>2704</c:v>
                </c:pt>
                <c:pt idx="1297">
                  <c:v>2703</c:v>
                </c:pt>
                <c:pt idx="1298">
                  <c:v>2702</c:v>
                </c:pt>
                <c:pt idx="1299">
                  <c:v>2701</c:v>
                </c:pt>
                <c:pt idx="1300">
                  <c:v>2700</c:v>
                </c:pt>
                <c:pt idx="1301">
                  <c:v>2699</c:v>
                </c:pt>
                <c:pt idx="1302">
                  <c:v>2698</c:v>
                </c:pt>
                <c:pt idx="1303">
                  <c:v>2697</c:v>
                </c:pt>
                <c:pt idx="1304">
                  <c:v>2696</c:v>
                </c:pt>
                <c:pt idx="1305">
                  <c:v>2695</c:v>
                </c:pt>
                <c:pt idx="1306">
                  <c:v>2694</c:v>
                </c:pt>
                <c:pt idx="1307">
                  <c:v>2693</c:v>
                </c:pt>
                <c:pt idx="1308">
                  <c:v>2692</c:v>
                </c:pt>
                <c:pt idx="1309">
                  <c:v>2691</c:v>
                </c:pt>
                <c:pt idx="1310">
                  <c:v>2690</c:v>
                </c:pt>
                <c:pt idx="1311">
                  <c:v>2689</c:v>
                </c:pt>
                <c:pt idx="1312">
                  <c:v>2688</c:v>
                </c:pt>
                <c:pt idx="1313">
                  <c:v>2687</c:v>
                </c:pt>
                <c:pt idx="1314">
                  <c:v>2686</c:v>
                </c:pt>
                <c:pt idx="1315">
                  <c:v>2685</c:v>
                </c:pt>
                <c:pt idx="1316">
                  <c:v>2684</c:v>
                </c:pt>
                <c:pt idx="1317">
                  <c:v>2683</c:v>
                </c:pt>
                <c:pt idx="1318">
                  <c:v>2682</c:v>
                </c:pt>
                <c:pt idx="1319">
                  <c:v>2681</c:v>
                </c:pt>
                <c:pt idx="1320">
                  <c:v>2680</c:v>
                </c:pt>
                <c:pt idx="1321">
                  <c:v>2679</c:v>
                </c:pt>
                <c:pt idx="1322">
                  <c:v>2678</c:v>
                </c:pt>
                <c:pt idx="1323">
                  <c:v>2677</c:v>
                </c:pt>
                <c:pt idx="1324">
                  <c:v>2676</c:v>
                </c:pt>
                <c:pt idx="1325">
                  <c:v>2675</c:v>
                </c:pt>
                <c:pt idx="1326">
                  <c:v>2674</c:v>
                </c:pt>
                <c:pt idx="1327">
                  <c:v>2673</c:v>
                </c:pt>
                <c:pt idx="1328">
                  <c:v>2672</c:v>
                </c:pt>
                <c:pt idx="1329">
                  <c:v>2671</c:v>
                </c:pt>
                <c:pt idx="1330">
                  <c:v>2670</c:v>
                </c:pt>
                <c:pt idx="1331">
                  <c:v>2669</c:v>
                </c:pt>
                <c:pt idx="1332">
                  <c:v>2668</c:v>
                </c:pt>
                <c:pt idx="1333">
                  <c:v>2667</c:v>
                </c:pt>
                <c:pt idx="1334">
                  <c:v>2666</c:v>
                </c:pt>
                <c:pt idx="1335">
                  <c:v>2665</c:v>
                </c:pt>
                <c:pt idx="1336">
                  <c:v>2664</c:v>
                </c:pt>
                <c:pt idx="1337">
                  <c:v>2663</c:v>
                </c:pt>
                <c:pt idx="1338">
                  <c:v>2662</c:v>
                </c:pt>
                <c:pt idx="1339">
                  <c:v>2661</c:v>
                </c:pt>
                <c:pt idx="1340">
                  <c:v>2660</c:v>
                </c:pt>
                <c:pt idx="1341">
                  <c:v>2659</c:v>
                </c:pt>
                <c:pt idx="1342">
                  <c:v>2658</c:v>
                </c:pt>
                <c:pt idx="1343">
                  <c:v>2657</c:v>
                </c:pt>
                <c:pt idx="1344">
                  <c:v>2656</c:v>
                </c:pt>
                <c:pt idx="1345">
                  <c:v>2655</c:v>
                </c:pt>
                <c:pt idx="1346">
                  <c:v>2654</c:v>
                </c:pt>
                <c:pt idx="1347">
                  <c:v>2653</c:v>
                </c:pt>
                <c:pt idx="1348">
                  <c:v>2652</c:v>
                </c:pt>
                <c:pt idx="1349">
                  <c:v>2651</c:v>
                </c:pt>
                <c:pt idx="1350">
                  <c:v>2650</c:v>
                </c:pt>
                <c:pt idx="1351">
                  <c:v>2649</c:v>
                </c:pt>
                <c:pt idx="1352">
                  <c:v>2648</c:v>
                </c:pt>
                <c:pt idx="1353">
                  <c:v>2647</c:v>
                </c:pt>
                <c:pt idx="1354">
                  <c:v>2646</c:v>
                </c:pt>
                <c:pt idx="1355">
                  <c:v>2645</c:v>
                </c:pt>
                <c:pt idx="1356">
                  <c:v>2644</c:v>
                </c:pt>
                <c:pt idx="1357">
                  <c:v>2643</c:v>
                </c:pt>
                <c:pt idx="1358">
                  <c:v>2642</c:v>
                </c:pt>
                <c:pt idx="1359">
                  <c:v>2641</c:v>
                </c:pt>
                <c:pt idx="1360">
                  <c:v>2640</c:v>
                </c:pt>
                <c:pt idx="1361">
                  <c:v>2639</c:v>
                </c:pt>
                <c:pt idx="1362">
                  <c:v>2638</c:v>
                </c:pt>
                <c:pt idx="1363">
                  <c:v>2637</c:v>
                </c:pt>
                <c:pt idx="1364">
                  <c:v>2636</c:v>
                </c:pt>
                <c:pt idx="1365">
                  <c:v>2635</c:v>
                </c:pt>
                <c:pt idx="1366">
                  <c:v>2634</c:v>
                </c:pt>
                <c:pt idx="1367">
                  <c:v>2633</c:v>
                </c:pt>
                <c:pt idx="1368">
                  <c:v>2632</c:v>
                </c:pt>
                <c:pt idx="1369">
                  <c:v>2631</c:v>
                </c:pt>
                <c:pt idx="1370">
                  <c:v>2630</c:v>
                </c:pt>
                <c:pt idx="1371">
                  <c:v>2629</c:v>
                </c:pt>
                <c:pt idx="1372">
                  <c:v>2628</c:v>
                </c:pt>
                <c:pt idx="1373">
                  <c:v>2627</c:v>
                </c:pt>
                <c:pt idx="1374">
                  <c:v>2626</c:v>
                </c:pt>
                <c:pt idx="1375">
                  <c:v>2625</c:v>
                </c:pt>
                <c:pt idx="1376">
                  <c:v>2624</c:v>
                </c:pt>
                <c:pt idx="1377">
                  <c:v>2623</c:v>
                </c:pt>
                <c:pt idx="1378">
                  <c:v>2622</c:v>
                </c:pt>
                <c:pt idx="1379">
                  <c:v>2621</c:v>
                </c:pt>
                <c:pt idx="1380">
                  <c:v>2620</c:v>
                </c:pt>
                <c:pt idx="1381">
                  <c:v>2619</c:v>
                </c:pt>
                <c:pt idx="1382">
                  <c:v>2618</c:v>
                </c:pt>
                <c:pt idx="1383">
                  <c:v>2617</c:v>
                </c:pt>
                <c:pt idx="1384">
                  <c:v>2616</c:v>
                </c:pt>
                <c:pt idx="1385">
                  <c:v>2615</c:v>
                </c:pt>
                <c:pt idx="1386">
                  <c:v>2614</c:v>
                </c:pt>
                <c:pt idx="1387">
                  <c:v>2613</c:v>
                </c:pt>
                <c:pt idx="1388">
                  <c:v>2612</c:v>
                </c:pt>
                <c:pt idx="1389">
                  <c:v>2611</c:v>
                </c:pt>
                <c:pt idx="1390">
                  <c:v>2610</c:v>
                </c:pt>
                <c:pt idx="1391">
                  <c:v>2609</c:v>
                </c:pt>
                <c:pt idx="1392">
                  <c:v>2608</c:v>
                </c:pt>
                <c:pt idx="1393">
                  <c:v>2607</c:v>
                </c:pt>
                <c:pt idx="1394">
                  <c:v>2606</c:v>
                </c:pt>
                <c:pt idx="1395">
                  <c:v>2605</c:v>
                </c:pt>
                <c:pt idx="1396">
                  <c:v>2604</c:v>
                </c:pt>
                <c:pt idx="1397">
                  <c:v>2603</c:v>
                </c:pt>
                <c:pt idx="1398">
                  <c:v>2602</c:v>
                </c:pt>
                <c:pt idx="1399">
                  <c:v>2601</c:v>
                </c:pt>
                <c:pt idx="1400">
                  <c:v>2600</c:v>
                </c:pt>
                <c:pt idx="1401">
                  <c:v>2599</c:v>
                </c:pt>
                <c:pt idx="1402">
                  <c:v>2598</c:v>
                </c:pt>
                <c:pt idx="1403">
                  <c:v>2597</c:v>
                </c:pt>
                <c:pt idx="1404">
                  <c:v>2596</c:v>
                </c:pt>
                <c:pt idx="1405">
                  <c:v>2595</c:v>
                </c:pt>
                <c:pt idx="1406">
                  <c:v>2594</c:v>
                </c:pt>
                <c:pt idx="1407">
                  <c:v>2593</c:v>
                </c:pt>
                <c:pt idx="1408">
                  <c:v>2592</c:v>
                </c:pt>
                <c:pt idx="1409">
                  <c:v>2591</c:v>
                </c:pt>
                <c:pt idx="1410">
                  <c:v>2590</c:v>
                </c:pt>
                <c:pt idx="1411">
                  <c:v>2589</c:v>
                </c:pt>
                <c:pt idx="1412">
                  <c:v>2588</c:v>
                </c:pt>
                <c:pt idx="1413">
                  <c:v>2587</c:v>
                </c:pt>
                <c:pt idx="1414">
                  <c:v>2586</c:v>
                </c:pt>
                <c:pt idx="1415">
                  <c:v>2585</c:v>
                </c:pt>
                <c:pt idx="1416">
                  <c:v>2584</c:v>
                </c:pt>
                <c:pt idx="1417">
                  <c:v>2583</c:v>
                </c:pt>
                <c:pt idx="1418">
                  <c:v>2582</c:v>
                </c:pt>
                <c:pt idx="1419">
                  <c:v>2581</c:v>
                </c:pt>
                <c:pt idx="1420">
                  <c:v>2580</c:v>
                </c:pt>
                <c:pt idx="1421">
                  <c:v>2579</c:v>
                </c:pt>
                <c:pt idx="1422">
                  <c:v>2578</c:v>
                </c:pt>
                <c:pt idx="1423">
                  <c:v>2577</c:v>
                </c:pt>
                <c:pt idx="1424">
                  <c:v>2576</c:v>
                </c:pt>
                <c:pt idx="1425">
                  <c:v>2575</c:v>
                </c:pt>
                <c:pt idx="1426">
                  <c:v>2574</c:v>
                </c:pt>
                <c:pt idx="1427">
                  <c:v>2573</c:v>
                </c:pt>
                <c:pt idx="1428">
                  <c:v>2572</c:v>
                </c:pt>
                <c:pt idx="1429">
                  <c:v>2571</c:v>
                </c:pt>
                <c:pt idx="1430">
                  <c:v>2570</c:v>
                </c:pt>
                <c:pt idx="1431">
                  <c:v>2569</c:v>
                </c:pt>
                <c:pt idx="1432">
                  <c:v>2568</c:v>
                </c:pt>
                <c:pt idx="1433">
                  <c:v>2567</c:v>
                </c:pt>
                <c:pt idx="1434">
                  <c:v>2566</c:v>
                </c:pt>
                <c:pt idx="1435">
                  <c:v>2565</c:v>
                </c:pt>
                <c:pt idx="1436">
                  <c:v>2564</c:v>
                </c:pt>
                <c:pt idx="1437">
                  <c:v>2563</c:v>
                </c:pt>
                <c:pt idx="1438">
                  <c:v>2562</c:v>
                </c:pt>
                <c:pt idx="1439">
                  <c:v>2561</c:v>
                </c:pt>
                <c:pt idx="1440">
                  <c:v>2560</c:v>
                </c:pt>
                <c:pt idx="1441">
                  <c:v>2559</c:v>
                </c:pt>
                <c:pt idx="1442">
                  <c:v>2558</c:v>
                </c:pt>
                <c:pt idx="1443">
                  <c:v>2557</c:v>
                </c:pt>
                <c:pt idx="1444">
                  <c:v>2556</c:v>
                </c:pt>
                <c:pt idx="1445">
                  <c:v>2555</c:v>
                </c:pt>
                <c:pt idx="1446">
                  <c:v>2554</c:v>
                </c:pt>
                <c:pt idx="1447">
                  <c:v>2553</c:v>
                </c:pt>
                <c:pt idx="1448">
                  <c:v>2552</c:v>
                </c:pt>
                <c:pt idx="1449">
                  <c:v>2551</c:v>
                </c:pt>
                <c:pt idx="1450">
                  <c:v>2550</c:v>
                </c:pt>
                <c:pt idx="1451">
                  <c:v>2549</c:v>
                </c:pt>
                <c:pt idx="1452">
                  <c:v>2548</c:v>
                </c:pt>
                <c:pt idx="1453">
                  <c:v>2547</c:v>
                </c:pt>
                <c:pt idx="1454">
                  <c:v>2546</c:v>
                </c:pt>
                <c:pt idx="1455">
                  <c:v>2545</c:v>
                </c:pt>
                <c:pt idx="1456">
                  <c:v>2544</c:v>
                </c:pt>
                <c:pt idx="1457">
                  <c:v>2543</c:v>
                </c:pt>
                <c:pt idx="1458">
                  <c:v>2542</c:v>
                </c:pt>
                <c:pt idx="1459">
                  <c:v>2541</c:v>
                </c:pt>
                <c:pt idx="1460">
                  <c:v>2540</c:v>
                </c:pt>
                <c:pt idx="1461">
                  <c:v>2539</c:v>
                </c:pt>
                <c:pt idx="1462">
                  <c:v>2538</c:v>
                </c:pt>
                <c:pt idx="1463">
                  <c:v>2537</c:v>
                </c:pt>
                <c:pt idx="1464">
                  <c:v>2536</c:v>
                </c:pt>
                <c:pt idx="1465">
                  <c:v>2535</c:v>
                </c:pt>
                <c:pt idx="1466">
                  <c:v>2534</c:v>
                </c:pt>
                <c:pt idx="1467">
                  <c:v>2533</c:v>
                </c:pt>
                <c:pt idx="1468">
                  <c:v>2532</c:v>
                </c:pt>
                <c:pt idx="1469">
                  <c:v>2531</c:v>
                </c:pt>
                <c:pt idx="1470">
                  <c:v>2530</c:v>
                </c:pt>
                <c:pt idx="1471">
                  <c:v>2529</c:v>
                </c:pt>
                <c:pt idx="1472">
                  <c:v>2528</c:v>
                </c:pt>
                <c:pt idx="1473">
                  <c:v>2527</c:v>
                </c:pt>
                <c:pt idx="1474">
                  <c:v>2526</c:v>
                </c:pt>
                <c:pt idx="1475">
                  <c:v>2525</c:v>
                </c:pt>
                <c:pt idx="1476">
                  <c:v>2524</c:v>
                </c:pt>
                <c:pt idx="1477">
                  <c:v>2523</c:v>
                </c:pt>
                <c:pt idx="1478">
                  <c:v>2522</c:v>
                </c:pt>
                <c:pt idx="1479">
                  <c:v>2521</c:v>
                </c:pt>
                <c:pt idx="1480">
                  <c:v>2520</c:v>
                </c:pt>
                <c:pt idx="1481">
                  <c:v>2519</c:v>
                </c:pt>
                <c:pt idx="1482">
                  <c:v>2518</c:v>
                </c:pt>
                <c:pt idx="1483">
                  <c:v>2517</c:v>
                </c:pt>
                <c:pt idx="1484">
                  <c:v>2516</c:v>
                </c:pt>
                <c:pt idx="1485">
                  <c:v>2515</c:v>
                </c:pt>
                <c:pt idx="1486">
                  <c:v>2514</c:v>
                </c:pt>
                <c:pt idx="1487">
                  <c:v>2513</c:v>
                </c:pt>
                <c:pt idx="1488">
                  <c:v>2512</c:v>
                </c:pt>
                <c:pt idx="1489">
                  <c:v>2511</c:v>
                </c:pt>
                <c:pt idx="1490">
                  <c:v>2510</c:v>
                </c:pt>
                <c:pt idx="1491">
                  <c:v>2509</c:v>
                </c:pt>
                <c:pt idx="1492">
                  <c:v>2508</c:v>
                </c:pt>
                <c:pt idx="1493">
                  <c:v>2507</c:v>
                </c:pt>
                <c:pt idx="1494">
                  <c:v>2506</c:v>
                </c:pt>
                <c:pt idx="1495">
                  <c:v>2505</c:v>
                </c:pt>
                <c:pt idx="1496">
                  <c:v>2504</c:v>
                </c:pt>
                <c:pt idx="1497">
                  <c:v>2503</c:v>
                </c:pt>
                <c:pt idx="1498">
                  <c:v>2502</c:v>
                </c:pt>
                <c:pt idx="1499">
                  <c:v>2501</c:v>
                </c:pt>
                <c:pt idx="1500">
                  <c:v>2500</c:v>
                </c:pt>
                <c:pt idx="1501">
                  <c:v>2499</c:v>
                </c:pt>
                <c:pt idx="1502">
                  <c:v>2498</c:v>
                </c:pt>
                <c:pt idx="1503">
                  <c:v>2497</c:v>
                </c:pt>
                <c:pt idx="1504">
                  <c:v>2496</c:v>
                </c:pt>
                <c:pt idx="1505">
                  <c:v>2495</c:v>
                </c:pt>
                <c:pt idx="1506">
                  <c:v>2494</c:v>
                </c:pt>
                <c:pt idx="1507">
                  <c:v>2493</c:v>
                </c:pt>
                <c:pt idx="1508">
                  <c:v>2492</c:v>
                </c:pt>
                <c:pt idx="1509">
                  <c:v>2491</c:v>
                </c:pt>
                <c:pt idx="1510">
                  <c:v>2490</c:v>
                </c:pt>
                <c:pt idx="1511">
                  <c:v>2489</c:v>
                </c:pt>
                <c:pt idx="1512">
                  <c:v>2488</c:v>
                </c:pt>
                <c:pt idx="1513">
                  <c:v>2487</c:v>
                </c:pt>
                <c:pt idx="1514">
                  <c:v>2486</c:v>
                </c:pt>
                <c:pt idx="1515">
                  <c:v>2485</c:v>
                </c:pt>
                <c:pt idx="1516">
                  <c:v>2484</c:v>
                </c:pt>
                <c:pt idx="1517">
                  <c:v>2483</c:v>
                </c:pt>
                <c:pt idx="1518">
                  <c:v>2482</c:v>
                </c:pt>
                <c:pt idx="1519">
                  <c:v>2481</c:v>
                </c:pt>
                <c:pt idx="1520">
                  <c:v>2480</c:v>
                </c:pt>
                <c:pt idx="1521">
                  <c:v>2479</c:v>
                </c:pt>
                <c:pt idx="1522">
                  <c:v>2478</c:v>
                </c:pt>
                <c:pt idx="1523">
                  <c:v>2477</c:v>
                </c:pt>
                <c:pt idx="1524">
                  <c:v>2476</c:v>
                </c:pt>
                <c:pt idx="1525">
                  <c:v>2475</c:v>
                </c:pt>
                <c:pt idx="1526">
                  <c:v>2474</c:v>
                </c:pt>
                <c:pt idx="1527">
                  <c:v>2473</c:v>
                </c:pt>
                <c:pt idx="1528">
                  <c:v>2472</c:v>
                </c:pt>
                <c:pt idx="1529">
                  <c:v>2471</c:v>
                </c:pt>
                <c:pt idx="1530">
                  <c:v>2470</c:v>
                </c:pt>
                <c:pt idx="1531">
                  <c:v>2469</c:v>
                </c:pt>
                <c:pt idx="1532">
                  <c:v>2468</c:v>
                </c:pt>
                <c:pt idx="1533">
                  <c:v>2467</c:v>
                </c:pt>
                <c:pt idx="1534">
                  <c:v>2466</c:v>
                </c:pt>
                <c:pt idx="1535">
                  <c:v>2465</c:v>
                </c:pt>
                <c:pt idx="1536">
                  <c:v>2464</c:v>
                </c:pt>
                <c:pt idx="1537">
                  <c:v>2463</c:v>
                </c:pt>
                <c:pt idx="1538">
                  <c:v>2462</c:v>
                </c:pt>
                <c:pt idx="1539">
                  <c:v>2461</c:v>
                </c:pt>
                <c:pt idx="1540">
                  <c:v>2460</c:v>
                </c:pt>
                <c:pt idx="1541">
                  <c:v>2459</c:v>
                </c:pt>
                <c:pt idx="1542">
                  <c:v>2458</c:v>
                </c:pt>
                <c:pt idx="1543">
                  <c:v>2457</c:v>
                </c:pt>
                <c:pt idx="1544">
                  <c:v>2456</c:v>
                </c:pt>
                <c:pt idx="1545">
                  <c:v>2455</c:v>
                </c:pt>
                <c:pt idx="1546">
                  <c:v>2454</c:v>
                </c:pt>
                <c:pt idx="1547">
                  <c:v>2453</c:v>
                </c:pt>
                <c:pt idx="1548">
                  <c:v>2452</c:v>
                </c:pt>
                <c:pt idx="1549">
                  <c:v>2451</c:v>
                </c:pt>
                <c:pt idx="1550">
                  <c:v>2450</c:v>
                </c:pt>
                <c:pt idx="1551">
                  <c:v>2449</c:v>
                </c:pt>
                <c:pt idx="1552">
                  <c:v>2448</c:v>
                </c:pt>
                <c:pt idx="1553">
                  <c:v>2447</c:v>
                </c:pt>
                <c:pt idx="1554">
                  <c:v>2446</c:v>
                </c:pt>
                <c:pt idx="1555">
                  <c:v>2445</c:v>
                </c:pt>
                <c:pt idx="1556">
                  <c:v>2444</c:v>
                </c:pt>
                <c:pt idx="1557">
                  <c:v>2443</c:v>
                </c:pt>
                <c:pt idx="1558">
                  <c:v>2442</c:v>
                </c:pt>
                <c:pt idx="1559">
                  <c:v>2441</c:v>
                </c:pt>
                <c:pt idx="1560">
                  <c:v>2440</c:v>
                </c:pt>
                <c:pt idx="1561">
                  <c:v>2439</c:v>
                </c:pt>
                <c:pt idx="1562">
                  <c:v>2438</c:v>
                </c:pt>
                <c:pt idx="1563">
                  <c:v>2437</c:v>
                </c:pt>
                <c:pt idx="1564">
                  <c:v>2436</c:v>
                </c:pt>
                <c:pt idx="1565">
                  <c:v>2435</c:v>
                </c:pt>
                <c:pt idx="1566">
                  <c:v>2434</c:v>
                </c:pt>
                <c:pt idx="1567">
                  <c:v>2433</c:v>
                </c:pt>
                <c:pt idx="1568">
                  <c:v>2432</c:v>
                </c:pt>
                <c:pt idx="1569">
                  <c:v>2431</c:v>
                </c:pt>
                <c:pt idx="1570">
                  <c:v>2430</c:v>
                </c:pt>
                <c:pt idx="1571">
                  <c:v>2429</c:v>
                </c:pt>
                <c:pt idx="1572">
                  <c:v>2428</c:v>
                </c:pt>
                <c:pt idx="1573">
                  <c:v>2427</c:v>
                </c:pt>
                <c:pt idx="1574">
                  <c:v>2426</c:v>
                </c:pt>
                <c:pt idx="1575">
                  <c:v>2425</c:v>
                </c:pt>
                <c:pt idx="1576">
                  <c:v>2424</c:v>
                </c:pt>
                <c:pt idx="1577">
                  <c:v>2423</c:v>
                </c:pt>
                <c:pt idx="1578">
                  <c:v>2422</c:v>
                </c:pt>
                <c:pt idx="1579">
                  <c:v>2421</c:v>
                </c:pt>
                <c:pt idx="1580">
                  <c:v>2420</c:v>
                </c:pt>
                <c:pt idx="1581">
                  <c:v>2419</c:v>
                </c:pt>
                <c:pt idx="1582">
                  <c:v>2418</c:v>
                </c:pt>
                <c:pt idx="1583">
                  <c:v>2417</c:v>
                </c:pt>
                <c:pt idx="1584">
                  <c:v>2416</c:v>
                </c:pt>
                <c:pt idx="1585">
                  <c:v>2415</c:v>
                </c:pt>
                <c:pt idx="1586">
                  <c:v>2414</c:v>
                </c:pt>
                <c:pt idx="1587">
                  <c:v>2413</c:v>
                </c:pt>
                <c:pt idx="1588">
                  <c:v>2412</c:v>
                </c:pt>
                <c:pt idx="1589">
                  <c:v>2411</c:v>
                </c:pt>
                <c:pt idx="1590">
                  <c:v>2410</c:v>
                </c:pt>
                <c:pt idx="1591">
                  <c:v>2409</c:v>
                </c:pt>
                <c:pt idx="1592">
                  <c:v>2408</c:v>
                </c:pt>
                <c:pt idx="1593">
                  <c:v>2407</c:v>
                </c:pt>
                <c:pt idx="1594">
                  <c:v>2406</c:v>
                </c:pt>
                <c:pt idx="1595">
                  <c:v>2405</c:v>
                </c:pt>
                <c:pt idx="1596">
                  <c:v>2404</c:v>
                </c:pt>
                <c:pt idx="1597">
                  <c:v>2403</c:v>
                </c:pt>
                <c:pt idx="1598">
                  <c:v>2402</c:v>
                </c:pt>
                <c:pt idx="1599">
                  <c:v>2401</c:v>
                </c:pt>
                <c:pt idx="1600">
                  <c:v>2400</c:v>
                </c:pt>
                <c:pt idx="1601">
                  <c:v>2399</c:v>
                </c:pt>
                <c:pt idx="1602">
                  <c:v>2398</c:v>
                </c:pt>
                <c:pt idx="1603">
                  <c:v>2397</c:v>
                </c:pt>
                <c:pt idx="1604">
                  <c:v>2396</c:v>
                </c:pt>
                <c:pt idx="1605">
                  <c:v>2395</c:v>
                </c:pt>
                <c:pt idx="1606">
                  <c:v>2394</c:v>
                </c:pt>
                <c:pt idx="1607">
                  <c:v>2393</c:v>
                </c:pt>
                <c:pt idx="1608">
                  <c:v>2392</c:v>
                </c:pt>
                <c:pt idx="1609">
                  <c:v>2391</c:v>
                </c:pt>
                <c:pt idx="1610">
                  <c:v>2390</c:v>
                </c:pt>
                <c:pt idx="1611">
                  <c:v>2389</c:v>
                </c:pt>
                <c:pt idx="1612">
                  <c:v>2388</c:v>
                </c:pt>
                <c:pt idx="1613">
                  <c:v>2387</c:v>
                </c:pt>
                <c:pt idx="1614">
                  <c:v>2386</c:v>
                </c:pt>
                <c:pt idx="1615">
                  <c:v>2385</c:v>
                </c:pt>
                <c:pt idx="1616">
                  <c:v>2384</c:v>
                </c:pt>
                <c:pt idx="1617">
                  <c:v>2383</c:v>
                </c:pt>
                <c:pt idx="1618">
                  <c:v>2382</c:v>
                </c:pt>
                <c:pt idx="1619">
                  <c:v>2381</c:v>
                </c:pt>
                <c:pt idx="1620">
                  <c:v>2380</c:v>
                </c:pt>
                <c:pt idx="1621">
                  <c:v>2379</c:v>
                </c:pt>
                <c:pt idx="1622">
                  <c:v>2378</c:v>
                </c:pt>
                <c:pt idx="1623">
                  <c:v>2377</c:v>
                </c:pt>
                <c:pt idx="1624">
                  <c:v>2376</c:v>
                </c:pt>
                <c:pt idx="1625">
                  <c:v>2375</c:v>
                </c:pt>
                <c:pt idx="1626">
                  <c:v>2374</c:v>
                </c:pt>
                <c:pt idx="1627">
                  <c:v>2373</c:v>
                </c:pt>
                <c:pt idx="1628">
                  <c:v>2372</c:v>
                </c:pt>
                <c:pt idx="1629">
                  <c:v>2371</c:v>
                </c:pt>
                <c:pt idx="1630">
                  <c:v>2370</c:v>
                </c:pt>
                <c:pt idx="1631">
                  <c:v>2369</c:v>
                </c:pt>
                <c:pt idx="1632">
                  <c:v>2368</c:v>
                </c:pt>
                <c:pt idx="1633">
                  <c:v>2367</c:v>
                </c:pt>
                <c:pt idx="1634">
                  <c:v>2366</c:v>
                </c:pt>
                <c:pt idx="1635">
                  <c:v>2365</c:v>
                </c:pt>
                <c:pt idx="1636">
                  <c:v>2364</c:v>
                </c:pt>
                <c:pt idx="1637">
                  <c:v>2363</c:v>
                </c:pt>
                <c:pt idx="1638">
                  <c:v>2362</c:v>
                </c:pt>
                <c:pt idx="1639">
                  <c:v>2361</c:v>
                </c:pt>
                <c:pt idx="1640">
                  <c:v>2360</c:v>
                </c:pt>
                <c:pt idx="1641">
                  <c:v>2359</c:v>
                </c:pt>
                <c:pt idx="1642">
                  <c:v>2358</c:v>
                </c:pt>
                <c:pt idx="1643">
                  <c:v>2357</c:v>
                </c:pt>
                <c:pt idx="1644">
                  <c:v>2356</c:v>
                </c:pt>
                <c:pt idx="1645">
                  <c:v>2355</c:v>
                </c:pt>
                <c:pt idx="1646">
                  <c:v>2354</c:v>
                </c:pt>
                <c:pt idx="1647">
                  <c:v>2353</c:v>
                </c:pt>
                <c:pt idx="1648">
                  <c:v>2352</c:v>
                </c:pt>
                <c:pt idx="1649">
                  <c:v>2351</c:v>
                </c:pt>
                <c:pt idx="1650">
                  <c:v>2350</c:v>
                </c:pt>
                <c:pt idx="1651">
                  <c:v>2349</c:v>
                </c:pt>
                <c:pt idx="1652">
                  <c:v>2348</c:v>
                </c:pt>
                <c:pt idx="1653">
                  <c:v>2347</c:v>
                </c:pt>
                <c:pt idx="1654">
                  <c:v>2346</c:v>
                </c:pt>
                <c:pt idx="1655">
                  <c:v>2345</c:v>
                </c:pt>
                <c:pt idx="1656">
                  <c:v>2344</c:v>
                </c:pt>
                <c:pt idx="1657">
                  <c:v>2343</c:v>
                </c:pt>
                <c:pt idx="1658">
                  <c:v>2342</c:v>
                </c:pt>
                <c:pt idx="1659">
                  <c:v>2341</c:v>
                </c:pt>
                <c:pt idx="1660">
                  <c:v>2340</c:v>
                </c:pt>
                <c:pt idx="1661">
                  <c:v>2339</c:v>
                </c:pt>
                <c:pt idx="1662">
                  <c:v>2338</c:v>
                </c:pt>
                <c:pt idx="1663">
                  <c:v>2337</c:v>
                </c:pt>
                <c:pt idx="1664">
                  <c:v>2336</c:v>
                </c:pt>
                <c:pt idx="1665">
                  <c:v>2335</c:v>
                </c:pt>
                <c:pt idx="1666">
                  <c:v>2334</c:v>
                </c:pt>
                <c:pt idx="1667">
                  <c:v>2333</c:v>
                </c:pt>
                <c:pt idx="1668">
                  <c:v>2332</c:v>
                </c:pt>
                <c:pt idx="1669">
                  <c:v>2331</c:v>
                </c:pt>
                <c:pt idx="1670">
                  <c:v>2330</c:v>
                </c:pt>
                <c:pt idx="1671">
                  <c:v>2329</c:v>
                </c:pt>
                <c:pt idx="1672">
                  <c:v>2328</c:v>
                </c:pt>
                <c:pt idx="1673">
                  <c:v>2327</c:v>
                </c:pt>
                <c:pt idx="1674">
                  <c:v>2326</c:v>
                </c:pt>
                <c:pt idx="1675">
                  <c:v>2325</c:v>
                </c:pt>
                <c:pt idx="1676">
                  <c:v>2324</c:v>
                </c:pt>
                <c:pt idx="1677">
                  <c:v>2323</c:v>
                </c:pt>
                <c:pt idx="1678">
                  <c:v>2322</c:v>
                </c:pt>
                <c:pt idx="1679">
                  <c:v>2321</c:v>
                </c:pt>
                <c:pt idx="1680">
                  <c:v>2320</c:v>
                </c:pt>
                <c:pt idx="1681">
                  <c:v>2319</c:v>
                </c:pt>
                <c:pt idx="1682">
                  <c:v>2318</c:v>
                </c:pt>
                <c:pt idx="1683">
                  <c:v>2317</c:v>
                </c:pt>
                <c:pt idx="1684">
                  <c:v>2316</c:v>
                </c:pt>
                <c:pt idx="1685">
                  <c:v>2315</c:v>
                </c:pt>
                <c:pt idx="1686">
                  <c:v>2314</c:v>
                </c:pt>
                <c:pt idx="1687">
                  <c:v>2313</c:v>
                </c:pt>
                <c:pt idx="1688">
                  <c:v>2312</c:v>
                </c:pt>
                <c:pt idx="1689">
                  <c:v>2311</c:v>
                </c:pt>
                <c:pt idx="1690">
                  <c:v>2310</c:v>
                </c:pt>
                <c:pt idx="1691">
                  <c:v>2309</c:v>
                </c:pt>
                <c:pt idx="1692">
                  <c:v>2308</c:v>
                </c:pt>
                <c:pt idx="1693">
                  <c:v>2307</c:v>
                </c:pt>
                <c:pt idx="1694">
                  <c:v>2306</c:v>
                </c:pt>
                <c:pt idx="1695">
                  <c:v>2305</c:v>
                </c:pt>
                <c:pt idx="1696">
                  <c:v>2304</c:v>
                </c:pt>
                <c:pt idx="1697">
                  <c:v>2303</c:v>
                </c:pt>
                <c:pt idx="1698">
                  <c:v>2302</c:v>
                </c:pt>
                <c:pt idx="1699">
                  <c:v>2301</c:v>
                </c:pt>
                <c:pt idx="1700">
                  <c:v>2300</c:v>
                </c:pt>
                <c:pt idx="1701">
                  <c:v>2299</c:v>
                </c:pt>
                <c:pt idx="1702">
                  <c:v>2298</c:v>
                </c:pt>
                <c:pt idx="1703">
                  <c:v>2297</c:v>
                </c:pt>
                <c:pt idx="1704">
                  <c:v>2296</c:v>
                </c:pt>
                <c:pt idx="1705">
                  <c:v>2295</c:v>
                </c:pt>
                <c:pt idx="1706">
                  <c:v>2294</c:v>
                </c:pt>
                <c:pt idx="1707">
                  <c:v>2293</c:v>
                </c:pt>
                <c:pt idx="1708">
                  <c:v>2292</c:v>
                </c:pt>
                <c:pt idx="1709">
                  <c:v>2291</c:v>
                </c:pt>
                <c:pt idx="1710">
                  <c:v>2290</c:v>
                </c:pt>
                <c:pt idx="1711">
                  <c:v>2289</c:v>
                </c:pt>
                <c:pt idx="1712">
                  <c:v>2288</c:v>
                </c:pt>
                <c:pt idx="1713">
                  <c:v>2287</c:v>
                </c:pt>
                <c:pt idx="1714">
                  <c:v>2286</c:v>
                </c:pt>
                <c:pt idx="1715">
                  <c:v>2285</c:v>
                </c:pt>
                <c:pt idx="1716">
                  <c:v>2284</c:v>
                </c:pt>
                <c:pt idx="1717">
                  <c:v>2283</c:v>
                </c:pt>
                <c:pt idx="1718">
                  <c:v>2282</c:v>
                </c:pt>
                <c:pt idx="1719">
                  <c:v>2281</c:v>
                </c:pt>
                <c:pt idx="1720">
                  <c:v>2280</c:v>
                </c:pt>
                <c:pt idx="1721">
                  <c:v>2279</c:v>
                </c:pt>
                <c:pt idx="1722">
                  <c:v>2278</c:v>
                </c:pt>
                <c:pt idx="1723">
                  <c:v>2277</c:v>
                </c:pt>
                <c:pt idx="1724">
                  <c:v>2276</c:v>
                </c:pt>
                <c:pt idx="1725">
                  <c:v>2275</c:v>
                </c:pt>
                <c:pt idx="1726">
                  <c:v>2274</c:v>
                </c:pt>
                <c:pt idx="1727">
                  <c:v>2273</c:v>
                </c:pt>
                <c:pt idx="1728">
                  <c:v>2272</c:v>
                </c:pt>
                <c:pt idx="1729">
                  <c:v>2271</c:v>
                </c:pt>
                <c:pt idx="1730">
                  <c:v>2270</c:v>
                </c:pt>
                <c:pt idx="1731">
                  <c:v>2269</c:v>
                </c:pt>
                <c:pt idx="1732">
                  <c:v>2268</c:v>
                </c:pt>
                <c:pt idx="1733">
                  <c:v>2267</c:v>
                </c:pt>
                <c:pt idx="1734">
                  <c:v>2266</c:v>
                </c:pt>
                <c:pt idx="1735">
                  <c:v>2265</c:v>
                </c:pt>
                <c:pt idx="1736">
                  <c:v>2264</c:v>
                </c:pt>
                <c:pt idx="1737">
                  <c:v>2263</c:v>
                </c:pt>
                <c:pt idx="1738">
                  <c:v>2262</c:v>
                </c:pt>
                <c:pt idx="1739">
                  <c:v>2261</c:v>
                </c:pt>
                <c:pt idx="1740">
                  <c:v>2260</c:v>
                </c:pt>
                <c:pt idx="1741">
                  <c:v>2259</c:v>
                </c:pt>
                <c:pt idx="1742">
                  <c:v>2258</c:v>
                </c:pt>
                <c:pt idx="1743">
                  <c:v>2257</c:v>
                </c:pt>
                <c:pt idx="1744">
                  <c:v>2256</c:v>
                </c:pt>
                <c:pt idx="1745">
                  <c:v>2255</c:v>
                </c:pt>
                <c:pt idx="1746">
                  <c:v>2254</c:v>
                </c:pt>
                <c:pt idx="1747">
                  <c:v>2253</c:v>
                </c:pt>
                <c:pt idx="1748">
                  <c:v>2252</c:v>
                </c:pt>
                <c:pt idx="1749">
                  <c:v>2251</c:v>
                </c:pt>
                <c:pt idx="1750">
                  <c:v>2250</c:v>
                </c:pt>
                <c:pt idx="1751">
                  <c:v>2249</c:v>
                </c:pt>
                <c:pt idx="1752">
                  <c:v>2248</c:v>
                </c:pt>
                <c:pt idx="1753">
                  <c:v>2247</c:v>
                </c:pt>
                <c:pt idx="1754">
                  <c:v>2246</c:v>
                </c:pt>
                <c:pt idx="1755">
                  <c:v>2245</c:v>
                </c:pt>
                <c:pt idx="1756">
                  <c:v>2244</c:v>
                </c:pt>
                <c:pt idx="1757">
                  <c:v>2243</c:v>
                </c:pt>
                <c:pt idx="1758">
                  <c:v>2242</c:v>
                </c:pt>
                <c:pt idx="1759">
                  <c:v>2241</c:v>
                </c:pt>
                <c:pt idx="1760">
                  <c:v>2240</c:v>
                </c:pt>
                <c:pt idx="1761">
                  <c:v>2239</c:v>
                </c:pt>
                <c:pt idx="1762">
                  <c:v>2238</c:v>
                </c:pt>
                <c:pt idx="1763">
                  <c:v>2237</c:v>
                </c:pt>
                <c:pt idx="1764">
                  <c:v>2236</c:v>
                </c:pt>
                <c:pt idx="1765">
                  <c:v>2235</c:v>
                </c:pt>
                <c:pt idx="1766">
                  <c:v>2234</c:v>
                </c:pt>
                <c:pt idx="1767">
                  <c:v>2233</c:v>
                </c:pt>
                <c:pt idx="1768">
                  <c:v>2232</c:v>
                </c:pt>
                <c:pt idx="1769">
                  <c:v>2231</c:v>
                </c:pt>
                <c:pt idx="1770">
                  <c:v>2230</c:v>
                </c:pt>
                <c:pt idx="1771">
                  <c:v>2229</c:v>
                </c:pt>
                <c:pt idx="1772">
                  <c:v>2228</c:v>
                </c:pt>
                <c:pt idx="1773">
                  <c:v>2227</c:v>
                </c:pt>
                <c:pt idx="1774">
                  <c:v>2226</c:v>
                </c:pt>
                <c:pt idx="1775">
                  <c:v>2225</c:v>
                </c:pt>
                <c:pt idx="1776">
                  <c:v>2224</c:v>
                </c:pt>
                <c:pt idx="1777">
                  <c:v>2223</c:v>
                </c:pt>
                <c:pt idx="1778">
                  <c:v>2222</c:v>
                </c:pt>
                <c:pt idx="1779">
                  <c:v>2221</c:v>
                </c:pt>
                <c:pt idx="1780">
                  <c:v>2220</c:v>
                </c:pt>
                <c:pt idx="1781">
                  <c:v>2219</c:v>
                </c:pt>
                <c:pt idx="1782">
                  <c:v>2218</c:v>
                </c:pt>
                <c:pt idx="1783">
                  <c:v>2217</c:v>
                </c:pt>
                <c:pt idx="1784">
                  <c:v>2216</c:v>
                </c:pt>
                <c:pt idx="1785">
                  <c:v>2215</c:v>
                </c:pt>
                <c:pt idx="1786">
                  <c:v>2214</c:v>
                </c:pt>
                <c:pt idx="1787">
                  <c:v>2213</c:v>
                </c:pt>
                <c:pt idx="1788">
                  <c:v>2212</c:v>
                </c:pt>
                <c:pt idx="1789">
                  <c:v>2211</c:v>
                </c:pt>
                <c:pt idx="1790">
                  <c:v>2210</c:v>
                </c:pt>
                <c:pt idx="1791">
                  <c:v>2209</c:v>
                </c:pt>
                <c:pt idx="1792">
                  <c:v>2208</c:v>
                </c:pt>
                <c:pt idx="1793">
                  <c:v>2207</c:v>
                </c:pt>
                <c:pt idx="1794">
                  <c:v>2206</c:v>
                </c:pt>
                <c:pt idx="1795">
                  <c:v>2205</c:v>
                </c:pt>
                <c:pt idx="1796">
                  <c:v>2204</c:v>
                </c:pt>
                <c:pt idx="1797">
                  <c:v>2203</c:v>
                </c:pt>
                <c:pt idx="1798">
                  <c:v>2202</c:v>
                </c:pt>
                <c:pt idx="1799">
                  <c:v>2201</c:v>
                </c:pt>
                <c:pt idx="1800">
                  <c:v>2200</c:v>
                </c:pt>
                <c:pt idx="1801">
                  <c:v>2199</c:v>
                </c:pt>
                <c:pt idx="1802">
                  <c:v>2198</c:v>
                </c:pt>
                <c:pt idx="1803">
                  <c:v>2197</c:v>
                </c:pt>
                <c:pt idx="1804">
                  <c:v>2196</c:v>
                </c:pt>
                <c:pt idx="1805">
                  <c:v>2195</c:v>
                </c:pt>
                <c:pt idx="1806">
                  <c:v>2194</c:v>
                </c:pt>
                <c:pt idx="1807">
                  <c:v>2193</c:v>
                </c:pt>
                <c:pt idx="1808">
                  <c:v>2192</c:v>
                </c:pt>
                <c:pt idx="1809">
                  <c:v>2191</c:v>
                </c:pt>
                <c:pt idx="1810">
                  <c:v>2190</c:v>
                </c:pt>
                <c:pt idx="1811">
                  <c:v>2189</c:v>
                </c:pt>
                <c:pt idx="1812">
                  <c:v>2188</c:v>
                </c:pt>
                <c:pt idx="1813">
                  <c:v>2187</c:v>
                </c:pt>
                <c:pt idx="1814">
                  <c:v>2186</c:v>
                </c:pt>
                <c:pt idx="1815">
                  <c:v>2185</c:v>
                </c:pt>
                <c:pt idx="1816">
                  <c:v>2184</c:v>
                </c:pt>
                <c:pt idx="1817">
                  <c:v>2183</c:v>
                </c:pt>
                <c:pt idx="1818">
                  <c:v>2182</c:v>
                </c:pt>
                <c:pt idx="1819">
                  <c:v>2181</c:v>
                </c:pt>
                <c:pt idx="1820">
                  <c:v>2180</c:v>
                </c:pt>
                <c:pt idx="1821">
                  <c:v>2179</c:v>
                </c:pt>
                <c:pt idx="1822">
                  <c:v>2178</c:v>
                </c:pt>
                <c:pt idx="1823">
                  <c:v>2177</c:v>
                </c:pt>
                <c:pt idx="1824">
                  <c:v>2176</c:v>
                </c:pt>
                <c:pt idx="1825">
                  <c:v>2175</c:v>
                </c:pt>
                <c:pt idx="1826">
                  <c:v>2174</c:v>
                </c:pt>
                <c:pt idx="1827">
                  <c:v>2173</c:v>
                </c:pt>
                <c:pt idx="1828">
                  <c:v>2172</c:v>
                </c:pt>
                <c:pt idx="1829">
                  <c:v>2171</c:v>
                </c:pt>
                <c:pt idx="1830">
                  <c:v>2170</c:v>
                </c:pt>
                <c:pt idx="1831">
                  <c:v>2169</c:v>
                </c:pt>
                <c:pt idx="1832">
                  <c:v>2168</c:v>
                </c:pt>
                <c:pt idx="1833">
                  <c:v>2167</c:v>
                </c:pt>
                <c:pt idx="1834">
                  <c:v>2166</c:v>
                </c:pt>
                <c:pt idx="1835">
                  <c:v>2165</c:v>
                </c:pt>
                <c:pt idx="1836">
                  <c:v>2164</c:v>
                </c:pt>
                <c:pt idx="1837">
                  <c:v>2163</c:v>
                </c:pt>
                <c:pt idx="1838">
                  <c:v>2162</c:v>
                </c:pt>
                <c:pt idx="1839">
                  <c:v>2161</c:v>
                </c:pt>
                <c:pt idx="1840">
                  <c:v>2160</c:v>
                </c:pt>
                <c:pt idx="1841">
                  <c:v>2159</c:v>
                </c:pt>
                <c:pt idx="1842">
                  <c:v>2158</c:v>
                </c:pt>
                <c:pt idx="1843">
                  <c:v>2157</c:v>
                </c:pt>
                <c:pt idx="1844">
                  <c:v>2156</c:v>
                </c:pt>
                <c:pt idx="1845">
                  <c:v>2155</c:v>
                </c:pt>
                <c:pt idx="1846">
                  <c:v>2154</c:v>
                </c:pt>
                <c:pt idx="1847">
                  <c:v>2153</c:v>
                </c:pt>
                <c:pt idx="1848">
                  <c:v>2152</c:v>
                </c:pt>
                <c:pt idx="1849">
                  <c:v>2151</c:v>
                </c:pt>
                <c:pt idx="1850">
                  <c:v>2150</c:v>
                </c:pt>
                <c:pt idx="1851">
                  <c:v>2149</c:v>
                </c:pt>
                <c:pt idx="1852">
                  <c:v>2148</c:v>
                </c:pt>
                <c:pt idx="1853">
                  <c:v>2147</c:v>
                </c:pt>
                <c:pt idx="1854">
                  <c:v>2146</c:v>
                </c:pt>
                <c:pt idx="1855">
                  <c:v>2145</c:v>
                </c:pt>
                <c:pt idx="1856">
                  <c:v>2144</c:v>
                </c:pt>
                <c:pt idx="1857">
                  <c:v>2143</c:v>
                </c:pt>
                <c:pt idx="1858">
                  <c:v>2142</c:v>
                </c:pt>
                <c:pt idx="1859">
                  <c:v>2141</c:v>
                </c:pt>
                <c:pt idx="1860">
                  <c:v>2140</c:v>
                </c:pt>
                <c:pt idx="1861">
                  <c:v>2139</c:v>
                </c:pt>
                <c:pt idx="1862">
                  <c:v>2138</c:v>
                </c:pt>
                <c:pt idx="1863">
                  <c:v>2137</c:v>
                </c:pt>
                <c:pt idx="1864">
                  <c:v>2136</c:v>
                </c:pt>
                <c:pt idx="1865">
                  <c:v>2135</c:v>
                </c:pt>
                <c:pt idx="1866">
                  <c:v>2134</c:v>
                </c:pt>
                <c:pt idx="1867">
                  <c:v>2133</c:v>
                </c:pt>
                <c:pt idx="1868">
                  <c:v>2132</c:v>
                </c:pt>
                <c:pt idx="1869">
                  <c:v>2131</c:v>
                </c:pt>
                <c:pt idx="1870">
                  <c:v>2130</c:v>
                </c:pt>
                <c:pt idx="1871">
                  <c:v>2129</c:v>
                </c:pt>
                <c:pt idx="1872">
                  <c:v>2128</c:v>
                </c:pt>
                <c:pt idx="1873">
                  <c:v>2127</c:v>
                </c:pt>
                <c:pt idx="1874">
                  <c:v>2126</c:v>
                </c:pt>
                <c:pt idx="1875">
                  <c:v>2125</c:v>
                </c:pt>
                <c:pt idx="1876">
                  <c:v>2124</c:v>
                </c:pt>
                <c:pt idx="1877">
                  <c:v>2123</c:v>
                </c:pt>
                <c:pt idx="1878">
                  <c:v>2122</c:v>
                </c:pt>
                <c:pt idx="1879">
                  <c:v>2121</c:v>
                </c:pt>
                <c:pt idx="1880">
                  <c:v>2120</c:v>
                </c:pt>
                <c:pt idx="1881">
                  <c:v>2119</c:v>
                </c:pt>
                <c:pt idx="1882">
                  <c:v>2118</c:v>
                </c:pt>
                <c:pt idx="1883">
                  <c:v>2117</c:v>
                </c:pt>
                <c:pt idx="1884">
                  <c:v>2116</c:v>
                </c:pt>
                <c:pt idx="1885">
                  <c:v>2115</c:v>
                </c:pt>
                <c:pt idx="1886">
                  <c:v>2114</c:v>
                </c:pt>
                <c:pt idx="1887">
                  <c:v>2113</c:v>
                </c:pt>
                <c:pt idx="1888">
                  <c:v>2112</c:v>
                </c:pt>
                <c:pt idx="1889">
                  <c:v>2111</c:v>
                </c:pt>
                <c:pt idx="1890">
                  <c:v>2110</c:v>
                </c:pt>
                <c:pt idx="1891">
                  <c:v>2109</c:v>
                </c:pt>
                <c:pt idx="1892">
                  <c:v>2108</c:v>
                </c:pt>
                <c:pt idx="1893">
                  <c:v>2107</c:v>
                </c:pt>
                <c:pt idx="1894">
                  <c:v>2106</c:v>
                </c:pt>
                <c:pt idx="1895">
                  <c:v>2105</c:v>
                </c:pt>
                <c:pt idx="1896">
                  <c:v>2104</c:v>
                </c:pt>
                <c:pt idx="1897">
                  <c:v>2103</c:v>
                </c:pt>
                <c:pt idx="1898">
                  <c:v>2102</c:v>
                </c:pt>
                <c:pt idx="1899">
                  <c:v>2101</c:v>
                </c:pt>
                <c:pt idx="1900">
                  <c:v>2100</c:v>
                </c:pt>
                <c:pt idx="1901">
                  <c:v>2099</c:v>
                </c:pt>
                <c:pt idx="1902">
                  <c:v>2098</c:v>
                </c:pt>
                <c:pt idx="1903">
                  <c:v>2097</c:v>
                </c:pt>
                <c:pt idx="1904">
                  <c:v>2096</c:v>
                </c:pt>
                <c:pt idx="1905">
                  <c:v>2095</c:v>
                </c:pt>
                <c:pt idx="1906">
                  <c:v>2094</c:v>
                </c:pt>
                <c:pt idx="1907">
                  <c:v>2093</c:v>
                </c:pt>
                <c:pt idx="1908">
                  <c:v>2092</c:v>
                </c:pt>
                <c:pt idx="1909">
                  <c:v>2091</c:v>
                </c:pt>
                <c:pt idx="1910">
                  <c:v>2090</c:v>
                </c:pt>
                <c:pt idx="1911">
                  <c:v>2089</c:v>
                </c:pt>
                <c:pt idx="1912">
                  <c:v>2088</c:v>
                </c:pt>
                <c:pt idx="1913">
                  <c:v>2087</c:v>
                </c:pt>
                <c:pt idx="1914">
                  <c:v>2086</c:v>
                </c:pt>
                <c:pt idx="1915">
                  <c:v>2085</c:v>
                </c:pt>
                <c:pt idx="1916">
                  <c:v>2084</c:v>
                </c:pt>
                <c:pt idx="1917">
                  <c:v>2083</c:v>
                </c:pt>
                <c:pt idx="1918">
                  <c:v>2082</c:v>
                </c:pt>
                <c:pt idx="1919">
                  <c:v>2081</c:v>
                </c:pt>
                <c:pt idx="1920">
                  <c:v>2080</c:v>
                </c:pt>
                <c:pt idx="1921">
                  <c:v>2079</c:v>
                </c:pt>
                <c:pt idx="1922">
                  <c:v>2078</c:v>
                </c:pt>
                <c:pt idx="1923">
                  <c:v>2077</c:v>
                </c:pt>
                <c:pt idx="1924">
                  <c:v>2076</c:v>
                </c:pt>
                <c:pt idx="1925">
                  <c:v>2075</c:v>
                </c:pt>
                <c:pt idx="1926">
                  <c:v>2074</c:v>
                </c:pt>
                <c:pt idx="1927">
                  <c:v>2073</c:v>
                </c:pt>
                <c:pt idx="1928">
                  <c:v>2072</c:v>
                </c:pt>
                <c:pt idx="1929">
                  <c:v>2071</c:v>
                </c:pt>
                <c:pt idx="1930">
                  <c:v>2070</c:v>
                </c:pt>
                <c:pt idx="1931">
                  <c:v>2069</c:v>
                </c:pt>
                <c:pt idx="1932">
                  <c:v>2068</c:v>
                </c:pt>
                <c:pt idx="1933">
                  <c:v>2067</c:v>
                </c:pt>
                <c:pt idx="1934">
                  <c:v>2066</c:v>
                </c:pt>
                <c:pt idx="1935">
                  <c:v>2065</c:v>
                </c:pt>
                <c:pt idx="1936">
                  <c:v>2064</c:v>
                </c:pt>
                <c:pt idx="1937">
                  <c:v>2063</c:v>
                </c:pt>
                <c:pt idx="1938">
                  <c:v>2062</c:v>
                </c:pt>
                <c:pt idx="1939">
                  <c:v>2061</c:v>
                </c:pt>
                <c:pt idx="1940">
                  <c:v>2060</c:v>
                </c:pt>
                <c:pt idx="1941">
                  <c:v>2059</c:v>
                </c:pt>
                <c:pt idx="1942">
                  <c:v>2058</c:v>
                </c:pt>
                <c:pt idx="1943">
                  <c:v>2057</c:v>
                </c:pt>
                <c:pt idx="1944">
                  <c:v>2056</c:v>
                </c:pt>
                <c:pt idx="1945">
                  <c:v>2055</c:v>
                </c:pt>
                <c:pt idx="1946">
                  <c:v>2054</c:v>
                </c:pt>
                <c:pt idx="1947">
                  <c:v>2053</c:v>
                </c:pt>
                <c:pt idx="1948">
                  <c:v>2052</c:v>
                </c:pt>
                <c:pt idx="1949">
                  <c:v>2051</c:v>
                </c:pt>
                <c:pt idx="1950">
                  <c:v>2050</c:v>
                </c:pt>
                <c:pt idx="1951">
                  <c:v>2049</c:v>
                </c:pt>
                <c:pt idx="1952">
                  <c:v>2048</c:v>
                </c:pt>
                <c:pt idx="1953">
                  <c:v>2047</c:v>
                </c:pt>
                <c:pt idx="1954">
                  <c:v>2046</c:v>
                </c:pt>
                <c:pt idx="1955">
                  <c:v>2045</c:v>
                </c:pt>
                <c:pt idx="1956">
                  <c:v>2044</c:v>
                </c:pt>
                <c:pt idx="1957">
                  <c:v>2043</c:v>
                </c:pt>
                <c:pt idx="1958">
                  <c:v>2042</c:v>
                </c:pt>
                <c:pt idx="1959">
                  <c:v>2041</c:v>
                </c:pt>
                <c:pt idx="1960">
                  <c:v>2040</c:v>
                </c:pt>
                <c:pt idx="1961">
                  <c:v>2039</c:v>
                </c:pt>
                <c:pt idx="1962">
                  <c:v>2038</c:v>
                </c:pt>
                <c:pt idx="1963">
                  <c:v>2037</c:v>
                </c:pt>
                <c:pt idx="1964">
                  <c:v>2036</c:v>
                </c:pt>
                <c:pt idx="1965">
                  <c:v>2035</c:v>
                </c:pt>
                <c:pt idx="1966">
                  <c:v>2034</c:v>
                </c:pt>
                <c:pt idx="1967">
                  <c:v>2033</c:v>
                </c:pt>
                <c:pt idx="1968">
                  <c:v>2032</c:v>
                </c:pt>
                <c:pt idx="1969">
                  <c:v>2031</c:v>
                </c:pt>
                <c:pt idx="1970">
                  <c:v>2030</c:v>
                </c:pt>
                <c:pt idx="1971">
                  <c:v>2029</c:v>
                </c:pt>
                <c:pt idx="1972">
                  <c:v>2028</c:v>
                </c:pt>
                <c:pt idx="1973">
                  <c:v>2027</c:v>
                </c:pt>
                <c:pt idx="1974">
                  <c:v>2026</c:v>
                </c:pt>
                <c:pt idx="1975">
                  <c:v>2025</c:v>
                </c:pt>
                <c:pt idx="1976">
                  <c:v>2024</c:v>
                </c:pt>
                <c:pt idx="1977">
                  <c:v>2023</c:v>
                </c:pt>
                <c:pt idx="1978">
                  <c:v>2022</c:v>
                </c:pt>
                <c:pt idx="1979">
                  <c:v>2021</c:v>
                </c:pt>
                <c:pt idx="1980">
                  <c:v>2020</c:v>
                </c:pt>
                <c:pt idx="1981">
                  <c:v>2019</c:v>
                </c:pt>
                <c:pt idx="1982">
                  <c:v>2018</c:v>
                </c:pt>
                <c:pt idx="1983">
                  <c:v>2017</c:v>
                </c:pt>
                <c:pt idx="1984">
                  <c:v>2016</c:v>
                </c:pt>
                <c:pt idx="1985">
                  <c:v>2015</c:v>
                </c:pt>
                <c:pt idx="1986">
                  <c:v>2014</c:v>
                </c:pt>
                <c:pt idx="1987">
                  <c:v>2013</c:v>
                </c:pt>
                <c:pt idx="1988">
                  <c:v>2012</c:v>
                </c:pt>
                <c:pt idx="1989">
                  <c:v>2011</c:v>
                </c:pt>
                <c:pt idx="1990">
                  <c:v>2010</c:v>
                </c:pt>
                <c:pt idx="1991">
                  <c:v>2009</c:v>
                </c:pt>
                <c:pt idx="1992">
                  <c:v>2008</c:v>
                </c:pt>
                <c:pt idx="1993">
                  <c:v>2007</c:v>
                </c:pt>
                <c:pt idx="1994">
                  <c:v>2006</c:v>
                </c:pt>
                <c:pt idx="1995">
                  <c:v>2005</c:v>
                </c:pt>
                <c:pt idx="1996">
                  <c:v>2004</c:v>
                </c:pt>
                <c:pt idx="1997">
                  <c:v>2003</c:v>
                </c:pt>
                <c:pt idx="1998">
                  <c:v>2002</c:v>
                </c:pt>
                <c:pt idx="1999">
                  <c:v>2001</c:v>
                </c:pt>
                <c:pt idx="2000">
                  <c:v>2000</c:v>
                </c:pt>
                <c:pt idx="2001">
                  <c:v>1999</c:v>
                </c:pt>
                <c:pt idx="2002">
                  <c:v>1998</c:v>
                </c:pt>
                <c:pt idx="2003">
                  <c:v>1997</c:v>
                </c:pt>
                <c:pt idx="2004">
                  <c:v>1996</c:v>
                </c:pt>
                <c:pt idx="2005">
                  <c:v>1995</c:v>
                </c:pt>
                <c:pt idx="2006">
                  <c:v>1994</c:v>
                </c:pt>
                <c:pt idx="2007">
                  <c:v>1993</c:v>
                </c:pt>
                <c:pt idx="2008">
                  <c:v>1992</c:v>
                </c:pt>
                <c:pt idx="2009">
                  <c:v>1991</c:v>
                </c:pt>
                <c:pt idx="2010">
                  <c:v>1990</c:v>
                </c:pt>
                <c:pt idx="2011">
                  <c:v>1989</c:v>
                </c:pt>
                <c:pt idx="2012">
                  <c:v>1988</c:v>
                </c:pt>
                <c:pt idx="2013">
                  <c:v>1987</c:v>
                </c:pt>
                <c:pt idx="2014">
                  <c:v>1986</c:v>
                </c:pt>
                <c:pt idx="2015">
                  <c:v>1985</c:v>
                </c:pt>
                <c:pt idx="2016">
                  <c:v>1984</c:v>
                </c:pt>
                <c:pt idx="2017">
                  <c:v>1983</c:v>
                </c:pt>
                <c:pt idx="2018">
                  <c:v>1982</c:v>
                </c:pt>
                <c:pt idx="2019">
                  <c:v>1981</c:v>
                </c:pt>
                <c:pt idx="2020">
                  <c:v>1980</c:v>
                </c:pt>
                <c:pt idx="2021">
                  <c:v>1979</c:v>
                </c:pt>
                <c:pt idx="2022">
                  <c:v>1978</c:v>
                </c:pt>
                <c:pt idx="2023">
                  <c:v>1977</c:v>
                </c:pt>
                <c:pt idx="2024">
                  <c:v>1976</c:v>
                </c:pt>
                <c:pt idx="2025">
                  <c:v>1975</c:v>
                </c:pt>
                <c:pt idx="2026">
                  <c:v>1974</c:v>
                </c:pt>
                <c:pt idx="2027">
                  <c:v>1973</c:v>
                </c:pt>
                <c:pt idx="2028">
                  <c:v>1972</c:v>
                </c:pt>
                <c:pt idx="2029">
                  <c:v>1971</c:v>
                </c:pt>
                <c:pt idx="2030">
                  <c:v>1970</c:v>
                </c:pt>
                <c:pt idx="2031">
                  <c:v>1969</c:v>
                </c:pt>
                <c:pt idx="2032">
                  <c:v>1968</c:v>
                </c:pt>
                <c:pt idx="2033">
                  <c:v>1967</c:v>
                </c:pt>
                <c:pt idx="2034">
                  <c:v>1966</c:v>
                </c:pt>
                <c:pt idx="2035">
                  <c:v>1965</c:v>
                </c:pt>
                <c:pt idx="2036">
                  <c:v>1964</c:v>
                </c:pt>
                <c:pt idx="2037">
                  <c:v>1963</c:v>
                </c:pt>
                <c:pt idx="2038">
                  <c:v>1962</c:v>
                </c:pt>
                <c:pt idx="2039">
                  <c:v>1961</c:v>
                </c:pt>
                <c:pt idx="2040">
                  <c:v>1960</c:v>
                </c:pt>
                <c:pt idx="2041">
                  <c:v>1959</c:v>
                </c:pt>
                <c:pt idx="2042">
                  <c:v>1958</c:v>
                </c:pt>
                <c:pt idx="2043">
                  <c:v>1957</c:v>
                </c:pt>
                <c:pt idx="2044">
                  <c:v>1956</c:v>
                </c:pt>
                <c:pt idx="2045">
                  <c:v>1955</c:v>
                </c:pt>
                <c:pt idx="2046">
                  <c:v>1954</c:v>
                </c:pt>
                <c:pt idx="2047">
                  <c:v>1953</c:v>
                </c:pt>
                <c:pt idx="2048">
                  <c:v>1952</c:v>
                </c:pt>
                <c:pt idx="2049">
                  <c:v>1951</c:v>
                </c:pt>
                <c:pt idx="2050">
                  <c:v>1950</c:v>
                </c:pt>
                <c:pt idx="2051">
                  <c:v>1949</c:v>
                </c:pt>
                <c:pt idx="2052">
                  <c:v>1948</c:v>
                </c:pt>
                <c:pt idx="2053">
                  <c:v>1947</c:v>
                </c:pt>
                <c:pt idx="2054">
                  <c:v>1946</c:v>
                </c:pt>
                <c:pt idx="2055">
                  <c:v>1945</c:v>
                </c:pt>
                <c:pt idx="2056">
                  <c:v>1944</c:v>
                </c:pt>
                <c:pt idx="2057">
                  <c:v>1943</c:v>
                </c:pt>
                <c:pt idx="2058">
                  <c:v>1942</c:v>
                </c:pt>
                <c:pt idx="2059">
                  <c:v>1941</c:v>
                </c:pt>
                <c:pt idx="2060">
                  <c:v>1940</c:v>
                </c:pt>
                <c:pt idx="2061">
                  <c:v>1939</c:v>
                </c:pt>
                <c:pt idx="2062">
                  <c:v>1938</c:v>
                </c:pt>
                <c:pt idx="2063">
                  <c:v>1937</c:v>
                </c:pt>
                <c:pt idx="2064">
                  <c:v>1936</c:v>
                </c:pt>
                <c:pt idx="2065">
                  <c:v>1935</c:v>
                </c:pt>
                <c:pt idx="2066">
                  <c:v>1934</c:v>
                </c:pt>
                <c:pt idx="2067">
                  <c:v>1933</c:v>
                </c:pt>
                <c:pt idx="2068">
                  <c:v>1932</c:v>
                </c:pt>
                <c:pt idx="2069">
                  <c:v>1931</c:v>
                </c:pt>
                <c:pt idx="2070">
                  <c:v>1930</c:v>
                </c:pt>
                <c:pt idx="2071">
                  <c:v>1929</c:v>
                </c:pt>
                <c:pt idx="2072">
                  <c:v>1928</c:v>
                </c:pt>
                <c:pt idx="2073">
                  <c:v>1927</c:v>
                </c:pt>
                <c:pt idx="2074">
                  <c:v>1926</c:v>
                </c:pt>
                <c:pt idx="2075">
                  <c:v>1925</c:v>
                </c:pt>
                <c:pt idx="2076">
                  <c:v>1924</c:v>
                </c:pt>
                <c:pt idx="2077">
                  <c:v>1923</c:v>
                </c:pt>
                <c:pt idx="2078">
                  <c:v>1922</c:v>
                </c:pt>
                <c:pt idx="2079">
                  <c:v>1921</c:v>
                </c:pt>
                <c:pt idx="2080">
                  <c:v>1920</c:v>
                </c:pt>
                <c:pt idx="2081">
                  <c:v>1919</c:v>
                </c:pt>
                <c:pt idx="2082">
                  <c:v>1918</c:v>
                </c:pt>
                <c:pt idx="2083">
                  <c:v>1917</c:v>
                </c:pt>
                <c:pt idx="2084">
                  <c:v>1916</c:v>
                </c:pt>
                <c:pt idx="2085">
                  <c:v>1915</c:v>
                </c:pt>
                <c:pt idx="2086">
                  <c:v>1914</c:v>
                </c:pt>
                <c:pt idx="2087">
                  <c:v>1913</c:v>
                </c:pt>
                <c:pt idx="2088">
                  <c:v>1912</c:v>
                </c:pt>
                <c:pt idx="2089">
                  <c:v>1911</c:v>
                </c:pt>
                <c:pt idx="2090">
                  <c:v>1910</c:v>
                </c:pt>
                <c:pt idx="2091">
                  <c:v>1909</c:v>
                </c:pt>
                <c:pt idx="2092">
                  <c:v>1908</c:v>
                </c:pt>
                <c:pt idx="2093">
                  <c:v>1907</c:v>
                </c:pt>
                <c:pt idx="2094">
                  <c:v>1906</c:v>
                </c:pt>
                <c:pt idx="2095">
                  <c:v>1905</c:v>
                </c:pt>
                <c:pt idx="2096">
                  <c:v>1904</c:v>
                </c:pt>
                <c:pt idx="2097">
                  <c:v>1903</c:v>
                </c:pt>
                <c:pt idx="2098">
                  <c:v>1902</c:v>
                </c:pt>
                <c:pt idx="2099">
                  <c:v>1901</c:v>
                </c:pt>
                <c:pt idx="2100">
                  <c:v>1900</c:v>
                </c:pt>
                <c:pt idx="2101">
                  <c:v>1899</c:v>
                </c:pt>
                <c:pt idx="2102">
                  <c:v>1898</c:v>
                </c:pt>
                <c:pt idx="2103">
                  <c:v>1897</c:v>
                </c:pt>
                <c:pt idx="2104">
                  <c:v>1896</c:v>
                </c:pt>
                <c:pt idx="2105">
                  <c:v>1895</c:v>
                </c:pt>
                <c:pt idx="2106">
                  <c:v>1894</c:v>
                </c:pt>
                <c:pt idx="2107">
                  <c:v>1893</c:v>
                </c:pt>
                <c:pt idx="2108">
                  <c:v>1892</c:v>
                </c:pt>
                <c:pt idx="2109">
                  <c:v>1891</c:v>
                </c:pt>
                <c:pt idx="2110">
                  <c:v>1890</c:v>
                </c:pt>
                <c:pt idx="2111">
                  <c:v>1889</c:v>
                </c:pt>
                <c:pt idx="2112">
                  <c:v>1888</c:v>
                </c:pt>
                <c:pt idx="2113">
                  <c:v>1887</c:v>
                </c:pt>
                <c:pt idx="2114">
                  <c:v>1886</c:v>
                </c:pt>
                <c:pt idx="2115">
                  <c:v>1885</c:v>
                </c:pt>
                <c:pt idx="2116">
                  <c:v>1884</c:v>
                </c:pt>
                <c:pt idx="2117">
                  <c:v>1883</c:v>
                </c:pt>
                <c:pt idx="2118">
                  <c:v>1882</c:v>
                </c:pt>
                <c:pt idx="2119">
                  <c:v>1881</c:v>
                </c:pt>
                <c:pt idx="2120">
                  <c:v>1880</c:v>
                </c:pt>
                <c:pt idx="2121">
                  <c:v>1879</c:v>
                </c:pt>
                <c:pt idx="2122">
                  <c:v>1878</c:v>
                </c:pt>
                <c:pt idx="2123">
                  <c:v>1877</c:v>
                </c:pt>
                <c:pt idx="2124">
                  <c:v>1876</c:v>
                </c:pt>
                <c:pt idx="2125">
                  <c:v>1875</c:v>
                </c:pt>
                <c:pt idx="2126">
                  <c:v>1874</c:v>
                </c:pt>
                <c:pt idx="2127">
                  <c:v>1873</c:v>
                </c:pt>
                <c:pt idx="2128">
                  <c:v>1872</c:v>
                </c:pt>
                <c:pt idx="2129">
                  <c:v>1871</c:v>
                </c:pt>
                <c:pt idx="2130">
                  <c:v>1870</c:v>
                </c:pt>
                <c:pt idx="2131">
                  <c:v>1869</c:v>
                </c:pt>
                <c:pt idx="2132">
                  <c:v>1868</c:v>
                </c:pt>
                <c:pt idx="2133">
                  <c:v>1867</c:v>
                </c:pt>
                <c:pt idx="2134">
                  <c:v>1866</c:v>
                </c:pt>
                <c:pt idx="2135">
                  <c:v>1865</c:v>
                </c:pt>
                <c:pt idx="2136">
                  <c:v>1864</c:v>
                </c:pt>
                <c:pt idx="2137">
                  <c:v>1863</c:v>
                </c:pt>
                <c:pt idx="2138">
                  <c:v>1862</c:v>
                </c:pt>
                <c:pt idx="2139">
                  <c:v>1861</c:v>
                </c:pt>
                <c:pt idx="2140">
                  <c:v>1860</c:v>
                </c:pt>
                <c:pt idx="2141">
                  <c:v>1859</c:v>
                </c:pt>
                <c:pt idx="2142">
                  <c:v>1858</c:v>
                </c:pt>
                <c:pt idx="2143">
                  <c:v>1857</c:v>
                </c:pt>
                <c:pt idx="2144">
                  <c:v>1856</c:v>
                </c:pt>
                <c:pt idx="2145">
                  <c:v>1855</c:v>
                </c:pt>
                <c:pt idx="2146">
                  <c:v>1854</c:v>
                </c:pt>
                <c:pt idx="2147">
                  <c:v>1853</c:v>
                </c:pt>
                <c:pt idx="2148">
                  <c:v>1852</c:v>
                </c:pt>
                <c:pt idx="2149">
                  <c:v>1851</c:v>
                </c:pt>
                <c:pt idx="2150">
                  <c:v>1850</c:v>
                </c:pt>
                <c:pt idx="2151">
                  <c:v>1849</c:v>
                </c:pt>
                <c:pt idx="2152">
                  <c:v>1848</c:v>
                </c:pt>
                <c:pt idx="2153">
                  <c:v>1847</c:v>
                </c:pt>
                <c:pt idx="2154">
                  <c:v>1846</c:v>
                </c:pt>
                <c:pt idx="2155">
                  <c:v>1845</c:v>
                </c:pt>
                <c:pt idx="2156">
                  <c:v>1844</c:v>
                </c:pt>
                <c:pt idx="2157">
                  <c:v>1843</c:v>
                </c:pt>
                <c:pt idx="2158">
                  <c:v>1842</c:v>
                </c:pt>
                <c:pt idx="2159">
                  <c:v>1841</c:v>
                </c:pt>
                <c:pt idx="2160">
                  <c:v>1840</c:v>
                </c:pt>
                <c:pt idx="2161">
                  <c:v>1839</c:v>
                </c:pt>
                <c:pt idx="2162">
                  <c:v>1838</c:v>
                </c:pt>
                <c:pt idx="2163">
                  <c:v>1837</c:v>
                </c:pt>
                <c:pt idx="2164">
                  <c:v>1836</c:v>
                </c:pt>
                <c:pt idx="2165">
                  <c:v>1835</c:v>
                </c:pt>
                <c:pt idx="2166">
                  <c:v>1834</c:v>
                </c:pt>
                <c:pt idx="2167">
                  <c:v>1833</c:v>
                </c:pt>
                <c:pt idx="2168">
                  <c:v>1832</c:v>
                </c:pt>
                <c:pt idx="2169">
                  <c:v>1831</c:v>
                </c:pt>
                <c:pt idx="2170">
                  <c:v>1830</c:v>
                </c:pt>
                <c:pt idx="2171">
                  <c:v>1829</c:v>
                </c:pt>
                <c:pt idx="2172">
                  <c:v>1828</c:v>
                </c:pt>
                <c:pt idx="2173">
                  <c:v>1827</c:v>
                </c:pt>
                <c:pt idx="2174">
                  <c:v>1826</c:v>
                </c:pt>
                <c:pt idx="2175">
                  <c:v>1825</c:v>
                </c:pt>
                <c:pt idx="2176">
                  <c:v>1824</c:v>
                </c:pt>
                <c:pt idx="2177">
                  <c:v>1823</c:v>
                </c:pt>
                <c:pt idx="2178">
                  <c:v>1822</c:v>
                </c:pt>
                <c:pt idx="2179">
                  <c:v>1821</c:v>
                </c:pt>
                <c:pt idx="2180">
                  <c:v>1820</c:v>
                </c:pt>
                <c:pt idx="2181">
                  <c:v>1819</c:v>
                </c:pt>
                <c:pt idx="2182">
                  <c:v>1818</c:v>
                </c:pt>
                <c:pt idx="2183">
                  <c:v>1817</c:v>
                </c:pt>
                <c:pt idx="2184">
                  <c:v>1816</c:v>
                </c:pt>
                <c:pt idx="2185">
                  <c:v>1815</c:v>
                </c:pt>
                <c:pt idx="2186">
                  <c:v>1814</c:v>
                </c:pt>
                <c:pt idx="2187">
                  <c:v>1813</c:v>
                </c:pt>
                <c:pt idx="2188">
                  <c:v>1812</c:v>
                </c:pt>
                <c:pt idx="2189">
                  <c:v>1811</c:v>
                </c:pt>
                <c:pt idx="2190">
                  <c:v>1810</c:v>
                </c:pt>
                <c:pt idx="2191">
                  <c:v>1809</c:v>
                </c:pt>
                <c:pt idx="2192">
                  <c:v>1808</c:v>
                </c:pt>
                <c:pt idx="2193">
                  <c:v>1807</c:v>
                </c:pt>
                <c:pt idx="2194">
                  <c:v>1806</c:v>
                </c:pt>
                <c:pt idx="2195">
                  <c:v>1805</c:v>
                </c:pt>
                <c:pt idx="2196">
                  <c:v>1804</c:v>
                </c:pt>
                <c:pt idx="2197">
                  <c:v>1803</c:v>
                </c:pt>
                <c:pt idx="2198">
                  <c:v>1802</c:v>
                </c:pt>
                <c:pt idx="2199">
                  <c:v>1801</c:v>
                </c:pt>
                <c:pt idx="2200">
                  <c:v>1800</c:v>
                </c:pt>
                <c:pt idx="2201">
                  <c:v>1799</c:v>
                </c:pt>
                <c:pt idx="2202">
                  <c:v>1798</c:v>
                </c:pt>
                <c:pt idx="2203">
                  <c:v>1797</c:v>
                </c:pt>
                <c:pt idx="2204">
                  <c:v>1796</c:v>
                </c:pt>
                <c:pt idx="2205">
                  <c:v>1795</c:v>
                </c:pt>
                <c:pt idx="2206">
                  <c:v>1794</c:v>
                </c:pt>
                <c:pt idx="2207">
                  <c:v>1793</c:v>
                </c:pt>
                <c:pt idx="2208">
                  <c:v>1792</c:v>
                </c:pt>
                <c:pt idx="2209">
                  <c:v>1791</c:v>
                </c:pt>
                <c:pt idx="2210">
                  <c:v>1790</c:v>
                </c:pt>
                <c:pt idx="2211">
                  <c:v>1789</c:v>
                </c:pt>
                <c:pt idx="2212">
                  <c:v>1788</c:v>
                </c:pt>
                <c:pt idx="2213">
                  <c:v>1787</c:v>
                </c:pt>
                <c:pt idx="2214">
                  <c:v>1786</c:v>
                </c:pt>
                <c:pt idx="2215">
                  <c:v>1785</c:v>
                </c:pt>
                <c:pt idx="2216">
                  <c:v>1784</c:v>
                </c:pt>
                <c:pt idx="2217">
                  <c:v>1783</c:v>
                </c:pt>
                <c:pt idx="2218">
                  <c:v>1782</c:v>
                </c:pt>
                <c:pt idx="2219">
                  <c:v>1781</c:v>
                </c:pt>
                <c:pt idx="2220">
                  <c:v>1780</c:v>
                </c:pt>
                <c:pt idx="2221">
                  <c:v>1779</c:v>
                </c:pt>
                <c:pt idx="2222">
                  <c:v>1778</c:v>
                </c:pt>
                <c:pt idx="2223">
                  <c:v>1777</c:v>
                </c:pt>
                <c:pt idx="2224">
                  <c:v>1776</c:v>
                </c:pt>
                <c:pt idx="2225">
                  <c:v>1775</c:v>
                </c:pt>
                <c:pt idx="2226">
                  <c:v>1774</c:v>
                </c:pt>
                <c:pt idx="2227">
                  <c:v>1773</c:v>
                </c:pt>
                <c:pt idx="2228">
                  <c:v>1772</c:v>
                </c:pt>
                <c:pt idx="2229">
                  <c:v>1771</c:v>
                </c:pt>
                <c:pt idx="2230">
                  <c:v>1770</c:v>
                </c:pt>
                <c:pt idx="2231">
                  <c:v>1769</c:v>
                </c:pt>
                <c:pt idx="2232">
                  <c:v>1768</c:v>
                </c:pt>
                <c:pt idx="2233">
                  <c:v>1767</c:v>
                </c:pt>
                <c:pt idx="2234">
                  <c:v>1766</c:v>
                </c:pt>
                <c:pt idx="2235">
                  <c:v>1765</c:v>
                </c:pt>
                <c:pt idx="2236">
                  <c:v>1764</c:v>
                </c:pt>
                <c:pt idx="2237">
                  <c:v>1763</c:v>
                </c:pt>
                <c:pt idx="2238">
                  <c:v>1762</c:v>
                </c:pt>
                <c:pt idx="2239">
                  <c:v>1761</c:v>
                </c:pt>
                <c:pt idx="2240">
                  <c:v>1760</c:v>
                </c:pt>
                <c:pt idx="2241">
                  <c:v>1759</c:v>
                </c:pt>
                <c:pt idx="2242">
                  <c:v>1758</c:v>
                </c:pt>
                <c:pt idx="2243">
                  <c:v>1757</c:v>
                </c:pt>
                <c:pt idx="2244">
                  <c:v>1756</c:v>
                </c:pt>
                <c:pt idx="2245">
                  <c:v>1755</c:v>
                </c:pt>
                <c:pt idx="2246">
                  <c:v>1754</c:v>
                </c:pt>
                <c:pt idx="2247">
                  <c:v>1753</c:v>
                </c:pt>
                <c:pt idx="2248">
                  <c:v>1752</c:v>
                </c:pt>
                <c:pt idx="2249">
                  <c:v>1751</c:v>
                </c:pt>
                <c:pt idx="2250">
                  <c:v>1750</c:v>
                </c:pt>
                <c:pt idx="2251">
                  <c:v>1749</c:v>
                </c:pt>
                <c:pt idx="2252">
                  <c:v>1748</c:v>
                </c:pt>
                <c:pt idx="2253">
                  <c:v>1747</c:v>
                </c:pt>
                <c:pt idx="2254">
                  <c:v>1746</c:v>
                </c:pt>
                <c:pt idx="2255">
                  <c:v>1745</c:v>
                </c:pt>
                <c:pt idx="2256">
                  <c:v>1744</c:v>
                </c:pt>
                <c:pt idx="2257">
                  <c:v>1743</c:v>
                </c:pt>
                <c:pt idx="2258">
                  <c:v>1742</c:v>
                </c:pt>
                <c:pt idx="2259">
                  <c:v>1741</c:v>
                </c:pt>
                <c:pt idx="2260">
                  <c:v>1740</c:v>
                </c:pt>
                <c:pt idx="2261">
                  <c:v>1739</c:v>
                </c:pt>
                <c:pt idx="2262">
                  <c:v>1738</c:v>
                </c:pt>
                <c:pt idx="2263">
                  <c:v>1737</c:v>
                </c:pt>
                <c:pt idx="2264">
                  <c:v>1736</c:v>
                </c:pt>
                <c:pt idx="2265">
                  <c:v>1735</c:v>
                </c:pt>
                <c:pt idx="2266">
                  <c:v>1734</c:v>
                </c:pt>
                <c:pt idx="2267">
                  <c:v>1733</c:v>
                </c:pt>
                <c:pt idx="2268">
                  <c:v>1732</c:v>
                </c:pt>
                <c:pt idx="2269">
                  <c:v>1731</c:v>
                </c:pt>
                <c:pt idx="2270">
                  <c:v>1730</c:v>
                </c:pt>
                <c:pt idx="2271">
                  <c:v>1729</c:v>
                </c:pt>
                <c:pt idx="2272">
                  <c:v>1728</c:v>
                </c:pt>
                <c:pt idx="2273">
                  <c:v>1727</c:v>
                </c:pt>
                <c:pt idx="2274">
                  <c:v>1726</c:v>
                </c:pt>
                <c:pt idx="2275">
                  <c:v>1725</c:v>
                </c:pt>
                <c:pt idx="2276">
                  <c:v>1724</c:v>
                </c:pt>
                <c:pt idx="2277">
                  <c:v>1723</c:v>
                </c:pt>
                <c:pt idx="2278">
                  <c:v>1722</c:v>
                </c:pt>
                <c:pt idx="2279">
                  <c:v>1721</c:v>
                </c:pt>
                <c:pt idx="2280">
                  <c:v>1720</c:v>
                </c:pt>
                <c:pt idx="2281">
                  <c:v>1719</c:v>
                </c:pt>
                <c:pt idx="2282">
                  <c:v>1718</c:v>
                </c:pt>
                <c:pt idx="2283">
                  <c:v>1717</c:v>
                </c:pt>
                <c:pt idx="2284">
                  <c:v>1716</c:v>
                </c:pt>
                <c:pt idx="2285">
                  <c:v>1715</c:v>
                </c:pt>
                <c:pt idx="2286">
                  <c:v>1714</c:v>
                </c:pt>
                <c:pt idx="2287">
                  <c:v>1713</c:v>
                </c:pt>
                <c:pt idx="2288">
                  <c:v>1712</c:v>
                </c:pt>
                <c:pt idx="2289">
                  <c:v>1711</c:v>
                </c:pt>
                <c:pt idx="2290">
                  <c:v>1710</c:v>
                </c:pt>
                <c:pt idx="2291">
                  <c:v>1709</c:v>
                </c:pt>
                <c:pt idx="2292">
                  <c:v>1708</c:v>
                </c:pt>
                <c:pt idx="2293">
                  <c:v>1707</c:v>
                </c:pt>
                <c:pt idx="2294">
                  <c:v>1706</c:v>
                </c:pt>
                <c:pt idx="2295">
                  <c:v>1705</c:v>
                </c:pt>
                <c:pt idx="2296">
                  <c:v>1704</c:v>
                </c:pt>
                <c:pt idx="2297">
                  <c:v>1703</c:v>
                </c:pt>
                <c:pt idx="2298">
                  <c:v>1702</c:v>
                </c:pt>
                <c:pt idx="2299">
                  <c:v>1701</c:v>
                </c:pt>
                <c:pt idx="2300">
                  <c:v>1700</c:v>
                </c:pt>
                <c:pt idx="2301">
                  <c:v>1699</c:v>
                </c:pt>
                <c:pt idx="2302">
                  <c:v>1698</c:v>
                </c:pt>
                <c:pt idx="2303">
                  <c:v>1697</c:v>
                </c:pt>
                <c:pt idx="2304">
                  <c:v>1696</c:v>
                </c:pt>
                <c:pt idx="2305">
                  <c:v>1695</c:v>
                </c:pt>
                <c:pt idx="2306">
                  <c:v>1694</c:v>
                </c:pt>
                <c:pt idx="2307">
                  <c:v>1693</c:v>
                </c:pt>
                <c:pt idx="2308">
                  <c:v>1692</c:v>
                </c:pt>
                <c:pt idx="2309">
                  <c:v>1691</c:v>
                </c:pt>
                <c:pt idx="2310">
                  <c:v>1690</c:v>
                </c:pt>
                <c:pt idx="2311">
                  <c:v>1689</c:v>
                </c:pt>
                <c:pt idx="2312">
                  <c:v>1688</c:v>
                </c:pt>
                <c:pt idx="2313">
                  <c:v>1687</c:v>
                </c:pt>
                <c:pt idx="2314">
                  <c:v>1686</c:v>
                </c:pt>
                <c:pt idx="2315">
                  <c:v>1685</c:v>
                </c:pt>
                <c:pt idx="2316">
                  <c:v>1684</c:v>
                </c:pt>
                <c:pt idx="2317">
                  <c:v>1683</c:v>
                </c:pt>
                <c:pt idx="2318">
                  <c:v>1682</c:v>
                </c:pt>
                <c:pt idx="2319">
                  <c:v>1681</c:v>
                </c:pt>
                <c:pt idx="2320">
                  <c:v>1680</c:v>
                </c:pt>
                <c:pt idx="2321">
                  <c:v>1679</c:v>
                </c:pt>
                <c:pt idx="2322">
                  <c:v>1678</c:v>
                </c:pt>
                <c:pt idx="2323">
                  <c:v>1677</c:v>
                </c:pt>
                <c:pt idx="2324">
                  <c:v>1676</c:v>
                </c:pt>
                <c:pt idx="2325">
                  <c:v>1675</c:v>
                </c:pt>
                <c:pt idx="2326">
                  <c:v>1674</c:v>
                </c:pt>
                <c:pt idx="2327">
                  <c:v>1673</c:v>
                </c:pt>
                <c:pt idx="2328">
                  <c:v>1672</c:v>
                </c:pt>
                <c:pt idx="2329">
                  <c:v>1671</c:v>
                </c:pt>
                <c:pt idx="2330">
                  <c:v>1670</c:v>
                </c:pt>
                <c:pt idx="2331">
                  <c:v>1669</c:v>
                </c:pt>
                <c:pt idx="2332">
                  <c:v>1668</c:v>
                </c:pt>
                <c:pt idx="2333">
                  <c:v>1667</c:v>
                </c:pt>
                <c:pt idx="2334">
                  <c:v>1666</c:v>
                </c:pt>
                <c:pt idx="2335">
                  <c:v>1665</c:v>
                </c:pt>
                <c:pt idx="2336">
                  <c:v>1664</c:v>
                </c:pt>
                <c:pt idx="2337">
                  <c:v>1663</c:v>
                </c:pt>
                <c:pt idx="2338">
                  <c:v>1662</c:v>
                </c:pt>
                <c:pt idx="2339">
                  <c:v>1661</c:v>
                </c:pt>
                <c:pt idx="2340">
                  <c:v>1660</c:v>
                </c:pt>
                <c:pt idx="2341">
                  <c:v>1659</c:v>
                </c:pt>
                <c:pt idx="2342">
                  <c:v>1658</c:v>
                </c:pt>
                <c:pt idx="2343">
                  <c:v>1657</c:v>
                </c:pt>
                <c:pt idx="2344">
                  <c:v>1656</c:v>
                </c:pt>
                <c:pt idx="2345">
                  <c:v>1655</c:v>
                </c:pt>
                <c:pt idx="2346">
                  <c:v>1654</c:v>
                </c:pt>
                <c:pt idx="2347">
                  <c:v>1653</c:v>
                </c:pt>
                <c:pt idx="2348">
                  <c:v>1652</c:v>
                </c:pt>
                <c:pt idx="2349">
                  <c:v>1651</c:v>
                </c:pt>
                <c:pt idx="2350">
                  <c:v>1650</c:v>
                </c:pt>
                <c:pt idx="2351">
                  <c:v>1649</c:v>
                </c:pt>
                <c:pt idx="2352">
                  <c:v>1648</c:v>
                </c:pt>
                <c:pt idx="2353">
                  <c:v>1647</c:v>
                </c:pt>
                <c:pt idx="2354">
                  <c:v>1646</c:v>
                </c:pt>
                <c:pt idx="2355">
                  <c:v>1645</c:v>
                </c:pt>
                <c:pt idx="2356">
                  <c:v>1644</c:v>
                </c:pt>
                <c:pt idx="2357">
                  <c:v>1643</c:v>
                </c:pt>
                <c:pt idx="2358">
                  <c:v>1642</c:v>
                </c:pt>
                <c:pt idx="2359">
                  <c:v>1641</c:v>
                </c:pt>
                <c:pt idx="2360">
                  <c:v>1640</c:v>
                </c:pt>
                <c:pt idx="2361">
                  <c:v>1639</c:v>
                </c:pt>
                <c:pt idx="2362">
                  <c:v>1638</c:v>
                </c:pt>
                <c:pt idx="2363">
                  <c:v>1637</c:v>
                </c:pt>
                <c:pt idx="2364">
                  <c:v>1636</c:v>
                </c:pt>
                <c:pt idx="2365">
                  <c:v>1635</c:v>
                </c:pt>
                <c:pt idx="2366">
                  <c:v>1634</c:v>
                </c:pt>
                <c:pt idx="2367">
                  <c:v>1633</c:v>
                </c:pt>
                <c:pt idx="2368">
                  <c:v>1632</c:v>
                </c:pt>
                <c:pt idx="2369">
                  <c:v>1631</c:v>
                </c:pt>
                <c:pt idx="2370">
                  <c:v>1630</c:v>
                </c:pt>
                <c:pt idx="2371">
                  <c:v>1629</c:v>
                </c:pt>
                <c:pt idx="2372">
                  <c:v>1628</c:v>
                </c:pt>
                <c:pt idx="2373">
                  <c:v>1627</c:v>
                </c:pt>
                <c:pt idx="2374">
                  <c:v>1626</c:v>
                </c:pt>
                <c:pt idx="2375">
                  <c:v>1625</c:v>
                </c:pt>
                <c:pt idx="2376">
                  <c:v>1624</c:v>
                </c:pt>
                <c:pt idx="2377">
                  <c:v>1623</c:v>
                </c:pt>
                <c:pt idx="2378">
                  <c:v>1622</c:v>
                </c:pt>
                <c:pt idx="2379">
                  <c:v>1621</c:v>
                </c:pt>
                <c:pt idx="2380">
                  <c:v>1620</c:v>
                </c:pt>
                <c:pt idx="2381">
                  <c:v>1619</c:v>
                </c:pt>
                <c:pt idx="2382">
                  <c:v>1618</c:v>
                </c:pt>
                <c:pt idx="2383">
                  <c:v>1617</c:v>
                </c:pt>
                <c:pt idx="2384">
                  <c:v>1616</c:v>
                </c:pt>
                <c:pt idx="2385">
                  <c:v>1615</c:v>
                </c:pt>
                <c:pt idx="2386">
                  <c:v>1614</c:v>
                </c:pt>
                <c:pt idx="2387">
                  <c:v>1613</c:v>
                </c:pt>
                <c:pt idx="2388">
                  <c:v>1612</c:v>
                </c:pt>
                <c:pt idx="2389">
                  <c:v>1611</c:v>
                </c:pt>
                <c:pt idx="2390">
                  <c:v>1610</c:v>
                </c:pt>
                <c:pt idx="2391">
                  <c:v>1609</c:v>
                </c:pt>
                <c:pt idx="2392">
                  <c:v>1608</c:v>
                </c:pt>
                <c:pt idx="2393">
                  <c:v>1607</c:v>
                </c:pt>
                <c:pt idx="2394">
                  <c:v>1606</c:v>
                </c:pt>
                <c:pt idx="2395">
                  <c:v>1605</c:v>
                </c:pt>
                <c:pt idx="2396">
                  <c:v>1604</c:v>
                </c:pt>
                <c:pt idx="2397">
                  <c:v>1603</c:v>
                </c:pt>
                <c:pt idx="2398">
                  <c:v>1602</c:v>
                </c:pt>
                <c:pt idx="2399">
                  <c:v>1601</c:v>
                </c:pt>
                <c:pt idx="2400">
                  <c:v>1600</c:v>
                </c:pt>
                <c:pt idx="2401">
                  <c:v>1599</c:v>
                </c:pt>
                <c:pt idx="2402">
                  <c:v>1598</c:v>
                </c:pt>
                <c:pt idx="2403">
                  <c:v>1597</c:v>
                </c:pt>
                <c:pt idx="2404">
                  <c:v>1596</c:v>
                </c:pt>
                <c:pt idx="2405">
                  <c:v>1595</c:v>
                </c:pt>
                <c:pt idx="2406">
                  <c:v>1594</c:v>
                </c:pt>
                <c:pt idx="2407">
                  <c:v>1593</c:v>
                </c:pt>
                <c:pt idx="2408">
                  <c:v>1592</c:v>
                </c:pt>
                <c:pt idx="2409">
                  <c:v>1591</c:v>
                </c:pt>
                <c:pt idx="2410">
                  <c:v>1590</c:v>
                </c:pt>
                <c:pt idx="2411">
                  <c:v>1589</c:v>
                </c:pt>
                <c:pt idx="2412">
                  <c:v>1588</c:v>
                </c:pt>
                <c:pt idx="2413">
                  <c:v>1587</c:v>
                </c:pt>
                <c:pt idx="2414">
                  <c:v>1586</c:v>
                </c:pt>
                <c:pt idx="2415">
                  <c:v>1585</c:v>
                </c:pt>
                <c:pt idx="2416">
                  <c:v>1584</c:v>
                </c:pt>
                <c:pt idx="2417">
                  <c:v>1583</c:v>
                </c:pt>
                <c:pt idx="2418">
                  <c:v>1582</c:v>
                </c:pt>
                <c:pt idx="2419">
                  <c:v>1581</c:v>
                </c:pt>
                <c:pt idx="2420">
                  <c:v>1580</c:v>
                </c:pt>
                <c:pt idx="2421">
                  <c:v>1579</c:v>
                </c:pt>
                <c:pt idx="2422">
                  <c:v>1578</c:v>
                </c:pt>
                <c:pt idx="2423">
                  <c:v>1577</c:v>
                </c:pt>
                <c:pt idx="2424">
                  <c:v>1576</c:v>
                </c:pt>
                <c:pt idx="2425">
                  <c:v>1575</c:v>
                </c:pt>
                <c:pt idx="2426">
                  <c:v>1574</c:v>
                </c:pt>
                <c:pt idx="2427">
                  <c:v>1573</c:v>
                </c:pt>
                <c:pt idx="2428">
                  <c:v>1572</c:v>
                </c:pt>
                <c:pt idx="2429">
                  <c:v>1571</c:v>
                </c:pt>
                <c:pt idx="2430">
                  <c:v>1570</c:v>
                </c:pt>
                <c:pt idx="2431">
                  <c:v>1569</c:v>
                </c:pt>
                <c:pt idx="2432">
                  <c:v>1568</c:v>
                </c:pt>
                <c:pt idx="2433">
                  <c:v>1567</c:v>
                </c:pt>
                <c:pt idx="2434">
                  <c:v>1566</c:v>
                </c:pt>
                <c:pt idx="2435">
                  <c:v>1565</c:v>
                </c:pt>
                <c:pt idx="2436">
                  <c:v>1564</c:v>
                </c:pt>
                <c:pt idx="2437">
                  <c:v>1563</c:v>
                </c:pt>
                <c:pt idx="2438">
                  <c:v>1562</c:v>
                </c:pt>
                <c:pt idx="2439">
                  <c:v>1561</c:v>
                </c:pt>
                <c:pt idx="2440">
                  <c:v>1560</c:v>
                </c:pt>
                <c:pt idx="2441">
                  <c:v>1559</c:v>
                </c:pt>
                <c:pt idx="2442">
                  <c:v>1558</c:v>
                </c:pt>
                <c:pt idx="2443">
                  <c:v>1557</c:v>
                </c:pt>
                <c:pt idx="2444">
                  <c:v>1556</c:v>
                </c:pt>
                <c:pt idx="2445">
                  <c:v>1555</c:v>
                </c:pt>
                <c:pt idx="2446">
                  <c:v>1554</c:v>
                </c:pt>
                <c:pt idx="2447">
                  <c:v>1553</c:v>
                </c:pt>
                <c:pt idx="2448">
                  <c:v>1552</c:v>
                </c:pt>
                <c:pt idx="2449">
                  <c:v>1551</c:v>
                </c:pt>
                <c:pt idx="2450">
                  <c:v>1550</c:v>
                </c:pt>
                <c:pt idx="2451">
                  <c:v>1549</c:v>
                </c:pt>
                <c:pt idx="2452">
                  <c:v>1548</c:v>
                </c:pt>
                <c:pt idx="2453">
                  <c:v>1547</c:v>
                </c:pt>
                <c:pt idx="2454">
                  <c:v>1546</c:v>
                </c:pt>
                <c:pt idx="2455">
                  <c:v>1545</c:v>
                </c:pt>
                <c:pt idx="2456">
                  <c:v>1544</c:v>
                </c:pt>
                <c:pt idx="2457">
                  <c:v>1543</c:v>
                </c:pt>
                <c:pt idx="2458">
                  <c:v>1542</c:v>
                </c:pt>
                <c:pt idx="2459">
                  <c:v>1541</c:v>
                </c:pt>
                <c:pt idx="2460">
                  <c:v>1540</c:v>
                </c:pt>
                <c:pt idx="2461">
                  <c:v>1539</c:v>
                </c:pt>
                <c:pt idx="2462">
                  <c:v>1538</c:v>
                </c:pt>
                <c:pt idx="2463">
                  <c:v>1537</c:v>
                </c:pt>
                <c:pt idx="2464">
                  <c:v>1536</c:v>
                </c:pt>
                <c:pt idx="2465">
                  <c:v>1535</c:v>
                </c:pt>
                <c:pt idx="2466">
                  <c:v>1534</c:v>
                </c:pt>
                <c:pt idx="2467">
                  <c:v>1533</c:v>
                </c:pt>
                <c:pt idx="2468">
                  <c:v>1532</c:v>
                </c:pt>
                <c:pt idx="2469">
                  <c:v>1531</c:v>
                </c:pt>
                <c:pt idx="2470">
                  <c:v>1530</c:v>
                </c:pt>
                <c:pt idx="2471">
                  <c:v>1529</c:v>
                </c:pt>
                <c:pt idx="2472">
                  <c:v>1528</c:v>
                </c:pt>
                <c:pt idx="2473">
                  <c:v>1527</c:v>
                </c:pt>
                <c:pt idx="2474">
                  <c:v>1526</c:v>
                </c:pt>
                <c:pt idx="2475">
                  <c:v>1525</c:v>
                </c:pt>
                <c:pt idx="2476">
                  <c:v>1524</c:v>
                </c:pt>
                <c:pt idx="2477">
                  <c:v>1523</c:v>
                </c:pt>
                <c:pt idx="2478">
                  <c:v>1522</c:v>
                </c:pt>
                <c:pt idx="2479">
                  <c:v>1521</c:v>
                </c:pt>
                <c:pt idx="2480">
                  <c:v>1520</c:v>
                </c:pt>
                <c:pt idx="2481">
                  <c:v>1519</c:v>
                </c:pt>
                <c:pt idx="2482">
                  <c:v>1518</c:v>
                </c:pt>
                <c:pt idx="2483">
                  <c:v>1517</c:v>
                </c:pt>
                <c:pt idx="2484">
                  <c:v>1516</c:v>
                </c:pt>
                <c:pt idx="2485">
                  <c:v>1515</c:v>
                </c:pt>
                <c:pt idx="2486">
                  <c:v>1514</c:v>
                </c:pt>
                <c:pt idx="2487">
                  <c:v>1513</c:v>
                </c:pt>
                <c:pt idx="2488">
                  <c:v>1512</c:v>
                </c:pt>
                <c:pt idx="2489">
                  <c:v>1511</c:v>
                </c:pt>
                <c:pt idx="2490">
                  <c:v>1510</c:v>
                </c:pt>
                <c:pt idx="2491">
                  <c:v>1509</c:v>
                </c:pt>
                <c:pt idx="2492">
                  <c:v>1508</c:v>
                </c:pt>
                <c:pt idx="2493">
                  <c:v>1507</c:v>
                </c:pt>
                <c:pt idx="2494">
                  <c:v>1506</c:v>
                </c:pt>
                <c:pt idx="2495">
                  <c:v>1505</c:v>
                </c:pt>
                <c:pt idx="2496">
                  <c:v>1504</c:v>
                </c:pt>
                <c:pt idx="2497">
                  <c:v>1503</c:v>
                </c:pt>
                <c:pt idx="2498">
                  <c:v>1502</c:v>
                </c:pt>
                <c:pt idx="2499">
                  <c:v>1501</c:v>
                </c:pt>
                <c:pt idx="2500">
                  <c:v>1500</c:v>
                </c:pt>
                <c:pt idx="2501">
                  <c:v>1499</c:v>
                </c:pt>
                <c:pt idx="2502">
                  <c:v>1498</c:v>
                </c:pt>
                <c:pt idx="2503">
                  <c:v>1497</c:v>
                </c:pt>
                <c:pt idx="2504">
                  <c:v>1496</c:v>
                </c:pt>
                <c:pt idx="2505">
                  <c:v>1495</c:v>
                </c:pt>
                <c:pt idx="2506">
                  <c:v>1494</c:v>
                </c:pt>
                <c:pt idx="2507">
                  <c:v>1493</c:v>
                </c:pt>
                <c:pt idx="2508">
                  <c:v>1492</c:v>
                </c:pt>
                <c:pt idx="2509">
                  <c:v>1491</c:v>
                </c:pt>
                <c:pt idx="2510">
                  <c:v>1490</c:v>
                </c:pt>
                <c:pt idx="2511">
                  <c:v>1489</c:v>
                </c:pt>
                <c:pt idx="2512">
                  <c:v>1488</c:v>
                </c:pt>
                <c:pt idx="2513">
                  <c:v>1487</c:v>
                </c:pt>
                <c:pt idx="2514">
                  <c:v>1486</c:v>
                </c:pt>
                <c:pt idx="2515">
                  <c:v>1485</c:v>
                </c:pt>
                <c:pt idx="2516">
                  <c:v>1484</c:v>
                </c:pt>
                <c:pt idx="2517">
                  <c:v>1483</c:v>
                </c:pt>
                <c:pt idx="2518">
                  <c:v>1482</c:v>
                </c:pt>
                <c:pt idx="2519">
                  <c:v>1481</c:v>
                </c:pt>
                <c:pt idx="2520">
                  <c:v>1480</c:v>
                </c:pt>
                <c:pt idx="2521">
                  <c:v>1479</c:v>
                </c:pt>
                <c:pt idx="2522">
                  <c:v>1478</c:v>
                </c:pt>
                <c:pt idx="2523">
                  <c:v>1477</c:v>
                </c:pt>
                <c:pt idx="2524">
                  <c:v>1476</c:v>
                </c:pt>
                <c:pt idx="2525">
                  <c:v>1475</c:v>
                </c:pt>
                <c:pt idx="2526">
                  <c:v>1474</c:v>
                </c:pt>
                <c:pt idx="2527">
                  <c:v>1473</c:v>
                </c:pt>
                <c:pt idx="2528">
                  <c:v>1472</c:v>
                </c:pt>
                <c:pt idx="2529">
                  <c:v>1471</c:v>
                </c:pt>
                <c:pt idx="2530">
                  <c:v>1470</c:v>
                </c:pt>
                <c:pt idx="2531">
                  <c:v>1469</c:v>
                </c:pt>
                <c:pt idx="2532">
                  <c:v>1468</c:v>
                </c:pt>
                <c:pt idx="2533">
                  <c:v>1467</c:v>
                </c:pt>
                <c:pt idx="2534">
                  <c:v>1466</c:v>
                </c:pt>
                <c:pt idx="2535">
                  <c:v>1465</c:v>
                </c:pt>
                <c:pt idx="2536">
                  <c:v>1464</c:v>
                </c:pt>
                <c:pt idx="2537">
                  <c:v>1463</c:v>
                </c:pt>
                <c:pt idx="2538">
                  <c:v>1462</c:v>
                </c:pt>
                <c:pt idx="2539">
                  <c:v>1461</c:v>
                </c:pt>
                <c:pt idx="2540">
                  <c:v>1460</c:v>
                </c:pt>
                <c:pt idx="2541">
                  <c:v>1459</c:v>
                </c:pt>
                <c:pt idx="2542">
                  <c:v>1458</c:v>
                </c:pt>
                <c:pt idx="2543">
                  <c:v>1457</c:v>
                </c:pt>
                <c:pt idx="2544">
                  <c:v>1456</c:v>
                </c:pt>
                <c:pt idx="2545">
                  <c:v>1455</c:v>
                </c:pt>
                <c:pt idx="2546">
                  <c:v>1454</c:v>
                </c:pt>
                <c:pt idx="2547">
                  <c:v>1453</c:v>
                </c:pt>
                <c:pt idx="2548">
                  <c:v>1452</c:v>
                </c:pt>
                <c:pt idx="2549">
                  <c:v>1451</c:v>
                </c:pt>
                <c:pt idx="2550">
                  <c:v>1450</c:v>
                </c:pt>
                <c:pt idx="2551">
                  <c:v>1449</c:v>
                </c:pt>
                <c:pt idx="2552">
                  <c:v>1448</c:v>
                </c:pt>
                <c:pt idx="2553">
                  <c:v>1447</c:v>
                </c:pt>
                <c:pt idx="2554">
                  <c:v>1446</c:v>
                </c:pt>
                <c:pt idx="2555">
                  <c:v>1445</c:v>
                </c:pt>
                <c:pt idx="2556">
                  <c:v>1444</c:v>
                </c:pt>
                <c:pt idx="2557">
                  <c:v>1443</c:v>
                </c:pt>
                <c:pt idx="2558">
                  <c:v>1442</c:v>
                </c:pt>
                <c:pt idx="2559">
                  <c:v>1441</c:v>
                </c:pt>
                <c:pt idx="2560">
                  <c:v>1440</c:v>
                </c:pt>
                <c:pt idx="2561">
                  <c:v>1439</c:v>
                </c:pt>
                <c:pt idx="2562">
                  <c:v>1438</c:v>
                </c:pt>
                <c:pt idx="2563">
                  <c:v>1437</c:v>
                </c:pt>
                <c:pt idx="2564">
                  <c:v>1436</c:v>
                </c:pt>
                <c:pt idx="2565">
                  <c:v>1435</c:v>
                </c:pt>
                <c:pt idx="2566">
                  <c:v>1434</c:v>
                </c:pt>
                <c:pt idx="2567">
                  <c:v>1433</c:v>
                </c:pt>
                <c:pt idx="2568">
                  <c:v>1432</c:v>
                </c:pt>
                <c:pt idx="2569">
                  <c:v>1431</c:v>
                </c:pt>
                <c:pt idx="2570">
                  <c:v>1430</c:v>
                </c:pt>
                <c:pt idx="2571">
                  <c:v>1429</c:v>
                </c:pt>
                <c:pt idx="2572">
                  <c:v>1428</c:v>
                </c:pt>
                <c:pt idx="2573">
                  <c:v>1427</c:v>
                </c:pt>
                <c:pt idx="2574">
                  <c:v>1426</c:v>
                </c:pt>
                <c:pt idx="2575">
                  <c:v>1425</c:v>
                </c:pt>
                <c:pt idx="2576">
                  <c:v>1424</c:v>
                </c:pt>
                <c:pt idx="2577">
                  <c:v>1423</c:v>
                </c:pt>
                <c:pt idx="2578">
                  <c:v>1422</c:v>
                </c:pt>
                <c:pt idx="2579">
                  <c:v>1421</c:v>
                </c:pt>
                <c:pt idx="2580">
                  <c:v>1420</c:v>
                </c:pt>
                <c:pt idx="2581">
                  <c:v>1419</c:v>
                </c:pt>
                <c:pt idx="2582">
                  <c:v>1418</c:v>
                </c:pt>
                <c:pt idx="2583">
                  <c:v>1417</c:v>
                </c:pt>
                <c:pt idx="2584">
                  <c:v>1416</c:v>
                </c:pt>
                <c:pt idx="2585">
                  <c:v>1415</c:v>
                </c:pt>
                <c:pt idx="2586">
                  <c:v>1414</c:v>
                </c:pt>
                <c:pt idx="2587">
                  <c:v>1413</c:v>
                </c:pt>
                <c:pt idx="2588">
                  <c:v>1412</c:v>
                </c:pt>
                <c:pt idx="2589">
                  <c:v>1411</c:v>
                </c:pt>
                <c:pt idx="2590">
                  <c:v>1410</c:v>
                </c:pt>
                <c:pt idx="2591">
                  <c:v>1409</c:v>
                </c:pt>
                <c:pt idx="2592">
                  <c:v>1408</c:v>
                </c:pt>
                <c:pt idx="2593">
                  <c:v>1407</c:v>
                </c:pt>
                <c:pt idx="2594">
                  <c:v>1406</c:v>
                </c:pt>
                <c:pt idx="2595">
                  <c:v>1405</c:v>
                </c:pt>
                <c:pt idx="2596">
                  <c:v>1404</c:v>
                </c:pt>
                <c:pt idx="2597">
                  <c:v>1403</c:v>
                </c:pt>
                <c:pt idx="2598">
                  <c:v>1402</c:v>
                </c:pt>
                <c:pt idx="2599">
                  <c:v>1401</c:v>
                </c:pt>
                <c:pt idx="2600">
                  <c:v>1400</c:v>
                </c:pt>
                <c:pt idx="2601">
                  <c:v>1399</c:v>
                </c:pt>
                <c:pt idx="2602">
                  <c:v>1398</c:v>
                </c:pt>
                <c:pt idx="2603">
                  <c:v>1397</c:v>
                </c:pt>
                <c:pt idx="2604">
                  <c:v>1396</c:v>
                </c:pt>
                <c:pt idx="2605">
                  <c:v>1395</c:v>
                </c:pt>
                <c:pt idx="2606">
                  <c:v>1394</c:v>
                </c:pt>
                <c:pt idx="2607">
                  <c:v>1393</c:v>
                </c:pt>
                <c:pt idx="2608">
                  <c:v>1392</c:v>
                </c:pt>
                <c:pt idx="2609">
                  <c:v>1391</c:v>
                </c:pt>
                <c:pt idx="2610">
                  <c:v>1390</c:v>
                </c:pt>
                <c:pt idx="2611">
                  <c:v>1389</c:v>
                </c:pt>
                <c:pt idx="2612">
                  <c:v>1388</c:v>
                </c:pt>
                <c:pt idx="2613">
                  <c:v>1387</c:v>
                </c:pt>
                <c:pt idx="2614">
                  <c:v>1386</c:v>
                </c:pt>
                <c:pt idx="2615">
                  <c:v>1385</c:v>
                </c:pt>
                <c:pt idx="2616">
                  <c:v>1384</c:v>
                </c:pt>
                <c:pt idx="2617">
                  <c:v>1383</c:v>
                </c:pt>
                <c:pt idx="2618">
                  <c:v>1382</c:v>
                </c:pt>
                <c:pt idx="2619">
                  <c:v>1381</c:v>
                </c:pt>
                <c:pt idx="2620">
                  <c:v>1380</c:v>
                </c:pt>
                <c:pt idx="2621">
                  <c:v>1379</c:v>
                </c:pt>
                <c:pt idx="2622">
                  <c:v>1378</c:v>
                </c:pt>
                <c:pt idx="2623">
                  <c:v>1377</c:v>
                </c:pt>
                <c:pt idx="2624">
                  <c:v>1376</c:v>
                </c:pt>
                <c:pt idx="2625">
                  <c:v>1375</c:v>
                </c:pt>
                <c:pt idx="2626">
                  <c:v>1374</c:v>
                </c:pt>
                <c:pt idx="2627">
                  <c:v>1373</c:v>
                </c:pt>
                <c:pt idx="2628">
                  <c:v>1372</c:v>
                </c:pt>
                <c:pt idx="2629">
                  <c:v>1371</c:v>
                </c:pt>
                <c:pt idx="2630">
                  <c:v>1370</c:v>
                </c:pt>
                <c:pt idx="2631">
                  <c:v>1369</c:v>
                </c:pt>
                <c:pt idx="2632">
                  <c:v>1368</c:v>
                </c:pt>
                <c:pt idx="2633">
                  <c:v>1367</c:v>
                </c:pt>
                <c:pt idx="2634">
                  <c:v>1366</c:v>
                </c:pt>
                <c:pt idx="2635">
                  <c:v>1365</c:v>
                </c:pt>
                <c:pt idx="2636">
                  <c:v>1364</c:v>
                </c:pt>
                <c:pt idx="2637">
                  <c:v>1363</c:v>
                </c:pt>
                <c:pt idx="2638">
                  <c:v>1362</c:v>
                </c:pt>
                <c:pt idx="2639">
                  <c:v>1361</c:v>
                </c:pt>
                <c:pt idx="2640">
                  <c:v>1360</c:v>
                </c:pt>
                <c:pt idx="2641">
                  <c:v>1359</c:v>
                </c:pt>
                <c:pt idx="2642">
                  <c:v>1358</c:v>
                </c:pt>
                <c:pt idx="2643">
                  <c:v>1357</c:v>
                </c:pt>
                <c:pt idx="2644">
                  <c:v>1356</c:v>
                </c:pt>
                <c:pt idx="2645">
                  <c:v>1355</c:v>
                </c:pt>
                <c:pt idx="2646">
                  <c:v>1354</c:v>
                </c:pt>
                <c:pt idx="2647">
                  <c:v>1353</c:v>
                </c:pt>
                <c:pt idx="2648">
                  <c:v>1352</c:v>
                </c:pt>
                <c:pt idx="2649">
                  <c:v>1351</c:v>
                </c:pt>
                <c:pt idx="2650">
                  <c:v>1350</c:v>
                </c:pt>
                <c:pt idx="2651">
                  <c:v>1349</c:v>
                </c:pt>
                <c:pt idx="2652">
                  <c:v>1348</c:v>
                </c:pt>
                <c:pt idx="2653">
                  <c:v>1347</c:v>
                </c:pt>
                <c:pt idx="2654">
                  <c:v>1346</c:v>
                </c:pt>
                <c:pt idx="2655">
                  <c:v>1345</c:v>
                </c:pt>
                <c:pt idx="2656">
                  <c:v>1344</c:v>
                </c:pt>
                <c:pt idx="2657">
                  <c:v>1343</c:v>
                </c:pt>
                <c:pt idx="2658">
                  <c:v>1342</c:v>
                </c:pt>
                <c:pt idx="2659">
                  <c:v>1341</c:v>
                </c:pt>
                <c:pt idx="2660">
                  <c:v>1340</c:v>
                </c:pt>
                <c:pt idx="2661">
                  <c:v>1339</c:v>
                </c:pt>
                <c:pt idx="2662">
                  <c:v>1338</c:v>
                </c:pt>
                <c:pt idx="2663">
                  <c:v>1337</c:v>
                </c:pt>
                <c:pt idx="2664">
                  <c:v>1336</c:v>
                </c:pt>
                <c:pt idx="2665">
                  <c:v>1335</c:v>
                </c:pt>
                <c:pt idx="2666">
                  <c:v>1334</c:v>
                </c:pt>
                <c:pt idx="2667">
                  <c:v>1333</c:v>
                </c:pt>
                <c:pt idx="2668">
                  <c:v>1332</c:v>
                </c:pt>
                <c:pt idx="2669">
                  <c:v>1331</c:v>
                </c:pt>
                <c:pt idx="2670">
                  <c:v>1330</c:v>
                </c:pt>
                <c:pt idx="2671">
                  <c:v>1329</c:v>
                </c:pt>
                <c:pt idx="2672">
                  <c:v>1328</c:v>
                </c:pt>
                <c:pt idx="2673">
                  <c:v>1327</c:v>
                </c:pt>
                <c:pt idx="2674">
                  <c:v>1326</c:v>
                </c:pt>
                <c:pt idx="2675">
                  <c:v>1325</c:v>
                </c:pt>
                <c:pt idx="2676">
                  <c:v>1324</c:v>
                </c:pt>
                <c:pt idx="2677">
                  <c:v>1323</c:v>
                </c:pt>
                <c:pt idx="2678">
                  <c:v>1322</c:v>
                </c:pt>
                <c:pt idx="2679">
                  <c:v>1321</c:v>
                </c:pt>
                <c:pt idx="2680">
                  <c:v>1320</c:v>
                </c:pt>
                <c:pt idx="2681">
                  <c:v>1319</c:v>
                </c:pt>
                <c:pt idx="2682">
                  <c:v>1318</c:v>
                </c:pt>
                <c:pt idx="2683">
                  <c:v>1317</c:v>
                </c:pt>
                <c:pt idx="2684">
                  <c:v>1316</c:v>
                </c:pt>
                <c:pt idx="2685">
                  <c:v>1315</c:v>
                </c:pt>
                <c:pt idx="2686">
                  <c:v>1314</c:v>
                </c:pt>
                <c:pt idx="2687">
                  <c:v>1313</c:v>
                </c:pt>
                <c:pt idx="2688">
                  <c:v>1312</c:v>
                </c:pt>
                <c:pt idx="2689">
                  <c:v>1311</c:v>
                </c:pt>
                <c:pt idx="2690">
                  <c:v>1310</c:v>
                </c:pt>
                <c:pt idx="2691">
                  <c:v>1309</c:v>
                </c:pt>
                <c:pt idx="2692">
                  <c:v>1308</c:v>
                </c:pt>
                <c:pt idx="2693">
                  <c:v>1307</c:v>
                </c:pt>
                <c:pt idx="2694">
                  <c:v>1306</c:v>
                </c:pt>
                <c:pt idx="2695">
                  <c:v>1305</c:v>
                </c:pt>
                <c:pt idx="2696">
                  <c:v>1304</c:v>
                </c:pt>
                <c:pt idx="2697">
                  <c:v>1303</c:v>
                </c:pt>
                <c:pt idx="2698">
                  <c:v>1302</c:v>
                </c:pt>
                <c:pt idx="2699">
                  <c:v>1301</c:v>
                </c:pt>
                <c:pt idx="2700">
                  <c:v>1300</c:v>
                </c:pt>
                <c:pt idx="2701">
                  <c:v>1299</c:v>
                </c:pt>
                <c:pt idx="2702">
                  <c:v>1298</c:v>
                </c:pt>
                <c:pt idx="2703">
                  <c:v>1297</c:v>
                </c:pt>
                <c:pt idx="2704">
                  <c:v>1296</c:v>
                </c:pt>
                <c:pt idx="2705">
                  <c:v>1295</c:v>
                </c:pt>
                <c:pt idx="2706">
                  <c:v>1294</c:v>
                </c:pt>
                <c:pt idx="2707">
                  <c:v>1293</c:v>
                </c:pt>
                <c:pt idx="2708">
                  <c:v>1292</c:v>
                </c:pt>
                <c:pt idx="2709">
                  <c:v>1291</c:v>
                </c:pt>
                <c:pt idx="2710">
                  <c:v>1290</c:v>
                </c:pt>
                <c:pt idx="2711">
                  <c:v>1289</c:v>
                </c:pt>
                <c:pt idx="2712">
                  <c:v>1288</c:v>
                </c:pt>
                <c:pt idx="2713">
                  <c:v>1287</c:v>
                </c:pt>
                <c:pt idx="2714">
                  <c:v>1286</c:v>
                </c:pt>
                <c:pt idx="2715">
                  <c:v>1285</c:v>
                </c:pt>
                <c:pt idx="2716">
                  <c:v>1284</c:v>
                </c:pt>
                <c:pt idx="2717">
                  <c:v>1283</c:v>
                </c:pt>
                <c:pt idx="2718">
                  <c:v>1282</c:v>
                </c:pt>
                <c:pt idx="2719">
                  <c:v>1281</c:v>
                </c:pt>
                <c:pt idx="2720">
                  <c:v>1280</c:v>
                </c:pt>
                <c:pt idx="2721">
                  <c:v>1279</c:v>
                </c:pt>
                <c:pt idx="2722">
                  <c:v>1278</c:v>
                </c:pt>
                <c:pt idx="2723">
                  <c:v>1277</c:v>
                </c:pt>
                <c:pt idx="2724">
                  <c:v>1276</c:v>
                </c:pt>
                <c:pt idx="2725">
                  <c:v>1275</c:v>
                </c:pt>
                <c:pt idx="2726">
                  <c:v>1274</c:v>
                </c:pt>
                <c:pt idx="2727">
                  <c:v>1273</c:v>
                </c:pt>
                <c:pt idx="2728">
                  <c:v>1272</c:v>
                </c:pt>
                <c:pt idx="2729">
                  <c:v>1271</c:v>
                </c:pt>
                <c:pt idx="2730">
                  <c:v>1270</c:v>
                </c:pt>
                <c:pt idx="2731">
                  <c:v>1269</c:v>
                </c:pt>
                <c:pt idx="2732">
                  <c:v>1268</c:v>
                </c:pt>
                <c:pt idx="2733">
                  <c:v>1267</c:v>
                </c:pt>
                <c:pt idx="2734">
                  <c:v>1266</c:v>
                </c:pt>
                <c:pt idx="2735">
                  <c:v>1265</c:v>
                </c:pt>
                <c:pt idx="2736">
                  <c:v>1264</c:v>
                </c:pt>
                <c:pt idx="2737">
                  <c:v>1263</c:v>
                </c:pt>
                <c:pt idx="2738">
                  <c:v>1262</c:v>
                </c:pt>
                <c:pt idx="2739">
                  <c:v>1261</c:v>
                </c:pt>
                <c:pt idx="2740">
                  <c:v>1260</c:v>
                </c:pt>
                <c:pt idx="2741">
                  <c:v>1259</c:v>
                </c:pt>
                <c:pt idx="2742">
                  <c:v>1258</c:v>
                </c:pt>
                <c:pt idx="2743">
                  <c:v>1257</c:v>
                </c:pt>
                <c:pt idx="2744">
                  <c:v>1256</c:v>
                </c:pt>
                <c:pt idx="2745">
                  <c:v>1255</c:v>
                </c:pt>
                <c:pt idx="2746">
                  <c:v>1254</c:v>
                </c:pt>
                <c:pt idx="2747">
                  <c:v>1253</c:v>
                </c:pt>
                <c:pt idx="2748">
                  <c:v>1252</c:v>
                </c:pt>
                <c:pt idx="2749">
                  <c:v>1251</c:v>
                </c:pt>
                <c:pt idx="2750">
                  <c:v>1250</c:v>
                </c:pt>
                <c:pt idx="2751">
                  <c:v>1249</c:v>
                </c:pt>
                <c:pt idx="2752">
                  <c:v>1248</c:v>
                </c:pt>
                <c:pt idx="2753">
                  <c:v>1247</c:v>
                </c:pt>
                <c:pt idx="2754">
                  <c:v>1246</c:v>
                </c:pt>
                <c:pt idx="2755">
                  <c:v>1245</c:v>
                </c:pt>
                <c:pt idx="2756">
                  <c:v>1244</c:v>
                </c:pt>
                <c:pt idx="2757">
                  <c:v>1243</c:v>
                </c:pt>
                <c:pt idx="2758">
                  <c:v>1242</c:v>
                </c:pt>
                <c:pt idx="2759">
                  <c:v>1241</c:v>
                </c:pt>
                <c:pt idx="2760">
                  <c:v>1240</c:v>
                </c:pt>
                <c:pt idx="2761">
                  <c:v>1239</c:v>
                </c:pt>
                <c:pt idx="2762">
                  <c:v>1238</c:v>
                </c:pt>
                <c:pt idx="2763">
                  <c:v>1237</c:v>
                </c:pt>
                <c:pt idx="2764">
                  <c:v>1236</c:v>
                </c:pt>
                <c:pt idx="2765">
                  <c:v>1235</c:v>
                </c:pt>
                <c:pt idx="2766">
                  <c:v>1234</c:v>
                </c:pt>
                <c:pt idx="2767">
                  <c:v>1233</c:v>
                </c:pt>
                <c:pt idx="2768">
                  <c:v>1232</c:v>
                </c:pt>
                <c:pt idx="2769">
                  <c:v>1231</c:v>
                </c:pt>
                <c:pt idx="2770">
                  <c:v>1230</c:v>
                </c:pt>
                <c:pt idx="2771">
                  <c:v>1229</c:v>
                </c:pt>
                <c:pt idx="2772">
                  <c:v>1228</c:v>
                </c:pt>
                <c:pt idx="2773">
                  <c:v>1227</c:v>
                </c:pt>
                <c:pt idx="2774">
                  <c:v>1226</c:v>
                </c:pt>
                <c:pt idx="2775">
                  <c:v>1225</c:v>
                </c:pt>
                <c:pt idx="2776">
                  <c:v>1224</c:v>
                </c:pt>
                <c:pt idx="2777">
                  <c:v>1223</c:v>
                </c:pt>
                <c:pt idx="2778">
                  <c:v>1222</c:v>
                </c:pt>
                <c:pt idx="2779">
                  <c:v>1221</c:v>
                </c:pt>
                <c:pt idx="2780">
                  <c:v>1220</c:v>
                </c:pt>
                <c:pt idx="2781">
                  <c:v>1219</c:v>
                </c:pt>
                <c:pt idx="2782">
                  <c:v>1218</c:v>
                </c:pt>
                <c:pt idx="2783">
                  <c:v>1217</c:v>
                </c:pt>
                <c:pt idx="2784">
                  <c:v>1216</c:v>
                </c:pt>
                <c:pt idx="2785">
                  <c:v>1215</c:v>
                </c:pt>
                <c:pt idx="2786">
                  <c:v>1214</c:v>
                </c:pt>
                <c:pt idx="2787">
                  <c:v>1213</c:v>
                </c:pt>
                <c:pt idx="2788">
                  <c:v>1212</c:v>
                </c:pt>
                <c:pt idx="2789">
                  <c:v>1211</c:v>
                </c:pt>
                <c:pt idx="2790">
                  <c:v>1210</c:v>
                </c:pt>
                <c:pt idx="2791">
                  <c:v>1209</c:v>
                </c:pt>
                <c:pt idx="2792">
                  <c:v>1208</c:v>
                </c:pt>
                <c:pt idx="2793">
                  <c:v>1207</c:v>
                </c:pt>
                <c:pt idx="2794">
                  <c:v>1206</c:v>
                </c:pt>
                <c:pt idx="2795">
                  <c:v>1205</c:v>
                </c:pt>
                <c:pt idx="2796">
                  <c:v>1204</c:v>
                </c:pt>
                <c:pt idx="2797">
                  <c:v>1203</c:v>
                </c:pt>
                <c:pt idx="2798">
                  <c:v>1202</c:v>
                </c:pt>
                <c:pt idx="2799">
                  <c:v>1201</c:v>
                </c:pt>
                <c:pt idx="2800">
                  <c:v>1200</c:v>
                </c:pt>
                <c:pt idx="2801">
                  <c:v>1199</c:v>
                </c:pt>
                <c:pt idx="2802">
                  <c:v>1198</c:v>
                </c:pt>
                <c:pt idx="2803">
                  <c:v>1197</c:v>
                </c:pt>
                <c:pt idx="2804">
                  <c:v>1196</c:v>
                </c:pt>
                <c:pt idx="2805">
                  <c:v>1195</c:v>
                </c:pt>
                <c:pt idx="2806">
                  <c:v>1194</c:v>
                </c:pt>
                <c:pt idx="2807">
                  <c:v>1193</c:v>
                </c:pt>
                <c:pt idx="2808">
                  <c:v>1192</c:v>
                </c:pt>
                <c:pt idx="2809">
                  <c:v>1191</c:v>
                </c:pt>
                <c:pt idx="2810">
                  <c:v>1190</c:v>
                </c:pt>
                <c:pt idx="2811">
                  <c:v>1189</c:v>
                </c:pt>
                <c:pt idx="2812">
                  <c:v>1188</c:v>
                </c:pt>
                <c:pt idx="2813">
                  <c:v>1187</c:v>
                </c:pt>
                <c:pt idx="2814">
                  <c:v>1186</c:v>
                </c:pt>
                <c:pt idx="2815">
                  <c:v>1185</c:v>
                </c:pt>
                <c:pt idx="2816">
                  <c:v>1184</c:v>
                </c:pt>
                <c:pt idx="2817">
                  <c:v>1183</c:v>
                </c:pt>
                <c:pt idx="2818">
                  <c:v>1182</c:v>
                </c:pt>
                <c:pt idx="2819">
                  <c:v>1181</c:v>
                </c:pt>
                <c:pt idx="2820">
                  <c:v>1180</c:v>
                </c:pt>
                <c:pt idx="2821">
                  <c:v>1179</c:v>
                </c:pt>
                <c:pt idx="2822">
                  <c:v>1178</c:v>
                </c:pt>
                <c:pt idx="2823">
                  <c:v>1177</c:v>
                </c:pt>
                <c:pt idx="2824">
                  <c:v>1176</c:v>
                </c:pt>
                <c:pt idx="2825">
                  <c:v>1175</c:v>
                </c:pt>
                <c:pt idx="2826">
                  <c:v>1174</c:v>
                </c:pt>
                <c:pt idx="2827">
                  <c:v>1173</c:v>
                </c:pt>
                <c:pt idx="2828">
                  <c:v>1172</c:v>
                </c:pt>
                <c:pt idx="2829">
                  <c:v>1171</c:v>
                </c:pt>
                <c:pt idx="2830">
                  <c:v>1170</c:v>
                </c:pt>
                <c:pt idx="2831">
                  <c:v>1169</c:v>
                </c:pt>
                <c:pt idx="2832">
                  <c:v>1168</c:v>
                </c:pt>
                <c:pt idx="2833">
                  <c:v>1167</c:v>
                </c:pt>
                <c:pt idx="2834">
                  <c:v>1166</c:v>
                </c:pt>
                <c:pt idx="2835">
                  <c:v>1165</c:v>
                </c:pt>
                <c:pt idx="2836">
                  <c:v>1164</c:v>
                </c:pt>
                <c:pt idx="2837">
                  <c:v>1163</c:v>
                </c:pt>
                <c:pt idx="2838">
                  <c:v>1162</c:v>
                </c:pt>
                <c:pt idx="2839">
                  <c:v>1161</c:v>
                </c:pt>
                <c:pt idx="2840">
                  <c:v>1160</c:v>
                </c:pt>
                <c:pt idx="2841">
                  <c:v>1159</c:v>
                </c:pt>
                <c:pt idx="2842">
                  <c:v>1158</c:v>
                </c:pt>
                <c:pt idx="2843">
                  <c:v>1157</c:v>
                </c:pt>
                <c:pt idx="2844">
                  <c:v>1156</c:v>
                </c:pt>
                <c:pt idx="2845">
                  <c:v>1155</c:v>
                </c:pt>
                <c:pt idx="2846">
                  <c:v>1154</c:v>
                </c:pt>
                <c:pt idx="2847">
                  <c:v>1153</c:v>
                </c:pt>
                <c:pt idx="2848">
                  <c:v>1152</c:v>
                </c:pt>
                <c:pt idx="2849">
                  <c:v>1151</c:v>
                </c:pt>
                <c:pt idx="2850">
                  <c:v>1150</c:v>
                </c:pt>
                <c:pt idx="2851">
                  <c:v>1149</c:v>
                </c:pt>
                <c:pt idx="2852">
                  <c:v>1148</c:v>
                </c:pt>
                <c:pt idx="2853">
                  <c:v>1147</c:v>
                </c:pt>
                <c:pt idx="2854">
                  <c:v>1146</c:v>
                </c:pt>
                <c:pt idx="2855">
                  <c:v>1145</c:v>
                </c:pt>
                <c:pt idx="2856">
                  <c:v>1144</c:v>
                </c:pt>
                <c:pt idx="2857">
                  <c:v>1143</c:v>
                </c:pt>
                <c:pt idx="2858">
                  <c:v>1142</c:v>
                </c:pt>
                <c:pt idx="2859">
                  <c:v>1141</c:v>
                </c:pt>
                <c:pt idx="2860">
                  <c:v>1140</c:v>
                </c:pt>
                <c:pt idx="2861">
                  <c:v>1139</c:v>
                </c:pt>
                <c:pt idx="2862">
                  <c:v>1138</c:v>
                </c:pt>
                <c:pt idx="2863">
                  <c:v>1137</c:v>
                </c:pt>
                <c:pt idx="2864">
                  <c:v>1136</c:v>
                </c:pt>
                <c:pt idx="2865">
                  <c:v>1135</c:v>
                </c:pt>
                <c:pt idx="2866">
                  <c:v>1134</c:v>
                </c:pt>
                <c:pt idx="2867">
                  <c:v>1133</c:v>
                </c:pt>
                <c:pt idx="2868">
                  <c:v>1132</c:v>
                </c:pt>
                <c:pt idx="2869">
                  <c:v>1131</c:v>
                </c:pt>
                <c:pt idx="2870">
                  <c:v>1130</c:v>
                </c:pt>
                <c:pt idx="2871">
                  <c:v>1129</c:v>
                </c:pt>
                <c:pt idx="2872">
                  <c:v>1128</c:v>
                </c:pt>
                <c:pt idx="2873">
                  <c:v>1127</c:v>
                </c:pt>
                <c:pt idx="2874">
                  <c:v>1126</c:v>
                </c:pt>
                <c:pt idx="2875">
                  <c:v>1125</c:v>
                </c:pt>
                <c:pt idx="2876">
                  <c:v>1124</c:v>
                </c:pt>
                <c:pt idx="2877">
                  <c:v>1123</c:v>
                </c:pt>
                <c:pt idx="2878">
                  <c:v>1122</c:v>
                </c:pt>
                <c:pt idx="2879">
                  <c:v>1121</c:v>
                </c:pt>
                <c:pt idx="2880">
                  <c:v>1120</c:v>
                </c:pt>
                <c:pt idx="2881">
                  <c:v>1119</c:v>
                </c:pt>
                <c:pt idx="2882">
                  <c:v>1118</c:v>
                </c:pt>
                <c:pt idx="2883">
                  <c:v>1117</c:v>
                </c:pt>
                <c:pt idx="2884">
                  <c:v>1116</c:v>
                </c:pt>
                <c:pt idx="2885">
                  <c:v>1115</c:v>
                </c:pt>
                <c:pt idx="2886">
                  <c:v>1114</c:v>
                </c:pt>
                <c:pt idx="2887">
                  <c:v>1113</c:v>
                </c:pt>
                <c:pt idx="2888">
                  <c:v>1112</c:v>
                </c:pt>
                <c:pt idx="2889">
                  <c:v>1111</c:v>
                </c:pt>
                <c:pt idx="2890">
                  <c:v>1110</c:v>
                </c:pt>
                <c:pt idx="2891">
                  <c:v>1109</c:v>
                </c:pt>
                <c:pt idx="2892">
                  <c:v>1108</c:v>
                </c:pt>
                <c:pt idx="2893">
                  <c:v>1107</c:v>
                </c:pt>
                <c:pt idx="2894">
                  <c:v>1106</c:v>
                </c:pt>
                <c:pt idx="2895">
                  <c:v>1105</c:v>
                </c:pt>
                <c:pt idx="2896">
                  <c:v>1104</c:v>
                </c:pt>
                <c:pt idx="2897">
                  <c:v>1103</c:v>
                </c:pt>
                <c:pt idx="2898">
                  <c:v>1102</c:v>
                </c:pt>
                <c:pt idx="2899">
                  <c:v>1101</c:v>
                </c:pt>
                <c:pt idx="2900">
                  <c:v>1100</c:v>
                </c:pt>
                <c:pt idx="2901">
                  <c:v>1099</c:v>
                </c:pt>
                <c:pt idx="2902">
                  <c:v>1098</c:v>
                </c:pt>
                <c:pt idx="2903">
                  <c:v>1097</c:v>
                </c:pt>
                <c:pt idx="2904">
                  <c:v>1096</c:v>
                </c:pt>
                <c:pt idx="2905">
                  <c:v>1095</c:v>
                </c:pt>
                <c:pt idx="2906">
                  <c:v>1094</c:v>
                </c:pt>
                <c:pt idx="2907">
                  <c:v>1093</c:v>
                </c:pt>
                <c:pt idx="2908">
                  <c:v>1092</c:v>
                </c:pt>
                <c:pt idx="2909">
                  <c:v>1091</c:v>
                </c:pt>
                <c:pt idx="2910">
                  <c:v>1090</c:v>
                </c:pt>
                <c:pt idx="2911">
                  <c:v>1089</c:v>
                </c:pt>
                <c:pt idx="2912">
                  <c:v>1088</c:v>
                </c:pt>
                <c:pt idx="2913">
                  <c:v>1087</c:v>
                </c:pt>
                <c:pt idx="2914">
                  <c:v>1086</c:v>
                </c:pt>
                <c:pt idx="2915">
                  <c:v>1085</c:v>
                </c:pt>
                <c:pt idx="2916">
                  <c:v>1084</c:v>
                </c:pt>
                <c:pt idx="2917">
                  <c:v>1083</c:v>
                </c:pt>
                <c:pt idx="2918">
                  <c:v>1082</c:v>
                </c:pt>
                <c:pt idx="2919">
                  <c:v>1081</c:v>
                </c:pt>
                <c:pt idx="2920">
                  <c:v>1080</c:v>
                </c:pt>
                <c:pt idx="2921">
                  <c:v>1079</c:v>
                </c:pt>
                <c:pt idx="2922">
                  <c:v>1078</c:v>
                </c:pt>
                <c:pt idx="2923">
                  <c:v>1077</c:v>
                </c:pt>
                <c:pt idx="2924">
                  <c:v>1076</c:v>
                </c:pt>
                <c:pt idx="2925">
                  <c:v>1075</c:v>
                </c:pt>
                <c:pt idx="2926">
                  <c:v>1074</c:v>
                </c:pt>
                <c:pt idx="2927">
                  <c:v>1073</c:v>
                </c:pt>
                <c:pt idx="2928">
                  <c:v>1072</c:v>
                </c:pt>
                <c:pt idx="2929">
                  <c:v>1071</c:v>
                </c:pt>
                <c:pt idx="2930">
                  <c:v>1070</c:v>
                </c:pt>
                <c:pt idx="2931">
                  <c:v>1069</c:v>
                </c:pt>
                <c:pt idx="2932">
                  <c:v>1068</c:v>
                </c:pt>
                <c:pt idx="2933">
                  <c:v>1067</c:v>
                </c:pt>
                <c:pt idx="2934">
                  <c:v>1066</c:v>
                </c:pt>
                <c:pt idx="2935">
                  <c:v>1065</c:v>
                </c:pt>
                <c:pt idx="2936">
                  <c:v>1064</c:v>
                </c:pt>
                <c:pt idx="2937">
                  <c:v>1063</c:v>
                </c:pt>
                <c:pt idx="2938">
                  <c:v>1062</c:v>
                </c:pt>
                <c:pt idx="2939">
                  <c:v>1061</c:v>
                </c:pt>
                <c:pt idx="2940">
                  <c:v>1060</c:v>
                </c:pt>
                <c:pt idx="2941">
                  <c:v>1059</c:v>
                </c:pt>
                <c:pt idx="2942">
                  <c:v>1058</c:v>
                </c:pt>
                <c:pt idx="2943">
                  <c:v>1057</c:v>
                </c:pt>
                <c:pt idx="2944">
                  <c:v>1056</c:v>
                </c:pt>
                <c:pt idx="2945">
                  <c:v>1055</c:v>
                </c:pt>
                <c:pt idx="2946">
                  <c:v>1054</c:v>
                </c:pt>
                <c:pt idx="2947">
                  <c:v>1053</c:v>
                </c:pt>
                <c:pt idx="2948">
                  <c:v>1052</c:v>
                </c:pt>
                <c:pt idx="2949">
                  <c:v>1051</c:v>
                </c:pt>
                <c:pt idx="2950">
                  <c:v>1050</c:v>
                </c:pt>
                <c:pt idx="2951">
                  <c:v>1049</c:v>
                </c:pt>
                <c:pt idx="2952">
                  <c:v>1048</c:v>
                </c:pt>
                <c:pt idx="2953">
                  <c:v>1047</c:v>
                </c:pt>
                <c:pt idx="2954">
                  <c:v>1046</c:v>
                </c:pt>
                <c:pt idx="2955">
                  <c:v>1045</c:v>
                </c:pt>
                <c:pt idx="2956">
                  <c:v>1044</c:v>
                </c:pt>
                <c:pt idx="2957">
                  <c:v>1043</c:v>
                </c:pt>
                <c:pt idx="2958">
                  <c:v>1042</c:v>
                </c:pt>
                <c:pt idx="2959">
                  <c:v>1041</c:v>
                </c:pt>
                <c:pt idx="2960">
                  <c:v>1040</c:v>
                </c:pt>
                <c:pt idx="2961">
                  <c:v>1039</c:v>
                </c:pt>
                <c:pt idx="2962">
                  <c:v>1038</c:v>
                </c:pt>
                <c:pt idx="2963">
                  <c:v>1037</c:v>
                </c:pt>
                <c:pt idx="2964">
                  <c:v>1036</c:v>
                </c:pt>
                <c:pt idx="2965">
                  <c:v>1035</c:v>
                </c:pt>
                <c:pt idx="2966">
                  <c:v>1034</c:v>
                </c:pt>
                <c:pt idx="2967">
                  <c:v>1033</c:v>
                </c:pt>
                <c:pt idx="2968">
                  <c:v>1032</c:v>
                </c:pt>
                <c:pt idx="2969">
                  <c:v>1031</c:v>
                </c:pt>
                <c:pt idx="2970">
                  <c:v>1030</c:v>
                </c:pt>
                <c:pt idx="2971">
                  <c:v>1029</c:v>
                </c:pt>
                <c:pt idx="2972">
                  <c:v>1028</c:v>
                </c:pt>
                <c:pt idx="2973">
                  <c:v>1027</c:v>
                </c:pt>
                <c:pt idx="2974">
                  <c:v>1026</c:v>
                </c:pt>
                <c:pt idx="2975">
                  <c:v>1025</c:v>
                </c:pt>
                <c:pt idx="2976">
                  <c:v>1024</c:v>
                </c:pt>
                <c:pt idx="2977">
                  <c:v>1023</c:v>
                </c:pt>
                <c:pt idx="2978">
                  <c:v>1022</c:v>
                </c:pt>
                <c:pt idx="2979">
                  <c:v>1021</c:v>
                </c:pt>
                <c:pt idx="2980">
                  <c:v>1020</c:v>
                </c:pt>
                <c:pt idx="2981">
                  <c:v>1019</c:v>
                </c:pt>
                <c:pt idx="2982">
                  <c:v>1018</c:v>
                </c:pt>
                <c:pt idx="2983">
                  <c:v>1017</c:v>
                </c:pt>
                <c:pt idx="2984">
                  <c:v>1016</c:v>
                </c:pt>
                <c:pt idx="2985">
                  <c:v>1015</c:v>
                </c:pt>
                <c:pt idx="2986">
                  <c:v>1014</c:v>
                </c:pt>
                <c:pt idx="2987">
                  <c:v>1013</c:v>
                </c:pt>
                <c:pt idx="2988">
                  <c:v>1012</c:v>
                </c:pt>
                <c:pt idx="2989">
                  <c:v>1011</c:v>
                </c:pt>
                <c:pt idx="2990">
                  <c:v>1010</c:v>
                </c:pt>
                <c:pt idx="2991">
                  <c:v>1009</c:v>
                </c:pt>
                <c:pt idx="2992">
                  <c:v>1008</c:v>
                </c:pt>
                <c:pt idx="2993">
                  <c:v>1007</c:v>
                </c:pt>
                <c:pt idx="2994">
                  <c:v>1006</c:v>
                </c:pt>
                <c:pt idx="2995">
                  <c:v>1005</c:v>
                </c:pt>
                <c:pt idx="2996">
                  <c:v>1004</c:v>
                </c:pt>
                <c:pt idx="2997">
                  <c:v>1003</c:v>
                </c:pt>
                <c:pt idx="2998">
                  <c:v>1002</c:v>
                </c:pt>
                <c:pt idx="2999">
                  <c:v>1001</c:v>
                </c:pt>
                <c:pt idx="3000">
                  <c:v>1000</c:v>
                </c:pt>
                <c:pt idx="3001">
                  <c:v>999</c:v>
                </c:pt>
                <c:pt idx="3002">
                  <c:v>998</c:v>
                </c:pt>
                <c:pt idx="3003">
                  <c:v>997</c:v>
                </c:pt>
                <c:pt idx="3004">
                  <c:v>996</c:v>
                </c:pt>
                <c:pt idx="3005">
                  <c:v>995</c:v>
                </c:pt>
                <c:pt idx="3006">
                  <c:v>994</c:v>
                </c:pt>
                <c:pt idx="3007">
                  <c:v>993</c:v>
                </c:pt>
                <c:pt idx="3008">
                  <c:v>992</c:v>
                </c:pt>
                <c:pt idx="3009">
                  <c:v>991</c:v>
                </c:pt>
                <c:pt idx="3010">
                  <c:v>990</c:v>
                </c:pt>
                <c:pt idx="3011">
                  <c:v>989</c:v>
                </c:pt>
                <c:pt idx="3012">
                  <c:v>988</c:v>
                </c:pt>
                <c:pt idx="3013">
                  <c:v>987</c:v>
                </c:pt>
                <c:pt idx="3014">
                  <c:v>986</c:v>
                </c:pt>
                <c:pt idx="3015">
                  <c:v>985</c:v>
                </c:pt>
                <c:pt idx="3016">
                  <c:v>984</c:v>
                </c:pt>
                <c:pt idx="3017">
                  <c:v>983</c:v>
                </c:pt>
                <c:pt idx="3018">
                  <c:v>982</c:v>
                </c:pt>
                <c:pt idx="3019">
                  <c:v>981</c:v>
                </c:pt>
                <c:pt idx="3020">
                  <c:v>980</c:v>
                </c:pt>
                <c:pt idx="3021">
                  <c:v>979</c:v>
                </c:pt>
                <c:pt idx="3022">
                  <c:v>978</c:v>
                </c:pt>
                <c:pt idx="3023">
                  <c:v>977</c:v>
                </c:pt>
                <c:pt idx="3024">
                  <c:v>976</c:v>
                </c:pt>
                <c:pt idx="3025">
                  <c:v>975</c:v>
                </c:pt>
                <c:pt idx="3026">
                  <c:v>974</c:v>
                </c:pt>
                <c:pt idx="3027">
                  <c:v>973</c:v>
                </c:pt>
                <c:pt idx="3028">
                  <c:v>972</c:v>
                </c:pt>
                <c:pt idx="3029">
                  <c:v>971</c:v>
                </c:pt>
                <c:pt idx="3030">
                  <c:v>970</c:v>
                </c:pt>
                <c:pt idx="3031">
                  <c:v>969</c:v>
                </c:pt>
                <c:pt idx="3032">
                  <c:v>968</c:v>
                </c:pt>
                <c:pt idx="3033">
                  <c:v>967</c:v>
                </c:pt>
                <c:pt idx="3034">
                  <c:v>966</c:v>
                </c:pt>
                <c:pt idx="3035">
                  <c:v>965</c:v>
                </c:pt>
                <c:pt idx="3036">
                  <c:v>964</c:v>
                </c:pt>
                <c:pt idx="3037">
                  <c:v>963</c:v>
                </c:pt>
                <c:pt idx="3038">
                  <c:v>962</c:v>
                </c:pt>
                <c:pt idx="3039">
                  <c:v>961</c:v>
                </c:pt>
                <c:pt idx="3040">
                  <c:v>960</c:v>
                </c:pt>
                <c:pt idx="3041">
                  <c:v>959</c:v>
                </c:pt>
                <c:pt idx="3042">
                  <c:v>958</c:v>
                </c:pt>
                <c:pt idx="3043">
                  <c:v>957</c:v>
                </c:pt>
                <c:pt idx="3044">
                  <c:v>956</c:v>
                </c:pt>
                <c:pt idx="3045">
                  <c:v>955</c:v>
                </c:pt>
                <c:pt idx="3046">
                  <c:v>954</c:v>
                </c:pt>
                <c:pt idx="3047">
                  <c:v>953</c:v>
                </c:pt>
                <c:pt idx="3048">
                  <c:v>952</c:v>
                </c:pt>
                <c:pt idx="3049">
                  <c:v>951</c:v>
                </c:pt>
                <c:pt idx="3050">
                  <c:v>950</c:v>
                </c:pt>
                <c:pt idx="3051">
                  <c:v>949</c:v>
                </c:pt>
                <c:pt idx="3052">
                  <c:v>948</c:v>
                </c:pt>
                <c:pt idx="3053">
                  <c:v>947</c:v>
                </c:pt>
                <c:pt idx="3054">
                  <c:v>946</c:v>
                </c:pt>
                <c:pt idx="3055">
                  <c:v>945</c:v>
                </c:pt>
                <c:pt idx="3056">
                  <c:v>944</c:v>
                </c:pt>
                <c:pt idx="3057">
                  <c:v>943</c:v>
                </c:pt>
                <c:pt idx="3058">
                  <c:v>942</c:v>
                </c:pt>
                <c:pt idx="3059">
                  <c:v>941</c:v>
                </c:pt>
                <c:pt idx="3060">
                  <c:v>940</c:v>
                </c:pt>
                <c:pt idx="3061">
                  <c:v>939</c:v>
                </c:pt>
                <c:pt idx="3062">
                  <c:v>938</c:v>
                </c:pt>
                <c:pt idx="3063">
                  <c:v>937</c:v>
                </c:pt>
                <c:pt idx="3064">
                  <c:v>936</c:v>
                </c:pt>
                <c:pt idx="3065">
                  <c:v>935</c:v>
                </c:pt>
                <c:pt idx="3066">
                  <c:v>934</c:v>
                </c:pt>
                <c:pt idx="3067">
                  <c:v>933</c:v>
                </c:pt>
                <c:pt idx="3068">
                  <c:v>932</c:v>
                </c:pt>
                <c:pt idx="3069">
                  <c:v>931</c:v>
                </c:pt>
                <c:pt idx="3070">
                  <c:v>930</c:v>
                </c:pt>
                <c:pt idx="3071">
                  <c:v>929</c:v>
                </c:pt>
                <c:pt idx="3072">
                  <c:v>928</c:v>
                </c:pt>
                <c:pt idx="3073">
                  <c:v>927</c:v>
                </c:pt>
                <c:pt idx="3074">
                  <c:v>926</c:v>
                </c:pt>
                <c:pt idx="3075">
                  <c:v>925</c:v>
                </c:pt>
                <c:pt idx="3076">
                  <c:v>924</c:v>
                </c:pt>
                <c:pt idx="3077">
                  <c:v>923</c:v>
                </c:pt>
                <c:pt idx="3078">
                  <c:v>922</c:v>
                </c:pt>
                <c:pt idx="3079">
                  <c:v>921</c:v>
                </c:pt>
                <c:pt idx="3080">
                  <c:v>920</c:v>
                </c:pt>
                <c:pt idx="3081">
                  <c:v>919</c:v>
                </c:pt>
                <c:pt idx="3082">
                  <c:v>918</c:v>
                </c:pt>
                <c:pt idx="3083">
                  <c:v>917</c:v>
                </c:pt>
                <c:pt idx="3084">
                  <c:v>916</c:v>
                </c:pt>
                <c:pt idx="3085">
                  <c:v>915</c:v>
                </c:pt>
                <c:pt idx="3086">
                  <c:v>914</c:v>
                </c:pt>
                <c:pt idx="3087">
                  <c:v>913</c:v>
                </c:pt>
                <c:pt idx="3088">
                  <c:v>912</c:v>
                </c:pt>
                <c:pt idx="3089">
                  <c:v>911</c:v>
                </c:pt>
                <c:pt idx="3090">
                  <c:v>910</c:v>
                </c:pt>
                <c:pt idx="3091">
                  <c:v>909</c:v>
                </c:pt>
                <c:pt idx="3092">
                  <c:v>908</c:v>
                </c:pt>
                <c:pt idx="3093">
                  <c:v>907</c:v>
                </c:pt>
                <c:pt idx="3094">
                  <c:v>906</c:v>
                </c:pt>
                <c:pt idx="3095">
                  <c:v>905</c:v>
                </c:pt>
                <c:pt idx="3096">
                  <c:v>904</c:v>
                </c:pt>
                <c:pt idx="3097">
                  <c:v>903</c:v>
                </c:pt>
                <c:pt idx="3098">
                  <c:v>902</c:v>
                </c:pt>
                <c:pt idx="3099">
                  <c:v>901</c:v>
                </c:pt>
                <c:pt idx="3100">
                  <c:v>900</c:v>
                </c:pt>
                <c:pt idx="3101">
                  <c:v>899</c:v>
                </c:pt>
                <c:pt idx="3102">
                  <c:v>898</c:v>
                </c:pt>
                <c:pt idx="3103">
                  <c:v>897</c:v>
                </c:pt>
                <c:pt idx="3104">
                  <c:v>896</c:v>
                </c:pt>
                <c:pt idx="3105">
                  <c:v>895</c:v>
                </c:pt>
                <c:pt idx="3106">
                  <c:v>894</c:v>
                </c:pt>
                <c:pt idx="3107">
                  <c:v>893</c:v>
                </c:pt>
                <c:pt idx="3108">
                  <c:v>892</c:v>
                </c:pt>
                <c:pt idx="3109">
                  <c:v>891</c:v>
                </c:pt>
                <c:pt idx="3110">
                  <c:v>890</c:v>
                </c:pt>
                <c:pt idx="3111">
                  <c:v>889</c:v>
                </c:pt>
                <c:pt idx="3112">
                  <c:v>888</c:v>
                </c:pt>
                <c:pt idx="3113">
                  <c:v>887</c:v>
                </c:pt>
                <c:pt idx="3114">
                  <c:v>886</c:v>
                </c:pt>
                <c:pt idx="3115">
                  <c:v>885</c:v>
                </c:pt>
                <c:pt idx="3116">
                  <c:v>884</c:v>
                </c:pt>
                <c:pt idx="3117">
                  <c:v>883</c:v>
                </c:pt>
                <c:pt idx="3118">
                  <c:v>882</c:v>
                </c:pt>
                <c:pt idx="3119">
                  <c:v>881</c:v>
                </c:pt>
                <c:pt idx="3120">
                  <c:v>880</c:v>
                </c:pt>
                <c:pt idx="3121">
                  <c:v>879</c:v>
                </c:pt>
                <c:pt idx="3122">
                  <c:v>878</c:v>
                </c:pt>
                <c:pt idx="3123">
                  <c:v>877</c:v>
                </c:pt>
                <c:pt idx="3124">
                  <c:v>876</c:v>
                </c:pt>
                <c:pt idx="3125">
                  <c:v>875</c:v>
                </c:pt>
                <c:pt idx="3126">
                  <c:v>874</c:v>
                </c:pt>
                <c:pt idx="3127">
                  <c:v>873</c:v>
                </c:pt>
                <c:pt idx="3128">
                  <c:v>872</c:v>
                </c:pt>
                <c:pt idx="3129">
                  <c:v>871</c:v>
                </c:pt>
                <c:pt idx="3130">
                  <c:v>870</c:v>
                </c:pt>
                <c:pt idx="3131">
                  <c:v>869</c:v>
                </c:pt>
                <c:pt idx="3132">
                  <c:v>868</c:v>
                </c:pt>
                <c:pt idx="3133">
                  <c:v>867</c:v>
                </c:pt>
                <c:pt idx="3134">
                  <c:v>866</c:v>
                </c:pt>
                <c:pt idx="3135">
                  <c:v>865</c:v>
                </c:pt>
                <c:pt idx="3136">
                  <c:v>864</c:v>
                </c:pt>
                <c:pt idx="3137">
                  <c:v>863</c:v>
                </c:pt>
                <c:pt idx="3138">
                  <c:v>862</c:v>
                </c:pt>
                <c:pt idx="3139">
                  <c:v>861</c:v>
                </c:pt>
                <c:pt idx="3140">
                  <c:v>860</c:v>
                </c:pt>
                <c:pt idx="3141">
                  <c:v>859</c:v>
                </c:pt>
                <c:pt idx="3142">
                  <c:v>858</c:v>
                </c:pt>
                <c:pt idx="3143">
                  <c:v>857</c:v>
                </c:pt>
                <c:pt idx="3144">
                  <c:v>856</c:v>
                </c:pt>
                <c:pt idx="3145">
                  <c:v>855</c:v>
                </c:pt>
                <c:pt idx="3146">
                  <c:v>854</c:v>
                </c:pt>
                <c:pt idx="3147">
                  <c:v>853</c:v>
                </c:pt>
                <c:pt idx="3148">
                  <c:v>852</c:v>
                </c:pt>
                <c:pt idx="3149">
                  <c:v>851</c:v>
                </c:pt>
                <c:pt idx="3150">
                  <c:v>850</c:v>
                </c:pt>
                <c:pt idx="3151">
                  <c:v>849</c:v>
                </c:pt>
                <c:pt idx="3152">
                  <c:v>848</c:v>
                </c:pt>
                <c:pt idx="3153">
                  <c:v>847</c:v>
                </c:pt>
                <c:pt idx="3154">
                  <c:v>846</c:v>
                </c:pt>
                <c:pt idx="3155">
                  <c:v>845</c:v>
                </c:pt>
                <c:pt idx="3156">
                  <c:v>844</c:v>
                </c:pt>
                <c:pt idx="3157">
                  <c:v>843</c:v>
                </c:pt>
                <c:pt idx="3158">
                  <c:v>842</c:v>
                </c:pt>
                <c:pt idx="3159">
                  <c:v>841</c:v>
                </c:pt>
                <c:pt idx="3160">
                  <c:v>840</c:v>
                </c:pt>
                <c:pt idx="3161">
                  <c:v>839</c:v>
                </c:pt>
                <c:pt idx="3162">
                  <c:v>838</c:v>
                </c:pt>
                <c:pt idx="3163">
                  <c:v>837</c:v>
                </c:pt>
                <c:pt idx="3164">
                  <c:v>836</c:v>
                </c:pt>
                <c:pt idx="3165">
                  <c:v>835</c:v>
                </c:pt>
                <c:pt idx="3166">
                  <c:v>834</c:v>
                </c:pt>
                <c:pt idx="3167">
                  <c:v>833</c:v>
                </c:pt>
                <c:pt idx="3168">
                  <c:v>832</c:v>
                </c:pt>
                <c:pt idx="3169">
                  <c:v>831</c:v>
                </c:pt>
                <c:pt idx="3170">
                  <c:v>830</c:v>
                </c:pt>
                <c:pt idx="3171">
                  <c:v>829</c:v>
                </c:pt>
                <c:pt idx="3172">
                  <c:v>828</c:v>
                </c:pt>
                <c:pt idx="3173">
                  <c:v>827</c:v>
                </c:pt>
                <c:pt idx="3174">
                  <c:v>826</c:v>
                </c:pt>
                <c:pt idx="3175">
                  <c:v>825</c:v>
                </c:pt>
                <c:pt idx="3176">
                  <c:v>824</c:v>
                </c:pt>
                <c:pt idx="3177">
                  <c:v>823</c:v>
                </c:pt>
                <c:pt idx="3178">
                  <c:v>822</c:v>
                </c:pt>
                <c:pt idx="3179">
                  <c:v>821</c:v>
                </c:pt>
                <c:pt idx="3180">
                  <c:v>820</c:v>
                </c:pt>
                <c:pt idx="3181">
                  <c:v>819</c:v>
                </c:pt>
                <c:pt idx="3182">
                  <c:v>818</c:v>
                </c:pt>
                <c:pt idx="3183">
                  <c:v>817</c:v>
                </c:pt>
                <c:pt idx="3184">
                  <c:v>816</c:v>
                </c:pt>
                <c:pt idx="3185">
                  <c:v>815</c:v>
                </c:pt>
                <c:pt idx="3186">
                  <c:v>814</c:v>
                </c:pt>
                <c:pt idx="3187">
                  <c:v>813</c:v>
                </c:pt>
                <c:pt idx="3188">
                  <c:v>812</c:v>
                </c:pt>
                <c:pt idx="3189">
                  <c:v>811</c:v>
                </c:pt>
                <c:pt idx="3190">
                  <c:v>810</c:v>
                </c:pt>
                <c:pt idx="3191">
                  <c:v>809</c:v>
                </c:pt>
                <c:pt idx="3192">
                  <c:v>808</c:v>
                </c:pt>
                <c:pt idx="3193">
                  <c:v>807</c:v>
                </c:pt>
                <c:pt idx="3194">
                  <c:v>806</c:v>
                </c:pt>
                <c:pt idx="3195">
                  <c:v>805</c:v>
                </c:pt>
                <c:pt idx="3196">
                  <c:v>804</c:v>
                </c:pt>
                <c:pt idx="3197">
                  <c:v>803</c:v>
                </c:pt>
                <c:pt idx="3198">
                  <c:v>802</c:v>
                </c:pt>
                <c:pt idx="3199">
                  <c:v>801</c:v>
                </c:pt>
                <c:pt idx="3200">
                  <c:v>800</c:v>
                </c:pt>
                <c:pt idx="3201">
                  <c:v>799</c:v>
                </c:pt>
                <c:pt idx="3202">
                  <c:v>798</c:v>
                </c:pt>
                <c:pt idx="3203">
                  <c:v>797</c:v>
                </c:pt>
                <c:pt idx="3204">
                  <c:v>796</c:v>
                </c:pt>
                <c:pt idx="3205">
                  <c:v>795</c:v>
                </c:pt>
                <c:pt idx="3206">
                  <c:v>794</c:v>
                </c:pt>
                <c:pt idx="3207">
                  <c:v>793</c:v>
                </c:pt>
                <c:pt idx="3208">
                  <c:v>792</c:v>
                </c:pt>
                <c:pt idx="3209">
                  <c:v>791</c:v>
                </c:pt>
                <c:pt idx="3210">
                  <c:v>790</c:v>
                </c:pt>
                <c:pt idx="3211">
                  <c:v>789</c:v>
                </c:pt>
                <c:pt idx="3212">
                  <c:v>788</c:v>
                </c:pt>
                <c:pt idx="3213">
                  <c:v>787</c:v>
                </c:pt>
                <c:pt idx="3214">
                  <c:v>786</c:v>
                </c:pt>
                <c:pt idx="3215">
                  <c:v>785</c:v>
                </c:pt>
                <c:pt idx="3216">
                  <c:v>784</c:v>
                </c:pt>
                <c:pt idx="3217">
                  <c:v>783</c:v>
                </c:pt>
                <c:pt idx="3218">
                  <c:v>782</c:v>
                </c:pt>
                <c:pt idx="3219">
                  <c:v>781</c:v>
                </c:pt>
                <c:pt idx="3220">
                  <c:v>780</c:v>
                </c:pt>
                <c:pt idx="3221">
                  <c:v>779</c:v>
                </c:pt>
                <c:pt idx="3222">
                  <c:v>778</c:v>
                </c:pt>
                <c:pt idx="3223">
                  <c:v>777</c:v>
                </c:pt>
                <c:pt idx="3224">
                  <c:v>776</c:v>
                </c:pt>
                <c:pt idx="3225">
                  <c:v>775</c:v>
                </c:pt>
                <c:pt idx="3226">
                  <c:v>774</c:v>
                </c:pt>
                <c:pt idx="3227">
                  <c:v>773</c:v>
                </c:pt>
                <c:pt idx="3228">
                  <c:v>772</c:v>
                </c:pt>
                <c:pt idx="3229">
                  <c:v>771</c:v>
                </c:pt>
                <c:pt idx="3230">
                  <c:v>770</c:v>
                </c:pt>
                <c:pt idx="3231">
                  <c:v>769</c:v>
                </c:pt>
                <c:pt idx="3232">
                  <c:v>768</c:v>
                </c:pt>
                <c:pt idx="3233">
                  <c:v>767</c:v>
                </c:pt>
                <c:pt idx="3234">
                  <c:v>766</c:v>
                </c:pt>
                <c:pt idx="3235">
                  <c:v>765</c:v>
                </c:pt>
                <c:pt idx="3236">
                  <c:v>764</c:v>
                </c:pt>
                <c:pt idx="3237">
                  <c:v>763</c:v>
                </c:pt>
                <c:pt idx="3238">
                  <c:v>762</c:v>
                </c:pt>
                <c:pt idx="3239">
                  <c:v>761</c:v>
                </c:pt>
                <c:pt idx="3240">
                  <c:v>760</c:v>
                </c:pt>
                <c:pt idx="3241">
                  <c:v>759</c:v>
                </c:pt>
                <c:pt idx="3242">
                  <c:v>758</c:v>
                </c:pt>
                <c:pt idx="3243">
                  <c:v>757</c:v>
                </c:pt>
                <c:pt idx="3244">
                  <c:v>756</c:v>
                </c:pt>
                <c:pt idx="3245">
                  <c:v>755</c:v>
                </c:pt>
                <c:pt idx="3246">
                  <c:v>754</c:v>
                </c:pt>
                <c:pt idx="3247">
                  <c:v>753</c:v>
                </c:pt>
                <c:pt idx="3248">
                  <c:v>752</c:v>
                </c:pt>
                <c:pt idx="3249">
                  <c:v>751</c:v>
                </c:pt>
                <c:pt idx="3250">
                  <c:v>750</c:v>
                </c:pt>
                <c:pt idx="3251">
                  <c:v>749</c:v>
                </c:pt>
                <c:pt idx="3252">
                  <c:v>748</c:v>
                </c:pt>
                <c:pt idx="3253">
                  <c:v>747</c:v>
                </c:pt>
                <c:pt idx="3254">
                  <c:v>746</c:v>
                </c:pt>
                <c:pt idx="3255">
                  <c:v>745</c:v>
                </c:pt>
                <c:pt idx="3256">
                  <c:v>744</c:v>
                </c:pt>
                <c:pt idx="3257">
                  <c:v>743</c:v>
                </c:pt>
                <c:pt idx="3258">
                  <c:v>742</c:v>
                </c:pt>
                <c:pt idx="3259">
                  <c:v>741</c:v>
                </c:pt>
                <c:pt idx="3260">
                  <c:v>740</c:v>
                </c:pt>
                <c:pt idx="3261">
                  <c:v>739</c:v>
                </c:pt>
                <c:pt idx="3262">
                  <c:v>738</c:v>
                </c:pt>
                <c:pt idx="3263">
                  <c:v>737</c:v>
                </c:pt>
                <c:pt idx="3264">
                  <c:v>736</c:v>
                </c:pt>
                <c:pt idx="3265">
                  <c:v>735</c:v>
                </c:pt>
                <c:pt idx="3266">
                  <c:v>734</c:v>
                </c:pt>
                <c:pt idx="3267">
                  <c:v>733</c:v>
                </c:pt>
                <c:pt idx="3268">
                  <c:v>732</c:v>
                </c:pt>
                <c:pt idx="3269">
                  <c:v>731</c:v>
                </c:pt>
                <c:pt idx="3270">
                  <c:v>730</c:v>
                </c:pt>
                <c:pt idx="3271">
                  <c:v>729</c:v>
                </c:pt>
                <c:pt idx="3272">
                  <c:v>728</c:v>
                </c:pt>
                <c:pt idx="3273">
                  <c:v>727</c:v>
                </c:pt>
                <c:pt idx="3274">
                  <c:v>726</c:v>
                </c:pt>
                <c:pt idx="3275">
                  <c:v>725</c:v>
                </c:pt>
                <c:pt idx="3276">
                  <c:v>724</c:v>
                </c:pt>
                <c:pt idx="3277">
                  <c:v>723</c:v>
                </c:pt>
                <c:pt idx="3278">
                  <c:v>722</c:v>
                </c:pt>
                <c:pt idx="3279">
                  <c:v>721</c:v>
                </c:pt>
                <c:pt idx="3280">
                  <c:v>720</c:v>
                </c:pt>
                <c:pt idx="3281">
                  <c:v>719</c:v>
                </c:pt>
                <c:pt idx="3282">
                  <c:v>718</c:v>
                </c:pt>
                <c:pt idx="3283">
                  <c:v>717</c:v>
                </c:pt>
                <c:pt idx="3284">
                  <c:v>716</c:v>
                </c:pt>
                <c:pt idx="3285">
                  <c:v>715</c:v>
                </c:pt>
                <c:pt idx="3286">
                  <c:v>714</c:v>
                </c:pt>
                <c:pt idx="3287">
                  <c:v>713</c:v>
                </c:pt>
                <c:pt idx="3288">
                  <c:v>712</c:v>
                </c:pt>
                <c:pt idx="3289">
                  <c:v>711</c:v>
                </c:pt>
                <c:pt idx="3290">
                  <c:v>710</c:v>
                </c:pt>
                <c:pt idx="3291">
                  <c:v>709</c:v>
                </c:pt>
                <c:pt idx="3292">
                  <c:v>708</c:v>
                </c:pt>
                <c:pt idx="3293">
                  <c:v>707</c:v>
                </c:pt>
                <c:pt idx="3294">
                  <c:v>706</c:v>
                </c:pt>
                <c:pt idx="3295">
                  <c:v>705</c:v>
                </c:pt>
                <c:pt idx="3296">
                  <c:v>704</c:v>
                </c:pt>
                <c:pt idx="3297">
                  <c:v>703</c:v>
                </c:pt>
                <c:pt idx="3298">
                  <c:v>702</c:v>
                </c:pt>
                <c:pt idx="3299">
                  <c:v>701</c:v>
                </c:pt>
                <c:pt idx="3300">
                  <c:v>700</c:v>
                </c:pt>
                <c:pt idx="3301">
                  <c:v>699</c:v>
                </c:pt>
                <c:pt idx="3302">
                  <c:v>698</c:v>
                </c:pt>
                <c:pt idx="3303">
                  <c:v>697</c:v>
                </c:pt>
                <c:pt idx="3304">
                  <c:v>696</c:v>
                </c:pt>
                <c:pt idx="3305">
                  <c:v>695</c:v>
                </c:pt>
                <c:pt idx="3306">
                  <c:v>694</c:v>
                </c:pt>
                <c:pt idx="3307">
                  <c:v>693</c:v>
                </c:pt>
                <c:pt idx="3308">
                  <c:v>692</c:v>
                </c:pt>
                <c:pt idx="3309">
                  <c:v>691</c:v>
                </c:pt>
                <c:pt idx="3310">
                  <c:v>690</c:v>
                </c:pt>
                <c:pt idx="3311">
                  <c:v>689</c:v>
                </c:pt>
                <c:pt idx="3312">
                  <c:v>688</c:v>
                </c:pt>
                <c:pt idx="3313">
                  <c:v>687</c:v>
                </c:pt>
                <c:pt idx="3314">
                  <c:v>686</c:v>
                </c:pt>
                <c:pt idx="3315">
                  <c:v>685</c:v>
                </c:pt>
                <c:pt idx="3316">
                  <c:v>684</c:v>
                </c:pt>
                <c:pt idx="3317">
                  <c:v>683</c:v>
                </c:pt>
                <c:pt idx="3318">
                  <c:v>682</c:v>
                </c:pt>
                <c:pt idx="3319">
                  <c:v>681</c:v>
                </c:pt>
                <c:pt idx="3320">
                  <c:v>680</c:v>
                </c:pt>
                <c:pt idx="3321">
                  <c:v>679</c:v>
                </c:pt>
                <c:pt idx="3322">
                  <c:v>678</c:v>
                </c:pt>
                <c:pt idx="3323">
                  <c:v>677</c:v>
                </c:pt>
                <c:pt idx="3324">
                  <c:v>676</c:v>
                </c:pt>
                <c:pt idx="3325">
                  <c:v>675</c:v>
                </c:pt>
                <c:pt idx="3326">
                  <c:v>674</c:v>
                </c:pt>
                <c:pt idx="3327">
                  <c:v>673</c:v>
                </c:pt>
                <c:pt idx="3328">
                  <c:v>672</c:v>
                </c:pt>
                <c:pt idx="3329">
                  <c:v>671</c:v>
                </c:pt>
                <c:pt idx="3330">
                  <c:v>670</c:v>
                </c:pt>
                <c:pt idx="3331">
                  <c:v>669</c:v>
                </c:pt>
                <c:pt idx="3332">
                  <c:v>668</c:v>
                </c:pt>
                <c:pt idx="3333">
                  <c:v>667</c:v>
                </c:pt>
                <c:pt idx="3334">
                  <c:v>666</c:v>
                </c:pt>
                <c:pt idx="3335">
                  <c:v>665</c:v>
                </c:pt>
                <c:pt idx="3336">
                  <c:v>664</c:v>
                </c:pt>
                <c:pt idx="3337">
                  <c:v>663</c:v>
                </c:pt>
                <c:pt idx="3338">
                  <c:v>662</c:v>
                </c:pt>
                <c:pt idx="3339">
                  <c:v>661</c:v>
                </c:pt>
                <c:pt idx="3340">
                  <c:v>660</c:v>
                </c:pt>
                <c:pt idx="3341">
                  <c:v>659</c:v>
                </c:pt>
                <c:pt idx="3342">
                  <c:v>658</c:v>
                </c:pt>
                <c:pt idx="3343">
                  <c:v>657</c:v>
                </c:pt>
                <c:pt idx="3344">
                  <c:v>656</c:v>
                </c:pt>
                <c:pt idx="3345">
                  <c:v>655</c:v>
                </c:pt>
                <c:pt idx="3346">
                  <c:v>654</c:v>
                </c:pt>
                <c:pt idx="3347">
                  <c:v>653</c:v>
                </c:pt>
                <c:pt idx="3348">
                  <c:v>652</c:v>
                </c:pt>
                <c:pt idx="3349">
                  <c:v>651</c:v>
                </c:pt>
                <c:pt idx="3350">
                  <c:v>650</c:v>
                </c:pt>
                <c:pt idx="3351">
                  <c:v>649</c:v>
                </c:pt>
                <c:pt idx="3352">
                  <c:v>648</c:v>
                </c:pt>
                <c:pt idx="3353">
                  <c:v>647</c:v>
                </c:pt>
                <c:pt idx="3354">
                  <c:v>646</c:v>
                </c:pt>
                <c:pt idx="3355">
                  <c:v>645</c:v>
                </c:pt>
                <c:pt idx="3356">
                  <c:v>644</c:v>
                </c:pt>
                <c:pt idx="3357">
                  <c:v>643</c:v>
                </c:pt>
                <c:pt idx="3358">
                  <c:v>642</c:v>
                </c:pt>
                <c:pt idx="3359">
                  <c:v>641</c:v>
                </c:pt>
                <c:pt idx="3360">
                  <c:v>640</c:v>
                </c:pt>
                <c:pt idx="3361">
                  <c:v>639</c:v>
                </c:pt>
                <c:pt idx="3362">
                  <c:v>638</c:v>
                </c:pt>
                <c:pt idx="3363">
                  <c:v>637</c:v>
                </c:pt>
                <c:pt idx="3364">
                  <c:v>636</c:v>
                </c:pt>
                <c:pt idx="3365">
                  <c:v>635</c:v>
                </c:pt>
                <c:pt idx="3366">
                  <c:v>634</c:v>
                </c:pt>
                <c:pt idx="3367">
                  <c:v>633</c:v>
                </c:pt>
                <c:pt idx="3368">
                  <c:v>632</c:v>
                </c:pt>
                <c:pt idx="3369">
                  <c:v>631</c:v>
                </c:pt>
                <c:pt idx="3370">
                  <c:v>630</c:v>
                </c:pt>
                <c:pt idx="3371">
                  <c:v>629</c:v>
                </c:pt>
                <c:pt idx="3372">
                  <c:v>628</c:v>
                </c:pt>
                <c:pt idx="3373">
                  <c:v>627</c:v>
                </c:pt>
                <c:pt idx="3374">
                  <c:v>626</c:v>
                </c:pt>
                <c:pt idx="3375">
                  <c:v>625</c:v>
                </c:pt>
                <c:pt idx="3376">
                  <c:v>624</c:v>
                </c:pt>
                <c:pt idx="3377">
                  <c:v>623</c:v>
                </c:pt>
                <c:pt idx="3378">
                  <c:v>622</c:v>
                </c:pt>
                <c:pt idx="3379">
                  <c:v>621</c:v>
                </c:pt>
                <c:pt idx="3380">
                  <c:v>620</c:v>
                </c:pt>
                <c:pt idx="3381">
                  <c:v>619</c:v>
                </c:pt>
                <c:pt idx="3382">
                  <c:v>618</c:v>
                </c:pt>
                <c:pt idx="3383">
                  <c:v>617</c:v>
                </c:pt>
                <c:pt idx="3384">
                  <c:v>616</c:v>
                </c:pt>
                <c:pt idx="3385">
                  <c:v>615</c:v>
                </c:pt>
                <c:pt idx="3386">
                  <c:v>614</c:v>
                </c:pt>
                <c:pt idx="3387">
                  <c:v>613</c:v>
                </c:pt>
                <c:pt idx="3388">
                  <c:v>612</c:v>
                </c:pt>
                <c:pt idx="3389">
                  <c:v>611</c:v>
                </c:pt>
                <c:pt idx="3390">
                  <c:v>610</c:v>
                </c:pt>
                <c:pt idx="3391">
                  <c:v>609</c:v>
                </c:pt>
                <c:pt idx="3392">
                  <c:v>608</c:v>
                </c:pt>
                <c:pt idx="3393">
                  <c:v>607</c:v>
                </c:pt>
                <c:pt idx="3394">
                  <c:v>606</c:v>
                </c:pt>
                <c:pt idx="3395">
                  <c:v>605</c:v>
                </c:pt>
                <c:pt idx="3396">
                  <c:v>604</c:v>
                </c:pt>
                <c:pt idx="3397">
                  <c:v>603</c:v>
                </c:pt>
                <c:pt idx="3398">
                  <c:v>602</c:v>
                </c:pt>
                <c:pt idx="3399">
                  <c:v>601</c:v>
                </c:pt>
                <c:pt idx="3400">
                  <c:v>600</c:v>
                </c:pt>
                <c:pt idx="3401">
                  <c:v>599</c:v>
                </c:pt>
                <c:pt idx="3402">
                  <c:v>598</c:v>
                </c:pt>
                <c:pt idx="3403">
                  <c:v>597</c:v>
                </c:pt>
                <c:pt idx="3404">
                  <c:v>596</c:v>
                </c:pt>
                <c:pt idx="3405">
                  <c:v>595</c:v>
                </c:pt>
                <c:pt idx="3406">
                  <c:v>594</c:v>
                </c:pt>
                <c:pt idx="3407">
                  <c:v>593</c:v>
                </c:pt>
                <c:pt idx="3408">
                  <c:v>592</c:v>
                </c:pt>
                <c:pt idx="3409">
                  <c:v>591</c:v>
                </c:pt>
                <c:pt idx="3410">
                  <c:v>590</c:v>
                </c:pt>
                <c:pt idx="3411">
                  <c:v>589</c:v>
                </c:pt>
                <c:pt idx="3412">
                  <c:v>588</c:v>
                </c:pt>
                <c:pt idx="3413">
                  <c:v>587</c:v>
                </c:pt>
                <c:pt idx="3414">
                  <c:v>586</c:v>
                </c:pt>
                <c:pt idx="3415">
                  <c:v>585</c:v>
                </c:pt>
                <c:pt idx="3416">
                  <c:v>584</c:v>
                </c:pt>
                <c:pt idx="3417">
                  <c:v>583</c:v>
                </c:pt>
                <c:pt idx="3418">
                  <c:v>582</c:v>
                </c:pt>
                <c:pt idx="3419">
                  <c:v>581</c:v>
                </c:pt>
                <c:pt idx="3420">
                  <c:v>580</c:v>
                </c:pt>
                <c:pt idx="3421">
                  <c:v>579</c:v>
                </c:pt>
                <c:pt idx="3422">
                  <c:v>578</c:v>
                </c:pt>
                <c:pt idx="3423">
                  <c:v>577</c:v>
                </c:pt>
                <c:pt idx="3424">
                  <c:v>576</c:v>
                </c:pt>
                <c:pt idx="3425">
                  <c:v>575</c:v>
                </c:pt>
                <c:pt idx="3426">
                  <c:v>574</c:v>
                </c:pt>
                <c:pt idx="3427">
                  <c:v>573</c:v>
                </c:pt>
                <c:pt idx="3428">
                  <c:v>572</c:v>
                </c:pt>
                <c:pt idx="3429">
                  <c:v>571</c:v>
                </c:pt>
                <c:pt idx="3430">
                  <c:v>570</c:v>
                </c:pt>
                <c:pt idx="3431">
                  <c:v>569</c:v>
                </c:pt>
                <c:pt idx="3432">
                  <c:v>568</c:v>
                </c:pt>
                <c:pt idx="3433">
                  <c:v>567</c:v>
                </c:pt>
                <c:pt idx="3434">
                  <c:v>566</c:v>
                </c:pt>
                <c:pt idx="3435">
                  <c:v>565</c:v>
                </c:pt>
                <c:pt idx="3436">
                  <c:v>564</c:v>
                </c:pt>
                <c:pt idx="3437">
                  <c:v>563</c:v>
                </c:pt>
                <c:pt idx="3438">
                  <c:v>562</c:v>
                </c:pt>
                <c:pt idx="3439">
                  <c:v>561</c:v>
                </c:pt>
                <c:pt idx="3440">
                  <c:v>560</c:v>
                </c:pt>
                <c:pt idx="3441">
                  <c:v>559</c:v>
                </c:pt>
                <c:pt idx="3442">
                  <c:v>558</c:v>
                </c:pt>
                <c:pt idx="3443">
                  <c:v>557</c:v>
                </c:pt>
                <c:pt idx="3444">
                  <c:v>556</c:v>
                </c:pt>
                <c:pt idx="3445">
                  <c:v>555</c:v>
                </c:pt>
                <c:pt idx="3446">
                  <c:v>554</c:v>
                </c:pt>
                <c:pt idx="3447">
                  <c:v>553</c:v>
                </c:pt>
                <c:pt idx="3448">
                  <c:v>552</c:v>
                </c:pt>
                <c:pt idx="3449">
                  <c:v>551</c:v>
                </c:pt>
                <c:pt idx="3450">
                  <c:v>550</c:v>
                </c:pt>
                <c:pt idx="3451">
                  <c:v>549</c:v>
                </c:pt>
                <c:pt idx="3452">
                  <c:v>548</c:v>
                </c:pt>
                <c:pt idx="3453">
                  <c:v>547</c:v>
                </c:pt>
                <c:pt idx="3454">
                  <c:v>546</c:v>
                </c:pt>
                <c:pt idx="3455">
                  <c:v>545</c:v>
                </c:pt>
                <c:pt idx="3456">
                  <c:v>544</c:v>
                </c:pt>
                <c:pt idx="3457">
                  <c:v>543</c:v>
                </c:pt>
                <c:pt idx="3458">
                  <c:v>542</c:v>
                </c:pt>
                <c:pt idx="3459">
                  <c:v>541</c:v>
                </c:pt>
                <c:pt idx="3460">
                  <c:v>540</c:v>
                </c:pt>
                <c:pt idx="3461">
                  <c:v>539</c:v>
                </c:pt>
                <c:pt idx="3462">
                  <c:v>538</c:v>
                </c:pt>
                <c:pt idx="3463">
                  <c:v>537</c:v>
                </c:pt>
                <c:pt idx="3464">
                  <c:v>536</c:v>
                </c:pt>
                <c:pt idx="3465">
                  <c:v>535</c:v>
                </c:pt>
                <c:pt idx="3466">
                  <c:v>534</c:v>
                </c:pt>
                <c:pt idx="3467">
                  <c:v>533</c:v>
                </c:pt>
                <c:pt idx="3468">
                  <c:v>532</c:v>
                </c:pt>
                <c:pt idx="3469">
                  <c:v>531</c:v>
                </c:pt>
                <c:pt idx="3470">
                  <c:v>530</c:v>
                </c:pt>
                <c:pt idx="3471">
                  <c:v>529</c:v>
                </c:pt>
                <c:pt idx="3472">
                  <c:v>528</c:v>
                </c:pt>
                <c:pt idx="3473">
                  <c:v>527</c:v>
                </c:pt>
                <c:pt idx="3474">
                  <c:v>526</c:v>
                </c:pt>
                <c:pt idx="3475">
                  <c:v>525</c:v>
                </c:pt>
                <c:pt idx="3476">
                  <c:v>524</c:v>
                </c:pt>
                <c:pt idx="3477">
                  <c:v>523</c:v>
                </c:pt>
                <c:pt idx="3478">
                  <c:v>522</c:v>
                </c:pt>
                <c:pt idx="3479">
                  <c:v>521</c:v>
                </c:pt>
                <c:pt idx="3480">
                  <c:v>520</c:v>
                </c:pt>
                <c:pt idx="3481">
                  <c:v>519</c:v>
                </c:pt>
                <c:pt idx="3482">
                  <c:v>518</c:v>
                </c:pt>
                <c:pt idx="3483">
                  <c:v>517</c:v>
                </c:pt>
                <c:pt idx="3484">
                  <c:v>516</c:v>
                </c:pt>
                <c:pt idx="3485">
                  <c:v>515</c:v>
                </c:pt>
                <c:pt idx="3486">
                  <c:v>514</c:v>
                </c:pt>
                <c:pt idx="3487">
                  <c:v>513</c:v>
                </c:pt>
                <c:pt idx="3488">
                  <c:v>512</c:v>
                </c:pt>
                <c:pt idx="3489">
                  <c:v>511</c:v>
                </c:pt>
                <c:pt idx="3490">
                  <c:v>510</c:v>
                </c:pt>
                <c:pt idx="3491">
                  <c:v>509</c:v>
                </c:pt>
                <c:pt idx="3492">
                  <c:v>508</c:v>
                </c:pt>
                <c:pt idx="3493">
                  <c:v>507</c:v>
                </c:pt>
                <c:pt idx="3494">
                  <c:v>506</c:v>
                </c:pt>
                <c:pt idx="3495">
                  <c:v>505</c:v>
                </c:pt>
                <c:pt idx="3496">
                  <c:v>504</c:v>
                </c:pt>
                <c:pt idx="3497">
                  <c:v>503</c:v>
                </c:pt>
                <c:pt idx="3498">
                  <c:v>502</c:v>
                </c:pt>
                <c:pt idx="3499">
                  <c:v>501</c:v>
                </c:pt>
                <c:pt idx="3500">
                  <c:v>500</c:v>
                </c:pt>
                <c:pt idx="3501">
                  <c:v>499</c:v>
                </c:pt>
                <c:pt idx="3502">
                  <c:v>498</c:v>
                </c:pt>
                <c:pt idx="3503">
                  <c:v>497</c:v>
                </c:pt>
                <c:pt idx="3504">
                  <c:v>496</c:v>
                </c:pt>
                <c:pt idx="3505">
                  <c:v>495</c:v>
                </c:pt>
                <c:pt idx="3506">
                  <c:v>494</c:v>
                </c:pt>
                <c:pt idx="3507">
                  <c:v>493</c:v>
                </c:pt>
                <c:pt idx="3508">
                  <c:v>492</c:v>
                </c:pt>
                <c:pt idx="3509">
                  <c:v>491</c:v>
                </c:pt>
                <c:pt idx="3510">
                  <c:v>490</c:v>
                </c:pt>
                <c:pt idx="3511">
                  <c:v>489</c:v>
                </c:pt>
                <c:pt idx="3512">
                  <c:v>488</c:v>
                </c:pt>
                <c:pt idx="3513">
                  <c:v>487</c:v>
                </c:pt>
                <c:pt idx="3514">
                  <c:v>486</c:v>
                </c:pt>
                <c:pt idx="3515">
                  <c:v>485</c:v>
                </c:pt>
                <c:pt idx="3516">
                  <c:v>484</c:v>
                </c:pt>
                <c:pt idx="3517">
                  <c:v>483</c:v>
                </c:pt>
                <c:pt idx="3518">
                  <c:v>482</c:v>
                </c:pt>
                <c:pt idx="3519">
                  <c:v>481</c:v>
                </c:pt>
                <c:pt idx="3520">
                  <c:v>480</c:v>
                </c:pt>
                <c:pt idx="3521">
                  <c:v>479</c:v>
                </c:pt>
                <c:pt idx="3522">
                  <c:v>478</c:v>
                </c:pt>
                <c:pt idx="3523">
                  <c:v>477</c:v>
                </c:pt>
                <c:pt idx="3524">
                  <c:v>476</c:v>
                </c:pt>
                <c:pt idx="3525">
                  <c:v>475</c:v>
                </c:pt>
                <c:pt idx="3526">
                  <c:v>474</c:v>
                </c:pt>
                <c:pt idx="3527">
                  <c:v>473</c:v>
                </c:pt>
                <c:pt idx="3528">
                  <c:v>472</c:v>
                </c:pt>
                <c:pt idx="3529">
                  <c:v>471</c:v>
                </c:pt>
                <c:pt idx="3530">
                  <c:v>470</c:v>
                </c:pt>
                <c:pt idx="3531">
                  <c:v>469</c:v>
                </c:pt>
                <c:pt idx="3532">
                  <c:v>468</c:v>
                </c:pt>
                <c:pt idx="3533">
                  <c:v>467</c:v>
                </c:pt>
                <c:pt idx="3534">
                  <c:v>466</c:v>
                </c:pt>
                <c:pt idx="3535">
                  <c:v>465</c:v>
                </c:pt>
                <c:pt idx="3536">
                  <c:v>464</c:v>
                </c:pt>
                <c:pt idx="3537">
                  <c:v>463</c:v>
                </c:pt>
                <c:pt idx="3538">
                  <c:v>462</c:v>
                </c:pt>
                <c:pt idx="3539">
                  <c:v>461</c:v>
                </c:pt>
                <c:pt idx="3540">
                  <c:v>460</c:v>
                </c:pt>
                <c:pt idx="3541">
                  <c:v>459</c:v>
                </c:pt>
                <c:pt idx="3542">
                  <c:v>458</c:v>
                </c:pt>
                <c:pt idx="3543">
                  <c:v>457</c:v>
                </c:pt>
                <c:pt idx="3544">
                  <c:v>456</c:v>
                </c:pt>
                <c:pt idx="3545">
                  <c:v>455</c:v>
                </c:pt>
                <c:pt idx="3546">
                  <c:v>454</c:v>
                </c:pt>
                <c:pt idx="3547">
                  <c:v>453</c:v>
                </c:pt>
                <c:pt idx="3548">
                  <c:v>452</c:v>
                </c:pt>
                <c:pt idx="3549">
                  <c:v>451</c:v>
                </c:pt>
                <c:pt idx="3550">
                  <c:v>450</c:v>
                </c:pt>
              </c:numCache>
            </c:numRef>
          </c:xVal>
          <c:yVal>
            <c:numRef>
              <c:f>Sheet7!$B$5:$B$3555</c:f>
              <c:numCache>
                <c:formatCode>General</c:formatCode>
                <c:ptCount val="3551"/>
                <c:pt idx="0">
                  <c:v>5.3915432000000001</c:v>
                </c:pt>
                <c:pt idx="1">
                  <c:v>5.3917154999999974</c:v>
                </c:pt>
                <c:pt idx="2">
                  <c:v>5.3918868999999967</c:v>
                </c:pt>
                <c:pt idx="3">
                  <c:v>5.3920627000000003</c:v>
                </c:pt>
                <c:pt idx="4">
                  <c:v>5.3924693999999995</c:v>
                </c:pt>
                <c:pt idx="5">
                  <c:v>5.3926717000000002</c:v>
                </c:pt>
                <c:pt idx="6">
                  <c:v>5.3923699999999997</c:v>
                </c:pt>
                <c:pt idx="7">
                  <c:v>5.3916642000000001</c:v>
                </c:pt>
                <c:pt idx="8">
                  <c:v>5.390919099999997</c:v>
                </c:pt>
                <c:pt idx="9">
                  <c:v>5.3904093</c:v>
                </c:pt>
                <c:pt idx="10">
                  <c:v>5.3901749999999966</c:v>
                </c:pt>
                <c:pt idx="11">
                  <c:v>5.3901355999999945</c:v>
                </c:pt>
                <c:pt idx="12">
                  <c:v>5.3901397999999974</c:v>
                </c:pt>
                <c:pt idx="13">
                  <c:v>5.3899606999999996</c:v>
                </c:pt>
                <c:pt idx="14">
                  <c:v>5.3894301999999996</c:v>
                </c:pt>
                <c:pt idx="15">
                  <c:v>5.3886148999999968</c:v>
                </c:pt>
                <c:pt idx="16">
                  <c:v>5.3878014999999975</c:v>
                </c:pt>
                <c:pt idx="17">
                  <c:v>5.3871737</c:v>
                </c:pt>
                <c:pt idx="18">
                  <c:v>5.3866788000000003</c:v>
                </c:pt>
                <c:pt idx="19">
                  <c:v>5.3861564999999985</c:v>
                </c:pt>
                <c:pt idx="20">
                  <c:v>5.3854639999999998</c:v>
                </c:pt>
                <c:pt idx="21">
                  <c:v>5.384549899999997</c:v>
                </c:pt>
                <c:pt idx="22">
                  <c:v>5.3834501999999995</c:v>
                </c:pt>
                <c:pt idx="23">
                  <c:v>5.3822947999999995</c:v>
                </c:pt>
                <c:pt idx="24">
                  <c:v>5.3812816000000003</c:v>
                </c:pt>
                <c:pt idx="25">
                  <c:v>5.3805004999999975</c:v>
                </c:pt>
                <c:pt idx="26">
                  <c:v>5.379862700000003</c:v>
                </c:pt>
                <c:pt idx="27">
                  <c:v>5.3792347999999999</c:v>
                </c:pt>
                <c:pt idx="28">
                  <c:v>5.3785867999999972</c:v>
                </c:pt>
                <c:pt idx="29">
                  <c:v>5.3779521999999975</c:v>
                </c:pt>
                <c:pt idx="30">
                  <c:v>5.3773181999999995</c:v>
                </c:pt>
                <c:pt idx="31">
                  <c:v>5.3766100000000003</c:v>
                </c:pt>
                <c:pt idx="32">
                  <c:v>5.3757070000000002</c:v>
                </c:pt>
                <c:pt idx="33">
                  <c:v>5.3745124999999971</c:v>
                </c:pt>
                <c:pt idx="34">
                  <c:v>5.3730618000000003</c:v>
                </c:pt>
                <c:pt idx="35">
                  <c:v>5.3715484000000027</c:v>
                </c:pt>
                <c:pt idx="36">
                  <c:v>5.3702057999999999</c:v>
                </c:pt>
                <c:pt idx="37">
                  <c:v>5.3691157999999968</c:v>
                </c:pt>
                <c:pt idx="38">
                  <c:v>5.3681751999999969</c:v>
                </c:pt>
                <c:pt idx="39">
                  <c:v>5.3672471999999996</c:v>
                </c:pt>
                <c:pt idx="40">
                  <c:v>5.3662993999999999</c:v>
                </c:pt>
                <c:pt idx="41">
                  <c:v>5.3653231999999997</c:v>
                </c:pt>
                <c:pt idx="42">
                  <c:v>5.3642514999999973</c:v>
                </c:pt>
                <c:pt idx="43">
                  <c:v>5.3630317000000005</c:v>
                </c:pt>
                <c:pt idx="44">
                  <c:v>5.3616798000000001</c:v>
                </c:pt>
                <c:pt idx="45">
                  <c:v>5.3602429000000003</c:v>
                </c:pt>
                <c:pt idx="46">
                  <c:v>5.3587233999999997</c:v>
                </c:pt>
                <c:pt idx="47">
                  <c:v>5.3571255999999945</c:v>
                </c:pt>
                <c:pt idx="48">
                  <c:v>5.3555229999999971</c:v>
                </c:pt>
                <c:pt idx="49">
                  <c:v>5.3540546999999945</c:v>
                </c:pt>
                <c:pt idx="50">
                  <c:v>5.3528231999999996</c:v>
                </c:pt>
                <c:pt idx="51">
                  <c:v>5.3517495999999998</c:v>
                </c:pt>
                <c:pt idx="52">
                  <c:v>5.3506149999999977</c:v>
                </c:pt>
                <c:pt idx="53">
                  <c:v>5.3493408999999996</c:v>
                </c:pt>
                <c:pt idx="54">
                  <c:v>5.3481079999999972</c:v>
                </c:pt>
                <c:pt idx="55">
                  <c:v>5.3470921000000002</c:v>
                </c:pt>
                <c:pt idx="56">
                  <c:v>5.3462405999999998</c:v>
                </c:pt>
                <c:pt idx="57">
                  <c:v>5.3452904999999999</c:v>
                </c:pt>
                <c:pt idx="58">
                  <c:v>5.3440709999999969</c:v>
                </c:pt>
                <c:pt idx="59">
                  <c:v>5.3427724999999997</c:v>
                </c:pt>
                <c:pt idx="60">
                  <c:v>5.3417197999999999</c:v>
                </c:pt>
                <c:pt idx="61">
                  <c:v>5.3408768999999969</c:v>
                </c:pt>
                <c:pt idx="62">
                  <c:v>5.3398781000000026</c:v>
                </c:pt>
                <c:pt idx="63">
                  <c:v>5.3385180999999973</c:v>
                </c:pt>
                <c:pt idx="64">
                  <c:v>5.3369013000000001</c:v>
                </c:pt>
                <c:pt idx="65">
                  <c:v>5.3352741000000004</c:v>
                </c:pt>
                <c:pt idx="66">
                  <c:v>5.3337694000000022</c:v>
                </c:pt>
                <c:pt idx="67">
                  <c:v>5.3324140999999967</c:v>
                </c:pt>
                <c:pt idx="68">
                  <c:v>5.3311818999999971</c:v>
                </c:pt>
                <c:pt idx="69">
                  <c:v>5.3299287999999985</c:v>
                </c:pt>
                <c:pt idx="70">
                  <c:v>5.328506199999997</c:v>
                </c:pt>
                <c:pt idx="71">
                  <c:v>5.3269199999999968</c:v>
                </c:pt>
                <c:pt idx="72">
                  <c:v>5.3253306999999968</c:v>
                </c:pt>
                <c:pt idx="73">
                  <c:v>5.3239120999999967</c:v>
                </c:pt>
                <c:pt idx="74">
                  <c:v>5.3226564999999972</c:v>
                </c:pt>
                <c:pt idx="75">
                  <c:v>5.3213387999999995</c:v>
                </c:pt>
                <c:pt idx="76">
                  <c:v>5.3197916000000003</c:v>
                </c:pt>
                <c:pt idx="77">
                  <c:v>5.3182254000000002</c:v>
                </c:pt>
                <c:pt idx="78">
                  <c:v>5.3169314999999973</c:v>
                </c:pt>
                <c:pt idx="79">
                  <c:v>5.3158401999999985</c:v>
                </c:pt>
                <c:pt idx="80">
                  <c:v>5.3147587999999972</c:v>
                </c:pt>
                <c:pt idx="81">
                  <c:v>5.3137511000000002</c:v>
                </c:pt>
                <c:pt idx="82">
                  <c:v>5.3129302999999943</c:v>
                </c:pt>
                <c:pt idx="83">
                  <c:v>5.3121087999999972</c:v>
                </c:pt>
                <c:pt idx="84">
                  <c:v>5.3110496999999999</c:v>
                </c:pt>
                <c:pt idx="85">
                  <c:v>5.3098514999999997</c:v>
                </c:pt>
                <c:pt idx="86">
                  <c:v>5.3087540999999971</c:v>
                </c:pt>
                <c:pt idx="87">
                  <c:v>5.3076887999999975</c:v>
                </c:pt>
                <c:pt idx="88">
                  <c:v>5.3063532000000002</c:v>
                </c:pt>
                <c:pt idx="89">
                  <c:v>5.3046256999999972</c:v>
                </c:pt>
                <c:pt idx="90">
                  <c:v>5.3025542999999944</c:v>
                </c:pt>
                <c:pt idx="91">
                  <c:v>5.3002944000000003</c:v>
                </c:pt>
                <c:pt idx="92">
                  <c:v>5.2980003</c:v>
                </c:pt>
                <c:pt idx="93">
                  <c:v>5.2958327999999995</c:v>
                </c:pt>
                <c:pt idx="94">
                  <c:v>5.2939172999999977</c:v>
                </c:pt>
                <c:pt idx="95">
                  <c:v>5.2922811000000003</c:v>
                </c:pt>
                <c:pt idx="96">
                  <c:v>5.2908113999999973</c:v>
                </c:pt>
                <c:pt idx="97">
                  <c:v>5.2894028999999998</c:v>
                </c:pt>
                <c:pt idx="98">
                  <c:v>5.2880782000000002</c:v>
                </c:pt>
                <c:pt idx="99">
                  <c:v>5.2867983000000027</c:v>
                </c:pt>
                <c:pt idx="100">
                  <c:v>5.2854197000000003</c:v>
                </c:pt>
                <c:pt idx="101">
                  <c:v>5.2839013000000001</c:v>
                </c:pt>
                <c:pt idx="102">
                  <c:v>5.2823187999999996</c:v>
                </c:pt>
                <c:pt idx="103">
                  <c:v>5.2807148999999969</c:v>
                </c:pt>
                <c:pt idx="104">
                  <c:v>5.279096100000003</c:v>
                </c:pt>
                <c:pt idx="105">
                  <c:v>5.2774663000000004</c:v>
                </c:pt>
                <c:pt idx="106">
                  <c:v>5.2758227000000026</c:v>
                </c:pt>
                <c:pt idx="107">
                  <c:v>5.2741619000000002</c:v>
                </c:pt>
                <c:pt idx="108">
                  <c:v>5.2724831999999999</c:v>
                </c:pt>
                <c:pt idx="109">
                  <c:v>5.2707864000000004</c:v>
                </c:pt>
                <c:pt idx="110">
                  <c:v>5.2690802999999971</c:v>
                </c:pt>
                <c:pt idx="111">
                  <c:v>5.2673848999999944</c:v>
                </c:pt>
                <c:pt idx="112">
                  <c:v>5.2657126999999972</c:v>
                </c:pt>
                <c:pt idx="113">
                  <c:v>5.2640548999999943</c:v>
                </c:pt>
                <c:pt idx="114">
                  <c:v>5.262389599999997</c:v>
                </c:pt>
                <c:pt idx="115">
                  <c:v>5.2606995000000003</c:v>
                </c:pt>
                <c:pt idx="116">
                  <c:v>5.258985499999997</c:v>
                </c:pt>
                <c:pt idx="117">
                  <c:v>5.2572589000000001</c:v>
                </c:pt>
                <c:pt idx="118">
                  <c:v>5.2555168999999946</c:v>
                </c:pt>
                <c:pt idx="119">
                  <c:v>5.2537351000000001</c:v>
                </c:pt>
                <c:pt idx="120">
                  <c:v>5.2518842999999977</c:v>
                </c:pt>
                <c:pt idx="121">
                  <c:v>5.2499573000000002</c:v>
                </c:pt>
                <c:pt idx="122">
                  <c:v>5.2479728999999971</c:v>
                </c:pt>
                <c:pt idx="123">
                  <c:v>5.2459519999999973</c:v>
                </c:pt>
                <c:pt idx="124">
                  <c:v>5.2439047999999975</c:v>
                </c:pt>
                <c:pt idx="125">
                  <c:v>5.2418440000000004</c:v>
                </c:pt>
                <c:pt idx="126">
                  <c:v>5.2398014000000028</c:v>
                </c:pt>
                <c:pt idx="127">
                  <c:v>5.2378279000000001</c:v>
                </c:pt>
                <c:pt idx="128">
                  <c:v>5.2359609000000003</c:v>
                </c:pt>
                <c:pt idx="129">
                  <c:v>5.2342067999999999</c:v>
                </c:pt>
                <c:pt idx="130">
                  <c:v>5.2325479999999995</c:v>
                </c:pt>
                <c:pt idx="131">
                  <c:v>5.2309844999999973</c:v>
                </c:pt>
                <c:pt idx="132">
                  <c:v>5.2295441999999985</c:v>
                </c:pt>
                <c:pt idx="133">
                  <c:v>5.2282304000000002</c:v>
                </c:pt>
                <c:pt idx="134">
                  <c:v>5.2269990000000002</c:v>
                </c:pt>
                <c:pt idx="135">
                  <c:v>5.2257981999999998</c:v>
                </c:pt>
                <c:pt idx="136">
                  <c:v>5.2246049999999977</c:v>
                </c:pt>
                <c:pt idx="137">
                  <c:v>5.2234093000000001</c:v>
                </c:pt>
                <c:pt idx="138">
                  <c:v>5.2221802999999944</c:v>
                </c:pt>
                <c:pt idx="139">
                  <c:v>5.2208822999999969</c:v>
                </c:pt>
                <c:pt idx="140">
                  <c:v>5.2195141999999972</c:v>
                </c:pt>
                <c:pt idx="141">
                  <c:v>5.2181132999999971</c:v>
                </c:pt>
                <c:pt idx="142">
                  <c:v>5.2167327999999999</c:v>
                </c:pt>
                <c:pt idx="143">
                  <c:v>5.2154277000000002</c:v>
                </c:pt>
                <c:pt idx="144">
                  <c:v>5.2142514999999996</c:v>
                </c:pt>
                <c:pt idx="145">
                  <c:v>5.2132553000000001</c:v>
                </c:pt>
                <c:pt idx="146">
                  <c:v>5.2124581999999995</c:v>
                </c:pt>
                <c:pt idx="147">
                  <c:v>5.211811</c:v>
                </c:pt>
                <c:pt idx="148">
                  <c:v>5.2112645999999998</c:v>
                </c:pt>
                <c:pt idx="149">
                  <c:v>5.2108487999999999</c:v>
                </c:pt>
                <c:pt idx="150">
                  <c:v>5.2105804999999972</c:v>
                </c:pt>
                <c:pt idx="151">
                  <c:v>5.2104087999999997</c:v>
                </c:pt>
                <c:pt idx="152">
                  <c:v>5.2102534000000027</c:v>
                </c:pt>
                <c:pt idx="153">
                  <c:v>5.2100527000000003</c:v>
                </c:pt>
                <c:pt idx="154">
                  <c:v>5.2097800999999997</c:v>
                </c:pt>
                <c:pt idx="155">
                  <c:v>5.2094438000000025</c:v>
                </c:pt>
                <c:pt idx="156">
                  <c:v>5.2090860000000001</c:v>
                </c:pt>
                <c:pt idx="157">
                  <c:v>5.2087435000000024</c:v>
                </c:pt>
                <c:pt idx="158">
                  <c:v>5.2084431000000029</c:v>
                </c:pt>
                <c:pt idx="159">
                  <c:v>5.2082249999999997</c:v>
                </c:pt>
                <c:pt idx="160">
                  <c:v>5.2081119000000005</c:v>
                </c:pt>
                <c:pt idx="161">
                  <c:v>5.2081372999999971</c:v>
                </c:pt>
                <c:pt idx="162">
                  <c:v>5.2083288000000003</c:v>
                </c:pt>
                <c:pt idx="163">
                  <c:v>5.2086825999999995</c:v>
                </c:pt>
                <c:pt idx="164">
                  <c:v>5.2091944000000003</c:v>
                </c:pt>
                <c:pt idx="165">
                  <c:v>5.2098532000000004</c:v>
                </c:pt>
                <c:pt idx="166">
                  <c:v>5.2106456000000003</c:v>
                </c:pt>
                <c:pt idx="167">
                  <c:v>5.2115466999999995</c:v>
                </c:pt>
                <c:pt idx="168">
                  <c:v>5.2125147999999957</c:v>
                </c:pt>
                <c:pt idx="169">
                  <c:v>5.2135077000000001</c:v>
                </c:pt>
                <c:pt idx="170">
                  <c:v>5.2145003999999977</c:v>
                </c:pt>
                <c:pt idx="171">
                  <c:v>5.2154875999999968</c:v>
                </c:pt>
                <c:pt idx="172">
                  <c:v>5.2164729000000003</c:v>
                </c:pt>
                <c:pt idx="173">
                  <c:v>5.217457999999997</c:v>
                </c:pt>
                <c:pt idx="174">
                  <c:v>5.218431899999997</c:v>
                </c:pt>
                <c:pt idx="175">
                  <c:v>5.2194061999999999</c:v>
                </c:pt>
                <c:pt idx="176">
                  <c:v>5.2204230999999996</c:v>
                </c:pt>
                <c:pt idx="177">
                  <c:v>5.2215084000000003</c:v>
                </c:pt>
                <c:pt idx="178">
                  <c:v>5.2226666000000002</c:v>
                </c:pt>
                <c:pt idx="179">
                  <c:v>5.2238781000000003</c:v>
                </c:pt>
                <c:pt idx="180">
                  <c:v>5.2251341999999967</c:v>
                </c:pt>
                <c:pt idx="181">
                  <c:v>5.2265001999999985</c:v>
                </c:pt>
                <c:pt idx="182">
                  <c:v>5.2280180999999972</c:v>
                </c:pt>
                <c:pt idx="183">
                  <c:v>5.2296715999999996</c:v>
                </c:pt>
                <c:pt idx="184">
                  <c:v>5.2313512000000024</c:v>
                </c:pt>
                <c:pt idx="185">
                  <c:v>5.2329669000000001</c:v>
                </c:pt>
                <c:pt idx="186">
                  <c:v>5.2345326999999973</c:v>
                </c:pt>
                <c:pt idx="187">
                  <c:v>5.2361471000000028</c:v>
                </c:pt>
                <c:pt idx="188">
                  <c:v>5.2377700000000003</c:v>
                </c:pt>
                <c:pt idx="189">
                  <c:v>5.2392312000000025</c:v>
                </c:pt>
                <c:pt idx="190">
                  <c:v>5.2404906000000002</c:v>
                </c:pt>
                <c:pt idx="191">
                  <c:v>5.2416954000000029</c:v>
                </c:pt>
                <c:pt idx="192">
                  <c:v>5.2429274000000001</c:v>
                </c:pt>
                <c:pt idx="193">
                  <c:v>5.2439770000000001</c:v>
                </c:pt>
                <c:pt idx="194">
                  <c:v>5.2446454999999998</c:v>
                </c:pt>
                <c:pt idx="195">
                  <c:v>5.2452240999999997</c:v>
                </c:pt>
                <c:pt idx="196">
                  <c:v>5.2461871999999996</c:v>
                </c:pt>
                <c:pt idx="197">
                  <c:v>5.2475877999999971</c:v>
                </c:pt>
                <c:pt idx="198">
                  <c:v>5.2490882000000001</c:v>
                </c:pt>
                <c:pt idx="199">
                  <c:v>5.2500800999999973</c:v>
                </c:pt>
                <c:pt idx="200">
                  <c:v>5.2505869999999968</c:v>
                </c:pt>
                <c:pt idx="201">
                  <c:v>5.2517382000000001</c:v>
                </c:pt>
                <c:pt idx="202">
                  <c:v>5.2539181999999975</c:v>
                </c:pt>
                <c:pt idx="203">
                  <c:v>5.2563127000000014</c:v>
                </c:pt>
                <c:pt idx="204">
                  <c:v>5.2580824999999995</c:v>
                </c:pt>
                <c:pt idx="205">
                  <c:v>5.2592471000000032</c:v>
                </c:pt>
                <c:pt idx="206">
                  <c:v>5.2605094999999995</c:v>
                </c:pt>
                <c:pt idx="207">
                  <c:v>5.2622330000000002</c:v>
                </c:pt>
                <c:pt idx="208">
                  <c:v>5.2638701000000001</c:v>
                </c:pt>
                <c:pt idx="209">
                  <c:v>5.2648305999999945</c:v>
                </c:pt>
                <c:pt idx="210">
                  <c:v>5.2650239999999995</c:v>
                </c:pt>
                <c:pt idx="211">
                  <c:v>5.2646201999999995</c:v>
                </c:pt>
                <c:pt idx="212">
                  <c:v>5.2639048999999956</c:v>
                </c:pt>
                <c:pt idx="213">
                  <c:v>5.2631598999999971</c:v>
                </c:pt>
                <c:pt idx="214">
                  <c:v>5.2625525999999967</c:v>
                </c:pt>
                <c:pt idx="215">
                  <c:v>5.2616053999999997</c:v>
                </c:pt>
                <c:pt idx="216">
                  <c:v>5.2597351000000003</c:v>
                </c:pt>
                <c:pt idx="217">
                  <c:v>5.2574652999999971</c:v>
                </c:pt>
                <c:pt idx="218">
                  <c:v>5.2559310999999971</c:v>
                </c:pt>
                <c:pt idx="219">
                  <c:v>5.2555003999999972</c:v>
                </c:pt>
                <c:pt idx="220">
                  <c:v>5.2555559999999977</c:v>
                </c:pt>
                <c:pt idx="221">
                  <c:v>5.2550609999999995</c:v>
                </c:pt>
                <c:pt idx="222">
                  <c:v>5.2537947999999997</c:v>
                </c:pt>
                <c:pt idx="223">
                  <c:v>5.2529241999999972</c:v>
                </c:pt>
                <c:pt idx="224">
                  <c:v>5.2527540999999971</c:v>
                </c:pt>
                <c:pt idx="225">
                  <c:v>5.2518305999999972</c:v>
                </c:pt>
                <c:pt idx="226">
                  <c:v>5.249259000000003</c:v>
                </c:pt>
                <c:pt idx="227">
                  <c:v>5.2460073000000014</c:v>
                </c:pt>
                <c:pt idx="228">
                  <c:v>5.2435999999999998</c:v>
                </c:pt>
                <c:pt idx="229">
                  <c:v>5.2421996000000002</c:v>
                </c:pt>
                <c:pt idx="230">
                  <c:v>5.2404438999999998</c:v>
                </c:pt>
                <c:pt idx="231">
                  <c:v>5.2375623000000004</c:v>
                </c:pt>
                <c:pt idx="232">
                  <c:v>5.2348545999999967</c:v>
                </c:pt>
                <c:pt idx="233">
                  <c:v>5.2335995000000004</c:v>
                </c:pt>
                <c:pt idx="234">
                  <c:v>5.2327968</c:v>
                </c:pt>
                <c:pt idx="235">
                  <c:v>5.2307597000000028</c:v>
                </c:pt>
                <c:pt idx="236">
                  <c:v>5.227523299999997</c:v>
                </c:pt>
                <c:pt idx="237">
                  <c:v>5.2245623999999973</c:v>
                </c:pt>
                <c:pt idx="238">
                  <c:v>5.222419399999997</c:v>
                </c:pt>
                <c:pt idx="239">
                  <c:v>5.2202298000000003</c:v>
                </c:pt>
                <c:pt idx="240">
                  <c:v>5.2175316999999968</c:v>
                </c:pt>
                <c:pt idx="241">
                  <c:v>5.2145804999999967</c:v>
                </c:pt>
                <c:pt idx="242">
                  <c:v>5.2113918000000004</c:v>
                </c:pt>
                <c:pt idx="243">
                  <c:v>5.2080263999999996</c:v>
                </c:pt>
                <c:pt idx="244">
                  <c:v>5.2047577</c:v>
                </c:pt>
                <c:pt idx="245">
                  <c:v>5.2016748000000002</c:v>
                </c:pt>
                <c:pt idx="246">
                  <c:v>5.1984455999999968</c:v>
                </c:pt>
                <c:pt idx="247">
                  <c:v>5.1951706999999967</c:v>
                </c:pt>
                <c:pt idx="248">
                  <c:v>5.1930834999999975</c:v>
                </c:pt>
                <c:pt idx="249">
                  <c:v>5.1926793</c:v>
                </c:pt>
                <c:pt idx="250">
                  <c:v>5.1918128999999977</c:v>
                </c:pt>
                <c:pt idx="251">
                  <c:v>5.1894958999999972</c:v>
                </c:pt>
                <c:pt idx="252">
                  <c:v>5.1877287000000001</c:v>
                </c:pt>
                <c:pt idx="253">
                  <c:v>5.1876834999999986</c:v>
                </c:pt>
                <c:pt idx="254">
                  <c:v>5.1888834999999975</c:v>
                </c:pt>
                <c:pt idx="255">
                  <c:v>5.1898157999999972</c:v>
                </c:pt>
                <c:pt idx="256">
                  <c:v>5.1885849999999945</c:v>
                </c:pt>
                <c:pt idx="257">
                  <c:v>5.1855463999999971</c:v>
                </c:pt>
                <c:pt idx="258">
                  <c:v>5.1836685999999998</c:v>
                </c:pt>
                <c:pt idx="259">
                  <c:v>5.1834239000000002</c:v>
                </c:pt>
                <c:pt idx="260">
                  <c:v>5.1827196999999972</c:v>
                </c:pt>
                <c:pt idx="261">
                  <c:v>5.1806754000000002</c:v>
                </c:pt>
                <c:pt idx="262">
                  <c:v>5.1782323999999997</c:v>
                </c:pt>
                <c:pt idx="263">
                  <c:v>5.1766022999999999</c:v>
                </c:pt>
                <c:pt idx="264">
                  <c:v>5.1762566999999997</c:v>
                </c:pt>
                <c:pt idx="265">
                  <c:v>5.1767313000000001</c:v>
                </c:pt>
                <c:pt idx="266">
                  <c:v>5.177505199999997</c:v>
                </c:pt>
                <c:pt idx="267">
                  <c:v>5.1787638999999999</c:v>
                </c:pt>
                <c:pt idx="268">
                  <c:v>5.1801552999999956</c:v>
                </c:pt>
                <c:pt idx="269">
                  <c:v>5.1810634000000029</c:v>
                </c:pt>
                <c:pt idx="270">
                  <c:v>5.1818312999999971</c:v>
                </c:pt>
                <c:pt idx="271">
                  <c:v>5.1829357999999957</c:v>
                </c:pt>
                <c:pt idx="272">
                  <c:v>5.183976399999997</c:v>
                </c:pt>
                <c:pt idx="273">
                  <c:v>5.1843045999999946</c:v>
                </c:pt>
                <c:pt idx="274">
                  <c:v>5.1839518999999967</c:v>
                </c:pt>
                <c:pt idx="275">
                  <c:v>5.1836273999999998</c:v>
                </c:pt>
                <c:pt idx="276">
                  <c:v>5.1839417999999995</c:v>
                </c:pt>
                <c:pt idx="277">
                  <c:v>5.1846490999999997</c:v>
                </c:pt>
                <c:pt idx="278">
                  <c:v>5.1852093000000004</c:v>
                </c:pt>
                <c:pt idx="279">
                  <c:v>5.1856223999999997</c:v>
                </c:pt>
                <c:pt idx="280">
                  <c:v>5.1863044</c:v>
                </c:pt>
                <c:pt idx="281">
                  <c:v>5.1873112999999966</c:v>
                </c:pt>
                <c:pt idx="282">
                  <c:v>5.1879664999999973</c:v>
                </c:pt>
                <c:pt idx="283">
                  <c:v>5.1876692000000002</c:v>
                </c:pt>
                <c:pt idx="284">
                  <c:v>5.1865927999999997</c:v>
                </c:pt>
                <c:pt idx="285">
                  <c:v>5.1852520999999996</c:v>
                </c:pt>
                <c:pt idx="286">
                  <c:v>5.1839487999999996</c:v>
                </c:pt>
                <c:pt idx="287">
                  <c:v>5.1830926000000002</c:v>
                </c:pt>
                <c:pt idx="288">
                  <c:v>5.1832317000000003</c:v>
                </c:pt>
                <c:pt idx="289">
                  <c:v>5.1837229000000002</c:v>
                </c:pt>
                <c:pt idx="290">
                  <c:v>5.1836025000000001</c:v>
                </c:pt>
                <c:pt idx="291">
                  <c:v>5.1836061000000004</c:v>
                </c:pt>
                <c:pt idx="292">
                  <c:v>5.184408399999997</c:v>
                </c:pt>
                <c:pt idx="293">
                  <c:v>5.1854288999999971</c:v>
                </c:pt>
                <c:pt idx="294">
                  <c:v>5.1859446999999967</c:v>
                </c:pt>
                <c:pt idx="295">
                  <c:v>5.1859081999999974</c:v>
                </c:pt>
                <c:pt idx="296">
                  <c:v>5.1856590000000002</c:v>
                </c:pt>
                <c:pt idx="297">
                  <c:v>5.1855075999999967</c:v>
                </c:pt>
                <c:pt idx="298">
                  <c:v>5.185236599999997</c:v>
                </c:pt>
                <c:pt idx="299">
                  <c:v>5.1843266999999971</c:v>
                </c:pt>
                <c:pt idx="300">
                  <c:v>5.1830971999999997</c:v>
                </c:pt>
                <c:pt idx="301">
                  <c:v>5.1823446999999971</c:v>
                </c:pt>
                <c:pt idx="302">
                  <c:v>5.1819424000000014</c:v>
                </c:pt>
                <c:pt idx="303">
                  <c:v>5.1811071999999996</c:v>
                </c:pt>
                <c:pt idx="304">
                  <c:v>5.1795413000000003</c:v>
                </c:pt>
                <c:pt idx="305">
                  <c:v>5.1775991000000001</c:v>
                </c:pt>
                <c:pt idx="306">
                  <c:v>5.1756023999999998</c:v>
                </c:pt>
                <c:pt idx="307">
                  <c:v>5.1735441999999985</c:v>
                </c:pt>
                <c:pt idx="308">
                  <c:v>5.1715681000000027</c:v>
                </c:pt>
                <c:pt idx="309">
                  <c:v>5.1701842999999945</c:v>
                </c:pt>
                <c:pt idx="310">
                  <c:v>5.169681299999997</c:v>
                </c:pt>
                <c:pt idx="311">
                  <c:v>5.1693892999999971</c:v>
                </c:pt>
                <c:pt idx="312">
                  <c:v>5.1685121999999968</c:v>
                </c:pt>
                <c:pt idx="313">
                  <c:v>5.167480699999996</c:v>
                </c:pt>
                <c:pt idx="314">
                  <c:v>5.1669131999999971</c:v>
                </c:pt>
                <c:pt idx="315">
                  <c:v>5.1665706999999967</c:v>
                </c:pt>
                <c:pt idx="316">
                  <c:v>5.1658722999999966</c:v>
                </c:pt>
                <c:pt idx="317">
                  <c:v>5.1646634000000002</c:v>
                </c:pt>
                <c:pt idx="318">
                  <c:v>5.1631614999999975</c:v>
                </c:pt>
                <c:pt idx="319">
                  <c:v>5.1615281</c:v>
                </c:pt>
                <c:pt idx="320">
                  <c:v>5.1596995000000003</c:v>
                </c:pt>
                <c:pt idx="321">
                  <c:v>5.1577373999999967</c:v>
                </c:pt>
                <c:pt idx="322">
                  <c:v>5.1560635000000001</c:v>
                </c:pt>
                <c:pt idx="323">
                  <c:v>5.1551017999999971</c:v>
                </c:pt>
                <c:pt idx="324">
                  <c:v>5.1546856999999946</c:v>
                </c:pt>
                <c:pt idx="325">
                  <c:v>5.1536761000000002</c:v>
                </c:pt>
                <c:pt idx="326">
                  <c:v>5.1519397999999974</c:v>
                </c:pt>
                <c:pt idx="327">
                  <c:v>5.1508345999999943</c:v>
                </c:pt>
                <c:pt idx="328">
                  <c:v>5.150563</c:v>
                </c:pt>
                <c:pt idx="329">
                  <c:v>5.1505024999999973</c:v>
                </c:pt>
                <c:pt idx="330">
                  <c:v>5.1502161999999974</c:v>
                </c:pt>
                <c:pt idx="331">
                  <c:v>5.1494187999999985</c:v>
                </c:pt>
                <c:pt idx="332">
                  <c:v>5.1484733</c:v>
                </c:pt>
                <c:pt idx="333">
                  <c:v>5.1479632999999971</c:v>
                </c:pt>
                <c:pt idx="334">
                  <c:v>5.1476885999999977</c:v>
                </c:pt>
                <c:pt idx="335">
                  <c:v>5.147216099999997</c:v>
                </c:pt>
                <c:pt idx="336">
                  <c:v>5.1464727000000003</c:v>
                </c:pt>
                <c:pt idx="337">
                  <c:v>5.1455761999999972</c:v>
                </c:pt>
                <c:pt idx="338">
                  <c:v>5.144571499999997</c:v>
                </c:pt>
                <c:pt idx="339">
                  <c:v>5.1434375999999977</c:v>
                </c:pt>
                <c:pt idx="340">
                  <c:v>5.1422314999999985</c:v>
                </c:pt>
                <c:pt idx="341">
                  <c:v>5.1411271000000003</c:v>
                </c:pt>
                <c:pt idx="342">
                  <c:v>5.1402682000000004</c:v>
                </c:pt>
                <c:pt idx="343">
                  <c:v>5.1395632999999998</c:v>
                </c:pt>
                <c:pt idx="344">
                  <c:v>5.1386493000000026</c:v>
                </c:pt>
                <c:pt idx="345">
                  <c:v>5.1373335999999972</c:v>
                </c:pt>
                <c:pt idx="346">
                  <c:v>5.1359076999999971</c:v>
                </c:pt>
                <c:pt idx="347">
                  <c:v>5.1345277999999972</c:v>
                </c:pt>
                <c:pt idx="348">
                  <c:v>5.1329782999999969</c:v>
                </c:pt>
                <c:pt idx="349">
                  <c:v>5.1313933000000027</c:v>
                </c:pt>
                <c:pt idx="350">
                  <c:v>5.1305075999999969</c:v>
                </c:pt>
                <c:pt idx="351">
                  <c:v>5.1304367999999974</c:v>
                </c:pt>
                <c:pt idx="352">
                  <c:v>5.1301907999999985</c:v>
                </c:pt>
                <c:pt idx="353">
                  <c:v>5.1296412</c:v>
                </c:pt>
                <c:pt idx="354">
                  <c:v>5.1294137999999974</c:v>
                </c:pt>
                <c:pt idx="355">
                  <c:v>5.1296029999999995</c:v>
                </c:pt>
                <c:pt idx="356">
                  <c:v>5.1299099999999971</c:v>
                </c:pt>
                <c:pt idx="357">
                  <c:v>5.1300302999999969</c:v>
                </c:pt>
                <c:pt idx="358">
                  <c:v>5.1298404</c:v>
                </c:pt>
                <c:pt idx="359">
                  <c:v>5.1294193999999971</c:v>
                </c:pt>
                <c:pt idx="360">
                  <c:v>5.1289076999999956</c:v>
                </c:pt>
                <c:pt idx="361">
                  <c:v>5.1283498000000005</c:v>
                </c:pt>
                <c:pt idx="362">
                  <c:v>5.1276868999999961</c:v>
                </c:pt>
                <c:pt idx="363">
                  <c:v>5.1269517999999978</c:v>
                </c:pt>
                <c:pt idx="364">
                  <c:v>5.1262616000000003</c:v>
                </c:pt>
                <c:pt idx="365">
                  <c:v>5.1255809999999951</c:v>
                </c:pt>
                <c:pt idx="366">
                  <c:v>5.1247401999999971</c:v>
                </c:pt>
                <c:pt idx="367">
                  <c:v>5.1237331999999975</c:v>
                </c:pt>
                <c:pt idx="368">
                  <c:v>5.1228250999999956</c:v>
                </c:pt>
                <c:pt idx="369">
                  <c:v>5.1222607</c:v>
                </c:pt>
                <c:pt idx="370">
                  <c:v>5.1221542999999938</c:v>
                </c:pt>
                <c:pt idx="371">
                  <c:v>5.1222684000000003</c:v>
                </c:pt>
                <c:pt idx="372">
                  <c:v>5.1219105999999943</c:v>
                </c:pt>
                <c:pt idx="373">
                  <c:v>5.12127</c:v>
                </c:pt>
                <c:pt idx="374">
                  <c:v>5.1209907999999968</c:v>
                </c:pt>
                <c:pt idx="375">
                  <c:v>5.120862899999997</c:v>
                </c:pt>
                <c:pt idx="376">
                  <c:v>5.1205031000000005</c:v>
                </c:pt>
                <c:pt idx="377">
                  <c:v>5.1199368999999946</c:v>
                </c:pt>
                <c:pt idx="378">
                  <c:v>5.1193619999999997</c:v>
                </c:pt>
                <c:pt idx="379">
                  <c:v>5.1189056999999956</c:v>
                </c:pt>
                <c:pt idx="380">
                  <c:v>5.1185705999999955</c:v>
                </c:pt>
                <c:pt idx="381">
                  <c:v>5.1182429999999997</c:v>
                </c:pt>
                <c:pt idx="382">
                  <c:v>5.1178266999999966</c:v>
                </c:pt>
                <c:pt idx="383">
                  <c:v>5.1174234999999975</c:v>
                </c:pt>
                <c:pt idx="384">
                  <c:v>5.1171732999999966</c:v>
                </c:pt>
                <c:pt idx="385">
                  <c:v>5.1170699999999973</c:v>
                </c:pt>
                <c:pt idx="386">
                  <c:v>5.1170208999999955</c:v>
                </c:pt>
                <c:pt idx="387">
                  <c:v>5.1169424999999995</c:v>
                </c:pt>
                <c:pt idx="388">
                  <c:v>5.1168331999999985</c:v>
                </c:pt>
                <c:pt idx="389">
                  <c:v>5.1167736999999995</c:v>
                </c:pt>
                <c:pt idx="390">
                  <c:v>5.1167921999999999</c:v>
                </c:pt>
                <c:pt idx="391">
                  <c:v>5.1168277</c:v>
                </c:pt>
                <c:pt idx="392">
                  <c:v>5.1168021000000001</c:v>
                </c:pt>
                <c:pt idx="393">
                  <c:v>5.1166641999999998</c:v>
                </c:pt>
                <c:pt idx="394">
                  <c:v>5.1164589999999972</c:v>
                </c:pt>
                <c:pt idx="395">
                  <c:v>5.1162711000000014</c:v>
                </c:pt>
                <c:pt idx="396">
                  <c:v>5.1161008999999966</c:v>
                </c:pt>
                <c:pt idx="397">
                  <c:v>5.1159049999999944</c:v>
                </c:pt>
                <c:pt idx="398">
                  <c:v>5.1156751999999974</c:v>
                </c:pt>
                <c:pt idx="399">
                  <c:v>5.1154112999999946</c:v>
                </c:pt>
                <c:pt idx="400">
                  <c:v>5.1150904999999973</c:v>
                </c:pt>
                <c:pt idx="401">
                  <c:v>5.1147392999999957</c:v>
                </c:pt>
                <c:pt idx="402">
                  <c:v>5.1144462999999956</c:v>
                </c:pt>
                <c:pt idx="403">
                  <c:v>5.1142792999999971</c:v>
                </c:pt>
                <c:pt idx="404">
                  <c:v>5.1142777999999973</c:v>
                </c:pt>
                <c:pt idx="405">
                  <c:v>5.1143927999999974</c:v>
                </c:pt>
                <c:pt idx="406">
                  <c:v>5.1144504999999967</c:v>
                </c:pt>
                <c:pt idx="407">
                  <c:v>5.1143012999999966</c:v>
                </c:pt>
                <c:pt idx="408">
                  <c:v>5.1140124999999967</c:v>
                </c:pt>
                <c:pt idx="409">
                  <c:v>5.1136984000000014</c:v>
                </c:pt>
                <c:pt idx="410">
                  <c:v>5.1134384999999973</c:v>
                </c:pt>
                <c:pt idx="411">
                  <c:v>5.1134689</c:v>
                </c:pt>
                <c:pt idx="412">
                  <c:v>5.1139883999999967</c:v>
                </c:pt>
                <c:pt idx="413">
                  <c:v>5.1143632999999973</c:v>
                </c:pt>
                <c:pt idx="414">
                  <c:v>5.114105299999995</c:v>
                </c:pt>
                <c:pt idx="415">
                  <c:v>5.1141378999999949</c:v>
                </c:pt>
                <c:pt idx="416">
                  <c:v>5.1150363999999966</c:v>
                </c:pt>
                <c:pt idx="417">
                  <c:v>5.1162231000000027</c:v>
                </c:pt>
                <c:pt idx="418">
                  <c:v>5.1170767999999969</c:v>
                </c:pt>
                <c:pt idx="419">
                  <c:v>5.1175294000000005</c:v>
                </c:pt>
                <c:pt idx="420">
                  <c:v>5.1177584999999972</c:v>
                </c:pt>
                <c:pt idx="421">
                  <c:v>5.117899999999997</c:v>
                </c:pt>
                <c:pt idx="422">
                  <c:v>5.1180097999999985</c:v>
                </c:pt>
                <c:pt idx="423">
                  <c:v>5.1181002999999956</c:v>
                </c:pt>
                <c:pt idx="424">
                  <c:v>5.1181958999999946</c:v>
                </c:pt>
                <c:pt idx="425">
                  <c:v>5.1182360999999972</c:v>
                </c:pt>
                <c:pt idx="426">
                  <c:v>5.1180452999999977</c:v>
                </c:pt>
                <c:pt idx="427">
                  <c:v>5.1173793999999972</c:v>
                </c:pt>
                <c:pt idx="428">
                  <c:v>5.1160725999999972</c:v>
                </c:pt>
                <c:pt idx="429">
                  <c:v>5.1141013999999956</c:v>
                </c:pt>
                <c:pt idx="430">
                  <c:v>5.1116948999999972</c:v>
                </c:pt>
                <c:pt idx="431">
                  <c:v>5.1095367999999972</c:v>
                </c:pt>
                <c:pt idx="432">
                  <c:v>5.1085951999999972</c:v>
                </c:pt>
                <c:pt idx="433">
                  <c:v>5.108950799999997</c:v>
                </c:pt>
                <c:pt idx="434">
                  <c:v>5.1092925999999999</c:v>
                </c:pt>
                <c:pt idx="435">
                  <c:v>5.1094955999999971</c:v>
                </c:pt>
                <c:pt idx="436">
                  <c:v>5.1106061999999985</c:v>
                </c:pt>
                <c:pt idx="437">
                  <c:v>5.1124635000000005</c:v>
                </c:pt>
                <c:pt idx="438">
                  <c:v>5.1142284</c:v>
                </c:pt>
                <c:pt idx="439">
                  <c:v>5.1155284000000005</c:v>
                </c:pt>
                <c:pt idx="440">
                  <c:v>5.1164417000000002</c:v>
                </c:pt>
                <c:pt idx="441">
                  <c:v>5.1170996999999971</c:v>
                </c:pt>
                <c:pt idx="442">
                  <c:v>5.1175218999999945</c:v>
                </c:pt>
                <c:pt idx="443">
                  <c:v>5.1176247999999971</c:v>
                </c:pt>
                <c:pt idx="444">
                  <c:v>5.1173734</c:v>
                </c:pt>
                <c:pt idx="445">
                  <c:v>5.1169946999999967</c:v>
                </c:pt>
                <c:pt idx="446">
                  <c:v>5.116841</c:v>
                </c:pt>
                <c:pt idx="447">
                  <c:v>5.1169226999999973</c:v>
                </c:pt>
                <c:pt idx="448">
                  <c:v>5.1167339999999975</c:v>
                </c:pt>
                <c:pt idx="449">
                  <c:v>5.1159631999999995</c:v>
                </c:pt>
                <c:pt idx="450">
                  <c:v>5.1149417999999969</c:v>
                </c:pt>
                <c:pt idx="451">
                  <c:v>5.1140770999999967</c:v>
                </c:pt>
                <c:pt idx="452">
                  <c:v>5.1134789999999972</c:v>
                </c:pt>
                <c:pt idx="453">
                  <c:v>5.1132935000000002</c:v>
                </c:pt>
                <c:pt idx="454">
                  <c:v>5.1136195999999972</c:v>
                </c:pt>
                <c:pt idx="455">
                  <c:v>5.1142309999999966</c:v>
                </c:pt>
                <c:pt idx="456">
                  <c:v>5.1148858999999938</c:v>
                </c:pt>
                <c:pt idx="457">
                  <c:v>5.1156009000000005</c:v>
                </c:pt>
                <c:pt idx="458">
                  <c:v>5.1163647000000001</c:v>
                </c:pt>
                <c:pt idx="459">
                  <c:v>5.1169807999999968</c:v>
                </c:pt>
                <c:pt idx="460">
                  <c:v>5.1172914</c:v>
                </c:pt>
                <c:pt idx="461">
                  <c:v>5.1173783999999971</c:v>
                </c:pt>
                <c:pt idx="462">
                  <c:v>5.1174483999999971</c:v>
                </c:pt>
                <c:pt idx="463">
                  <c:v>5.1175581999999968</c:v>
                </c:pt>
                <c:pt idx="464">
                  <c:v>5.1175061999999967</c:v>
                </c:pt>
                <c:pt idx="465">
                  <c:v>5.1171415999999956</c:v>
                </c:pt>
                <c:pt idx="466">
                  <c:v>5.1165783999999972</c:v>
                </c:pt>
                <c:pt idx="467">
                  <c:v>5.1159208999999946</c:v>
                </c:pt>
                <c:pt idx="468">
                  <c:v>5.1150915999999969</c:v>
                </c:pt>
                <c:pt idx="469">
                  <c:v>5.1140554999999956</c:v>
                </c:pt>
                <c:pt idx="470">
                  <c:v>5.1130284999999995</c:v>
                </c:pt>
                <c:pt idx="471">
                  <c:v>5.1122094000000002</c:v>
                </c:pt>
                <c:pt idx="472">
                  <c:v>5.111529</c:v>
                </c:pt>
                <c:pt idx="473">
                  <c:v>5.1108718999999967</c:v>
                </c:pt>
                <c:pt idx="474">
                  <c:v>5.1104667999999975</c:v>
                </c:pt>
                <c:pt idx="475">
                  <c:v>5.1106482</c:v>
                </c:pt>
                <c:pt idx="476">
                  <c:v>5.1113206</c:v>
                </c:pt>
                <c:pt idx="477">
                  <c:v>5.1120694000000002</c:v>
                </c:pt>
                <c:pt idx="478">
                  <c:v>5.1126535999999971</c:v>
                </c:pt>
                <c:pt idx="479">
                  <c:v>5.1131870999999967</c:v>
                </c:pt>
                <c:pt idx="480">
                  <c:v>5.113787099999997</c:v>
                </c:pt>
                <c:pt idx="481">
                  <c:v>5.1142645999999967</c:v>
                </c:pt>
                <c:pt idx="482">
                  <c:v>5.1143526999999969</c:v>
                </c:pt>
                <c:pt idx="483">
                  <c:v>5.1140864999999947</c:v>
                </c:pt>
                <c:pt idx="484">
                  <c:v>5.113694299999997</c:v>
                </c:pt>
                <c:pt idx="485">
                  <c:v>5.1132004000000002</c:v>
                </c:pt>
                <c:pt idx="486">
                  <c:v>5.1124171999999968</c:v>
                </c:pt>
                <c:pt idx="487">
                  <c:v>5.1113352999999977</c:v>
                </c:pt>
                <c:pt idx="488">
                  <c:v>5.1103184999999973</c:v>
                </c:pt>
                <c:pt idx="489">
                  <c:v>5.1097659000000002</c:v>
                </c:pt>
                <c:pt idx="490">
                  <c:v>5.1096658000000001</c:v>
                </c:pt>
                <c:pt idx="491">
                  <c:v>5.1095690999999999</c:v>
                </c:pt>
                <c:pt idx="492">
                  <c:v>5.1091227000000003</c:v>
                </c:pt>
                <c:pt idx="493">
                  <c:v>5.1084318999999967</c:v>
                </c:pt>
                <c:pt idx="494">
                  <c:v>5.1077762999999967</c:v>
                </c:pt>
                <c:pt idx="495">
                  <c:v>5.1073164999999969</c:v>
                </c:pt>
                <c:pt idx="496">
                  <c:v>5.1071048999999942</c:v>
                </c:pt>
                <c:pt idx="497">
                  <c:v>5.107073299999997</c:v>
                </c:pt>
                <c:pt idx="498">
                  <c:v>5.1070793999999973</c:v>
                </c:pt>
                <c:pt idx="499">
                  <c:v>5.1070625999999972</c:v>
                </c:pt>
                <c:pt idx="500">
                  <c:v>5.107001399999997</c:v>
                </c:pt>
                <c:pt idx="501">
                  <c:v>5.1068461999999997</c:v>
                </c:pt>
                <c:pt idx="502">
                  <c:v>5.1066136000000002</c:v>
                </c:pt>
                <c:pt idx="503">
                  <c:v>5.1063814999999995</c:v>
                </c:pt>
                <c:pt idx="504">
                  <c:v>5.1061757999999973</c:v>
                </c:pt>
                <c:pt idx="505">
                  <c:v>5.1059609999999971</c:v>
                </c:pt>
                <c:pt idx="506">
                  <c:v>5.1057253999999972</c:v>
                </c:pt>
                <c:pt idx="507">
                  <c:v>5.1054931000000003</c:v>
                </c:pt>
                <c:pt idx="508">
                  <c:v>5.1052644000000003</c:v>
                </c:pt>
                <c:pt idx="509">
                  <c:v>5.1050091999999996</c:v>
                </c:pt>
                <c:pt idx="510">
                  <c:v>5.1047129999999967</c:v>
                </c:pt>
                <c:pt idx="511">
                  <c:v>5.1043855999999961</c:v>
                </c:pt>
                <c:pt idx="512">
                  <c:v>5.1040286999999971</c:v>
                </c:pt>
                <c:pt idx="513">
                  <c:v>5.1036353999999973</c:v>
                </c:pt>
                <c:pt idx="514">
                  <c:v>5.1032340999999972</c:v>
                </c:pt>
                <c:pt idx="515">
                  <c:v>5.102879299999997</c:v>
                </c:pt>
                <c:pt idx="516">
                  <c:v>5.1025974999999972</c:v>
                </c:pt>
                <c:pt idx="517">
                  <c:v>5.1023776000000005</c:v>
                </c:pt>
                <c:pt idx="518">
                  <c:v>5.1021944999999969</c:v>
                </c:pt>
                <c:pt idx="519">
                  <c:v>5.1020238999999972</c:v>
                </c:pt>
                <c:pt idx="520">
                  <c:v>5.1018571000000001</c:v>
                </c:pt>
                <c:pt idx="521">
                  <c:v>5.1016851999999995</c:v>
                </c:pt>
                <c:pt idx="522">
                  <c:v>5.101484799999997</c:v>
                </c:pt>
                <c:pt idx="523">
                  <c:v>5.1012480000000027</c:v>
                </c:pt>
                <c:pt idx="524">
                  <c:v>5.100998299999997</c:v>
                </c:pt>
                <c:pt idx="525">
                  <c:v>5.1007613999999997</c:v>
                </c:pt>
                <c:pt idx="526">
                  <c:v>5.100538099999997</c:v>
                </c:pt>
                <c:pt idx="527">
                  <c:v>5.1003117999999974</c:v>
                </c:pt>
                <c:pt idx="528">
                  <c:v>5.1000635000000001</c:v>
                </c:pt>
                <c:pt idx="529">
                  <c:v>5.0997789999999998</c:v>
                </c:pt>
                <c:pt idx="530">
                  <c:v>5.0994679000000014</c:v>
                </c:pt>
                <c:pt idx="531">
                  <c:v>5.0991816999999973</c:v>
                </c:pt>
                <c:pt idx="532">
                  <c:v>5.0989803999999967</c:v>
                </c:pt>
                <c:pt idx="533">
                  <c:v>5.0988517</c:v>
                </c:pt>
                <c:pt idx="534">
                  <c:v>5.0987235999999996</c:v>
                </c:pt>
                <c:pt idx="535">
                  <c:v>5.0985414000000002</c:v>
                </c:pt>
                <c:pt idx="536">
                  <c:v>5.0983000000000001</c:v>
                </c:pt>
                <c:pt idx="537">
                  <c:v>5.0980249999999971</c:v>
                </c:pt>
                <c:pt idx="538">
                  <c:v>5.0977511</c:v>
                </c:pt>
                <c:pt idx="539">
                  <c:v>5.0975149999999942</c:v>
                </c:pt>
                <c:pt idx="540">
                  <c:v>5.0973442999999969</c:v>
                </c:pt>
                <c:pt idx="541">
                  <c:v>5.0972398999999973</c:v>
                </c:pt>
                <c:pt idx="542">
                  <c:v>5.0971714999999973</c:v>
                </c:pt>
                <c:pt idx="543">
                  <c:v>5.0971021999999975</c:v>
                </c:pt>
                <c:pt idx="544">
                  <c:v>5.0970110999999969</c:v>
                </c:pt>
                <c:pt idx="545">
                  <c:v>5.0968990999999999</c:v>
                </c:pt>
                <c:pt idx="546">
                  <c:v>5.0967700000000002</c:v>
                </c:pt>
                <c:pt idx="547">
                  <c:v>5.096584199999997</c:v>
                </c:pt>
                <c:pt idx="548">
                  <c:v>5.0962648000000002</c:v>
                </c:pt>
                <c:pt idx="549">
                  <c:v>5.0957717999999996</c:v>
                </c:pt>
                <c:pt idx="550">
                  <c:v>5.0951741999999971</c:v>
                </c:pt>
                <c:pt idx="551">
                  <c:v>5.0946156999999967</c:v>
                </c:pt>
                <c:pt idx="552">
                  <c:v>5.0941848999999939</c:v>
                </c:pt>
                <c:pt idx="553">
                  <c:v>5.0938512999999972</c:v>
                </c:pt>
                <c:pt idx="554">
                  <c:v>5.0935734999999998</c:v>
                </c:pt>
                <c:pt idx="555">
                  <c:v>5.0934187</c:v>
                </c:pt>
                <c:pt idx="556">
                  <c:v>5.0934493999999999</c:v>
                </c:pt>
                <c:pt idx="557">
                  <c:v>5.0935893999999973</c:v>
                </c:pt>
                <c:pt idx="558">
                  <c:v>5.0936802999999973</c:v>
                </c:pt>
                <c:pt idx="559">
                  <c:v>5.0936401000000027</c:v>
                </c:pt>
                <c:pt idx="560">
                  <c:v>5.0935042999999967</c:v>
                </c:pt>
                <c:pt idx="561">
                  <c:v>5.0933451000000014</c:v>
                </c:pt>
                <c:pt idx="562">
                  <c:v>5.0932056000000001</c:v>
                </c:pt>
                <c:pt idx="563">
                  <c:v>5.0931025999999973</c:v>
                </c:pt>
                <c:pt idx="564">
                  <c:v>5.0930344999999972</c:v>
                </c:pt>
                <c:pt idx="565">
                  <c:v>5.0929756999999967</c:v>
                </c:pt>
                <c:pt idx="566">
                  <c:v>5.0928852999999945</c:v>
                </c:pt>
                <c:pt idx="567">
                  <c:v>5.0927335999999972</c:v>
                </c:pt>
                <c:pt idx="568">
                  <c:v>5.092537799999997</c:v>
                </c:pt>
                <c:pt idx="569">
                  <c:v>5.0923634000000026</c:v>
                </c:pt>
                <c:pt idx="570">
                  <c:v>5.0922799999999997</c:v>
                </c:pt>
                <c:pt idx="571">
                  <c:v>5.0922966000000001</c:v>
                </c:pt>
                <c:pt idx="572">
                  <c:v>5.0923552999999968</c:v>
                </c:pt>
                <c:pt idx="573">
                  <c:v>5.0923723000000001</c:v>
                </c:pt>
                <c:pt idx="574">
                  <c:v>5.0922774000000004</c:v>
                </c:pt>
                <c:pt idx="575">
                  <c:v>5.0920287000000002</c:v>
                </c:pt>
                <c:pt idx="576">
                  <c:v>5.0916335000000004</c:v>
                </c:pt>
                <c:pt idx="577">
                  <c:v>5.0911846999999977</c:v>
                </c:pt>
                <c:pt idx="578">
                  <c:v>5.0908401999999997</c:v>
                </c:pt>
                <c:pt idx="579">
                  <c:v>5.0907134999999997</c:v>
                </c:pt>
                <c:pt idx="580">
                  <c:v>5.0908058999999968</c:v>
                </c:pt>
                <c:pt idx="581">
                  <c:v>5.0910374999999997</c:v>
                </c:pt>
                <c:pt idx="582">
                  <c:v>5.0913123000000002</c:v>
                </c:pt>
                <c:pt idx="583">
                  <c:v>5.0915578999999971</c:v>
                </c:pt>
                <c:pt idx="584">
                  <c:v>5.0917430000000028</c:v>
                </c:pt>
                <c:pt idx="585">
                  <c:v>5.0918770999999996</c:v>
                </c:pt>
                <c:pt idx="586">
                  <c:v>5.091977</c:v>
                </c:pt>
                <c:pt idx="587">
                  <c:v>5.0920369999999968</c:v>
                </c:pt>
                <c:pt idx="588">
                  <c:v>5.0920477000000002</c:v>
                </c:pt>
                <c:pt idx="589">
                  <c:v>5.0920299</c:v>
                </c:pt>
                <c:pt idx="590">
                  <c:v>5.0920312999999977</c:v>
                </c:pt>
                <c:pt idx="591">
                  <c:v>5.092088699999997</c:v>
                </c:pt>
                <c:pt idx="592">
                  <c:v>5.0922092000000001</c:v>
                </c:pt>
                <c:pt idx="593">
                  <c:v>5.0923808999999967</c:v>
                </c:pt>
                <c:pt idx="594">
                  <c:v>5.0925850999999955</c:v>
                </c:pt>
                <c:pt idx="595">
                  <c:v>5.0927964999999995</c:v>
                </c:pt>
                <c:pt idx="596">
                  <c:v>5.0929879999999956</c:v>
                </c:pt>
                <c:pt idx="597">
                  <c:v>5.093136399999997</c:v>
                </c:pt>
                <c:pt idx="598">
                  <c:v>5.0932236000000026</c:v>
                </c:pt>
                <c:pt idx="599">
                  <c:v>5.0932538999999997</c:v>
                </c:pt>
                <c:pt idx="600">
                  <c:v>5.0932716999999998</c:v>
                </c:pt>
                <c:pt idx="601">
                  <c:v>5.0933339000000002</c:v>
                </c:pt>
                <c:pt idx="602">
                  <c:v>5.0934606999999996</c:v>
                </c:pt>
                <c:pt idx="603">
                  <c:v>5.0936240000000002</c:v>
                </c:pt>
                <c:pt idx="604">
                  <c:v>5.0938030000000003</c:v>
                </c:pt>
                <c:pt idx="605">
                  <c:v>5.0940048999999945</c:v>
                </c:pt>
                <c:pt idx="606">
                  <c:v>5.0942257</c:v>
                </c:pt>
                <c:pt idx="607">
                  <c:v>5.0944441999999972</c:v>
                </c:pt>
                <c:pt idx="608">
                  <c:v>5.0946672</c:v>
                </c:pt>
                <c:pt idx="609">
                  <c:v>5.0949455999999955</c:v>
                </c:pt>
                <c:pt idx="610">
                  <c:v>5.095316999999997</c:v>
                </c:pt>
                <c:pt idx="611">
                  <c:v>5.0957526</c:v>
                </c:pt>
                <c:pt idx="612">
                  <c:v>5.0961891999999995</c:v>
                </c:pt>
                <c:pt idx="613">
                  <c:v>5.0965911999999998</c:v>
                </c:pt>
                <c:pt idx="614">
                  <c:v>5.096946</c:v>
                </c:pt>
                <c:pt idx="615">
                  <c:v>5.0972355999999968</c:v>
                </c:pt>
                <c:pt idx="616">
                  <c:v>5.0974503999999969</c:v>
                </c:pt>
                <c:pt idx="617">
                  <c:v>5.0976129999999973</c:v>
                </c:pt>
                <c:pt idx="618">
                  <c:v>5.0977670000000002</c:v>
                </c:pt>
                <c:pt idx="619">
                  <c:v>5.0979571999999971</c:v>
                </c:pt>
                <c:pt idx="620">
                  <c:v>5.0982433000000027</c:v>
                </c:pt>
                <c:pt idx="621">
                  <c:v>5.0986823000000001</c:v>
                </c:pt>
                <c:pt idx="622">
                  <c:v>5.0992652999999999</c:v>
                </c:pt>
                <c:pt idx="623">
                  <c:v>5.0998975</c:v>
                </c:pt>
                <c:pt idx="624">
                  <c:v>5.1004707999999974</c:v>
                </c:pt>
                <c:pt idx="625">
                  <c:v>5.1009099999999972</c:v>
                </c:pt>
                <c:pt idx="626">
                  <c:v>5.1011739</c:v>
                </c:pt>
                <c:pt idx="627">
                  <c:v>5.1012782000000003</c:v>
                </c:pt>
                <c:pt idx="628">
                  <c:v>5.1013147999999973</c:v>
                </c:pt>
                <c:pt idx="629">
                  <c:v>5.1014010000000001</c:v>
                </c:pt>
                <c:pt idx="630">
                  <c:v>5.1015891</c:v>
                </c:pt>
                <c:pt idx="631">
                  <c:v>5.1018612000000001</c:v>
                </c:pt>
                <c:pt idx="632">
                  <c:v>5.1022017000000002</c:v>
                </c:pt>
                <c:pt idx="633">
                  <c:v>5.1026262999999972</c:v>
                </c:pt>
                <c:pt idx="634">
                  <c:v>5.1031204999999975</c:v>
                </c:pt>
                <c:pt idx="635">
                  <c:v>5.1036104999999985</c:v>
                </c:pt>
                <c:pt idx="636">
                  <c:v>5.1040379999999956</c:v>
                </c:pt>
                <c:pt idx="637">
                  <c:v>5.1044298999999969</c:v>
                </c:pt>
                <c:pt idx="638">
                  <c:v>5.1048513999999967</c:v>
                </c:pt>
                <c:pt idx="639">
                  <c:v>5.1053264999999985</c:v>
                </c:pt>
                <c:pt idx="640">
                  <c:v>5.1058346999999946</c:v>
                </c:pt>
                <c:pt idx="641">
                  <c:v>5.1063618000000002</c:v>
                </c:pt>
                <c:pt idx="642">
                  <c:v>5.1069203999999973</c:v>
                </c:pt>
                <c:pt idx="643">
                  <c:v>5.1075187999999967</c:v>
                </c:pt>
                <c:pt idx="644">
                  <c:v>5.1081335999999977</c:v>
                </c:pt>
                <c:pt idx="645">
                  <c:v>5.1087217999999996</c:v>
                </c:pt>
                <c:pt idx="646">
                  <c:v>5.1092597000000026</c:v>
                </c:pt>
                <c:pt idx="647">
                  <c:v>5.1097622000000014</c:v>
                </c:pt>
                <c:pt idx="648">
                  <c:v>5.1102676999999996</c:v>
                </c:pt>
                <c:pt idx="649">
                  <c:v>5.1107968999999978</c:v>
                </c:pt>
                <c:pt idx="650">
                  <c:v>5.1113347999999972</c:v>
                </c:pt>
                <c:pt idx="651">
                  <c:v>5.1118677000000003</c:v>
                </c:pt>
                <c:pt idx="652">
                  <c:v>5.1124089999999969</c:v>
                </c:pt>
                <c:pt idx="653">
                  <c:v>5.1129595999999946</c:v>
                </c:pt>
                <c:pt idx="654">
                  <c:v>5.1134562999999966</c:v>
                </c:pt>
                <c:pt idx="655">
                  <c:v>5.1138256999999969</c:v>
                </c:pt>
                <c:pt idx="656">
                  <c:v>5.1140882999999944</c:v>
                </c:pt>
                <c:pt idx="657">
                  <c:v>5.1143467000000005</c:v>
                </c:pt>
                <c:pt idx="658">
                  <c:v>5.1146488999999971</c:v>
                </c:pt>
                <c:pt idx="659">
                  <c:v>5.1149251999999956</c:v>
                </c:pt>
                <c:pt idx="660">
                  <c:v>5.1151052999999944</c:v>
                </c:pt>
                <c:pt idx="661">
                  <c:v>5.1152318999999968</c:v>
                </c:pt>
                <c:pt idx="662">
                  <c:v>5.1154259999999967</c:v>
                </c:pt>
                <c:pt idx="663">
                  <c:v>5.1157680000000001</c:v>
                </c:pt>
                <c:pt idx="664">
                  <c:v>5.1162574999999997</c:v>
                </c:pt>
                <c:pt idx="665">
                  <c:v>5.1168565999999966</c:v>
                </c:pt>
                <c:pt idx="666">
                  <c:v>5.1175039999999967</c:v>
                </c:pt>
                <c:pt idx="667">
                  <c:v>5.1180914999999985</c:v>
                </c:pt>
                <c:pt idx="668">
                  <c:v>5.1185030000000005</c:v>
                </c:pt>
                <c:pt idx="669">
                  <c:v>5.1187076999999972</c:v>
                </c:pt>
                <c:pt idx="670">
                  <c:v>5.1187906000000005</c:v>
                </c:pt>
                <c:pt idx="671">
                  <c:v>5.1188803999999957</c:v>
                </c:pt>
                <c:pt idx="672">
                  <c:v>5.1190449000000005</c:v>
                </c:pt>
                <c:pt idx="673">
                  <c:v>5.1192769</c:v>
                </c:pt>
                <c:pt idx="674">
                  <c:v>5.1195421999999997</c:v>
                </c:pt>
                <c:pt idx="675">
                  <c:v>5.1198104999999972</c:v>
                </c:pt>
                <c:pt idx="676">
                  <c:v>5.1200687</c:v>
                </c:pt>
                <c:pt idx="677">
                  <c:v>5.1203314999999971</c:v>
                </c:pt>
                <c:pt idx="678">
                  <c:v>5.1206357999999979</c:v>
                </c:pt>
                <c:pt idx="679">
                  <c:v>5.1210070000000005</c:v>
                </c:pt>
                <c:pt idx="680">
                  <c:v>5.1214191999999974</c:v>
                </c:pt>
                <c:pt idx="681">
                  <c:v>5.1217834</c:v>
                </c:pt>
                <c:pt idx="682">
                  <c:v>5.1219893999999977</c:v>
                </c:pt>
                <c:pt idx="683">
                  <c:v>5.1219775999999966</c:v>
                </c:pt>
                <c:pt idx="684">
                  <c:v>5.1217863999999969</c:v>
                </c:pt>
                <c:pt idx="685">
                  <c:v>5.121558399999997</c:v>
                </c:pt>
                <c:pt idx="686">
                  <c:v>5.1214544999999978</c:v>
                </c:pt>
                <c:pt idx="687">
                  <c:v>5.1215294999999985</c:v>
                </c:pt>
                <c:pt idx="688">
                  <c:v>5.1217224000000003</c:v>
                </c:pt>
                <c:pt idx="689">
                  <c:v>5.1219408999999967</c:v>
                </c:pt>
                <c:pt idx="690">
                  <c:v>5.1221430999999971</c:v>
                </c:pt>
                <c:pt idx="691">
                  <c:v>5.1223257999999978</c:v>
                </c:pt>
                <c:pt idx="692">
                  <c:v>5.1224796999999969</c:v>
                </c:pt>
                <c:pt idx="693">
                  <c:v>5.1226031000000001</c:v>
                </c:pt>
                <c:pt idx="694">
                  <c:v>5.1227292999999969</c:v>
                </c:pt>
                <c:pt idx="695">
                  <c:v>5.1228889999999945</c:v>
                </c:pt>
                <c:pt idx="696">
                  <c:v>5.1230512999999966</c:v>
                </c:pt>
                <c:pt idx="697">
                  <c:v>5.1231499999999972</c:v>
                </c:pt>
                <c:pt idx="698">
                  <c:v>5.1231670000000005</c:v>
                </c:pt>
                <c:pt idx="699">
                  <c:v>5.1231514999999979</c:v>
                </c:pt>
                <c:pt idx="700">
                  <c:v>5.1231439999999973</c:v>
                </c:pt>
                <c:pt idx="701">
                  <c:v>5.1231194999999969</c:v>
                </c:pt>
                <c:pt idx="702">
                  <c:v>5.1230352999999944</c:v>
                </c:pt>
                <c:pt idx="703">
                  <c:v>5.1229101999999944</c:v>
                </c:pt>
                <c:pt idx="704">
                  <c:v>5.1228228999999956</c:v>
                </c:pt>
                <c:pt idx="705">
                  <c:v>5.1228369999999961</c:v>
                </c:pt>
                <c:pt idx="706">
                  <c:v>5.1229598999999943</c:v>
                </c:pt>
                <c:pt idx="707">
                  <c:v>5.1231559999999945</c:v>
                </c:pt>
                <c:pt idx="708">
                  <c:v>5.1233838999999968</c:v>
                </c:pt>
                <c:pt idx="709">
                  <c:v>5.123626599999997</c:v>
                </c:pt>
                <c:pt idx="710">
                  <c:v>5.1239051999999967</c:v>
                </c:pt>
                <c:pt idx="711">
                  <c:v>5.1242465999999967</c:v>
                </c:pt>
                <c:pt idx="712">
                  <c:v>5.1246340999999944</c:v>
                </c:pt>
                <c:pt idx="713">
                  <c:v>5.1250152999999949</c:v>
                </c:pt>
                <c:pt idx="714">
                  <c:v>5.1253588999999966</c:v>
                </c:pt>
                <c:pt idx="715">
                  <c:v>5.1256711999999975</c:v>
                </c:pt>
                <c:pt idx="716">
                  <c:v>5.1259479999999966</c:v>
                </c:pt>
                <c:pt idx="717">
                  <c:v>5.1261375999999945</c:v>
                </c:pt>
                <c:pt idx="718">
                  <c:v>5.1261951999999971</c:v>
                </c:pt>
                <c:pt idx="719">
                  <c:v>5.1261568999999945</c:v>
                </c:pt>
                <c:pt idx="720">
                  <c:v>5.1261084999999973</c:v>
                </c:pt>
                <c:pt idx="721">
                  <c:v>5.126078299999997</c:v>
                </c:pt>
                <c:pt idx="722">
                  <c:v>5.1260271999999985</c:v>
                </c:pt>
                <c:pt idx="723">
                  <c:v>5.1259583999999956</c:v>
                </c:pt>
                <c:pt idx="724">
                  <c:v>5.125968099999997</c:v>
                </c:pt>
                <c:pt idx="725">
                  <c:v>5.126146099999997</c:v>
                </c:pt>
                <c:pt idx="726">
                  <c:v>5.1264802999999945</c:v>
                </c:pt>
                <c:pt idx="727">
                  <c:v>5.1268800999999966</c:v>
                </c:pt>
                <c:pt idx="728">
                  <c:v>5.1272639999999985</c:v>
                </c:pt>
                <c:pt idx="729">
                  <c:v>5.1275858999999917</c:v>
                </c:pt>
                <c:pt idx="730">
                  <c:v>5.127815699999994</c:v>
                </c:pt>
                <c:pt idx="731">
                  <c:v>5.1279677999999969</c:v>
                </c:pt>
                <c:pt idx="732">
                  <c:v>5.1281252999999944</c:v>
                </c:pt>
                <c:pt idx="733">
                  <c:v>5.1283740999999967</c:v>
                </c:pt>
                <c:pt idx="734">
                  <c:v>5.1287210000000005</c:v>
                </c:pt>
                <c:pt idx="735">
                  <c:v>5.1291140999999945</c:v>
                </c:pt>
                <c:pt idx="736">
                  <c:v>5.1295166999999946</c:v>
                </c:pt>
                <c:pt idx="737">
                  <c:v>5.1299110999999966</c:v>
                </c:pt>
                <c:pt idx="738">
                  <c:v>5.1302557000000002</c:v>
                </c:pt>
                <c:pt idx="739">
                  <c:v>5.1305087999999985</c:v>
                </c:pt>
                <c:pt idx="740">
                  <c:v>5.1306943</c:v>
                </c:pt>
                <c:pt idx="741">
                  <c:v>5.1308986999999995</c:v>
                </c:pt>
                <c:pt idx="742">
                  <c:v>5.1311871999999985</c:v>
                </c:pt>
                <c:pt idx="743">
                  <c:v>5.1315574000000002</c:v>
                </c:pt>
                <c:pt idx="744">
                  <c:v>5.1319729000000001</c:v>
                </c:pt>
                <c:pt idx="745">
                  <c:v>5.132411099999997</c:v>
                </c:pt>
                <c:pt idx="746">
                  <c:v>5.1328614000000004</c:v>
                </c:pt>
                <c:pt idx="747">
                  <c:v>5.1332966999999998</c:v>
                </c:pt>
                <c:pt idx="748">
                  <c:v>5.1336762</c:v>
                </c:pt>
                <c:pt idx="749">
                  <c:v>5.1339767999999975</c:v>
                </c:pt>
                <c:pt idx="750">
                  <c:v>5.1342072999999973</c:v>
                </c:pt>
                <c:pt idx="751">
                  <c:v>5.1343978999999971</c:v>
                </c:pt>
                <c:pt idx="752">
                  <c:v>5.1345869999999945</c:v>
                </c:pt>
                <c:pt idx="753">
                  <c:v>5.1348067999999971</c:v>
                </c:pt>
                <c:pt idx="754">
                  <c:v>5.1350777999999995</c:v>
                </c:pt>
                <c:pt idx="755">
                  <c:v>5.1354061999999985</c:v>
                </c:pt>
                <c:pt idx="756">
                  <c:v>5.1357838000000005</c:v>
                </c:pt>
                <c:pt idx="757">
                  <c:v>5.1361897999999995</c:v>
                </c:pt>
                <c:pt idx="758">
                  <c:v>5.1365986000000001</c:v>
                </c:pt>
                <c:pt idx="759">
                  <c:v>5.1369937999999999</c:v>
                </c:pt>
                <c:pt idx="760">
                  <c:v>5.1373721999999997</c:v>
                </c:pt>
                <c:pt idx="761">
                  <c:v>5.1377329999999972</c:v>
                </c:pt>
                <c:pt idx="762">
                  <c:v>5.1380727999999998</c:v>
                </c:pt>
                <c:pt idx="763">
                  <c:v>5.1383986000000004</c:v>
                </c:pt>
                <c:pt idx="764">
                  <c:v>5.1387331999999999</c:v>
                </c:pt>
                <c:pt idx="765">
                  <c:v>5.1390975000000001</c:v>
                </c:pt>
                <c:pt idx="766">
                  <c:v>5.1394890000000002</c:v>
                </c:pt>
                <c:pt idx="767">
                  <c:v>5.1398890000000002</c:v>
                </c:pt>
                <c:pt idx="768">
                  <c:v>5.1402877999999985</c:v>
                </c:pt>
                <c:pt idx="769">
                  <c:v>5.1406931000000027</c:v>
                </c:pt>
                <c:pt idx="770">
                  <c:v>5.1411167999999972</c:v>
                </c:pt>
                <c:pt idx="771">
                  <c:v>5.1415635999999996</c:v>
                </c:pt>
                <c:pt idx="772">
                  <c:v>5.1420273999999973</c:v>
                </c:pt>
                <c:pt idx="773">
                  <c:v>5.1424867999999968</c:v>
                </c:pt>
                <c:pt idx="774">
                  <c:v>5.1429058999999944</c:v>
                </c:pt>
                <c:pt idx="775">
                  <c:v>5.1432552000000005</c:v>
                </c:pt>
                <c:pt idx="776">
                  <c:v>5.1435407</c:v>
                </c:pt>
                <c:pt idx="777">
                  <c:v>5.1438110999999971</c:v>
                </c:pt>
                <c:pt idx="778">
                  <c:v>5.1441252999999945</c:v>
                </c:pt>
                <c:pt idx="779">
                  <c:v>5.1445137999999968</c:v>
                </c:pt>
                <c:pt idx="780">
                  <c:v>5.1449649999999956</c:v>
                </c:pt>
                <c:pt idx="781">
                  <c:v>5.1454244999999972</c:v>
                </c:pt>
                <c:pt idx="782">
                  <c:v>5.145825099999997</c:v>
                </c:pt>
                <c:pt idx="783">
                  <c:v>5.1461437999999999</c:v>
                </c:pt>
                <c:pt idx="784">
                  <c:v>5.1464280000000002</c:v>
                </c:pt>
                <c:pt idx="785">
                  <c:v>5.1467637000000028</c:v>
                </c:pt>
                <c:pt idx="786">
                  <c:v>5.1472053999999972</c:v>
                </c:pt>
                <c:pt idx="787">
                  <c:v>5.1477527999999975</c:v>
                </c:pt>
                <c:pt idx="788">
                  <c:v>5.1483729</c:v>
                </c:pt>
                <c:pt idx="789">
                  <c:v>5.1490176999999973</c:v>
                </c:pt>
                <c:pt idx="790">
                  <c:v>5.1496338000000002</c:v>
                </c:pt>
                <c:pt idx="791">
                  <c:v>5.1501851999999957</c:v>
                </c:pt>
                <c:pt idx="792">
                  <c:v>5.1506772000000005</c:v>
                </c:pt>
                <c:pt idx="793">
                  <c:v>5.1511480000000001</c:v>
                </c:pt>
                <c:pt idx="794">
                  <c:v>5.1516263999999996</c:v>
                </c:pt>
                <c:pt idx="795">
                  <c:v>5.1521055999999961</c:v>
                </c:pt>
                <c:pt idx="796">
                  <c:v>5.1525655999999955</c:v>
                </c:pt>
                <c:pt idx="797">
                  <c:v>5.1530049999999967</c:v>
                </c:pt>
                <c:pt idx="798">
                  <c:v>5.1534452999999969</c:v>
                </c:pt>
                <c:pt idx="799">
                  <c:v>5.1539150999999945</c:v>
                </c:pt>
                <c:pt idx="800">
                  <c:v>5.1544351999999947</c:v>
                </c:pt>
                <c:pt idx="801">
                  <c:v>5.1550103999999957</c:v>
                </c:pt>
                <c:pt idx="802">
                  <c:v>5.1556253999999972</c:v>
                </c:pt>
                <c:pt idx="803">
                  <c:v>5.1562564000000002</c:v>
                </c:pt>
                <c:pt idx="804">
                  <c:v>5.1568856999999966</c:v>
                </c:pt>
                <c:pt idx="805">
                  <c:v>5.1574994999999975</c:v>
                </c:pt>
                <c:pt idx="806">
                  <c:v>5.1580741999999971</c:v>
                </c:pt>
                <c:pt idx="807">
                  <c:v>5.1585949999999956</c:v>
                </c:pt>
                <c:pt idx="808">
                  <c:v>5.1590921999999999</c:v>
                </c:pt>
                <c:pt idx="809">
                  <c:v>5.1596329000000001</c:v>
                </c:pt>
                <c:pt idx="810">
                  <c:v>5.1602516999999972</c:v>
                </c:pt>
                <c:pt idx="811">
                  <c:v>5.1609032999999966</c:v>
                </c:pt>
                <c:pt idx="812">
                  <c:v>5.1615062999999957</c:v>
                </c:pt>
                <c:pt idx="813">
                  <c:v>5.1620238999999968</c:v>
                </c:pt>
                <c:pt idx="814">
                  <c:v>5.1624871999999957</c:v>
                </c:pt>
                <c:pt idx="815">
                  <c:v>5.1629504999999947</c:v>
                </c:pt>
                <c:pt idx="816">
                  <c:v>5.1634375999999955</c:v>
                </c:pt>
                <c:pt idx="817">
                  <c:v>5.1639477999999972</c:v>
                </c:pt>
                <c:pt idx="818">
                  <c:v>5.1644840999999939</c:v>
                </c:pt>
                <c:pt idx="819">
                  <c:v>5.1650521000000005</c:v>
                </c:pt>
                <c:pt idx="820">
                  <c:v>5.1656453999999972</c:v>
                </c:pt>
                <c:pt idx="821">
                  <c:v>5.1662480999999998</c:v>
                </c:pt>
                <c:pt idx="822">
                  <c:v>5.1668455999999967</c:v>
                </c:pt>
                <c:pt idx="823">
                  <c:v>5.1674263999999956</c:v>
                </c:pt>
                <c:pt idx="824">
                  <c:v>5.1679829999999942</c:v>
                </c:pt>
                <c:pt idx="825">
                  <c:v>5.1685181999999967</c:v>
                </c:pt>
                <c:pt idx="826">
                  <c:v>5.1690477999999995</c:v>
                </c:pt>
                <c:pt idx="827">
                  <c:v>5.1695861999999968</c:v>
                </c:pt>
                <c:pt idx="828">
                  <c:v>5.1701271000000002</c:v>
                </c:pt>
                <c:pt idx="829">
                  <c:v>5.1706519000000002</c:v>
                </c:pt>
                <c:pt idx="830">
                  <c:v>5.1711600000000004</c:v>
                </c:pt>
                <c:pt idx="831">
                  <c:v>5.1716791000000031</c:v>
                </c:pt>
                <c:pt idx="832">
                  <c:v>5.1722394000000014</c:v>
                </c:pt>
                <c:pt idx="833">
                  <c:v>5.1728326999999972</c:v>
                </c:pt>
                <c:pt idx="834">
                  <c:v>5.1734071000000004</c:v>
                </c:pt>
                <c:pt idx="835">
                  <c:v>5.1739171999999973</c:v>
                </c:pt>
                <c:pt idx="836">
                  <c:v>5.1743651999999996</c:v>
                </c:pt>
                <c:pt idx="837">
                  <c:v>5.1747969000000005</c:v>
                </c:pt>
                <c:pt idx="838">
                  <c:v>5.1752595000000001</c:v>
                </c:pt>
                <c:pt idx="839">
                  <c:v>5.1757591000000014</c:v>
                </c:pt>
                <c:pt idx="840">
                  <c:v>5.1762560999999998</c:v>
                </c:pt>
                <c:pt idx="841">
                  <c:v>5.1766991000000031</c:v>
                </c:pt>
                <c:pt idx="842">
                  <c:v>5.177065899999997</c:v>
                </c:pt>
                <c:pt idx="843">
                  <c:v>5.1773693999999999</c:v>
                </c:pt>
                <c:pt idx="844">
                  <c:v>5.1776464000000004</c:v>
                </c:pt>
                <c:pt idx="845">
                  <c:v>5.1779411</c:v>
                </c:pt>
                <c:pt idx="846">
                  <c:v>5.1782880999999996</c:v>
                </c:pt>
                <c:pt idx="847">
                  <c:v>5.1787004000000003</c:v>
                </c:pt>
                <c:pt idx="848">
                  <c:v>5.1791738</c:v>
                </c:pt>
                <c:pt idx="849">
                  <c:v>5.1797006999999997</c:v>
                </c:pt>
                <c:pt idx="850">
                  <c:v>5.1802576</c:v>
                </c:pt>
                <c:pt idx="851">
                  <c:v>5.1807736000000002</c:v>
                </c:pt>
                <c:pt idx="852">
                  <c:v>5.1811496999999997</c:v>
                </c:pt>
                <c:pt idx="853">
                  <c:v>5.1813390999999998</c:v>
                </c:pt>
                <c:pt idx="854">
                  <c:v>5.1814046000000005</c:v>
                </c:pt>
                <c:pt idx="855">
                  <c:v>5.1814913000000002</c:v>
                </c:pt>
                <c:pt idx="856">
                  <c:v>5.1817047999999986</c:v>
                </c:pt>
                <c:pt idx="857">
                  <c:v>5.1820424000000003</c:v>
                </c:pt>
                <c:pt idx="858">
                  <c:v>5.1824382999999967</c:v>
                </c:pt>
                <c:pt idx="859">
                  <c:v>5.1828449999999977</c:v>
                </c:pt>
                <c:pt idx="860">
                  <c:v>5.1832627000000029</c:v>
                </c:pt>
                <c:pt idx="861">
                  <c:v>5.1836910999999999</c:v>
                </c:pt>
                <c:pt idx="862">
                  <c:v>5.1840831999999972</c:v>
                </c:pt>
                <c:pt idx="863">
                  <c:v>5.1843786000000005</c:v>
                </c:pt>
                <c:pt idx="864">
                  <c:v>5.1845827999999967</c:v>
                </c:pt>
                <c:pt idx="865">
                  <c:v>5.1847895999999967</c:v>
                </c:pt>
                <c:pt idx="866">
                  <c:v>5.1850924000000003</c:v>
                </c:pt>
                <c:pt idx="867">
                  <c:v>5.1854581999999985</c:v>
                </c:pt>
                <c:pt idx="868">
                  <c:v>5.1857473000000001</c:v>
                </c:pt>
                <c:pt idx="869">
                  <c:v>5.1858893999999971</c:v>
                </c:pt>
                <c:pt idx="870">
                  <c:v>5.1859823999999968</c:v>
                </c:pt>
                <c:pt idx="871">
                  <c:v>5.186176299999997</c:v>
                </c:pt>
                <c:pt idx="872">
                  <c:v>5.1864758999999969</c:v>
                </c:pt>
                <c:pt idx="873">
                  <c:v>5.1867315999999972</c:v>
                </c:pt>
                <c:pt idx="874">
                  <c:v>5.1868214999999998</c:v>
                </c:pt>
                <c:pt idx="875">
                  <c:v>5.1867546999999972</c:v>
                </c:pt>
                <c:pt idx="876">
                  <c:v>5.1866181999999998</c:v>
                </c:pt>
                <c:pt idx="877">
                  <c:v>5.1865004999999975</c:v>
                </c:pt>
                <c:pt idx="878">
                  <c:v>5.1864587000000002</c:v>
                </c:pt>
                <c:pt idx="879">
                  <c:v>5.1865021000000002</c:v>
                </c:pt>
                <c:pt idx="880">
                  <c:v>5.186590899999997</c:v>
                </c:pt>
                <c:pt idx="881">
                  <c:v>5.1866909000000003</c:v>
                </c:pt>
                <c:pt idx="882">
                  <c:v>5.1868476000000001</c:v>
                </c:pt>
                <c:pt idx="883">
                  <c:v>5.1871570999999967</c:v>
                </c:pt>
                <c:pt idx="884">
                  <c:v>5.1876429000000002</c:v>
                </c:pt>
                <c:pt idx="885">
                  <c:v>5.1882093999999999</c:v>
                </c:pt>
                <c:pt idx="886">
                  <c:v>5.1887404000000004</c:v>
                </c:pt>
                <c:pt idx="887">
                  <c:v>5.1892008000000001</c:v>
                </c:pt>
                <c:pt idx="888">
                  <c:v>5.1896015999999996</c:v>
                </c:pt>
                <c:pt idx="889">
                  <c:v>5.1899353999999969</c:v>
                </c:pt>
                <c:pt idx="890">
                  <c:v>5.1901911999999975</c:v>
                </c:pt>
                <c:pt idx="891">
                  <c:v>5.1903923000000001</c:v>
                </c:pt>
                <c:pt idx="892">
                  <c:v>5.1905885999999946</c:v>
                </c:pt>
                <c:pt idx="893">
                  <c:v>5.1908218999999969</c:v>
                </c:pt>
                <c:pt idx="894">
                  <c:v>5.1911063999999971</c:v>
                </c:pt>
                <c:pt idx="895">
                  <c:v>5.1914155999999956</c:v>
                </c:pt>
                <c:pt idx="896">
                  <c:v>5.1916928000000002</c:v>
                </c:pt>
                <c:pt idx="897">
                  <c:v>5.1918911999999997</c:v>
                </c:pt>
                <c:pt idx="898">
                  <c:v>5.1919982000000005</c:v>
                </c:pt>
                <c:pt idx="899">
                  <c:v>5.1920399999999978</c:v>
                </c:pt>
                <c:pt idx="900">
                  <c:v>5.1920829999999967</c:v>
                </c:pt>
                <c:pt idx="901">
                  <c:v>5.192207899999997</c:v>
                </c:pt>
                <c:pt idx="902">
                  <c:v>5.1924571999999971</c:v>
                </c:pt>
                <c:pt idx="903">
                  <c:v>5.1928146999999942</c:v>
                </c:pt>
                <c:pt idx="904">
                  <c:v>5.1932298000000001</c:v>
                </c:pt>
                <c:pt idx="905">
                  <c:v>5.1936586</c:v>
                </c:pt>
                <c:pt idx="906">
                  <c:v>5.1940790999999971</c:v>
                </c:pt>
                <c:pt idx="907">
                  <c:v>5.1944691999999995</c:v>
                </c:pt>
                <c:pt idx="908">
                  <c:v>5.1948021999999971</c:v>
                </c:pt>
                <c:pt idx="909">
                  <c:v>5.1950767999999972</c:v>
                </c:pt>
                <c:pt idx="910">
                  <c:v>5.195333299999997</c:v>
                </c:pt>
                <c:pt idx="911">
                  <c:v>5.1956186999999971</c:v>
                </c:pt>
                <c:pt idx="912">
                  <c:v>5.1959437999999976</c:v>
                </c:pt>
                <c:pt idx="913">
                  <c:v>5.1962812999999972</c:v>
                </c:pt>
                <c:pt idx="914">
                  <c:v>5.1965985999999971</c:v>
                </c:pt>
                <c:pt idx="915">
                  <c:v>5.1968831999999985</c:v>
                </c:pt>
                <c:pt idx="916">
                  <c:v>5.1971461999999971</c:v>
                </c:pt>
                <c:pt idx="917">
                  <c:v>5.1974119999999946</c:v>
                </c:pt>
                <c:pt idx="918">
                  <c:v>5.1977011999999974</c:v>
                </c:pt>
                <c:pt idx="919">
                  <c:v>5.1980165999999945</c:v>
                </c:pt>
                <c:pt idx="920">
                  <c:v>5.1983514</c:v>
                </c:pt>
                <c:pt idx="921">
                  <c:v>5.1987047999999971</c:v>
                </c:pt>
                <c:pt idx="922">
                  <c:v>5.199082299999997</c:v>
                </c:pt>
                <c:pt idx="923">
                  <c:v>5.1994817999999974</c:v>
                </c:pt>
                <c:pt idx="924">
                  <c:v>5.1998874999999973</c:v>
                </c:pt>
                <c:pt idx="925">
                  <c:v>5.2002765000000002</c:v>
                </c:pt>
                <c:pt idx="926">
                  <c:v>5.2006342999999973</c:v>
                </c:pt>
                <c:pt idx="927">
                  <c:v>5.2009612000000001</c:v>
                </c:pt>
                <c:pt idx="928">
                  <c:v>5.2012713000000028</c:v>
                </c:pt>
                <c:pt idx="929">
                  <c:v>5.2015881000000004</c:v>
                </c:pt>
                <c:pt idx="930">
                  <c:v>5.2019292999999998</c:v>
                </c:pt>
                <c:pt idx="931">
                  <c:v>5.2022952</c:v>
                </c:pt>
                <c:pt idx="932">
                  <c:v>5.2026729999999999</c:v>
                </c:pt>
                <c:pt idx="933">
                  <c:v>5.2030487000000027</c:v>
                </c:pt>
                <c:pt idx="934">
                  <c:v>5.2034161999999995</c:v>
                </c:pt>
                <c:pt idx="935">
                  <c:v>5.2037769000000003</c:v>
                </c:pt>
                <c:pt idx="936">
                  <c:v>5.2041390999999972</c:v>
                </c:pt>
                <c:pt idx="937">
                  <c:v>5.2045131999999974</c:v>
                </c:pt>
                <c:pt idx="938">
                  <c:v>5.2049002999999967</c:v>
                </c:pt>
                <c:pt idx="939">
                  <c:v>5.2052858999999971</c:v>
                </c:pt>
                <c:pt idx="940">
                  <c:v>5.2056526000000014</c:v>
                </c:pt>
                <c:pt idx="941">
                  <c:v>5.2060016000000013</c:v>
                </c:pt>
                <c:pt idx="942">
                  <c:v>5.2063537000000029</c:v>
                </c:pt>
                <c:pt idx="943">
                  <c:v>5.2067240999999997</c:v>
                </c:pt>
                <c:pt idx="944">
                  <c:v>5.207106999999997</c:v>
                </c:pt>
                <c:pt idx="945">
                  <c:v>5.207489899999997</c:v>
                </c:pt>
                <c:pt idx="946">
                  <c:v>5.2078731999999999</c:v>
                </c:pt>
                <c:pt idx="947">
                  <c:v>5.2082617000000022</c:v>
                </c:pt>
                <c:pt idx="948">
                  <c:v>5.2086481000000022</c:v>
                </c:pt>
                <c:pt idx="949">
                  <c:v>5.2090177000000004</c:v>
                </c:pt>
                <c:pt idx="950">
                  <c:v>5.2093690000000032</c:v>
                </c:pt>
                <c:pt idx="951">
                  <c:v>5.2097154999999997</c:v>
                </c:pt>
                <c:pt idx="952">
                  <c:v>5.2100676000000004</c:v>
                </c:pt>
                <c:pt idx="953">
                  <c:v>5.2104213000000001</c:v>
                </c:pt>
                <c:pt idx="954">
                  <c:v>5.2107716000000002</c:v>
                </c:pt>
                <c:pt idx="955">
                  <c:v>5.2111286999999997</c:v>
                </c:pt>
                <c:pt idx="956">
                  <c:v>5.2115138999999973</c:v>
                </c:pt>
                <c:pt idx="957">
                  <c:v>5.2119381000000002</c:v>
                </c:pt>
                <c:pt idx="958">
                  <c:v>5.2123840999999969</c:v>
                </c:pt>
                <c:pt idx="959">
                  <c:v>5.2128123999999971</c:v>
                </c:pt>
                <c:pt idx="960">
                  <c:v>5.2131887999999975</c:v>
                </c:pt>
                <c:pt idx="961">
                  <c:v>5.2135014000000002</c:v>
                </c:pt>
                <c:pt idx="962">
                  <c:v>5.2137564999999997</c:v>
                </c:pt>
                <c:pt idx="963">
                  <c:v>5.2139633999999999</c:v>
                </c:pt>
                <c:pt idx="964">
                  <c:v>5.214126099999997</c:v>
                </c:pt>
                <c:pt idx="965">
                  <c:v>5.2142632999999998</c:v>
                </c:pt>
                <c:pt idx="966">
                  <c:v>5.2144291000000003</c:v>
                </c:pt>
                <c:pt idx="967">
                  <c:v>5.2146946999999972</c:v>
                </c:pt>
                <c:pt idx="968">
                  <c:v>5.2151027999999995</c:v>
                </c:pt>
                <c:pt idx="969">
                  <c:v>5.2156313000000001</c:v>
                </c:pt>
                <c:pt idx="970">
                  <c:v>5.2161961999999997</c:v>
                </c:pt>
                <c:pt idx="971">
                  <c:v>5.2167199000000002</c:v>
                </c:pt>
                <c:pt idx="972">
                  <c:v>5.2171707999999972</c:v>
                </c:pt>
                <c:pt idx="973">
                  <c:v>5.2175484000000001</c:v>
                </c:pt>
                <c:pt idx="974">
                  <c:v>5.2178725999999971</c:v>
                </c:pt>
                <c:pt idx="975">
                  <c:v>5.2181774000000001</c:v>
                </c:pt>
                <c:pt idx="976">
                  <c:v>5.2184951999999996</c:v>
                </c:pt>
                <c:pt idx="977">
                  <c:v>5.2188343999999978</c:v>
                </c:pt>
                <c:pt idx="978">
                  <c:v>5.2191736999999998</c:v>
                </c:pt>
                <c:pt idx="979">
                  <c:v>5.2194861999999995</c:v>
                </c:pt>
                <c:pt idx="980">
                  <c:v>5.2197732999999999</c:v>
                </c:pt>
                <c:pt idx="981">
                  <c:v>5.2200577999999975</c:v>
                </c:pt>
                <c:pt idx="982">
                  <c:v>5.2203274999999998</c:v>
                </c:pt>
                <c:pt idx="983">
                  <c:v>5.2205203999999972</c:v>
                </c:pt>
                <c:pt idx="984">
                  <c:v>5.2206039000000004</c:v>
                </c:pt>
                <c:pt idx="985">
                  <c:v>5.2206431000000029</c:v>
                </c:pt>
                <c:pt idx="986">
                  <c:v>5.2207349999999977</c:v>
                </c:pt>
                <c:pt idx="987">
                  <c:v>5.220885199999997</c:v>
                </c:pt>
                <c:pt idx="988">
                  <c:v>5.2210114999999995</c:v>
                </c:pt>
                <c:pt idx="989">
                  <c:v>5.2210761999999997</c:v>
                </c:pt>
                <c:pt idx="990">
                  <c:v>5.2211527000000002</c:v>
                </c:pt>
                <c:pt idx="991">
                  <c:v>5.2213354000000001</c:v>
                </c:pt>
                <c:pt idx="992">
                  <c:v>5.2216453000000014</c:v>
                </c:pt>
                <c:pt idx="993">
                  <c:v>5.2220516999999971</c:v>
                </c:pt>
                <c:pt idx="994">
                  <c:v>5.222523899999997</c:v>
                </c:pt>
                <c:pt idx="995">
                  <c:v>5.2230134000000001</c:v>
                </c:pt>
                <c:pt idx="996">
                  <c:v>5.2234436999999998</c:v>
                </c:pt>
                <c:pt idx="997">
                  <c:v>5.2237974999999999</c:v>
                </c:pt>
                <c:pt idx="998">
                  <c:v>5.224169899999997</c:v>
                </c:pt>
                <c:pt idx="999">
                  <c:v>5.2246464000000001</c:v>
                </c:pt>
                <c:pt idx="1000">
                  <c:v>5.2251515999999967</c:v>
                </c:pt>
                <c:pt idx="1001">
                  <c:v>5.2255043999999966</c:v>
                </c:pt>
                <c:pt idx="1002">
                  <c:v>5.225625</c:v>
                </c:pt>
                <c:pt idx="1003">
                  <c:v>5.2256267999999997</c:v>
                </c:pt>
                <c:pt idx="1004">
                  <c:v>5.2256935999999996</c:v>
                </c:pt>
                <c:pt idx="1005">
                  <c:v>5.2258740999999977</c:v>
                </c:pt>
                <c:pt idx="1006">
                  <c:v>5.2260618000000001</c:v>
                </c:pt>
                <c:pt idx="1007">
                  <c:v>5.2261512999999971</c:v>
                </c:pt>
                <c:pt idx="1008">
                  <c:v>5.2261359999999968</c:v>
                </c:pt>
                <c:pt idx="1009">
                  <c:v>5.226086999999997</c:v>
                </c:pt>
                <c:pt idx="1010">
                  <c:v>5.2260942999999971</c:v>
                </c:pt>
                <c:pt idx="1011">
                  <c:v>5.226215899999997</c:v>
                </c:pt>
                <c:pt idx="1012">
                  <c:v>5.2264287999999999</c:v>
                </c:pt>
                <c:pt idx="1013">
                  <c:v>5.2266051000000004</c:v>
                </c:pt>
                <c:pt idx="1014">
                  <c:v>5.2265956999999972</c:v>
                </c:pt>
                <c:pt idx="1015">
                  <c:v>5.2263713999999997</c:v>
                </c:pt>
                <c:pt idx="1016">
                  <c:v>5.2260581999999998</c:v>
                </c:pt>
                <c:pt idx="1017">
                  <c:v>5.2258084999999985</c:v>
                </c:pt>
                <c:pt idx="1018">
                  <c:v>5.2256419999999997</c:v>
                </c:pt>
                <c:pt idx="1019">
                  <c:v>5.2254626000000002</c:v>
                </c:pt>
                <c:pt idx="1020">
                  <c:v>5.2252125999999972</c:v>
                </c:pt>
                <c:pt idx="1021">
                  <c:v>5.2249631999999995</c:v>
                </c:pt>
                <c:pt idx="1022">
                  <c:v>5.2248377999999969</c:v>
                </c:pt>
                <c:pt idx="1023">
                  <c:v>5.2248753999999966</c:v>
                </c:pt>
                <c:pt idx="1024">
                  <c:v>5.2249959999999955</c:v>
                </c:pt>
                <c:pt idx="1025">
                  <c:v>5.2250738999999973</c:v>
                </c:pt>
                <c:pt idx="1026">
                  <c:v>5.2250257999999974</c:v>
                </c:pt>
                <c:pt idx="1027">
                  <c:v>5.2248382999999956</c:v>
                </c:pt>
                <c:pt idx="1028">
                  <c:v>5.2245543999999944</c:v>
                </c:pt>
                <c:pt idx="1029">
                  <c:v>5.2242549999999968</c:v>
                </c:pt>
                <c:pt idx="1030">
                  <c:v>5.2240204999999973</c:v>
                </c:pt>
                <c:pt idx="1031">
                  <c:v>5.2238793999999995</c:v>
                </c:pt>
                <c:pt idx="1032">
                  <c:v>5.2237944000000001</c:v>
                </c:pt>
                <c:pt idx="1033">
                  <c:v>5.2236963999999997</c:v>
                </c:pt>
                <c:pt idx="1034">
                  <c:v>5.2235407</c:v>
                </c:pt>
                <c:pt idx="1035">
                  <c:v>5.2233311000000002</c:v>
                </c:pt>
                <c:pt idx="1036">
                  <c:v>5.2230930999999998</c:v>
                </c:pt>
                <c:pt idx="1037">
                  <c:v>5.2228422999999973</c:v>
                </c:pt>
                <c:pt idx="1038">
                  <c:v>5.2225825999999955</c:v>
                </c:pt>
                <c:pt idx="1039">
                  <c:v>5.2223191</c:v>
                </c:pt>
                <c:pt idx="1040">
                  <c:v>5.2220610000000001</c:v>
                </c:pt>
                <c:pt idx="1041">
                  <c:v>5.2218146999999968</c:v>
                </c:pt>
                <c:pt idx="1042">
                  <c:v>5.221580399999997</c:v>
                </c:pt>
                <c:pt idx="1043">
                  <c:v>5.2213488000000003</c:v>
                </c:pt>
                <c:pt idx="1044">
                  <c:v>5.2210958999999972</c:v>
                </c:pt>
                <c:pt idx="1045">
                  <c:v>5.2207927999999999</c:v>
                </c:pt>
                <c:pt idx="1046">
                  <c:v>5.2204423999999996</c:v>
                </c:pt>
                <c:pt idx="1047">
                  <c:v>5.2201092999999972</c:v>
                </c:pt>
                <c:pt idx="1048">
                  <c:v>5.2198783999999998</c:v>
                </c:pt>
                <c:pt idx="1049">
                  <c:v>5.2197749</c:v>
                </c:pt>
                <c:pt idx="1050">
                  <c:v>5.2197236000000027</c:v>
                </c:pt>
                <c:pt idx="1051">
                  <c:v>5.2196072999999998</c:v>
                </c:pt>
                <c:pt idx="1052">
                  <c:v>5.2193778000000002</c:v>
                </c:pt>
                <c:pt idx="1053">
                  <c:v>5.2190805000000005</c:v>
                </c:pt>
                <c:pt idx="1054">
                  <c:v>5.2187828999999972</c:v>
                </c:pt>
                <c:pt idx="1055">
                  <c:v>5.2184983999999996</c:v>
                </c:pt>
                <c:pt idx="1056">
                  <c:v>5.2182211000000027</c:v>
                </c:pt>
                <c:pt idx="1057">
                  <c:v>5.2180021999999999</c:v>
                </c:pt>
                <c:pt idx="1058">
                  <c:v>5.2179172999999945</c:v>
                </c:pt>
                <c:pt idx="1059">
                  <c:v>5.2179538999999968</c:v>
                </c:pt>
                <c:pt idx="1060">
                  <c:v>5.2179794999999976</c:v>
                </c:pt>
                <c:pt idx="1061">
                  <c:v>5.2178754000000005</c:v>
                </c:pt>
                <c:pt idx="1062">
                  <c:v>5.2176831000000004</c:v>
                </c:pt>
                <c:pt idx="1063">
                  <c:v>5.2175517999999972</c:v>
                </c:pt>
                <c:pt idx="1064">
                  <c:v>5.2175454999999973</c:v>
                </c:pt>
                <c:pt idx="1065">
                  <c:v>5.2175571000000005</c:v>
                </c:pt>
                <c:pt idx="1066">
                  <c:v>5.2174301999999972</c:v>
                </c:pt>
                <c:pt idx="1067">
                  <c:v>5.2171203999999971</c:v>
                </c:pt>
                <c:pt idx="1068">
                  <c:v>5.2167026999999999</c:v>
                </c:pt>
                <c:pt idx="1069">
                  <c:v>5.2162712999999998</c:v>
                </c:pt>
                <c:pt idx="1070">
                  <c:v>5.2158873999999971</c:v>
                </c:pt>
                <c:pt idx="1071">
                  <c:v>5.2156164</c:v>
                </c:pt>
                <c:pt idx="1072">
                  <c:v>5.2155398999999969</c:v>
                </c:pt>
                <c:pt idx="1073">
                  <c:v>5.2156909000000002</c:v>
                </c:pt>
                <c:pt idx="1074">
                  <c:v>5.2159915999999971</c:v>
                </c:pt>
                <c:pt idx="1075">
                  <c:v>5.2162839999999999</c:v>
                </c:pt>
                <c:pt idx="1076">
                  <c:v>5.2164453000000002</c:v>
                </c:pt>
                <c:pt idx="1077">
                  <c:v>5.2164583000000002</c:v>
                </c:pt>
                <c:pt idx="1078">
                  <c:v>5.2163763000000003</c:v>
                </c:pt>
                <c:pt idx="1079">
                  <c:v>5.2162566999999997</c:v>
                </c:pt>
                <c:pt idx="1080">
                  <c:v>5.2161391999999998</c:v>
                </c:pt>
                <c:pt idx="1081">
                  <c:v>5.2160710999999997</c:v>
                </c:pt>
                <c:pt idx="1082">
                  <c:v>5.2161135000000005</c:v>
                </c:pt>
                <c:pt idx="1083">
                  <c:v>5.2162940999999998</c:v>
                </c:pt>
                <c:pt idx="1084">
                  <c:v>5.2165593999999995</c:v>
                </c:pt>
                <c:pt idx="1085">
                  <c:v>5.2168074999999998</c:v>
                </c:pt>
                <c:pt idx="1086">
                  <c:v>5.2169949999999972</c:v>
                </c:pt>
                <c:pt idx="1087">
                  <c:v>5.2172046000000005</c:v>
                </c:pt>
                <c:pt idx="1088">
                  <c:v>5.217571699999997</c:v>
                </c:pt>
                <c:pt idx="1089">
                  <c:v>5.2181422</c:v>
                </c:pt>
                <c:pt idx="1090">
                  <c:v>5.2188061999999995</c:v>
                </c:pt>
                <c:pt idx="1091">
                  <c:v>5.2193817999999998</c:v>
                </c:pt>
                <c:pt idx="1092">
                  <c:v>5.2197827999999999</c:v>
                </c:pt>
                <c:pt idx="1093">
                  <c:v>5.2200612</c:v>
                </c:pt>
                <c:pt idx="1094">
                  <c:v>5.2203001000000002</c:v>
                </c:pt>
                <c:pt idx="1095">
                  <c:v>5.2205019999999971</c:v>
                </c:pt>
                <c:pt idx="1096">
                  <c:v>5.2205945999999956</c:v>
                </c:pt>
                <c:pt idx="1097">
                  <c:v>5.2205569999999968</c:v>
                </c:pt>
                <c:pt idx="1098">
                  <c:v>5.2204975000000005</c:v>
                </c:pt>
                <c:pt idx="1099">
                  <c:v>5.2206041000000001</c:v>
                </c:pt>
                <c:pt idx="1100">
                  <c:v>5.2209284999999985</c:v>
                </c:pt>
                <c:pt idx="1101">
                  <c:v>5.2213311999999998</c:v>
                </c:pt>
                <c:pt idx="1102">
                  <c:v>5.2216230000000028</c:v>
                </c:pt>
                <c:pt idx="1103">
                  <c:v>5.2217301999999997</c:v>
                </c:pt>
                <c:pt idx="1104">
                  <c:v>5.2217418999999996</c:v>
                </c:pt>
                <c:pt idx="1105">
                  <c:v>5.2217696000000027</c:v>
                </c:pt>
                <c:pt idx="1106">
                  <c:v>5.2218351999999975</c:v>
                </c:pt>
                <c:pt idx="1107">
                  <c:v>5.2219143999999966</c:v>
                </c:pt>
                <c:pt idx="1108">
                  <c:v>5.2220309999999968</c:v>
                </c:pt>
                <c:pt idx="1109">
                  <c:v>5.2222267000000002</c:v>
                </c:pt>
                <c:pt idx="1110">
                  <c:v>5.2224684999999997</c:v>
                </c:pt>
                <c:pt idx="1111">
                  <c:v>5.2226661999999999</c:v>
                </c:pt>
                <c:pt idx="1112">
                  <c:v>5.2227937000000004</c:v>
                </c:pt>
                <c:pt idx="1113">
                  <c:v>5.2229304999999968</c:v>
                </c:pt>
                <c:pt idx="1114">
                  <c:v>5.2231633999999998</c:v>
                </c:pt>
                <c:pt idx="1115">
                  <c:v>5.2234954999999985</c:v>
                </c:pt>
                <c:pt idx="1116">
                  <c:v>5.2238689999999997</c:v>
                </c:pt>
                <c:pt idx="1117">
                  <c:v>5.2242387999999975</c:v>
                </c:pt>
                <c:pt idx="1118">
                  <c:v>5.2245957999999968</c:v>
                </c:pt>
                <c:pt idx="1119">
                  <c:v>5.2249301999999958</c:v>
                </c:pt>
                <c:pt idx="1120">
                  <c:v>5.2252141000000005</c:v>
                </c:pt>
                <c:pt idx="1121">
                  <c:v>5.2254214999999995</c:v>
                </c:pt>
                <c:pt idx="1122">
                  <c:v>5.225551099999997</c:v>
                </c:pt>
                <c:pt idx="1123">
                  <c:v>5.2256435000000003</c:v>
                </c:pt>
                <c:pt idx="1124">
                  <c:v>5.2257769999999972</c:v>
                </c:pt>
                <c:pt idx="1125">
                  <c:v>5.2260191000000003</c:v>
                </c:pt>
                <c:pt idx="1126">
                  <c:v>5.2263666999999998</c:v>
                </c:pt>
                <c:pt idx="1127">
                  <c:v>5.2267372000000005</c:v>
                </c:pt>
                <c:pt idx="1128">
                  <c:v>5.2270474</c:v>
                </c:pt>
                <c:pt idx="1129">
                  <c:v>5.227306999999997</c:v>
                </c:pt>
                <c:pt idx="1130">
                  <c:v>5.2275961999999971</c:v>
                </c:pt>
                <c:pt idx="1131">
                  <c:v>5.2279569999999955</c:v>
                </c:pt>
                <c:pt idx="1132">
                  <c:v>5.2283377</c:v>
                </c:pt>
                <c:pt idx="1133">
                  <c:v>5.2286598</c:v>
                </c:pt>
                <c:pt idx="1134">
                  <c:v>5.2289126999999977</c:v>
                </c:pt>
                <c:pt idx="1135">
                  <c:v>5.2291501</c:v>
                </c:pt>
                <c:pt idx="1136">
                  <c:v>5.2294149999999968</c:v>
                </c:pt>
                <c:pt idx="1137">
                  <c:v>5.2297077000000014</c:v>
                </c:pt>
                <c:pt idx="1138">
                  <c:v>5.2300238000000014</c:v>
                </c:pt>
                <c:pt idx="1139">
                  <c:v>5.2303939000000028</c:v>
                </c:pt>
                <c:pt idx="1140">
                  <c:v>5.2308589000000003</c:v>
                </c:pt>
                <c:pt idx="1141">
                  <c:v>5.2314178</c:v>
                </c:pt>
                <c:pt idx="1142">
                  <c:v>5.2320093999999999</c:v>
                </c:pt>
                <c:pt idx="1143">
                  <c:v>5.2325423999999998</c:v>
                </c:pt>
                <c:pt idx="1144">
                  <c:v>5.2329707999999995</c:v>
                </c:pt>
                <c:pt idx="1145">
                  <c:v>5.2333325999999998</c:v>
                </c:pt>
                <c:pt idx="1146">
                  <c:v>5.2337194000000027</c:v>
                </c:pt>
                <c:pt idx="1147">
                  <c:v>5.2342005</c:v>
                </c:pt>
                <c:pt idx="1148">
                  <c:v>5.2347692000000023</c:v>
                </c:pt>
                <c:pt idx="1149">
                  <c:v>5.235348400000003</c:v>
                </c:pt>
                <c:pt idx="1150">
                  <c:v>5.2358633000000028</c:v>
                </c:pt>
                <c:pt idx="1151">
                  <c:v>5.2363205000000024</c:v>
                </c:pt>
                <c:pt idx="1152">
                  <c:v>5.236798000000003</c:v>
                </c:pt>
                <c:pt idx="1153">
                  <c:v>5.2373526999999997</c:v>
                </c:pt>
                <c:pt idx="1154">
                  <c:v>5.2379581000000002</c:v>
                </c:pt>
                <c:pt idx="1155">
                  <c:v>5.2385380000000001</c:v>
                </c:pt>
                <c:pt idx="1156">
                  <c:v>5.2390610000000022</c:v>
                </c:pt>
                <c:pt idx="1157">
                  <c:v>5.2395765000000001</c:v>
                </c:pt>
                <c:pt idx="1158">
                  <c:v>5.2401501000000001</c:v>
                </c:pt>
                <c:pt idx="1159">
                  <c:v>5.2407892</c:v>
                </c:pt>
                <c:pt idx="1160">
                  <c:v>5.2414394000000026</c:v>
                </c:pt>
                <c:pt idx="1161">
                  <c:v>5.2420377</c:v>
                </c:pt>
                <c:pt idx="1162">
                  <c:v>5.2425638000000001</c:v>
                </c:pt>
                <c:pt idx="1163">
                  <c:v>5.2430399000000003</c:v>
                </c:pt>
                <c:pt idx="1164">
                  <c:v>5.2435084999999999</c:v>
                </c:pt>
                <c:pt idx="1165">
                  <c:v>5.2440088999999972</c:v>
                </c:pt>
                <c:pt idx="1166">
                  <c:v>5.2445529999999971</c:v>
                </c:pt>
                <c:pt idx="1167">
                  <c:v>5.2451205000000005</c:v>
                </c:pt>
                <c:pt idx="1168">
                  <c:v>5.2456787000000027</c:v>
                </c:pt>
                <c:pt idx="1169">
                  <c:v>5.2462109000000003</c:v>
                </c:pt>
                <c:pt idx="1170">
                  <c:v>5.2467269999999999</c:v>
                </c:pt>
                <c:pt idx="1171">
                  <c:v>5.2472495000000023</c:v>
                </c:pt>
                <c:pt idx="1172">
                  <c:v>5.2477942999999971</c:v>
                </c:pt>
                <c:pt idx="1173">
                  <c:v>5.2483613000000027</c:v>
                </c:pt>
                <c:pt idx="1174">
                  <c:v>5.2489398000000005</c:v>
                </c:pt>
                <c:pt idx="1175">
                  <c:v>5.2495200999999998</c:v>
                </c:pt>
                <c:pt idx="1176">
                  <c:v>5.2500983000000003</c:v>
                </c:pt>
                <c:pt idx="1177">
                  <c:v>5.2506695000000025</c:v>
                </c:pt>
                <c:pt idx="1178">
                  <c:v>5.2512232000000028</c:v>
                </c:pt>
                <c:pt idx="1179">
                  <c:v>5.2517518000000001</c:v>
                </c:pt>
                <c:pt idx="1180">
                  <c:v>5.2522622999999999</c:v>
                </c:pt>
                <c:pt idx="1181">
                  <c:v>5.2527730999999998</c:v>
                </c:pt>
                <c:pt idx="1182">
                  <c:v>5.2532946000000003</c:v>
                </c:pt>
                <c:pt idx="1183">
                  <c:v>5.2538231000000026</c:v>
                </c:pt>
                <c:pt idx="1184">
                  <c:v>5.2543503999999972</c:v>
                </c:pt>
                <c:pt idx="1185">
                  <c:v>5.2548716999999971</c:v>
                </c:pt>
                <c:pt idx="1186">
                  <c:v>5.2553877999999985</c:v>
                </c:pt>
                <c:pt idx="1187">
                  <c:v>5.2559000000000005</c:v>
                </c:pt>
                <c:pt idx="1188">
                  <c:v>5.2564060000000001</c:v>
                </c:pt>
                <c:pt idx="1189">
                  <c:v>5.2568989999999998</c:v>
                </c:pt>
                <c:pt idx="1190">
                  <c:v>5.2573743999999971</c:v>
                </c:pt>
                <c:pt idx="1191">
                  <c:v>5.2578353999999967</c:v>
                </c:pt>
                <c:pt idx="1192">
                  <c:v>5.2582892999999995</c:v>
                </c:pt>
                <c:pt idx="1193">
                  <c:v>5.2587451999999999</c:v>
                </c:pt>
                <c:pt idx="1194">
                  <c:v>5.2592094000000031</c:v>
                </c:pt>
                <c:pt idx="1195">
                  <c:v>5.2596806000000003</c:v>
                </c:pt>
                <c:pt idx="1196">
                  <c:v>5.2601511999999975</c:v>
                </c:pt>
                <c:pt idx="1197">
                  <c:v>5.2606149999999969</c:v>
                </c:pt>
                <c:pt idx="1198">
                  <c:v>5.2610684000000028</c:v>
                </c:pt>
                <c:pt idx="1199">
                  <c:v>5.2615087999999997</c:v>
                </c:pt>
                <c:pt idx="1200">
                  <c:v>5.2619356999999978</c:v>
                </c:pt>
                <c:pt idx="1201">
                  <c:v>5.2623506999999972</c:v>
                </c:pt>
                <c:pt idx="1202">
                  <c:v>5.2627591999999996</c:v>
                </c:pt>
                <c:pt idx="1203">
                  <c:v>5.263166</c:v>
                </c:pt>
                <c:pt idx="1204">
                  <c:v>5.2635711000000001</c:v>
                </c:pt>
                <c:pt idx="1205">
                  <c:v>5.2639721999999995</c:v>
                </c:pt>
                <c:pt idx="1206">
                  <c:v>5.2643661999999996</c:v>
                </c:pt>
                <c:pt idx="1207">
                  <c:v>5.2647485999999972</c:v>
                </c:pt>
                <c:pt idx="1208">
                  <c:v>5.2651159999999946</c:v>
                </c:pt>
                <c:pt idx="1209">
                  <c:v>5.2654708999999977</c:v>
                </c:pt>
                <c:pt idx="1210">
                  <c:v>5.2658206999999972</c:v>
                </c:pt>
                <c:pt idx="1211">
                  <c:v>5.2661701999999995</c:v>
                </c:pt>
                <c:pt idx="1212">
                  <c:v>5.2665202999999972</c:v>
                </c:pt>
                <c:pt idx="1213">
                  <c:v>5.2668678</c:v>
                </c:pt>
                <c:pt idx="1214">
                  <c:v>5.2672091000000014</c:v>
                </c:pt>
                <c:pt idx="1215">
                  <c:v>5.2675437000000001</c:v>
                </c:pt>
                <c:pt idx="1216">
                  <c:v>5.2678731000000001</c:v>
                </c:pt>
                <c:pt idx="1217">
                  <c:v>5.2681974</c:v>
                </c:pt>
                <c:pt idx="1218">
                  <c:v>5.2685102999999955</c:v>
                </c:pt>
                <c:pt idx="1219">
                  <c:v>5.2688011999999995</c:v>
                </c:pt>
                <c:pt idx="1220">
                  <c:v>5.2690674000000026</c:v>
                </c:pt>
                <c:pt idx="1221">
                  <c:v>5.2693225000000004</c:v>
                </c:pt>
                <c:pt idx="1222">
                  <c:v>5.26959</c:v>
                </c:pt>
                <c:pt idx="1223">
                  <c:v>5.2698839999999985</c:v>
                </c:pt>
                <c:pt idx="1224">
                  <c:v>5.2702010000000028</c:v>
                </c:pt>
                <c:pt idx="1225">
                  <c:v>5.2705225000000002</c:v>
                </c:pt>
                <c:pt idx="1226">
                  <c:v>5.2708301999999998</c:v>
                </c:pt>
                <c:pt idx="1227">
                  <c:v>5.2711128</c:v>
                </c:pt>
                <c:pt idx="1228">
                  <c:v>5.2713636000000044</c:v>
                </c:pt>
                <c:pt idx="1229">
                  <c:v>5.2715870000000002</c:v>
                </c:pt>
                <c:pt idx="1230">
                  <c:v>5.2718032000000026</c:v>
                </c:pt>
                <c:pt idx="1231">
                  <c:v>5.2720341999999976</c:v>
                </c:pt>
                <c:pt idx="1232">
                  <c:v>5.2722838999999997</c:v>
                </c:pt>
                <c:pt idx="1233">
                  <c:v>5.2725422999999996</c:v>
                </c:pt>
                <c:pt idx="1234">
                  <c:v>5.2727997000000029</c:v>
                </c:pt>
                <c:pt idx="1235">
                  <c:v>5.2730488000000024</c:v>
                </c:pt>
                <c:pt idx="1236">
                  <c:v>5.2732781000000033</c:v>
                </c:pt>
                <c:pt idx="1237">
                  <c:v>5.2734763999999998</c:v>
                </c:pt>
                <c:pt idx="1238">
                  <c:v>5.2736436000000033</c:v>
                </c:pt>
                <c:pt idx="1239">
                  <c:v>5.2737925000000025</c:v>
                </c:pt>
                <c:pt idx="1240">
                  <c:v>5.2739419999999999</c:v>
                </c:pt>
                <c:pt idx="1241">
                  <c:v>5.2741140999999967</c:v>
                </c:pt>
                <c:pt idx="1242">
                  <c:v>5.2743263999999996</c:v>
                </c:pt>
                <c:pt idx="1243">
                  <c:v>5.2745714999999995</c:v>
                </c:pt>
                <c:pt idx="1244">
                  <c:v>5.2748131000000003</c:v>
                </c:pt>
                <c:pt idx="1245">
                  <c:v>5.2750238999999999</c:v>
                </c:pt>
                <c:pt idx="1246">
                  <c:v>5.2752172000000002</c:v>
                </c:pt>
                <c:pt idx="1247">
                  <c:v>5.2754288999999996</c:v>
                </c:pt>
                <c:pt idx="1248">
                  <c:v>5.2756705000000004</c:v>
                </c:pt>
                <c:pt idx="1249">
                  <c:v>5.2759198999999972</c:v>
                </c:pt>
                <c:pt idx="1250">
                  <c:v>5.2761502</c:v>
                </c:pt>
                <c:pt idx="1251">
                  <c:v>5.2763568000000003</c:v>
                </c:pt>
                <c:pt idx="1252">
                  <c:v>5.2765522000000002</c:v>
                </c:pt>
                <c:pt idx="1253">
                  <c:v>5.2767518000000004</c:v>
                </c:pt>
                <c:pt idx="1254">
                  <c:v>5.2769667000000027</c:v>
                </c:pt>
                <c:pt idx="1255">
                  <c:v>5.2771993999999998</c:v>
                </c:pt>
                <c:pt idx="1256">
                  <c:v>5.2774429000000014</c:v>
                </c:pt>
                <c:pt idx="1257">
                  <c:v>5.2776822000000001</c:v>
                </c:pt>
                <c:pt idx="1258">
                  <c:v>5.2779017000000001</c:v>
                </c:pt>
                <c:pt idx="1259">
                  <c:v>5.2780978999999997</c:v>
                </c:pt>
                <c:pt idx="1260">
                  <c:v>5.278279300000003</c:v>
                </c:pt>
                <c:pt idx="1261">
                  <c:v>5.2784595000000003</c:v>
                </c:pt>
                <c:pt idx="1262">
                  <c:v>5.2786460000000028</c:v>
                </c:pt>
                <c:pt idx="1263">
                  <c:v>5.2788358999999971</c:v>
                </c:pt>
                <c:pt idx="1264">
                  <c:v>5.2790228000000026</c:v>
                </c:pt>
                <c:pt idx="1265">
                  <c:v>5.2792034000000054</c:v>
                </c:pt>
                <c:pt idx="1266">
                  <c:v>5.279379000000004</c:v>
                </c:pt>
                <c:pt idx="1267">
                  <c:v>5.2795537000000028</c:v>
                </c:pt>
                <c:pt idx="1268">
                  <c:v>5.2797300000000025</c:v>
                </c:pt>
                <c:pt idx="1269">
                  <c:v>5.2799084000000027</c:v>
                </c:pt>
                <c:pt idx="1270">
                  <c:v>5.2800880000000001</c:v>
                </c:pt>
                <c:pt idx="1271">
                  <c:v>5.2802671000000032</c:v>
                </c:pt>
                <c:pt idx="1272">
                  <c:v>5.2804444999999998</c:v>
                </c:pt>
                <c:pt idx="1273">
                  <c:v>5.2806204000000028</c:v>
                </c:pt>
                <c:pt idx="1274">
                  <c:v>5.2807959000000002</c:v>
                </c:pt>
                <c:pt idx="1275">
                  <c:v>5.2809732</c:v>
                </c:pt>
                <c:pt idx="1276">
                  <c:v>5.2811538999999996</c:v>
                </c:pt>
                <c:pt idx="1277">
                  <c:v>5.2813385000000004</c:v>
                </c:pt>
                <c:pt idx="1278">
                  <c:v>5.2815263999999997</c:v>
                </c:pt>
                <c:pt idx="1279">
                  <c:v>5.2817153999999995</c:v>
                </c:pt>
                <c:pt idx="1280">
                  <c:v>5.2819034000000027</c:v>
                </c:pt>
                <c:pt idx="1281">
                  <c:v>5.2820887999999995</c:v>
                </c:pt>
                <c:pt idx="1282">
                  <c:v>5.2822714000000026</c:v>
                </c:pt>
                <c:pt idx="1283">
                  <c:v>5.2824518999999972</c:v>
                </c:pt>
                <c:pt idx="1284">
                  <c:v>5.2826313999999996</c:v>
                </c:pt>
                <c:pt idx="1285">
                  <c:v>5.2828107999999974</c:v>
                </c:pt>
                <c:pt idx="1286">
                  <c:v>5.2829902999999971</c:v>
                </c:pt>
                <c:pt idx="1287">
                  <c:v>5.2831695999999999</c:v>
                </c:pt>
                <c:pt idx="1288">
                  <c:v>5.2833465000000004</c:v>
                </c:pt>
                <c:pt idx="1289">
                  <c:v>5.2835196</c:v>
                </c:pt>
                <c:pt idx="1290">
                  <c:v>5.2836882999999997</c:v>
                </c:pt>
                <c:pt idx="1291">
                  <c:v>5.2838551000000002</c:v>
                </c:pt>
                <c:pt idx="1292">
                  <c:v>5.2840233000000003</c:v>
                </c:pt>
                <c:pt idx="1293">
                  <c:v>5.2841956999999971</c:v>
                </c:pt>
                <c:pt idx="1294">
                  <c:v>5.2843724999999999</c:v>
                </c:pt>
                <c:pt idx="1295">
                  <c:v>5.2845515999999977</c:v>
                </c:pt>
                <c:pt idx="1296">
                  <c:v>5.2847287999999999</c:v>
                </c:pt>
                <c:pt idx="1297">
                  <c:v>5.2849012999999969</c:v>
                </c:pt>
                <c:pt idx="1298">
                  <c:v>5.2850713000000002</c:v>
                </c:pt>
                <c:pt idx="1299">
                  <c:v>5.2852455999999997</c:v>
                </c:pt>
                <c:pt idx="1300">
                  <c:v>5.2854285999999995</c:v>
                </c:pt>
                <c:pt idx="1301">
                  <c:v>5.2856182</c:v>
                </c:pt>
                <c:pt idx="1302">
                  <c:v>5.2858099999999997</c:v>
                </c:pt>
                <c:pt idx="1303">
                  <c:v>5.2860035999999999</c:v>
                </c:pt>
                <c:pt idx="1304">
                  <c:v>5.2862007000000029</c:v>
                </c:pt>
                <c:pt idx="1305">
                  <c:v>5.2864015000000002</c:v>
                </c:pt>
                <c:pt idx="1306">
                  <c:v>5.2866046000000004</c:v>
                </c:pt>
                <c:pt idx="1307">
                  <c:v>5.2868105999999973</c:v>
                </c:pt>
                <c:pt idx="1308">
                  <c:v>5.2870213000000001</c:v>
                </c:pt>
                <c:pt idx="1309">
                  <c:v>5.287234599999997</c:v>
                </c:pt>
                <c:pt idx="1310">
                  <c:v>5.2874452000000005</c:v>
                </c:pt>
                <c:pt idx="1311">
                  <c:v>5.2876503000000001</c:v>
                </c:pt>
                <c:pt idx="1312">
                  <c:v>5.2878524999999996</c:v>
                </c:pt>
                <c:pt idx="1313">
                  <c:v>5.2880573999999996</c:v>
                </c:pt>
                <c:pt idx="1314">
                  <c:v>5.2882684000000033</c:v>
                </c:pt>
                <c:pt idx="1315">
                  <c:v>5.2884854999999975</c:v>
                </c:pt>
                <c:pt idx="1316">
                  <c:v>5.2887056999999995</c:v>
                </c:pt>
                <c:pt idx="1317">
                  <c:v>5.2889233999999998</c:v>
                </c:pt>
                <c:pt idx="1318">
                  <c:v>5.2891287000000027</c:v>
                </c:pt>
                <c:pt idx="1319">
                  <c:v>5.2893135999999998</c:v>
                </c:pt>
                <c:pt idx="1320">
                  <c:v>5.2894800000000002</c:v>
                </c:pt>
                <c:pt idx="1321">
                  <c:v>5.289641900000003</c:v>
                </c:pt>
                <c:pt idx="1322">
                  <c:v>5.2898166</c:v>
                </c:pt>
                <c:pt idx="1323">
                  <c:v>5.2900103000000005</c:v>
                </c:pt>
                <c:pt idx="1324">
                  <c:v>5.2902173000000001</c:v>
                </c:pt>
                <c:pt idx="1325">
                  <c:v>5.2904267999999997</c:v>
                </c:pt>
                <c:pt idx="1326">
                  <c:v>5.2906309</c:v>
                </c:pt>
                <c:pt idx="1327">
                  <c:v>5.2908268999999972</c:v>
                </c:pt>
                <c:pt idx="1328">
                  <c:v>5.2910161000000002</c:v>
                </c:pt>
                <c:pt idx="1329">
                  <c:v>5.2912024000000022</c:v>
                </c:pt>
                <c:pt idx="1330">
                  <c:v>5.2913860000000001</c:v>
                </c:pt>
                <c:pt idx="1331">
                  <c:v>5.2915621000000028</c:v>
                </c:pt>
                <c:pt idx="1332">
                  <c:v>5.2917291000000022</c:v>
                </c:pt>
                <c:pt idx="1333">
                  <c:v>5.2918976999999998</c:v>
                </c:pt>
                <c:pt idx="1334">
                  <c:v>5.2920846999999966</c:v>
                </c:pt>
                <c:pt idx="1335">
                  <c:v>5.2922947000000002</c:v>
                </c:pt>
                <c:pt idx="1336">
                  <c:v>5.2925114999999971</c:v>
                </c:pt>
                <c:pt idx="1337">
                  <c:v>5.2927135999999972</c:v>
                </c:pt>
                <c:pt idx="1338">
                  <c:v>5.2928984999999997</c:v>
                </c:pt>
                <c:pt idx="1339">
                  <c:v>5.2930840999999971</c:v>
                </c:pt>
                <c:pt idx="1340">
                  <c:v>5.2932860000000002</c:v>
                </c:pt>
                <c:pt idx="1341">
                  <c:v>5.2934966000000001</c:v>
                </c:pt>
                <c:pt idx="1342">
                  <c:v>5.293693100000004</c:v>
                </c:pt>
                <c:pt idx="1343">
                  <c:v>5.2938653999999996</c:v>
                </c:pt>
                <c:pt idx="1344">
                  <c:v>5.2940234999999998</c:v>
                </c:pt>
                <c:pt idx="1345">
                  <c:v>5.294184899999995</c:v>
                </c:pt>
                <c:pt idx="1346">
                  <c:v>5.2943546999999969</c:v>
                </c:pt>
                <c:pt idx="1347">
                  <c:v>5.2945232999999972</c:v>
                </c:pt>
                <c:pt idx="1348">
                  <c:v>5.2946833</c:v>
                </c:pt>
                <c:pt idx="1349">
                  <c:v>5.2948391999999975</c:v>
                </c:pt>
                <c:pt idx="1350">
                  <c:v>5.2950017000000003</c:v>
                </c:pt>
                <c:pt idx="1351">
                  <c:v>5.2951737999999997</c:v>
                </c:pt>
                <c:pt idx="1352">
                  <c:v>5.2953473999999998</c:v>
                </c:pt>
                <c:pt idx="1353">
                  <c:v>5.2955124999999974</c:v>
                </c:pt>
                <c:pt idx="1354">
                  <c:v>5.2956680000000027</c:v>
                </c:pt>
                <c:pt idx="1355">
                  <c:v>5.2958207000000002</c:v>
                </c:pt>
                <c:pt idx="1356">
                  <c:v>5.295975099999997</c:v>
                </c:pt>
                <c:pt idx="1357">
                  <c:v>5.2961274999999999</c:v>
                </c:pt>
                <c:pt idx="1358">
                  <c:v>5.2962729000000026</c:v>
                </c:pt>
                <c:pt idx="1359">
                  <c:v>5.2964158999999968</c:v>
                </c:pt>
                <c:pt idx="1360">
                  <c:v>5.2965714999999998</c:v>
                </c:pt>
                <c:pt idx="1361">
                  <c:v>5.2967496000000027</c:v>
                </c:pt>
                <c:pt idx="1362">
                  <c:v>5.2969461999999998</c:v>
                </c:pt>
                <c:pt idx="1363">
                  <c:v>5.2971439</c:v>
                </c:pt>
                <c:pt idx="1364">
                  <c:v>5.2973274999999997</c:v>
                </c:pt>
                <c:pt idx="1365">
                  <c:v>5.297494999999997</c:v>
                </c:pt>
                <c:pt idx="1366">
                  <c:v>5.2976529000000001</c:v>
                </c:pt>
                <c:pt idx="1367">
                  <c:v>5.297808899999997</c:v>
                </c:pt>
                <c:pt idx="1368">
                  <c:v>5.2979656999999971</c:v>
                </c:pt>
                <c:pt idx="1369">
                  <c:v>5.2981230000000004</c:v>
                </c:pt>
                <c:pt idx="1370">
                  <c:v>5.2982798999999998</c:v>
                </c:pt>
                <c:pt idx="1371">
                  <c:v>5.2984364999999976</c:v>
                </c:pt>
                <c:pt idx="1372">
                  <c:v>5.2985944999999974</c:v>
                </c:pt>
                <c:pt idx="1373">
                  <c:v>5.2987564000000003</c:v>
                </c:pt>
                <c:pt idx="1374">
                  <c:v>5.2989236000000002</c:v>
                </c:pt>
                <c:pt idx="1375">
                  <c:v>5.2990936000000026</c:v>
                </c:pt>
                <c:pt idx="1376">
                  <c:v>5.2992608000000025</c:v>
                </c:pt>
                <c:pt idx="1377">
                  <c:v>5.2994208</c:v>
                </c:pt>
                <c:pt idx="1378">
                  <c:v>5.2995736000000004</c:v>
                </c:pt>
                <c:pt idx="1379">
                  <c:v>5.2997232000000025</c:v>
                </c:pt>
                <c:pt idx="1380">
                  <c:v>5.2998729999999998</c:v>
                </c:pt>
                <c:pt idx="1381">
                  <c:v>5.3000240000000005</c:v>
                </c:pt>
                <c:pt idx="1382">
                  <c:v>5.300175099999997</c:v>
                </c:pt>
                <c:pt idx="1383">
                  <c:v>5.3003251999999996</c:v>
                </c:pt>
                <c:pt idx="1384">
                  <c:v>5.3004750000000005</c:v>
                </c:pt>
                <c:pt idx="1385">
                  <c:v>5.3006257999999997</c:v>
                </c:pt>
                <c:pt idx="1386">
                  <c:v>5.3007780000000002</c:v>
                </c:pt>
                <c:pt idx="1387">
                  <c:v>5.3009308999999956</c:v>
                </c:pt>
                <c:pt idx="1388">
                  <c:v>5.3010812999999972</c:v>
                </c:pt>
                <c:pt idx="1389">
                  <c:v>5.3012272000000014</c:v>
                </c:pt>
                <c:pt idx="1390">
                  <c:v>5.3013697000000031</c:v>
                </c:pt>
                <c:pt idx="1391">
                  <c:v>5.3015112999999969</c:v>
                </c:pt>
                <c:pt idx="1392">
                  <c:v>5.3016560999999998</c:v>
                </c:pt>
                <c:pt idx="1393">
                  <c:v>5.3018061999999997</c:v>
                </c:pt>
                <c:pt idx="1394">
                  <c:v>5.3019606000000001</c:v>
                </c:pt>
                <c:pt idx="1395">
                  <c:v>5.3021138999999966</c:v>
                </c:pt>
                <c:pt idx="1396">
                  <c:v>5.3022610999999999</c:v>
                </c:pt>
                <c:pt idx="1397">
                  <c:v>5.302400999999997</c:v>
                </c:pt>
                <c:pt idx="1398">
                  <c:v>5.302537799999997</c:v>
                </c:pt>
                <c:pt idx="1399">
                  <c:v>5.3026759999999973</c:v>
                </c:pt>
                <c:pt idx="1400">
                  <c:v>5.3028162999999946</c:v>
                </c:pt>
                <c:pt idx="1401">
                  <c:v>5.3029573999999977</c:v>
                </c:pt>
                <c:pt idx="1402">
                  <c:v>5.3030999999999997</c:v>
                </c:pt>
                <c:pt idx="1403">
                  <c:v>5.3032477000000027</c:v>
                </c:pt>
                <c:pt idx="1404">
                  <c:v>5.3034026000000001</c:v>
                </c:pt>
                <c:pt idx="1405">
                  <c:v>5.3035601999999997</c:v>
                </c:pt>
                <c:pt idx="1406">
                  <c:v>5.3037125999999972</c:v>
                </c:pt>
                <c:pt idx="1407">
                  <c:v>5.3038575999999971</c:v>
                </c:pt>
                <c:pt idx="1408">
                  <c:v>5.304001699999997</c:v>
                </c:pt>
                <c:pt idx="1409">
                  <c:v>5.3041491000000001</c:v>
                </c:pt>
                <c:pt idx="1410">
                  <c:v>5.3042940000000005</c:v>
                </c:pt>
                <c:pt idx="1411">
                  <c:v>5.3044292999999971</c:v>
                </c:pt>
                <c:pt idx="1412">
                  <c:v>5.3045581999999971</c:v>
                </c:pt>
                <c:pt idx="1413">
                  <c:v>5.3046927000000004</c:v>
                </c:pt>
                <c:pt idx="1414">
                  <c:v>5.3048381999999972</c:v>
                </c:pt>
                <c:pt idx="1415">
                  <c:v>5.3049893999999966</c:v>
                </c:pt>
                <c:pt idx="1416">
                  <c:v>5.3051388999999967</c:v>
                </c:pt>
                <c:pt idx="1417">
                  <c:v>5.3052856999999971</c:v>
                </c:pt>
                <c:pt idx="1418">
                  <c:v>5.3054301999999973</c:v>
                </c:pt>
                <c:pt idx="1419">
                  <c:v>5.3055699000000001</c:v>
                </c:pt>
                <c:pt idx="1420">
                  <c:v>5.3057044999999974</c:v>
                </c:pt>
                <c:pt idx="1421">
                  <c:v>5.305839599999997</c:v>
                </c:pt>
                <c:pt idx="1422">
                  <c:v>5.3059787999999974</c:v>
                </c:pt>
                <c:pt idx="1423">
                  <c:v>5.3061178999999967</c:v>
                </c:pt>
                <c:pt idx="1424">
                  <c:v>5.3062541999999997</c:v>
                </c:pt>
                <c:pt idx="1425">
                  <c:v>5.3063959000000001</c:v>
                </c:pt>
                <c:pt idx="1426">
                  <c:v>5.3065509999999971</c:v>
                </c:pt>
                <c:pt idx="1427">
                  <c:v>5.3067096999999999</c:v>
                </c:pt>
                <c:pt idx="1428">
                  <c:v>5.3068502999999971</c:v>
                </c:pt>
                <c:pt idx="1429">
                  <c:v>5.3069721000000003</c:v>
                </c:pt>
                <c:pt idx="1430">
                  <c:v>5.3071065999999956</c:v>
                </c:pt>
                <c:pt idx="1431">
                  <c:v>5.3072808999999967</c:v>
                </c:pt>
                <c:pt idx="1432">
                  <c:v>5.3074911999999985</c:v>
                </c:pt>
                <c:pt idx="1433">
                  <c:v>5.3077048999999956</c:v>
                </c:pt>
                <c:pt idx="1434">
                  <c:v>5.3078924999999995</c:v>
                </c:pt>
                <c:pt idx="1435">
                  <c:v>5.3080521999999997</c:v>
                </c:pt>
                <c:pt idx="1436">
                  <c:v>5.3081987000000002</c:v>
                </c:pt>
                <c:pt idx="1437">
                  <c:v>5.3083456</c:v>
                </c:pt>
                <c:pt idx="1438">
                  <c:v>5.3084994999999999</c:v>
                </c:pt>
                <c:pt idx="1439">
                  <c:v>5.3086638000000024</c:v>
                </c:pt>
                <c:pt idx="1440">
                  <c:v>5.3088397000000001</c:v>
                </c:pt>
                <c:pt idx="1441">
                  <c:v>5.3090235999999997</c:v>
                </c:pt>
                <c:pt idx="1442">
                  <c:v>5.3092078999999996</c:v>
                </c:pt>
                <c:pt idx="1443">
                  <c:v>5.3093854999999985</c:v>
                </c:pt>
                <c:pt idx="1444">
                  <c:v>5.3095499999999998</c:v>
                </c:pt>
                <c:pt idx="1445">
                  <c:v>5.3096949000000002</c:v>
                </c:pt>
                <c:pt idx="1446">
                  <c:v>5.3098181000000002</c:v>
                </c:pt>
                <c:pt idx="1447">
                  <c:v>5.3099284999999998</c:v>
                </c:pt>
                <c:pt idx="1448">
                  <c:v>5.3100424999999998</c:v>
                </c:pt>
                <c:pt idx="1449">
                  <c:v>5.3101708999999966</c:v>
                </c:pt>
                <c:pt idx="1450">
                  <c:v>5.3103132999999971</c:v>
                </c:pt>
                <c:pt idx="1451">
                  <c:v>5.3104662000000005</c:v>
                </c:pt>
                <c:pt idx="1452">
                  <c:v>5.3106293999999998</c:v>
                </c:pt>
                <c:pt idx="1453">
                  <c:v>5.310796899999997</c:v>
                </c:pt>
                <c:pt idx="1454">
                  <c:v>5.3109491000000002</c:v>
                </c:pt>
                <c:pt idx="1455">
                  <c:v>5.3110666000000002</c:v>
                </c:pt>
                <c:pt idx="1456">
                  <c:v>5.3111514999999985</c:v>
                </c:pt>
                <c:pt idx="1457">
                  <c:v>5.3112317000000004</c:v>
                </c:pt>
                <c:pt idx="1458">
                  <c:v>5.311336899999997</c:v>
                </c:pt>
                <c:pt idx="1459">
                  <c:v>5.3114724999999998</c:v>
                </c:pt>
                <c:pt idx="1460">
                  <c:v>5.3116243999999995</c:v>
                </c:pt>
                <c:pt idx="1461">
                  <c:v>5.3117783999999997</c:v>
                </c:pt>
                <c:pt idx="1462">
                  <c:v>5.3119331000000001</c:v>
                </c:pt>
                <c:pt idx="1463">
                  <c:v>5.3120959999999977</c:v>
                </c:pt>
                <c:pt idx="1464">
                  <c:v>5.3122699999999998</c:v>
                </c:pt>
                <c:pt idx="1465">
                  <c:v>5.3124409999999971</c:v>
                </c:pt>
                <c:pt idx="1466">
                  <c:v>5.3125829999999956</c:v>
                </c:pt>
                <c:pt idx="1467">
                  <c:v>5.3126826999999972</c:v>
                </c:pt>
                <c:pt idx="1468">
                  <c:v>5.3127562999999967</c:v>
                </c:pt>
                <c:pt idx="1469">
                  <c:v>5.3128363999999966</c:v>
                </c:pt>
                <c:pt idx="1470">
                  <c:v>5.3129347999999945</c:v>
                </c:pt>
                <c:pt idx="1471">
                  <c:v>5.3130317999999974</c:v>
                </c:pt>
                <c:pt idx="1472">
                  <c:v>5.3131070999999972</c:v>
                </c:pt>
                <c:pt idx="1473">
                  <c:v>5.3131620000000002</c:v>
                </c:pt>
                <c:pt idx="1474">
                  <c:v>5.3132133000000001</c:v>
                </c:pt>
                <c:pt idx="1475">
                  <c:v>5.3132777000000004</c:v>
                </c:pt>
                <c:pt idx="1476">
                  <c:v>5.3133680999999999</c:v>
                </c:pt>
                <c:pt idx="1477">
                  <c:v>5.3134924999999997</c:v>
                </c:pt>
                <c:pt idx="1478">
                  <c:v>5.3136437000000027</c:v>
                </c:pt>
                <c:pt idx="1479">
                  <c:v>5.3137967999999995</c:v>
                </c:pt>
                <c:pt idx="1480">
                  <c:v>5.3139298999999971</c:v>
                </c:pt>
                <c:pt idx="1481">
                  <c:v>5.314040699999997</c:v>
                </c:pt>
                <c:pt idx="1482">
                  <c:v>5.3141381999999968</c:v>
                </c:pt>
                <c:pt idx="1483">
                  <c:v>5.3142287000000001</c:v>
                </c:pt>
                <c:pt idx="1484">
                  <c:v>5.314314899999995</c:v>
                </c:pt>
                <c:pt idx="1485">
                  <c:v>5.3143997999999995</c:v>
                </c:pt>
                <c:pt idx="1486">
                  <c:v>5.3144816999999955</c:v>
                </c:pt>
                <c:pt idx="1487">
                  <c:v>5.314555299999995</c:v>
                </c:pt>
                <c:pt idx="1488">
                  <c:v>5.3146248999999957</c:v>
                </c:pt>
                <c:pt idx="1489">
                  <c:v>5.314707399999997</c:v>
                </c:pt>
                <c:pt idx="1490">
                  <c:v>5.3148088999999956</c:v>
                </c:pt>
                <c:pt idx="1491">
                  <c:v>5.3149107999999945</c:v>
                </c:pt>
                <c:pt idx="1492">
                  <c:v>5.3149929999999967</c:v>
                </c:pt>
                <c:pt idx="1493">
                  <c:v>5.3150647999999974</c:v>
                </c:pt>
                <c:pt idx="1494">
                  <c:v>5.3151528999999966</c:v>
                </c:pt>
                <c:pt idx="1495">
                  <c:v>5.3152679999999997</c:v>
                </c:pt>
                <c:pt idx="1496">
                  <c:v>5.3154031000000002</c:v>
                </c:pt>
                <c:pt idx="1497">
                  <c:v>5.3155518999999956</c:v>
                </c:pt>
                <c:pt idx="1498">
                  <c:v>5.3157112999999967</c:v>
                </c:pt>
                <c:pt idx="1499">
                  <c:v>5.3158664999999985</c:v>
                </c:pt>
                <c:pt idx="1500">
                  <c:v>5.315997399999997</c:v>
                </c:pt>
                <c:pt idx="1501">
                  <c:v>5.3160971000000004</c:v>
                </c:pt>
                <c:pt idx="1502">
                  <c:v>5.3161760999999972</c:v>
                </c:pt>
                <c:pt idx="1503">
                  <c:v>5.3162485000000004</c:v>
                </c:pt>
                <c:pt idx="1504">
                  <c:v>5.3163229999999997</c:v>
                </c:pt>
                <c:pt idx="1505">
                  <c:v>5.3164037999999998</c:v>
                </c:pt>
                <c:pt idx="1506">
                  <c:v>5.3164923000000002</c:v>
                </c:pt>
                <c:pt idx="1507">
                  <c:v>5.3165867999999969</c:v>
                </c:pt>
                <c:pt idx="1508">
                  <c:v>5.3166890999999996</c:v>
                </c:pt>
                <c:pt idx="1509">
                  <c:v>5.316805999999997</c:v>
                </c:pt>
                <c:pt idx="1510">
                  <c:v>5.3169379999999977</c:v>
                </c:pt>
                <c:pt idx="1511">
                  <c:v>5.3170691000000003</c:v>
                </c:pt>
                <c:pt idx="1512">
                  <c:v>5.3171819999999945</c:v>
                </c:pt>
                <c:pt idx="1513">
                  <c:v>5.3172809999999968</c:v>
                </c:pt>
                <c:pt idx="1514">
                  <c:v>5.317389699999997</c:v>
                </c:pt>
                <c:pt idx="1515">
                  <c:v>5.3175195999999945</c:v>
                </c:pt>
                <c:pt idx="1516">
                  <c:v>5.317650999999997</c:v>
                </c:pt>
                <c:pt idx="1517">
                  <c:v>5.3177561999999972</c:v>
                </c:pt>
                <c:pt idx="1518">
                  <c:v>5.3178297999999975</c:v>
                </c:pt>
                <c:pt idx="1519">
                  <c:v>5.3178901999999972</c:v>
                </c:pt>
                <c:pt idx="1520">
                  <c:v>5.3179569999999945</c:v>
                </c:pt>
                <c:pt idx="1521">
                  <c:v>5.3180356999999967</c:v>
                </c:pt>
                <c:pt idx="1522">
                  <c:v>5.3181198999999966</c:v>
                </c:pt>
                <c:pt idx="1523">
                  <c:v>5.318198599999997</c:v>
                </c:pt>
                <c:pt idx="1524">
                  <c:v>5.3182698000000004</c:v>
                </c:pt>
                <c:pt idx="1525">
                  <c:v>5.3183451000000002</c:v>
                </c:pt>
                <c:pt idx="1526">
                  <c:v>5.3184301000000005</c:v>
                </c:pt>
                <c:pt idx="1527">
                  <c:v>5.3185167999999967</c:v>
                </c:pt>
                <c:pt idx="1528">
                  <c:v>5.3185976999999971</c:v>
                </c:pt>
                <c:pt idx="1529">
                  <c:v>5.3186743999999972</c:v>
                </c:pt>
                <c:pt idx="1530">
                  <c:v>5.3187496999999997</c:v>
                </c:pt>
                <c:pt idx="1531">
                  <c:v>5.3188254999999973</c:v>
                </c:pt>
                <c:pt idx="1532">
                  <c:v>5.3189025999999968</c:v>
                </c:pt>
                <c:pt idx="1533">
                  <c:v>5.3189794999999975</c:v>
                </c:pt>
                <c:pt idx="1534">
                  <c:v>5.319054699999997</c:v>
                </c:pt>
                <c:pt idx="1535">
                  <c:v>5.3191272999999972</c:v>
                </c:pt>
                <c:pt idx="1536">
                  <c:v>5.3191972999999972</c:v>
                </c:pt>
                <c:pt idx="1537">
                  <c:v>5.3192645000000001</c:v>
                </c:pt>
                <c:pt idx="1538">
                  <c:v>5.3193282000000002</c:v>
                </c:pt>
                <c:pt idx="1539">
                  <c:v>5.319386599999997</c:v>
                </c:pt>
                <c:pt idx="1540">
                  <c:v>5.3194409</c:v>
                </c:pt>
                <c:pt idx="1541">
                  <c:v>5.3194939000000003</c:v>
                </c:pt>
                <c:pt idx="1542">
                  <c:v>5.3195464999999995</c:v>
                </c:pt>
                <c:pt idx="1543">
                  <c:v>5.3195990000000002</c:v>
                </c:pt>
                <c:pt idx="1544">
                  <c:v>5.3196522000000002</c:v>
                </c:pt>
                <c:pt idx="1545">
                  <c:v>5.3197061000000003</c:v>
                </c:pt>
                <c:pt idx="1546">
                  <c:v>5.3197593000000003</c:v>
                </c:pt>
                <c:pt idx="1547">
                  <c:v>5.3198097000000004</c:v>
                </c:pt>
                <c:pt idx="1548">
                  <c:v>5.3198564999999975</c:v>
                </c:pt>
                <c:pt idx="1549">
                  <c:v>5.3199019999999972</c:v>
                </c:pt>
                <c:pt idx="1550">
                  <c:v>5.3199480999999995</c:v>
                </c:pt>
                <c:pt idx="1551">
                  <c:v>5.3199956999999971</c:v>
                </c:pt>
                <c:pt idx="1552">
                  <c:v>5.3200452999999968</c:v>
                </c:pt>
                <c:pt idx="1553">
                  <c:v>5.3200970000000005</c:v>
                </c:pt>
                <c:pt idx="1554">
                  <c:v>5.3201519999999967</c:v>
                </c:pt>
                <c:pt idx="1555">
                  <c:v>5.3202119999999971</c:v>
                </c:pt>
                <c:pt idx="1556">
                  <c:v>5.3202734999999999</c:v>
                </c:pt>
                <c:pt idx="1557">
                  <c:v>5.320322</c:v>
                </c:pt>
                <c:pt idx="1558">
                  <c:v>5.3203459999999971</c:v>
                </c:pt>
                <c:pt idx="1559">
                  <c:v>5.3203674000000003</c:v>
                </c:pt>
                <c:pt idx="1560">
                  <c:v>5.3204335999999968</c:v>
                </c:pt>
                <c:pt idx="1561">
                  <c:v>5.3205622999999971</c:v>
                </c:pt>
                <c:pt idx="1562">
                  <c:v>5.320705099999997</c:v>
                </c:pt>
                <c:pt idx="1563">
                  <c:v>5.3207800999999977</c:v>
                </c:pt>
                <c:pt idx="1564">
                  <c:v>5.3207490000000002</c:v>
                </c:pt>
                <c:pt idx="1565">
                  <c:v>5.3206793999999995</c:v>
                </c:pt>
                <c:pt idx="1566">
                  <c:v>5.3207159999999956</c:v>
                </c:pt>
                <c:pt idx="1567">
                  <c:v>5.3209434999999985</c:v>
                </c:pt>
                <c:pt idx="1568">
                  <c:v>5.3212714999999999</c:v>
                </c:pt>
                <c:pt idx="1569">
                  <c:v>5.3214888999999967</c:v>
                </c:pt>
                <c:pt idx="1570">
                  <c:v>5.3214464999999995</c:v>
                </c:pt>
                <c:pt idx="1571">
                  <c:v>5.3211732000000005</c:v>
                </c:pt>
                <c:pt idx="1572">
                  <c:v>5.3208479999999971</c:v>
                </c:pt>
                <c:pt idx="1573">
                  <c:v>5.3206481999999999</c:v>
                </c:pt>
                <c:pt idx="1574">
                  <c:v>5.3205867999999956</c:v>
                </c:pt>
                <c:pt idx="1575">
                  <c:v>5.3205032999999977</c:v>
                </c:pt>
                <c:pt idx="1576">
                  <c:v>5.3202457999999995</c:v>
                </c:pt>
                <c:pt idx="1577">
                  <c:v>5.3198378999999969</c:v>
                </c:pt>
                <c:pt idx="1578">
                  <c:v>5.3194033999999997</c:v>
                </c:pt>
                <c:pt idx="1579">
                  <c:v>5.3189997999999985</c:v>
                </c:pt>
                <c:pt idx="1580">
                  <c:v>5.3186692000000004</c:v>
                </c:pt>
                <c:pt idx="1581">
                  <c:v>5.3185970000000005</c:v>
                </c:pt>
                <c:pt idx="1582">
                  <c:v>5.318996399999997</c:v>
                </c:pt>
                <c:pt idx="1583">
                  <c:v>5.3197834999999998</c:v>
                </c:pt>
                <c:pt idx="1584">
                  <c:v>5.3205372999999945</c:v>
                </c:pt>
                <c:pt idx="1585">
                  <c:v>5.3208697000000003</c:v>
                </c:pt>
                <c:pt idx="1586">
                  <c:v>5.3206812999999977</c:v>
                </c:pt>
                <c:pt idx="1587">
                  <c:v>5.3200503999999968</c:v>
                </c:pt>
                <c:pt idx="1588">
                  <c:v>5.3191566999999971</c:v>
                </c:pt>
                <c:pt idx="1589">
                  <c:v>5.3183978999999972</c:v>
                </c:pt>
                <c:pt idx="1590">
                  <c:v>5.3182517000000002</c:v>
                </c:pt>
                <c:pt idx="1591">
                  <c:v>5.3187733999999995</c:v>
                </c:pt>
                <c:pt idx="1592">
                  <c:v>5.3194552999999969</c:v>
                </c:pt>
                <c:pt idx="1593">
                  <c:v>5.319814799999997</c:v>
                </c:pt>
                <c:pt idx="1594">
                  <c:v>5.319905399999997</c:v>
                </c:pt>
                <c:pt idx="1595">
                  <c:v>5.3200203999999971</c:v>
                </c:pt>
                <c:pt idx="1596">
                  <c:v>5.3201265999999956</c:v>
                </c:pt>
                <c:pt idx="1597">
                  <c:v>5.3199551999999972</c:v>
                </c:pt>
                <c:pt idx="1598">
                  <c:v>5.3194783999999995</c:v>
                </c:pt>
                <c:pt idx="1599">
                  <c:v>5.3188594999999985</c:v>
                </c:pt>
                <c:pt idx="1600">
                  <c:v>5.3180957999999974</c:v>
                </c:pt>
                <c:pt idx="1601">
                  <c:v>5.317104899999995</c:v>
                </c:pt>
                <c:pt idx="1602">
                  <c:v>5.3161019999999972</c:v>
                </c:pt>
                <c:pt idx="1603">
                  <c:v>5.3155085999999967</c:v>
                </c:pt>
                <c:pt idx="1604">
                  <c:v>5.3154165999999945</c:v>
                </c:pt>
                <c:pt idx="1605">
                  <c:v>5.3154140999999946</c:v>
                </c:pt>
                <c:pt idx="1606">
                  <c:v>5.314999099999997</c:v>
                </c:pt>
                <c:pt idx="1607">
                  <c:v>5.3141841999999944</c:v>
                </c:pt>
                <c:pt idx="1608">
                  <c:v>5.3131091999999995</c:v>
                </c:pt>
                <c:pt idx="1609">
                  <c:v>5.3116626000000027</c:v>
                </c:pt>
                <c:pt idx="1610">
                  <c:v>5.3099815999999977</c:v>
                </c:pt>
                <c:pt idx="1611">
                  <c:v>5.3083777000000003</c:v>
                </c:pt>
                <c:pt idx="1612">
                  <c:v>5.3068738</c:v>
                </c:pt>
                <c:pt idx="1613">
                  <c:v>5.3051607000000001</c:v>
                </c:pt>
                <c:pt idx="1614">
                  <c:v>5.3030039000000002</c:v>
                </c:pt>
                <c:pt idx="1615">
                  <c:v>5.3004644999999995</c:v>
                </c:pt>
                <c:pt idx="1616">
                  <c:v>5.2978284000000002</c:v>
                </c:pt>
                <c:pt idx="1617">
                  <c:v>5.2952113000000001</c:v>
                </c:pt>
                <c:pt idx="1618">
                  <c:v>5.2925007999999973</c:v>
                </c:pt>
                <c:pt idx="1619">
                  <c:v>5.2896815999999998</c:v>
                </c:pt>
                <c:pt idx="1620">
                  <c:v>5.2869830000000002</c:v>
                </c:pt>
                <c:pt idx="1621">
                  <c:v>5.2847170999999973</c:v>
                </c:pt>
                <c:pt idx="1622">
                  <c:v>5.2830747999999996</c:v>
                </c:pt>
                <c:pt idx="1623">
                  <c:v>5.2820887999999995</c:v>
                </c:pt>
                <c:pt idx="1624">
                  <c:v>5.2816684000000054</c:v>
                </c:pt>
                <c:pt idx="1625">
                  <c:v>5.2815725000000002</c:v>
                </c:pt>
                <c:pt idx="1626">
                  <c:v>5.2814695000000027</c:v>
                </c:pt>
                <c:pt idx="1627">
                  <c:v>5.2812084000000032</c:v>
                </c:pt>
                <c:pt idx="1628">
                  <c:v>5.2809733000000003</c:v>
                </c:pt>
                <c:pt idx="1629">
                  <c:v>5.2810182999999995</c:v>
                </c:pt>
                <c:pt idx="1630">
                  <c:v>5.281266600000003</c:v>
                </c:pt>
                <c:pt idx="1631">
                  <c:v>5.2813103000000003</c:v>
                </c:pt>
                <c:pt idx="1632">
                  <c:v>5.2808627000000028</c:v>
                </c:pt>
                <c:pt idx="1633">
                  <c:v>5.2800526999999997</c:v>
                </c:pt>
                <c:pt idx="1634">
                  <c:v>5.2792651000000044</c:v>
                </c:pt>
                <c:pt idx="1635">
                  <c:v>5.2787727000000029</c:v>
                </c:pt>
                <c:pt idx="1636">
                  <c:v>5.2784735000000014</c:v>
                </c:pt>
                <c:pt idx="1637">
                  <c:v>5.2781086999999998</c:v>
                </c:pt>
                <c:pt idx="1638">
                  <c:v>5.2778659000000001</c:v>
                </c:pt>
                <c:pt idx="1639">
                  <c:v>5.2783460000000026</c:v>
                </c:pt>
                <c:pt idx="1640">
                  <c:v>5.2795898999999995</c:v>
                </c:pt>
                <c:pt idx="1641">
                  <c:v>5.2811205999999995</c:v>
                </c:pt>
                <c:pt idx="1642">
                  <c:v>5.2826458000000001</c:v>
                </c:pt>
                <c:pt idx="1643">
                  <c:v>5.2839461999999999</c:v>
                </c:pt>
                <c:pt idx="1644">
                  <c:v>5.2854463999999997</c:v>
                </c:pt>
                <c:pt idx="1645">
                  <c:v>5.2872374999999998</c:v>
                </c:pt>
                <c:pt idx="1646">
                  <c:v>5.2891371999999999</c:v>
                </c:pt>
                <c:pt idx="1647">
                  <c:v>5.2910136999999997</c:v>
                </c:pt>
                <c:pt idx="1648">
                  <c:v>5.2920021999999998</c:v>
                </c:pt>
                <c:pt idx="1649">
                  <c:v>5.2915093999999998</c:v>
                </c:pt>
                <c:pt idx="1650">
                  <c:v>5.2900264999999997</c:v>
                </c:pt>
                <c:pt idx="1651">
                  <c:v>5.2891190000000003</c:v>
                </c:pt>
                <c:pt idx="1652">
                  <c:v>5.2894131000000026</c:v>
                </c:pt>
                <c:pt idx="1653">
                  <c:v>5.2903270999999998</c:v>
                </c:pt>
                <c:pt idx="1654">
                  <c:v>5.2912518999999998</c:v>
                </c:pt>
                <c:pt idx="1655">
                  <c:v>5.2915077000000004</c:v>
                </c:pt>
                <c:pt idx="1656">
                  <c:v>5.290970599999997</c:v>
                </c:pt>
                <c:pt idx="1657">
                  <c:v>5.2904777000000003</c:v>
                </c:pt>
                <c:pt idx="1658">
                  <c:v>5.2911609999999998</c:v>
                </c:pt>
                <c:pt idx="1659">
                  <c:v>5.2929069999999969</c:v>
                </c:pt>
                <c:pt idx="1660">
                  <c:v>5.2945481000000001</c:v>
                </c:pt>
                <c:pt idx="1661">
                  <c:v>5.2959408999999971</c:v>
                </c:pt>
                <c:pt idx="1662">
                  <c:v>5.2974572999999969</c:v>
                </c:pt>
                <c:pt idx="1663">
                  <c:v>5.2991095999999995</c:v>
                </c:pt>
                <c:pt idx="1664">
                  <c:v>5.3004534999999997</c:v>
                </c:pt>
                <c:pt idx="1665">
                  <c:v>5.3013520999999999</c:v>
                </c:pt>
                <c:pt idx="1666">
                  <c:v>5.3020337</c:v>
                </c:pt>
                <c:pt idx="1667">
                  <c:v>5.3029237999999985</c:v>
                </c:pt>
                <c:pt idx="1668">
                  <c:v>5.3040804999999969</c:v>
                </c:pt>
                <c:pt idx="1669">
                  <c:v>5.3053384999999995</c:v>
                </c:pt>
                <c:pt idx="1670">
                  <c:v>5.3063625999999999</c:v>
                </c:pt>
                <c:pt idx="1671">
                  <c:v>5.307195799999997</c:v>
                </c:pt>
                <c:pt idx="1672">
                  <c:v>5.3079603999999971</c:v>
                </c:pt>
                <c:pt idx="1673">
                  <c:v>5.3086319</c:v>
                </c:pt>
                <c:pt idx="1674">
                  <c:v>5.3094577999999997</c:v>
                </c:pt>
                <c:pt idx="1675">
                  <c:v>5.3104151999999969</c:v>
                </c:pt>
                <c:pt idx="1676">
                  <c:v>5.3117229999999998</c:v>
                </c:pt>
                <c:pt idx="1677">
                  <c:v>5.3132070000000002</c:v>
                </c:pt>
                <c:pt idx="1678">
                  <c:v>5.3147734</c:v>
                </c:pt>
                <c:pt idx="1679">
                  <c:v>5.316375899999997</c:v>
                </c:pt>
                <c:pt idx="1680">
                  <c:v>5.3177828999999956</c:v>
                </c:pt>
                <c:pt idx="1681">
                  <c:v>5.3190374</c:v>
                </c:pt>
                <c:pt idx="1682">
                  <c:v>5.3199304000000005</c:v>
                </c:pt>
                <c:pt idx="1683">
                  <c:v>5.3206416000000001</c:v>
                </c:pt>
                <c:pt idx="1684">
                  <c:v>5.3213080000000001</c:v>
                </c:pt>
                <c:pt idx="1685">
                  <c:v>5.3221342999999939</c:v>
                </c:pt>
                <c:pt idx="1686">
                  <c:v>5.323000699999997</c:v>
                </c:pt>
                <c:pt idx="1687">
                  <c:v>5.3234545999999945</c:v>
                </c:pt>
                <c:pt idx="1688">
                  <c:v>5.3232843999999977</c:v>
                </c:pt>
                <c:pt idx="1689">
                  <c:v>5.322578499999997</c:v>
                </c:pt>
                <c:pt idx="1690">
                  <c:v>5.321858599999997</c:v>
                </c:pt>
                <c:pt idx="1691">
                  <c:v>5.321380999999997</c:v>
                </c:pt>
                <c:pt idx="1692">
                  <c:v>5.3213100999999972</c:v>
                </c:pt>
                <c:pt idx="1693">
                  <c:v>5.3214283</c:v>
                </c:pt>
                <c:pt idx="1694">
                  <c:v>5.3217501999999985</c:v>
                </c:pt>
                <c:pt idx="1695">
                  <c:v>5.3221048999999949</c:v>
                </c:pt>
                <c:pt idx="1696">
                  <c:v>5.3224853999999944</c:v>
                </c:pt>
                <c:pt idx="1697">
                  <c:v>5.3227755999999946</c:v>
                </c:pt>
                <c:pt idx="1698">
                  <c:v>5.3227101999999968</c:v>
                </c:pt>
                <c:pt idx="1699">
                  <c:v>5.3221183999999946</c:v>
                </c:pt>
                <c:pt idx="1700">
                  <c:v>5.3209581999999971</c:v>
                </c:pt>
                <c:pt idx="1701">
                  <c:v>5.3198351999999973</c:v>
                </c:pt>
                <c:pt idx="1702">
                  <c:v>5.3193032999999996</c:v>
                </c:pt>
                <c:pt idx="1703">
                  <c:v>5.3193505999999973</c:v>
                </c:pt>
                <c:pt idx="1704">
                  <c:v>5.3196903999999998</c:v>
                </c:pt>
                <c:pt idx="1705">
                  <c:v>5.320000399999997</c:v>
                </c:pt>
                <c:pt idx="1706">
                  <c:v>5.3203294000000003</c:v>
                </c:pt>
                <c:pt idx="1707">
                  <c:v>5.3204932999999972</c:v>
                </c:pt>
                <c:pt idx="1708">
                  <c:v>5.3205798999999967</c:v>
                </c:pt>
                <c:pt idx="1709">
                  <c:v>5.3205613999999972</c:v>
                </c:pt>
                <c:pt idx="1710">
                  <c:v>5.3206920000000002</c:v>
                </c:pt>
                <c:pt idx="1711">
                  <c:v>5.3208879999999956</c:v>
                </c:pt>
                <c:pt idx="1712">
                  <c:v>5.3210859999999967</c:v>
                </c:pt>
                <c:pt idx="1713">
                  <c:v>5.3212126</c:v>
                </c:pt>
                <c:pt idx="1714">
                  <c:v>5.3213872999999969</c:v>
                </c:pt>
                <c:pt idx="1715">
                  <c:v>5.3216603999999998</c:v>
                </c:pt>
                <c:pt idx="1716">
                  <c:v>5.3220042999999944</c:v>
                </c:pt>
                <c:pt idx="1717">
                  <c:v>5.3223563999999968</c:v>
                </c:pt>
                <c:pt idx="1718">
                  <c:v>5.3225771999999969</c:v>
                </c:pt>
                <c:pt idx="1719">
                  <c:v>5.3225014999999969</c:v>
                </c:pt>
                <c:pt idx="1720">
                  <c:v>5.3220898999999946</c:v>
                </c:pt>
                <c:pt idx="1721">
                  <c:v>5.3216215</c:v>
                </c:pt>
                <c:pt idx="1722">
                  <c:v>5.3213657999999997</c:v>
                </c:pt>
                <c:pt idx="1723">
                  <c:v>5.3213460999999995</c:v>
                </c:pt>
                <c:pt idx="1724">
                  <c:v>5.3213526</c:v>
                </c:pt>
                <c:pt idx="1725">
                  <c:v>5.3213137000000001</c:v>
                </c:pt>
                <c:pt idx="1726">
                  <c:v>5.3212925999999996</c:v>
                </c:pt>
                <c:pt idx="1727">
                  <c:v>5.3213470000000003</c:v>
                </c:pt>
                <c:pt idx="1728">
                  <c:v>5.3214447999999974</c:v>
                </c:pt>
                <c:pt idx="1729">
                  <c:v>5.3215278999999969</c:v>
                </c:pt>
                <c:pt idx="1730">
                  <c:v>5.3215854999999967</c:v>
                </c:pt>
                <c:pt idx="1731">
                  <c:v>5.3216292000000003</c:v>
                </c:pt>
                <c:pt idx="1732">
                  <c:v>5.3216719999999995</c:v>
                </c:pt>
                <c:pt idx="1733">
                  <c:v>5.3217168999999966</c:v>
                </c:pt>
                <c:pt idx="1734">
                  <c:v>5.3217596</c:v>
                </c:pt>
                <c:pt idx="1735">
                  <c:v>5.3217957999999985</c:v>
                </c:pt>
                <c:pt idx="1736">
                  <c:v>5.3218288000000005</c:v>
                </c:pt>
                <c:pt idx="1737">
                  <c:v>5.3218674000000004</c:v>
                </c:pt>
                <c:pt idx="1738">
                  <c:v>5.3219157999999958</c:v>
                </c:pt>
                <c:pt idx="1739">
                  <c:v>5.3219688000000005</c:v>
                </c:pt>
                <c:pt idx="1740">
                  <c:v>5.3220205999999957</c:v>
                </c:pt>
                <c:pt idx="1741">
                  <c:v>5.322068899999997</c:v>
                </c:pt>
                <c:pt idx="1742">
                  <c:v>5.3221149999999939</c:v>
                </c:pt>
                <c:pt idx="1743">
                  <c:v>5.3221610999999971</c:v>
                </c:pt>
                <c:pt idx="1744">
                  <c:v>5.3222085999999971</c:v>
                </c:pt>
                <c:pt idx="1745">
                  <c:v>5.3222608999999972</c:v>
                </c:pt>
                <c:pt idx="1746">
                  <c:v>5.3223152999999943</c:v>
                </c:pt>
                <c:pt idx="1747">
                  <c:v>5.322368</c:v>
                </c:pt>
                <c:pt idx="1748">
                  <c:v>5.3224170999999956</c:v>
                </c:pt>
                <c:pt idx="1749">
                  <c:v>5.3224631000000002</c:v>
                </c:pt>
                <c:pt idx="1750">
                  <c:v>5.3225074999999968</c:v>
                </c:pt>
                <c:pt idx="1751">
                  <c:v>5.3225511999999968</c:v>
                </c:pt>
                <c:pt idx="1752">
                  <c:v>5.3225950999999956</c:v>
                </c:pt>
                <c:pt idx="1753">
                  <c:v>5.3226393000000005</c:v>
                </c:pt>
                <c:pt idx="1754">
                  <c:v>5.3226838999999968</c:v>
                </c:pt>
                <c:pt idx="1755">
                  <c:v>5.3227291000000001</c:v>
                </c:pt>
                <c:pt idx="1756">
                  <c:v>5.3227748999999944</c:v>
                </c:pt>
                <c:pt idx="1757">
                  <c:v>5.3228212999999966</c:v>
                </c:pt>
                <c:pt idx="1758">
                  <c:v>5.3228686999999972</c:v>
                </c:pt>
                <c:pt idx="1759">
                  <c:v>5.3229177999999946</c:v>
                </c:pt>
                <c:pt idx="1760">
                  <c:v>5.3229706999999946</c:v>
                </c:pt>
                <c:pt idx="1761">
                  <c:v>5.3230305999999956</c:v>
                </c:pt>
                <c:pt idx="1762">
                  <c:v>5.3230979999999972</c:v>
                </c:pt>
                <c:pt idx="1763">
                  <c:v>5.3231695999999973</c:v>
                </c:pt>
                <c:pt idx="1764">
                  <c:v>5.3232436999999999</c:v>
                </c:pt>
                <c:pt idx="1765">
                  <c:v>5.3233050999999971</c:v>
                </c:pt>
                <c:pt idx="1766">
                  <c:v>5.3233484000000004</c:v>
                </c:pt>
                <c:pt idx="1767">
                  <c:v>5.3233899999999972</c:v>
                </c:pt>
                <c:pt idx="1768">
                  <c:v>5.3234351999999978</c:v>
                </c:pt>
                <c:pt idx="1769">
                  <c:v>5.3234844999999957</c:v>
                </c:pt>
                <c:pt idx="1770">
                  <c:v>5.3235334000000005</c:v>
                </c:pt>
                <c:pt idx="1771">
                  <c:v>5.3235804999999967</c:v>
                </c:pt>
                <c:pt idx="1772">
                  <c:v>5.3236273000000001</c:v>
                </c:pt>
                <c:pt idx="1773">
                  <c:v>5.3236742999999977</c:v>
                </c:pt>
                <c:pt idx="1774">
                  <c:v>5.3237211999999996</c:v>
                </c:pt>
                <c:pt idx="1775">
                  <c:v>5.3237654999999995</c:v>
                </c:pt>
                <c:pt idx="1776">
                  <c:v>5.3238061999999973</c:v>
                </c:pt>
                <c:pt idx="1777">
                  <c:v>5.323845699999997</c:v>
                </c:pt>
                <c:pt idx="1778">
                  <c:v>5.3238864999999969</c:v>
                </c:pt>
                <c:pt idx="1779">
                  <c:v>5.3239283999999971</c:v>
                </c:pt>
                <c:pt idx="1780">
                  <c:v>5.3239682999999971</c:v>
                </c:pt>
                <c:pt idx="1781">
                  <c:v>5.3240021999999971</c:v>
                </c:pt>
                <c:pt idx="1782">
                  <c:v>5.3240324999999968</c:v>
                </c:pt>
                <c:pt idx="1783">
                  <c:v>5.3240604999999972</c:v>
                </c:pt>
                <c:pt idx="1784">
                  <c:v>5.3240810999999946</c:v>
                </c:pt>
                <c:pt idx="1785">
                  <c:v>5.3240933999999971</c:v>
                </c:pt>
                <c:pt idx="1786">
                  <c:v>5.3241013999999955</c:v>
                </c:pt>
                <c:pt idx="1787">
                  <c:v>5.3241071999999967</c:v>
                </c:pt>
                <c:pt idx="1788">
                  <c:v>5.3241107999999944</c:v>
                </c:pt>
                <c:pt idx="1789">
                  <c:v>5.324112599999995</c:v>
                </c:pt>
                <c:pt idx="1790">
                  <c:v>5.3241137999999957</c:v>
                </c:pt>
                <c:pt idx="1791">
                  <c:v>5.3241138999999951</c:v>
                </c:pt>
                <c:pt idx="1792">
                  <c:v>5.3241127999999946</c:v>
                </c:pt>
                <c:pt idx="1793">
                  <c:v>5.3241119999999942</c:v>
                </c:pt>
                <c:pt idx="1794">
                  <c:v>5.3241119999999942</c:v>
                </c:pt>
                <c:pt idx="1795">
                  <c:v>5.3241116999999942</c:v>
                </c:pt>
                <c:pt idx="1796">
                  <c:v>5.3241097999999969</c:v>
                </c:pt>
                <c:pt idx="1797">
                  <c:v>5.3241060999999945</c:v>
                </c:pt>
                <c:pt idx="1798">
                  <c:v>5.3241011999999968</c:v>
                </c:pt>
                <c:pt idx="1799">
                  <c:v>5.3240958999999943</c:v>
                </c:pt>
                <c:pt idx="1800">
                  <c:v>5.3240902999999946</c:v>
                </c:pt>
                <c:pt idx="1801">
                  <c:v>5.3240844999999943</c:v>
                </c:pt>
                <c:pt idx="1802">
                  <c:v>5.3240783999999968</c:v>
                </c:pt>
                <c:pt idx="1803">
                  <c:v>5.3240707999999968</c:v>
                </c:pt>
                <c:pt idx="1804">
                  <c:v>5.3240611999999974</c:v>
                </c:pt>
                <c:pt idx="1805">
                  <c:v>5.3240501999999967</c:v>
                </c:pt>
                <c:pt idx="1806">
                  <c:v>5.324039199999997</c:v>
                </c:pt>
                <c:pt idx="1807">
                  <c:v>5.3240292999999967</c:v>
                </c:pt>
                <c:pt idx="1808">
                  <c:v>5.3240208999999945</c:v>
                </c:pt>
                <c:pt idx="1809">
                  <c:v>5.3240137999999968</c:v>
                </c:pt>
                <c:pt idx="1810">
                  <c:v>5.3240072999999946</c:v>
                </c:pt>
                <c:pt idx="1811">
                  <c:v>5.3240004999999968</c:v>
                </c:pt>
                <c:pt idx="1812">
                  <c:v>5.323993299999997</c:v>
                </c:pt>
                <c:pt idx="1813">
                  <c:v>5.3239854999999956</c:v>
                </c:pt>
                <c:pt idx="1814">
                  <c:v>5.3239775999999956</c:v>
                </c:pt>
                <c:pt idx="1815">
                  <c:v>5.3239697000000001</c:v>
                </c:pt>
                <c:pt idx="1816">
                  <c:v>5.3239616999999972</c:v>
                </c:pt>
                <c:pt idx="1817">
                  <c:v>5.3239535999999967</c:v>
                </c:pt>
                <c:pt idx="1818">
                  <c:v>5.3239452999999957</c:v>
                </c:pt>
                <c:pt idx="1819">
                  <c:v>5.3239369999999946</c:v>
                </c:pt>
                <c:pt idx="1820">
                  <c:v>5.3239285999999977</c:v>
                </c:pt>
                <c:pt idx="1821">
                  <c:v>5.3239205999999957</c:v>
                </c:pt>
                <c:pt idx="1822">
                  <c:v>5.3239130999999977</c:v>
                </c:pt>
                <c:pt idx="1823">
                  <c:v>5.3239062999999955</c:v>
                </c:pt>
                <c:pt idx="1824">
                  <c:v>5.3239002999999956</c:v>
                </c:pt>
                <c:pt idx="1825">
                  <c:v>5.3238946999999968</c:v>
                </c:pt>
                <c:pt idx="1826">
                  <c:v>5.3238889999999968</c:v>
                </c:pt>
                <c:pt idx="1827">
                  <c:v>5.3238829999999977</c:v>
                </c:pt>
                <c:pt idx="1828">
                  <c:v>5.3238767999999972</c:v>
                </c:pt>
                <c:pt idx="1829">
                  <c:v>5.3238705999999967</c:v>
                </c:pt>
                <c:pt idx="1830">
                  <c:v>5.3238654999999975</c:v>
                </c:pt>
                <c:pt idx="1831">
                  <c:v>5.3238617999999995</c:v>
                </c:pt>
                <c:pt idx="1832">
                  <c:v>5.3238579999999969</c:v>
                </c:pt>
                <c:pt idx="1833">
                  <c:v>5.3238520999999972</c:v>
                </c:pt>
                <c:pt idx="1834">
                  <c:v>5.3238441000000005</c:v>
                </c:pt>
                <c:pt idx="1835">
                  <c:v>5.3238344999999967</c:v>
                </c:pt>
                <c:pt idx="1836">
                  <c:v>5.3238244999999971</c:v>
                </c:pt>
                <c:pt idx="1837">
                  <c:v>5.3238192999999967</c:v>
                </c:pt>
                <c:pt idx="1838">
                  <c:v>5.3238271999999975</c:v>
                </c:pt>
                <c:pt idx="1839">
                  <c:v>5.3238499999999975</c:v>
                </c:pt>
                <c:pt idx="1840">
                  <c:v>5.3238766999999969</c:v>
                </c:pt>
                <c:pt idx="1841">
                  <c:v>5.3238913999999973</c:v>
                </c:pt>
                <c:pt idx="1842">
                  <c:v>5.3238849999999944</c:v>
                </c:pt>
                <c:pt idx="1843">
                  <c:v>5.3238562999999957</c:v>
                </c:pt>
                <c:pt idx="1844">
                  <c:v>5.323813699999997</c:v>
                </c:pt>
                <c:pt idx="1845">
                  <c:v>5.3237781000000002</c:v>
                </c:pt>
                <c:pt idx="1846">
                  <c:v>5.3237722999999972</c:v>
                </c:pt>
                <c:pt idx="1847">
                  <c:v>5.3238023999999973</c:v>
                </c:pt>
                <c:pt idx="1848">
                  <c:v>5.323851399999997</c:v>
                </c:pt>
                <c:pt idx="1849">
                  <c:v>5.3238976999999972</c:v>
                </c:pt>
                <c:pt idx="1850">
                  <c:v>5.3239348999999949</c:v>
                </c:pt>
                <c:pt idx="1851">
                  <c:v>5.3239671999999985</c:v>
                </c:pt>
                <c:pt idx="1852">
                  <c:v>5.3240021999999971</c:v>
                </c:pt>
                <c:pt idx="1853">
                  <c:v>5.3240504999999967</c:v>
                </c:pt>
                <c:pt idx="1854">
                  <c:v>5.3241135999999951</c:v>
                </c:pt>
                <c:pt idx="1855">
                  <c:v>5.3241658999999943</c:v>
                </c:pt>
                <c:pt idx="1856">
                  <c:v>5.3241739999999957</c:v>
                </c:pt>
                <c:pt idx="1857">
                  <c:v>5.3241395999999961</c:v>
                </c:pt>
                <c:pt idx="1858">
                  <c:v>5.3241002999999942</c:v>
                </c:pt>
                <c:pt idx="1859">
                  <c:v>5.3240815999999942</c:v>
                </c:pt>
                <c:pt idx="1860">
                  <c:v>5.3240728999999956</c:v>
                </c:pt>
                <c:pt idx="1861">
                  <c:v>5.3240639000000005</c:v>
                </c:pt>
                <c:pt idx="1862">
                  <c:v>5.3240772999999946</c:v>
                </c:pt>
                <c:pt idx="1863">
                  <c:v>5.3241412999999955</c:v>
                </c:pt>
                <c:pt idx="1864">
                  <c:v>5.3242491999999997</c:v>
                </c:pt>
                <c:pt idx="1865">
                  <c:v>5.3243616999999972</c:v>
                </c:pt>
                <c:pt idx="1866">
                  <c:v>5.3244406999999967</c:v>
                </c:pt>
                <c:pt idx="1867">
                  <c:v>5.3244721999999971</c:v>
                </c:pt>
                <c:pt idx="1868">
                  <c:v>5.3244674999999972</c:v>
                </c:pt>
                <c:pt idx="1869">
                  <c:v>5.3244598999999946</c:v>
                </c:pt>
                <c:pt idx="1870">
                  <c:v>5.3244862999999949</c:v>
                </c:pt>
                <c:pt idx="1871">
                  <c:v>5.3245606999999966</c:v>
                </c:pt>
                <c:pt idx="1872">
                  <c:v>5.3246667999999975</c:v>
                </c:pt>
                <c:pt idx="1873">
                  <c:v>5.3247755999999944</c:v>
                </c:pt>
                <c:pt idx="1874">
                  <c:v>5.3248714999999969</c:v>
                </c:pt>
                <c:pt idx="1875">
                  <c:v>5.3249654999999967</c:v>
                </c:pt>
                <c:pt idx="1876">
                  <c:v>5.3250889999999966</c:v>
                </c:pt>
                <c:pt idx="1877">
                  <c:v>5.3252649999999973</c:v>
                </c:pt>
                <c:pt idx="1878">
                  <c:v>5.3254765999999956</c:v>
                </c:pt>
                <c:pt idx="1879">
                  <c:v>5.3256706000000005</c:v>
                </c:pt>
                <c:pt idx="1880">
                  <c:v>5.3258123999999967</c:v>
                </c:pt>
                <c:pt idx="1881">
                  <c:v>5.325914699999994</c:v>
                </c:pt>
                <c:pt idx="1882">
                  <c:v>5.3260049999999968</c:v>
                </c:pt>
                <c:pt idx="1883">
                  <c:v>5.3260931999999999</c:v>
                </c:pt>
                <c:pt idx="1884">
                  <c:v>5.3261876999999966</c:v>
                </c:pt>
                <c:pt idx="1885">
                  <c:v>5.3263147999999978</c:v>
                </c:pt>
                <c:pt idx="1886">
                  <c:v>5.3264907999999975</c:v>
                </c:pt>
                <c:pt idx="1887">
                  <c:v>5.3266963000000001</c:v>
                </c:pt>
                <c:pt idx="1888">
                  <c:v>5.3268914999999986</c:v>
                </c:pt>
                <c:pt idx="1889">
                  <c:v>5.3270551999999958</c:v>
                </c:pt>
                <c:pt idx="1890">
                  <c:v>5.3271943999999944</c:v>
                </c:pt>
                <c:pt idx="1891">
                  <c:v>5.3273249999999956</c:v>
                </c:pt>
                <c:pt idx="1892">
                  <c:v>5.3274644999999969</c:v>
                </c:pt>
                <c:pt idx="1893">
                  <c:v>5.3276242999999956</c:v>
                </c:pt>
                <c:pt idx="1894">
                  <c:v>5.3277984999999974</c:v>
                </c:pt>
                <c:pt idx="1895">
                  <c:v>5.3279658999999944</c:v>
                </c:pt>
                <c:pt idx="1896">
                  <c:v>5.328115599999995</c:v>
                </c:pt>
                <c:pt idx="1897">
                  <c:v>5.3282600000000002</c:v>
                </c:pt>
                <c:pt idx="1898">
                  <c:v>5.3284205999999967</c:v>
                </c:pt>
                <c:pt idx="1899">
                  <c:v>5.3286034999999998</c:v>
                </c:pt>
                <c:pt idx="1900">
                  <c:v>5.3288019999999969</c:v>
                </c:pt>
                <c:pt idx="1901">
                  <c:v>5.3290125999999978</c:v>
                </c:pt>
                <c:pt idx="1902">
                  <c:v>5.3292340999999972</c:v>
                </c:pt>
                <c:pt idx="1903">
                  <c:v>5.3294582999999971</c:v>
                </c:pt>
                <c:pt idx="1904">
                  <c:v>5.3296723000000004</c:v>
                </c:pt>
                <c:pt idx="1905">
                  <c:v>5.329874099999997</c:v>
                </c:pt>
                <c:pt idx="1906">
                  <c:v>5.3300733999999999</c:v>
                </c:pt>
                <c:pt idx="1907">
                  <c:v>5.3302788000000003</c:v>
                </c:pt>
                <c:pt idx="1908">
                  <c:v>5.3304917999999999</c:v>
                </c:pt>
                <c:pt idx="1909">
                  <c:v>5.3307127000000003</c:v>
                </c:pt>
                <c:pt idx="1910">
                  <c:v>5.3309394000000001</c:v>
                </c:pt>
                <c:pt idx="1911">
                  <c:v>5.3311640000000002</c:v>
                </c:pt>
                <c:pt idx="1912">
                  <c:v>5.3313807000000004</c:v>
                </c:pt>
                <c:pt idx="1913">
                  <c:v>5.3315954999999997</c:v>
                </c:pt>
                <c:pt idx="1914">
                  <c:v>5.3318206000000004</c:v>
                </c:pt>
                <c:pt idx="1915">
                  <c:v>5.3320599</c:v>
                </c:pt>
                <c:pt idx="1916">
                  <c:v>5.3323070999999995</c:v>
                </c:pt>
                <c:pt idx="1917">
                  <c:v>5.3325544999999979</c:v>
                </c:pt>
                <c:pt idx="1918">
                  <c:v>5.3327996999999998</c:v>
                </c:pt>
                <c:pt idx="1919">
                  <c:v>5.3330428000000003</c:v>
                </c:pt>
                <c:pt idx="1920">
                  <c:v>5.3332882999999995</c:v>
                </c:pt>
                <c:pt idx="1921">
                  <c:v>5.3335471999999999</c:v>
                </c:pt>
                <c:pt idx="1922">
                  <c:v>5.3338236999999999</c:v>
                </c:pt>
                <c:pt idx="1923">
                  <c:v>5.3341029999999972</c:v>
                </c:pt>
                <c:pt idx="1924">
                  <c:v>5.3343641000000002</c:v>
                </c:pt>
                <c:pt idx="1925">
                  <c:v>5.3346099000000002</c:v>
                </c:pt>
                <c:pt idx="1926">
                  <c:v>5.3348647999999974</c:v>
                </c:pt>
                <c:pt idx="1927">
                  <c:v>5.3351410000000001</c:v>
                </c:pt>
                <c:pt idx="1928">
                  <c:v>5.3354311999999995</c:v>
                </c:pt>
                <c:pt idx="1929">
                  <c:v>5.3357194000000003</c:v>
                </c:pt>
                <c:pt idx="1930">
                  <c:v>5.3359940999999971</c:v>
                </c:pt>
                <c:pt idx="1931">
                  <c:v>5.3362486000000029</c:v>
                </c:pt>
                <c:pt idx="1932">
                  <c:v>5.3364953000000002</c:v>
                </c:pt>
                <c:pt idx="1933">
                  <c:v>5.3367778000000001</c:v>
                </c:pt>
                <c:pt idx="1934">
                  <c:v>5.3371298999999972</c:v>
                </c:pt>
                <c:pt idx="1935">
                  <c:v>5.3375330000000005</c:v>
                </c:pt>
                <c:pt idx="1936">
                  <c:v>5.3379224000000001</c:v>
                </c:pt>
                <c:pt idx="1937">
                  <c:v>5.3382718000000002</c:v>
                </c:pt>
                <c:pt idx="1938">
                  <c:v>5.3386073999999999</c:v>
                </c:pt>
                <c:pt idx="1939">
                  <c:v>5.3389517</c:v>
                </c:pt>
                <c:pt idx="1940">
                  <c:v>5.3392965000000014</c:v>
                </c:pt>
                <c:pt idx="1941">
                  <c:v>5.3396285000000026</c:v>
                </c:pt>
                <c:pt idx="1942">
                  <c:v>5.3399587000000004</c:v>
                </c:pt>
                <c:pt idx="1943">
                  <c:v>5.3403099000000003</c:v>
                </c:pt>
                <c:pt idx="1944">
                  <c:v>5.3406878999999972</c:v>
                </c:pt>
                <c:pt idx="1945">
                  <c:v>5.3410843999999971</c:v>
                </c:pt>
                <c:pt idx="1946">
                  <c:v>5.341486299999997</c:v>
                </c:pt>
                <c:pt idx="1947">
                  <c:v>5.3418773000000002</c:v>
                </c:pt>
                <c:pt idx="1948">
                  <c:v>5.3422511000000004</c:v>
                </c:pt>
                <c:pt idx="1949">
                  <c:v>5.3426162999999969</c:v>
                </c:pt>
                <c:pt idx="1950">
                  <c:v>5.3429891999999972</c:v>
                </c:pt>
                <c:pt idx="1951">
                  <c:v>5.3433804</c:v>
                </c:pt>
                <c:pt idx="1952">
                  <c:v>5.3437875999999971</c:v>
                </c:pt>
                <c:pt idx="1953">
                  <c:v>5.3441956999999967</c:v>
                </c:pt>
                <c:pt idx="1954">
                  <c:v>5.3445904999999971</c:v>
                </c:pt>
                <c:pt idx="1955">
                  <c:v>5.3449659999999968</c:v>
                </c:pt>
                <c:pt idx="1956">
                  <c:v>5.3453289999999996</c:v>
                </c:pt>
                <c:pt idx="1957">
                  <c:v>5.3457017000000002</c:v>
                </c:pt>
                <c:pt idx="1958">
                  <c:v>5.3461088999999973</c:v>
                </c:pt>
                <c:pt idx="1959">
                  <c:v>5.3465482</c:v>
                </c:pt>
                <c:pt idx="1960">
                  <c:v>5.3469835999999971</c:v>
                </c:pt>
                <c:pt idx="1961">
                  <c:v>5.3473837999999985</c:v>
                </c:pt>
                <c:pt idx="1962">
                  <c:v>5.3477572999999969</c:v>
                </c:pt>
                <c:pt idx="1963">
                  <c:v>5.3481334</c:v>
                </c:pt>
                <c:pt idx="1964">
                  <c:v>5.3485274999999985</c:v>
                </c:pt>
                <c:pt idx="1965">
                  <c:v>5.3489352999999946</c:v>
                </c:pt>
                <c:pt idx="1966">
                  <c:v>5.3493469000000013</c:v>
                </c:pt>
                <c:pt idx="1967">
                  <c:v>5.3497512</c:v>
                </c:pt>
                <c:pt idx="1968">
                  <c:v>5.3501373999999968</c:v>
                </c:pt>
                <c:pt idx="1969">
                  <c:v>5.3505075999999967</c:v>
                </c:pt>
                <c:pt idx="1970">
                  <c:v>5.350873</c:v>
                </c:pt>
                <c:pt idx="1971">
                  <c:v>5.3512389000000002</c:v>
                </c:pt>
                <c:pt idx="1972">
                  <c:v>5.3516038000000004</c:v>
                </c:pt>
                <c:pt idx="1973">
                  <c:v>5.3519682</c:v>
                </c:pt>
                <c:pt idx="1974">
                  <c:v>5.352344999999997</c:v>
                </c:pt>
                <c:pt idx="1975">
                  <c:v>5.3527344999999968</c:v>
                </c:pt>
                <c:pt idx="1976">
                  <c:v>5.3531279999999972</c:v>
                </c:pt>
                <c:pt idx="1977">
                  <c:v>5.3535019999999971</c:v>
                </c:pt>
                <c:pt idx="1978">
                  <c:v>5.3538414000000003</c:v>
                </c:pt>
                <c:pt idx="1979">
                  <c:v>5.3541480999999971</c:v>
                </c:pt>
                <c:pt idx="1980">
                  <c:v>5.3544409999999969</c:v>
                </c:pt>
                <c:pt idx="1981">
                  <c:v>5.3547599999999971</c:v>
                </c:pt>
                <c:pt idx="1982">
                  <c:v>5.3551525999999967</c:v>
                </c:pt>
                <c:pt idx="1983">
                  <c:v>5.3556287999999999</c:v>
                </c:pt>
                <c:pt idx="1984">
                  <c:v>5.3561316999999971</c:v>
                </c:pt>
                <c:pt idx="1985">
                  <c:v>5.3565945999999967</c:v>
                </c:pt>
                <c:pt idx="1986">
                  <c:v>5.3570022999999969</c:v>
                </c:pt>
                <c:pt idx="1987">
                  <c:v>5.3573678000000005</c:v>
                </c:pt>
                <c:pt idx="1988">
                  <c:v>5.3577094000000001</c:v>
                </c:pt>
                <c:pt idx="1989">
                  <c:v>5.3580527</c:v>
                </c:pt>
                <c:pt idx="1990">
                  <c:v>5.3584301999999973</c:v>
                </c:pt>
                <c:pt idx="1991">
                  <c:v>5.3588457999999974</c:v>
                </c:pt>
                <c:pt idx="1992">
                  <c:v>5.3592547000000001</c:v>
                </c:pt>
                <c:pt idx="1993">
                  <c:v>5.3596154</c:v>
                </c:pt>
                <c:pt idx="1994">
                  <c:v>5.3599364999999972</c:v>
                </c:pt>
                <c:pt idx="1995">
                  <c:v>5.3602314999999985</c:v>
                </c:pt>
                <c:pt idx="1996">
                  <c:v>5.3605052999999945</c:v>
                </c:pt>
                <c:pt idx="1997">
                  <c:v>5.3607513999999972</c:v>
                </c:pt>
                <c:pt idx="1998">
                  <c:v>5.360991099999997</c:v>
                </c:pt>
                <c:pt idx="1999">
                  <c:v>5.3612503</c:v>
                </c:pt>
                <c:pt idx="2000">
                  <c:v>5.3615327999999973</c:v>
                </c:pt>
                <c:pt idx="2001">
                  <c:v>5.3618611999999999</c:v>
                </c:pt>
                <c:pt idx="2002">
                  <c:v>5.3622024000000001</c:v>
                </c:pt>
                <c:pt idx="2003">
                  <c:v>5.362486299999996</c:v>
                </c:pt>
                <c:pt idx="2004">
                  <c:v>5.3626809999999967</c:v>
                </c:pt>
                <c:pt idx="2005">
                  <c:v>5.362832499999997</c:v>
                </c:pt>
                <c:pt idx="2006">
                  <c:v>5.3630224999999996</c:v>
                </c:pt>
                <c:pt idx="2007">
                  <c:v>5.3633012999999972</c:v>
                </c:pt>
                <c:pt idx="2008">
                  <c:v>5.3636372999999971</c:v>
                </c:pt>
                <c:pt idx="2009">
                  <c:v>5.363948299999997</c:v>
                </c:pt>
                <c:pt idx="2010">
                  <c:v>5.3642318999999956</c:v>
                </c:pt>
                <c:pt idx="2011">
                  <c:v>5.3645371999999956</c:v>
                </c:pt>
                <c:pt idx="2012">
                  <c:v>5.3648570999999956</c:v>
                </c:pt>
                <c:pt idx="2013">
                  <c:v>5.3651353999999944</c:v>
                </c:pt>
                <c:pt idx="2014">
                  <c:v>5.3653440999999971</c:v>
                </c:pt>
                <c:pt idx="2015">
                  <c:v>5.365514699999995</c:v>
                </c:pt>
                <c:pt idx="2016">
                  <c:v>5.3656901000000001</c:v>
                </c:pt>
                <c:pt idx="2017">
                  <c:v>5.3658736000000005</c:v>
                </c:pt>
                <c:pt idx="2018">
                  <c:v>5.3660508999999967</c:v>
                </c:pt>
                <c:pt idx="2019">
                  <c:v>5.3662161999999975</c:v>
                </c:pt>
                <c:pt idx="2020">
                  <c:v>5.3663696999999999</c:v>
                </c:pt>
                <c:pt idx="2021">
                  <c:v>5.3665373999999977</c:v>
                </c:pt>
                <c:pt idx="2022">
                  <c:v>5.3667083</c:v>
                </c:pt>
                <c:pt idx="2023">
                  <c:v>5.3668714</c:v>
                </c:pt>
                <c:pt idx="2024">
                  <c:v>5.3670242999999944</c:v>
                </c:pt>
                <c:pt idx="2025">
                  <c:v>5.3671687999999973</c:v>
                </c:pt>
                <c:pt idx="2026">
                  <c:v>5.3672907999999975</c:v>
                </c:pt>
                <c:pt idx="2027">
                  <c:v>5.3673786999999971</c:v>
                </c:pt>
                <c:pt idx="2028">
                  <c:v>5.3674329999999966</c:v>
                </c:pt>
                <c:pt idx="2029">
                  <c:v>5.3674541999999956</c:v>
                </c:pt>
                <c:pt idx="2030">
                  <c:v>5.3674529999999967</c:v>
                </c:pt>
                <c:pt idx="2031">
                  <c:v>5.3674877999999957</c:v>
                </c:pt>
                <c:pt idx="2032">
                  <c:v>5.3676404</c:v>
                </c:pt>
                <c:pt idx="2033">
                  <c:v>5.3679111999999947</c:v>
                </c:pt>
                <c:pt idx="2034">
                  <c:v>5.368182499999997</c:v>
                </c:pt>
                <c:pt idx="2035">
                  <c:v>5.3683757999999973</c:v>
                </c:pt>
                <c:pt idx="2036">
                  <c:v>5.3685126999999966</c:v>
                </c:pt>
                <c:pt idx="2037">
                  <c:v>5.3686067</c:v>
                </c:pt>
                <c:pt idx="2038">
                  <c:v>5.3686464000000003</c:v>
                </c:pt>
                <c:pt idx="2039">
                  <c:v>5.3686467000000002</c:v>
                </c:pt>
                <c:pt idx="2040">
                  <c:v>5.3686574</c:v>
                </c:pt>
                <c:pt idx="2041">
                  <c:v>5.3686895999999971</c:v>
                </c:pt>
                <c:pt idx="2042">
                  <c:v>5.3687044999999971</c:v>
                </c:pt>
                <c:pt idx="2043">
                  <c:v>5.3687024999999995</c:v>
                </c:pt>
                <c:pt idx="2044">
                  <c:v>5.3687411999999997</c:v>
                </c:pt>
                <c:pt idx="2045">
                  <c:v>5.3688497999999996</c:v>
                </c:pt>
                <c:pt idx="2046">
                  <c:v>5.3689745999999943</c:v>
                </c:pt>
                <c:pt idx="2047">
                  <c:v>5.3690616999999996</c:v>
                </c:pt>
                <c:pt idx="2048">
                  <c:v>5.3691181999999973</c:v>
                </c:pt>
                <c:pt idx="2049">
                  <c:v>5.3691307999999971</c:v>
                </c:pt>
                <c:pt idx="2050">
                  <c:v>5.3691019999999972</c:v>
                </c:pt>
                <c:pt idx="2051">
                  <c:v>5.3690439000000003</c:v>
                </c:pt>
                <c:pt idx="2052">
                  <c:v>5.368973999999997</c:v>
                </c:pt>
                <c:pt idx="2053">
                  <c:v>5.3689180999999966</c:v>
                </c:pt>
                <c:pt idx="2054">
                  <c:v>5.368887199999997</c:v>
                </c:pt>
                <c:pt idx="2055">
                  <c:v>5.3688766999999968</c:v>
                </c:pt>
                <c:pt idx="2056">
                  <c:v>5.3688997999999986</c:v>
                </c:pt>
                <c:pt idx="2057">
                  <c:v>5.3689933999999973</c:v>
                </c:pt>
                <c:pt idx="2058">
                  <c:v>5.3691399999999971</c:v>
                </c:pt>
                <c:pt idx="2059">
                  <c:v>5.3692729000000003</c:v>
                </c:pt>
                <c:pt idx="2060">
                  <c:v>5.3693811</c:v>
                </c:pt>
                <c:pt idx="2061">
                  <c:v>5.3694490999999998</c:v>
                </c:pt>
                <c:pt idx="2062">
                  <c:v>5.369451299999997</c:v>
                </c:pt>
                <c:pt idx="2063">
                  <c:v>5.3694109999999968</c:v>
                </c:pt>
                <c:pt idx="2064">
                  <c:v>5.3693819000000005</c:v>
                </c:pt>
                <c:pt idx="2065">
                  <c:v>5.3693808999999977</c:v>
                </c:pt>
                <c:pt idx="2066">
                  <c:v>5.3693759999999973</c:v>
                </c:pt>
                <c:pt idx="2067">
                  <c:v>5.3693518000000005</c:v>
                </c:pt>
                <c:pt idx="2068">
                  <c:v>5.3693249000000005</c:v>
                </c:pt>
                <c:pt idx="2069">
                  <c:v>5.3692986000000014</c:v>
                </c:pt>
                <c:pt idx="2070">
                  <c:v>5.3692861000000001</c:v>
                </c:pt>
                <c:pt idx="2071">
                  <c:v>5.3692706000000001</c:v>
                </c:pt>
                <c:pt idx="2072">
                  <c:v>5.3692279000000003</c:v>
                </c:pt>
                <c:pt idx="2073">
                  <c:v>5.3691546999999966</c:v>
                </c:pt>
                <c:pt idx="2074">
                  <c:v>5.3690546999999968</c:v>
                </c:pt>
                <c:pt idx="2075">
                  <c:v>5.368968299999997</c:v>
                </c:pt>
                <c:pt idx="2076">
                  <c:v>5.3689146999999942</c:v>
                </c:pt>
                <c:pt idx="2077">
                  <c:v>5.3689129999999956</c:v>
                </c:pt>
                <c:pt idx="2078">
                  <c:v>5.3689523999999968</c:v>
                </c:pt>
                <c:pt idx="2079">
                  <c:v>5.3690134999999986</c:v>
                </c:pt>
                <c:pt idx="2080">
                  <c:v>5.369070599999997</c:v>
                </c:pt>
                <c:pt idx="2081">
                  <c:v>5.3690967999999986</c:v>
                </c:pt>
                <c:pt idx="2082">
                  <c:v>5.3690941999999975</c:v>
                </c:pt>
                <c:pt idx="2083">
                  <c:v>5.3690657000000002</c:v>
                </c:pt>
                <c:pt idx="2084">
                  <c:v>5.3690227999999998</c:v>
                </c:pt>
                <c:pt idx="2085">
                  <c:v>5.3689876999999946</c:v>
                </c:pt>
                <c:pt idx="2086">
                  <c:v>5.368943899999997</c:v>
                </c:pt>
                <c:pt idx="2087">
                  <c:v>5.3688778999999967</c:v>
                </c:pt>
                <c:pt idx="2088">
                  <c:v>5.3687996</c:v>
                </c:pt>
                <c:pt idx="2089">
                  <c:v>5.3687340999999966</c:v>
                </c:pt>
                <c:pt idx="2090">
                  <c:v>5.3687038000000005</c:v>
                </c:pt>
                <c:pt idx="2091">
                  <c:v>5.3687014999999985</c:v>
                </c:pt>
                <c:pt idx="2092">
                  <c:v>5.3687025999999971</c:v>
                </c:pt>
                <c:pt idx="2093">
                  <c:v>5.3686944999999975</c:v>
                </c:pt>
                <c:pt idx="2094">
                  <c:v>5.3686704000000001</c:v>
                </c:pt>
                <c:pt idx="2095">
                  <c:v>5.3686378999999969</c:v>
                </c:pt>
                <c:pt idx="2096">
                  <c:v>5.3685879999999946</c:v>
                </c:pt>
                <c:pt idx="2097">
                  <c:v>5.3685296000000005</c:v>
                </c:pt>
                <c:pt idx="2098">
                  <c:v>5.3684851999999967</c:v>
                </c:pt>
                <c:pt idx="2099">
                  <c:v>5.3684477999999975</c:v>
                </c:pt>
                <c:pt idx="2100">
                  <c:v>5.3683945999999967</c:v>
                </c:pt>
                <c:pt idx="2101">
                  <c:v>5.3683223</c:v>
                </c:pt>
                <c:pt idx="2102">
                  <c:v>5.3682395999999972</c:v>
                </c:pt>
                <c:pt idx="2103">
                  <c:v>5.3681660999999972</c:v>
                </c:pt>
                <c:pt idx="2104">
                  <c:v>5.3681051999999978</c:v>
                </c:pt>
                <c:pt idx="2105">
                  <c:v>5.3680601999999995</c:v>
                </c:pt>
                <c:pt idx="2106">
                  <c:v>5.3680317999999971</c:v>
                </c:pt>
                <c:pt idx="2107">
                  <c:v>5.3680091999999995</c:v>
                </c:pt>
                <c:pt idx="2108">
                  <c:v>5.367969999999997</c:v>
                </c:pt>
                <c:pt idx="2109">
                  <c:v>5.3679100999999942</c:v>
                </c:pt>
                <c:pt idx="2110">
                  <c:v>5.3678701999999978</c:v>
                </c:pt>
                <c:pt idx="2111">
                  <c:v>5.3678583999999967</c:v>
                </c:pt>
                <c:pt idx="2112">
                  <c:v>5.367833799999997</c:v>
                </c:pt>
                <c:pt idx="2113">
                  <c:v>5.3677992999999971</c:v>
                </c:pt>
                <c:pt idx="2114">
                  <c:v>5.3677691999999997</c:v>
                </c:pt>
                <c:pt idx="2115">
                  <c:v>5.3677414999999975</c:v>
                </c:pt>
                <c:pt idx="2116">
                  <c:v>5.3677112999999945</c:v>
                </c:pt>
                <c:pt idx="2117">
                  <c:v>5.3676847999999957</c:v>
                </c:pt>
                <c:pt idx="2118">
                  <c:v>5.3676771999999975</c:v>
                </c:pt>
                <c:pt idx="2119">
                  <c:v>5.3676693000000002</c:v>
                </c:pt>
                <c:pt idx="2120">
                  <c:v>5.367638399999997</c:v>
                </c:pt>
                <c:pt idx="2121">
                  <c:v>5.3675953999999946</c:v>
                </c:pt>
                <c:pt idx="2122">
                  <c:v>5.3675503999999945</c:v>
                </c:pt>
                <c:pt idx="2123">
                  <c:v>5.367510299999994</c:v>
                </c:pt>
                <c:pt idx="2124">
                  <c:v>5.3674699999999973</c:v>
                </c:pt>
                <c:pt idx="2125">
                  <c:v>5.3674073999999967</c:v>
                </c:pt>
                <c:pt idx="2126">
                  <c:v>5.3673204999999973</c:v>
                </c:pt>
                <c:pt idx="2127">
                  <c:v>5.3672279999999972</c:v>
                </c:pt>
                <c:pt idx="2128">
                  <c:v>5.3671324999999968</c:v>
                </c:pt>
                <c:pt idx="2129">
                  <c:v>5.3670163999999945</c:v>
                </c:pt>
                <c:pt idx="2130">
                  <c:v>5.3669214999999975</c:v>
                </c:pt>
                <c:pt idx="2131">
                  <c:v>5.3669370999999977</c:v>
                </c:pt>
                <c:pt idx="2132">
                  <c:v>5.3670328999999946</c:v>
                </c:pt>
                <c:pt idx="2133">
                  <c:v>5.3671223999999969</c:v>
                </c:pt>
                <c:pt idx="2134">
                  <c:v>5.3672084999999985</c:v>
                </c:pt>
                <c:pt idx="2135">
                  <c:v>5.3672643999999972</c:v>
                </c:pt>
                <c:pt idx="2136">
                  <c:v>5.3672645999999977</c:v>
                </c:pt>
                <c:pt idx="2137">
                  <c:v>5.3672391999999975</c:v>
                </c:pt>
                <c:pt idx="2138">
                  <c:v>5.3672360999999968</c:v>
                </c:pt>
                <c:pt idx="2139">
                  <c:v>5.3672656999999973</c:v>
                </c:pt>
                <c:pt idx="2140">
                  <c:v>5.3673069999999967</c:v>
                </c:pt>
                <c:pt idx="2141">
                  <c:v>5.3673531999999975</c:v>
                </c:pt>
                <c:pt idx="2142">
                  <c:v>5.3674119999999945</c:v>
                </c:pt>
                <c:pt idx="2143">
                  <c:v>5.3674778999999946</c:v>
                </c:pt>
                <c:pt idx="2144">
                  <c:v>5.3675368999999939</c:v>
                </c:pt>
                <c:pt idx="2145">
                  <c:v>5.3675891999999967</c:v>
                </c:pt>
                <c:pt idx="2146">
                  <c:v>5.3676424000000003</c:v>
                </c:pt>
                <c:pt idx="2147">
                  <c:v>5.3676866999999966</c:v>
                </c:pt>
                <c:pt idx="2148">
                  <c:v>5.3677126999999967</c:v>
                </c:pt>
                <c:pt idx="2149">
                  <c:v>5.3677354999999958</c:v>
                </c:pt>
                <c:pt idx="2150">
                  <c:v>5.3677589999999968</c:v>
                </c:pt>
                <c:pt idx="2151">
                  <c:v>5.3677902999999967</c:v>
                </c:pt>
                <c:pt idx="2152">
                  <c:v>5.3678421999999975</c:v>
                </c:pt>
                <c:pt idx="2153">
                  <c:v>5.3679170999999943</c:v>
                </c:pt>
                <c:pt idx="2154">
                  <c:v>5.3680029000000005</c:v>
                </c:pt>
                <c:pt idx="2155">
                  <c:v>5.3680770999999972</c:v>
                </c:pt>
                <c:pt idx="2156">
                  <c:v>5.3681195999999956</c:v>
                </c:pt>
                <c:pt idx="2157">
                  <c:v>5.3681267999999971</c:v>
                </c:pt>
                <c:pt idx="2158">
                  <c:v>5.3681187999999969</c:v>
                </c:pt>
                <c:pt idx="2159">
                  <c:v>5.3681053999999966</c:v>
                </c:pt>
                <c:pt idx="2160">
                  <c:v>5.368072599999997</c:v>
                </c:pt>
                <c:pt idx="2161">
                  <c:v>5.3680192999999967</c:v>
                </c:pt>
                <c:pt idx="2162">
                  <c:v>5.3679583999999956</c:v>
                </c:pt>
                <c:pt idx="2163">
                  <c:v>5.3678993999999971</c:v>
                </c:pt>
                <c:pt idx="2164">
                  <c:v>5.3678393999999967</c:v>
                </c:pt>
                <c:pt idx="2165">
                  <c:v>5.3677739999999972</c:v>
                </c:pt>
                <c:pt idx="2166">
                  <c:v>5.3677055999999945</c:v>
                </c:pt>
                <c:pt idx="2167">
                  <c:v>5.3676391999999975</c:v>
                </c:pt>
                <c:pt idx="2168">
                  <c:v>5.367575599999995</c:v>
                </c:pt>
                <c:pt idx="2169">
                  <c:v>5.367518599999995</c:v>
                </c:pt>
                <c:pt idx="2170">
                  <c:v>5.3674732999999968</c:v>
                </c:pt>
                <c:pt idx="2171">
                  <c:v>5.3674383999999966</c:v>
                </c:pt>
                <c:pt idx="2172">
                  <c:v>5.3674098999999966</c:v>
                </c:pt>
                <c:pt idx="2173">
                  <c:v>5.3673841999999956</c:v>
                </c:pt>
                <c:pt idx="2174">
                  <c:v>5.3673432999999973</c:v>
                </c:pt>
                <c:pt idx="2175">
                  <c:v>5.3672757999999972</c:v>
                </c:pt>
                <c:pt idx="2176">
                  <c:v>5.3671817999999947</c:v>
                </c:pt>
                <c:pt idx="2177">
                  <c:v>5.3670728999999966</c:v>
                </c:pt>
                <c:pt idx="2178">
                  <c:v>5.3669618999999971</c:v>
                </c:pt>
                <c:pt idx="2179">
                  <c:v>5.3668291000000004</c:v>
                </c:pt>
                <c:pt idx="2180">
                  <c:v>5.3666619000000004</c:v>
                </c:pt>
                <c:pt idx="2181">
                  <c:v>5.3664696000000003</c:v>
                </c:pt>
                <c:pt idx="2182">
                  <c:v>5.3662763</c:v>
                </c:pt>
                <c:pt idx="2183">
                  <c:v>5.3661037999999985</c:v>
                </c:pt>
                <c:pt idx="2184">
                  <c:v>5.3658909999999969</c:v>
                </c:pt>
                <c:pt idx="2185">
                  <c:v>5.3655804999999956</c:v>
                </c:pt>
                <c:pt idx="2186">
                  <c:v>5.3651847999999944</c:v>
                </c:pt>
                <c:pt idx="2187">
                  <c:v>5.3647781999999973</c:v>
                </c:pt>
                <c:pt idx="2188">
                  <c:v>5.3644507999999957</c:v>
                </c:pt>
                <c:pt idx="2189">
                  <c:v>5.3641751999999956</c:v>
                </c:pt>
                <c:pt idx="2190">
                  <c:v>5.3639418999999977</c:v>
                </c:pt>
                <c:pt idx="2191">
                  <c:v>5.3637724999999996</c:v>
                </c:pt>
                <c:pt idx="2192">
                  <c:v>5.3635794999999975</c:v>
                </c:pt>
                <c:pt idx="2193">
                  <c:v>5.3632667999999999</c:v>
                </c:pt>
                <c:pt idx="2194">
                  <c:v>5.3628617999999975</c:v>
                </c:pt>
                <c:pt idx="2195">
                  <c:v>5.3624388999999946</c:v>
                </c:pt>
                <c:pt idx="2196">
                  <c:v>5.3619855999999944</c:v>
                </c:pt>
                <c:pt idx="2197">
                  <c:v>5.3614953999999972</c:v>
                </c:pt>
                <c:pt idx="2198">
                  <c:v>5.361074399999997</c:v>
                </c:pt>
                <c:pt idx="2199">
                  <c:v>5.3607951999999974</c:v>
                </c:pt>
                <c:pt idx="2200">
                  <c:v>5.3605537999999973</c:v>
                </c:pt>
                <c:pt idx="2201">
                  <c:v>5.3601238999999969</c:v>
                </c:pt>
                <c:pt idx="2202">
                  <c:v>5.3595696999999998</c:v>
                </c:pt>
                <c:pt idx="2203">
                  <c:v>5.3590615000000001</c:v>
                </c:pt>
                <c:pt idx="2204">
                  <c:v>5.3586904999999998</c:v>
                </c:pt>
                <c:pt idx="2205">
                  <c:v>5.3584244000000005</c:v>
                </c:pt>
                <c:pt idx="2206">
                  <c:v>5.3581337999999974</c:v>
                </c:pt>
                <c:pt idx="2207">
                  <c:v>5.3578141999999946</c:v>
                </c:pt>
                <c:pt idx="2208">
                  <c:v>5.3575517999999969</c:v>
                </c:pt>
                <c:pt idx="2209">
                  <c:v>5.3571471999999973</c:v>
                </c:pt>
                <c:pt idx="2210">
                  <c:v>5.3567038</c:v>
                </c:pt>
                <c:pt idx="2211">
                  <c:v>5.3563488000000001</c:v>
                </c:pt>
                <c:pt idx="2212">
                  <c:v>5.3558979999999972</c:v>
                </c:pt>
                <c:pt idx="2213">
                  <c:v>5.3552641999999997</c:v>
                </c:pt>
                <c:pt idx="2214">
                  <c:v>5.3545973999999967</c:v>
                </c:pt>
                <c:pt idx="2215">
                  <c:v>5.353958999999997</c:v>
                </c:pt>
                <c:pt idx="2216">
                  <c:v>5.3531740999999977</c:v>
                </c:pt>
                <c:pt idx="2217">
                  <c:v>5.3522707999999986</c:v>
                </c:pt>
                <c:pt idx="2218">
                  <c:v>5.3513922999999997</c:v>
                </c:pt>
                <c:pt idx="2219">
                  <c:v>5.3505493</c:v>
                </c:pt>
                <c:pt idx="2220">
                  <c:v>5.3498599999999996</c:v>
                </c:pt>
                <c:pt idx="2221">
                  <c:v>5.3492063000000014</c:v>
                </c:pt>
                <c:pt idx="2222">
                  <c:v>5.3485274999999985</c:v>
                </c:pt>
                <c:pt idx="2223">
                  <c:v>5.3477459999999972</c:v>
                </c:pt>
                <c:pt idx="2224">
                  <c:v>5.3469644999999995</c:v>
                </c:pt>
                <c:pt idx="2225">
                  <c:v>5.3463172999999973</c:v>
                </c:pt>
                <c:pt idx="2226">
                  <c:v>5.3456272</c:v>
                </c:pt>
                <c:pt idx="2227">
                  <c:v>5.3448499999999974</c:v>
                </c:pt>
                <c:pt idx="2228">
                  <c:v>5.3442115999999968</c:v>
                </c:pt>
                <c:pt idx="2229">
                  <c:v>5.3436820000000003</c:v>
                </c:pt>
                <c:pt idx="2230">
                  <c:v>5.3433190000000002</c:v>
                </c:pt>
                <c:pt idx="2231">
                  <c:v>5.3430187999999985</c:v>
                </c:pt>
                <c:pt idx="2232">
                  <c:v>5.3424898999999977</c:v>
                </c:pt>
                <c:pt idx="2233">
                  <c:v>5.3416795000000024</c:v>
                </c:pt>
                <c:pt idx="2234">
                  <c:v>5.3407947999999985</c:v>
                </c:pt>
                <c:pt idx="2235">
                  <c:v>5.3400410999999997</c:v>
                </c:pt>
                <c:pt idx="2236">
                  <c:v>5.3393592000000014</c:v>
                </c:pt>
                <c:pt idx="2237">
                  <c:v>5.3386399999999998</c:v>
                </c:pt>
                <c:pt idx="2238">
                  <c:v>5.3378861999999971</c:v>
                </c:pt>
                <c:pt idx="2239">
                  <c:v>5.3370730000000002</c:v>
                </c:pt>
                <c:pt idx="2240">
                  <c:v>5.3362892999999998</c:v>
                </c:pt>
                <c:pt idx="2241">
                  <c:v>5.3355815999999967</c:v>
                </c:pt>
                <c:pt idx="2242">
                  <c:v>5.3348925000000005</c:v>
                </c:pt>
                <c:pt idx="2243">
                  <c:v>5.3341127999999971</c:v>
                </c:pt>
                <c:pt idx="2244">
                  <c:v>5.3332496000000029</c:v>
                </c:pt>
                <c:pt idx="2245">
                  <c:v>5.3324153999999977</c:v>
                </c:pt>
                <c:pt idx="2246">
                  <c:v>5.331633400000003</c:v>
                </c:pt>
                <c:pt idx="2247">
                  <c:v>5.3307612000000004</c:v>
                </c:pt>
                <c:pt idx="2248">
                  <c:v>5.3297540999999971</c:v>
                </c:pt>
                <c:pt idx="2249">
                  <c:v>5.3287442999999968</c:v>
                </c:pt>
                <c:pt idx="2250">
                  <c:v>5.3278377999999957</c:v>
                </c:pt>
                <c:pt idx="2251">
                  <c:v>5.3270835999999946</c:v>
                </c:pt>
                <c:pt idx="2252">
                  <c:v>5.3264192999999969</c:v>
                </c:pt>
                <c:pt idx="2253">
                  <c:v>5.3257563999999968</c:v>
                </c:pt>
                <c:pt idx="2254">
                  <c:v>5.3250448999999955</c:v>
                </c:pt>
                <c:pt idx="2255">
                  <c:v>5.3243262999999956</c:v>
                </c:pt>
                <c:pt idx="2256">
                  <c:v>5.3236747999999974</c:v>
                </c:pt>
                <c:pt idx="2257">
                  <c:v>5.3230764999999973</c:v>
                </c:pt>
                <c:pt idx="2258">
                  <c:v>5.3224881999999969</c:v>
                </c:pt>
                <c:pt idx="2259">
                  <c:v>5.3218899999999971</c:v>
                </c:pt>
                <c:pt idx="2260">
                  <c:v>5.3212841999999974</c:v>
                </c:pt>
                <c:pt idx="2261">
                  <c:v>5.3206957999999975</c:v>
                </c:pt>
                <c:pt idx="2262">
                  <c:v>5.3201354999999957</c:v>
                </c:pt>
                <c:pt idx="2263">
                  <c:v>5.3195978999999971</c:v>
                </c:pt>
                <c:pt idx="2264">
                  <c:v>5.3190622000000003</c:v>
                </c:pt>
                <c:pt idx="2265">
                  <c:v>5.3185151999999958</c:v>
                </c:pt>
                <c:pt idx="2266">
                  <c:v>5.317956599999996</c:v>
                </c:pt>
                <c:pt idx="2267">
                  <c:v>5.3173819999999967</c:v>
                </c:pt>
                <c:pt idx="2268">
                  <c:v>5.3167964999999997</c:v>
                </c:pt>
                <c:pt idx="2269">
                  <c:v>5.3162051000000003</c:v>
                </c:pt>
                <c:pt idx="2270">
                  <c:v>5.3155972999999967</c:v>
                </c:pt>
                <c:pt idx="2271">
                  <c:v>5.3149595999999946</c:v>
                </c:pt>
                <c:pt idx="2272">
                  <c:v>5.3142828999999967</c:v>
                </c:pt>
                <c:pt idx="2273">
                  <c:v>5.3135637999999998</c:v>
                </c:pt>
                <c:pt idx="2274">
                  <c:v>5.312807099999997</c:v>
                </c:pt>
                <c:pt idx="2275">
                  <c:v>5.3120091</c:v>
                </c:pt>
                <c:pt idx="2276">
                  <c:v>5.3111752999999977</c:v>
                </c:pt>
                <c:pt idx="2277">
                  <c:v>5.3103229000000001</c:v>
                </c:pt>
                <c:pt idx="2278">
                  <c:v>5.309456</c:v>
                </c:pt>
                <c:pt idx="2279">
                  <c:v>5.308576999999997</c:v>
                </c:pt>
                <c:pt idx="2280">
                  <c:v>5.307686399999997</c:v>
                </c:pt>
                <c:pt idx="2281">
                  <c:v>5.3067919999999997</c:v>
                </c:pt>
                <c:pt idx="2282">
                  <c:v>5.3059189999999967</c:v>
                </c:pt>
                <c:pt idx="2283">
                  <c:v>5.3050853999999967</c:v>
                </c:pt>
                <c:pt idx="2284">
                  <c:v>5.3042744999999973</c:v>
                </c:pt>
                <c:pt idx="2285">
                  <c:v>5.3034604999999999</c:v>
                </c:pt>
                <c:pt idx="2286">
                  <c:v>5.3026214999999999</c:v>
                </c:pt>
                <c:pt idx="2287">
                  <c:v>5.3017401000000026</c:v>
                </c:pt>
                <c:pt idx="2288">
                  <c:v>5.3008101999999973</c:v>
                </c:pt>
                <c:pt idx="2289">
                  <c:v>5.2998373000000001</c:v>
                </c:pt>
                <c:pt idx="2290">
                  <c:v>5.2988277000000004</c:v>
                </c:pt>
                <c:pt idx="2291">
                  <c:v>5.2977840999999968</c:v>
                </c:pt>
                <c:pt idx="2292">
                  <c:v>5.2967078999999995</c:v>
                </c:pt>
                <c:pt idx="2293">
                  <c:v>5.2955950999999972</c:v>
                </c:pt>
                <c:pt idx="2294">
                  <c:v>5.2944461</c:v>
                </c:pt>
                <c:pt idx="2295">
                  <c:v>5.293268700000004</c:v>
                </c:pt>
                <c:pt idx="2296">
                  <c:v>5.2920691000000026</c:v>
                </c:pt>
                <c:pt idx="2297">
                  <c:v>5.2908401000000014</c:v>
                </c:pt>
                <c:pt idx="2298">
                  <c:v>5.2895517000000014</c:v>
                </c:pt>
                <c:pt idx="2299">
                  <c:v>5.2881741</c:v>
                </c:pt>
                <c:pt idx="2300">
                  <c:v>5.2867035000000024</c:v>
                </c:pt>
                <c:pt idx="2301">
                  <c:v>5.2851669999999995</c:v>
                </c:pt>
                <c:pt idx="2302">
                  <c:v>5.2836078000000004</c:v>
                </c:pt>
                <c:pt idx="2303">
                  <c:v>5.2820280999999998</c:v>
                </c:pt>
                <c:pt idx="2304">
                  <c:v>5.2803998000000014</c:v>
                </c:pt>
                <c:pt idx="2305">
                  <c:v>5.2787192000000003</c:v>
                </c:pt>
                <c:pt idx="2306">
                  <c:v>5.2770041999999995</c:v>
                </c:pt>
                <c:pt idx="2307">
                  <c:v>5.2752700000000026</c:v>
                </c:pt>
                <c:pt idx="2308">
                  <c:v>5.2735180000000001</c:v>
                </c:pt>
                <c:pt idx="2309">
                  <c:v>5.2717491000000054</c:v>
                </c:pt>
                <c:pt idx="2310">
                  <c:v>5.2699744999999973</c:v>
                </c:pt>
                <c:pt idx="2311">
                  <c:v>5.2682123000000001</c:v>
                </c:pt>
                <c:pt idx="2312">
                  <c:v>5.2664784000000004</c:v>
                </c:pt>
                <c:pt idx="2313">
                  <c:v>5.2647737000000001</c:v>
                </c:pt>
                <c:pt idx="2314">
                  <c:v>5.2630911999999999</c:v>
                </c:pt>
                <c:pt idx="2315">
                  <c:v>5.2614410999999999</c:v>
                </c:pt>
                <c:pt idx="2316">
                  <c:v>5.2598406999999998</c:v>
                </c:pt>
                <c:pt idx="2317">
                  <c:v>5.2582870000000002</c:v>
                </c:pt>
                <c:pt idx="2318">
                  <c:v>5.2567867000000001</c:v>
                </c:pt>
                <c:pt idx="2319">
                  <c:v>5.2553263999999995</c:v>
                </c:pt>
                <c:pt idx="2320">
                  <c:v>5.2538827000000001</c:v>
                </c:pt>
                <c:pt idx="2321">
                  <c:v>5.2524501999999975</c:v>
                </c:pt>
                <c:pt idx="2322">
                  <c:v>5.2510395000000001</c:v>
                </c:pt>
                <c:pt idx="2323">
                  <c:v>5.2496507000000028</c:v>
                </c:pt>
                <c:pt idx="2324">
                  <c:v>5.2482634000000044</c:v>
                </c:pt>
                <c:pt idx="2325">
                  <c:v>5.2468589000000003</c:v>
                </c:pt>
                <c:pt idx="2326">
                  <c:v>5.2454421000000027</c:v>
                </c:pt>
                <c:pt idx="2327">
                  <c:v>5.2440411999999998</c:v>
                </c:pt>
                <c:pt idx="2328">
                  <c:v>5.2426805999999972</c:v>
                </c:pt>
                <c:pt idx="2329">
                  <c:v>5.2413740999999998</c:v>
                </c:pt>
                <c:pt idx="2330">
                  <c:v>5.2401323</c:v>
                </c:pt>
                <c:pt idx="2331">
                  <c:v>5.2389494000000028</c:v>
                </c:pt>
                <c:pt idx="2332">
                  <c:v>5.2378140999999969</c:v>
                </c:pt>
                <c:pt idx="2333">
                  <c:v>5.2367242999999997</c:v>
                </c:pt>
                <c:pt idx="2334">
                  <c:v>5.2356767000000026</c:v>
                </c:pt>
                <c:pt idx="2335">
                  <c:v>5.2346638000000025</c:v>
                </c:pt>
                <c:pt idx="2336">
                  <c:v>5.2336815000000003</c:v>
                </c:pt>
                <c:pt idx="2337">
                  <c:v>5.2327323000000003</c:v>
                </c:pt>
                <c:pt idx="2338">
                  <c:v>5.2318202999999999</c:v>
                </c:pt>
                <c:pt idx="2339">
                  <c:v>5.2309485000000002</c:v>
                </c:pt>
                <c:pt idx="2340">
                  <c:v>5.2301282000000002</c:v>
                </c:pt>
                <c:pt idx="2341">
                  <c:v>5.2293760000000002</c:v>
                </c:pt>
                <c:pt idx="2342">
                  <c:v>5.2287040000000005</c:v>
                </c:pt>
                <c:pt idx="2343">
                  <c:v>5.2281124999999973</c:v>
                </c:pt>
                <c:pt idx="2344">
                  <c:v>5.2275918999999966</c:v>
                </c:pt>
                <c:pt idx="2345">
                  <c:v>5.2271263999999968</c:v>
                </c:pt>
                <c:pt idx="2346">
                  <c:v>5.2267203999999996</c:v>
                </c:pt>
                <c:pt idx="2347">
                  <c:v>5.2263698999999999</c:v>
                </c:pt>
                <c:pt idx="2348">
                  <c:v>5.2260397999999997</c:v>
                </c:pt>
                <c:pt idx="2349">
                  <c:v>5.2257801999999973</c:v>
                </c:pt>
                <c:pt idx="2350">
                  <c:v>5.2256198999999972</c:v>
                </c:pt>
                <c:pt idx="2351">
                  <c:v>5.2255467999999974</c:v>
                </c:pt>
                <c:pt idx="2352">
                  <c:v>5.2255500999999969</c:v>
                </c:pt>
                <c:pt idx="2353">
                  <c:v>5.2256229000000003</c:v>
                </c:pt>
                <c:pt idx="2354">
                  <c:v>5.2257335000000005</c:v>
                </c:pt>
                <c:pt idx="2355">
                  <c:v>5.2258592999999971</c:v>
                </c:pt>
                <c:pt idx="2356">
                  <c:v>5.226011299999997</c:v>
                </c:pt>
                <c:pt idx="2357">
                  <c:v>5.2261987000000003</c:v>
                </c:pt>
                <c:pt idx="2358">
                  <c:v>5.2264144999999971</c:v>
                </c:pt>
                <c:pt idx="2359">
                  <c:v>5.2266499000000026</c:v>
                </c:pt>
                <c:pt idx="2360">
                  <c:v>5.2269071999999985</c:v>
                </c:pt>
                <c:pt idx="2361">
                  <c:v>5.2271921999999975</c:v>
                </c:pt>
                <c:pt idx="2362">
                  <c:v>5.2275157999999946</c:v>
                </c:pt>
                <c:pt idx="2363">
                  <c:v>5.2278877999999969</c:v>
                </c:pt>
                <c:pt idx="2364">
                  <c:v>5.2283042999999969</c:v>
                </c:pt>
                <c:pt idx="2365">
                  <c:v>5.2287403999999995</c:v>
                </c:pt>
                <c:pt idx="2366">
                  <c:v>5.22919</c:v>
                </c:pt>
                <c:pt idx="2367">
                  <c:v>5.2296735999999999</c:v>
                </c:pt>
                <c:pt idx="2368">
                  <c:v>5.2301938999999997</c:v>
                </c:pt>
                <c:pt idx="2369">
                  <c:v>5.2307408000000004</c:v>
                </c:pt>
                <c:pt idx="2370">
                  <c:v>5.2313058999999997</c:v>
                </c:pt>
                <c:pt idx="2371">
                  <c:v>5.2318880999999999</c:v>
                </c:pt>
                <c:pt idx="2372">
                  <c:v>5.2324900999999997</c:v>
                </c:pt>
                <c:pt idx="2373">
                  <c:v>5.2331143999999972</c:v>
                </c:pt>
                <c:pt idx="2374">
                  <c:v>5.2337642999999998</c:v>
                </c:pt>
                <c:pt idx="2375">
                  <c:v>5.2344397000000003</c:v>
                </c:pt>
                <c:pt idx="2376">
                  <c:v>5.2351387000000003</c:v>
                </c:pt>
                <c:pt idx="2377">
                  <c:v>5.2358598000000001</c:v>
                </c:pt>
                <c:pt idx="2378">
                  <c:v>5.2365991000000029</c:v>
                </c:pt>
                <c:pt idx="2379">
                  <c:v>5.2373551999999997</c:v>
                </c:pt>
                <c:pt idx="2380">
                  <c:v>5.2381250999999995</c:v>
                </c:pt>
                <c:pt idx="2381">
                  <c:v>5.2388997000000028</c:v>
                </c:pt>
                <c:pt idx="2382">
                  <c:v>5.2396729000000031</c:v>
                </c:pt>
                <c:pt idx="2383">
                  <c:v>5.2404411000000026</c:v>
                </c:pt>
                <c:pt idx="2384">
                  <c:v>5.2412025000000027</c:v>
                </c:pt>
                <c:pt idx="2385">
                  <c:v>5.2419678000000003</c:v>
                </c:pt>
                <c:pt idx="2386">
                  <c:v>5.2427469999999996</c:v>
                </c:pt>
                <c:pt idx="2387">
                  <c:v>5.243530599999997</c:v>
                </c:pt>
                <c:pt idx="2388">
                  <c:v>5.2443076</c:v>
                </c:pt>
                <c:pt idx="2389">
                  <c:v>5.2450824999999996</c:v>
                </c:pt>
                <c:pt idx="2390">
                  <c:v>5.2458735999999995</c:v>
                </c:pt>
                <c:pt idx="2391">
                  <c:v>5.2466860000000004</c:v>
                </c:pt>
                <c:pt idx="2392">
                  <c:v>5.2474911999999998</c:v>
                </c:pt>
                <c:pt idx="2393">
                  <c:v>5.2482747999999999</c:v>
                </c:pt>
                <c:pt idx="2394">
                  <c:v>5.2490378</c:v>
                </c:pt>
                <c:pt idx="2395">
                  <c:v>5.2497831000000028</c:v>
                </c:pt>
                <c:pt idx="2396">
                  <c:v>5.2505230999999997</c:v>
                </c:pt>
                <c:pt idx="2397">
                  <c:v>5.2512697000000044</c:v>
                </c:pt>
                <c:pt idx="2398">
                  <c:v>5.2520069999999972</c:v>
                </c:pt>
                <c:pt idx="2399">
                  <c:v>5.2527223999999997</c:v>
                </c:pt>
                <c:pt idx="2400">
                  <c:v>5.2534200999999996</c:v>
                </c:pt>
                <c:pt idx="2401">
                  <c:v>5.2541039000000005</c:v>
                </c:pt>
                <c:pt idx="2402">
                  <c:v>5.2547818999999967</c:v>
                </c:pt>
                <c:pt idx="2403">
                  <c:v>5.2554628000000001</c:v>
                </c:pt>
                <c:pt idx="2404">
                  <c:v>5.2561470000000003</c:v>
                </c:pt>
                <c:pt idx="2405">
                  <c:v>5.2568280000000014</c:v>
                </c:pt>
                <c:pt idx="2406">
                  <c:v>5.2574993000000001</c:v>
                </c:pt>
                <c:pt idx="2407">
                  <c:v>5.2581622000000001</c:v>
                </c:pt>
                <c:pt idx="2408">
                  <c:v>5.2588264000000002</c:v>
                </c:pt>
                <c:pt idx="2409">
                  <c:v>5.2594944000000003</c:v>
                </c:pt>
                <c:pt idx="2410">
                  <c:v>5.2601601999999996</c:v>
                </c:pt>
                <c:pt idx="2411">
                  <c:v>5.260818999999997</c:v>
                </c:pt>
                <c:pt idx="2412">
                  <c:v>5.2614634000000029</c:v>
                </c:pt>
                <c:pt idx="2413">
                  <c:v>5.2620819999999968</c:v>
                </c:pt>
                <c:pt idx="2414">
                  <c:v>5.2626663000000002</c:v>
                </c:pt>
                <c:pt idx="2415">
                  <c:v>5.2632136000000003</c:v>
                </c:pt>
                <c:pt idx="2416">
                  <c:v>5.2637244999999995</c:v>
                </c:pt>
                <c:pt idx="2417">
                  <c:v>5.2642074999999995</c:v>
                </c:pt>
                <c:pt idx="2418">
                  <c:v>5.2646774000000001</c:v>
                </c:pt>
                <c:pt idx="2419">
                  <c:v>5.2651336999999971</c:v>
                </c:pt>
                <c:pt idx="2420">
                  <c:v>5.2655702999999967</c:v>
                </c:pt>
                <c:pt idx="2421">
                  <c:v>5.2659927999999985</c:v>
                </c:pt>
                <c:pt idx="2422">
                  <c:v>5.2664100999999972</c:v>
                </c:pt>
                <c:pt idx="2423">
                  <c:v>5.2668309999999972</c:v>
                </c:pt>
                <c:pt idx="2424">
                  <c:v>5.2672616999999997</c:v>
                </c:pt>
                <c:pt idx="2425">
                  <c:v>5.2677057000000005</c:v>
                </c:pt>
                <c:pt idx="2426">
                  <c:v>5.2681711999999985</c:v>
                </c:pt>
                <c:pt idx="2427">
                  <c:v>5.2686547999999975</c:v>
                </c:pt>
                <c:pt idx="2428">
                  <c:v>5.269135699999997</c:v>
                </c:pt>
                <c:pt idx="2429">
                  <c:v>5.2696002000000002</c:v>
                </c:pt>
                <c:pt idx="2430">
                  <c:v>5.2700550000000002</c:v>
                </c:pt>
                <c:pt idx="2431">
                  <c:v>5.2705051999999997</c:v>
                </c:pt>
                <c:pt idx="2432">
                  <c:v>5.2709479999999997</c:v>
                </c:pt>
                <c:pt idx="2433">
                  <c:v>5.2713809000000014</c:v>
                </c:pt>
                <c:pt idx="2434">
                  <c:v>5.2717999000000022</c:v>
                </c:pt>
                <c:pt idx="2435">
                  <c:v>5.2722026000000026</c:v>
                </c:pt>
                <c:pt idx="2436">
                  <c:v>5.2725971000000014</c:v>
                </c:pt>
                <c:pt idx="2437">
                  <c:v>5.2729929999999996</c:v>
                </c:pt>
                <c:pt idx="2438">
                  <c:v>5.2733827000000026</c:v>
                </c:pt>
                <c:pt idx="2439">
                  <c:v>5.2737470000000028</c:v>
                </c:pt>
                <c:pt idx="2440">
                  <c:v>5.2740966</c:v>
                </c:pt>
                <c:pt idx="2441">
                  <c:v>5.2744811</c:v>
                </c:pt>
                <c:pt idx="2442">
                  <c:v>5.2748963</c:v>
                </c:pt>
                <c:pt idx="2443">
                  <c:v>5.2753300999999997</c:v>
                </c:pt>
                <c:pt idx="2444">
                  <c:v>5.2757886000000003</c:v>
                </c:pt>
                <c:pt idx="2445">
                  <c:v>5.2762540000000024</c:v>
                </c:pt>
                <c:pt idx="2446">
                  <c:v>5.2767040999999999</c:v>
                </c:pt>
                <c:pt idx="2447">
                  <c:v>5.2771311000000001</c:v>
                </c:pt>
                <c:pt idx="2448">
                  <c:v>5.277536999999997</c:v>
                </c:pt>
                <c:pt idx="2449">
                  <c:v>5.2779185999999969</c:v>
                </c:pt>
                <c:pt idx="2450">
                  <c:v>5.2782705999999999</c:v>
                </c:pt>
                <c:pt idx="2451">
                  <c:v>5.2786088000000024</c:v>
                </c:pt>
                <c:pt idx="2452">
                  <c:v>5.2789495000000004</c:v>
                </c:pt>
                <c:pt idx="2453">
                  <c:v>5.2792910000000033</c:v>
                </c:pt>
                <c:pt idx="2454">
                  <c:v>5.2796335000000028</c:v>
                </c:pt>
                <c:pt idx="2455">
                  <c:v>5.2799935000000024</c:v>
                </c:pt>
                <c:pt idx="2456">
                  <c:v>5.2803918000000003</c:v>
                </c:pt>
                <c:pt idx="2457">
                  <c:v>5.2808345999999977</c:v>
                </c:pt>
                <c:pt idx="2458">
                  <c:v>5.2813151999999999</c:v>
                </c:pt>
                <c:pt idx="2459">
                  <c:v>5.2818313000000003</c:v>
                </c:pt>
                <c:pt idx="2460">
                  <c:v>5.2823682000000014</c:v>
                </c:pt>
                <c:pt idx="2461">
                  <c:v>5.2828979</c:v>
                </c:pt>
                <c:pt idx="2462">
                  <c:v>5.2834421000000029</c:v>
                </c:pt>
                <c:pt idx="2463">
                  <c:v>5.2840245999999977</c:v>
                </c:pt>
                <c:pt idx="2464">
                  <c:v>5.2846333999999997</c:v>
                </c:pt>
                <c:pt idx="2465">
                  <c:v>5.2852477000000029</c:v>
                </c:pt>
                <c:pt idx="2466">
                  <c:v>5.2858551</c:v>
                </c:pt>
                <c:pt idx="2467">
                  <c:v>5.2864438000000025</c:v>
                </c:pt>
                <c:pt idx="2468">
                  <c:v>5.2870007000000001</c:v>
                </c:pt>
                <c:pt idx="2469">
                  <c:v>5.2875258999999968</c:v>
                </c:pt>
                <c:pt idx="2470">
                  <c:v>5.2880339000000003</c:v>
                </c:pt>
                <c:pt idx="2471">
                  <c:v>5.2885431000000027</c:v>
                </c:pt>
                <c:pt idx="2472">
                  <c:v>5.2890664000000029</c:v>
                </c:pt>
                <c:pt idx="2473">
                  <c:v>5.2896081000000033</c:v>
                </c:pt>
                <c:pt idx="2474">
                  <c:v>5.2901672</c:v>
                </c:pt>
                <c:pt idx="2475">
                  <c:v>5.2907400999999998</c:v>
                </c:pt>
                <c:pt idx="2476">
                  <c:v>5.2913243000000003</c:v>
                </c:pt>
                <c:pt idx="2477">
                  <c:v>5.2919203000000001</c:v>
                </c:pt>
                <c:pt idx="2478">
                  <c:v>5.2925312999999967</c:v>
                </c:pt>
                <c:pt idx="2479">
                  <c:v>5.2931495999999996</c:v>
                </c:pt>
                <c:pt idx="2480">
                  <c:v>5.2937609999999999</c:v>
                </c:pt>
                <c:pt idx="2481">
                  <c:v>5.2943718999999971</c:v>
                </c:pt>
                <c:pt idx="2482">
                  <c:v>5.2949875999999945</c:v>
                </c:pt>
                <c:pt idx="2483">
                  <c:v>5.2955944999999973</c:v>
                </c:pt>
                <c:pt idx="2484">
                  <c:v>5.2961717000000004</c:v>
                </c:pt>
                <c:pt idx="2485">
                  <c:v>5.2967205000000002</c:v>
                </c:pt>
                <c:pt idx="2486">
                  <c:v>5.2972435000000004</c:v>
                </c:pt>
                <c:pt idx="2487">
                  <c:v>5.2977334000000003</c:v>
                </c:pt>
                <c:pt idx="2488">
                  <c:v>5.2981978999999972</c:v>
                </c:pt>
                <c:pt idx="2489">
                  <c:v>5.2986553000000001</c:v>
                </c:pt>
                <c:pt idx="2490">
                  <c:v>5.2991250999999995</c:v>
                </c:pt>
                <c:pt idx="2491">
                  <c:v>5.299621700000003</c:v>
                </c:pt>
                <c:pt idx="2492">
                  <c:v>5.3001708999999977</c:v>
                </c:pt>
                <c:pt idx="2493">
                  <c:v>5.3007819000000005</c:v>
                </c:pt>
                <c:pt idx="2494">
                  <c:v>5.3013877000000003</c:v>
                </c:pt>
                <c:pt idx="2495">
                  <c:v>5.3019514000000001</c:v>
                </c:pt>
                <c:pt idx="2496">
                  <c:v>5.3024872999999966</c:v>
                </c:pt>
                <c:pt idx="2497">
                  <c:v>5.3029890999999969</c:v>
                </c:pt>
                <c:pt idx="2498">
                  <c:v>5.3034338000000005</c:v>
                </c:pt>
                <c:pt idx="2499">
                  <c:v>5.3038024000000004</c:v>
                </c:pt>
                <c:pt idx="2500">
                  <c:v>5.3040967999999973</c:v>
                </c:pt>
                <c:pt idx="2501">
                  <c:v>5.3043401999999995</c:v>
                </c:pt>
                <c:pt idx="2502">
                  <c:v>5.3045478999999967</c:v>
                </c:pt>
                <c:pt idx="2503">
                  <c:v>5.3047251999999974</c:v>
                </c:pt>
                <c:pt idx="2504">
                  <c:v>5.3048645999999966</c:v>
                </c:pt>
                <c:pt idx="2505">
                  <c:v>5.3049459999999966</c:v>
                </c:pt>
                <c:pt idx="2506">
                  <c:v>5.3049664999999973</c:v>
                </c:pt>
                <c:pt idx="2507">
                  <c:v>5.3049363999999946</c:v>
                </c:pt>
                <c:pt idx="2508">
                  <c:v>5.3048651999999974</c:v>
                </c:pt>
                <c:pt idx="2509">
                  <c:v>5.3047681999999998</c:v>
                </c:pt>
                <c:pt idx="2510">
                  <c:v>5.3046707</c:v>
                </c:pt>
                <c:pt idx="2511">
                  <c:v>5.3045828999999944</c:v>
                </c:pt>
                <c:pt idx="2512">
                  <c:v>5.3044853999999946</c:v>
                </c:pt>
                <c:pt idx="2513">
                  <c:v>5.3043539999999973</c:v>
                </c:pt>
                <c:pt idx="2514">
                  <c:v>5.3041758999999944</c:v>
                </c:pt>
                <c:pt idx="2515">
                  <c:v>5.3039441999999974</c:v>
                </c:pt>
                <c:pt idx="2516">
                  <c:v>5.3036567000000003</c:v>
                </c:pt>
                <c:pt idx="2517">
                  <c:v>5.3033174000000001</c:v>
                </c:pt>
                <c:pt idx="2518">
                  <c:v>5.3029344999999957</c:v>
                </c:pt>
                <c:pt idx="2519">
                  <c:v>5.3025179999999956</c:v>
                </c:pt>
                <c:pt idx="2520">
                  <c:v>5.3020711999999985</c:v>
                </c:pt>
                <c:pt idx="2521">
                  <c:v>5.3015941</c:v>
                </c:pt>
                <c:pt idx="2522">
                  <c:v>5.3010903000000003</c:v>
                </c:pt>
                <c:pt idx="2523">
                  <c:v>5.3005654</c:v>
                </c:pt>
                <c:pt idx="2524">
                  <c:v>5.3000207000000001</c:v>
                </c:pt>
                <c:pt idx="2525">
                  <c:v>5.2994570999999997</c:v>
                </c:pt>
                <c:pt idx="2526">
                  <c:v>5.2988749999999971</c:v>
                </c:pt>
                <c:pt idx="2527">
                  <c:v>5.2982722999999998</c:v>
                </c:pt>
                <c:pt idx="2528">
                  <c:v>5.2976362999999971</c:v>
                </c:pt>
                <c:pt idx="2529">
                  <c:v>5.2969571999999996</c:v>
                </c:pt>
                <c:pt idx="2530">
                  <c:v>5.2962442999999997</c:v>
                </c:pt>
                <c:pt idx="2531">
                  <c:v>5.2955024000000002</c:v>
                </c:pt>
                <c:pt idx="2532">
                  <c:v>5.2947230000000003</c:v>
                </c:pt>
                <c:pt idx="2533">
                  <c:v>5.2938923999999998</c:v>
                </c:pt>
                <c:pt idx="2534">
                  <c:v>5.2930007999999997</c:v>
                </c:pt>
                <c:pt idx="2535">
                  <c:v>5.2920435999999995</c:v>
                </c:pt>
                <c:pt idx="2536">
                  <c:v>5.2910357000000001</c:v>
                </c:pt>
                <c:pt idx="2537">
                  <c:v>5.2900122999999972</c:v>
                </c:pt>
                <c:pt idx="2538">
                  <c:v>5.2889917000000004</c:v>
                </c:pt>
                <c:pt idx="2539">
                  <c:v>5.2879778999999969</c:v>
                </c:pt>
                <c:pt idx="2540">
                  <c:v>5.2869837999999998</c:v>
                </c:pt>
                <c:pt idx="2541">
                  <c:v>5.2860272000000004</c:v>
                </c:pt>
                <c:pt idx="2542">
                  <c:v>5.2851270000000001</c:v>
                </c:pt>
                <c:pt idx="2543">
                  <c:v>5.2842757000000002</c:v>
                </c:pt>
                <c:pt idx="2544">
                  <c:v>5.2834262000000001</c:v>
                </c:pt>
                <c:pt idx="2545">
                  <c:v>5.2825642999999971</c:v>
                </c:pt>
                <c:pt idx="2546">
                  <c:v>5.2817068999999996</c:v>
                </c:pt>
                <c:pt idx="2547">
                  <c:v>5.2808659000000002</c:v>
                </c:pt>
                <c:pt idx="2548">
                  <c:v>5.2800437000000029</c:v>
                </c:pt>
                <c:pt idx="2549">
                  <c:v>5.2792384000000032</c:v>
                </c:pt>
                <c:pt idx="2550">
                  <c:v>5.2784488999999999</c:v>
                </c:pt>
                <c:pt idx="2551">
                  <c:v>5.2776725999999998</c:v>
                </c:pt>
                <c:pt idx="2552">
                  <c:v>5.2769006999999997</c:v>
                </c:pt>
                <c:pt idx="2553">
                  <c:v>5.2761243000000002</c:v>
                </c:pt>
                <c:pt idx="2554">
                  <c:v>5.2753464000000028</c:v>
                </c:pt>
                <c:pt idx="2555">
                  <c:v>5.2745812999999968</c:v>
                </c:pt>
                <c:pt idx="2556">
                  <c:v>5.2738424000000022</c:v>
                </c:pt>
                <c:pt idx="2557">
                  <c:v>5.2731323999999997</c:v>
                </c:pt>
                <c:pt idx="2558">
                  <c:v>5.2724503</c:v>
                </c:pt>
                <c:pt idx="2559">
                  <c:v>5.2717963000000028</c:v>
                </c:pt>
                <c:pt idx="2560">
                  <c:v>5.2711698000000027</c:v>
                </c:pt>
                <c:pt idx="2561">
                  <c:v>5.2705640000000002</c:v>
                </c:pt>
                <c:pt idx="2562">
                  <c:v>5.2699695999999996</c:v>
                </c:pt>
                <c:pt idx="2563">
                  <c:v>5.2693854</c:v>
                </c:pt>
                <c:pt idx="2564">
                  <c:v>5.2688127999999974</c:v>
                </c:pt>
                <c:pt idx="2565">
                  <c:v>5.2682513000000002</c:v>
                </c:pt>
                <c:pt idx="2566">
                  <c:v>5.2677063999999971</c:v>
                </c:pt>
                <c:pt idx="2567">
                  <c:v>5.2671833999999977</c:v>
                </c:pt>
                <c:pt idx="2568">
                  <c:v>5.2666851000000001</c:v>
                </c:pt>
                <c:pt idx="2569">
                  <c:v>5.2662155999999971</c:v>
                </c:pt>
                <c:pt idx="2570">
                  <c:v>5.265782599999997</c:v>
                </c:pt>
                <c:pt idx="2571">
                  <c:v>5.2653965999999972</c:v>
                </c:pt>
                <c:pt idx="2572">
                  <c:v>5.2650623999999997</c:v>
                </c:pt>
                <c:pt idx="2573">
                  <c:v>5.2647767000000005</c:v>
                </c:pt>
                <c:pt idx="2574">
                  <c:v>5.2645384999999978</c:v>
                </c:pt>
                <c:pt idx="2575">
                  <c:v>5.2643521999999985</c:v>
                </c:pt>
                <c:pt idx="2576">
                  <c:v>5.2642241999999975</c:v>
                </c:pt>
                <c:pt idx="2577">
                  <c:v>5.2641522999999966</c:v>
                </c:pt>
                <c:pt idx="2578">
                  <c:v>5.2641236999999972</c:v>
                </c:pt>
                <c:pt idx="2579">
                  <c:v>5.2641234999999975</c:v>
                </c:pt>
                <c:pt idx="2580">
                  <c:v>5.2641427999999975</c:v>
                </c:pt>
                <c:pt idx="2581">
                  <c:v>5.2641766999999966</c:v>
                </c:pt>
                <c:pt idx="2582">
                  <c:v>5.2642223999999995</c:v>
                </c:pt>
                <c:pt idx="2583">
                  <c:v>5.2642804999999973</c:v>
                </c:pt>
                <c:pt idx="2584">
                  <c:v>5.2643646999999971</c:v>
                </c:pt>
                <c:pt idx="2585">
                  <c:v>5.2644471999999976</c:v>
                </c:pt>
                <c:pt idx="2586">
                  <c:v>5.2644442999999956</c:v>
                </c:pt>
                <c:pt idx="2587">
                  <c:v>5.264421999999997</c:v>
                </c:pt>
                <c:pt idx="2588">
                  <c:v>5.264529999999997</c:v>
                </c:pt>
                <c:pt idx="2589">
                  <c:v>5.2647463999999973</c:v>
                </c:pt>
                <c:pt idx="2590">
                  <c:v>5.264963899999997</c:v>
                </c:pt>
                <c:pt idx="2591">
                  <c:v>5.2651734999999995</c:v>
                </c:pt>
                <c:pt idx="2592">
                  <c:v>5.2653946000000005</c:v>
                </c:pt>
                <c:pt idx="2593">
                  <c:v>5.2656276999999996</c:v>
                </c:pt>
                <c:pt idx="2594">
                  <c:v>5.2659101999999969</c:v>
                </c:pt>
                <c:pt idx="2595">
                  <c:v>5.2662788000000003</c:v>
                </c:pt>
                <c:pt idx="2596">
                  <c:v>5.2667275</c:v>
                </c:pt>
                <c:pt idx="2597">
                  <c:v>5.2671775999999966</c:v>
                </c:pt>
                <c:pt idx="2598">
                  <c:v>5.2675870999999956</c:v>
                </c:pt>
                <c:pt idx="2599">
                  <c:v>5.267947699999997</c:v>
                </c:pt>
                <c:pt idx="2600">
                  <c:v>5.2682992000000004</c:v>
                </c:pt>
                <c:pt idx="2601">
                  <c:v>5.2687094999999999</c:v>
                </c:pt>
                <c:pt idx="2602">
                  <c:v>5.2691786</c:v>
                </c:pt>
                <c:pt idx="2603">
                  <c:v>5.2697047000000001</c:v>
                </c:pt>
                <c:pt idx="2604">
                  <c:v>5.2703132999999998</c:v>
                </c:pt>
                <c:pt idx="2605">
                  <c:v>5.2710109000000003</c:v>
                </c:pt>
                <c:pt idx="2606">
                  <c:v>5.2716733000000033</c:v>
                </c:pt>
                <c:pt idx="2607">
                  <c:v>5.2722223000000028</c:v>
                </c:pt>
                <c:pt idx="2608">
                  <c:v>5.2727442</c:v>
                </c:pt>
                <c:pt idx="2609">
                  <c:v>5.2732818000000004</c:v>
                </c:pt>
                <c:pt idx="2610">
                  <c:v>5.2738068</c:v>
                </c:pt>
                <c:pt idx="2611">
                  <c:v>5.2743238000000003</c:v>
                </c:pt>
                <c:pt idx="2612">
                  <c:v>5.2749196999999972</c:v>
                </c:pt>
                <c:pt idx="2613">
                  <c:v>5.2756208999999998</c:v>
                </c:pt>
                <c:pt idx="2614">
                  <c:v>5.276295100000004</c:v>
                </c:pt>
                <c:pt idx="2615">
                  <c:v>5.2768870000000003</c:v>
                </c:pt>
                <c:pt idx="2616">
                  <c:v>5.2774602999999995</c:v>
                </c:pt>
                <c:pt idx="2617">
                  <c:v>5.2779949999999971</c:v>
                </c:pt>
                <c:pt idx="2618">
                  <c:v>5.2784749</c:v>
                </c:pt>
                <c:pt idx="2619">
                  <c:v>5.2789621000000029</c:v>
                </c:pt>
                <c:pt idx="2620">
                  <c:v>5.2794962999999999</c:v>
                </c:pt>
                <c:pt idx="2621">
                  <c:v>5.2800688000000013</c:v>
                </c:pt>
                <c:pt idx="2622">
                  <c:v>5.280603700000003</c:v>
                </c:pt>
                <c:pt idx="2623">
                  <c:v>5.2810537000000028</c:v>
                </c:pt>
                <c:pt idx="2624">
                  <c:v>5.2814995000000025</c:v>
                </c:pt>
                <c:pt idx="2625">
                  <c:v>5.2822167000000002</c:v>
                </c:pt>
                <c:pt idx="2626">
                  <c:v>5.2832828999999997</c:v>
                </c:pt>
                <c:pt idx="2627">
                  <c:v>5.284354999999997</c:v>
                </c:pt>
                <c:pt idx="2628">
                  <c:v>5.2851908999999972</c:v>
                </c:pt>
                <c:pt idx="2629">
                  <c:v>5.2858593000000003</c:v>
                </c:pt>
                <c:pt idx="2630">
                  <c:v>5.2864924000000029</c:v>
                </c:pt>
                <c:pt idx="2631">
                  <c:v>5.2871779999999973</c:v>
                </c:pt>
                <c:pt idx="2632">
                  <c:v>5.2879587999999975</c:v>
                </c:pt>
                <c:pt idx="2633">
                  <c:v>5.288715899999997</c:v>
                </c:pt>
                <c:pt idx="2634">
                  <c:v>5.2893078000000004</c:v>
                </c:pt>
                <c:pt idx="2635">
                  <c:v>5.2896890000000027</c:v>
                </c:pt>
                <c:pt idx="2636">
                  <c:v>5.2900611000000026</c:v>
                </c:pt>
                <c:pt idx="2637">
                  <c:v>5.2908312999999971</c:v>
                </c:pt>
                <c:pt idx="2638">
                  <c:v>5.2920432999999996</c:v>
                </c:pt>
                <c:pt idx="2639">
                  <c:v>5.2932011000000028</c:v>
                </c:pt>
                <c:pt idx="2640">
                  <c:v>5.2939936999999997</c:v>
                </c:pt>
                <c:pt idx="2641">
                  <c:v>5.2944794999999996</c:v>
                </c:pt>
                <c:pt idx="2642">
                  <c:v>5.2948298999999972</c:v>
                </c:pt>
                <c:pt idx="2643">
                  <c:v>5.2951896000000005</c:v>
                </c:pt>
                <c:pt idx="2644">
                  <c:v>5.2956272999999996</c:v>
                </c:pt>
                <c:pt idx="2645">
                  <c:v>5.2961423999999999</c:v>
                </c:pt>
                <c:pt idx="2646">
                  <c:v>5.2966727000000029</c:v>
                </c:pt>
                <c:pt idx="2647">
                  <c:v>5.2971485999999972</c:v>
                </c:pt>
                <c:pt idx="2648">
                  <c:v>5.2974686999999996</c:v>
                </c:pt>
                <c:pt idx="2649">
                  <c:v>5.2976564000000002</c:v>
                </c:pt>
                <c:pt idx="2650">
                  <c:v>5.2978617000000003</c:v>
                </c:pt>
                <c:pt idx="2651">
                  <c:v>5.2981296000000002</c:v>
                </c:pt>
                <c:pt idx="2652">
                  <c:v>5.2984647999999996</c:v>
                </c:pt>
                <c:pt idx="2653">
                  <c:v>5.2987754000000002</c:v>
                </c:pt>
                <c:pt idx="2654">
                  <c:v>5.2989812999999977</c:v>
                </c:pt>
                <c:pt idx="2655">
                  <c:v>5.2990273999999999</c:v>
                </c:pt>
                <c:pt idx="2656">
                  <c:v>5.2988993000000004</c:v>
                </c:pt>
                <c:pt idx="2657">
                  <c:v>5.2985793000000001</c:v>
                </c:pt>
                <c:pt idx="2658">
                  <c:v>5.2981031000000014</c:v>
                </c:pt>
                <c:pt idx="2659">
                  <c:v>5.2977018000000005</c:v>
                </c:pt>
                <c:pt idx="2660">
                  <c:v>5.2977444</c:v>
                </c:pt>
                <c:pt idx="2661">
                  <c:v>5.2982678999999999</c:v>
                </c:pt>
                <c:pt idx="2662">
                  <c:v>5.2988641000000003</c:v>
                </c:pt>
                <c:pt idx="2663">
                  <c:v>5.2992051000000027</c:v>
                </c:pt>
                <c:pt idx="2664">
                  <c:v>5.2992963000000026</c:v>
                </c:pt>
                <c:pt idx="2665">
                  <c:v>5.2992341999999999</c:v>
                </c:pt>
                <c:pt idx="2666">
                  <c:v>5.2990712000000002</c:v>
                </c:pt>
                <c:pt idx="2667">
                  <c:v>5.2988216000000001</c:v>
                </c:pt>
                <c:pt idx="2668">
                  <c:v>5.298525299999997</c:v>
                </c:pt>
                <c:pt idx="2669">
                  <c:v>5.2982562</c:v>
                </c:pt>
                <c:pt idx="2670">
                  <c:v>5.2980435000000003</c:v>
                </c:pt>
                <c:pt idx="2671">
                  <c:v>5.297854799999997</c:v>
                </c:pt>
                <c:pt idx="2672">
                  <c:v>5.2976539000000002</c:v>
                </c:pt>
                <c:pt idx="2673">
                  <c:v>5.2974281000000003</c:v>
                </c:pt>
                <c:pt idx="2674">
                  <c:v>5.2971298999999972</c:v>
                </c:pt>
                <c:pt idx="2675">
                  <c:v>5.2966892000000003</c:v>
                </c:pt>
                <c:pt idx="2676">
                  <c:v>5.2961467999999998</c:v>
                </c:pt>
                <c:pt idx="2677">
                  <c:v>5.2955553999999969</c:v>
                </c:pt>
                <c:pt idx="2678">
                  <c:v>5.2948890999999971</c:v>
                </c:pt>
                <c:pt idx="2679">
                  <c:v>5.2941362999999946</c:v>
                </c:pt>
                <c:pt idx="2680">
                  <c:v>5.2934707999999997</c:v>
                </c:pt>
                <c:pt idx="2681">
                  <c:v>5.2931004000000001</c:v>
                </c:pt>
                <c:pt idx="2682">
                  <c:v>5.2929817999999971</c:v>
                </c:pt>
                <c:pt idx="2683">
                  <c:v>5.2928517999999976</c:v>
                </c:pt>
                <c:pt idx="2684">
                  <c:v>5.2925045999999956</c:v>
                </c:pt>
                <c:pt idx="2685">
                  <c:v>5.2919213000000003</c:v>
                </c:pt>
                <c:pt idx="2686">
                  <c:v>5.2912049999999997</c:v>
                </c:pt>
                <c:pt idx="2687">
                  <c:v>5.290521</c:v>
                </c:pt>
                <c:pt idx="2688">
                  <c:v>5.2899422000000014</c:v>
                </c:pt>
                <c:pt idx="2689">
                  <c:v>5.2893598000000024</c:v>
                </c:pt>
                <c:pt idx="2690">
                  <c:v>5.2886024000000029</c:v>
                </c:pt>
                <c:pt idx="2691">
                  <c:v>5.2876912000000003</c:v>
                </c:pt>
                <c:pt idx="2692">
                  <c:v>5.2868282000000004</c:v>
                </c:pt>
                <c:pt idx="2693">
                  <c:v>5.2861205</c:v>
                </c:pt>
                <c:pt idx="2694">
                  <c:v>5.2854339000000001</c:v>
                </c:pt>
                <c:pt idx="2695">
                  <c:v>5.2846692000000024</c:v>
                </c:pt>
                <c:pt idx="2696">
                  <c:v>5.2840743999999971</c:v>
                </c:pt>
                <c:pt idx="2697">
                  <c:v>5.2837857999999995</c:v>
                </c:pt>
                <c:pt idx="2698">
                  <c:v>5.2834946</c:v>
                </c:pt>
                <c:pt idx="2699">
                  <c:v>5.2828017000000003</c:v>
                </c:pt>
                <c:pt idx="2700">
                  <c:v>5.2818035000000014</c:v>
                </c:pt>
                <c:pt idx="2701">
                  <c:v>5.2808890999999996</c:v>
                </c:pt>
                <c:pt idx="2702">
                  <c:v>5.2802482000000026</c:v>
                </c:pt>
                <c:pt idx="2703">
                  <c:v>5.2798202999999999</c:v>
                </c:pt>
                <c:pt idx="2704">
                  <c:v>5.2795291000000022</c:v>
                </c:pt>
                <c:pt idx="2705">
                  <c:v>5.2791937000000031</c:v>
                </c:pt>
                <c:pt idx="2706">
                  <c:v>5.2783878</c:v>
                </c:pt>
                <c:pt idx="2707">
                  <c:v>5.2769843999999972</c:v>
                </c:pt>
                <c:pt idx="2708">
                  <c:v>5.2753645999999996</c:v>
                </c:pt>
                <c:pt idx="2709">
                  <c:v>5.2738797000000028</c:v>
                </c:pt>
                <c:pt idx="2710">
                  <c:v>5.2724830000000003</c:v>
                </c:pt>
                <c:pt idx="2711">
                  <c:v>5.2711524000000027</c:v>
                </c:pt>
                <c:pt idx="2712">
                  <c:v>5.2701729000000004</c:v>
                </c:pt>
                <c:pt idx="2713">
                  <c:v>5.2695714999999996</c:v>
                </c:pt>
                <c:pt idx="2714">
                  <c:v>5.2687283000000003</c:v>
                </c:pt>
                <c:pt idx="2715">
                  <c:v>5.2670934999999997</c:v>
                </c:pt>
                <c:pt idx="2716">
                  <c:v>5.2648734999999975</c:v>
                </c:pt>
                <c:pt idx="2717">
                  <c:v>5.262736399999997</c:v>
                </c:pt>
                <c:pt idx="2718">
                  <c:v>5.2610804999999985</c:v>
                </c:pt>
                <c:pt idx="2719">
                  <c:v>5.2597418999999999</c:v>
                </c:pt>
                <c:pt idx="2720">
                  <c:v>5.2583222000000003</c:v>
                </c:pt>
                <c:pt idx="2721">
                  <c:v>5.2565311999999995</c:v>
                </c:pt>
                <c:pt idx="2722">
                  <c:v>5.2543560999999972</c:v>
                </c:pt>
                <c:pt idx="2723">
                  <c:v>5.2521526000000005</c:v>
                </c:pt>
                <c:pt idx="2724">
                  <c:v>5.2502257999999999</c:v>
                </c:pt>
                <c:pt idx="2725">
                  <c:v>5.2482904000000028</c:v>
                </c:pt>
                <c:pt idx="2726">
                  <c:v>5.2456873000000002</c:v>
                </c:pt>
                <c:pt idx="2727">
                  <c:v>5.2423261999999999</c:v>
                </c:pt>
                <c:pt idx="2728">
                  <c:v>5.2389614000000027</c:v>
                </c:pt>
                <c:pt idx="2729">
                  <c:v>5.2362798000000028</c:v>
                </c:pt>
                <c:pt idx="2730">
                  <c:v>5.2341024999999997</c:v>
                </c:pt>
                <c:pt idx="2731">
                  <c:v>5.2319114999999998</c:v>
                </c:pt>
                <c:pt idx="2732">
                  <c:v>5.2296189999999996</c:v>
                </c:pt>
                <c:pt idx="2733">
                  <c:v>5.2273372999999967</c:v>
                </c:pt>
                <c:pt idx="2734">
                  <c:v>5.2249243999999946</c:v>
                </c:pt>
                <c:pt idx="2735">
                  <c:v>5.2222463000000001</c:v>
                </c:pt>
                <c:pt idx="2736">
                  <c:v>5.2194151</c:v>
                </c:pt>
                <c:pt idx="2737">
                  <c:v>5.2164925000000002</c:v>
                </c:pt>
                <c:pt idx="2738">
                  <c:v>5.2133785000000001</c:v>
                </c:pt>
                <c:pt idx="2739">
                  <c:v>5.2101943999999971</c:v>
                </c:pt>
                <c:pt idx="2740">
                  <c:v>5.2073844000000005</c:v>
                </c:pt>
                <c:pt idx="2741">
                  <c:v>5.2050973000000003</c:v>
                </c:pt>
                <c:pt idx="2742">
                  <c:v>5.2029172999999966</c:v>
                </c:pt>
                <c:pt idx="2743">
                  <c:v>5.2005821999999995</c:v>
                </c:pt>
                <c:pt idx="2744">
                  <c:v>5.1982938999999995</c:v>
                </c:pt>
                <c:pt idx="2745">
                  <c:v>5.1960956999999972</c:v>
                </c:pt>
                <c:pt idx="2746">
                  <c:v>5.1935165999999944</c:v>
                </c:pt>
                <c:pt idx="2747">
                  <c:v>5.1902694000000027</c:v>
                </c:pt>
                <c:pt idx="2748">
                  <c:v>5.1867476999999997</c:v>
                </c:pt>
                <c:pt idx="2749">
                  <c:v>5.1834550999999971</c:v>
                </c:pt>
                <c:pt idx="2750">
                  <c:v>5.1803486999999997</c:v>
                </c:pt>
                <c:pt idx="2751">
                  <c:v>5.1772068999999972</c:v>
                </c:pt>
                <c:pt idx="2752">
                  <c:v>5.1741757999999969</c:v>
                </c:pt>
                <c:pt idx="2753">
                  <c:v>5.1714259</c:v>
                </c:pt>
                <c:pt idx="2754">
                  <c:v>5.1687328999999966</c:v>
                </c:pt>
                <c:pt idx="2755">
                  <c:v>5.1659194999999958</c:v>
                </c:pt>
                <c:pt idx="2756">
                  <c:v>5.1631833999999968</c:v>
                </c:pt>
                <c:pt idx="2757">
                  <c:v>5.1605978999999955</c:v>
                </c:pt>
                <c:pt idx="2758">
                  <c:v>5.1577888999999946</c:v>
                </c:pt>
                <c:pt idx="2759">
                  <c:v>5.154585399999994</c:v>
                </c:pt>
                <c:pt idx="2760">
                  <c:v>5.151494999999997</c:v>
                </c:pt>
                <c:pt idx="2761">
                  <c:v>5.148977699999997</c:v>
                </c:pt>
                <c:pt idx="2762">
                  <c:v>5.1467279000000001</c:v>
                </c:pt>
                <c:pt idx="2763">
                  <c:v>5.1441704999999969</c:v>
                </c:pt>
                <c:pt idx="2764">
                  <c:v>5.1413564000000003</c:v>
                </c:pt>
                <c:pt idx="2765">
                  <c:v>5.1387567000000001</c:v>
                </c:pt>
                <c:pt idx="2766">
                  <c:v>5.1364774000000004</c:v>
                </c:pt>
                <c:pt idx="2767">
                  <c:v>5.1342656</c:v>
                </c:pt>
                <c:pt idx="2768">
                  <c:v>5.132036099999997</c:v>
                </c:pt>
                <c:pt idx="2769">
                  <c:v>5.1299071999999972</c:v>
                </c:pt>
                <c:pt idx="2770">
                  <c:v>5.127904099999995</c:v>
                </c:pt>
                <c:pt idx="2771">
                  <c:v>5.1260151999999968</c:v>
                </c:pt>
                <c:pt idx="2772">
                  <c:v>5.1243105999999949</c:v>
                </c:pt>
                <c:pt idx="2773">
                  <c:v>5.1226767999999971</c:v>
                </c:pt>
                <c:pt idx="2774">
                  <c:v>5.120760599999997</c:v>
                </c:pt>
                <c:pt idx="2775">
                  <c:v>5.1184677000000001</c:v>
                </c:pt>
                <c:pt idx="2776">
                  <c:v>5.1161938999999972</c:v>
                </c:pt>
                <c:pt idx="2777">
                  <c:v>5.1142852999999944</c:v>
                </c:pt>
                <c:pt idx="2778">
                  <c:v>5.1126442999999968</c:v>
                </c:pt>
                <c:pt idx="2779">
                  <c:v>5.1110837</c:v>
                </c:pt>
                <c:pt idx="2780">
                  <c:v>5.1097009</c:v>
                </c:pt>
                <c:pt idx="2781">
                  <c:v>5.1085808999999944</c:v>
                </c:pt>
                <c:pt idx="2782">
                  <c:v>5.1074864999999967</c:v>
                </c:pt>
                <c:pt idx="2783">
                  <c:v>5.1061969999999972</c:v>
                </c:pt>
                <c:pt idx="2784">
                  <c:v>5.1048586999999968</c:v>
                </c:pt>
                <c:pt idx="2785">
                  <c:v>5.1036900999999997</c:v>
                </c:pt>
                <c:pt idx="2786">
                  <c:v>5.1025744999999967</c:v>
                </c:pt>
                <c:pt idx="2787">
                  <c:v>5.1012079999999997</c:v>
                </c:pt>
                <c:pt idx="2788">
                  <c:v>5.0994190000000001</c:v>
                </c:pt>
                <c:pt idx="2789">
                  <c:v>5.0971834999999972</c:v>
                </c:pt>
                <c:pt idx="2790">
                  <c:v>5.0946191000000001</c:v>
                </c:pt>
                <c:pt idx="2791">
                  <c:v>5.0920700999999973</c:v>
                </c:pt>
                <c:pt idx="2792">
                  <c:v>5.0899424000000026</c:v>
                </c:pt>
                <c:pt idx="2793">
                  <c:v>5.0883104000000001</c:v>
                </c:pt>
                <c:pt idx="2794">
                  <c:v>5.0868685000000013</c:v>
                </c:pt>
                <c:pt idx="2795">
                  <c:v>5.0853342999999969</c:v>
                </c:pt>
                <c:pt idx="2796">
                  <c:v>5.0837327999999999</c:v>
                </c:pt>
                <c:pt idx="2797">
                  <c:v>5.0821781999999995</c:v>
                </c:pt>
                <c:pt idx="2798">
                  <c:v>5.0806300000000002</c:v>
                </c:pt>
                <c:pt idx="2799">
                  <c:v>5.0790248</c:v>
                </c:pt>
                <c:pt idx="2800">
                  <c:v>5.0774457999999996</c:v>
                </c:pt>
                <c:pt idx="2801">
                  <c:v>5.0759778999999972</c:v>
                </c:pt>
                <c:pt idx="2802">
                  <c:v>5.0745418999999972</c:v>
                </c:pt>
                <c:pt idx="2803">
                  <c:v>5.0730351000000002</c:v>
                </c:pt>
                <c:pt idx="2804">
                  <c:v>5.0714851999999997</c:v>
                </c:pt>
                <c:pt idx="2805">
                  <c:v>5.0699551999999972</c:v>
                </c:pt>
                <c:pt idx="2806">
                  <c:v>5.0684659999999973</c:v>
                </c:pt>
                <c:pt idx="2807">
                  <c:v>5.0670967999999972</c:v>
                </c:pt>
                <c:pt idx="2808">
                  <c:v>5.0659483000000005</c:v>
                </c:pt>
                <c:pt idx="2809">
                  <c:v>5.0648619999999971</c:v>
                </c:pt>
                <c:pt idx="2810">
                  <c:v>5.0634584999999985</c:v>
                </c:pt>
                <c:pt idx="2811">
                  <c:v>5.0616732999999998</c:v>
                </c:pt>
                <c:pt idx="2812">
                  <c:v>5.0599737000000014</c:v>
                </c:pt>
                <c:pt idx="2813">
                  <c:v>5.0587638000000004</c:v>
                </c:pt>
                <c:pt idx="2814">
                  <c:v>5.0578491999999997</c:v>
                </c:pt>
                <c:pt idx="2815">
                  <c:v>5.0567608000000002</c:v>
                </c:pt>
                <c:pt idx="2816">
                  <c:v>5.0554416</c:v>
                </c:pt>
                <c:pt idx="2817">
                  <c:v>5.0542384999999985</c:v>
                </c:pt>
                <c:pt idx="2818">
                  <c:v>5.0533691000000029</c:v>
                </c:pt>
                <c:pt idx="2819">
                  <c:v>5.0527715999999971</c:v>
                </c:pt>
                <c:pt idx="2820">
                  <c:v>5.0523217999999996</c:v>
                </c:pt>
                <c:pt idx="2821">
                  <c:v>5.0518544999999975</c:v>
                </c:pt>
                <c:pt idx="2822">
                  <c:v>5.0510903999999996</c:v>
                </c:pt>
                <c:pt idx="2823">
                  <c:v>5.0499187000000001</c:v>
                </c:pt>
                <c:pt idx="2824">
                  <c:v>5.0486512000000001</c:v>
                </c:pt>
                <c:pt idx="2825">
                  <c:v>5.0476568999999971</c:v>
                </c:pt>
                <c:pt idx="2826">
                  <c:v>5.0467988999999998</c:v>
                </c:pt>
                <c:pt idx="2827">
                  <c:v>5.0455844999999968</c:v>
                </c:pt>
                <c:pt idx="2828">
                  <c:v>5.043812</c:v>
                </c:pt>
                <c:pt idx="2829">
                  <c:v>5.0417389999999997</c:v>
                </c:pt>
                <c:pt idx="2830">
                  <c:v>5.0397536000000027</c:v>
                </c:pt>
                <c:pt idx="2831">
                  <c:v>5.0381581000000004</c:v>
                </c:pt>
                <c:pt idx="2832">
                  <c:v>5.0371352999999957</c:v>
                </c:pt>
                <c:pt idx="2833">
                  <c:v>5.0365668000000001</c:v>
                </c:pt>
                <c:pt idx="2834">
                  <c:v>5.0359797000000004</c:v>
                </c:pt>
                <c:pt idx="2835">
                  <c:v>5.0350383000000001</c:v>
                </c:pt>
                <c:pt idx="2836">
                  <c:v>5.0339351999999975</c:v>
                </c:pt>
                <c:pt idx="2837">
                  <c:v>5.0329606</c:v>
                </c:pt>
                <c:pt idx="2838">
                  <c:v>5.031984999999997</c:v>
                </c:pt>
                <c:pt idx="2839">
                  <c:v>5.0307651000000027</c:v>
                </c:pt>
                <c:pt idx="2840">
                  <c:v>5.0295445999999968</c:v>
                </c:pt>
                <c:pt idx="2841">
                  <c:v>5.0288231999999997</c:v>
                </c:pt>
                <c:pt idx="2842">
                  <c:v>5.0287112999999968</c:v>
                </c:pt>
                <c:pt idx="2843">
                  <c:v>5.0289185999999946</c:v>
                </c:pt>
                <c:pt idx="2844">
                  <c:v>5.0292088000000001</c:v>
                </c:pt>
                <c:pt idx="2845">
                  <c:v>5.0295084999999995</c:v>
                </c:pt>
                <c:pt idx="2846">
                  <c:v>5.0297399</c:v>
                </c:pt>
                <c:pt idx="2847">
                  <c:v>5.0299161999999971</c:v>
                </c:pt>
                <c:pt idx="2848">
                  <c:v>5.0302376999999998</c:v>
                </c:pt>
                <c:pt idx="2849">
                  <c:v>5.0307664000000027</c:v>
                </c:pt>
                <c:pt idx="2850">
                  <c:v>5.0311810000000001</c:v>
                </c:pt>
                <c:pt idx="2851">
                  <c:v>5.0311585999999995</c:v>
                </c:pt>
                <c:pt idx="2852">
                  <c:v>5.0308193000000001</c:v>
                </c:pt>
                <c:pt idx="2853">
                  <c:v>5.0305413000000003</c:v>
                </c:pt>
                <c:pt idx="2854">
                  <c:v>5.0305416000000003</c:v>
                </c:pt>
                <c:pt idx="2855">
                  <c:v>5.0308238999999997</c:v>
                </c:pt>
                <c:pt idx="2856">
                  <c:v>5.0313018000000014</c:v>
                </c:pt>
                <c:pt idx="2857">
                  <c:v>5.0317994000000033</c:v>
                </c:pt>
                <c:pt idx="2858">
                  <c:v>5.0321859999999967</c:v>
                </c:pt>
                <c:pt idx="2859">
                  <c:v>5.0326060999999997</c:v>
                </c:pt>
                <c:pt idx="2860">
                  <c:v>5.0332103000000004</c:v>
                </c:pt>
                <c:pt idx="2861">
                  <c:v>5.0336258000000003</c:v>
                </c:pt>
                <c:pt idx="2862">
                  <c:v>5.033258100000003</c:v>
                </c:pt>
                <c:pt idx="2863">
                  <c:v>5.0321936999999997</c:v>
                </c:pt>
                <c:pt idx="2864">
                  <c:v>5.0312511000000031</c:v>
                </c:pt>
                <c:pt idx="2865">
                  <c:v>5.0308745999999971</c:v>
                </c:pt>
                <c:pt idx="2866">
                  <c:v>5.0305958999999971</c:v>
                </c:pt>
                <c:pt idx="2867">
                  <c:v>5.0299677000000003</c:v>
                </c:pt>
                <c:pt idx="2868">
                  <c:v>5.0292820999999996</c:v>
                </c:pt>
                <c:pt idx="2869">
                  <c:v>5.0289722999999968</c:v>
                </c:pt>
                <c:pt idx="2870">
                  <c:v>5.0288854999999968</c:v>
                </c:pt>
                <c:pt idx="2871">
                  <c:v>5.0286740999999973</c:v>
                </c:pt>
                <c:pt idx="2872">
                  <c:v>5.0283740999999971</c:v>
                </c:pt>
                <c:pt idx="2873">
                  <c:v>5.0280949999999978</c:v>
                </c:pt>
                <c:pt idx="2874">
                  <c:v>5.0276057999999972</c:v>
                </c:pt>
                <c:pt idx="2875">
                  <c:v>5.0266669999999998</c:v>
                </c:pt>
                <c:pt idx="2876">
                  <c:v>5.0253874999999972</c:v>
                </c:pt>
                <c:pt idx="2877">
                  <c:v>5.0239677999999985</c:v>
                </c:pt>
                <c:pt idx="2878">
                  <c:v>5.0224869999999946</c:v>
                </c:pt>
                <c:pt idx="2879">
                  <c:v>5.0211743999999969</c:v>
                </c:pt>
                <c:pt idx="2880">
                  <c:v>5.0203828999999969</c:v>
                </c:pt>
                <c:pt idx="2881">
                  <c:v>5.020008899999997</c:v>
                </c:pt>
                <c:pt idx="2882">
                  <c:v>5.0194530999999998</c:v>
                </c:pt>
                <c:pt idx="2883">
                  <c:v>5.0184680000000004</c:v>
                </c:pt>
                <c:pt idx="2884">
                  <c:v>5.0174838999999967</c:v>
                </c:pt>
                <c:pt idx="2885">
                  <c:v>5.0168103999999971</c:v>
                </c:pt>
                <c:pt idx="2886">
                  <c:v>5.0160374000000001</c:v>
                </c:pt>
                <c:pt idx="2887">
                  <c:v>5.0147157999999967</c:v>
                </c:pt>
                <c:pt idx="2888">
                  <c:v>5.0130789</c:v>
                </c:pt>
                <c:pt idx="2889">
                  <c:v>5.0116681000000032</c:v>
                </c:pt>
                <c:pt idx="2890">
                  <c:v>5.010510499999997</c:v>
                </c:pt>
                <c:pt idx="2891">
                  <c:v>5.009246100000003</c:v>
                </c:pt>
                <c:pt idx="2892">
                  <c:v>5.0077707</c:v>
                </c:pt>
                <c:pt idx="2893">
                  <c:v>5.0062290000000029</c:v>
                </c:pt>
                <c:pt idx="2894">
                  <c:v>5.0046708999999971</c:v>
                </c:pt>
                <c:pt idx="2895">
                  <c:v>5.0031113999999972</c:v>
                </c:pt>
                <c:pt idx="2896">
                  <c:v>5.0017198</c:v>
                </c:pt>
                <c:pt idx="2897">
                  <c:v>5.0005717999999995</c:v>
                </c:pt>
                <c:pt idx="2898">
                  <c:v>4.9994122000000001</c:v>
                </c:pt>
                <c:pt idx="2899">
                  <c:v>4.9979821999999974</c:v>
                </c:pt>
                <c:pt idx="2900">
                  <c:v>4.9963032000000025</c:v>
                </c:pt>
                <c:pt idx="2901">
                  <c:v>4.9944432000000001</c:v>
                </c:pt>
                <c:pt idx="2902">
                  <c:v>4.9922933000000027</c:v>
                </c:pt>
                <c:pt idx="2903">
                  <c:v>4.9898215000000024</c:v>
                </c:pt>
                <c:pt idx="2904">
                  <c:v>4.9873856999999973</c:v>
                </c:pt>
                <c:pt idx="2905">
                  <c:v>4.9854316000000001</c:v>
                </c:pt>
                <c:pt idx="2906">
                  <c:v>4.9840298000000001</c:v>
                </c:pt>
                <c:pt idx="2907">
                  <c:v>4.9829429000000003</c:v>
                </c:pt>
                <c:pt idx="2908">
                  <c:v>4.9819467000000026</c:v>
                </c:pt>
                <c:pt idx="2909">
                  <c:v>4.9808857</c:v>
                </c:pt>
                <c:pt idx="2910">
                  <c:v>4.979601900000004</c:v>
                </c:pt>
                <c:pt idx="2911">
                  <c:v>4.9780582999999998</c:v>
                </c:pt>
                <c:pt idx="2912">
                  <c:v>4.9764108</c:v>
                </c:pt>
                <c:pt idx="2913">
                  <c:v>4.9747820000000003</c:v>
                </c:pt>
                <c:pt idx="2914">
                  <c:v>4.9731117000000014</c:v>
                </c:pt>
                <c:pt idx="2915">
                  <c:v>4.9713826000000028</c:v>
                </c:pt>
                <c:pt idx="2916">
                  <c:v>4.9697639000000029</c:v>
                </c:pt>
                <c:pt idx="2917">
                  <c:v>4.9683285999999995</c:v>
                </c:pt>
                <c:pt idx="2918">
                  <c:v>4.9668399999999995</c:v>
                </c:pt>
                <c:pt idx="2919">
                  <c:v>4.965044599999997</c:v>
                </c:pt>
                <c:pt idx="2920">
                  <c:v>4.9629876999999967</c:v>
                </c:pt>
                <c:pt idx="2921">
                  <c:v>4.9608267999999995</c:v>
                </c:pt>
                <c:pt idx="2922">
                  <c:v>4.9585663000000002</c:v>
                </c:pt>
                <c:pt idx="2923">
                  <c:v>4.9562778000000014</c:v>
                </c:pt>
                <c:pt idx="2924">
                  <c:v>4.9543232000000001</c:v>
                </c:pt>
                <c:pt idx="2925">
                  <c:v>4.9529613999999995</c:v>
                </c:pt>
                <c:pt idx="2926">
                  <c:v>4.9518978000000002</c:v>
                </c:pt>
                <c:pt idx="2927">
                  <c:v>4.9505882999999971</c:v>
                </c:pt>
                <c:pt idx="2928">
                  <c:v>4.9489285000000001</c:v>
                </c:pt>
                <c:pt idx="2929">
                  <c:v>4.9472291000000022</c:v>
                </c:pt>
                <c:pt idx="2930">
                  <c:v>4.9457461000000027</c:v>
                </c:pt>
                <c:pt idx="2931">
                  <c:v>4.9446193000000003</c:v>
                </c:pt>
                <c:pt idx="2932">
                  <c:v>4.9439378000000005</c:v>
                </c:pt>
                <c:pt idx="2933">
                  <c:v>4.9433900000000026</c:v>
                </c:pt>
                <c:pt idx="2934">
                  <c:v>4.9422516000000014</c:v>
                </c:pt>
                <c:pt idx="2935">
                  <c:v>4.9403576000000013</c:v>
                </c:pt>
                <c:pt idx="2936">
                  <c:v>4.9386440000000027</c:v>
                </c:pt>
                <c:pt idx="2937">
                  <c:v>4.9380382999999997</c:v>
                </c:pt>
                <c:pt idx="2938">
                  <c:v>4.938257400000003</c:v>
                </c:pt>
                <c:pt idx="2939">
                  <c:v>4.9382769000000026</c:v>
                </c:pt>
                <c:pt idx="2940">
                  <c:v>4.9376458000000003</c:v>
                </c:pt>
                <c:pt idx="2941">
                  <c:v>4.9366367000000029</c:v>
                </c:pt>
                <c:pt idx="2942">
                  <c:v>4.9355595999999995</c:v>
                </c:pt>
                <c:pt idx="2943">
                  <c:v>4.9347060999999997</c:v>
                </c:pt>
                <c:pt idx="2944">
                  <c:v>4.9344900000000003</c:v>
                </c:pt>
                <c:pt idx="2945">
                  <c:v>4.9348279999999995</c:v>
                </c:pt>
                <c:pt idx="2946">
                  <c:v>4.9348317000000002</c:v>
                </c:pt>
                <c:pt idx="2947">
                  <c:v>4.9339445</c:v>
                </c:pt>
                <c:pt idx="2948">
                  <c:v>4.9328816</c:v>
                </c:pt>
                <c:pt idx="2949">
                  <c:v>4.9325758999999971</c:v>
                </c:pt>
                <c:pt idx="2950">
                  <c:v>4.9327983000000026</c:v>
                </c:pt>
                <c:pt idx="2951">
                  <c:v>4.9327883000000003</c:v>
                </c:pt>
                <c:pt idx="2952">
                  <c:v>4.9326056000000014</c:v>
                </c:pt>
                <c:pt idx="2953">
                  <c:v>4.9327012000000003</c:v>
                </c:pt>
                <c:pt idx="2954">
                  <c:v>4.9327307000000014</c:v>
                </c:pt>
                <c:pt idx="2955">
                  <c:v>4.931991100000003</c:v>
                </c:pt>
                <c:pt idx="2956">
                  <c:v>4.9306223000000031</c:v>
                </c:pt>
                <c:pt idx="2957">
                  <c:v>4.9293262999999996</c:v>
                </c:pt>
                <c:pt idx="2958">
                  <c:v>4.9282708</c:v>
                </c:pt>
                <c:pt idx="2959">
                  <c:v>4.9272640000000001</c:v>
                </c:pt>
                <c:pt idx="2960">
                  <c:v>4.9266208000000002</c:v>
                </c:pt>
                <c:pt idx="2961">
                  <c:v>4.9267570000000003</c:v>
                </c:pt>
                <c:pt idx="2962">
                  <c:v>4.9271800999999966</c:v>
                </c:pt>
                <c:pt idx="2963">
                  <c:v>4.9269730999999997</c:v>
                </c:pt>
                <c:pt idx="2964">
                  <c:v>4.9262582000000004</c:v>
                </c:pt>
                <c:pt idx="2965">
                  <c:v>4.9261635000000004</c:v>
                </c:pt>
                <c:pt idx="2966">
                  <c:v>4.9273781999999997</c:v>
                </c:pt>
                <c:pt idx="2967">
                  <c:v>4.9296022000000024</c:v>
                </c:pt>
                <c:pt idx="2968">
                  <c:v>4.9321961000000014</c:v>
                </c:pt>
                <c:pt idx="2969">
                  <c:v>4.9346085999999998</c:v>
                </c:pt>
                <c:pt idx="2970">
                  <c:v>4.9363139000000027</c:v>
                </c:pt>
                <c:pt idx="2971">
                  <c:v>4.9371846999999969</c:v>
                </c:pt>
                <c:pt idx="2972">
                  <c:v>4.9380006999999999</c:v>
                </c:pt>
                <c:pt idx="2973">
                  <c:v>4.9399046999999996</c:v>
                </c:pt>
                <c:pt idx="2974">
                  <c:v>4.9433004000000027</c:v>
                </c:pt>
                <c:pt idx="2975">
                  <c:v>4.9475917999999997</c:v>
                </c:pt>
                <c:pt idx="2976">
                  <c:v>4.9518116000000001</c:v>
                </c:pt>
                <c:pt idx="2977">
                  <c:v>4.9552889000000002</c:v>
                </c:pt>
                <c:pt idx="2978">
                  <c:v>4.9580090999999999</c:v>
                </c:pt>
                <c:pt idx="2979">
                  <c:v>4.9606741999999997</c:v>
                </c:pt>
                <c:pt idx="2980">
                  <c:v>4.9640810999999969</c:v>
                </c:pt>
                <c:pt idx="2981">
                  <c:v>4.9682048000000005</c:v>
                </c:pt>
                <c:pt idx="2982">
                  <c:v>4.9723639000000022</c:v>
                </c:pt>
                <c:pt idx="2983">
                  <c:v>4.9764375999999997</c:v>
                </c:pt>
                <c:pt idx="2984">
                  <c:v>4.9811844000000001</c:v>
                </c:pt>
                <c:pt idx="2985">
                  <c:v>4.9869738000000003</c:v>
                </c:pt>
                <c:pt idx="2986">
                  <c:v>4.9929907</c:v>
                </c:pt>
                <c:pt idx="2987">
                  <c:v>4.9982809000000001</c:v>
                </c:pt>
                <c:pt idx="2988">
                  <c:v>5.002944099999997</c:v>
                </c:pt>
                <c:pt idx="2989">
                  <c:v>5.0076233999999999</c:v>
                </c:pt>
                <c:pt idx="2990">
                  <c:v>5.0124985999999971</c:v>
                </c:pt>
                <c:pt idx="2991">
                  <c:v>5.0174750999999977</c:v>
                </c:pt>
                <c:pt idx="2992">
                  <c:v>5.0227615999999973</c:v>
                </c:pt>
                <c:pt idx="2993">
                  <c:v>5.0284860999999967</c:v>
                </c:pt>
                <c:pt idx="2994">
                  <c:v>5.0341652999999971</c:v>
                </c:pt>
                <c:pt idx="2995">
                  <c:v>5.0392385000000024</c:v>
                </c:pt>
                <c:pt idx="2996">
                  <c:v>5.0437970999999999</c:v>
                </c:pt>
                <c:pt idx="2997">
                  <c:v>5.0482990000000028</c:v>
                </c:pt>
                <c:pt idx="2998">
                  <c:v>5.0529342999999951</c:v>
                </c:pt>
                <c:pt idx="2999">
                  <c:v>5.0576756999999972</c:v>
                </c:pt>
                <c:pt idx="3000">
                  <c:v>5.0625031999999974</c:v>
                </c:pt>
                <c:pt idx="3001">
                  <c:v>5.0671557999999957</c:v>
                </c:pt>
                <c:pt idx="3002">
                  <c:v>5.0711317999999999</c:v>
                </c:pt>
                <c:pt idx="3003">
                  <c:v>5.0743276999999996</c:v>
                </c:pt>
                <c:pt idx="3004">
                  <c:v>5.0772250999999997</c:v>
                </c:pt>
                <c:pt idx="3005">
                  <c:v>5.0801162999999967</c:v>
                </c:pt>
                <c:pt idx="3006">
                  <c:v>5.082654899999997</c:v>
                </c:pt>
                <c:pt idx="3007">
                  <c:v>5.0845532999999969</c:v>
                </c:pt>
                <c:pt idx="3008">
                  <c:v>5.0861108999999969</c:v>
                </c:pt>
                <c:pt idx="3009">
                  <c:v>5.0876776000000001</c:v>
                </c:pt>
                <c:pt idx="3010">
                  <c:v>5.0891767000000003</c:v>
                </c:pt>
                <c:pt idx="3011">
                  <c:v>5.0906209000000002</c:v>
                </c:pt>
                <c:pt idx="3012">
                  <c:v>5.0925234999999995</c:v>
                </c:pt>
                <c:pt idx="3013">
                  <c:v>5.0952340999999972</c:v>
                </c:pt>
                <c:pt idx="3014">
                  <c:v>5.0983289000000003</c:v>
                </c:pt>
                <c:pt idx="3015">
                  <c:v>5.1011880000000005</c:v>
                </c:pt>
                <c:pt idx="3016">
                  <c:v>5.1037387000000001</c:v>
                </c:pt>
                <c:pt idx="3017">
                  <c:v>5.1062319</c:v>
                </c:pt>
                <c:pt idx="3018">
                  <c:v>5.1087546999999978</c:v>
                </c:pt>
                <c:pt idx="3019">
                  <c:v>5.1113550999999973</c:v>
                </c:pt>
                <c:pt idx="3020">
                  <c:v>5.1141360999999943</c:v>
                </c:pt>
                <c:pt idx="3021">
                  <c:v>5.1167664999999998</c:v>
                </c:pt>
                <c:pt idx="3022">
                  <c:v>5.1184485999999971</c:v>
                </c:pt>
                <c:pt idx="3023">
                  <c:v>5.1188557999999968</c:v>
                </c:pt>
                <c:pt idx="3024">
                  <c:v>5.1186974999999997</c:v>
                </c:pt>
                <c:pt idx="3025">
                  <c:v>5.1189487999999974</c:v>
                </c:pt>
                <c:pt idx="3026">
                  <c:v>5.1197816999999972</c:v>
                </c:pt>
                <c:pt idx="3027">
                  <c:v>5.1207786999999971</c:v>
                </c:pt>
                <c:pt idx="3028">
                  <c:v>5.1217844999999969</c:v>
                </c:pt>
                <c:pt idx="3029">
                  <c:v>5.1229651999999968</c:v>
                </c:pt>
                <c:pt idx="3030">
                  <c:v>5.1243508999999943</c:v>
                </c:pt>
                <c:pt idx="3031">
                  <c:v>5.1258461999999971</c:v>
                </c:pt>
                <c:pt idx="3032">
                  <c:v>5.1274519999999946</c:v>
                </c:pt>
                <c:pt idx="3033">
                  <c:v>5.1290743999999977</c:v>
                </c:pt>
                <c:pt idx="3034">
                  <c:v>5.1303467000000014</c:v>
                </c:pt>
                <c:pt idx="3035">
                  <c:v>5.1309906999999972</c:v>
                </c:pt>
                <c:pt idx="3036">
                  <c:v>5.1311385000000005</c:v>
                </c:pt>
                <c:pt idx="3037">
                  <c:v>5.1310770000000003</c:v>
                </c:pt>
                <c:pt idx="3038">
                  <c:v>5.1309638</c:v>
                </c:pt>
                <c:pt idx="3039">
                  <c:v>5.1309757000000005</c:v>
                </c:pt>
                <c:pt idx="3040">
                  <c:v>5.1313341999999995</c:v>
                </c:pt>
                <c:pt idx="3041">
                  <c:v>5.1319227999999999</c:v>
                </c:pt>
                <c:pt idx="3042">
                  <c:v>5.1322236999999999</c:v>
                </c:pt>
                <c:pt idx="3043">
                  <c:v>5.1318973000000003</c:v>
                </c:pt>
                <c:pt idx="3044">
                  <c:v>5.1311429000000004</c:v>
                </c:pt>
                <c:pt idx="3045">
                  <c:v>5.1303643000000001</c:v>
                </c:pt>
                <c:pt idx="3046">
                  <c:v>5.1297999999999995</c:v>
                </c:pt>
                <c:pt idx="3047">
                  <c:v>5.1296010000000001</c:v>
                </c:pt>
                <c:pt idx="3048">
                  <c:v>5.1298586999999971</c:v>
                </c:pt>
                <c:pt idx="3049">
                  <c:v>5.1303355999999978</c:v>
                </c:pt>
                <c:pt idx="3050">
                  <c:v>5.1305510000000005</c:v>
                </c:pt>
                <c:pt idx="3051">
                  <c:v>5.1303812999999971</c:v>
                </c:pt>
                <c:pt idx="3052">
                  <c:v>5.1302291000000029</c:v>
                </c:pt>
                <c:pt idx="3053">
                  <c:v>5.1303923999999999</c:v>
                </c:pt>
                <c:pt idx="3054">
                  <c:v>5.1306488999999997</c:v>
                </c:pt>
                <c:pt idx="3055">
                  <c:v>5.1307157999999973</c:v>
                </c:pt>
                <c:pt idx="3056">
                  <c:v>5.1307473999999997</c:v>
                </c:pt>
                <c:pt idx="3057">
                  <c:v>5.1310471000000026</c:v>
                </c:pt>
                <c:pt idx="3058">
                  <c:v>5.1316065999999996</c:v>
                </c:pt>
                <c:pt idx="3059">
                  <c:v>5.1322632000000024</c:v>
                </c:pt>
                <c:pt idx="3060">
                  <c:v>5.1330653999999996</c:v>
                </c:pt>
                <c:pt idx="3061">
                  <c:v>5.1341249999999956</c:v>
                </c:pt>
                <c:pt idx="3062">
                  <c:v>5.1352504000000003</c:v>
                </c:pt>
                <c:pt idx="3063">
                  <c:v>5.1360524999999999</c:v>
                </c:pt>
                <c:pt idx="3064">
                  <c:v>5.1363950999999997</c:v>
                </c:pt>
                <c:pt idx="3065">
                  <c:v>5.1365486000000002</c:v>
                </c:pt>
                <c:pt idx="3066">
                  <c:v>5.1368936000000014</c:v>
                </c:pt>
                <c:pt idx="3067">
                  <c:v>5.1375677999999985</c:v>
                </c:pt>
                <c:pt idx="3068">
                  <c:v>5.1384159999999968</c:v>
                </c:pt>
                <c:pt idx="3069">
                  <c:v>5.1391931000000026</c:v>
                </c:pt>
                <c:pt idx="3070">
                  <c:v>5.1398751000000003</c:v>
                </c:pt>
                <c:pt idx="3071">
                  <c:v>5.1407410000000002</c:v>
                </c:pt>
                <c:pt idx="3072">
                  <c:v>5.1420335999999969</c:v>
                </c:pt>
                <c:pt idx="3073">
                  <c:v>5.143616299999997</c:v>
                </c:pt>
                <c:pt idx="3074">
                  <c:v>5.145090599999997</c:v>
                </c:pt>
                <c:pt idx="3075">
                  <c:v>5.1462202999999995</c:v>
                </c:pt>
                <c:pt idx="3076">
                  <c:v>5.1470253999999978</c:v>
                </c:pt>
                <c:pt idx="3077">
                  <c:v>5.1475510999999967</c:v>
                </c:pt>
                <c:pt idx="3078">
                  <c:v>5.1478575999999956</c:v>
                </c:pt>
                <c:pt idx="3079">
                  <c:v>5.1482304999999995</c:v>
                </c:pt>
                <c:pt idx="3080">
                  <c:v>5.1490808999999969</c:v>
                </c:pt>
                <c:pt idx="3081">
                  <c:v>5.1505299999999972</c:v>
                </c:pt>
                <c:pt idx="3082">
                  <c:v>5.1522717</c:v>
                </c:pt>
                <c:pt idx="3083">
                  <c:v>5.1538998999999972</c:v>
                </c:pt>
                <c:pt idx="3084">
                  <c:v>5.1552664000000004</c:v>
                </c:pt>
                <c:pt idx="3085">
                  <c:v>5.156426299999997</c:v>
                </c:pt>
                <c:pt idx="3086">
                  <c:v>5.1574751999999968</c:v>
                </c:pt>
                <c:pt idx="3087">
                  <c:v>5.1585866999999945</c:v>
                </c:pt>
                <c:pt idx="3088">
                  <c:v>5.1599971999999985</c:v>
                </c:pt>
                <c:pt idx="3089">
                  <c:v>5.161772</c:v>
                </c:pt>
                <c:pt idx="3090">
                  <c:v>5.163683599999997</c:v>
                </c:pt>
                <c:pt idx="3091">
                  <c:v>5.1654423999999972</c:v>
                </c:pt>
                <c:pt idx="3092">
                  <c:v>5.1669524999999972</c:v>
                </c:pt>
                <c:pt idx="3093">
                  <c:v>5.1682878999999966</c:v>
                </c:pt>
                <c:pt idx="3094">
                  <c:v>5.1695578999999956</c:v>
                </c:pt>
                <c:pt idx="3095">
                  <c:v>5.1708474999999998</c:v>
                </c:pt>
                <c:pt idx="3096">
                  <c:v>5.1721599000000005</c:v>
                </c:pt>
                <c:pt idx="3097">
                  <c:v>5.1733965</c:v>
                </c:pt>
                <c:pt idx="3098">
                  <c:v>5.1745326999999968</c:v>
                </c:pt>
                <c:pt idx="3099">
                  <c:v>5.1757814</c:v>
                </c:pt>
                <c:pt idx="3100">
                  <c:v>5.1773711000000002</c:v>
                </c:pt>
                <c:pt idx="3101">
                  <c:v>5.1792106000000002</c:v>
                </c:pt>
                <c:pt idx="3102">
                  <c:v>5.1810351999999975</c:v>
                </c:pt>
                <c:pt idx="3103">
                  <c:v>5.1828012999999968</c:v>
                </c:pt>
                <c:pt idx="3104">
                  <c:v>5.1846126999999971</c:v>
                </c:pt>
                <c:pt idx="3105">
                  <c:v>5.1863150999999972</c:v>
                </c:pt>
                <c:pt idx="3106">
                  <c:v>5.1876236000000002</c:v>
                </c:pt>
                <c:pt idx="3107">
                  <c:v>5.1887140999999968</c:v>
                </c:pt>
                <c:pt idx="3108">
                  <c:v>5.1902119999999972</c:v>
                </c:pt>
                <c:pt idx="3109">
                  <c:v>5.1924584999999972</c:v>
                </c:pt>
                <c:pt idx="3110">
                  <c:v>5.1951748999999943</c:v>
                </c:pt>
                <c:pt idx="3111">
                  <c:v>5.1978813999999955</c:v>
                </c:pt>
                <c:pt idx="3112">
                  <c:v>5.2003753000000001</c:v>
                </c:pt>
                <c:pt idx="3113">
                  <c:v>5.2026862000000005</c:v>
                </c:pt>
                <c:pt idx="3114">
                  <c:v>5.2049834999999973</c:v>
                </c:pt>
                <c:pt idx="3115">
                  <c:v>5.207595999999997</c:v>
                </c:pt>
                <c:pt idx="3116">
                  <c:v>5.2106339999999998</c:v>
                </c:pt>
                <c:pt idx="3117">
                  <c:v>5.2135373999999972</c:v>
                </c:pt>
                <c:pt idx="3118">
                  <c:v>5.2156044999999995</c:v>
                </c:pt>
                <c:pt idx="3119">
                  <c:v>5.2170408999999971</c:v>
                </c:pt>
                <c:pt idx="3120">
                  <c:v>5.2188308999999977</c:v>
                </c:pt>
                <c:pt idx="3121">
                  <c:v>5.2213947999999997</c:v>
                </c:pt>
                <c:pt idx="3122">
                  <c:v>5.2240768999999956</c:v>
                </c:pt>
                <c:pt idx="3123">
                  <c:v>5.2262544000000002</c:v>
                </c:pt>
                <c:pt idx="3124">
                  <c:v>5.228172899999997</c:v>
                </c:pt>
                <c:pt idx="3125">
                  <c:v>5.2302808000000001</c:v>
                </c:pt>
                <c:pt idx="3126">
                  <c:v>5.2324409999999997</c:v>
                </c:pt>
                <c:pt idx="3127">
                  <c:v>5.2342949999999995</c:v>
                </c:pt>
                <c:pt idx="3128">
                  <c:v>5.2358291000000028</c:v>
                </c:pt>
                <c:pt idx="3129">
                  <c:v>5.2372128</c:v>
                </c:pt>
                <c:pt idx="3130">
                  <c:v>5.2386042000000002</c:v>
                </c:pt>
                <c:pt idx="3131">
                  <c:v>5.2403013999999999</c:v>
                </c:pt>
                <c:pt idx="3132">
                  <c:v>5.2424587999999996</c:v>
                </c:pt>
                <c:pt idx="3133">
                  <c:v>5.2445219999999972</c:v>
                </c:pt>
                <c:pt idx="3134">
                  <c:v>5.2457295999999998</c:v>
                </c:pt>
                <c:pt idx="3135">
                  <c:v>5.2462681000000053</c:v>
                </c:pt>
                <c:pt idx="3136">
                  <c:v>5.2471424999999998</c:v>
                </c:pt>
                <c:pt idx="3137">
                  <c:v>5.2487782999999997</c:v>
                </c:pt>
                <c:pt idx="3138">
                  <c:v>5.2506563000000002</c:v>
                </c:pt>
                <c:pt idx="3139">
                  <c:v>5.2525124000000005</c:v>
                </c:pt>
                <c:pt idx="3140">
                  <c:v>5.2547239999999995</c:v>
                </c:pt>
                <c:pt idx="3141">
                  <c:v>5.2571494999999997</c:v>
                </c:pt>
                <c:pt idx="3142">
                  <c:v>5.2587986999999998</c:v>
                </c:pt>
                <c:pt idx="3143">
                  <c:v>5.2592178000000001</c:v>
                </c:pt>
                <c:pt idx="3144">
                  <c:v>5.2591397999999998</c:v>
                </c:pt>
                <c:pt idx="3145">
                  <c:v>5.2593353</c:v>
                </c:pt>
                <c:pt idx="3146">
                  <c:v>5.2596223000000029</c:v>
                </c:pt>
                <c:pt idx="3147">
                  <c:v>5.259691700000003</c:v>
                </c:pt>
                <c:pt idx="3148">
                  <c:v>5.2599122000000005</c:v>
                </c:pt>
                <c:pt idx="3149">
                  <c:v>5.2605651</c:v>
                </c:pt>
                <c:pt idx="3150">
                  <c:v>5.2611296999999997</c:v>
                </c:pt>
                <c:pt idx="3151">
                  <c:v>5.2611404000000004</c:v>
                </c:pt>
                <c:pt idx="3152">
                  <c:v>5.2609756999999968</c:v>
                </c:pt>
                <c:pt idx="3153">
                  <c:v>5.2610809999999972</c:v>
                </c:pt>
                <c:pt idx="3154">
                  <c:v>5.2610638000000014</c:v>
                </c:pt>
                <c:pt idx="3155">
                  <c:v>5.2603733999999998</c:v>
                </c:pt>
                <c:pt idx="3156">
                  <c:v>5.2592455999999999</c:v>
                </c:pt>
                <c:pt idx="3157">
                  <c:v>5.2582909000000004</c:v>
                </c:pt>
                <c:pt idx="3158">
                  <c:v>5.2576017000000004</c:v>
                </c:pt>
                <c:pt idx="3159">
                  <c:v>5.256944899999997</c:v>
                </c:pt>
                <c:pt idx="3160">
                  <c:v>5.2564016000000002</c:v>
                </c:pt>
                <c:pt idx="3161">
                  <c:v>5.2561325999999973</c:v>
                </c:pt>
                <c:pt idx="3162">
                  <c:v>5.2558834000000001</c:v>
                </c:pt>
                <c:pt idx="3163">
                  <c:v>5.2553665000000001</c:v>
                </c:pt>
                <c:pt idx="3164">
                  <c:v>5.2548324999999974</c:v>
                </c:pt>
                <c:pt idx="3165">
                  <c:v>5.2546394999999997</c:v>
                </c:pt>
                <c:pt idx="3166">
                  <c:v>5.2544751000000005</c:v>
                </c:pt>
                <c:pt idx="3167">
                  <c:v>5.2536506000000003</c:v>
                </c:pt>
                <c:pt idx="3168">
                  <c:v>5.2520343999999968</c:v>
                </c:pt>
                <c:pt idx="3169">
                  <c:v>5.2502320999999998</c:v>
                </c:pt>
                <c:pt idx="3170">
                  <c:v>5.2489203</c:v>
                </c:pt>
                <c:pt idx="3171">
                  <c:v>5.2482873000000003</c:v>
                </c:pt>
                <c:pt idx="3172">
                  <c:v>5.2480576000000001</c:v>
                </c:pt>
                <c:pt idx="3173">
                  <c:v>5.247744</c:v>
                </c:pt>
                <c:pt idx="3174">
                  <c:v>5.2470217999999997</c:v>
                </c:pt>
                <c:pt idx="3175">
                  <c:v>5.2461424000000028</c:v>
                </c:pt>
                <c:pt idx="3176">
                  <c:v>5.2457805999999971</c:v>
                </c:pt>
                <c:pt idx="3177">
                  <c:v>5.246207400000003</c:v>
                </c:pt>
                <c:pt idx="3178">
                  <c:v>5.2468377999999998</c:v>
                </c:pt>
                <c:pt idx="3179">
                  <c:v>5.2468741000000003</c:v>
                </c:pt>
                <c:pt idx="3180">
                  <c:v>5.2460887999999999</c:v>
                </c:pt>
                <c:pt idx="3181">
                  <c:v>5.2446622999999999</c:v>
                </c:pt>
                <c:pt idx="3182">
                  <c:v>5.2427086999999997</c:v>
                </c:pt>
                <c:pt idx="3183">
                  <c:v>5.2404101999999995</c:v>
                </c:pt>
                <c:pt idx="3184">
                  <c:v>5.2383101999999999</c:v>
                </c:pt>
                <c:pt idx="3185">
                  <c:v>5.2369516999999997</c:v>
                </c:pt>
                <c:pt idx="3186">
                  <c:v>5.2363182999999998</c:v>
                </c:pt>
                <c:pt idx="3187">
                  <c:v>5.2360173999999997</c:v>
                </c:pt>
                <c:pt idx="3188">
                  <c:v>5.2358523000000003</c:v>
                </c:pt>
                <c:pt idx="3189">
                  <c:v>5.2357857999999995</c:v>
                </c:pt>
                <c:pt idx="3190">
                  <c:v>5.2355635999999999</c:v>
                </c:pt>
                <c:pt idx="3191">
                  <c:v>5.2349347999999969</c:v>
                </c:pt>
                <c:pt idx="3192">
                  <c:v>5.2341449999999972</c:v>
                </c:pt>
                <c:pt idx="3193">
                  <c:v>5.233662200000003</c:v>
                </c:pt>
                <c:pt idx="3194">
                  <c:v>5.2334468999999997</c:v>
                </c:pt>
                <c:pt idx="3195">
                  <c:v>5.2329637000000027</c:v>
                </c:pt>
                <c:pt idx="3196">
                  <c:v>5.2319500000000003</c:v>
                </c:pt>
                <c:pt idx="3197">
                  <c:v>5.2307278999999998</c:v>
                </c:pt>
                <c:pt idx="3198">
                  <c:v>5.2297333999999998</c:v>
                </c:pt>
                <c:pt idx="3199">
                  <c:v>5.2291509000000005</c:v>
                </c:pt>
                <c:pt idx="3200">
                  <c:v>5.2290200999999996</c:v>
                </c:pt>
                <c:pt idx="3201">
                  <c:v>5.2292465000000004</c:v>
                </c:pt>
                <c:pt idx="3202">
                  <c:v>5.2294632000000014</c:v>
                </c:pt>
                <c:pt idx="3203">
                  <c:v>5.2293276999999998</c:v>
                </c:pt>
                <c:pt idx="3204">
                  <c:v>5.229036899999997</c:v>
                </c:pt>
                <c:pt idx="3205">
                  <c:v>5.2292120999999998</c:v>
                </c:pt>
                <c:pt idx="3206">
                  <c:v>5.2302453000000027</c:v>
                </c:pt>
                <c:pt idx="3207">
                  <c:v>5.2319762000000001</c:v>
                </c:pt>
                <c:pt idx="3208">
                  <c:v>5.2338642000000002</c:v>
                </c:pt>
                <c:pt idx="3209">
                  <c:v>5.2353032000000024</c:v>
                </c:pt>
                <c:pt idx="3210">
                  <c:v>5.2359944</c:v>
                </c:pt>
                <c:pt idx="3211">
                  <c:v>5.2362570000000028</c:v>
                </c:pt>
                <c:pt idx="3212">
                  <c:v>5.2368104999999998</c:v>
                </c:pt>
                <c:pt idx="3213">
                  <c:v>5.2380407000000027</c:v>
                </c:pt>
                <c:pt idx="3214">
                  <c:v>5.2396455000000026</c:v>
                </c:pt>
                <c:pt idx="3215">
                  <c:v>5.2411577999999999</c:v>
                </c:pt>
                <c:pt idx="3216">
                  <c:v>5.2425820999999972</c:v>
                </c:pt>
                <c:pt idx="3217">
                  <c:v>5.2442022999999995</c:v>
                </c:pt>
                <c:pt idx="3218">
                  <c:v>5.2460712999999997</c:v>
                </c:pt>
                <c:pt idx="3219">
                  <c:v>5.2480395</c:v>
                </c:pt>
                <c:pt idx="3220">
                  <c:v>5.2499963999999997</c:v>
                </c:pt>
                <c:pt idx="3221">
                  <c:v>5.2517591000000028</c:v>
                </c:pt>
                <c:pt idx="3222">
                  <c:v>5.2530396000000001</c:v>
                </c:pt>
                <c:pt idx="3223">
                  <c:v>5.2539277000000002</c:v>
                </c:pt>
                <c:pt idx="3224">
                  <c:v>5.2550998</c:v>
                </c:pt>
                <c:pt idx="3225">
                  <c:v>5.2570603</c:v>
                </c:pt>
                <c:pt idx="3226">
                  <c:v>5.2593749000000001</c:v>
                </c:pt>
                <c:pt idx="3227">
                  <c:v>5.2611261000000002</c:v>
                </c:pt>
                <c:pt idx="3228">
                  <c:v>5.2619848999999945</c:v>
                </c:pt>
                <c:pt idx="3229">
                  <c:v>5.2623680000000004</c:v>
                </c:pt>
                <c:pt idx="3230">
                  <c:v>5.2627493000000003</c:v>
                </c:pt>
                <c:pt idx="3231">
                  <c:v>5.2632028999999996</c:v>
                </c:pt>
                <c:pt idx="3232">
                  <c:v>5.2636677000000027</c:v>
                </c:pt>
                <c:pt idx="3233">
                  <c:v>5.2642669</c:v>
                </c:pt>
                <c:pt idx="3234">
                  <c:v>5.2652124000000002</c:v>
                </c:pt>
                <c:pt idx="3235">
                  <c:v>5.2665926000000001</c:v>
                </c:pt>
                <c:pt idx="3236">
                  <c:v>5.2682918999999995</c:v>
                </c:pt>
                <c:pt idx="3237">
                  <c:v>5.2699829000000005</c:v>
                </c:pt>
                <c:pt idx="3238">
                  <c:v>5.2712978000000028</c:v>
                </c:pt>
                <c:pt idx="3239">
                  <c:v>5.2721909</c:v>
                </c:pt>
                <c:pt idx="3240">
                  <c:v>5.2730341000000003</c:v>
                </c:pt>
                <c:pt idx="3241">
                  <c:v>5.2741704999999985</c:v>
                </c:pt>
                <c:pt idx="3242">
                  <c:v>5.2754843999999972</c:v>
                </c:pt>
                <c:pt idx="3243">
                  <c:v>5.2766324000000031</c:v>
                </c:pt>
                <c:pt idx="3244">
                  <c:v>5.2775593000000001</c:v>
                </c:pt>
                <c:pt idx="3245">
                  <c:v>5.2785172999999972</c:v>
                </c:pt>
                <c:pt idx="3246">
                  <c:v>5.2796434000000056</c:v>
                </c:pt>
                <c:pt idx="3247">
                  <c:v>5.2807782999999997</c:v>
                </c:pt>
                <c:pt idx="3248">
                  <c:v>5.2817501000000027</c:v>
                </c:pt>
                <c:pt idx="3249">
                  <c:v>5.2826215999999997</c:v>
                </c:pt>
                <c:pt idx="3250">
                  <c:v>5.2835710000000002</c:v>
                </c:pt>
                <c:pt idx="3251">
                  <c:v>5.2846371999999997</c:v>
                </c:pt>
                <c:pt idx="3252">
                  <c:v>5.2856985000000014</c:v>
                </c:pt>
                <c:pt idx="3253">
                  <c:v>5.2866615000000028</c:v>
                </c:pt>
                <c:pt idx="3254">
                  <c:v>5.2875506999999971</c:v>
                </c:pt>
                <c:pt idx="3255">
                  <c:v>5.2884066000000001</c:v>
                </c:pt>
                <c:pt idx="3256">
                  <c:v>5.289233000000003</c:v>
                </c:pt>
                <c:pt idx="3257">
                  <c:v>5.2900726999999996</c:v>
                </c:pt>
                <c:pt idx="3258">
                  <c:v>5.2910196000000003</c:v>
                </c:pt>
                <c:pt idx="3259">
                  <c:v>5.2920926000000001</c:v>
                </c:pt>
                <c:pt idx="3260">
                  <c:v>5.2931480000000004</c:v>
                </c:pt>
                <c:pt idx="3261">
                  <c:v>5.2940009999999971</c:v>
                </c:pt>
                <c:pt idx="3262">
                  <c:v>5.2945995999999971</c:v>
                </c:pt>
                <c:pt idx="3263">
                  <c:v>5.2950312999999971</c:v>
                </c:pt>
                <c:pt idx="3264">
                  <c:v>5.2954149999999967</c:v>
                </c:pt>
                <c:pt idx="3265">
                  <c:v>5.2958378999999978</c:v>
                </c:pt>
                <c:pt idx="3266">
                  <c:v>5.2963715000000002</c:v>
                </c:pt>
                <c:pt idx="3267">
                  <c:v>5.2970514999999985</c:v>
                </c:pt>
                <c:pt idx="3268">
                  <c:v>5.2978275999999971</c:v>
                </c:pt>
                <c:pt idx="3269">
                  <c:v>5.2985883000000005</c:v>
                </c:pt>
                <c:pt idx="3270">
                  <c:v>5.2992336000000027</c:v>
                </c:pt>
                <c:pt idx="3271">
                  <c:v>5.2997391000000027</c:v>
                </c:pt>
                <c:pt idx="3272">
                  <c:v>5.3001644999999975</c:v>
                </c:pt>
                <c:pt idx="3273">
                  <c:v>5.3005693999999997</c:v>
                </c:pt>
                <c:pt idx="3274">
                  <c:v>5.3009963999999972</c:v>
                </c:pt>
                <c:pt idx="3275">
                  <c:v>5.3014945999999972</c:v>
                </c:pt>
                <c:pt idx="3276">
                  <c:v>5.3020531999999996</c:v>
                </c:pt>
                <c:pt idx="3277">
                  <c:v>5.3025355999999944</c:v>
                </c:pt>
                <c:pt idx="3278">
                  <c:v>5.3027791999999998</c:v>
                </c:pt>
                <c:pt idx="3279">
                  <c:v>5.3027764999999976</c:v>
                </c:pt>
                <c:pt idx="3280">
                  <c:v>5.3027294999999999</c:v>
                </c:pt>
                <c:pt idx="3281">
                  <c:v>5.3028904999999975</c:v>
                </c:pt>
                <c:pt idx="3282">
                  <c:v>5.3033171999999995</c:v>
                </c:pt>
                <c:pt idx="3283">
                  <c:v>5.3038761000000001</c:v>
                </c:pt>
                <c:pt idx="3284">
                  <c:v>5.3044337999999973</c:v>
                </c:pt>
                <c:pt idx="3285">
                  <c:v>5.3049317999999968</c:v>
                </c:pt>
                <c:pt idx="3286">
                  <c:v>5.3053384999999995</c:v>
                </c:pt>
                <c:pt idx="3287">
                  <c:v>5.3055565999999956</c:v>
                </c:pt>
                <c:pt idx="3288">
                  <c:v>5.3054234999999998</c:v>
                </c:pt>
                <c:pt idx="3289">
                  <c:v>5.3052413000000014</c:v>
                </c:pt>
                <c:pt idx="3290">
                  <c:v>5.3052710999999997</c:v>
                </c:pt>
                <c:pt idx="3291">
                  <c:v>5.3054161999999971</c:v>
                </c:pt>
                <c:pt idx="3292">
                  <c:v>5.3056241000000002</c:v>
                </c:pt>
                <c:pt idx="3293">
                  <c:v>5.3058441999999975</c:v>
                </c:pt>
                <c:pt idx="3294">
                  <c:v>5.3060638999999998</c:v>
                </c:pt>
                <c:pt idx="3295">
                  <c:v>5.3062763000000004</c:v>
                </c:pt>
                <c:pt idx="3296">
                  <c:v>5.3064784999999999</c:v>
                </c:pt>
                <c:pt idx="3297">
                  <c:v>5.3066700999999998</c:v>
                </c:pt>
                <c:pt idx="3298">
                  <c:v>5.3068520000000001</c:v>
                </c:pt>
                <c:pt idx="3299">
                  <c:v>5.3070266999999971</c:v>
                </c:pt>
                <c:pt idx="3300">
                  <c:v>5.3071969999999977</c:v>
                </c:pt>
                <c:pt idx="3301">
                  <c:v>5.3073646999999973</c:v>
                </c:pt>
                <c:pt idx="3302">
                  <c:v>5.3075305999999944</c:v>
                </c:pt>
                <c:pt idx="3303">
                  <c:v>5.3076945999999969</c:v>
                </c:pt>
                <c:pt idx="3304">
                  <c:v>5.3078558999999945</c:v>
                </c:pt>
                <c:pt idx="3305">
                  <c:v>5.3080137999999986</c:v>
                </c:pt>
                <c:pt idx="3306">
                  <c:v>5.3081680999999996</c:v>
                </c:pt>
                <c:pt idx="3307">
                  <c:v>5.3083191000000003</c:v>
                </c:pt>
                <c:pt idx="3308">
                  <c:v>5.3084676999999996</c:v>
                </c:pt>
                <c:pt idx="3309">
                  <c:v>5.3086151999999975</c:v>
                </c:pt>
                <c:pt idx="3310">
                  <c:v>5.3087625999999997</c:v>
                </c:pt>
                <c:pt idx="3311">
                  <c:v>5.3089110999999969</c:v>
                </c:pt>
                <c:pt idx="3312">
                  <c:v>5.3090614000000027</c:v>
                </c:pt>
                <c:pt idx="3313">
                  <c:v>5.3092139999999999</c:v>
                </c:pt>
                <c:pt idx="3314">
                  <c:v>5.3093686000000027</c:v>
                </c:pt>
                <c:pt idx="3315">
                  <c:v>5.3095246999999972</c:v>
                </c:pt>
                <c:pt idx="3316">
                  <c:v>5.3096813999999997</c:v>
                </c:pt>
                <c:pt idx="3317">
                  <c:v>5.3098378999999971</c:v>
                </c:pt>
                <c:pt idx="3318">
                  <c:v>5.3099939000000003</c:v>
                </c:pt>
                <c:pt idx="3319">
                  <c:v>5.3101493</c:v>
                </c:pt>
                <c:pt idx="3320">
                  <c:v>5.3103047999999973</c:v>
                </c:pt>
                <c:pt idx="3321">
                  <c:v>5.3104614000000003</c:v>
                </c:pt>
                <c:pt idx="3322">
                  <c:v>5.3106203000000001</c:v>
                </c:pt>
                <c:pt idx="3323">
                  <c:v>5.3107826999999972</c:v>
                </c:pt>
                <c:pt idx="3324">
                  <c:v>5.3109494999999995</c:v>
                </c:pt>
                <c:pt idx="3325">
                  <c:v>5.311121</c:v>
                </c:pt>
                <c:pt idx="3326">
                  <c:v>5.3112995000000014</c:v>
                </c:pt>
                <c:pt idx="3327">
                  <c:v>5.3114887999999985</c:v>
                </c:pt>
                <c:pt idx="3328">
                  <c:v>5.3116953999999996</c:v>
                </c:pt>
                <c:pt idx="3329">
                  <c:v>5.3119294999999997</c:v>
                </c:pt>
                <c:pt idx="3330">
                  <c:v>5.3121962999999957</c:v>
                </c:pt>
                <c:pt idx="3331">
                  <c:v>5.3124898999999957</c:v>
                </c:pt>
                <c:pt idx="3332">
                  <c:v>5.3127911000000001</c:v>
                </c:pt>
                <c:pt idx="3333">
                  <c:v>5.3130407999999996</c:v>
                </c:pt>
                <c:pt idx="3334">
                  <c:v>5.3131965999999968</c:v>
                </c:pt>
                <c:pt idx="3335">
                  <c:v>5.3132602000000002</c:v>
                </c:pt>
                <c:pt idx="3336">
                  <c:v>5.3132687000000027</c:v>
                </c:pt>
                <c:pt idx="3337">
                  <c:v>5.3132580000000003</c:v>
                </c:pt>
                <c:pt idx="3338">
                  <c:v>5.3132507000000002</c:v>
                </c:pt>
                <c:pt idx="3339">
                  <c:v>5.3132504000000003</c:v>
                </c:pt>
                <c:pt idx="3340">
                  <c:v>5.3132536999999997</c:v>
                </c:pt>
                <c:pt idx="3341">
                  <c:v>5.3132660999999999</c:v>
                </c:pt>
                <c:pt idx="3342">
                  <c:v>5.3132891000000004</c:v>
                </c:pt>
                <c:pt idx="3343">
                  <c:v>5.3133192000000005</c:v>
                </c:pt>
                <c:pt idx="3344">
                  <c:v>5.3133552999999969</c:v>
                </c:pt>
                <c:pt idx="3345">
                  <c:v>5.3133983000000002</c:v>
                </c:pt>
                <c:pt idx="3346">
                  <c:v>5.3134504999999974</c:v>
                </c:pt>
                <c:pt idx="3347">
                  <c:v>5.3135149999999944</c:v>
                </c:pt>
                <c:pt idx="3348">
                  <c:v>5.313593</c:v>
                </c:pt>
                <c:pt idx="3349">
                  <c:v>5.3136827000000002</c:v>
                </c:pt>
                <c:pt idx="3350">
                  <c:v>5.313780699999997</c:v>
                </c:pt>
                <c:pt idx="3351">
                  <c:v>5.3138840999999957</c:v>
                </c:pt>
                <c:pt idx="3352">
                  <c:v>5.3139917999999975</c:v>
                </c:pt>
                <c:pt idx="3353">
                  <c:v>5.3141034000000005</c:v>
                </c:pt>
                <c:pt idx="3354">
                  <c:v>5.3142184999999973</c:v>
                </c:pt>
                <c:pt idx="3355">
                  <c:v>5.314336199999997</c:v>
                </c:pt>
                <c:pt idx="3356">
                  <c:v>5.314455899999996</c:v>
                </c:pt>
                <c:pt idx="3357">
                  <c:v>5.3145771999999969</c:v>
                </c:pt>
                <c:pt idx="3358">
                  <c:v>5.3147011999999973</c:v>
                </c:pt>
                <c:pt idx="3359">
                  <c:v>5.3148299999999971</c:v>
                </c:pt>
                <c:pt idx="3360">
                  <c:v>5.3149655999999945</c:v>
                </c:pt>
                <c:pt idx="3361">
                  <c:v>5.3151087999999973</c:v>
                </c:pt>
                <c:pt idx="3362">
                  <c:v>5.3152594000000004</c:v>
                </c:pt>
                <c:pt idx="3363">
                  <c:v>5.3154168999999944</c:v>
                </c:pt>
                <c:pt idx="3364">
                  <c:v>5.3155809999999946</c:v>
                </c:pt>
                <c:pt idx="3365">
                  <c:v>5.3157521999999995</c:v>
                </c:pt>
                <c:pt idx="3366">
                  <c:v>5.3159317999999969</c:v>
                </c:pt>
                <c:pt idx="3367">
                  <c:v>5.316120299999997</c:v>
                </c:pt>
                <c:pt idx="3368">
                  <c:v>5.316319</c:v>
                </c:pt>
                <c:pt idx="3369">
                  <c:v>5.3165284000000002</c:v>
                </c:pt>
                <c:pt idx="3370">
                  <c:v>5.3167476000000002</c:v>
                </c:pt>
                <c:pt idx="3371">
                  <c:v>5.3169751999999972</c:v>
                </c:pt>
                <c:pt idx="3372">
                  <c:v>5.3172137999999975</c:v>
                </c:pt>
                <c:pt idx="3373">
                  <c:v>5.3174682999999971</c:v>
                </c:pt>
                <c:pt idx="3374">
                  <c:v>5.3177211</c:v>
                </c:pt>
                <c:pt idx="3375">
                  <c:v>5.3179517999999968</c:v>
                </c:pt>
                <c:pt idx="3376">
                  <c:v>5.3181384999999972</c:v>
                </c:pt>
                <c:pt idx="3377">
                  <c:v>5.3183641999999995</c:v>
                </c:pt>
                <c:pt idx="3378">
                  <c:v>5.3187004999999985</c:v>
                </c:pt>
                <c:pt idx="3379">
                  <c:v>5.3189992999999971</c:v>
                </c:pt>
                <c:pt idx="3380">
                  <c:v>5.3191582999999971</c:v>
                </c:pt>
                <c:pt idx="3381">
                  <c:v>5.3192798000000003</c:v>
                </c:pt>
                <c:pt idx="3382">
                  <c:v>5.3195967</c:v>
                </c:pt>
                <c:pt idx="3383">
                  <c:v>5.3202322999999971</c:v>
                </c:pt>
                <c:pt idx="3384">
                  <c:v>5.3210817999999973</c:v>
                </c:pt>
                <c:pt idx="3385">
                  <c:v>5.3218671999999998</c:v>
                </c:pt>
                <c:pt idx="3386">
                  <c:v>5.3224631000000002</c:v>
                </c:pt>
                <c:pt idx="3387">
                  <c:v>5.3229752999999942</c:v>
                </c:pt>
                <c:pt idx="3388">
                  <c:v>5.3235059999999956</c:v>
                </c:pt>
                <c:pt idx="3389">
                  <c:v>5.324017599999995</c:v>
                </c:pt>
                <c:pt idx="3390">
                  <c:v>5.3244430000000005</c:v>
                </c:pt>
                <c:pt idx="3391">
                  <c:v>5.3248180999999946</c:v>
                </c:pt>
                <c:pt idx="3392">
                  <c:v>5.3252544999999971</c:v>
                </c:pt>
                <c:pt idx="3393">
                  <c:v>5.3258069999999966</c:v>
                </c:pt>
                <c:pt idx="3394">
                  <c:v>5.3264417999999996</c:v>
                </c:pt>
                <c:pt idx="3395">
                  <c:v>5.327092699999997</c:v>
                </c:pt>
                <c:pt idx="3396">
                  <c:v>5.3277058999999944</c:v>
                </c:pt>
                <c:pt idx="3397">
                  <c:v>5.3282619000000002</c:v>
                </c:pt>
                <c:pt idx="3398">
                  <c:v>5.3287922999999973</c:v>
                </c:pt>
                <c:pt idx="3399">
                  <c:v>5.3293470999999997</c:v>
                </c:pt>
                <c:pt idx="3400">
                  <c:v>5.3299231000000002</c:v>
                </c:pt>
                <c:pt idx="3401">
                  <c:v>5.3304464999999999</c:v>
                </c:pt>
                <c:pt idx="3402">
                  <c:v>5.3308754</c:v>
                </c:pt>
                <c:pt idx="3403">
                  <c:v>5.3312811000000027</c:v>
                </c:pt>
                <c:pt idx="3404">
                  <c:v>5.3317642000000003</c:v>
                </c:pt>
                <c:pt idx="3405">
                  <c:v>5.3323213000000003</c:v>
                </c:pt>
                <c:pt idx="3406">
                  <c:v>5.3328717000000001</c:v>
                </c:pt>
                <c:pt idx="3407">
                  <c:v>5.333414099999997</c:v>
                </c:pt>
                <c:pt idx="3408">
                  <c:v>5.3340474000000002</c:v>
                </c:pt>
                <c:pt idx="3409">
                  <c:v>5.3347987999999997</c:v>
                </c:pt>
                <c:pt idx="3410">
                  <c:v>5.3355555999999966</c:v>
                </c:pt>
                <c:pt idx="3411">
                  <c:v>5.3362228000000025</c:v>
                </c:pt>
                <c:pt idx="3412">
                  <c:v>5.3368216999999998</c:v>
                </c:pt>
                <c:pt idx="3413">
                  <c:v>5.3373897000000001</c:v>
                </c:pt>
                <c:pt idx="3414">
                  <c:v>5.3378990999999996</c:v>
                </c:pt>
                <c:pt idx="3415">
                  <c:v>5.3383092999999997</c:v>
                </c:pt>
                <c:pt idx="3416">
                  <c:v>5.3386490000000029</c:v>
                </c:pt>
                <c:pt idx="3417">
                  <c:v>5.3389835999999971</c:v>
                </c:pt>
                <c:pt idx="3418">
                  <c:v>5.3393685000000026</c:v>
                </c:pt>
                <c:pt idx="3419">
                  <c:v>5.3398485000000004</c:v>
                </c:pt>
                <c:pt idx="3420">
                  <c:v>5.3404140999999967</c:v>
                </c:pt>
                <c:pt idx="3421">
                  <c:v>5.3409504999999973</c:v>
                </c:pt>
                <c:pt idx="3422">
                  <c:v>5.3413573999999997</c:v>
                </c:pt>
                <c:pt idx="3423">
                  <c:v>5.3417285999999997</c:v>
                </c:pt>
                <c:pt idx="3424">
                  <c:v>5.3422423999999999</c:v>
                </c:pt>
                <c:pt idx="3425">
                  <c:v>5.3428343999999957</c:v>
                </c:pt>
                <c:pt idx="3426">
                  <c:v>5.3432240000000002</c:v>
                </c:pt>
                <c:pt idx="3427">
                  <c:v>5.3433330999999997</c:v>
                </c:pt>
                <c:pt idx="3428">
                  <c:v>5.3434141999999971</c:v>
                </c:pt>
                <c:pt idx="3429">
                  <c:v>5.3437419999999998</c:v>
                </c:pt>
                <c:pt idx="3430">
                  <c:v>5.3442831999999996</c:v>
                </c:pt>
                <c:pt idx="3431">
                  <c:v>5.3448216999999971</c:v>
                </c:pt>
                <c:pt idx="3432">
                  <c:v>5.3452900000000003</c:v>
                </c:pt>
                <c:pt idx="3433">
                  <c:v>5.3457486000000003</c:v>
                </c:pt>
                <c:pt idx="3434">
                  <c:v>5.3461995</c:v>
                </c:pt>
                <c:pt idx="3435">
                  <c:v>5.3466231000000031</c:v>
                </c:pt>
                <c:pt idx="3436">
                  <c:v>5.3470991999999997</c:v>
                </c:pt>
                <c:pt idx="3437">
                  <c:v>5.3476496999999998</c:v>
                </c:pt>
                <c:pt idx="3438">
                  <c:v>5.3481150999999967</c:v>
                </c:pt>
                <c:pt idx="3439">
                  <c:v>5.3484094999999998</c:v>
                </c:pt>
                <c:pt idx="3440">
                  <c:v>5.3487011999999998</c:v>
                </c:pt>
                <c:pt idx="3441">
                  <c:v>5.3491327000000002</c:v>
                </c:pt>
                <c:pt idx="3442">
                  <c:v>5.3495524000000003</c:v>
                </c:pt>
                <c:pt idx="3443">
                  <c:v>5.3497635000000026</c:v>
                </c:pt>
                <c:pt idx="3444">
                  <c:v>5.3498128999999972</c:v>
                </c:pt>
                <c:pt idx="3445">
                  <c:v>5.3498671000000027</c:v>
                </c:pt>
                <c:pt idx="3446">
                  <c:v>5.3499718999999972</c:v>
                </c:pt>
                <c:pt idx="3447">
                  <c:v>5.3500610999999996</c:v>
                </c:pt>
                <c:pt idx="3448">
                  <c:v>5.3500807999999971</c:v>
                </c:pt>
                <c:pt idx="3449">
                  <c:v>5.3500118999999966</c:v>
                </c:pt>
                <c:pt idx="3450">
                  <c:v>5.3498453000000001</c:v>
                </c:pt>
                <c:pt idx="3451">
                  <c:v>5.3496164999999998</c:v>
                </c:pt>
                <c:pt idx="3452">
                  <c:v>5.3494254999999997</c:v>
                </c:pt>
                <c:pt idx="3453">
                  <c:v>5.3493811000000004</c:v>
                </c:pt>
                <c:pt idx="3454">
                  <c:v>5.3495619999999997</c:v>
                </c:pt>
                <c:pt idx="3455">
                  <c:v>5.3499884999999985</c:v>
                </c:pt>
                <c:pt idx="3456">
                  <c:v>5.3505704999999972</c:v>
                </c:pt>
                <c:pt idx="3457">
                  <c:v>5.3511213</c:v>
                </c:pt>
                <c:pt idx="3458">
                  <c:v>5.3515215999999972</c:v>
                </c:pt>
                <c:pt idx="3459">
                  <c:v>5.3518301999999975</c:v>
                </c:pt>
                <c:pt idx="3460">
                  <c:v>5.3521787999999972</c:v>
                </c:pt>
                <c:pt idx="3461">
                  <c:v>5.3525947999999968</c:v>
                </c:pt>
                <c:pt idx="3462">
                  <c:v>5.353011999999997</c:v>
                </c:pt>
                <c:pt idx="3463">
                  <c:v>5.3534037999999997</c:v>
                </c:pt>
                <c:pt idx="3464">
                  <c:v>5.3538197999999975</c:v>
                </c:pt>
                <c:pt idx="3465">
                  <c:v>5.3542461999999995</c:v>
                </c:pt>
                <c:pt idx="3466">
                  <c:v>5.3545970999999968</c:v>
                </c:pt>
                <c:pt idx="3467">
                  <c:v>5.3548394999999971</c:v>
                </c:pt>
                <c:pt idx="3468">
                  <c:v>5.3550274999999985</c:v>
                </c:pt>
                <c:pt idx="3469">
                  <c:v>5.3552347000000005</c:v>
                </c:pt>
                <c:pt idx="3470">
                  <c:v>5.3554881000000005</c:v>
                </c:pt>
                <c:pt idx="3471">
                  <c:v>5.3557714999999995</c:v>
                </c:pt>
                <c:pt idx="3472">
                  <c:v>5.3560645000000005</c:v>
                </c:pt>
                <c:pt idx="3473">
                  <c:v>5.3563698000000004</c:v>
                </c:pt>
                <c:pt idx="3474">
                  <c:v>5.3567309999999972</c:v>
                </c:pt>
                <c:pt idx="3475">
                  <c:v>5.3571917999999972</c:v>
                </c:pt>
                <c:pt idx="3476">
                  <c:v>5.3577153999999956</c:v>
                </c:pt>
                <c:pt idx="3477">
                  <c:v>5.3581995999999972</c:v>
                </c:pt>
                <c:pt idx="3478">
                  <c:v>5.3585756999999967</c:v>
                </c:pt>
                <c:pt idx="3479">
                  <c:v>5.3588667000000001</c:v>
                </c:pt>
                <c:pt idx="3480">
                  <c:v>5.3591666</c:v>
                </c:pt>
                <c:pt idx="3481">
                  <c:v>5.3595717999999986</c:v>
                </c:pt>
                <c:pt idx="3482">
                  <c:v>5.360125199999997</c:v>
                </c:pt>
                <c:pt idx="3483">
                  <c:v>5.3607942999999967</c:v>
                </c:pt>
                <c:pt idx="3484">
                  <c:v>5.3614595000000005</c:v>
                </c:pt>
                <c:pt idx="3485">
                  <c:v>5.3619903999999972</c:v>
                </c:pt>
                <c:pt idx="3486">
                  <c:v>5.3623612000000005</c:v>
                </c:pt>
                <c:pt idx="3487">
                  <c:v>5.3626592999999971</c:v>
                </c:pt>
                <c:pt idx="3488">
                  <c:v>5.3629905999999945</c:v>
                </c:pt>
                <c:pt idx="3489">
                  <c:v>5.3633704999999985</c:v>
                </c:pt>
                <c:pt idx="3490">
                  <c:v>5.3637324</c:v>
                </c:pt>
                <c:pt idx="3491">
                  <c:v>5.3640182999999944</c:v>
                </c:pt>
                <c:pt idx="3492">
                  <c:v>5.3642403000000005</c:v>
                </c:pt>
                <c:pt idx="3493">
                  <c:v>5.3644820999999956</c:v>
                </c:pt>
                <c:pt idx="3494">
                  <c:v>5.3648317999999957</c:v>
                </c:pt>
                <c:pt idx="3495">
                  <c:v>5.3653156999999956</c:v>
                </c:pt>
                <c:pt idx="3496">
                  <c:v>5.3658979999999969</c:v>
                </c:pt>
                <c:pt idx="3497">
                  <c:v>5.3665270999999972</c:v>
                </c:pt>
                <c:pt idx="3498">
                  <c:v>5.3671874999999947</c:v>
                </c:pt>
                <c:pt idx="3499">
                  <c:v>5.3678678999999967</c:v>
                </c:pt>
                <c:pt idx="3500">
                  <c:v>5.3684901999999974</c:v>
                </c:pt>
                <c:pt idx="3501">
                  <c:v>5.3689371999999969</c:v>
                </c:pt>
                <c:pt idx="3502">
                  <c:v>5.3691696000000002</c:v>
                </c:pt>
                <c:pt idx="3503">
                  <c:v>5.3692793000000014</c:v>
                </c:pt>
                <c:pt idx="3504">
                  <c:v>5.3694118999999967</c:v>
                </c:pt>
                <c:pt idx="3505">
                  <c:v>5.3696099000000004</c:v>
                </c:pt>
                <c:pt idx="3506">
                  <c:v>5.3698326000000005</c:v>
                </c:pt>
                <c:pt idx="3507">
                  <c:v>5.3700793000000004</c:v>
                </c:pt>
                <c:pt idx="3508">
                  <c:v>5.3703992000000014</c:v>
                </c:pt>
                <c:pt idx="3509">
                  <c:v>5.3707818999999972</c:v>
                </c:pt>
                <c:pt idx="3510">
                  <c:v>5.3711538000000001</c:v>
                </c:pt>
                <c:pt idx="3511">
                  <c:v>5.3714867999999996</c:v>
                </c:pt>
                <c:pt idx="3512">
                  <c:v>5.3718107999999996</c:v>
                </c:pt>
                <c:pt idx="3513">
                  <c:v>5.372135799999997</c:v>
                </c:pt>
                <c:pt idx="3514">
                  <c:v>5.3724375999999969</c:v>
                </c:pt>
                <c:pt idx="3515">
                  <c:v>5.3727252999999973</c:v>
                </c:pt>
                <c:pt idx="3516">
                  <c:v>5.3730536999999998</c:v>
                </c:pt>
                <c:pt idx="3517">
                  <c:v>5.3734399000000002</c:v>
                </c:pt>
                <c:pt idx="3518">
                  <c:v>5.3738339999999996</c:v>
                </c:pt>
                <c:pt idx="3519">
                  <c:v>5.3741883999999969</c:v>
                </c:pt>
                <c:pt idx="3520">
                  <c:v>5.3745062999999966</c:v>
                </c:pt>
                <c:pt idx="3521">
                  <c:v>5.3748073000000005</c:v>
                </c:pt>
                <c:pt idx="3522">
                  <c:v>5.375100599999997</c:v>
                </c:pt>
                <c:pt idx="3523">
                  <c:v>5.3753850999999973</c:v>
                </c:pt>
                <c:pt idx="3524">
                  <c:v>5.3756577999999999</c:v>
                </c:pt>
                <c:pt idx="3525">
                  <c:v>5.375919299999997</c:v>
                </c:pt>
                <c:pt idx="3526">
                  <c:v>5.3761735000000002</c:v>
                </c:pt>
                <c:pt idx="3527">
                  <c:v>5.3764275000000001</c:v>
                </c:pt>
                <c:pt idx="3528">
                  <c:v>5.3766879000000003</c:v>
                </c:pt>
                <c:pt idx="3529">
                  <c:v>5.3769564000000001</c:v>
                </c:pt>
                <c:pt idx="3530">
                  <c:v>5.3772281000000026</c:v>
                </c:pt>
                <c:pt idx="3531">
                  <c:v>5.3774948999999967</c:v>
                </c:pt>
                <c:pt idx="3532">
                  <c:v>5.3777520000000001</c:v>
                </c:pt>
                <c:pt idx="3533">
                  <c:v>5.3780004000000003</c:v>
                </c:pt>
                <c:pt idx="3534">
                  <c:v>5.3782449000000003</c:v>
                </c:pt>
                <c:pt idx="3535">
                  <c:v>5.3784923999999998</c:v>
                </c:pt>
                <c:pt idx="3536">
                  <c:v>5.3787453000000003</c:v>
                </c:pt>
                <c:pt idx="3537">
                  <c:v>5.3789954</c:v>
                </c:pt>
                <c:pt idx="3538">
                  <c:v>5.3792343999999996</c:v>
                </c:pt>
                <c:pt idx="3539">
                  <c:v>5.3794662999999998</c:v>
                </c:pt>
                <c:pt idx="3540">
                  <c:v>5.3797025000000014</c:v>
                </c:pt>
                <c:pt idx="3541">
                  <c:v>5.3799530999999998</c:v>
                </c:pt>
                <c:pt idx="3542">
                  <c:v>5.3802216999999999</c:v>
                </c:pt>
                <c:pt idx="3543">
                  <c:v>5.3804907000000002</c:v>
                </c:pt>
                <c:pt idx="3544">
                  <c:v>5.3807090999999998</c:v>
                </c:pt>
                <c:pt idx="3545">
                  <c:v>5.3808571999999995</c:v>
                </c:pt>
                <c:pt idx="3546">
                  <c:v>5.3809822999999968</c:v>
                </c:pt>
                <c:pt idx="3547">
                  <c:v>5.3811017999999997</c:v>
                </c:pt>
                <c:pt idx="3548">
                  <c:v>5.3812059999999997</c:v>
                </c:pt>
                <c:pt idx="3549">
                  <c:v>5.3812850000000001</c:v>
                </c:pt>
                <c:pt idx="3550">
                  <c:v>5.3813158999999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4A32-4261-A132-05591B8CD0AC}"/>
            </c:ext>
          </c:extLst>
        </c:ser>
        <c:ser>
          <c:idx val="1"/>
          <c:order val="1"/>
          <c:spPr>
            <a:ln w="12700">
              <a:solidFill>
                <a:prstClr val="black"/>
              </a:solidFill>
            </a:ln>
          </c:spPr>
          <c:marker>
            <c:symbol val="none"/>
          </c:marker>
          <c:xVal>
            <c:numRef>
              <c:f>Sheet7!$A$5:$A$3555</c:f>
              <c:numCache>
                <c:formatCode>General</c:formatCode>
                <c:ptCount val="3551"/>
                <c:pt idx="0">
                  <c:v>4000</c:v>
                </c:pt>
                <c:pt idx="1">
                  <c:v>3999</c:v>
                </c:pt>
                <c:pt idx="2">
                  <c:v>3998</c:v>
                </c:pt>
                <c:pt idx="3">
                  <c:v>3997</c:v>
                </c:pt>
                <c:pt idx="4">
                  <c:v>3996</c:v>
                </c:pt>
                <c:pt idx="5">
                  <c:v>3995</c:v>
                </c:pt>
                <c:pt idx="6">
                  <c:v>3994</c:v>
                </c:pt>
                <c:pt idx="7">
                  <c:v>3993</c:v>
                </c:pt>
                <c:pt idx="8">
                  <c:v>3992</c:v>
                </c:pt>
                <c:pt idx="9">
                  <c:v>3991</c:v>
                </c:pt>
                <c:pt idx="10">
                  <c:v>3990</c:v>
                </c:pt>
                <c:pt idx="11">
                  <c:v>3989</c:v>
                </c:pt>
                <c:pt idx="12">
                  <c:v>3988</c:v>
                </c:pt>
                <c:pt idx="13">
                  <c:v>3987</c:v>
                </c:pt>
                <c:pt idx="14">
                  <c:v>3986</c:v>
                </c:pt>
                <c:pt idx="15">
                  <c:v>3985</c:v>
                </c:pt>
                <c:pt idx="16">
                  <c:v>3984</c:v>
                </c:pt>
                <c:pt idx="17">
                  <c:v>3983</c:v>
                </c:pt>
                <c:pt idx="18">
                  <c:v>3982</c:v>
                </c:pt>
                <c:pt idx="19">
                  <c:v>3981</c:v>
                </c:pt>
                <c:pt idx="20">
                  <c:v>3980</c:v>
                </c:pt>
                <c:pt idx="21">
                  <c:v>3979</c:v>
                </c:pt>
                <c:pt idx="22">
                  <c:v>3978</c:v>
                </c:pt>
                <c:pt idx="23">
                  <c:v>3977</c:v>
                </c:pt>
                <c:pt idx="24">
                  <c:v>3976</c:v>
                </c:pt>
                <c:pt idx="25">
                  <c:v>3975</c:v>
                </c:pt>
                <c:pt idx="26">
                  <c:v>3974</c:v>
                </c:pt>
                <c:pt idx="27">
                  <c:v>3973</c:v>
                </c:pt>
                <c:pt idx="28">
                  <c:v>3972</c:v>
                </c:pt>
                <c:pt idx="29">
                  <c:v>3971</c:v>
                </c:pt>
                <c:pt idx="30">
                  <c:v>3970</c:v>
                </c:pt>
                <c:pt idx="31">
                  <c:v>3969</c:v>
                </c:pt>
                <c:pt idx="32">
                  <c:v>3968</c:v>
                </c:pt>
                <c:pt idx="33">
                  <c:v>3967</c:v>
                </c:pt>
                <c:pt idx="34">
                  <c:v>3966</c:v>
                </c:pt>
                <c:pt idx="35">
                  <c:v>3965</c:v>
                </c:pt>
                <c:pt idx="36">
                  <c:v>3964</c:v>
                </c:pt>
                <c:pt idx="37">
                  <c:v>3963</c:v>
                </c:pt>
                <c:pt idx="38">
                  <c:v>3962</c:v>
                </c:pt>
                <c:pt idx="39">
                  <c:v>3961</c:v>
                </c:pt>
                <c:pt idx="40">
                  <c:v>3960</c:v>
                </c:pt>
                <c:pt idx="41">
                  <c:v>3959</c:v>
                </c:pt>
                <c:pt idx="42">
                  <c:v>3958</c:v>
                </c:pt>
                <c:pt idx="43">
                  <c:v>3957</c:v>
                </c:pt>
                <c:pt idx="44">
                  <c:v>3956</c:v>
                </c:pt>
                <c:pt idx="45">
                  <c:v>3955</c:v>
                </c:pt>
                <c:pt idx="46">
                  <c:v>3954</c:v>
                </c:pt>
                <c:pt idx="47">
                  <c:v>3953</c:v>
                </c:pt>
                <c:pt idx="48">
                  <c:v>3952</c:v>
                </c:pt>
                <c:pt idx="49">
                  <c:v>3951</c:v>
                </c:pt>
                <c:pt idx="50">
                  <c:v>3950</c:v>
                </c:pt>
                <c:pt idx="51">
                  <c:v>3949</c:v>
                </c:pt>
                <c:pt idx="52">
                  <c:v>3948</c:v>
                </c:pt>
                <c:pt idx="53">
                  <c:v>3947</c:v>
                </c:pt>
                <c:pt idx="54">
                  <c:v>3946</c:v>
                </c:pt>
                <c:pt idx="55">
                  <c:v>3945</c:v>
                </c:pt>
                <c:pt idx="56">
                  <c:v>3944</c:v>
                </c:pt>
                <c:pt idx="57">
                  <c:v>3943</c:v>
                </c:pt>
                <c:pt idx="58">
                  <c:v>3942</c:v>
                </c:pt>
                <c:pt idx="59">
                  <c:v>3941</c:v>
                </c:pt>
                <c:pt idx="60">
                  <c:v>3940</c:v>
                </c:pt>
                <c:pt idx="61">
                  <c:v>3939</c:v>
                </c:pt>
                <c:pt idx="62">
                  <c:v>3938</c:v>
                </c:pt>
                <c:pt idx="63">
                  <c:v>3937</c:v>
                </c:pt>
                <c:pt idx="64">
                  <c:v>3936</c:v>
                </c:pt>
                <c:pt idx="65">
                  <c:v>3935</c:v>
                </c:pt>
                <c:pt idx="66">
                  <c:v>3934</c:v>
                </c:pt>
                <c:pt idx="67">
                  <c:v>3933</c:v>
                </c:pt>
                <c:pt idx="68">
                  <c:v>3932</c:v>
                </c:pt>
                <c:pt idx="69">
                  <c:v>3931</c:v>
                </c:pt>
                <c:pt idx="70">
                  <c:v>3930</c:v>
                </c:pt>
                <c:pt idx="71">
                  <c:v>3929</c:v>
                </c:pt>
                <c:pt idx="72">
                  <c:v>3928</c:v>
                </c:pt>
                <c:pt idx="73">
                  <c:v>3927</c:v>
                </c:pt>
                <c:pt idx="74">
                  <c:v>3926</c:v>
                </c:pt>
                <c:pt idx="75">
                  <c:v>3925</c:v>
                </c:pt>
                <c:pt idx="76">
                  <c:v>3924</c:v>
                </c:pt>
                <c:pt idx="77">
                  <c:v>3923</c:v>
                </c:pt>
                <c:pt idx="78">
                  <c:v>3922</c:v>
                </c:pt>
                <c:pt idx="79">
                  <c:v>3921</c:v>
                </c:pt>
                <c:pt idx="80">
                  <c:v>3920</c:v>
                </c:pt>
                <c:pt idx="81">
                  <c:v>3919</c:v>
                </c:pt>
                <c:pt idx="82">
                  <c:v>3918</c:v>
                </c:pt>
                <c:pt idx="83">
                  <c:v>3917</c:v>
                </c:pt>
                <c:pt idx="84">
                  <c:v>3916</c:v>
                </c:pt>
                <c:pt idx="85">
                  <c:v>3915</c:v>
                </c:pt>
                <c:pt idx="86">
                  <c:v>3914</c:v>
                </c:pt>
                <c:pt idx="87">
                  <c:v>3913</c:v>
                </c:pt>
                <c:pt idx="88">
                  <c:v>3912</c:v>
                </c:pt>
                <c:pt idx="89">
                  <c:v>3911</c:v>
                </c:pt>
                <c:pt idx="90">
                  <c:v>3910</c:v>
                </c:pt>
                <c:pt idx="91">
                  <c:v>3909</c:v>
                </c:pt>
                <c:pt idx="92">
                  <c:v>3908</c:v>
                </c:pt>
                <c:pt idx="93">
                  <c:v>3907</c:v>
                </c:pt>
                <c:pt idx="94">
                  <c:v>3906</c:v>
                </c:pt>
                <c:pt idx="95">
                  <c:v>3905</c:v>
                </c:pt>
                <c:pt idx="96">
                  <c:v>3904</c:v>
                </c:pt>
                <c:pt idx="97">
                  <c:v>3903</c:v>
                </c:pt>
                <c:pt idx="98">
                  <c:v>3902</c:v>
                </c:pt>
                <c:pt idx="99">
                  <c:v>3901</c:v>
                </c:pt>
                <c:pt idx="100">
                  <c:v>3900</c:v>
                </c:pt>
                <c:pt idx="101">
                  <c:v>3899</c:v>
                </c:pt>
                <c:pt idx="102">
                  <c:v>3898</c:v>
                </c:pt>
                <c:pt idx="103">
                  <c:v>3897</c:v>
                </c:pt>
                <c:pt idx="104">
                  <c:v>3896</c:v>
                </c:pt>
                <c:pt idx="105">
                  <c:v>3895</c:v>
                </c:pt>
                <c:pt idx="106">
                  <c:v>3894</c:v>
                </c:pt>
                <c:pt idx="107">
                  <c:v>3893</c:v>
                </c:pt>
                <c:pt idx="108">
                  <c:v>3892</c:v>
                </c:pt>
                <c:pt idx="109">
                  <c:v>3891</c:v>
                </c:pt>
                <c:pt idx="110">
                  <c:v>3890</c:v>
                </c:pt>
                <c:pt idx="111">
                  <c:v>3889</c:v>
                </c:pt>
                <c:pt idx="112">
                  <c:v>3888</c:v>
                </c:pt>
                <c:pt idx="113">
                  <c:v>3887</c:v>
                </c:pt>
                <c:pt idx="114">
                  <c:v>3886</c:v>
                </c:pt>
                <c:pt idx="115">
                  <c:v>3885</c:v>
                </c:pt>
                <c:pt idx="116">
                  <c:v>3884</c:v>
                </c:pt>
                <c:pt idx="117">
                  <c:v>3883</c:v>
                </c:pt>
                <c:pt idx="118">
                  <c:v>3882</c:v>
                </c:pt>
                <c:pt idx="119">
                  <c:v>3881</c:v>
                </c:pt>
                <c:pt idx="120">
                  <c:v>3880</c:v>
                </c:pt>
                <c:pt idx="121">
                  <c:v>3879</c:v>
                </c:pt>
                <c:pt idx="122">
                  <c:v>3878</c:v>
                </c:pt>
                <c:pt idx="123">
                  <c:v>3877</c:v>
                </c:pt>
                <c:pt idx="124">
                  <c:v>3876</c:v>
                </c:pt>
                <c:pt idx="125">
                  <c:v>3875</c:v>
                </c:pt>
                <c:pt idx="126">
                  <c:v>3874</c:v>
                </c:pt>
                <c:pt idx="127">
                  <c:v>3873</c:v>
                </c:pt>
                <c:pt idx="128">
                  <c:v>3872</c:v>
                </c:pt>
                <c:pt idx="129">
                  <c:v>3871</c:v>
                </c:pt>
                <c:pt idx="130">
                  <c:v>3870</c:v>
                </c:pt>
                <c:pt idx="131">
                  <c:v>3869</c:v>
                </c:pt>
                <c:pt idx="132">
                  <c:v>3868</c:v>
                </c:pt>
                <c:pt idx="133">
                  <c:v>3867</c:v>
                </c:pt>
                <c:pt idx="134">
                  <c:v>3866</c:v>
                </c:pt>
                <c:pt idx="135">
                  <c:v>3865</c:v>
                </c:pt>
                <c:pt idx="136">
                  <c:v>3864</c:v>
                </c:pt>
                <c:pt idx="137">
                  <c:v>3863</c:v>
                </c:pt>
                <c:pt idx="138">
                  <c:v>3862</c:v>
                </c:pt>
                <c:pt idx="139">
                  <c:v>3861</c:v>
                </c:pt>
                <c:pt idx="140">
                  <c:v>3860</c:v>
                </c:pt>
                <c:pt idx="141">
                  <c:v>3859</c:v>
                </c:pt>
                <c:pt idx="142">
                  <c:v>3858</c:v>
                </c:pt>
                <c:pt idx="143">
                  <c:v>3857</c:v>
                </c:pt>
                <c:pt idx="144">
                  <c:v>3856</c:v>
                </c:pt>
                <c:pt idx="145">
                  <c:v>3855</c:v>
                </c:pt>
                <c:pt idx="146">
                  <c:v>3854</c:v>
                </c:pt>
                <c:pt idx="147">
                  <c:v>3853</c:v>
                </c:pt>
                <c:pt idx="148">
                  <c:v>3852</c:v>
                </c:pt>
                <c:pt idx="149">
                  <c:v>3851</c:v>
                </c:pt>
                <c:pt idx="150">
                  <c:v>3850</c:v>
                </c:pt>
                <c:pt idx="151">
                  <c:v>3849</c:v>
                </c:pt>
                <c:pt idx="152">
                  <c:v>3848</c:v>
                </c:pt>
                <c:pt idx="153">
                  <c:v>3847</c:v>
                </c:pt>
                <c:pt idx="154">
                  <c:v>3846</c:v>
                </c:pt>
                <c:pt idx="155">
                  <c:v>3845</c:v>
                </c:pt>
                <c:pt idx="156">
                  <c:v>3844</c:v>
                </c:pt>
                <c:pt idx="157">
                  <c:v>3843</c:v>
                </c:pt>
                <c:pt idx="158">
                  <c:v>3842</c:v>
                </c:pt>
                <c:pt idx="159">
                  <c:v>3841</c:v>
                </c:pt>
                <c:pt idx="160">
                  <c:v>3840</c:v>
                </c:pt>
                <c:pt idx="161">
                  <c:v>3839</c:v>
                </c:pt>
                <c:pt idx="162">
                  <c:v>3838</c:v>
                </c:pt>
                <c:pt idx="163">
                  <c:v>3837</c:v>
                </c:pt>
                <c:pt idx="164">
                  <c:v>3836</c:v>
                </c:pt>
                <c:pt idx="165">
                  <c:v>3835</c:v>
                </c:pt>
                <c:pt idx="166">
                  <c:v>3834</c:v>
                </c:pt>
                <c:pt idx="167">
                  <c:v>3833</c:v>
                </c:pt>
                <c:pt idx="168">
                  <c:v>3832</c:v>
                </c:pt>
                <c:pt idx="169">
                  <c:v>3831</c:v>
                </c:pt>
                <c:pt idx="170">
                  <c:v>3830</c:v>
                </c:pt>
                <c:pt idx="171">
                  <c:v>3829</c:v>
                </c:pt>
                <c:pt idx="172">
                  <c:v>3828</c:v>
                </c:pt>
                <c:pt idx="173">
                  <c:v>3827</c:v>
                </c:pt>
                <c:pt idx="174">
                  <c:v>3826</c:v>
                </c:pt>
                <c:pt idx="175">
                  <c:v>3825</c:v>
                </c:pt>
                <c:pt idx="176">
                  <c:v>3824</c:v>
                </c:pt>
                <c:pt idx="177">
                  <c:v>3823</c:v>
                </c:pt>
                <c:pt idx="178">
                  <c:v>3822</c:v>
                </c:pt>
                <c:pt idx="179">
                  <c:v>3821</c:v>
                </c:pt>
                <c:pt idx="180">
                  <c:v>3820</c:v>
                </c:pt>
                <c:pt idx="181">
                  <c:v>3819</c:v>
                </c:pt>
                <c:pt idx="182">
                  <c:v>3818</c:v>
                </c:pt>
                <c:pt idx="183">
                  <c:v>3817</c:v>
                </c:pt>
                <c:pt idx="184">
                  <c:v>3816</c:v>
                </c:pt>
                <c:pt idx="185">
                  <c:v>3815</c:v>
                </c:pt>
                <c:pt idx="186">
                  <c:v>3814</c:v>
                </c:pt>
                <c:pt idx="187">
                  <c:v>3813</c:v>
                </c:pt>
                <c:pt idx="188">
                  <c:v>3812</c:v>
                </c:pt>
                <c:pt idx="189">
                  <c:v>3811</c:v>
                </c:pt>
                <c:pt idx="190">
                  <c:v>3810</c:v>
                </c:pt>
                <c:pt idx="191">
                  <c:v>3809</c:v>
                </c:pt>
                <c:pt idx="192">
                  <c:v>3808</c:v>
                </c:pt>
                <c:pt idx="193">
                  <c:v>3807</c:v>
                </c:pt>
                <c:pt idx="194">
                  <c:v>3806</c:v>
                </c:pt>
                <c:pt idx="195">
                  <c:v>3805</c:v>
                </c:pt>
                <c:pt idx="196">
                  <c:v>3804</c:v>
                </c:pt>
                <c:pt idx="197">
                  <c:v>3803</c:v>
                </c:pt>
                <c:pt idx="198">
                  <c:v>3802</c:v>
                </c:pt>
                <c:pt idx="199">
                  <c:v>3801</c:v>
                </c:pt>
                <c:pt idx="200">
                  <c:v>3800</c:v>
                </c:pt>
                <c:pt idx="201">
                  <c:v>3799</c:v>
                </c:pt>
                <c:pt idx="202">
                  <c:v>3798</c:v>
                </c:pt>
                <c:pt idx="203">
                  <c:v>3797</c:v>
                </c:pt>
                <c:pt idx="204">
                  <c:v>3796</c:v>
                </c:pt>
                <c:pt idx="205">
                  <c:v>3795</c:v>
                </c:pt>
                <c:pt idx="206">
                  <c:v>3794</c:v>
                </c:pt>
                <c:pt idx="207">
                  <c:v>3793</c:v>
                </c:pt>
                <c:pt idx="208">
                  <c:v>3792</c:v>
                </c:pt>
                <c:pt idx="209">
                  <c:v>3791</c:v>
                </c:pt>
                <c:pt idx="210">
                  <c:v>3790</c:v>
                </c:pt>
                <c:pt idx="211">
                  <c:v>3789</c:v>
                </c:pt>
                <c:pt idx="212">
                  <c:v>3788</c:v>
                </c:pt>
                <c:pt idx="213">
                  <c:v>3787</c:v>
                </c:pt>
                <c:pt idx="214">
                  <c:v>3786</c:v>
                </c:pt>
                <c:pt idx="215">
                  <c:v>3785</c:v>
                </c:pt>
                <c:pt idx="216">
                  <c:v>3784</c:v>
                </c:pt>
                <c:pt idx="217">
                  <c:v>3783</c:v>
                </c:pt>
                <c:pt idx="218">
                  <c:v>3782</c:v>
                </c:pt>
                <c:pt idx="219">
                  <c:v>3781</c:v>
                </c:pt>
                <c:pt idx="220">
                  <c:v>3780</c:v>
                </c:pt>
                <c:pt idx="221">
                  <c:v>3779</c:v>
                </c:pt>
                <c:pt idx="222">
                  <c:v>3778</c:v>
                </c:pt>
                <c:pt idx="223">
                  <c:v>3777</c:v>
                </c:pt>
                <c:pt idx="224">
                  <c:v>3776</c:v>
                </c:pt>
                <c:pt idx="225">
                  <c:v>3775</c:v>
                </c:pt>
                <c:pt idx="226">
                  <c:v>3774</c:v>
                </c:pt>
                <c:pt idx="227">
                  <c:v>3773</c:v>
                </c:pt>
                <c:pt idx="228">
                  <c:v>3772</c:v>
                </c:pt>
                <c:pt idx="229">
                  <c:v>3771</c:v>
                </c:pt>
                <c:pt idx="230">
                  <c:v>3770</c:v>
                </c:pt>
                <c:pt idx="231">
                  <c:v>3769</c:v>
                </c:pt>
                <c:pt idx="232">
                  <c:v>3768</c:v>
                </c:pt>
                <c:pt idx="233">
                  <c:v>3767</c:v>
                </c:pt>
                <c:pt idx="234">
                  <c:v>3766</c:v>
                </c:pt>
                <c:pt idx="235">
                  <c:v>3765</c:v>
                </c:pt>
                <c:pt idx="236">
                  <c:v>3764</c:v>
                </c:pt>
                <c:pt idx="237">
                  <c:v>3763</c:v>
                </c:pt>
                <c:pt idx="238">
                  <c:v>3762</c:v>
                </c:pt>
                <c:pt idx="239">
                  <c:v>3761</c:v>
                </c:pt>
                <c:pt idx="240">
                  <c:v>3760</c:v>
                </c:pt>
                <c:pt idx="241">
                  <c:v>3759</c:v>
                </c:pt>
                <c:pt idx="242">
                  <c:v>3758</c:v>
                </c:pt>
                <c:pt idx="243">
                  <c:v>3757</c:v>
                </c:pt>
                <c:pt idx="244">
                  <c:v>3756</c:v>
                </c:pt>
                <c:pt idx="245">
                  <c:v>3755</c:v>
                </c:pt>
                <c:pt idx="246">
                  <c:v>3754</c:v>
                </c:pt>
                <c:pt idx="247">
                  <c:v>3753</c:v>
                </c:pt>
                <c:pt idx="248">
                  <c:v>3752</c:v>
                </c:pt>
                <c:pt idx="249">
                  <c:v>3751</c:v>
                </c:pt>
                <c:pt idx="250">
                  <c:v>3750</c:v>
                </c:pt>
                <c:pt idx="251">
                  <c:v>3749</c:v>
                </c:pt>
                <c:pt idx="252">
                  <c:v>3748</c:v>
                </c:pt>
                <c:pt idx="253">
                  <c:v>3747</c:v>
                </c:pt>
                <c:pt idx="254">
                  <c:v>3746</c:v>
                </c:pt>
                <c:pt idx="255">
                  <c:v>3745</c:v>
                </c:pt>
                <c:pt idx="256">
                  <c:v>3744</c:v>
                </c:pt>
                <c:pt idx="257">
                  <c:v>3743</c:v>
                </c:pt>
                <c:pt idx="258">
                  <c:v>3742</c:v>
                </c:pt>
                <c:pt idx="259">
                  <c:v>3741</c:v>
                </c:pt>
                <c:pt idx="260">
                  <c:v>3740</c:v>
                </c:pt>
                <c:pt idx="261">
                  <c:v>3739</c:v>
                </c:pt>
                <c:pt idx="262">
                  <c:v>3738</c:v>
                </c:pt>
                <c:pt idx="263">
                  <c:v>3737</c:v>
                </c:pt>
                <c:pt idx="264">
                  <c:v>3736</c:v>
                </c:pt>
                <c:pt idx="265">
                  <c:v>3735</c:v>
                </c:pt>
                <c:pt idx="266">
                  <c:v>3734</c:v>
                </c:pt>
                <c:pt idx="267">
                  <c:v>3733</c:v>
                </c:pt>
                <c:pt idx="268">
                  <c:v>3732</c:v>
                </c:pt>
                <c:pt idx="269">
                  <c:v>3731</c:v>
                </c:pt>
                <c:pt idx="270">
                  <c:v>3730</c:v>
                </c:pt>
                <c:pt idx="271">
                  <c:v>3729</c:v>
                </c:pt>
                <c:pt idx="272">
                  <c:v>3728</c:v>
                </c:pt>
                <c:pt idx="273">
                  <c:v>3727</c:v>
                </c:pt>
                <c:pt idx="274">
                  <c:v>3726</c:v>
                </c:pt>
                <c:pt idx="275">
                  <c:v>3725</c:v>
                </c:pt>
                <c:pt idx="276">
                  <c:v>3724</c:v>
                </c:pt>
                <c:pt idx="277">
                  <c:v>3723</c:v>
                </c:pt>
                <c:pt idx="278">
                  <c:v>3722</c:v>
                </c:pt>
                <c:pt idx="279">
                  <c:v>3721</c:v>
                </c:pt>
                <c:pt idx="280">
                  <c:v>3720</c:v>
                </c:pt>
                <c:pt idx="281">
                  <c:v>3719</c:v>
                </c:pt>
                <c:pt idx="282">
                  <c:v>3718</c:v>
                </c:pt>
                <c:pt idx="283">
                  <c:v>3717</c:v>
                </c:pt>
                <c:pt idx="284">
                  <c:v>3716</c:v>
                </c:pt>
                <c:pt idx="285">
                  <c:v>3715</c:v>
                </c:pt>
                <c:pt idx="286">
                  <c:v>3714</c:v>
                </c:pt>
                <c:pt idx="287">
                  <c:v>3713</c:v>
                </c:pt>
                <c:pt idx="288">
                  <c:v>3712</c:v>
                </c:pt>
                <c:pt idx="289">
                  <c:v>3711</c:v>
                </c:pt>
                <c:pt idx="290">
                  <c:v>3710</c:v>
                </c:pt>
                <c:pt idx="291">
                  <c:v>3709</c:v>
                </c:pt>
                <c:pt idx="292">
                  <c:v>3708</c:v>
                </c:pt>
                <c:pt idx="293">
                  <c:v>3707</c:v>
                </c:pt>
                <c:pt idx="294">
                  <c:v>3706</c:v>
                </c:pt>
                <c:pt idx="295">
                  <c:v>3705</c:v>
                </c:pt>
                <c:pt idx="296">
                  <c:v>3704</c:v>
                </c:pt>
                <c:pt idx="297">
                  <c:v>3703</c:v>
                </c:pt>
                <c:pt idx="298">
                  <c:v>3702</c:v>
                </c:pt>
                <c:pt idx="299">
                  <c:v>3701</c:v>
                </c:pt>
                <c:pt idx="300">
                  <c:v>3700</c:v>
                </c:pt>
                <c:pt idx="301">
                  <c:v>3699</c:v>
                </c:pt>
                <c:pt idx="302">
                  <c:v>3698</c:v>
                </c:pt>
                <c:pt idx="303">
                  <c:v>3697</c:v>
                </c:pt>
                <c:pt idx="304">
                  <c:v>3696</c:v>
                </c:pt>
                <c:pt idx="305">
                  <c:v>3695</c:v>
                </c:pt>
                <c:pt idx="306">
                  <c:v>3694</c:v>
                </c:pt>
                <c:pt idx="307">
                  <c:v>3693</c:v>
                </c:pt>
                <c:pt idx="308">
                  <c:v>3692</c:v>
                </c:pt>
                <c:pt idx="309">
                  <c:v>3691</c:v>
                </c:pt>
                <c:pt idx="310">
                  <c:v>3690</c:v>
                </c:pt>
                <c:pt idx="311">
                  <c:v>3689</c:v>
                </c:pt>
                <c:pt idx="312">
                  <c:v>3688</c:v>
                </c:pt>
                <c:pt idx="313">
                  <c:v>3687</c:v>
                </c:pt>
                <c:pt idx="314">
                  <c:v>3686</c:v>
                </c:pt>
                <c:pt idx="315">
                  <c:v>3685</c:v>
                </c:pt>
                <c:pt idx="316">
                  <c:v>3684</c:v>
                </c:pt>
                <c:pt idx="317">
                  <c:v>3683</c:v>
                </c:pt>
                <c:pt idx="318">
                  <c:v>3682</c:v>
                </c:pt>
                <c:pt idx="319">
                  <c:v>3681</c:v>
                </c:pt>
                <c:pt idx="320">
                  <c:v>3680</c:v>
                </c:pt>
                <c:pt idx="321">
                  <c:v>3679</c:v>
                </c:pt>
                <c:pt idx="322">
                  <c:v>3678</c:v>
                </c:pt>
                <c:pt idx="323">
                  <c:v>3677</c:v>
                </c:pt>
                <c:pt idx="324">
                  <c:v>3676</c:v>
                </c:pt>
                <c:pt idx="325">
                  <c:v>3675</c:v>
                </c:pt>
                <c:pt idx="326">
                  <c:v>3674</c:v>
                </c:pt>
                <c:pt idx="327">
                  <c:v>3673</c:v>
                </c:pt>
                <c:pt idx="328">
                  <c:v>3672</c:v>
                </c:pt>
                <c:pt idx="329">
                  <c:v>3671</c:v>
                </c:pt>
                <c:pt idx="330">
                  <c:v>3670</c:v>
                </c:pt>
                <c:pt idx="331">
                  <c:v>3669</c:v>
                </c:pt>
                <c:pt idx="332">
                  <c:v>3668</c:v>
                </c:pt>
                <c:pt idx="333">
                  <c:v>3667</c:v>
                </c:pt>
                <c:pt idx="334">
                  <c:v>3666</c:v>
                </c:pt>
                <c:pt idx="335">
                  <c:v>3665</c:v>
                </c:pt>
                <c:pt idx="336">
                  <c:v>3664</c:v>
                </c:pt>
                <c:pt idx="337">
                  <c:v>3663</c:v>
                </c:pt>
                <c:pt idx="338">
                  <c:v>3662</c:v>
                </c:pt>
                <c:pt idx="339">
                  <c:v>3661</c:v>
                </c:pt>
                <c:pt idx="340">
                  <c:v>3660</c:v>
                </c:pt>
                <c:pt idx="341">
                  <c:v>3659</c:v>
                </c:pt>
                <c:pt idx="342">
                  <c:v>3658</c:v>
                </c:pt>
                <c:pt idx="343">
                  <c:v>3657</c:v>
                </c:pt>
                <c:pt idx="344">
                  <c:v>3656</c:v>
                </c:pt>
                <c:pt idx="345">
                  <c:v>3655</c:v>
                </c:pt>
                <c:pt idx="346">
                  <c:v>3654</c:v>
                </c:pt>
                <c:pt idx="347">
                  <c:v>3653</c:v>
                </c:pt>
                <c:pt idx="348">
                  <c:v>3652</c:v>
                </c:pt>
                <c:pt idx="349">
                  <c:v>3651</c:v>
                </c:pt>
                <c:pt idx="350">
                  <c:v>3650</c:v>
                </c:pt>
                <c:pt idx="351">
                  <c:v>3649</c:v>
                </c:pt>
                <c:pt idx="352">
                  <c:v>3648</c:v>
                </c:pt>
                <c:pt idx="353">
                  <c:v>3647</c:v>
                </c:pt>
                <c:pt idx="354">
                  <c:v>3646</c:v>
                </c:pt>
                <c:pt idx="355">
                  <c:v>3645</c:v>
                </c:pt>
                <c:pt idx="356">
                  <c:v>3644</c:v>
                </c:pt>
                <c:pt idx="357">
                  <c:v>3643</c:v>
                </c:pt>
                <c:pt idx="358">
                  <c:v>3642</c:v>
                </c:pt>
                <c:pt idx="359">
                  <c:v>3641</c:v>
                </c:pt>
                <c:pt idx="360">
                  <c:v>3640</c:v>
                </c:pt>
                <c:pt idx="361">
                  <c:v>3639</c:v>
                </c:pt>
                <c:pt idx="362">
                  <c:v>3638</c:v>
                </c:pt>
                <c:pt idx="363">
                  <c:v>3637</c:v>
                </c:pt>
                <c:pt idx="364">
                  <c:v>3636</c:v>
                </c:pt>
                <c:pt idx="365">
                  <c:v>3635</c:v>
                </c:pt>
                <c:pt idx="366">
                  <c:v>3634</c:v>
                </c:pt>
                <c:pt idx="367">
                  <c:v>3633</c:v>
                </c:pt>
                <c:pt idx="368">
                  <c:v>3632</c:v>
                </c:pt>
                <c:pt idx="369">
                  <c:v>3631</c:v>
                </c:pt>
                <c:pt idx="370">
                  <c:v>3630</c:v>
                </c:pt>
                <c:pt idx="371">
                  <c:v>3629</c:v>
                </c:pt>
                <c:pt idx="372">
                  <c:v>3628</c:v>
                </c:pt>
                <c:pt idx="373">
                  <c:v>3627</c:v>
                </c:pt>
                <c:pt idx="374">
                  <c:v>3626</c:v>
                </c:pt>
                <c:pt idx="375">
                  <c:v>3625</c:v>
                </c:pt>
                <c:pt idx="376">
                  <c:v>3624</c:v>
                </c:pt>
                <c:pt idx="377">
                  <c:v>3623</c:v>
                </c:pt>
                <c:pt idx="378">
                  <c:v>3622</c:v>
                </c:pt>
                <c:pt idx="379">
                  <c:v>3621</c:v>
                </c:pt>
                <c:pt idx="380">
                  <c:v>3620</c:v>
                </c:pt>
                <c:pt idx="381">
                  <c:v>3619</c:v>
                </c:pt>
                <c:pt idx="382">
                  <c:v>3618</c:v>
                </c:pt>
                <c:pt idx="383">
                  <c:v>3617</c:v>
                </c:pt>
                <c:pt idx="384">
                  <c:v>3616</c:v>
                </c:pt>
                <c:pt idx="385">
                  <c:v>3615</c:v>
                </c:pt>
                <c:pt idx="386">
                  <c:v>3614</c:v>
                </c:pt>
                <c:pt idx="387">
                  <c:v>3613</c:v>
                </c:pt>
                <c:pt idx="388">
                  <c:v>3612</c:v>
                </c:pt>
                <c:pt idx="389">
                  <c:v>3611</c:v>
                </c:pt>
                <c:pt idx="390">
                  <c:v>3610</c:v>
                </c:pt>
                <c:pt idx="391">
                  <c:v>3609</c:v>
                </c:pt>
                <c:pt idx="392">
                  <c:v>3608</c:v>
                </c:pt>
                <c:pt idx="393">
                  <c:v>3607</c:v>
                </c:pt>
                <c:pt idx="394">
                  <c:v>3606</c:v>
                </c:pt>
                <c:pt idx="395">
                  <c:v>3605</c:v>
                </c:pt>
                <c:pt idx="396">
                  <c:v>3604</c:v>
                </c:pt>
                <c:pt idx="397">
                  <c:v>3603</c:v>
                </c:pt>
                <c:pt idx="398">
                  <c:v>3602</c:v>
                </c:pt>
                <c:pt idx="399">
                  <c:v>3601</c:v>
                </c:pt>
                <c:pt idx="400">
                  <c:v>3600</c:v>
                </c:pt>
                <c:pt idx="401">
                  <c:v>3599</c:v>
                </c:pt>
                <c:pt idx="402">
                  <c:v>3598</c:v>
                </c:pt>
                <c:pt idx="403">
                  <c:v>3597</c:v>
                </c:pt>
                <c:pt idx="404">
                  <c:v>3596</c:v>
                </c:pt>
                <c:pt idx="405">
                  <c:v>3595</c:v>
                </c:pt>
                <c:pt idx="406">
                  <c:v>3594</c:v>
                </c:pt>
                <c:pt idx="407">
                  <c:v>3593</c:v>
                </c:pt>
                <c:pt idx="408">
                  <c:v>3592</c:v>
                </c:pt>
                <c:pt idx="409">
                  <c:v>3591</c:v>
                </c:pt>
                <c:pt idx="410">
                  <c:v>3590</c:v>
                </c:pt>
                <c:pt idx="411">
                  <c:v>3589</c:v>
                </c:pt>
                <c:pt idx="412">
                  <c:v>3588</c:v>
                </c:pt>
                <c:pt idx="413">
                  <c:v>3587</c:v>
                </c:pt>
                <c:pt idx="414">
                  <c:v>3586</c:v>
                </c:pt>
                <c:pt idx="415">
                  <c:v>3585</c:v>
                </c:pt>
                <c:pt idx="416">
                  <c:v>3584</c:v>
                </c:pt>
                <c:pt idx="417">
                  <c:v>3583</c:v>
                </c:pt>
                <c:pt idx="418">
                  <c:v>3582</c:v>
                </c:pt>
                <c:pt idx="419">
                  <c:v>3581</c:v>
                </c:pt>
                <c:pt idx="420">
                  <c:v>3580</c:v>
                </c:pt>
                <c:pt idx="421">
                  <c:v>3579</c:v>
                </c:pt>
                <c:pt idx="422">
                  <c:v>3578</c:v>
                </c:pt>
                <c:pt idx="423">
                  <c:v>3577</c:v>
                </c:pt>
                <c:pt idx="424">
                  <c:v>3576</c:v>
                </c:pt>
                <c:pt idx="425">
                  <c:v>3575</c:v>
                </c:pt>
                <c:pt idx="426">
                  <c:v>3574</c:v>
                </c:pt>
                <c:pt idx="427">
                  <c:v>3573</c:v>
                </c:pt>
                <c:pt idx="428">
                  <c:v>3572</c:v>
                </c:pt>
                <c:pt idx="429">
                  <c:v>3571</c:v>
                </c:pt>
                <c:pt idx="430">
                  <c:v>3570</c:v>
                </c:pt>
                <c:pt idx="431">
                  <c:v>3569</c:v>
                </c:pt>
                <c:pt idx="432">
                  <c:v>3568</c:v>
                </c:pt>
                <c:pt idx="433">
                  <c:v>3567</c:v>
                </c:pt>
                <c:pt idx="434">
                  <c:v>3566</c:v>
                </c:pt>
                <c:pt idx="435">
                  <c:v>3565</c:v>
                </c:pt>
                <c:pt idx="436">
                  <c:v>3564</c:v>
                </c:pt>
                <c:pt idx="437">
                  <c:v>3563</c:v>
                </c:pt>
                <c:pt idx="438">
                  <c:v>3562</c:v>
                </c:pt>
                <c:pt idx="439">
                  <c:v>3561</c:v>
                </c:pt>
                <c:pt idx="440">
                  <c:v>3560</c:v>
                </c:pt>
                <c:pt idx="441">
                  <c:v>3559</c:v>
                </c:pt>
                <c:pt idx="442">
                  <c:v>3558</c:v>
                </c:pt>
                <c:pt idx="443">
                  <c:v>3557</c:v>
                </c:pt>
                <c:pt idx="444">
                  <c:v>3556</c:v>
                </c:pt>
                <c:pt idx="445">
                  <c:v>3555</c:v>
                </c:pt>
                <c:pt idx="446">
                  <c:v>3554</c:v>
                </c:pt>
                <c:pt idx="447">
                  <c:v>3553</c:v>
                </c:pt>
                <c:pt idx="448">
                  <c:v>3552</c:v>
                </c:pt>
                <c:pt idx="449">
                  <c:v>3551</c:v>
                </c:pt>
                <c:pt idx="450">
                  <c:v>3550</c:v>
                </c:pt>
                <c:pt idx="451">
                  <c:v>3549</c:v>
                </c:pt>
                <c:pt idx="452">
                  <c:v>3548</c:v>
                </c:pt>
                <c:pt idx="453">
                  <c:v>3547</c:v>
                </c:pt>
                <c:pt idx="454">
                  <c:v>3546</c:v>
                </c:pt>
                <c:pt idx="455">
                  <c:v>3545</c:v>
                </c:pt>
                <c:pt idx="456">
                  <c:v>3544</c:v>
                </c:pt>
                <c:pt idx="457">
                  <c:v>3543</c:v>
                </c:pt>
                <c:pt idx="458">
                  <c:v>3542</c:v>
                </c:pt>
                <c:pt idx="459">
                  <c:v>3541</c:v>
                </c:pt>
                <c:pt idx="460">
                  <c:v>3540</c:v>
                </c:pt>
                <c:pt idx="461">
                  <c:v>3539</c:v>
                </c:pt>
                <c:pt idx="462">
                  <c:v>3538</c:v>
                </c:pt>
                <c:pt idx="463">
                  <c:v>3537</c:v>
                </c:pt>
                <c:pt idx="464">
                  <c:v>3536</c:v>
                </c:pt>
                <c:pt idx="465">
                  <c:v>3535</c:v>
                </c:pt>
                <c:pt idx="466">
                  <c:v>3534</c:v>
                </c:pt>
                <c:pt idx="467">
                  <c:v>3533</c:v>
                </c:pt>
                <c:pt idx="468">
                  <c:v>3532</c:v>
                </c:pt>
                <c:pt idx="469">
                  <c:v>3531</c:v>
                </c:pt>
                <c:pt idx="470">
                  <c:v>3530</c:v>
                </c:pt>
                <c:pt idx="471">
                  <c:v>3529</c:v>
                </c:pt>
                <c:pt idx="472">
                  <c:v>3528</c:v>
                </c:pt>
                <c:pt idx="473">
                  <c:v>3527</c:v>
                </c:pt>
                <c:pt idx="474">
                  <c:v>3526</c:v>
                </c:pt>
                <c:pt idx="475">
                  <c:v>3525</c:v>
                </c:pt>
                <c:pt idx="476">
                  <c:v>3524</c:v>
                </c:pt>
                <c:pt idx="477">
                  <c:v>3523</c:v>
                </c:pt>
                <c:pt idx="478">
                  <c:v>3522</c:v>
                </c:pt>
                <c:pt idx="479">
                  <c:v>3521</c:v>
                </c:pt>
                <c:pt idx="480">
                  <c:v>3520</c:v>
                </c:pt>
                <c:pt idx="481">
                  <c:v>3519</c:v>
                </c:pt>
                <c:pt idx="482">
                  <c:v>3518</c:v>
                </c:pt>
                <c:pt idx="483">
                  <c:v>3517</c:v>
                </c:pt>
                <c:pt idx="484">
                  <c:v>3516</c:v>
                </c:pt>
                <c:pt idx="485">
                  <c:v>3515</c:v>
                </c:pt>
                <c:pt idx="486">
                  <c:v>3514</c:v>
                </c:pt>
                <c:pt idx="487">
                  <c:v>3513</c:v>
                </c:pt>
                <c:pt idx="488">
                  <c:v>3512</c:v>
                </c:pt>
                <c:pt idx="489">
                  <c:v>3511</c:v>
                </c:pt>
                <c:pt idx="490">
                  <c:v>3510</c:v>
                </c:pt>
                <c:pt idx="491">
                  <c:v>3509</c:v>
                </c:pt>
                <c:pt idx="492">
                  <c:v>3508</c:v>
                </c:pt>
                <c:pt idx="493">
                  <c:v>3507</c:v>
                </c:pt>
                <c:pt idx="494">
                  <c:v>3506</c:v>
                </c:pt>
                <c:pt idx="495">
                  <c:v>3505</c:v>
                </c:pt>
                <c:pt idx="496">
                  <c:v>3504</c:v>
                </c:pt>
                <c:pt idx="497">
                  <c:v>3503</c:v>
                </c:pt>
                <c:pt idx="498">
                  <c:v>3502</c:v>
                </c:pt>
                <c:pt idx="499">
                  <c:v>3501</c:v>
                </c:pt>
                <c:pt idx="500">
                  <c:v>3500</c:v>
                </c:pt>
                <c:pt idx="501">
                  <c:v>3499</c:v>
                </c:pt>
                <c:pt idx="502">
                  <c:v>3498</c:v>
                </c:pt>
                <c:pt idx="503">
                  <c:v>3497</c:v>
                </c:pt>
                <c:pt idx="504">
                  <c:v>3496</c:v>
                </c:pt>
                <c:pt idx="505">
                  <c:v>3495</c:v>
                </c:pt>
                <c:pt idx="506">
                  <c:v>3494</c:v>
                </c:pt>
                <c:pt idx="507">
                  <c:v>3493</c:v>
                </c:pt>
                <c:pt idx="508">
                  <c:v>3492</c:v>
                </c:pt>
                <c:pt idx="509">
                  <c:v>3491</c:v>
                </c:pt>
                <c:pt idx="510">
                  <c:v>3490</c:v>
                </c:pt>
                <c:pt idx="511">
                  <c:v>3489</c:v>
                </c:pt>
                <c:pt idx="512">
                  <c:v>3488</c:v>
                </c:pt>
                <c:pt idx="513">
                  <c:v>3487</c:v>
                </c:pt>
                <c:pt idx="514">
                  <c:v>3486</c:v>
                </c:pt>
                <c:pt idx="515">
                  <c:v>3485</c:v>
                </c:pt>
                <c:pt idx="516">
                  <c:v>3484</c:v>
                </c:pt>
                <c:pt idx="517">
                  <c:v>3483</c:v>
                </c:pt>
                <c:pt idx="518">
                  <c:v>3482</c:v>
                </c:pt>
                <c:pt idx="519">
                  <c:v>3481</c:v>
                </c:pt>
                <c:pt idx="520">
                  <c:v>3480</c:v>
                </c:pt>
                <c:pt idx="521">
                  <c:v>3479</c:v>
                </c:pt>
                <c:pt idx="522">
                  <c:v>3478</c:v>
                </c:pt>
                <c:pt idx="523">
                  <c:v>3477</c:v>
                </c:pt>
                <c:pt idx="524">
                  <c:v>3476</c:v>
                </c:pt>
                <c:pt idx="525">
                  <c:v>3475</c:v>
                </c:pt>
                <c:pt idx="526">
                  <c:v>3474</c:v>
                </c:pt>
                <c:pt idx="527">
                  <c:v>3473</c:v>
                </c:pt>
                <c:pt idx="528">
                  <c:v>3472</c:v>
                </c:pt>
                <c:pt idx="529">
                  <c:v>3471</c:v>
                </c:pt>
                <c:pt idx="530">
                  <c:v>3470</c:v>
                </c:pt>
                <c:pt idx="531">
                  <c:v>3469</c:v>
                </c:pt>
                <c:pt idx="532">
                  <c:v>3468</c:v>
                </c:pt>
                <c:pt idx="533">
                  <c:v>3467</c:v>
                </c:pt>
                <c:pt idx="534">
                  <c:v>3466</c:v>
                </c:pt>
                <c:pt idx="535">
                  <c:v>3465</c:v>
                </c:pt>
                <c:pt idx="536">
                  <c:v>3464</c:v>
                </c:pt>
                <c:pt idx="537">
                  <c:v>3463</c:v>
                </c:pt>
                <c:pt idx="538">
                  <c:v>3462</c:v>
                </c:pt>
                <c:pt idx="539">
                  <c:v>3461</c:v>
                </c:pt>
                <c:pt idx="540">
                  <c:v>3460</c:v>
                </c:pt>
                <c:pt idx="541">
                  <c:v>3459</c:v>
                </c:pt>
                <c:pt idx="542">
                  <c:v>3458</c:v>
                </c:pt>
                <c:pt idx="543">
                  <c:v>3457</c:v>
                </c:pt>
                <c:pt idx="544">
                  <c:v>3456</c:v>
                </c:pt>
                <c:pt idx="545">
                  <c:v>3455</c:v>
                </c:pt>
                <c:pt idx="546">
                  <c:v>3454</c:v>
                </c:pt>
                <c:pt idx="547">
                  <c:v>3453</c:v>
                </c:pt>
                <c:pt idx="548">
                  <c:v>3452</c:v>
                </c:pt>
                <c:pt idx="549">
                  <c:v>3451</c:v>
                </c:pt>
                <c:pt idx="550">
                  <c:v>3450</c:v>
                </c:pt>
                <c:pt idx="551">
                  <c:v>3449</c:v>
                </c:pt>
                <c:pt idx="552">
                  <c:v>3448</c:v>
                </c:pt>
                <c:pt idx="553">
                  <c:v>3447</c:v>
                </c:pt>
                <c:pt idx="554">
                  <c:v>3446</c:v>
                </c:pt>
                <c:pt idx="555">
                  <c:v>3445</c:v>
                </c:pt>
                <c:pt idx="556">
                  <c:v>3444</c:v>
                </c:pt>
                <c:pt idx="557">
                  <c:v>3443</c:v>
                </c:pt>
                <c:pt idx="558">
                  <c:v>3442</c:v>
                </c:pt>
                <c:pt idx="559">
                  <c:v>3441</c:v>
                </c:pt>
                <c:pt idx="560">
                  <c:v>3440</c:v>
                </c:pt>
                <c:pt idx="561">
                  <c:v>3439</c:v>
                </c:pt>
                <c:pt idx="562">
                  <c:v>3438</c:v>
                </c:pt>
                <c:pt idx="563">
                  <c:v>3437</c:v>
                </c:pt>
                <c:pt idx="564">
                  <c:v>3436</c:v>
                </c:pt>
                <c:pt idx="565">
                  <c:v>3435</c:v>
                </c:pt>
                <c:pt idx="566">
                  <c:v>3434</c:v>
                </c:pt>
                <c:pt idx="567">
                  <c:v>3433</c:v>
                </c:pt>
                <c:pt idx="568">
                  <c:v>3432</c:v>
                </c:pt>
                <c:pt idx="569">
                  <c:v>3431</c:v>
                </c:pt>
                <c:pt idx="570">
                  <c:v>3430</c:v>
                </c:pt>
                <c:pt idx="571">
                  <c:v>3429</c:v>
                </c:pt>
                <c:pt idx="572">
                  <c:v>3428</c:v>
                </c:pt>
                <c:pt idx="573">
                  <c:v>3427</c:v>
                </c:pt>
                <c:pt idx="574">
                  <c:v>3426</c:v>
                </c:pt>
                <c:pt idx="575">
                  <c:v>3425</c:v>
                </c:pt>
                <c:pt idx="576">
                  <c:v>3424</c:v>
                </c:pt>
                <c:pt idx="577">
                  <c:v>3423</c:v>
                </c:pt>
                <c:pt idx="578">
                  <c:v>3422</c:v>
                </c:pt>
                <c:pt idx="579">
                  <c:v>3421</c:v>
                </c:pt>
                <c:pt idx="580">
                  <c:v>3420</c:v>
                </c:pt>
                <c:pt idx="581">
                  <c:v>3419</c:v>
                </c:pt>
                <c:pt idx="582">
                  <c:v>3418</c:v>
                </c:pt>
                <c:pt idx="583">
                  <c:v>3417</c:v>
                </c:pt>
                <c:pt idx="584">
                  <c:v>3416</c:v>
                </c:pt>
                <c:pt idx="585">
                  <c:v>3415</c:v>
                </c:pt>
                <c:pt idx="586">
                  <c:v>3414</c:v>
                </c:pt>
                <c:pt idx="587">
                  <c:v>3413</c:v>
                </c:pt>
                <c:pt idx="588">
                  <c:v>3412</c:v>
                </c:pt>
                <c:pt idx="589">
                  <c:v>3411</c:v>
                </c:pt>
                <c:pt idx="590">
                  <c:v>3410</c:v>
                </c:pt>
                <c:pt idx="591">
                  <c:v>3409</c:v>
                </c:pt>
                <c:pt idx="592">
                  <c:v>3408</c:v>
                </c:pt>
                <c:pt idx="593">
                  <c:v>3407</c:v>
                </c:pt>
                <c:pt idx="594">
                  <c:v>3406</c:v>
                </c:pt>
                <c:pt idx="595">
                  <c:v>3405</c:v>
                </c:pt>
                <c:pt idx="596">
                  <c:v>3404</c:v>
                </c:pt>
                <c:pt idx="597">
                  <c:v>3403</c:v>
                </c:pt>
                <c:pt idx="598">
                  <c:v>3402</c:v>
                </c:pt>
                <c:pt idx="599">
                  <c:v>3401</c:v>
                </c:pt>
                <c:pt idx="600">
                  <c:v>3400</c:v>
                </c:pt>
                <c:pt idx="601">
                  <c:v>3399</c:v>
                </c:pt>
                <c:pt idx="602">
                  <c:v>3398</c:v>
                </c:pt>
                <c:pt idx="603">
                  <c:v>3397</c:v>
                </c:pt>
                <c:pt idx="604">
                  <c:v>3396</c:v>
                </c:pt>
                <c:pt idx="605">
                  <c:v>3395</c:v>
                </c:pt>
                <c:pt idx="606">
                  <c:v>3394</c:v>
                </c:pt>
                <c:pt idx="607">
                  <c:v>3393</c:v>
                </c:pt>
                <c:pt idx="608">
                  <c:v>3392</c:v>
                </c:pt>
                <c:pt idx="609">
                  <c:v>3391</c:v>
                </c:pt>
                <c:pt idx="610">
                  <c:v>3390</c:v>
                </c:pt>
                <c:pt idx="611">
                  <c:v>3389</c:v>
                </c:pt>
                <c:pt idx="612">
                  <c:v>3388</c:v>
                </c:pt>
                <c:pt idx="613">
                  <c:v>3387</c:v>
                </c:pt>
                <c:pt idx="614">
                  <c:v>3386</c:v>
                </c:pt>
                <c:pt idx="615">
                  <c:v>3385</c:v>
                </c:pt>
                <c:pt idx="616">
                  <c:v>3384</c:v>
                </c:pt>
                <c:pt idx="617">
                  <c:v>3383</c:v>
                </c:pt>
                <c:pt idx="618">
                  <c:v>3382</c:v>
                </c:pt>
                <c:pt idx="619">
                  <c:v>3381</c:v>
                </c:pt>
                <c:pt idx="620">
                  <c:v>3380</c:v>
                </c:pt>
                <c:pt idx="621">
                  <c:v>3379</c:v>
                </c:pt>
                <c:pt idx="622">
                  <c:v>3378</c:v>
                </c:pt>
                <c:pt idx="623">
                  <c:v>3377</c:v>
                </c:pt>
                <c:pt idx="624">
                  <c:v>3376</c:v>
                </c:pt>
                <c:pt idx="625">
                  <c:v>3375</c:v>
                </c:pt>
                <c:pt idx="626">
                  <c:v>3374</c:v>
                </c:pt>
                <c:pt idx="627">
                  <c:v>3373</c:v>
                </c:pt>
                <c:pt idx="628">
                  <c:v>3372</c:v>
                </c:pt>
                <c:pt idx="629">
                  <c:v>3371</c:v>
                </c:pt>
                <c:pt idx="630">
                  <c:v>3370</c:v>
                </c:pt>
                <c:pt idx="631">
                  <c:v>3369</c:v>
                </c:pt>
                <c:pt idx="632">
                  <c:v>3368</c:v>
                </c:pt>
                <c:pt idx="633">
                  <c:v>3367</c:v>
                </c:pt>
                <c:pt idx="634">
                  <c:v>3366</c:v>
                </c:pt>
                <c:pt idx="635">
                  <c:v>3365</c:v>
                </c:pt>
                <c:pt idx="636">
                  <c:v>3364</c:v>
                </c:pt>
                <c:pt idx="637">
                  <c:v>3363</c:v>
                </c:pt>
                <c:pt idx="638">
                  <c:v>3362</c:v>
                </c:pt>
                <c:pt idx="639">
                  <c:v>3361</c:v>
                </c:pt>
                <c:pt idx="640">
                  <c:v>3360</c:v>
                </c:pt>
                <c:pt idx="641">
                  <c:v>3359</c:v>
                </c:pt>
                <c:pt idx="642">
                  <c:v>3358</c:v>
                </c:pt>
                <c:pt idx="643">
                  <c:v>3357</c:v>
                </c:pt>
                <c:pt idx="644">
                  <c:v>3356</c:v>
                </c:pt>
                <c:pt idx="645">
                  <c:v>3355</c:v>
                </c:pt>
                <c:pt idx="646">
                  <c:v>3354</c:v>
                </c:pt>
                <c:pt idx="647">
                  <c:v>3353</c:v>
                </c:pt>
                <c:pt idx="648">
                  <c:v>3352</c:v>
                </c:pt>
                <c:pt idx="649">
                  <c:v>3351</c:v>
                </c:pt>
                <c:pt idx="650">
                  <c:v>3350</c:v>
                </c:pt>
                <c:pt idx="651">
                  <c:v>3349</c:v>
                </c:pt>
                <c:pt idx="652">
                  <c:v>3348</c:v>
                </c:pt>
                <c:pt idx="653">
                  <c:v>3347</c:v>
                </c:pt>
                <c:pt idx="654">
                  <c:v>3346</c:v>
                </c:pt>
                <c:pt idx="655">
                  <c:v>3345</c:v>
                </c:pt>
                <c:pt idx="656">
                  <c:v>3344</c:v>
                </c:pt>
                <c:pt idx="657">
                  <c:v>3343</c:v>
                </c:pt>
                <c:pt idx="658">
                  <c:v>3342</c:v>
                </c:pt>
                <c:pt idx="659">
                  <c:v>3341</c:v>
                </c:pt>
                <c:pt idx="660">
                  <c:v>3340</c:v>
                </c:pt>
                <c:pt idx="661">
                  <c:v>3339</c:v>
                </c:pt>
                <c:pt idx="662">
                  <c:v>3338</c:v>
                </c:pt>
                <c:pt idx="663">
                  <c:v>3337</c:v>
                </c:pt>
                <c:pt idx="664">
                  <c:v>3336</c:v>
                </c:pt>
                <c:pt idx="665">
                  <c:v>3335</c:v>
                </c:pt>
                <c:pt idx="666">
                  <c:v>3334</c:v>
                </c:pt>
                <c:pt idx="667">
                  <c:v>3333</c:v>
                </c:pt>
                <c:pt idx="668">
                  <c:v>3332</c:v>
                </c:pt>
                <c:pt idx="669">
                  <c:v>3331</c:v>
                </c:pt>
                <c:pt idx="670">
                  <c:v>3330</c:v>
                </c:pt>
                <c:pt idx="671">
                  <c:v>3329</c:v>
                </c:pt>
                <c:pt idx="672">
                  <c:v>3328</c:v>
                </c:pt>
                <c:pt idx="673">
                  <c:v>3327</c:v>
                </c:pt>
                <c:pt idx="674">
                  <c:v>3326</c:v>
                </c:pt>
                <c:pt idx="675">
                  <c:v>3325</c:v>
                </c:pt>
                <c:pt idx="676">
                  <c:v>3324</c:v>
                </c:pt>
                <c:pt idx="677">
                  <c:v>3323</c:v>
                </c:pt>
                <c:pt idx="678">
                  <c:v>3322</c:v>
                </c:pt>
                <c:pt idx="679">
                  <c:v>3321</c:v>
                </c:pt>
                <c:pt idx="680">
                  <c:v>3320</c:v>
                </c:pt>
                <c:pt idx="681">
                  <c:v>3319</c:v>
                </c:pt>
                <c:pt idx="682">
                  <c:v>3318</c:v>
                </c:pt>
                <c:pt idx="683">
                  <c:v>3317</c:v>
                </c:pt>
                <c:pt idx="684">
                  <c:v>3316</c:v>
                </c:pt>
                <c:pt idx="685">
                  <c:v>3315</c:v>
                </c:pt>
                <c:pt idx="686">
                  <c:v>3314</c:v>
                </c:pt>
                <c:pt idx="687">
                  <c:v>3313</c:v>
                </c:pt>
                <c:pt idx="688">
                  <c:v>3312</c:v>
                </c:pt>
                <c:pt idx="689">
                  <c:v>3311</c:v>
                </c:pt>
                <c:pt idx="690">
                  <c:v>3310</c:v>
                </c:pt>
                <c:pt idx="691">
                  <c:v>3309</c:v>
                </c:pt>
                <c:pt idx="692">
                  <c:v>3308</c:v>
                </c:pt>
                <c:pt idx="693">
                  <c:v>3307</c:v>
                </c:pt>
                <c:pt idx="694">
                  <c:v>3306</c:v>
                </c:pt>
                <c:pt idx="695">
                  <c:v>3305</c:v>
                </c:pt>
                <c:pt idx="696">
                  <c:v>3304</c:v>
                </c:pt>
                <c:pt idx="697">
                  <c:v>3303</c:v>
                </c:pt>
                <c:pt idx="698">
                  <c:v>3302</c:v>
                </c:pt>
                <c:pt idx="699">
                  <c:v>3301</c:v>
                </c:pt>
                <c:pt idx="700">
                  <c:v>3300</c:v>
                </c:pt>
                <c:pt idx="701">
                  <c:v>3299</c:v>
                </c:pt>
                <c:pt idx="702">
                  <c:v>3298</c:v>
                </c:pt>
                <c:pt idx="703">
                  <c:v>3297</c:v>
                </c:pt>
                <c:pt idx="704">
                  <c:v>3296</c:v>
                </c:pt>
                <c:pt idx="705">
                  <c:v>3295</c:v>
                </c:pt>
                <c:pt idx="706">
                  <c:v>3294</c:v>
                </c:pt>
                <c:pt idx="707">
                  <c:v>3293</c:v>
                </c:pt>
                <c:pt idx="708">
                  <c:v>3292</c:v>
                </c:pt>
                <c:pt idx="709">
                  <c:v>3291</c:v>
                </c:pt>
                <c:pt idx="710">
                  <c:v>3290</c:v>
                </c:pt>
                <c:pt idx="711">
                  <c:v>3289</c:v>
                </c:pt>
                <c:pt idx="712">
                  <c:v>3288</c:v>
                </c:pt>
                <c:pt idx="713">
                  <c:v>3287</c:v>
                </c:pt>
                <c:pt idx="714">
                  <c:v>3286</c:v>
                </c:pt>
                <c:pt idx="715">
                  <c:v>3285</c:v>
                </c:pt>
                <c:pt idx="716">
                  <c:v>3284</c:v>
                </c:pt>
                <c:pt idx="717">
                  <c:v>3283</c:v>
                </c:pt>
                <c:pt idx="718">
                  <c:v>3282</c:v>
                </c:pt>
                <c:pt idx="719">
                  <c:v>3281</c:v>
                </c:pt>
                <c:pt idx="720">
                  <c:v>3280</c:v>
                </c:pt>
                <c:pt idx="721">
                  <c:v>3279</c:v>
                </c:pt>
                <c:pt idx="722">
                  <c:v>3278</c:v>
                </c:pt>
                <c:pt idx="723">
                  <c:v>3277</c:v>
                </c:pt>
                <c:pt idx="724">
                  <c:v>3276</c:v>
                </c:pt>
                <c:pt idx="725">
                  <c:v>3275</c:v>
                </c:pt>
                <c:pt idx="726">
                  <c:v>3274</c:v>
                </c:pt>
                <c:pt idx="727">
                  <c:v>3273</c:v>
                </c:pt>
                <c:pt idx="728">
                  <c:v>3272</c:v>
                </c:pt>
                <c:pt idx="729">
                  <c:v>3271</c:v>
                </c:pt>
                <c:pt idx="730">
                  <c:v>3270</c:v>
                </c:pt>
                <c:pt idx="731">
                  <c:v>3269</c:v>
                </c:pt>
                <c:pt idx="732">
                  <c:v>3268</c:v>
                </c:pt>
                <c:pt idx="733">
                  <c:v>3267</c:v>
                </c:pt>
                <c:pt idx="734">
                  <c:v>3266</c:v>
                </c:pt>
                <c:pt idx="735">
                  <c:v>3265</c:v>
                </c:pt>
                <c:pt idx="736">
                  <c:v>3264</c:v>
                </c:pt>
                <c:pt idx="737">
                  <c:v>3263</c:v>
                </c:pt>
                <c:pt idx="738">
                  <c:v>3262</c:v>
                </c:pt>
                <c:pt idx="739">
                  <c:v>3261</c:v>
                </c:pt>
                <c:pt idx="740">
                  <c:v>3260</c:v>
                </c:pt>
                <c:pt idx="741">
                  <c:v>3259</c:v>
                </c:pt>
                <c:pt idx="742">
                  <c:v>3258</c:v>
                </c:pt>
                <c:pt idx="743">
                  <c:v>3257</c:v>
                </c:pt>
                <c:pt idx="744">
                  <c:v>3256</c:v>
                </c:pt>
                <c:pt idx="745">
                  <c:v>3255</c:v>
                </c:pt>
                <c:pt idx="746">
                  <c:v>3254</c:v>
                </c:pt>
                <c:pt idx="747">
                  <c:v>3253</c:v>
                </c:pt>
                <c:pt idx="748">
                  <c:v>3252</c:v>
                </c:pt>
                <c:pt idx="749">
                  <c:v>3251</c:v>
                </c:pt>
                <c:pt idx="750">
                  <c:v>3250</c:v>
                </c:pt>
                <c:pt idx="751">
                  <c:v>3249</c:v>
                </c:pt>
                <c:pt idx="752">
                  <c:v>3248</c:v>
                </c:pt>
                <c:pt idx="753">
                  <c:v>3247</c:v>
                </c:pt>
                <c:pt idx="754">
                  <c:v>3246</c:v>
                </c:pt>
                <c:pt idx="755">
                  <c:v>3245</c:v>
                </c:pt>
                <c:pt idx="756">
                  <c:v>3244</c:v>
                </c:pt>
                <c:pt idx="757">
                  <c:v>3243</c:v>
                </c:pt>
                <c:pt idx="758">
                  <c:v>3242</c:v>
                </c:pt>
                <c:pt idx="759">
                  <c:v>3241</c:v>
                </c:pt>
                <c:pt idx="760">
                  <c:v>3240</c:v>
                </c:pt>
                <c:pt idx="761">
                  <c:v>3239</c:v>
                </c:pt>
                <c:pt idx="762">
                  <c:v>3238</c:v>
                </c:pt>
                <c:pt idx="763">
                  <c:v>3237</c:v>
                </c:pt>
                <c:pt idx="764">
                  <c:v>3236</c:v>
                </c:pt>
                <c:pt idx="765">
                  <c:v>3235</c:v>
                </c:pt>
                <c:pt idx="766">
                  <c:v>3234</c:v>
                </c:pt>
                <c:pt idx="767">
                  <c:v>3233</c:v>
                </c:pt>
                <c:pt idx="768">
                  <c:v>3232</c:v>
                </c:pt>
                <c:pt idx="769">
                  <c:v>3231</c:v>
                </c:pt>
                <c:pt idx="770">
                  <c:v>3230</c:v>
                </c:pt>
                <c:pt idx="771">
                  <c:v>3229</c:v>
                </c:pt>
                <c:pt idx="772">
                  <c:v>3228</c:v>
                </c:pt>
                <c:pt idx="773">
                  <c:v>3227</c:v>
                </c:pt>
                <c:pt idx="774">
                  <c:v>3226</c:v>
                </c:pt>
                <c:pt idx="775">
                  <c:v>3225</c:v>
                </c:pt>
                <c:pt idx="776">
                  <c:v>3224</c:v>
                </c:pt>
                <c:pt idx="777">
                  <c:v>3223</c:v>
                </c:pt>
                <c:pt idx="778">
                  <c:v>3222</c:v>
                </c:pt>
                <c:pt idx="779">
                  <c:v>3221</c:v>
                </c:pt>
                <c:pt idx="780">
                  <c:v>3220</c:v>
                </c:pt>
                <c:pt idx="781">
                  <c:v>3219</c:v>
                </c:pt>
                <c:pt idx="782">
                  <c:v>3218</c:v>
                </c:pt>
                <c:pt idx="783">
                  <c:v>3217</c:v>
                </c:pt>
                <c:pt idx="784">
                  <c:v>3216</c:v>
                </c:pt>
                <c:pt idx="785">
                  <c:v>3215</c:v>
                </c:pt>
                <c:pt idx="786">
                  <c:v>3214</c:v>
                </c:pt>
                <c:pt idx="787">
                  <c:v>3213</c:v>
                </c:pt>
                <c:pt idx="788">
                  <c:v>3212</c:v>
                </c:pt>
                <c:pt idx="789">
                  <c:v>3211</c:v>
                </c:pt>
                <c:pt idx="790">
                  <c:v>3210</c:v>
                </c:pt>
                <c:pt idx="791">
                  <c:v>3209</c:v>
                </c:pt>
                <c:pt idx="792">
                  <c:v>3208</c:v>
                </c:pt>
                <c:pt idx="793">
                  <c:v>3207</c:v>
                </c:pt>
                <c:pt idx="794">
                  <c:v>3206</c:v>
                </c:pt>
                <c:pt idx="795">
                  <c:v>3205</c:v>
                </c:pt>
                <c:pt idx="796">
                  <c:v>3204</c:v>
                </c:pt>
                <c:pt idx="797">
                  <c:v>3203</c:v>
                </c:pt>
                <c:pt idx="798">
                  <c:v>3202</c:v>
                </c:pt>
                <c:pt idx="799">
                  <c:v>3201</c:v>
                </c:pt>
                <c:pt idx="800">
                  <c:v>3200</c:v>
                </c:pt>
                <c:pt idx="801">
                  <c:v>3199</c:v>
                </c:pt>
                <c:pt idx="802">
                  <c:v>3198</c:v>
                </c:pt>
                <c:pt idx="803">
                  <c:v>3197</c:v>
                </c:pt>
                <c:pt idx="804">
                  <c:v>3196</c:v>
                </c:pt>
                <c:pt idx="805">
                  <c:v>3195</c:v>
                </c:pt>
                <c:pt idx="806">
                  <c:v>3194</c:v>
                </c:pt>
                <c:pt idx="807">
                  <c:v>3193</c:v>
                </c:pt>
                <c:pt idx="808">
                  <c:v>3192</c:v>
                </c:pt>
                <c:pt idx="809">
                  <c:v>3191</c:v>
                </c:pt>
                <c:pt idx="810">
                  <c:v>3190</c:v>
                </c:pt>
                <c:pt idx="811">
                  <c:v>3189</c:v>
                </c:pt>
                <c:pt idx="812">
                  <c:v>3188</c:v>
                </c:pt>
                <c:pt idx="813">
                  <c:v>3187</c:v>
                </c:pt>
                <c:pt idx="814">
                  <c:v>3186</c:v>
                </c:pt>
                <c:pt idx="815">
                  <c:v>3185</c:v>
                </c:pt>
                <c:pt idx="816">
                  <c:v>3184</c:v>
                </c:pt>
                <c:pt idx="817">
                  <c:v>3183</c:v>
                </c:pt>
                <c:pt idx="818">
                  <c:v>3182</c:v>
                </c:pt>
                <c:pt idx="819">
                  <c:v>3181</c:v>
                </c:pt>
                <c:pt idx="820">
                  <c:v>3180</c:v>
                </c:pt>
                <c:pt idx="821">
                  <c:v>3179</c:v>
                </c:pt>
                <c:pt idx="822">
                  <c:v>3178</c:v>
                </c:pt>
                <c:pt idx="823">
                  <c:v>3177</c:v>
                </c:pt>
                <c:pt idx="824">
                  <c:v>3176</c:v>
                </c:pt>
                <c:pt idx="825">
                  <c:v>3175</c:v>
                </c:pt>
                <c:pt idx="826">
                  <c:v>3174</c:v>
                </c:pt>
                <c:pt idx="827">
                  <c:v>3173</c:v>
                </c:pt>
                <c:pt idx="828">
                  <c:v>3172</c:v>
                </c:pt>
                <c:pt idx="829">
                  <c:v>3171</c:v>
                </c:pt>
                <c:pt idx="830">
                  <c:v>3170</c:v>
                </c:pt>
                <c:pt idx="831">
                  <c:v>3169</c:v>
                </c:pt>
                <c:pt idx="832">
                  <c:v>3168</c:v>
                </c:pt>
                <c:pt idx="833">
                  <c:v>3167</c:v>
                </c:pt>
                <c:pt idx="834">
                  <c:v>3166</c:v>
                </c:pt>
                <c:pt idx="835">
                  <c:v>3165</c:v>
                </c:pt>
                <c:pt idx="836">
                  <c:v>3164</c:v>
                </c:pt>
                <c:pt idx="837">
                  <c:v>3163</c:v>
                </c:pt>
                <c:pt idx="838">
                  <c:v>3162</c:v>
                </c:pt>
                <c:pt idx="839">
                  <c:v>3161</c:v>
                </c:pt>
                <c:pt idx="840">
                  <c:v>3160</c:v>
                </c:pt>
                <c:pt idx="841">
                  <c:v>3159</c:v>
                </c:pt>
                <c:pt idx="842">
                  <c:v>3158</c:v>
                </c:pt>
                <c:pt idx="843">
                  <c:v>3157</c:v>
                </c:pt>
                <c:pt idx="844">
                  <c:v>3156</c:v>
                </c:pt>
                <c:pt idx="845">
                  <c:v>3155</c:v>
                </c:pt>
                <c:pt idx="846">
                  <c:v>3154</c:v>
                </c:pt>
                <c:pt idx="847">
                  <c:v>3153</c:v>
                </c:pt>
                <c:pt idx="848">
                  <c:v>3152</c:v>
                </c:pt>
                <c:pt idx="849">
                  <c:v>3151</c:v>
                </c:pt>
                <c:pt idx="850">
                  <c:v>3150</c:v>
                </c:pt>
                <c:pt idx="851">
                  <c:v>3149</c:v>
                </c:pt>
                <c:pt idx="852">
                  <c:v>3148</c:v>
                </c:pt>
                <c:pt idx="853">
                  <c:v>3147</c:v>
                </c:pt>
                <c:pt idx="854">
                  <c:v>3146</c:v>
                </c:pt>
                <c:pt idx="855">
                  <c:v>3145</c:v>
                </c:pt>
                <c:pt idx="856">
                  <c:v>3144</c:v>
                </c:pt>
                <c:pt idx="857">
                  <c:v>3143</c:v>
                </c:pt>
                <c:pt idx="858">
                  <c:v>3142</c:v>
                </c:pt>
                <c:pt idx="859">
                  <c:v>3141</c:v>
                </c:pt>
                <c:pt idx="860">
                  <c:v>3140</c:v>
                </c:pt>
                <c:pt idx="861">
                  <c:v>3139</c:v>
                </c:pt>
                <c:pt idx="862">
                  <c:v>3138</c:v>
                </c:pt>
                <c:pt idx="863">
                  <c:v>3137</c:v>
                </c:pt>
                <c:pt idx="864">
                  <c:v>3136</c:v>
                </c:pt>
                <c:pt idx="865">
                  <c:v>3135</c:v>
                </c:pt>
                <c:pt idx="866">
                  <c:v>3134</c:v>
                </c:pt>
                <c:pt idx="867">
                  <c:v>3133</c:v>
                </c:pt>
                <c:pt idx="868">
                  <c:v>3132</c:v>
                </c:pt>
                <c:pt idx="869">
                  <c:v>3131</c:v>
                </c:pt>
                <c:pt idx="870">
                  <c:v>3130</c:v>
                </c:pt>
                <c:pt idx="871">
                  <c:v>3129</c:v>
                </c:pt>
                <c:pt idx="872">
                  <c:v>3128</c:v>
                </c:pt>
                <c:pt idx="873">
                  <c:v>3127</c:v>
                </c:pt>
                <c:pt idx="874">
                  <c:v>3126</c:v>
                </c:pt>
                <c:pt idx="875">
                  <c:v>3125</c:v>
                </c:pt>
                <c:pt idx="876">
                  <c:v>3124</c:v>
                </c:pt>
                <c:pt idx="877">
                  <c:v>3123</c:v>
                </c:pt>
                <c:pt idx="878">
                  <c:v>3122</c:v>
                </c:pt>
                <c:pt idx="879">
                  <c:v>3121</c:v>
                </c:pt>
                <c:pt idx="880">
                  <c:v>3120</c:v>
                </c:pt>
                <c:pt idx="881">
                  <c:v>3119</c:v>
                </c:pt>
                <c:pt idx="882">
                  <c:v>3118</c:v>
                </c:pt>
                <c:pt idx="883">
                  <c:v>3117</c:v>
                </c:pt>
                <c:pt idx="884">
                  <c:v>3116</c:v>
                </c:pt>
                <c:pt idx="885">
                  <c:v>3115</c:v>
                </c:pt>
                <c:pt idx="886">
                  <c:v>3114</c:v>
                </c:pt>
                <c:pt idx="887">
                  <c:v>3113</c:v>
                </c:pt>
                <c:pt idx="888">
                  <c:v>3112</c:v>
                </c:pt>
                <c:pt idx="889">
                  <c:v>3111</c:v>
                </c:pt>
                <c:pt idx="890">
                  <c:v>3110</c:v>
                </c:pt>
                <c:pt idx="891">
                  <c:v>3109</c:v>
                </c:pt>
                <c:pt idx="892">
                  <c:v>3108</c:v>
                </c:pt>
                <c:pt idx="893">
                  <c:v>3107</c:v>
                </c:pt>
                <c:pt idx="894">
                  <c:v>3106</c:v>
                </c:pt>
                <c:pt idx="895">
                  <c:v>3105</c:v>
                </c:pt>
                <c:pt idx="896">
                  <c:v>3104</c:v>
                </c:pt>
                <c:pt idx="897">
                  <c:v>3103</c:v>
                </c:pt>
                <c:pt idx="898">
                  <c:v>3102</c:v>
                </c:pt>
                <c:pt idx="899">
                  <c:v>3101</c:v>
                </c:pt>
                <c:pt idx="900">
                  <c:v>3100</c:v>
                </c:pt>
                <c:pt idx="901">
                  <c:v>3099</c:v>
                </c:pt>
                <c:pt idx="902">
                  <c:v>3098</c:v>
                </c:pt>
                <c:pt idx="903">
                  <c:v>3097</c:v>
                </c:pt>
                <c:pt idx="904">
                  <c:v>3096</c:v>
                </c:pt>
                <c:pt idx="905">
                  <c:v>3095</c:v>
                </c:pt>
                <c:pt idx="906">
                  <c:v>3094</c:v>
                </c:pt>
                <c:pt idx="907">
                  <c:v>3093</c:v>
                </c:pt>
                <c:pt idx="908">
                  <c:v>3092</c:v>
                </c:pt>
                <c:pt idx="909">
                  <c:v>3091</c:v>
                </c:pt>
                <c:pt idx="910">
                  <c:v>3090</c:v>
                </c:pt>
                <c:pt idx="911">
                  <c:v>3089</c:v>
                </c:pt>
                <c:pt idx="912">
                  <c:v>3088</c:v>
                </c:pt>
                <c:pt idx="913">
                  <c:v>3087</c:v>
                </c:pt>
                <c:pt idx="914">
                  <c:v>3086</c:v>
                </c:pt>
                <c:pt idx="915">
                  <c:v>3085</c:v>
                </c:pt>
                <c:pt idx="916">
                  <c:v>3084</c:v>
                </c:pt>
                <c:pt idx="917">
                  <c:v>3083</c:v>
                </c:pt>
                <c:pt idx="918">
                  <c:v>3082</c:v>
                </c:pt>
                <c:pt idx="919">
                  <c:v>3081</c:v>
                </c:pt>
                <c:pt idx="920">
                  <c:v>3080</c:v>
                </c:pt>
                <c:pt idx="921">
                  <c:v>3079</c:v>
                </c:pt>
                <c:pt idx="922">
                  <c:v>3078</c:v>
                </c:pt>
                <c:pt idx="923">
                  <c:v>3077</c:v>
                </c:pt>
                <c:pt idx="924">
                  <c:v>3076</c:v>
                </c:pt>
                <c:pt idx="925">
                  <c:v>3075</c:v>
                </c:pt>
                <c:pt idx="926">
                  <c:v>3074</c:v>
                </c:pt>
                <c:pt idx="927">
                  <c:v>3073</c:v>
                </c:pt>
                <c:pt idx="928">
                  <c:v>3072</c:v>
                </c:pt>
                <c:pt idx="929">
                  <c:v>3071</c:v>
                </c:pt>
                <c:pt idx="930">
                  <c:v>3070</c:v>
                </c:pt>
                <c:pt idx="931">
                  <c:v>3069</c:v>
                </c:pt>
                <c:pt idx="932">
                  <c:v>3068</c:v>
                </c:pt>
                <c:pt idx="933">
                  <c:v>3067</c:v>
                </c:pt>
                <c:pt idx="934">
                  <c:v>3066</c:v>
                </c:pt>
                <c:pt idx="935">
                  <c:v>3065</c:v>
                </c:pt>
                <c:pt idx="936">
                  <c:v>3064</c:v>
                </c:pt>
                <c:pt idx="937">
                  <c:v>3063</c:v>
                </c:pt>
                <c:pt idx="938">
                  <c:v>3062</c:v>
                </c:pt>
                <c:pt idx="939">
                  <c:v>3061</c:v>
                </c:pt>
                <c:pt idx="940">
                  <c:v>3060</c:v>
                </c:pt>
                <c:pt idx="941">
                  <c:v>3059</c:v>
                </c:pt>
                <c:pt idx="942">
                  <c:v>3058</c:v>
                </c:pt>
                <c:pt idx="943">
                  <c:v>3057</c:v>
                </c:pt>
                <c:pt idx="944">
                  <c:v>3056</c:v>
                </c:pt>
                <c:pt idx="945">
                  <c:v>3055</c:v>
                </c:pt>
                <c:pt idx="946">
                  <c:v>3054</c:v>
                </c:pt>
                <c:pt idx="947">
                  <c:v>3053</c:v>
                </c:pt>
                <c:pt idx="948">
                  <c:v>3052</c:v>
                </c:pt>
                <c:pt idx="949">
                  <c:v>3051</c:v>
                </c:pt>
                <c:pt idx="950">
                  <c:v>3050</c:v>
                </c:pt>
                <c:pt idx="951">
                  <c:v>3049</c:v>
                </c:pt>
                <c:pt idx="952">
                  <c:v>3048</c:v>
                </c:pt>
                <c:pt idx="953">
                  <c:v>3047</c:v>
                </c:pt>
                <c:pt idx="954">
                  <c:v>3046</c:v>
                </c:pt>
                <c:pt idx="955">
                  <c:v>3045</c:v>
                </c:pt>
                <c:pt idx="956">
                  <c:v>3044</c:v>
                </c:pt>
                <c:pt idx="957">
                  <c:v>3043</c:v>
                </c:pt>
                <c:pt idx="958">
                  <c:v>3042</c:v>
                </c:pt>
                <c:pt idx="959">
                  <c:v>3041</c:v>
                </c:pt>
                <c:pt idx="960">
                  <c:v>3040</c:v>
                </c:pt>
                <c:pt idx="961">
                  <c:v>3039</c:v>
                </c:pt>
                <c:pt idx="962">
                  <c:v>3038</c:v>
                </c:pt>
                <c:pt idx="963">
                  <c:v>3037</c:v>
                </c:pt>
                <c:pt idx="964">
                  <c:v>3036</c:v>
                </c:pt>
                <c:pt idx="965">
                  <c:v>3035</c:v>
                </c:pt>
                <c:pt idx="966">
                  <c:v>3034</c:v>
                </c:pt>
                <c:pt idx="967">
                  <c:v>3033</c:v>
                </c:pt>
                <c:pt idx="968">
                  <c:v>3032</c:v>
                </c:pt>
                <c:pt idx="969">
                  <c:v>3031</c:v>
                </c:pt>
                <c:pt idx="970">
                  <c:v>3030</c:v>
                </c:pt>
                <c:pt idx="971">
                  <c:v>3029</c:v>
                </c:pt>
                <c:pt idx="972">
                  <c:v>3028</c:v>
                </c:pt>
                <c:pt idx="973">
                  <c:v>3027</c:v>
                </c:pt>
                <c:pt idx="974">
                  <c:v>3026</c:v>
                </c:pt>
                <c:pt idx="975">
                  <c:v>3025</c:v>
                </c:pt>
                <c:pt idx="976">
                  <c:v>3024</c:v>
                </c:pt>
                <c:pt idx="977">
                  <c:v>3023</c:v>
                </c:pt>
                <c:pt idx="978">
                  <c:v>3022</c:v>
                </c:pt>
                <c:pt idx="979">
                  <c:v>3021</c:v>
                </c:pt>
                <c:pt idx="980">
                  <c:v>3020</c:v>
                </c:pt>
                <c:pt idx="981">
                  <c:v>3019</c:v>
                </c:pt>
                <c:pt idx="982">
                  <c:v>3018</c:v>
                </c:pt>
                <c:pt idx="983">
                  <c:v>3017</c:v>
                </c:pt>
                <c:pt idx="984">
                  <c:v>3016</c:v>
                </c:pt>
                <c:pt idx="985">
                  <c:v>3015</c:v>
                </c:pt>
                <c:pt idx="986">
                  <c:v>3014</c:v>
                </c:pt>
                <c:pt idx="987">
                  <c:v>3013</c:v>
                </c:pt>
                <c:pt idx="988">
                  <c:v>3012</c:v>
                </c:pt>
                <c:pt idx="989">
                  <c:v>3011</c:v>
                </c:pt>
                <c:pt idx="990">
                  <c:v>3010</c:v>
                </c:pt>
                <c:pt idx="991">
                  <c:v>3009</c:v>
                </c:pt>
                <c:pt idx="992">
                  <c:v>3008</c:v>
                </c:pt>
                <c:pt idx="993">
                  <c:v>3007</c:v>
                </c:pt>
                <c:pt idx="994">
                  <c:v>3006</c:v>
                </c:pt>
                <c:pt idx="995">
                  <c:v>3005</c:v>
                </c:pt>
                <c:pt idx="996">
                  <c:v>3004</c:v>
                </c:pt>
                <c:pt idx="997">
                  <c:v>3003</c:v>
                </c:pt>
                <c:pt idx="998">
                  <c:v>3002</c:v>
                </c:pt>
                <c:pt idx="999">
                  <c:v>3001</c:v>
                </c:pt>
                <c:pt idx="1000">
                  <c:v>3000</c:v>
                </c:pt>
                <c:pt idx="1001">
                  <c:v>2999</c:v>
                </c:pt>
                <c:pt idx="1002">
                  <c:v>2998</c:v>
                </c:pt>
                <c:pt idx="1003">
                  <c:v>2997</c:v>
                </c:pt>
                <c:pt idx="1004">
                  <c:v>2996</c:v>
                </c:pt>
                <c:pt idx="1005">
                  <c:v>2995</c:v>
                </c:pt>
                <c:pt idx="1006">
                  <c:v>2994</c:v>
                </c:pt>
                <c:pt idx="1007">
                  <c:v>2993</c:v>
                </c:pt>
                <c:pt idx="1008">
                  <c:v>2992</c:v>
                </c:pt>
                <c:pt idx="1009">
                  <c:v>2991</c:v>
                </c:pt>
                <c:pt idx="1010">
                  <c:v>2990</c:v>
                </c:pt>
                <c:pt idx="1011">
                  <c:v>2989</c:v>
                </c:pt>
                <c:pt idx="1012">
                  <c:v>2988</c:v>
                </c:pt>
                <c:pt idx="1013">
                  <c:v>2987</c:v>
                </c:pt>
                <c:pt idx="1014">
                  <c:v>2986</c:v>
                </c:pt>
                <c:pt idx="1015">
                  <c:v>2985</c:v>
                </c:pt>
                <c:pt idx="1016">
                  <c:v>2984</c:v>
                </c:pt>
                <c:pt idx="1017">
                  <c:v>2983</c:v>
                </c:pt>
                <c:pt idx="1018">
                  <c:v>2982</c:v>
                </c:pt>
                <c:pt idx="1019">
                  <c:v>2981</c:v>
                </c:pt>
                <c:pt idx="1020">
                  <c:v>2980</c:v>
                </c:pt>
                <c:pt idx="1021">
                  <c:v>2979</c:v>
                </c:pt>
                <c:pt idx="1022">
                  <c:v>2978</c:v>
                </c:pt>
                <c:pt idx="1023">
                  <c:v>2977</c:v>
                </c:pt>
                <c:pt idx="1024">
                  <c:v>2976</c:v>
                </c:pt>
                <c:pt idx="1025">
                  <c:v>2975</c:v>
                </c:pt>
                <c:pt idx="1026">
                  <c:v>2974</c:v>
                </c:pt>
                <c:pt idx="1027">
                  <c:v>2973</c:v>
                </c:pt>
                <c:pt idx="1028">
                  <c:v>2972</c:v>
                </c:pt>
                <c:pt idx="1029">
                  <c:v>2971</c:v>
                </c:pt>
                <c:pt idx="1030">
                  <c:v>2970</c:v>
                </c:pt>
                <c:pt idx="1031">
                  <c:v>2969</c:v>
                </c:pt>
                <c:pt idx="1032">
                  <c:v>2968</c:v>
                </c:pt>
                <c:pt idx="1033">
                  <c:v>2967</c:v>
                </c:pt>
                <c:pt idx="1034">
                  <c:v>2966</c:v>
                </c:pt>
                <c:pt idx="1035">
                  <c:v>2965</c:v>
                </c:pt>
                <c:pt idx="1036">
                  <c:v>2964</c:v>
                </c:pt>
                <c:pt idx="1037">
                  <c:v>2963</c:v>
                </c:pt>
                <c:pt idx="1038">
                  <c:v>2962</c:v>
                </c:pt>
                <c:pt idx="1039">
                  <c:v>2961</c:v>
                </c:pt>
                <c:pt idx="1040">
                  <c:v>2960</c:v>
                </c:pt>
                <c:pt idx="1041">
                  <c:v>2959</c:v>
                </c:pt>
                <c:pt idx="1042">
                  <c:v>2958</c:v>
                </c:pt>
                <c:pt idx="1043">
                  <c:v>2957</c:v>
                </c:pt>
                <c:pt idx="1044">
                  <c:v>2956</c:v>
                </c:pt>
                <c:pt idx="1045">
                  <c:v>2955</c:v>
                </c:pt>
                <c:pt idx="1046">
                  <c:v>2954</c:v>
                </c:pt>
                <c:pt idx="1047">
                  <c:v>2953</c:v>
                </c:pt>
                <c:pt idx="1048">
                  <c:v>2952</c:v>
                </c:pt>
                <c:pt idx="1049">
                  <c:v>2951</c:v>
                </c:pt>
                <c:pt idx="1050">
                  <c:v>2950</c:v>
                </c:pt>
                <c:pt idx="1051">
                  <c:v>2949</c:v>
                </c:pt>
                <c:pt idx="1052">
                  <c:v>2948</c:v>
                </c:pt>
                <c:pt idx="1053">
                  <c:v>2947</c:v>
                </c:pt>
                <c:pt idx="1054">
                  <c:v>2946</c:v>
                </c:pt>
                <c:pt idx="1055">
                  <c:v>2945</c:v>
                </c:pt>
                <c:pt idx="1056">
                  <c:v>2944</c:v>
                </c:pt>
                <c:pt idx="1057">
                  <c:v>2943</c:v>
                </c:pt>
                <c:pt idx="1058">
                  <c:v>2942</c:v>
                </c:pt>
                <c:pt idx="1059">
                  <c:v>2941</c:v>
                </c:pt>
                <c:pt idx="1060">
                  <c:v>2940</c:v>
                </c:pt>
                <c:pt idx="1061">
                  <c:v>2939</c:v>
                </c:pt>
                <c:pt idx="1062">
                  <c:v>2938</c:v>
                </c:pt>
                <c:pt idx="1063">
                  <c:v>2937</c:v>
                </c:pt>
                <c:pt idx="1064">
                  <c:v>2936</c:v>
                </c:pt>
                <c:pt idx="1065">
                  <c:v>2935</c:v>
                </c:pt>
                <c:pt idx="1066">
                  <c:v>2934</c:v>
                </c:pt>
                <c:pt idx="1067">
                  <c:v>2933</c:v>
                </c:pt>
                <c:pt idx="1068">
                  <c:v>2932</c:v>
                </c:pt>
                <c:pt idx="1069">
                  <c:v>2931</c:v>
                </c:pt>
                <c:pt idx="1070">
                  <c:v>2930</c:v>
                </c:pt>
                <c:pt idx="1071">
                  <c:v>2929</c:v>
                </c:pt>
                <c:pt idx="1072">
                  <c:v>2928</c:v>
                </c:pt>
                <c:pt idx="1073">
                  <c:v>2927</c:v>
                </c:pt>
                <c:pt idx="1074">
                  <c:v>2926</c:v>
                </c:pt>
                <c:pt idx="1075">
                  <c:v>2925</c:v>
                </c:pt>
                <c:pt idx="1076">
                  <c:v>2924</c:v>
                </c:pt>
                <c:pt idx="1077">
                  <c:v>2923</c:v>
                </c:pt>
                <c:pt idx="1078">
                  <c:v>2922</c:v>
                </c:pt>
                <c:pt idx="1079">
                  <c:v>2921</c:v>
                </c:pt>
                <c:pt idx="1080">
                  <c:v>2920</c:v>
                </c:pt>
                <c:pt idx="1081">
                  <c:v>2919</c:v>
                </c:pt>
                <c:pt idx="1082">
                  <c:v>2918</c:v>
                </c:pt>
                <c:pt idx="1083">
                  <c:v>2917</c:v>
                </c:pt>
                <c:pt idx="1084">
                  <c:v>2916</c:v>
                </c:pt>
                <c:pt idx="1085">
                  <c:v>2915</c:v>
                </c:pt>
                <c:pt idx="1086">
                  <c:v>2914</c:v>
                </c:pt>
                <c:pt idx="1087">
                  <c:v>2913</c:v>
                </c:pt>
                <c:pt idx="1088">
                  <c:v>2912</c:v>
                </c:pt>
                <c:pt idx="1089">
                  <c:v>2911</c:v>
                </c:pt>
                <c:pt idx="1090">
                  <c:v>2910</c:v>
                </c:pt>
                <c:pt idx="1091">
                  <c:v>2909</c:v>
                </c:pt>
                <c:pt idx="1092">
                  <c:v>2908</c:v>
                </c:pt>
                <c:pt idx="1093">
                  <c:v>2907</c:v>
                </c:pt>
                <c:pt idx="1094">
                  <c:v>2906</c:v>
                </c:pt>
                <c:pt idx="1095">
                  <c:v>2905</c:v>
                </c:pt>
                <c:pt idx="1096">
                  <c:v>2904</c:v>
                </c:pt>
                <c:pt idx="1097">
                  <c:v>2903</c:v>
                </c:pt>
                <c:pt idx="1098">
                  <c:v>2902</c:v>
                </c:pt>
                <c:pt idx="1099">
                  <c:v>2901</c:v>
                </c:pt>
                <c:pt idx="1100">
                  <c:v>2900</c:v>
                </c:pt>
                <c:pt idx="1101">
                  <c:v>2899</c:v>
                </c:pt>
                <c:pt idx="1102">
                  <c:v>2898</c:v>
                </c:pt>
                <c:pt idx="1103">
                  <c:v>2897</c:v>
                </c:pt>
                <c:pt idx="1104">
                  <c:v>2896</c:v>
                </c:pt>
                <c:pt idx="1105">
                  <c:v>2895</c:v>
                </c:pt>
                <c:pt idx="1106">
                  <c:v>2894</c:v>
                </c:pt>
                <c:pt idx="1107">
                  <c:v>2893</c:v>
                </c:pt>
                <c:pt idx="1108">
                  <c:v>2892</c:v>
                </c:pt>
                <c:pt idx="1109">
                  <c:v>2891</c:v>
                </c:pt>
                <c:pt idx="1110">
                  <c:v>2890</c:v>
                </c:pt>
                <c:pt idx="1111">
                  <c:v>2889</c:v>
                </c:pt>
                <c:pt idx="1112">
                  <c:v>2888</c:v>
                </c:pt>
                <c:pt idx="1113">
                  <c:v>2887</c:v>
                </c:pt>
                <c:pt idx="1114">
                  <c:v>2886</c:v>
                </c:pt>
                <c:pt idx="1115">
                  <c:v>2885</c:v>
                </c:pt>
                <c:pt idx="1116">
                  <c:v>2884</c:v>
                </c:pt>
                <c:pt idx="1117">
                  <c:v>2883</c:v>
                </c:pt>
                <c:pt idx="1118">
                  <c:v>2882</c:v>
                </c:pt>
                <c:pt idx="1119">
                  <c:v>2881</c:v>
                </c:pt>
                <c:pt idx="1120">
                  <c:v>2880</c:v>
                </c:pt>
                <c:pt idx="1121">
                  <c:v>2879</c:v>
                </c:pt>
                <c:pt idx="1122">
                  <c:v>2878</c:v>
                </c:pt>
                <c:pt idx="1123">
                  <c:v>2877</c:v>
                </c:pt>
                <c:pt idx="1124">
                  <c:v>2876</c:v>
                </c:pt>
                <c:pt idx="1125">
                  <c:v>2875</c:v>
                </c:pt>
                <c:pt idx="1126">
                  <c:v>2874</c:v>
                </c:pt>
                <c:pt idx="1127">
                  <c:v>2873</c:v>
                </c:pt>
                <c:pt idx="1128">
                  <c:v>2872</c:v>
                </c:pt>
                <c:pt idx="1129">
                  <c:v>2871</c:v>
                </c:pt>
                <c:pt idx="1130">
                  <c:v>2870</c:v>
                </c:pt>
                <c:pt idx="1131">
                  <c:v>2869</c:v>
                </c:pt>
                <c:pt idx="1132">
                  <c:v>2868</c:v>
                </c:pt>
                <c:pt idx="1133">
                  <c:v>2867</c:v>
                </c:pt>
                <c:pt idx="1134">
                  <c:v>2866</c:v>
                </c:pt>
                <c:pt idx="1135">
                  <c:v>2865</c:v>
                </c:pt>
                <c:pt idx="1136">
                  <c:v>2864</c:v>
                </c:pt>
                <c:pt idx="1137">
                  <c:v>2863</c:v>
                </c:pt>
                <c:pt idx="1138">
                  <c:v>2862</c:v>
                </c:pt>
                <c:pt idx="1139">
                  <c:v>2861</c:v>
                </c:pt>
                <c:pt idx="1140">
                  <c:v>2860</c:v>
                </c:pt>
                <c:pt idx="1141">
                  <c:v>2859</c:v>
                </c:pt>
                <c:pt idx="1142">
                  <c:v>2858</c:v>
                </c:pt>
                <c:pt idx="1143">
                  <c:v>2857</c:v>
                </c:pt>
                <c:pt idx="1144">
                  <c:v>2856</c:v>
                </c:pt>
                <c:pt idx="1145">
                  <c:v>2855</c:v>
                </c:pt>
                <c:pt idx="1146">
                  <c:v>2854</c:v>
                </c:pt>
                <c:pt idx="1147">
                  <c:v>2853</c:v>
                </c:pt>
                <c:pt idx="1148">
                  <c:v>2852</c:v>
                </c:pt>
                <c:pt idx="1149">
                  <c:v>2851</c:v>
                </c:pt>
                <c:pt idx="1150">
                  <c:v>2850</c:v>
                </c:pt>
                <c:pt idx="1151">
                  <c:v>2849</c:v>
                </c:pt>
                <c:pt idx="1152">
                  <c:v>2848</c:v>
                </c:pt>
                <c:pt idx="1153">
                  <c:v>2847</c:v>
                </c:pt>
                <c:pt idx="1154">
                  <c:v>2846</c:v>
                </c:pt>
                <c:pt idx="1155">
                  <c:v>2845</c:v>
                </c:pt>
                <c:pt idx="1156">
                  <c:v>2844</c:v>
                </c:pt>
                <c:pt idx="1157">
                  <c:v>2843</c:v>
                </c:pt>
                <c:pt idx="1158">
                  <c:v>2842</c:v>
                </c:pt>
                <c:pt idx="1159">
                  <c:v>2841</c:v>
                </c:pt>
                <c:pt idx="1160">
                  <c:v>2840</c:v>
                </c:pt>
                <c:pt idx="1161">
                  <c:v>2839</c:v>
                </c:pt>
                <c:pt idx="1162">
                  <c:v>2838</c:v>
                </c:pt>
                <c:pt idx="1163">
                  <c:v>2837</c:v>
                </c:pt>
                <c:pt idx="1164">
                  <c:v>2836</c:v>
                </c:pt>
                <c:pt idx="1165">
                  <c:v>2835</c:v>
                </c:pt>
                <c:pt idx="1166">
                  <c:v>2834</c:v>
                </c:pt>
                <c:pt idx="1167">
                  <c:v>2833</c:v>
                </c:pt>
                <c:pt idx="1168">
                  <c:v>2832</c:v>
                </c:pt>
                <c:pt idx="1169">
                  <c:v>2831</c:v>
                </c:pt>
                <c:pt idx="1170">
                  <c:v>2830</c:v>
                </c:pt>
                <c:pt idx="1171">
                  <c:v>2829</c:v>
                </c:pt>
                <c:pt idx="1172">
                  <c:v>2828</c:v>
                </c:pt>
                <c:pt idx="1173">
                  <c:v>2827</c:v>
                </c:pt>
                <c:pt idx="1174">
                  <c:v>2826</c:v>
                </c:pt>
                <c:pt idx="1175">
                  <c:v>2825</c:v>
                </c:pt>
                <c:pt idx="1176">
                  <c:v>2824</c:v>
                </c:pt>
                <c:pt idx="1177">
                  <c:v>2823</c:v>
                </c:pt>
                <c:pt idx="1178">
                  <c:v>2822</c:v>
                </c:pt>
                <c:pt idx="1179">
                  <c:v>2821</c:v>
                </c:pt>
                <c:pt idx="1180">
                  <c:v>2820</c:v>
                </c:pt>
                <c:pt idx="1181">
                  <c:v>2819</c:v>
                </c:pt>
                <c:pt idx="1182">
                  <c:v>2818</c:v>
                </c:pt>
                <c:pt idx="1183">
                  <c:v>2817</c:v>
                </c:pt>
                <c:pt idx="1184">
                  <c:v>2816</c:v>
                </c:pt>
                <c:pt idx="1185">
                  <c:v>2815</c:v>
                </c:pt>
                <c:pt idx="1186">
                  <c:v>2814</c:v>
                </c:pt>
                <c:pt idx="1187">
                  <c:v>2813</c:v>
                </c:pt>
                <c:pt idx="1188">
                  <c:v>2812</c:v>
                </c:pt>
                <c:pt idx="1189">
                  <c:v>2811</c:v>
                </c:pt>
                <c:pt idx="1190">
                  <c:v>2810</c:v>
                </c:pt>
                <c:pt idx="1191">
                  <c:v>2809</c:v>
                </c:pt>
                <c:pt idx="1192">
                  <c:v>2808</c:v>
                </c:pt>
                <c:pt idx="1193">
                  <c:v>2807</c:v>
                </c:pt>
                <c:pt idx="1194">
                  <c:v>2806</c:v>
                </c:pt>
                <c:pt idx="1195">
                  <c:v>2805</c:v>
                </c:pt>
                <c:pt idx="1196">
                  <c:v>2804</c:v>
                </c:pt>
                <c:pt idx="1197">
                  <c:v>2803</c:v>
                </c:pt>
                <c:pt idx="1198">
                  <c:v>2802</c:v>
                </c:pt>
                <c:pt idx="1199">
                  <c:v>2801</c:v>
                </c:pt>
                <c:pt idx="1200">
                  <c:v>2800</c:v>
                </c:pt>
                <c:pt idx="1201">
                  <c:v>2799</c:v>
                </c:pt>
                <c:pt idx="1202">
                  <c:v>2798</c:v>
                </c:pt>
                <c:pt idx="1203">
                  <c:v>2797</c:v>
                </c:pt>
                <c:pt idx="1204">
                  <c:v>2796</c:v>
                </c:pt>
                <c:pt idx="1205">
                  <c:v>2795</c:v>
                </c:pt>
                <c:pt idx="1206">
                  <c:v>2794</c:v>
                </c:pt>
                <c:pt idx="1207">
                  <c:v>2793</c:v>
                </c:pt>
                <c:pt idx="1208">
                  <c:v>2792</c:v>
                </c:pt>
                <c:pt idx="1209">
                  <c:v>2791</c:v>
                </c:pt>
                <c:pt idx="1210">
                  <c:v>2790</c:v>
                </c:pt>
                <c:pt idx="1211">
                  <c:v>2789</c:v>
                </c:pt>
                <c:pt idx="1212">
                  <c:v>2788</c:v>
                </c:pt>
                <c:pt idx="1213">
                  <c:v>2787</c:v>
                </c:pt>
                <c:pt idx="1214">
                  <c:v>2786</c:v>
                </c:pt>
                <c:pt idx="1215">
                  <c:v>2785</c:v>
                </c:pt>
                <c:pt idx="1216">
                  <c:v>2784</c:v>
                </c:pt>
                <c:pt idx="1217">
                  <c:v>2783</c:v>
                </c:pt>
                <c:pt idx="1218">
                  <c:v>2782</c:v>
                </c:pt>
                <c:pt idx="1219">
                  <c:v>2781</c:v>
                </c:pt>
                <c:pt idx="1220">
                  <c:v>2780</c:v>
                </c:pt>
                <c:pt idx="1221">
                  <c:v>2779</c:v>
                </c:pt>
                <c:pt idx="1222">
                  <c:v>2778</c:v>
                </c:pt>
                <c:pt idx="1223">
                  <c:v>2777</c:v>
                </c:pt>
                <c:pt idx="1224">
                  <c:v>2776</c:v>
                </c:pt>
                <c:pt idx="1225">
                  <c:v>2775</c:v>
                </c:pt>
                <c:pt idx="1226">
                  <c:v>2774</c:v>
                </c:pt>
                <c:pt idx="1227">
                  <c:v>2773</c:v>
                </c:pt>
                <c:pt idx="1228">
                  <c:v>2772</c:v>
                </c:pt>
                <c:pt idx="1229">
                  <c:v>2771</c:v>
                </c:pt>
                <c:pt idx="1230">
                  <c:v>2770</c:v>
                </c:pt>
                <c:pt idx="1231">
                  <c:v>2769</c:v>
                </c:pt>
                <c:pt idx="1232">
                  <c:v>2768</c:v>
                </c:pt>
                <c:pt idx="1233">
                  <c:v>2767</c:v>
                </c:pt>
                <c:pt idx="1234">
                  <c:v>2766</c:v>
                </c:pt>
                <c:pt idx="1235">
                  <c:v>2765</c:v>
                </c:pt>
                <c:pt idx="1236">
                  <c:v>2764</c:v>
                </c:pt>
                <c:pt idx="1237">
                  <c:v>2763</c:v>
                </c:pt>
                <c:pt idx="1238">
                  <c:v>2762</c:v>
                </c:pt>
                <c:pt idx="1239">
                  <c:v>2761</c:v>
                </c:pt>
                <c:pt idx="1240">
                  <c:v>2760</c:v>
                </c:pt>
                <c:pt idx="1241">
                  <c:v>2759</c:v>
                </c:pt>
                <c:pt idx="1242">
                  <c:v>2758</c:v>
                </c:pt>
                <c:pt idx="1243">
                  <c:v>2757</c:v>
                </c:pt>
                <c:pt idx="1244">
                  <c:v>2756</c:v>
                </c:pt>
                <c:pt idx="1245">
                  <c:v>2755</c:v>
                </c:pt>
                <c:pt idx="1246">
                  <c:v>2754</c:v>
                </c:pt>
                <c:pt idx="1247">
                  <c:v>2753</c:v>
                </c:pt>
                <c:pt idx="1248">
                  <c:v>2752</c:v>
                </c:pt>
                <c:pt idx="1249">
                  <c:v>2751</c:v>
                </c:pt>
                <c:pt idx="1250">
                  <c:v>2750</c:v>
                </c:pt>
                <c:pt idx="1251">
                  <c:v>2749</c:v>
                </c:pt>
                <c:pt idx="1252">
                  <c:v>2748</c:v>
                </c:pt>
                <c:pt idx="1253">
                  <c:v>2747</c:v>
                </c:pt>
                <c:pt idx="1254">
                  <c:v>2746</c:v>
                </c:pt>
                <c:pt idx="1255">
                  <c:v>2745</c:v>
                </c:pt>
                <c:pt idx="1256">
                  <c:v>2744</c:v>
                </c:pt>
                <c:pt idx="1257">
                  <c:v>2743</c:v>
                </c:pt>
                <c:pt idx="1258">
                  <c:v>2742</c:v>
                </c:pt>
                <c:pt idx="1259">
                  <c:v>2741</c:v>
                </c:pt>
                <c:pt idx="1260">
                  <c:v>2740</c:v>
                </c:pt>
                <c:pt idx="1261">
                  <c:v>2739</c:v>
                </c:pt>
                <c:pt idx="1262">
                  <c:v>2738</c:v>
                </c:pt>
                <c:pt idx="1263">
                  <c:v>2737</c:v>
                </c:pt>
                <c:pt idx="1264">
                  <c:v>2736</c:v>
                </c:pt>
                <c:pt idx="1265">
                  <c:v>2735</c:v>
                </c:pt>
                <c:pt idx="1266">
                  <c:v>2734</c:v>
                </c:pt>
                <c:pt idx="1267">
                  <c:v>2733</c:v>
                </c:pt>
                <c:pt idx="1268">
                  <c:v>2732</c:v>
                </c:pt>
                <c:pt idx="1269">
                  <c:v>2731</c:v>
                </c:pt>
                <c:pt idx="1270">
                  <c:v>2730</c:v>
                </c:pt>
                <c:pt idx="1271">
                  <c:v>2729</c:v>
                </c:pt>
                <c:pt idx="1272">
                  <c:v>2728</c:v>
                </c:pt>
                <c:pt idx="1273">
                  <c:v>2727</c:v>
                </c:pt>
                <c:pt idx="1274">
                  <c:v>2726</c:v>
                </c:pt>
                <c:pt idx="1275">
                  <c:v>2725</c:v>
                </c:pt>
                <c:pt idx="1276">
                  <c:v>2724</c:v>
                </c:pt>
                <c:pt idx="1277">
                  <c:v>2723</c:v>
                </c:pt>
                <c:pt idx="1278">
                  <c:v>2722</c:v>
                </c:pt>
                <c:pt idx="1279">
                  <c:v>2721</c:v>
                </c:pt>
                <c:pt idx="1280">
                  <c:v>2720</c:v>
                </c:pt>
                <c:pt idx="1281">
                  <c:v>2719</c:v>
                </c:pt>
                <c:pt idx="1282">
                  <c:v>2718</c:v>
                </c:pt>
                <c:pt idx="1283">
                  <c:v>2717</c:v>
                </c:pt>
                <c:pt idx="1284">
                  <c:v>2716</c:v>
                </c:pt>
                <c:pt idx="1285">
                  <c:v>2715</c:v>
                </c:pt>
                <c:pt idx="1286">
                  <c:v>2714</c:v>
                </c:pt>
                <c:pt idx="1287">
                  <c:v>2713</c:v>
                </c:pt>
                <c:pt idx="1288">
                  <c:v>2712</c:v>
                </c:pt>
                <c:pt idx="1289">
                  <c:v>2711</c:v>
                </c:pt>
                <c:pt idx="1290">
                  <c:v>2710</c:v>
                </c:pt>
                <c:pt idx="1291">
                  <c:v>2709</c:v>
                </c:pt>
                <c:pt idx="1292">
                  <c:v>2708</c:v>
                </c:pt>
                <c:pt idx="1293">
                  <c:v>2707</c:v>
                </c:pt>
                <c:pt idx="1294">
                  <c:v>2706</c:v>
                </c:pt>
                <c:pt idx="1295">
                  <c:v>2705</c:v>
                </c:pt>
                <c:pt idx="1296">
                  <c:v>2704</c:v>
                </c:pt>
                <c:pt idx="1297">
                  <c:v>2703</c:v>
                </c:pt>
                <c:pt idx="1298">
                  <c:v>2702</c:v>
                </c:pt>
                <c:pt idx="1299">
                  <c:v>2701</c:v>
                </c:pt>
                <c:pt idx="1300">
                  <c:v>2700</c:v>
                </c:pt>
                <c:pt idx="1301">
                  <c:v>2699</c:v>
                </c:pt>
                <c:pt idx="1302">
                  <c:v>2698</c:v>
                </c:pt>
                <c:pt idx="1303">
                  <c:v>2697</c:v>
                </c:pt>
                <c:pt idx="1304">
                  <c:v>2696</c:v>
                </c:pt>
                <c:pt idx="1305">
                  <c:v>2695</c:v>
                </c:pt>
                <c:pt idx="1306">
                  <c:v>2694</c:v>
                </c:pt>
                <c:pt idx="1307">
                  <c:v>2693</c:v>
                </c:pt>
                <c:pt idx="1308">
                  <c:v>2692</c:v>
                </c:pt>
                <c:pt idx="1309">
                  <c:v>2691</c:v>
                </c:pt>
                <c:pt idx="1310">
                  <c:v>2690</c:v>
                </c:pt>
                <c:pt idx="1311">
                  <c:v>2689</c:v>
                </c:pt>
                <c:pt idx="1312">
                  <c:v>2688</c:v>
                </c:pt>
                <c:pt idx="1313">
                  <c:v>2687</c:v>
                </c:pt>
                <c:pt idx="1314">
                  <c:v>2686</c:v>
                </c:pt>
                <c:pt idx="1315">
                  <c:v>2685</c:v>
                </c:pt>
                <c:pt idx="1316">
                  <c:v>2684</c:v>
                </c:pt>
                <c:pt idx="1317">
                  <c:v>2683</c:v>
                </c:pt>
                <c:pt idx="1318">
                  <c:v>2682</c:v>
                </c:pt>
                <c:pt idx="1319">
                  <c:v>2681</c:v>
                </c:pt>
                <c:pt idx="1320">
                  <c:v>2680</c:v>
                </c:pt>
                <c:pt idx="1321">
                  <c:v>2679</c:v>
                </c:pt>
                <c:pt idx="1322">
                  <c:v>2678</c:v>
                </c:pt>
                <c:pt idx="1323">
                  <c:v>2677</c:v>
                </c:pt>
                <c:pt idx="1324">
                  <c:v>2676</c:v>
                </c:pt>
                <c:pt idx="1325">
                  <c:v>2675</c:v>
                </c:pt>
                <c:pt idx="1326">
                  <c:v>2674</c:v>
                </c:pt>
                <c:pt idx="1327">
                  <c:v>2673</c:v>
                </c:pt>
                <c:pt idx="1328">
                  <c:v>2672</c:v>
                </c:pt>
                <c:pt idx="1329">
                  <c:v>2671</c:v>
                </c:pt>
                <c:pt idx="1330">
                  <c:v>2670</c:v>
                </c:pt>
                <c:pt idx="1331">
                  <c:v>2669</c:v>
                </c:pt>
                <c:pt idx="1332">
                  <c:v>2668</c:v>
                </c:pt>
                <c:pt idx="1333">
                  <c:v>2667</c:v>
                </c:pt>
                <c:pt idx="1334">
                  <c:v>2666</c:v>
                </c:pt>
                <c:pt idx="1335">
                  <c:v>2665</c:v>
                </c:pt>
                <c:pt idx="1336">
                  <c:v>2664</c:v>
                </c:pt>
                <c:pt idx="1337">
                  <c:v>2663</c:v>
                </c:pt>
                <c:pt idx="1338">
                  <c:v>2662</c:v>
                </c:pt>
                <c:pt idx="1339">
                  <c:v>2661</c:v>
                </c:pt>
                <c:pt idx="1340">
                  <c:v>2660</c:v>
                </c:pt>
                <c:pt idx="1341">
                  <c:v>2659</c:v>
                </c:pt>
                <c:pt idx="1342">
                  <c:v>2658</c:v>
                </c:pt>
                <c:pt idx="1343">
                  <c:v>2657</c:v>
                </c:pt>
                <c:pt idx="1344">
                  <c:v>2656</c:v>
                </c:pt>
                <c:pt idx="1345">
                  <c:v>2655</c:v>
                </c:pt>
                <c:pt idx="1346">
                  <c:v>2654</c:v>
                </c:pt>
                <c:pt idx="1347">
                  <c:v>2653</c:v>
                </c:pt>
                <c:pt idx="1348">
                  <c:v>2652</c:v>
                </c:pt>
                <c:pt idx="1349">
                  <c:v>2651</c:v>
                </c:pt>
                <c:pt idx="1350">
                  <c:v>2650</c:v>
                </c:pt>
                <c:pt idx="1351">
                  <c:v>2649</c:v>
                </c:pt>
                <c:pt idx="1352">
                  <c:v>2648</c:v>
                </c:pt>
                <c:pt idx="1353">
                  <c:v>2647</c:v>
                </c:pt>
                <c:pt idx="1354">
                  <c:v>2646</c:v>
                </c:pt>
                <c:pt idx="1355">
                  <c:v>2645</c:v>
                </c:pt>
                <c:pt idx="1356">
                  <c:v>2644</c:v>
                </c:pt>
                <c:pt idx="1357">
                  <c:v>2643</c:v>
                </c:pt>
                <c:pt idx="1358">
                  <c:v>2642</c:v>
                </c:pt>
                <c:pt idx="1359">
                  <c:v>2641</c:v>
                </c:pt>
                <c:pt idx="1360">
                  <c:v>2640</c:v>
                </c:pt>
                <c:pt idx="1361">
                  <c:v>2639</c:v>
                </c:pt>
                <c:pt idx="1362">
                  <c:v>2638</c:v>
                </c:pt>
                <c:pt idx="1363">
                  <c:v>2637</c:v>
                </c:pt>
                <c:pt idx="1364">
                  <c:v>2636</c:v>
                </c:pt>
                <c:pt idx="1365">
                  <c:v>2635</c:v>
                </c:pt>
                <c:pt idx="1366">
                  <c:v>2634</c:v>
                </c:pt>
                <c:pt idx="1367">
                  <c:v>2633</c:v>
                </c:pt>
                <c:pt idx="1368">
                  <c:v>2632</c:v>
                </c:pt>
                <c:pt idx="1369">
                  <c:v>2631</c:v>
                </c:pt>
                <c:pt idx="1370">
                  <c:v>2630</c:v>
                </c:pt>
                <c:pt idx="1371">
                  <c:v>2629</c:v>
                </c:pt>
                <c:pt idx="1372">
                  <c:v>2628</c:v>
                </c:pt>
                <c:pt idx="1373">
                  <c:v>2627</c:v>
                </c:pt>
                <c:pt idx="1374">
                  <c:v>2626</c:v>
                </c:pt>
                <c:pt idx="1375">
                  <c:v>2625</c:v>
                </c:pt>
                <c:pt idx="1376">
                  <c:v>2624</c:v>
                </c:pt>
                <c:pt idx="1377">
                  <c:v>2623</c:v>
                </c:pt>
                <c:pt idx="1378">
                  <c:v>2622</c:v>
                </c:pt>
                <c:pt idx="1379">
                  <c:v>2621</c:v>
                </c:pt>
                <c:pt idx="1380">
                  <c:v>2620</c:v>
                </c:pt>
                <c:pt idx="1381">
                  <c:v>2619</c:v>
                </c:pt>
                <c:pt idx="1382">
                  <c:v>2618</c:v>
                </c:pt>
                <c:pt idx="1383">
                  <c:v>2617</c:v>
                </c:pt>
                <c:pt idx="1384">
                  <c:v>2616</c:v>
                </c:pt>
                <c:pt idx="1385">
                  <c:v>2615</c:v>
                </c:pt>
                <c:pt idx="1386">
                  <c:v>2614</c:v>
                </c:pt>
                <c:pt idx="1387">
                  <c:v>2613</c:v>
                </c:pt>
                <c:pt idx="1388">
                  <c:v>2612</c:v>
                </c:pt>
                <c:pt idx="1389">
                  <c:v>2611</c:v>
                </c:pt>
                <c:pt idx="1390">
                  <c:v>2610</c:v>
                </c:pt>
                <c:pt idx="1391">
                  <c:v>2609</c:v>
                </c:pt>
                <c:pt idx="1392">
                  <c:v>2608</c:v>
                </c:pt>
                <c:pt idx="1393">
                  <c:v>2607</c:v>
                </c:pt>
                <c:pt idx="1394">
                  <c:v>2606</c:v>
                </c:pt>
                <c:pt idx="1395">
                  <c:v>2605</c:v>
                </c:pt>
                <c:pt idx="1396">
                  <c:v>2604</c:v>
                </c:pt>
                <c:pt idx="1397">
                  <c:v>2603</c:v>
                </c:pt>
                <c:pt idx="1398">
                  <c:v>2602</c:v>
                </c:pt>
                <c:pt idx="1399">
                  <c:v>2601</c:v>
                </c:pt>
                <c:pt idx="1400">
                  <c:v>2600</c:v>
                </c:pt>
                <c:pt idx="1401">
                  <c:v>2599</c:v>
                </c:pt>
                <c:pt idx="1402">
                  <c:v>2598</c:v>
                </c:pt>
                <c:pt idx="1403">
                  <c:v>2597</c:v>
                </c:pt>
                <c:pt idx="1404">
                  <c:v>2596</c:v>
                </c:pt>
                <c:pt idx="1405">
                  <c:v>2595</c:v>
                </c:pt>
                <c:pt idx="1406">
                  <c:v>2594</c:v>
                </c:pt>
                <c:pt idx="1407">
                  <c:v>2593</c:v>
                </c:pt>
                <c:pt idx="1408">
                  <c:v>2592</c:v>
                </c:pt>
                <c:pt idx="1409">
                  <c:v>2591</c:v>
                </c:pt>
                <c:pt idx="1410">
                  <c:v>2590</c:v>
                </c:pt>
                <c:pt idx="1411">
                  <c:v>2589</c:v>
                </c:pt>
                <c:pt idx="1412">
                  <c:v>2588</c:v>
                </c:pt>
                <c:pt idx="1413">
                  <c:v>2587</c:v>
                </c:pt>
                <c:pt idx="1414">
                  <c:v>2586</c:v>
                </c:pt>
                <c:pt idx="1415">
                  <c:v>2585</c:v>
                </c:pt>
                <c:pt idx="1416">
                  <c:v>2584</c:v>
                </c:pt>
                <c:pt idx="1417">
                  <c:v>2583</c:v>
                </c:pt>
                <c:pt idx="1418">
                  <c:v>2582</c:v>
                </c:pt>
                <c:pt idx="1419">
                  <c:v>2581</c:v>
                </c:pt>
                <c:pt idx="1420">
                  <c:v>2580</c:v>
                </c:pt>
                <c:pt idx="1421">
                  <c:v>2579</c:v>
                </c:pt>
                <c:pt idx="1422">
                  <c:v>2578</c:v>
                </c:pt>
                <c:pt idx="1423">
                  <c:v>2577</c:v>
                </c:pt>
                <c:pt idx="1424">
                  <c:v>2576</c:v>
                </c:pt>
                <c:pt idx="1425">
                  <c:v>2575</c:v>
                </c:pt>
                <c:pt idx="1426">
                  <c:v>2574</c:v>
                </c:pt>
                <c:pt idx="1427">
                  <c:v>2573</c:v>
                </c:pt>
                <c:pt idx="1428">
                  <c:v>2572</c:v>
                </c:pt>
                <c:pt idx="1429">
                  <c:v>2571</c:v>
                </c:pt>
                <c:pt idx="1430">
                  <c:v>2570</c:v>
                </c:pt>
                <c:pt idx="1431">
                  <c:v>2569</c:v>
                </c:pt>
                <c:pt idx="1432">
                  <c:v>2568</c:v>
                </c:pt>
                <c:pt idx="1433">
                  <c:v>2567</c:v>
                </c:pt>
                <c:pt idx="1434">
                  <c:v>2566</c:v>
                </c:pt>
                <c:pt idx="1435">
                  <c:v>2565</c:v>
                </c:pt>
                <c:pt idx="1436">
                  <c:v>2564</c:v>
                </c:pt>
                <c:pt idx="1437">
                  <c:v>2563</c:v>
                </c:pt>
                <c:pt idx="1438">
                  <c:v>2562</c:v>
                </c:pt>
                <c:pt idx="1439">
                  <c:v>2561</c:v>
                </c:pt>
                <c:pt idx="1440">
                  <c:v>2560</c:v>
                </c:pt>
                <c:pt idx="1441">
                  <c:v>2559</c:v>
                </c:pt>
                <c:pt idx="1442">
                  <c:v>2558</c:v>
                </c:pt>
                <c:pt idx="1443">
                  <c:v>2557</c:v>
                </c:pt>
                <c:pt idx="1444">
                  <c:v>2556</c:v>
                </c:pt>
                <c:pt idx="1445">
                  <c:v>2555</c:v>
                </c:pt>
                <c:pt idx="1446">
                  <c:v>2554</c:v>
                </c:pt>
                <c:pt idx="1447">
                  <c:v>2553</c:v>
                </c:pt>
                <c:pt idx="1448">
                  <c:v>2552</c:v>
                </c:pt>
                <c:pt idx="1449">
                  <c:v>2551</c:v>
                </c:pt>
                <c:pt idx="1450">
                  <c:v>2550</c:v>
                </c:pt>
                <c:pt idx="1451">
                  <c:v>2549</c:v>
                </c:pt>
                <c:pt idx="1452">
                  <c:v>2548</c:v>
                </c:pt>
                <c:pt idx="1453">
                  <c:v>2547</c:v>
                </c:pt>
                <c:pt idx="1454">
                  <c:v>2546</c:v>
                </c:pt>
                <c:pt idx="1455">
                  <c:v>2545</c:v>
                </c:pt>
                <c:pt idx="1456">
                  <c:v>2544</c:v>
                </c:pt>
                <c:pt idx="1457">
                  <c:v>2543</c:v>
                </c:pt>
                <c:pt idx="1458">
                  <c:v>2542</c:v>
                </c:pt>
                <c:pt idx="1459">
                  <c:v>2541</c:v>
                </c:pt>
                <c:pt idx="1460">
                  <c:v>2540</c:v>
                </c:pt>
                <c:pt idx="1461">
                  <c:v>2539</c:v>
                </c:pt>
                <c:pt idx="1462">
                  <c:v>2538</c:v>
                </c:pt>
                <c:pt idx="1463">
                  <c:v>2537</c:v>
                </c:pt>
                <c:pt idx="1464">
                  <c:v>2536</c:v>
                </c:pt>
                <c:pt idx="1465">
                  <c:v>2535</c:v>
                </c:pt>
                <c:pt idx="1466">
                  <c:v>2534</c:v>
                </c:pt>
                <c:pt idx="1467">
                  <c:v>2533</c:v>
                </c:pt>
                <c:pt idx="1468">
                  <c:v>2532</c:v>
                </c:pt>
                <c:pt idx="1469">
                  <c:v>2531</c:v>
                </c:pt>
                <c:pt idx="1470">
                  <c:v>2530</c:v>
                </c:pt>
                <c:pt idx="1471">
                  <c:v>2529</c:v>
                </c:pt>
                <c:pt idx="1472">
                  <c:v>2528</c:v>
                </c:pt>
                <c:pt idx="1473">
                  <c:v>2527</c:v>
                </c:pt>
                <c:pt idx="1474">
                  <c:v>2526</c:v>
                </c:pt>
                <c:pt idx="1475">
                  <c:v>2525</c:v>
                </c:pt>
                <c:pt idx="1476">
                  <c:v>2524</c:v>
                </c:pt>
                <c:pt idx="1477">
                  <c:v>2523</c:v>
                </c:pt>
                <c:pt idx="1478">
                  <c:v>2522</c:v>
                </c:pt>
                <c:pt idx="1479">
                  <c:v>2521</c:v>
                </c:pt>
                <c:pt idx="1480">
                  <c:v>2520</c:v>
                </c:pt>
                <c:pt idx="1481">
                  <c:v>2519</c:v>
                </c:pt>
                <c:pt idx="1482">
                  <c:v>2518</c:v>
                </c:pt>
                <c:pt idx="1483">
                  <c:v>2517</c:v>
                </c:pt>
                <c:pt idx="1484">
                  <c:v>2516</c:v>
                </c:pt>
                <c:pt idx="1485">
                  <c:v>2515</c:v>
                </c:pt>
                <c:pt idx="1486">
                  <c:v>2514</c:v>
                </c:pt>
                <c:pt idx="1487">
                  <c:v>2513</c:v>
                </c:pt>
                <c:pt idx="1488">
                  <c:v>2512</c:v>
                </c:pt>
                <c:pt idx="1489">
                  <c:v>2511</c:v>
                </c:pt>
                <c:pt idx="1490">
                  <c:v>2510</c:v>
                </c:pt>
                <c:pt idx="1491">
                  <c:v>2509</c:v>
                </c:pt>
                <c:pt idx="1492">
                  <c:v>2508</c:v>
                </c:pt>
                <c:pt idx="1493">
                  <c:v>2507</c:v>
                </c:pt>
                <c:pt idx="1494">
                  <c:v>2506</c:v>
                </c:pt>
                <c:pt idx="1495">
                  <c:v>2505</c:v>
                </c:pt>
                <c:pt idx="1496">
                  <c:v>2504</c:v>
                </c:pt>
                <c:pt idx="1497">
                  <c:v>2503</c:v>
                </c:pt>
                <c:pt idx="1498">
                  <c:v>2502</c:v>
                </c:pt>
                <c:pt idx="1499">
                  <c:v>2501</c:v>
                </c:pt>
                <c:pt idx="1500">
                  <c:v>2500</c:v>
                </c:pt>
                <c:pt idx="1501">
                  <c:v>2499</c:v>
                </c:pt>
                <c:pt idx="1502">
                  <c:v>2498</c:v>
                </c:pt>
                <c:pt idx="1503">
                  <c:v>2497</c:v>
                </c:pt>
                <c:pt idx="1504">
                  <c:v>2496</c:v>
                </c:pt>
                <c:pt idx="1505">
                  <c:v>2495</c:v>
                </c:pt>
                <c:pt idx="1506">
                  <c:v>2494</c:v>
                </c:pt>
                <c:pt idx="1507">
                  <c:v>2493</c:v>
                </c:pt>
                <c:pt idx="1508">
                  <c:v>2492</c:v>
                </c:pt>
                <c:pt idx="1509">
                  <c:v>2491</c:v>
                </c:pt>
                <c:pt idx="1510">
                  <c:v>2490</c:v>
                </c:pt>
                <c:pt idx="1511">
                  <c:v>2489</c:v>
                </c:pt>
                <c:pt idx="1512">
                  <c:v>2488</c:v>
                </c:pt>
                <c:pt idx="1513">
                  <c:v>2487</c:v>
                </c:pt>
                <c:pt idx="1514">
                  <c:v>2486</c:v>
                </c:pt>
                <c:pt idx="1515">
                  <c:v>2485</c:v>
                </c:pt>
                <c:pt idx="1516">
                  <c:v>2484</c:v>
                </c:pt>
                <c:pt idx="1517">
                  <c:v>2483</c:v>
                </c:pt>
                <c:pt idx="1518">
                  <c:v>2482</c:v>
                </c:pt>
                <c:pt idx="1519">
                  <c:v>2481</c:v>
                </c:pt>
                <c:pt idx="1520">
                  <c:v>2480</c:v>
                </c:pt>
                <c:pt idx="1521">
                  <c:v>2479</c:v>
                </c:pt>
                <c:pt idx="1522">
                  <c:v>2478</c:v>
                </c:pt>
                <c:pt idx="1523">
                  <c:v>2477</c:v>
                </c:pt>
                <c:pt idx="1524">
                  <c:v>2476</c:v>
                </c:pt>
                <c:pt idx="1525">
                  <c:v>2475</c:v>
                </c:pt>
                <c:pt idx="1526">
                  <c:v>2474</c:v>
                </c:pt>
                <c:pt idx="1527">
                  <c:v>2473</c:v>
                </c:pt>
                <c:pt idx="1528">
                  <c:v>2472</c:v>
                </c:pt>
                <c:pt idx="1529">
                  <c:v>2471</c:v>
                </c:pt>
                <c:pt idx="1530">
                  <c:v>2470</c:v>
                </c:pt>
                <c:pt idx="1531">
                  <c:v>2469</c:v>
                </c:pt>
                <c:pt idx="1532">
                  <c:v>2468</c:v>
                </c:pt>
                <c:pt idx="1533">
                  <c:v>2467</c:v>
                </c:pt>
                <c:pt idx="1534">
                  <c:v>2466</c:v>
                </c:pt>
                <c:pt idx="1535">
                  <c:v>2465</c:v>
                </c:pt>
                <c:pt idx="1536">
                  <c:v>2464</c:v>
                </c:pt>
                <c:pt idx="1537">
                  <c:v>2463</c:v>
                </c:pt>
                <c:pt idx="1538">
                  <c:v>2462</c:v>
                </c:pt>
                <c:pt idx="1539">
                  <c:v>2461</c:v>
                </c:pt>
                <c:pt idx="1540">
                  <c:v>2460</c:v>
                </c:pt>
                <c:pt idx="1541">
                  <c:v>2459</c:v>
                </c:pt>
                <c:pt idx="1542">
                  <c:v>2458</c:v>
                </c:pt>
                <c:pt idx="1543">
                  <c:v>2457</c:v>
                </c:pt>
                <c:pt idx="1544">
                  <c:v>2456</c:v>
                </c:pt>
                <c:pt idx="1545">
                  <c:v>2455</c:v>
                </c:pt>
                <c:pt idx="1546">
                  <c:v>2454</c:v>
                </c:pt>
                <c:pt idx="1547">
                  <c:v>2453</c:v>
                </c:pt>
                <c:pt idx="1548">
                  <c:v>2452</c:v>
                </c:pt>
                <c:pt idx="1549">
                  <c:v>2451</c:v>
                </c:pt>
                <c:pt idx="1550">
                  <c:v>2450</c:v>
                </c:pt>
                <c:pt idx="1551">
                  <c:v>2449</c:v>
                </c:pt>
                <c:pt idx="1552">
                  <c:v>2448</c:v>
                </c:pt>
                <c:pt idx="1553">
                  <c:v>2447</c:v>
                </c:pt>
                <c:pt idx="1554">
                  <c:v>2446</c:v>
                </c:pt>
                <c:pt idx="1555">
                  <c:v>2445</c:v>
                </c:pt>
                <c:pt idx="1556">
                  <c:v>2444</c:v>
                </c:pt>
                <c:pt idx="1557">
                  <c:v>2443</c:v>
                </c:pt>
                <c:pt idx="1558">
                  <c:v>2442</c:v>
                </c:pt>
                <c:pt idx="1559">
                  <c:v>2441</c:v>
                </c:pt>
                <c:pt idx="1560">
                  <c:v>2440</c:v>
                </c:pt>
                <c:pt idx="1561">
                  <c:v>2439</c:v>
                </c:pt>
                <c:pt idx="1562">
                  <c:v>2438</c:v>
                </c:pt>
                <c:pt idx="1563">
                  <c:v>2437</c:v>
                </c:pt>
                <c:pt idx="1564">
                  <c:v>2436</c:v>
                </c:pt>
                <c:pt idx="1565">
                  <c:v>2435</c:v>
                </c:pt>
                <c:pt idx="1566">
                  <c:v>2434</c:v>
                </c:pt>
                <c:pt idx="1567">
                  <c:v>2433</c:v>
                </c:pt>
                <c:pt idx="1568">
                  <c:v>2432</c:v>
                </c:pt>
                <c:pt idx="1569">
                  <c:v>2431</c:v>
                </c:pt>
                <c:pt idx="1570">
                  <c:v>2430</c:v>
                </c:pt>
                <c:pt idx="1571">
                  <c:v>2429</c:v>
                </c:pt>
                <c:pt idx="1572">
                  <c:v>2428</c:v>
                </c:pt>
                <c:pt idx="1573">
                  <c:v>2427</c:v>
                </c:pt>
                <c:pt idx="1574">
                  <c:v>2426</c:v>
                </c:pt>
                <c:pt idx="1575">
                  <c:v>2425</c:v>
                </c:pt>
                <c:pt idx="1576">
                  <c:v>2424</c:v>
                </c:pt>
                <c:pt idx="1577">
                  <c:v>2423</c:v>
                </c:pt>
                <c:pt idx="1578">
                  <c:v>2422</c:v>
                </c:pt>
                <c:pt idx="1579">
                  <c:v>2421</c:v>
                </c:pt>
                <c:pt idx="1580">
                  <c:v>2420</c:v>
                </c:pt>
                <c:pt idx="1581">
                  <c:v>2419</c:v>
                </c:pt>
                <c:pt idx="1582">
                  <c:v>2418</c:v>
                </c:pt>
                <c:pt idx="1583">
                  <c:v>2417</c:v>
                </c:pt>
                <c:pt idx="1584">
                  <c:v>2416</c:v>
                </c:pt>
                <c:pt idx="1585">
                  <c:v>2415</c:v>
                </c:pt>
                <c:pt idx="1586">
                  <c:v>2414</c:v>
                </c:pt>
                <c:pt idx="1587">
                  <c:v>2413</c:v>
                </c:pt>
                <c:pt idx="1588">
                  <c:v>2412</c:v>
                </c:pt>
                <c:pt idx="1589">
                  <c:v>2411</c:v>
                </c:pt>
                <c:pt idx="1590">
                  <c:v>2410</c:v>
                </c:pt>
                <c:pt idx="1591">
                  <c:v>2409</c:v>
                </c:pt>
                <c:pt idx="1592">
                  <c:v>2408</c:v>
                </c:pt>
                <c:pt idx="1593">
                  <c:v>2407</c:v>
                </c:pt>
                <c:pt idx="1594">
                  <c:v>2406</c:v>
                </c:pt>
                <c:pt idx="1595">
                  <c:v>2405</c:v>
                </c:pt>
                <c:pt idx="1596">
                  <c:v>2404</c:v>
                </c:pt>
                <c:pt idx="1597">
                  <c:v>2403</c:v>
                </c:pt>
                <c:pt idx="1598">
                  <c:v>2402</c:v>
                </c:pt>
                <c:pt idx="1599">
                  <c:v>2401</c:v>
                </c:pt>
                <c:pt idx="1600">
                  <c:v>2400</c:v>
                </c:pt>
                <c:pt idx="1601">
                  <c:v>2399</c:v>
                </c:pt>
                <c:pt idx="1602">
                  <c:v>2398</c:v>
                </c:pt>
                <c:pt idx="1603">
                  <c:v>2397</c:v>
                </c:pt>
                <c:pt idx="1604">
                  <c:v>2396</c:v>
                </c:pt>
                <c:pt idx="1605">
                  <c:v>2395</c:v>
                </c:pt>
                <c:pt idx="1606">
                  <c:v>2394</c:v>
                </c:pt>
                <c:pt idx="1607">
                  <c:v>2393</c:v>
                </c:pt>
                <c:pt idx="1608">
                  <c:v>2392</c:v>
                </c:pt>
                <c:pt idx="1609">
                  <c:v>2391</c:v>
                </c:pt>
                <c:pt idx="1610">
                  <c:v>2390</c:v>
                </c:pt>
                <c:pt idx="1611">
                  <c:v>2389</c:v>
                </c:pt>
                <c:pt idx="1612">
                  <c:v>2388</c:v>
                </c:pt>
                <c:pt idx="1613">
                  <c:v>2387</c:v>
                </c:pt>
                <c:pt idx="1614">
                  <c:v>2386</c:v>
                </c:pt>
                <c:pt idx="1615">
                  <c:v>2385</c:v>
                </c:pt>
                <c:pt idx="1616">
                  <c:v>2384</c:v>
                </c:pt>
                <c:pt idx="1617">
                  <c:v>2383</c:v>
                </c:pt>
                <c:pt idx="1618">
                  <c:v>2382</c:v>
                </c:pt>
                <c:pt idx="1619">
                  <c:v>2381</c:v>
                </c:pt>
                <c:pt idx="1620">
                  <c:v>2380</c:v>
                </c:pt>
                <c:pt idx="1621">
                  <c:v>2379</c:v>
                </c:pt>
                <c:pt idx="1622">
                  <c:v>2378</c:v>
                </c:pt>
                <c:pt idx="1623">
                  <c:v>2377</c:v>
                </c:pt>
                <c:pt idx="1624">
                  <c:v>2376</c:v>
                </c:pt>
                <c:pt idx="1625">
                  <c:v>2375</c:v>
                </c:pt>
                <c:pt idx="1626">
                  <c:v>2374</c:v>
                </c:pt>
                <c:pt idx="1627">
                  <c:v>2373</c:v>
                </c:pt>
                <c:pt idx="1628">
                  <c:v>2372</c:v>
                </c:pt>
                <c:pt idx="1629">
                  <c:v>2371</c:v>
                </c:pt>
                <c:pt idx="1630">
                  <c:v>2370</c:v>
                </c:pt>
                <c:pt idx="1631">
                  <c:v>2369</c:v>
                </c:pt>
                <c:pt idx="1632">
                  <c:v>2368</c:v>
                </c:pt>
                <c:pt idx="1633">
                  <c:v>2367</c:v>
                </c:pt>
                <c:pt idx="1634">
                  <c:v>2366</c:v>
                </c:pt>
                <c:pt idx="1635">
                  <c:v>2365</c:v>
                </c:pt>
                <c:pt idx="1636">
                  <c:v>2364</c:v>
                </c:pt>
                <c:pt idx="1637">
                  <c:v>2363</c:v>
                </c:pt>
                <c:pt idx="1638">
                  <c:v>2362</c:v>
                </c:pt>
                <c:pt idx="1639">
                  <c:v>2361</c:v>
                </c:pt>
                <c:pt idx="1640">
                  <c:v>2360</c:v>
                </c:pt>
                <c:pt idx="1641">
                  <c:v>2359</c:v>
                </c:pt>
                <c:pt idx="1642">
                  <c:v>2358</c:v>
                </c:pt>
                <c:pt idx="1643">
                  <c:v>2357</c:v>
                </c:pt>
                <c:pt idx="1644">
                  <c:v>2356</c:v>
                </c:pt>
                <c:pt idx="1645">
                  <c:v>2355</c:v>
                </c:pt>
                <c:pt idx="1646">
                  <c:v>2354</c:v>
                </c:pt>
                <c:pt idx="1647">
                  <c:v>2353</c:v>
                </c:pt>
                <c:pt idx="1648">
                  <c:v>2352</c:v>
                </c:pt>
                <c:pt idx="1649">
                  <c:v>2351</c:v>
                </c:pt>
                <c:pt idx="1650">
                  <c:v>2350</c:v>
                </c:pt>
                <c:pt idx="1651">
                  <c:v>2349</c:v>
                </c:pt>
                <c:pt idx="1652">
                  <c:v>2348</c:v>
                </c:pt>
                <c:pt idx="1653">
                  <c:v>2347</c:v>
                </c:pt>
                <c:pt idx="1654">
                  <c:v>2346</c:v>
                </c:pt>
                <c:pt idx="1655">
                  <c:v>2345</c:v>
                </c:pt>
                <c:pt idx="1656">
                  <c:v>2344</c:v>
                </c:pt>
                <c:pt idx="1657">
                  <c:v>2343</c:v>
                </c:pt>
                <c:pt idx="1658">
                  <c:v>2342</c:v>
                </c:pt>
                <c:pt idx="1659">
                  <c:v>2341</c:v>
                </c:pt>
                <c:pt idx="1660">
                  <c:v>2340</c:v>
                </c:pt>
                <c:pt idx="1661">
                  <c:v>2339</c:v>
                </c:pt>
                <c:pt idx="1662">
                  <c:v>2338</c:v>
                </c:pt>
                <c:pt idx="1663">
                  <c:v>2337</c:v>
                </c:pt>
                <c:pt idx="1664">
                  <c:v>2336</c:v>
                </c:pt>
                <c:pt idx="1665">
                  <c:v>2335</c:v>
                </c:pt>
                <c:pt idx="1666">
                  <c:v>2334</c:v>
                </c:pt>
                <c:pt idx="1667">
                  <c:v>2333</c:v>
                </c:pt>
                <c:pt idx="1668">
                  <c:v>2332</c:v>
                </c:pt>
                <c:pt idx="1669">
                  <c:v>2331</c:v>
                </c:pt>
                <c:pt idx="1670">
                  <c:v>2330</c:v>
                </c:pt>
                <c:pt idx="1671">
                  <c:v>2329</c:v>
                </c:pt>
                <c:pt idx="1672">
                  <c:v>2328</c:v>
                </c:pt>
                <c:pt idx="1673">
                  <c:v>2327</c:v>
                </c:pt>
                <c:pt idx="1674">
                  <c:v>2326</c:v>
                </c:pt>
                <c:pt idx="1675">
                  <c:v>2325</c:v>
                </c:pt>
                <c:pt idx="1676">
                  <c:v>2324</c:v>
                </c:pt>
                <c:pt idx="1677">
                  <c:v>2323</c:v>
                </c:pt>
                <c:pt idx="1678">
                  <c:v>2322</c:v>
                </c:pt>
                <c:pt idx="1679">
                  <c:v>2321</c:v>
                </c:pt>
                <c:pt idx="1680">
                  <c:v>2320</c:v>
                </c:pt>
                <c:pt idx="1681">
                  <c:v>2319</c:v>
                </c:pt>
                <c:pt idx="1682">
                  <c:v>2318</c:v>
                </c:pt>
                <c:pt idx="1683">
                  <c:v>2317</c:v>
                </c:pt>
                <c:pt idx="1684">
                  <c:v>2316</c:v>
                </c:pt>
                <c:pt idx="1685">
                  <c:v>2315</c:v>
                </c:pt>
                <c:pt idx="1686">
                  <c:v>2314</c:v>
                </c:pt>
                <c:pt idx="1687">
                  <c:v>2313</c:v>
                </c:pt>
                <c:pt idx="1688">
                  <c:v>2312</c:v>
                </c:pt>
                <c:pt idx="1689">
                  <c:v>2311</c:v>
                </c:pt>
                <c:pt idx="1690">
                  <c:v>2310</c:v>
                </c:pt>
                <c:pt idx="1691">
                  <c:v>2309</c:v>
                </c:pt>
                <c:pt idx="1692">
                  <c:v>2308</c:v>
                </c:pt>
                <c:pt idx="1693">
                  <c:v>2307</c:v>
                </c:pt>
                <c:pt idx="1694">
                  <c:v>2306</c:v>
                </c:pt>
                <c:pt idx="1695">
                  <c:v>2305</c:v>
                </c:pt>
                <c:pt idx="1696">
                  <c:v>2304</c:v>
                </c:pt>
                <c:pt idx="1697">
                  <c:v>2303</c:v>
                </c:pt>
                <c:pt idx="1698">
                  <c:v>2302</c:v>
                </c:pt>
                <c:pt idx="1699">
                  <c:v>2301</c:v>
                </c:pt>
                <c:pt idx="1700">
                  <c:v>2300</c:v>
                </c:pt>
                <c:pt idx="1701">
                  <c:v>2299</c:v>
                </c:pt>
                <c:pt idx="1702">
                  <c:v>2298</c:v>
                </c:pt>
                <c:pt idx="1703">
                  <c:v>2297</c:v>
                </c:pt>
                <c:pt idx="1704">
                  <c:v>2296</c:v>
                </c:pt>
                <c:pt idx="1705">
                  <c:v>2295</c:v>
                </c:pt>
                <c:pt idx="1706">
                  <c:v>2294</c:v>
                </c:pt>
                <c:pt idx="1707">
                  <c:v>2293</c:v>
                </c:pt>
                <c:pt idx="1708">
                  <c:v>2292</c:v>
                </c:pt>
                <c:pt idx="1709">
                  <c:v>2291</c:v>
                </c:pt>
                <c:pt idx="1710">
                  <c:v>2290</c:v>
                </c:pt>
                <c:pt idx="1711">
                  <c:v>2289</c:v>
                </c:pt>
                <c:pt idx="1712">
                  <c:v>2288</c:v>
                </c:pt>
                <c:pt idx="1713">
                  <c:v>2287</c:v>
                </c:pt>
                <c:pt idx="1714">
                  <c:v>2286</c:v>
                </c:pt>
                <c:pt idx="1715">
                  <c:v>2285</c:v>
                </c:pt>
                <c:pt idx="1716">
                  <c:v>2284</c:v>
                </c:pt>
                <c:pt idx="1717">
                  <c:v>2283</c:v>
                </c:pt>
                <c:pt idx="1718">
                  <c:v>2282</c:v>
                </c:pt>
                <c:pt idx="1719">
                  <c:v>2281</c:v>
                </c:pt>
                <c:pt idx="1720">
                  <c:v>2280</c:v>
                </c:pt>
                <c:pt idx="1721">
                  <c:v>2279</c:v>
                </c:pt>
                <c:pt idx="1722">
                  <c:v>2278</c:v>
                </c:pt>
                <c:pt idx="1723">
                  <c:v>2277</c:v>
                </c:pt>
                <c:pt idx="1724">
                  <c:v>2276</c:v>
                </c:pt>
                <c:pt idx="1725">
                  <c:v>2275</c:v>
                </c:pt>
                <c:pt idx="1726">
                  <c:v>2274</c:v>
                </c:pt>
                <c:pt idx="1727">
                  <c:v>2273</c:v>
                </c:pt>
                <c:pt idx="1728">
                  <c:v>2272</c:v>
                </c:pt>
                <c:pt idx="1729">
                  <c:v>2271</c:v>
                </c:pt>
                <c:pt idx="1730">
                  <c:v>2270</c:v>
                </c:pt>
                <c:pt idx="1731">
                  <c:v>2269</c:v>
                </c:pt>
                <c:pt idx="1732">
                  <c:v>2268</c:v>
                </c:pt>
                <c:pt idx="1733">
                  <c:v>2267</c:v>
                </c:pt>
                <c:pt idx="1734">
                  <c:v>2266</c:v>
                </c:pt>
                <c:pt idx="1735">
                  <c:v>2265</c:v>
                </c:pt>
                <c:pt idx="1736">
                  <c:v>2264</c:v>
                </c:pt>
                <c:pt idx="1737">
                  <c:v>2263</c:v>
                </c:pt>
                <c:pt idx="1738">
                  <c:v>2262</c:v>
                </c:pt>
                <c:pt idx="1739">
                  <c:v>2261</c:v>
                </c:pt>
                <c:pt idx="1740">
                  <c:v>2260</c:v>
                </c:pt>
                <c:pt idx="1741">
                  <c:v>2259</c:v>
                </c:pt>
                <c:pt idx="1742">
                  <c:v>2258</c:v>
                </c:pt>
                <c:pt idx="1743">
                  <c:v>2257</c:v>
                </c:pt>
                <c:pt idx="1744">
                  <c:v>2256</c:v>
                </c:pt>
                <c:pt idx="1745">
                  <c:v>2255</c:v>
                </c:pt>
                <c:pt idx="1746">
                  <c:v>2254</c:v>
                </c:pt>
                <c:pt idx="1747">
                  <c:v>2253</c:v>
                </c:pt>
                <c:pt idx="1748">
                  <c:v>2252</c:v>
                </c:pt>
                <c:pt idx="1749">
                  <c:v>2251</c:v>
                </c:pt>
                <c:pt idx="1750">
                  <c:v>2250</c:v>
                </c:pt>
                <c:pt idx="1751">
                  <c:v>2249</c:v>
                </c:pt>
                <c:pt idx="1752">
                  <c:v>2248</c:v>
                </c:pt>
                <c:pt idx="1753">
                  <c:v>2247</c:v>
                </c:pt>
                <c:pt idx="1754">
                  <c:v>2246</c:v>
                </c:pt>
                <c:pt idx="1755">
                  <c:v>2245</c:v>
                </c:pt>
                <c:pt idx="1756">
                  <c:v>2244</c:v>
                </c:pt>
                <c:pt idx="1757">
                  <c:v>2243</c:v>
                </c:pt>
                <c:pt idx="1758">
                  <c:v>2242</c:v>
                </c:pt>
                <c:pt idx="1759">
                  <c:v>2241</c:v>
                </c:pt>
                <c:pt idx="1760">
                  <c:v>2240</c:v>
                </c:pt>
                <c:pt idx="1761">
                  <c:v>2239</c:v>
                </c:pt>
                <c:pt idx="1762">
                  <c:v>2238</c:v>
                </c:pt>
                <c:pt idx="1763">
                  <c:v>2237</c:v>
                </c:pt>
                <c:pt idx="1764">
                  <c:v>2236</c:v>
                </c:pt>
                <c:pt idx="1765">
                  <c:v>2235</c:v>
                </c:pt>
                <c:pt idx="1766">
                  <c:v>2234</c:v>
                </c:pt>
                <c:pt idx="1767">
                  <c:v>2233</c:v>
                </c:pt>
                <c:pt idx="1768">
                  <c:v>2232</c:v>
                </c:pt>
                <c:pt idx="1769">
                  <c:v>2231</c:v>
                </c:pt>
                <c:pt idx="1770">
                  <c:v>2230</c:v>
                </c:pt>
                <c:pt idx="1771">
                  <c:v>2229</c:v>
                </c:pt>
                <c:pt idx="1772">
                  <c:v>2228</c:v>
                </c:pt>
                <c:pt idx="1773">
                  <c:v>2227</c:v>
                </c:pt>
                <c:pt idx="1774">
                  <c:v>2226</c:v>
                </c:pt>
                <c:pt idx="1775">
                  <c:v>2225</c:v>
                </c:pt>
                <c:pt idx="1776">
                  <c:v>2224</c:v>
                </c:pt>
                <c:pt idx="1777">
                  <c:v>2223</c:v>
                </c:pt>
                <c:pt idx="1778">
                  <c:v>2222</c:v>
                </c:pt>
                <c:pt idx="1779">
                  <c:v>2221</c:v>
                </c:pt>
                <c:pt idx="1780">
                  <c:v>2220</c:v>
                </c:pt>
                <c:pt idx="1781">
                  <c:v>2219</c:v>
                </c:pt>
                <c:pt idx="1782">
                  <c:v>2218</c:v>
                </c:pt>
                <c:pt idx="1783">
                  <c:v>2217</c:v>
                </c:pt>
                <c:pt idx="1784">
                  <c:v>2216</c:v>
                </c:pt>
                <c:pt idx="1785">
                  <c:v>2215</c:v>
                </c:pt>
                <c:pt idx="1786">
                  <c:v>2214</c:v>
                </c:pt>
                <c:pt idx="1787">
                  <c:v>2213</c:v>
                </c:pt>
                <c:pt idx="1788">
                  <c:v>2212</c:v>
                </c:pt>
                <c:pt idx="1789">
                  <c:v>2211</c:v>
                </c:pt>
                <c:pt idx="1790">
                  <c:v>2210</c:v>
                </c:pt>
                <c:pt idx="1791">
                  <c:v>2209</c:v>
                </c:pt>
                <c:pt idx="1792">
                  <c:v>2208</c:v>
                </c:pt>
                <c:pt idx="1793">
                  <c:v>2207</c:v>
                </c:pt>
                <c:pt idx="1794">
                  <c:v>2206</c:v>
                </c:pt>
                <c:pt idx="1795">
                  <c:v>2205</c:v>
                </c:pt>
                <c:pt idx="1796">
                  <c:v>2204</c:v>
                </c:pt>
                <c:pt idx="1797">
                  <c:v>2203</c:v>
                </c:pt>
                <c:pt idx="1798">
                  <c:v>2202</c:v>
                </c:pt>
                <c:pt idx="1799">
                  <c:v>2201</c:v>
                </c:pt>
                <c:pt idx="1800">
                  <c:v>2200</c:v>
                </c:pt>
                <c:pt idx="1801">
                  <c:v>2199</c:v>
                </c:pt>
                <c:pt idx="1802">
                  <c:v>2198</c:v>
                </c:pt>
                <c:pt idx="1803">
                  <c:v>2197</c:v>
                </c:pt>
                <c:pt idx="1804">
                  <c:v>2196</c:v>
                </c:pt>
                <c:pt idx="1805">
                  <c:v>2195</c:v>
                </c:pt>
                <c:pt idx="1806">
                  <c:v>2194</c:v>
                </c:pt>
                <c:pt idx="1807">
                  <c:v>2193</c:v>
                </c:pt>
                <c:pt idx="1808">
                  <c:v>2192</c:v>
                </c:pt>
                <c:pt idx="1809">
                  <c:v>2191</c:v>
                </c:pt>
                <c:pt idx="1810">
                  <c:v>2190</c:v>
                </c:pt>
                <c:pt idx="1811">
                  <c:v>2189</c:v>
                </c:pt>
                <c:pt idx="1812">
                  <c:v>2188</c:v>
                </c:pt>
                <c:pt idx="1813">
                  <c:v>2187</c:v>
                </c:pt>
                <c:pt idx="1814">
                  <c:v>2186</c:v>
                </c:pt>
                <c:pt idx="1815">
                  <c:v>2185</c:v>
                </c:pt>
                <c:pt idx="1816">
                  <c:v>2184</c:v>
                </c:pt>
                <c:pt idx="1817">
                  <c:v>2183</c:v>
                </c:pt>
                <c:pt idx="1818">
                  <c:v>2182</c:v>
                </c:pt>
                <c:pt idx="1819">
                  <c:v>2181</c:v>
                </c:pt>
                <c:pt idx="1820">
                  <c:v>2180</c:v>
                </c:pt>
                <c:pt idx="1821">
                  <c:v>2179</c:v>
                </c:pt>
                <c:pt idx="1822">
                  <c:v>2178</c:v>
                </c:pt>
                <c:pt idx="1823">
                  <c:v>2177</c:v>
                </c:pt>
                <c:pt idx="1824">
                  <c:v>2176</c:v>
                </c:pt>
                <c:pt idx="1825">
                  <c:v>2175</c:v>
                </c:pt>
                <c:pt idx="1826">
                  <c:v>2174</c:v>
                </c:pt>
                <c:pt idx="1827">
                  <c:v>2173</c:v>
                </c:pt>
                <c:pt idx="1828">
                  <c:v>2172</c:v>
                </c:pt>
                <c:pt idx="1829">
                  <c:v>2171</c:v>
                </c:pt>
                <c:pt idx="1830">
                  <c:v>2170</c:v>
                </c:pt>
                <c:pt idx="1831">
                  <c:v>2169</c:v>
                </c:pt>
                <c:pt idx="1832">
                  <c:v>2168</c:v>
                </c:pt>
                <c:pt idx="1833">
                  <c:v>2167</c:v>
                </c:pt>
                <c:pt idx="1834">
                  <c:v>2166</c:v>
                </c:pt>
                <c:pt idx="1835">
                  <c:v>2165</c:v>
                </c:pt>
                <c:pt idx="1836">
                  <c:v>2164</c:v>
                </c:pt>
                <c:pt idx="1837">
                  <c:v>2163</c:v>
                </c:pt>
                <c:pt idx="1838">
                  <c:v>2162</c:v>
                </c:pt>
                <c:pt idx="1839">
                  <c:v>2161</c:v>
                </c:pt>
                <c:pt idx="1840">
                  <c:v>2160</c:v>
                </c:pt>
                <c:pt idx="1841">
                  <c:v>2159</c:v>
                </c:pt>
                <c:pt idx="1842">
                  <c:v>2158</c:v>
                </c:pt>
                <c:pt idx="1843">
                  <c:v>2157</c:v>
                </c:pt>
                <c:pt idx="1844">
                  <c:v>2156</c:v>
                </c:pt>
                <c:pt idx="1845">
                  <c:v>2155</c:v>
                </c:pt>
                <c:pt idx="1846">
                  <c:v>2154</c:v>
                </c:pt>
                <c:pt idx="1847">
                  <c:v>2153</c:v>
                </c:pt>
                <c:pt idx="1848">
                  <c:v>2152</c:v>
                </c:pt>
                <c:pt idx="1849">
                  <c:v>2151</c:v>
                </c:pt>
                <c:pt idx="1850">
                  <c:v>2150</c:v>
                </c:pt>
                <c:pt idx="1851">
                  <c:v>2149</c:v>
                </c:pt>
                <c:pt idx="1852">
                  <c:v>2148</c:v>
                </c:pt>
                <c:pt idx="1853">
                  <c:v>2147</c:v>
                </c:pt>
                <c:pt idx="1854">
                  <c:v>2146</c:v>
                </c:pt>
                <c:pt idx="1855">
                  <c:v>2145</c:v>
                </c:pt>
                <c:pt idx="1856">
                  <c:v>2144</c:v>
                </c:pt>
                <c:pt idx="1857">
                  <c:v>2143</c:v>
                </c:pt>
                <c:pt idx="1858">
                  <c:v>2142</c:v>
                </c:pt>
                <c:pt idx="1859">
                  <c:v>2141</c:v>
                </c:pt>
                <c:pt idx="1860">
                  <c:v>2140</c:v>
                </c:pt>
                <c:pt idx="1861">
                  <c:v>2139</c:v>
                </c:pt>
                <c:pt idx="1862">
                  <c:v>2138</c:v>
                </c:pt>
                <c:pt idx="1863">
                  <c:v>2137</c:v>
                </c:pt>
                <c:pt idx="1864">
                  <c:v>2136</c:v>
                </c:pt>
                <c:pt idx="1865">
                  <c:v>2135</c:v>
                </c:pt>
                <c:pt idx="1866">
                  <c:v>2134</c:v>
                </c:pt>
                <c:pt idx="1867">
                  <c:v>2133</c:v>
                </c:pt>
                <c:pt idx="1868">
                  <c:v>2132</c:v>
                </c:pt>
                <c:pt idx="1869">
                  <c:v>2131</c:v>
                </c:pt>
                <c:pt idx="1870">
                  <c:v>2130</c:v>
                </c:pt>
                <c:pt idx="1871">
                  <c:v>2129</c:v>
                </c:pt>
                <c:pt idx="1872">
                  <c:v>2128</c:v>
                </c:pt>
                <c:pt idx="1873">
                  <c:v>2127</c:v>
                </c:pt>
                <c:pt idx="1874">
                  <c:v>2126</c:v>
                </c:pt>
                <c:pt idx="1875">
                  <c:v>2125</c:v>
                </c:pt>
                <c:pt idx="1876">
                  <c:v>2124</c:v>
                </c:pt>
                <c:pt idx="1877">
                  <c:v>2123</c:v>
                </c:pt>
                <c:pt idx="1878">
                  <c:v>2122</c:v>
                </c:pt>
                <c:pt idx="1879">
                  <c:v>2121</c:v>
                </c:pt>
                <c:pt idx="1880">
                  <c:v>2120</c:v>
                </c:pt>
                <c:pt idx="1881">
                  <c:v>2119</c:v>
                </c:pt>
                <c:pt idx="1882">
                  <c:v>2118</c:v>
                </c:pt>
                <c:pt idx="1883">
                  <c:v>2117</c:v>
                </c:pt>
                <c:pt idx="1884">
                  <c:v>2116</c:v>
                </c:pt>
                <c:pt idx="1885">
                  <c:v>2115</c:v>
                </c:pt>
                <c:pt idx="1886">
                  <c:v>2114</c:v>
                </c:pt>
                <c:pt idx="1887">
                  <c:v>2113</c:v>
                </c:pt>
                <c:pt idx="1888">
                  <c:v>2112</c:v>
                </c:pt>
                <c:pt idx="1889">
                  <c:v>2111</c:v>
                </c:pt>
                <c:pt idx="1890">
                  <c:v>2110</c:v>
                </c:pt>
                <c:pt idx="1891">
                  <c:v>2109</c:v>
                </c:pt>
                <c:pt idx="1892">
                  <c:v>2108</c:v>
                </c:pt>
                <c:pt idx="1893">
                  <c:v>2107</c:v>
                </c:pt>
                <c:pt idx="1894">
                  <c:v>2106</c:v>
                </c:pt>
                <c:pt idx="1895">
                  <c:v>2105</c:v>
                </c:pt>
                <c:pt idx="1896">
                  <c:v>2104</c:v>
                </c:pt>
                <c:pt idx="1897">
                  <c:v>2103</c:v>
                </c:pt>
                <c:pt idx="1898">
                  <c:v>2102</c:v>
                </c:pt>
                <c:pt idx="1899">
                  <c:v>2101</c:v>
                </c:pt>
                <c:pt idx="1900">
                  <c:v>2100</c:v>
                </c:pt>
                <c:pt idx="1901">
                  <c:v>2099</c:v>
                </c:pt>
                <c:pt idx="1902">
                  <c:v>2098</c:v>
                </c:pt>
                <c:pt idx="1903">
                  <c:v>2097</c:v>
                </c:pt>
                <c:pt idx="1904">
                  <c:v>2096</c:v>
                </c:pt>
                <c:pt idx="1905">
                  <c:v>2095</c:v>
                </c:pt>
                <c:pt idx="1906">
                  <c:v>2094</c:v>
                </c:pt>
                <c:pt idx="1907">
                  <c:v>2093</c:v>
                </c:pt>
                <c:pt idx="1908">
                  <c:v>2092</c:v>
                </c:pt>
                <c:pt idx="1909">
                  <c:v>2091</c:v>
                </c:pt>
                <c:pt idx="1910">
                  <c:v>2090</c:v>
                </c:pt>
                <c:pt idx="1911">
                  <c:v>2089</c:v>
                </c:pt>
                <c:pt idx="1912">
                  <c:v>2088</c:v>
                </c:pt>
                <c:pt idx="1913">
                  <c:v>2087</c:v>
                </c:pt>
                <c:pt idx="1914">
                  <c:v>2086</c:v>
                </c:pt>
                <c:pt idx="1915">
                  <c:v>2085</c:v>
                </c:pt>
                <c:pt idx="1916">
                  <c:v>2084</c:v>
                </c:pt>
                <c:pt idx="1917">
                  <c:v>2083</c:v>
                </c:pt>
                <c:pt idx="1918">
                  <c:v>2082</c:v>
                </c:pt>
                <c:pt idx="1919">
                  <c:v>2081</c:v>
                </c:pt>
                <c:pt idx="1920">
                  <c:v>2080</c:v>
                </c:pt>
                <c:pt idx="1921">
                  <c:v>2079</c:v>
                </c:pt>
                <c:pt idx="1922">
                  <c:v>2078</c:v>
                </c:pt>
                <c:pt idx="1923">
                  <c:v>2077</c:v>
                </c:pt>
                <c:pt idx="1924">
                  <c:v>2076</c:v>
                </c:pt>
                <c:pt idx="1925">
                  <c:v>2075</c:v>
                </c:pt>
                <c:pt idx="1926">
                  <c:v>2074</c:v>
                </c:pt>
                <c:pt idx="1927">
                  <c:v>2073</c:v>
                </c:pt>
                <c:pt idx="1928">
                  <c:v>2072</c:v>
                </c:pt>
                <c:pt idx="1929">
                  <c:v>2071</c:v>
                </c:pt>
                <c:pt idx="1930">
                  <c:v>2070</c:v>
                </c:pt>
                <c:pt idx="1931">
                  <c:v>2069</c:v>
                </c:pt>
                <c:pt idx="1932">
                  <c:v>2068</c:v>
                </c:pt>
                <c:pt idx="1933">
                  <c:v>2067</c:v>
                </c:pt>
                <c:pt idx="1934">
                  <c:v>2066</c:v>
                </c:pt>
                <c:pt idx="1935">
                  <c:v>2065</c:v>
                </c:pt>
                <c:pt idx="1936">
                  <c:v>2064</c:v>
                </c:pt>
                <c:pt idx="1937">
                  <c:v>2063</c:v>
                </c:pt>
                <c:pt idx="1938">
                  <c:v>2062</c:v>
                </c:pt>
                <c:pt idx="1939">
                  <c:v>2061</c:v>
                </c:pt>
                <c:pt idx="1940">
                  <c:v>2060</c:v>
                </c:pt>
                <c:pt idx="1941">
                  <c:v>2059</c:v>
                </c:pt>
                <c:pt idx="1942">
                  <c:v>2058</c:v>
                </c:pt>
                <c:pt idx="1943">
                  <c:v>2057</c:v>
                </c:pt>
                <c:pt idx="1944">
                  <c:v>2056</c:v>
                </c:pt>
                <c:pt idx="1945">
                  <c:v>2055</c:v>
                </c:pt>
                <c:pt idx="1946">
                  <c:v>2054</c:v>
                </c:pt>
                <c:pt idx="1947">
                  <c:v>2053</c:v>
                </c:pt>
                <c:pt idx="1948">
                  <c:v>2052</c:v>
                </c:pt>
                <c:pt idx="1949">
                  <c:v>2051</c:v>
                </c:pt>
                <c:pt idx="1950">
                  <c:v>2050</c:v>
                </c:pt>
                <c:pt idx="1951">
                  <c:v>2049</c:v>
                </c:pt>
                <c:pt idx="1952">
                  <c:v>2048</c:v>
                </c:pt>
                <c:pt idx="1953">
                  <c:v>2047</c:v>
                </c:pt>
                <c:pt idx="1954">
                  <c:v>2046</c:v>
                </c:pt>
                <c:pt idx="1955">
                  <c:v>2045</c:v>
                </c:pt>
                <c:pt idx="1956">
                  <c:v>2044</c:v>
                </c:pt>
                <c:pt idx="1957">
                  <c:v>2043</c:v>
                </c:pt>
                <c:pt idx="1958">
                  <c:v>2042</c:v>
                </c:pt>
                <c:pt idx="1959">
                  <c:v>2041</c:v>
                </c:pt>
                <c:pt idx="1960">
                  <c:v>2040</c:v>
                </c:pt>
                <c:pt idx="1961">
                  <c:v>2039</c:v>
                </c:pt>
                <c:pt idx="1962">
                  <c:v>2038</c:v>
                </c:pt>
                <c:pt idx="1963">
                  <c:v>2037</c:v>
                </c:pt>
                <c:pt idx="1964">
                  <c:v>2036</c:v>
                </c:pt>
                <c:pt idx="1965">
                  <c:v>2035</c:v>
                </c:pt>
                <c:pt idx="1966">
                  <c:v>2034</c:v>
                </c:pt>
                <c:pt idx="1967">
                  <c:v>2033</c:v>
                </c:pt>
                <c:pt idx="1968">
                  <c:v>2032</c:v>
                </c:pt>
                <c:pt idx="1969">
                  <c:v>2031</c:v>
                </c:pt>
                <c:pt idx="1970">
                  <c:v>2030</c:v>
                </c:pt>
                <c:pt idx="1971">
                  <c:v>2029</c:v>
                </c:pt>
                <c:pt idx="1972">
                  <c:v>2028</c:v>
                </c:pt>
                <c:pt idx="1973">
                  <c:v>2027</c:v>
                </c:pt>
                <c:pt idx="1974">
                  <c:v>2026</c:v>
                </c:pt>
                <c:pt idx="1975">
                  <c:v>2025</c:v>
                </c:pt>
                <c:pt idx="1976">
                  <c:v>2024</c:v>
                </c:pt>
                <c:pt idx="1977">
                  <c:v>2023</c:v>
                </c:pt>
                <c:pt idx="1978">
                  <c:v>2022</c:v>
                </c:pt>
                <c:pt idx="1979">
                  <c:v>2021</c:v>
                </c:pt>
                <c:pt idx="1980">
                  <c:v>2020</c:v>
                </c:pt>
                <c:pt idx="1981">
                  <c:v>2019</c:v>
                </c:pt>
                <c:pt idx="1982">
                  <c:v>2018</c:v>
                </c:pt>
                <c:pt idx="1983">
                  <c:v>2017</c:v>
                </c:pt>
                <c:pt idx="1984">
                  <c:v>2016</c:v>
                </c:pt>
                <c:pt idx="1985">
                  <c:v>2015</c:v>
                </c:pt>
                <c:pt idx="1986">
                  <c:v>2014</c:v>
                </c:pt>
                <c:pt idx="1987">
                  <c:v>2013</c:v>
                </c:pt>
                <c:pt idx="1988">
                  <c:v>2012</c:v>
                </c:pt>
                <c:pt idx="1989">
                  <c:v>2011</c:v>
                </c:pt>
                <c:pt idx="1990">
                  <c:v>2010</c:v>
                </c:pt>
                <c:pt idx="1991">
                  <c:v>2009</c:v>
                </c:pt>
                <c:pt idx="1992">
                  <c:v>2008</c:v>
                </c:pt>
                <c:pt idx="1993">
                  <c:v>2007</c:v>
                </c:pt>
                <c:pt idx="1994">
                  <c:v>2006</c:v>
                </c:pt>
                <c:pt idx="1995">
                  <c:v>2005</c:v>
                </c:pt>
                <c:pt idx="1996">
                  <c:v>2004</c:v>
                </c:pt>
                <c:pt idx="1997">
                  <c:v>2003</c:v>
                </c:pt>
                <c:pt idx="1998">
                  <c:v>2002</c:v>
                </c:pt>
                <c:pt idx="1999">
                  <c:v>2001</c:v>
                </c:pt>
                <c:pt idx="2000">
                  <c:v>2000</c:v>
                </c:pt>
                <c:pt idx="2001">
                  <c:v>1999</c:v>
                </c:pt>
                <c:pt idx="2002">
                  <c:v>1998</c:v>
                </c:pt>
                <c:pt idx="2003">
                  <c:v>1997</c:v>
                </c:pt>
                <c:pt idx="2004">
                  <c:v>1996</c:v>
                </c:pt>
                <c:pt idx="2005">
                  <c:v>1995</c:v>
                </c:pt>
                <c:pt idx="2006">
                  <c:v>1994</c:v>
                </c:pt>
                <c:pt idx="2007">
                  <c:v>1993</c:v>
                </c:pt>
                <c:pt idx="2008">
                  <c:v>1992</c:v>
                </c:pt>
                <c:pt idx="2009">
                  <c:v>1991</c:v>
                </c:pt>
                <c:pt idx="2010">
                  <c:v>1990</c:v>
                </c:pt>
                <c:pt idx="2011">
                  <c:v>1989</c:v>
                </c:pt>
                <c:pt idx="2012">
                  <c:v>1988</c:v>
                </c:pt>
                <c:pt idx="2013">
                  <c:v>1987</c:v>
                </c:pt>
                <c:pt idx="2014">
                  <c:v>1986</c:v>
                </c:pt>
                <c:pt idx="2015">
                  <c:v>1985</c:v>
                </c:pt>
                <c:pt idx="2016">
                  <c:v>1984</c:v>
                </c:pt>
                <c:pt idx="2017">
                  <c:v>1983</c:v>
                </c:pt>
                <c:pt idx="2018">
                  <c:v>1982</c:v>
                </c:pt>
                <c:pt idx="2019">
                  <c:v>1981</c:v>
                </c:pt>
                <c:pt idx="2020">
                  <c:v>1980</c:v>
                </c:pt>
                <c:pt idx="2021">
                  <c:v>1979</c:v>
                </c:pt>
                <c:pt idx="2022">
                  <c:v>1978</c:v>
                </c:pt>
                <c:pt idx="2023">
                  <c:v>1977</c:v>
                </c:pt>
                <c:pt idx="2024">
                  <c:v>1976</c:v>
                </c:pt>
                <c:pt idx="2025">
                  <c:v>1975</c:v>
                </c:pt>
                <c:pt idx="2026">
                  <c:v>1974</c:v>
                </c:pt>
                <c:pt idx="2027">
                  <c:v>1973</c:v>
                </c:pt>
                <c:pt idx="2028">
                  <c:v>1972</c:v>
                </c:pt>
                <c:pt idx="2029">
                  <c:v>1971</c:v>
                </c:pt>
                <c:pt idx="2030">
                  <c:v>1970</c:v>
                </c:pt>
                <c:pt idx="2031">
                  <c:v>1969</c:v>
                </c:pt>
                <c:pt idx="2032">
                  <c:v>1968</c:v>
                </c:pt>
                <c:pt idx="2033">
                  <c:v>1967</c:v>
                </c:pt>
                <c:pt idx="2034">
                  <c:v>1966</c:v>
                </c:pt>
                <c:pt idx="2035">
                  <c:v>1965</c:v>
                </c:pt>
                <c:pt idx="2036">
                  <c:v>1964</c:v>
                </c:pt>
                <c:pt idx="2037">
                  <c:v>1963</c:v>
                </c:pt>
                <c:pt idx="2038">
                  <c:v>1962</c:v>
                </c:pt>
                <c:pt idx="2039">
                  <c:v>1961</c:v>
                </c:pt>
                <c:pt idx="2040">
                  <c:v>1960</c:v>
                </c:pt>
                <c:pt idx="2041">
                  <c:v>1959</c:v>
                </c:pt>
                <c:pt idx="2042">
                  <c:v>1958</c:v>
                </c:pt>
                <c:pt idx="2043">
                  <c:v>1957</c:v>
                </c:pt>
                <c:pt idx="2044">
                  <c:v>1956</c:v>
                </c:pt>
                <c:pt idx="2045">
                  <c:v>1955</c:v>
                </c:pt>
                <c:pt idx="2046">
                  <c:v>1954</c:v>
                </c:pt>
                <c:pt idx="2047">
                  <c:v>1953</c:v>
                </c:pt>
                <c:pt idx="2048">
                  <c:v>1952</c:v>
                </c:pt>
                <c:pt idx="2049">
                  <c:v>1951</c:v>
                </c:pt>
                <c:pt idx="2050">
                  <c:v>1950</c:v>
                </c:pt>
                <c:pt idx="2051">
                  <c:v>1949</c:v>
                </c:pt>
                <c:pt idx="2052">
                  <c:v>1948</c:v>
                </c:pt>
                <c:pt idx="2053">
                  <c:v>1947</c:v>
                </c:pt>
                <c:pt idx="2054">
                  <c:v>1946</c:v>
                </c:pt>
                <c:pt idx="2055">
                  <c:v>1945</c:v>
                </c:pt>
                <c:pt idx="2056">
                  <c:v>1944</c:v>
                </c:pt>
                <c:pt idx="2057">
                  <c:v>1943</c:v>
                </c:pt>
                <c:pt idx="2058">
                  <c:v>1942</c:v>
                </c:pt>
                <c:pt idx="2059">
                  <c:v>1941</c:v>
                </c:pt>
                <c:pt idx="2060">
                  <c:v>1940</c:v>
                </c:pt>
                <c:pt idx="2061">
                  <c:v>1939</c:v>
                </c:pt>
                <c:pt idx="2062">
                  <c:v>1938</c:v>
                </c:pt>
                <c:pt idx="2063">
                  <c:v>1937</c:v>
                </c:pt>
                <c:pt idx="2064">
                  <c:v>1936</c:v>
                </c:pt>
                <c:pt idx="2065">
                  <c:v>1935</c:v>
                </c:pt>
                <c:pt idx="2066">
                  <c:v>1934</c:v>
                </c:pt>
                <c:pt idx="2067">
                  <c:v>1933</c:v>
                </c:pt>
                <c:pt idx="2068">
                  <c:v>1932</c:v>
                </c:pt>
                <c:pt idx="2069">
                  <c:v>1931</c:v>
                </c:pt>
                <c:pt idx="2070">
                  <c:v>1930</c:v>
                </c:pt>
                <c:pt idx="2071">
                  <c:v>1929</c:v>
                </c:pt>
                <c:pt idx="2072">
                  <c:v>1928</c:v>
                </c:pt>
                <c:pt idx="2073">
                  <c:v>1927</c:v>
                </c:pt>
                <c:pt idx="2074">
                  <c:v>1926</c:v>
                </c:pt>
                <c:pt idx="2075">
                  <c:v>1925</c:v>
                </c:pt>
                <c:pt idx="2076">
                  <c:v>1924</c:v>
                </c:pt>
                <c:pt idx="2077">
                  <c:v>1923</c:v>
                </c:pt>
                <c:pt idx="2078">
                  <c:v>1922</c:v>
                </c:pt>
                <c:pt idx="2079">
                  <c:v>1921</c:v>
                </c:pt>
                <c:pt idx="2080">
                  <c:v>1920</c:v>
                </c:pt>
                <c:pt idx="2081">
                  <c:v>1919</c:v>
                </c:pt>
                <c:pt idx="2082">
                  <c:v>1918</c:v>
                </c:pt>
                <c:pt idx="2083">
                  <c:v>1917</c:v>
                </c:pt>
                <c:pt idx="2084">
                  <c:v>1916</c:v>
                </c:pt>
                <c:pt idx="2085">
                  <c:v>1915</c:v>
                </c:pt>
                <c:pt idx="2086">
                  <c:v>1914</c:v>
                </c:pt>
                <c:pt idx="2087">
                  <c:v>1913</c:v>
                </c:pt>
                <c:pt idx="2088">
                  <c:v>1912</c:v>
                </c:pt>
                <c:pt idx="2089">
                  <c:v>1911</c:v>
                </c:pt>
                <c:pt idx="2090">
                  <c:v>1910</c:v>
                </c:pt>
                <c:pt idx="2091">
                  <c:v>1909</c:v>
                </c:pt>
                <c:pt idx="2092">
                  <c:v>1908</c:v>
                </c:pt>
                <c:pt idx="2093">
                  <c:v>1907</c:v>
                </c:pt>
                <c:pt idx="2094">
                  <c:v>1906</c:v>
                </c:pt>
                <c:pt idx="2095">
                  <c:v>1905</c:v>
                </c:pt>
                <c:pt idx="2096">
                  <c:v>1904</c:v>
                </c:pt>
                <c:pt idx="2097">
                  <c:v>1903</c:v>
                </c:pt>
                <c:pt idx="2098">
                  <c:v>1902</c:v>
                </c:pt>
                <c:pt idx="2099">
                  <c:v>1901</c:v>
                </c:pt>
                <c:pt idx="2100">
                  <c:v>1900</c:v>
                </c:pt>
                <c:pt idx="2101">
                  <c:v>1899</c:v>
                </c:pt>
                <c:pt idx="2102">
                  <c:v>1898</c:v>
                </c:pt>
                <c:pt idx="2103">
                  <c:v>1897</c:v>
                </c:pt>
                <c:pt idx="2104">
                  <c:v>1896</c:v>
                </c:pt>
                <c:pt idx="2105">
                  <c:v>1895</c:v>
                </c:pt>
                <c:pt idx="2106">
                  <c:v>1894</c:v>
                </c:pt>
                <c:pt idx="2107">
                  <c:v>1893</c:v>
                </c:pt>
                <c:pt idx="2108">
                  <c:v>1892</c:v>
                </c:pt>
                <c:pt idx="2109">
                  <c:v>1891</c:v>
                </c:pt>
                <c:pt idx="2110">
                  <c:v>1890</c:v>
                </c:pt>
                <c:pt idx="2111">
                  <c:v>1889</c:v>
                </c:pt>
                <c:pt idx="2112">
                  <c:v>1888</c:v>
                </c:pt>
                <c:pt idx="2113">
                  <c:v>1887</c:v>
                </c:pt>
                <c:pt idx="2114">
                  <c:v>1886</c:v>
                </c:pt>
                <c:pt idx="2115">
                  <c:v>1885</c:v>
                </c:pt>
                <c:pt idx="2116">
                  <c:v>1884</c:v>
                </c:pt>
                <c:pt idx="2117">
                  <c:v>1883</c:v>
                </c:pt>
                <c:pt idx="2118">
                  <c:v>1882</c:v>
                </c:pt>
                <c:pt idx="2119">
                  <c:v>1881</c:v>
                </c:pt>
                <c:pt idx="2120">
                  <c:v>1880</c:v>
                </c:pt>
                <c:pt idx="2121">
                  <c:v>1879</c:v>
                </c:pt>
                <c:pt idx="2122">
                  <c:v>1878</c:v>
                </c:pt>
                <c:pt idx="2123">
                  <c:v>1877</c:v>
                </c:pt>
                <c:pt idx="2124">
                  <c:v>1876</c:v>
                </c:pt>
                <c:pt idx="2125">
                  <c:v>1875</c:v>
                </c:pt>
                <c:pt idx="2126">
                  <c:v>1874</c:v>
                </c:pt>
                <c:pt idx="2127">
                  <c:v>1873</c:v>
                </c:pt>
                <c:pt idx="2128">
                  <c:v>1872</c:v>
                </c:pt>
                <c:pt idx="2129">
                  <c:v>1871</c:v>
                </c:pt>
                <c:pt idx="2130">
                  <c:v>1870</c:v>
                </c:pt>
                <c:pt idx="2131">
                  <c:v>1869</c:v>
                </c:pt>
                <c:pt idx="2132">
                  <c:v>1868</c:v>
                </c:pt>
                <c:pt idx="2133">
                  <c:v>1867</c:v>
                </c:pt>
                <c:pt idx="2134">
                  <c:v>1866</c:v>
                </c:pt>
                <c:pt idx="2135">
                  <c:v>1865</c:v>
                </c:pt>
                <c:pt idx="2136">
                  <c:v>1864</c:v>
                </c:pt>
                <c:pt idx="2137">
                  <c:v>1863</c:v>
                </c:pt>
                <c:pt idx="2138">
                  <c:v>1862</c:v>
                </c:pt>
                <c:pt idx="2139">
                  <c:v>1861</c:v>
                </c:pt>
                <c:pt idx="2140">
                  <c:v>1860</c:v>
                </c:pt>
                <c:pt idx="2141">
                  <c:v>1859</c:v>
                </c:pt>
                <c:pt idx="2142">
                  <c:v>1858</c:v>
                </c:pt>
                <c:pt idx="2143">
                  <c:v>1857</c:v>
                </c:pt>
                <c:pt idx="2144">
                  <c:v>1856</c:v>
                </c:pt>
                <c:pt idx="2145">
                  <c:v>1855</c:v>
                </c:pt>
                <c:pt idx="2146">
                  <c:v>1854</c:v>
                </c:pt>
                <c:pt idx="2147">
                  <c:v>1853</c:v>
                </c:pt>
                <c:pt idx="2148">
                  <c:v>1852</c:v>
                </c:pt>
                <c:pt idx="2149">
                  <c:v>1851</c:v>
                </c:pt>
                <c:pt idx="2150">
                  <c:v>1850</c:v>
                </c:pt>
                <c:pt idx="2151">
                  <c:v>1849</c:v>
                </c:pt>
                <c:pt idx="2152">
                  <c:v>1848</c:v>
                </c:pt>
                <c:pt idx="2153">
                  <c:v>1847</c:v>
                </c:pt>
                <c:pt idx="2154">
                  <c:v>1846</c:v>
                </c:pt>
                <c:pt idx="2155">
                  <c:v>1845</c:v>
                </c:pt>
                <c:pt idx="2156">
                  <c:v>1844</c:v>
                </c:pt>
                <c:pt idx="2157">
                  <c:v>1843</c:v>
                </c:pt>
                <c:pt idx="2158">
                  <c:v>1842</c:v>
                </c:pt>
                <c:pt idx="2159">
                  <c:v>1841</c:v>
                </c:pt>
                <c:pt idx="2160">
                  <c:v>1840</c:v>
                </c:pt>
                <c:pt idx="2161">
                  <c:v>1839</c:v>
                </c:pt>
                <c:pt idx="2162">
                  <c:v>1838</c:v>
                </c:pt>
                <c:pt idx="2163">
                  <c:v>1837</c:v>
                </c:pt>
                <c:pt idx="2164">
                  <c:v>1836</c:v>
                </c:pt>
                <c:pt idx="2165">
                  <c:v>1835</c:v>
                </c:pt>
                <c:pt idx="2166">
                  <c:v>1834</c:v>
                </c:pt>
                <c:pt idx="2167">
                  <c:v>1833</c:v>
                </c:pt>
                <c:pt idx="2168">
                  <c:v>1832</c:v>
                </c:pt>
                <c:pt idx="2169">
                  <c:v>1831</c:v>
                </c:pt>
                <c:pt idx="2170">
                  <c:v>1830</c:v>
                </c:pt>
                <c:pt idx="2171">
                  <c:v>1829</c:v>
                </c:pt>
                <c:pt idx="2172">
                  <c:v>1828</c:v>
                </c:pt>
                <c:pt idx="2173">
                  <c:v>1827</c:v>
                </c:pt>
                <c:pt idx="2174">
                  <c:v>1826</c:v>
                </c:pt>
                <c:pt idx="2175">
                  <c:v>1825</c:v>
                </c:pt>
                <c:pt idx="2176">
                  <c:v>1824</c:v>
                </c:pt>
                <c:pt idx="2177">
                  <c:v>1823</c:v>
                </c:pt>
                <c:pt idx="2178">
                  <c:v>1822</c:v>
                </c:pt>
                <c:pt idx="2179">
                  <c:v>1821</c:v>
                </c:pt>
                <c:pt idx="2180">
                  <c:v>1820</c:v>
                </c:pt>
                <c:pt idx="2181">
                  <c:v>1819</c:v>
                </c:pt>
                <c:pt idx="2182">
                  <c:v>1818</c:v>
                </c:pt>
                <c:pt idx="2183">
                  <c:v>1817</c:v>
                </c:pt>
                <c:pt idx="2184">
                  <c:v>1816</c:v>
                </c:pt>
                <c:pt idx="2185">
                  <c:v>1815</c:v>
                </c:pt>
                <c:pt idx="2186">
                  <c:v>1814</c:v>
                </c:pt>
                <c:pt idx="2187">
                  <c:v>1813</c:v>
                </c:pt>
                <c:pt idx="2188">
                  <c:v>1812</c:v>
                </c:pt>
                <c:pt idx="2189">
                  <c:v>1811</c:v>
                </c:pt>
                <c:pt idx="2190">
                  <c:v>1810</c:v>
                </c:pt>
                <c:pt idx="2191">
                  <c:v>1809</c:v>
                </c:pt>
                <c:pt idx="2192">
                  <c:v>1808</c:v>
                </c:pt>
                <c:pt idx="2193">
                  <c:v>1807</c:v>
                </c:pt>
                <c:pt idx="2194">
                  <c:v>1806</c:v>
                </c:pt>
                <c:pt idx="2195">
                  <c:v>1805</c:v>
                </c:pt>
                <c:pt idx="2196">
                  <c:v>1804</c:v>
                </c:pt>
                <c:pt idx="2197">
                  <c:v>1803</c:v>
                </c:pt>
                <c:pt idx="2198">
                  <c:v>1802</c:v>
                </c:pt>
                <c:pt idx="2199">
                  <c:v>1801</c:v>
                </c:pt>
                <c:pt idx="2200">
                  <c:v>1800</c:v>
                </c:pt>
                <c:pt idx="2201">
                  <c:v>1799</c:v>
                </c:pt>
                <c:pt idx="2202">
                  <c:v>1798</c:v>
                </c:pt>
                <c:pt idx="2203">
                  <c:v>1797</c:v>
                </c:pt>
                <c:pt idx="2204">
                  <c:v>1796</c:v>
                </c:pt>
                <c:pt idx="2205">
                  <c:v>1795</c:v>
                </c:pt>
                <c:pt idx="2206">
                  <c:v>1794</c:v>
                </c:pt>
                <c:pt idx="2207">
                  <c:v>1793</c:v>
                </c:pt>
                <c:pt idx="2208">
                  <c:v>1792</c:v>
                </c:pt>
                <c:pt idx="2209">
                  <c:v>1791</c:v>
                </c:pt>
                <c:pt idx="2210">
                  <c:v>1790</c:v>
                </c:pt>
                <c:pt idx="2211">
                  <c:v>1789</c:v>
                </c:pt>
                <c:pt idx="2212">
                  <c:v>1788</c:v>
                </c:pt>
                <c:pt idx="2213">
                  <c:v>1787</c:v>
                </c:pt>
                <c:pt idx="2214">
                  <c:v>1786</c:v>
                </c:pt>
                <c:pt idx="2215">
                  <c:v>1785</c:v>
                </c:pt>
                <c:pt idx="2216">
                  <c:v>1784</c:v>
                </c:pt>
                <c:pt idx="2217">
                  <c:v>1783</c:v>
                </c:pt>
                <c:pt idx="2218">
                  <c:v>1782</c:v>
                </c:pt>
                <c:pt idx="2219">
                  <c:v>1781</c:v>
                </c:pt>
                <c:pt idx="2220">
                  <c:v>1780</c:v>
                </c:pt>
                <c:pt idx="2221">
                  <c:v>1779</c:v>
                </c:pt>
                <c:pt idx="2222">
                  <c:v>1778</c:v>
                </c:pt>
                <c:pt idx="2223">
                  <c:v>1777</c:v>
                </c:pt>
                <c:pt idx="2224">
                  <c:v>1776</c:v>
                </c:pt>
                <c:pt idx="2225">
                  <c:v>1775</c:v>
                </c:pt>
                <c:pt idx="2226">
                  <c:v>1774</c:v>
                </c:pt>
                <c:pt idx="2227">
                  <c:v>1773</c:v>
                </c:pt>
                <c:pt idx="2228">
                  <c:v>1772</c:v>
                </c:pt>
                <c:pt idx="2229">
                  <c:v>1771</c:v>
                </c:pt>
                <c:pt idx="2230">
                  <c:v>1770</c:v>
                </c:pt>
                <c:pt idx="2231">
                  <c:v>1769</c:v>
                </c:pt>
                <c:pt idx="2232">
                  <c:v>1768</c:v>
                </c:pt>
                <c:pt idx="2233">
                  <c:v>1767</c:v>
                </c:pt>
                <c:pt idx="2234">
                  <c:v>1766</c:v>
                </c:pt>
                <c:pt idx="2235">
                  <c:v>1765</c:v>
                </c:pt>
                <c:pt idx="2236">
                  <c:v>1764</c:v>
                </c:pt>
                <c:pt idx="2237">
                  <c:v>1763</c:v>
                </c:pt>
                <c:pt idx="2238">
                  <c:v>1762</c:v>
                </c:pt>
                <c:pt idx="2239">
                  <c:v>1761</c:v>
                </c:pt>
                <c:pt idx="2240">
                  <c:v>1760</c:v>
                </c:pt>
                <c:pt idx="2241">
                  <c:v>1759</c:v>
                </c:pt>
                <c:pt idx="2242">
                  <c:v>1758</c:v>
                </c:pt>
                <c:pt idx="2243">
                  <c:v>1757</c:v>
                </c:pt>
                <c:pt idx="2244">
                  <c:v>1756</c:v>
                </c:pt>
                <c:pt idx="2245">
                  <c:v>1755</c:v>
                </c:pt>
                <c:pt idx="2246">
                  <c:v>1754</c:v>
                </c:pt>
                <c:pt idx="2247">
                  <c:v>1753</c:v>
                </c:pt>
                <c:pt idx="2248">
                  <c:v>1752</c:v>
                </c:pt>
                <c:pt idx="2249">
                  <c:v>1751</c:v>
                </c:pt>
                <c:pt idx="2250">
                  <c:v>1750</c:v>
                </c:pt>
                <c:pt idx="2251">
                  <c:v>1749</c:v>
                </c:pt>
                <c:pt idx="2252">
                  <c:v>1748</c:v>
                </c:pt>
                <c:pt idx="2253">
                  <c:v>1747</c:v>
                </c:pt>
                <c:pt idx="2254">
                  <c:v>1746</c:v>
                </c:pt>
                <c:pt idx="2255">
                  <c:v>1745</c:v>
                </c:pt>
                <c:pt idx="2256">
                  <c:v>1744</c:v>
                </c:pt>
                <c:pt idx="2257">
                  <c:v>1743</c:v>
                </c:pt>
                <c:pt idx="2258">
                  <c:v>1742</c:v>
                </c:pt>
                <c:pt idx="2259">
                  <c:v>1741</c:v>
                </c:pt>
                <c:pt idx="2260">
                  <c:v>1740</c:v>
                </c:pt>
                <c:pt idx="2261">
                  <c:v>1739</c:v>
                </c:pt>
                <c:pt idx="2262">
                  <c:v>1738</c:v>
                </c:pt>
                <c:pt idx="2263">
                  <c:v>1737</c:v>
                </c:pt>
                <c:pt idx="2264">
                  <c:v>1736</c:v>
                </c:pt>
                <c:pt idx="2265">
                  <c:v>1735</c:v>
                </c:pt>
                <c:pt idx="2266">
                  <c:v>1734</c:v>
                </c:pt>
                <c:pt idx="2267">
                  <c:v>1733</c:v>
                </c:pt>
                <c:pt idx="2268">
                  <c:v>1732</c:v>
                </c:pt>
                <c:pt idx="2269">
                  <c:v>1731</c:v>
                </c:pt>
                <c:pt idx="2270">
                  <c:v>1730</c:v>
                </c:pt>
                <c:pt idx="2271">
                  <c:v>1729</c:v>
                </c:pt>
                <c:pt idx="2272">
                  <c:v>1728</c:v>
                </c:pt>
                <c:pt idx="2273">
                  <c:v>1727</c:v>
                </c:pt>
                <c:pt idx="2274">
                  <c:v>1726</c:v>
                </c:pt>
                <c:pt idx="2275">
                  <c:v>1725</c:v>
                </c:pt>
                <c:pt idx="2276">
                  <c:v>1724</c:v>
                </c:pt>
                <c:pt idx="2277">
                  <c:v>1723</c:v>
                </c:pt>
                <c:pt idx="2278">
                  <c:v>1722</c:v>
                </c:pt>
                <c:pt idx="2279">
                  <c:v>1721</c:v>
                </c:pt>
                <c:pt idx="2280">
                  <c:v>1720</c:v>
                </c:pt>
                <c:pt idx="2281">
                  <c:v>1719</c:v>
                </c:pt>
                <c:pt idx="2282">
                  <c:v>1718</c:v>
                </c:pt>
                <c:pt idx="2283">
                  <c:v>1717</c:v>
                </c:pt>
                <c:pt idx="2284">
                  <c:v>1716</c:v>
                </c:pt>
                <c:pt idx="2285">
                  <c:v>1715</c:v>
                </c:pt>
                <c:pt idx="2286">
                  <c:v>1714</c:v>
                </c:pt>
                <c:pt idx="2287">
                  <c:v>1713</c:v>
                </c:pt>
                <c:pt idx="2288">
                  <c:v>1712</c:v>
                </c:pt>
                <c:pt idx="2289">
                  <c:v>1711</c:v>
                </c:pt>
                <c:pt idx="2290">
                  <c:v>1710</c:v>
                </c:pt>
                <c:pt idx="2291">
                  <c:v>1709</c:v>
                </c:pt>
                <c:pt idx="2292">
                  <c:v>1708</c:v>
                </c:pt>
                <c:pt idx="2293">
                  <c:v>1707</c:v>
                </c:pt>
                <c:pt idx="2294">
                  <c:v>1706</c:v>
                </c:pt>
                <c:pt idx="2295">
                  <c:v>1705</c:v>
                </c:pt>
                <c:pt idx="2296">
                  <c:v>1704</c:v>
                </c:pt>
                <c:pt idx="2297">
                  <c:v>1703</c:v>
                </c:pt>
                <c:pt idx="2298">
                  <c:v>1702</c:v>
                </c:pt>
                <c:pt idx="2299">
                  <c:v>1701</c:v>
                </c:pt>
                <c:pt idx="2300">
                  <c:v>1700</c:v>
                </c:pt>
                <c:pt idx="2301">
                  <c:v>1699</c:v>
                </c:pt>
                <c:pt idx="2302">
                  <c:v>1698</c:v>
                </c:pt>
                <c:pt idx="2303">
                  <c:v>1697</c:v>
                </c:pt>
                <c:pt idx="2304">
                  <c:v>1696</c:v>
                </c:pt>
                <c:pt idx="2305">
                  <c:v>1695</c:v>
                </c:pt>
                <c:pt idx="2306">
                  <c:v>1694</c:v>
                </c:pt>
                <c:pt idx="2307">
                  <c:v>1693</c:v>
                </c:pt>
                <c:pt idx="2308">
                  <c:v>1692</c:v>
                </c:pt>
                <c:pt idx="2309">
                  <c:v>1691</c:v>
                </c:pt>
                <c:pt idx="2310">
                  <c:v>1690</c:v>
                </c:pt>
                <c:pt idx="2311">
                  <c:v>1689</c:v>
                </c:pt>
                <c:pt idx="2312">
                  <c:v>1688</c:v>
                </c:pt>
                <c:pt idx="2313">
                  <c:v>1687</c:v>
                </c:pt>
                <c:pt idx="2314">
                  <c:v>1686</c:v>
                </c:pt>
                <c:pt idx="2315">
                  <c:v>1685</c:v>
                </c:pt>
                <c:pt idx="2316">
                  <c:v>1684</c:v>
                </c:pt>
                <c:pt idx="2317">
                  <c:v>1683</c:v>
                </c:pt>
                <c:pt idx="2318">
                  <c:v>1682</c:v>
                </c:pt>
                <c:pt idx="2319">
                  <c:v>1681</c:v>
                </c:pt>
                <c:pt idx="2320">
                  <c:v>1680</c:v>
                </c:pt>
                <c:pt idx="2321">
                  <c:v>1679</c:v>
                </c:pt>
                <c:pt idx="2322">
                  <c:v>1678</c:v>
                </c:pt>
                <c:pt idx="2323">
                  <c:v>1677</c:v>
                </c:pt>
                <c:pt idx="2324">
                  <c:v>1676</c:v>
                </c:pt>
                <c:pt idx="2325">
                  <c:v>1675</c:v>
                </c:pt>
                <c:pt idx="2326">
                  <c:v>1674</c:v>
                </c:pt>
                <c:pt idx="2327">
                  <c:v>1673</c:v>
                </c:pt>
                <c:pt idx="2328">
                  <c:v>1672</c:v>
                </c:pt>
                <c:pt idx="2329">
                  <c:v>1671</c:v>
                </c:pt>
                <c:pt idx="2330">
                  <c:v>1670</c:v>
                </c:pt>
                <c:pt idx="2331">
                  <c:v>1669</c:v>
                </c:pt>
                <c:pt idx="2332">
                  <c:v>1668</c:v>
                </c:pt>
                <c:pt idx="2333">
                  <c:v>1667</c:v>
                </c:pt>
                <c:pt idx="2334">
                  <c:v>1666</c:v>
                </c:pt>
                <c:pt idx="2335">
                  <c:v>1665</c:v>
                </c:pt>
                <c:pt idx="2336">
                  <c:v>1664</c:v>
                </c:pt>
                <c:pt idx="2337">
                  <c:v>1663</c:v>
                </c:pt>
                <c:pt idx="2338">
                  <c:v>1662</c:v>
                </c:pt>
                <c:pt idx="2339">
                  <c:v>1661</c:v>
                </c:pt>
                <c:pt idx="2340">
                  <c:v>1660</c:v>
                </c:pt>
                <c:pt idx="2341">
                  <c:v>1659</c:v>
                </c:pt>
                <c:pt idx="2342">
                  <c:v>1658</c:v>
                </c:pt>
                <c:pt idx="2343">
                  <c:v>1657</c:v>
                </c:pt>
                <c:pt idx="2344">
                  <c:v>1656</c:v>
                </c:pt>
                <c:pt idx="2345">
                  <c:v>1655</c:v>
                </c:pt>
                <c:pt idx="2346">
                  <c:v>1654</c:v>
                </c:pt>
                <c:pt idx="2347">
                  <c:v>1653</c:v>
                </c:pt>
                <c:pt idx="2348">
                  <c:v>1652</c:v>
                </c:pt>
                <c:pt idx="2349">
                  <c:v>1651</c:v>
                </c:pt>
                <c:pt idx="2350">
                  <c:v>1650</c:v>
                </c:pt>
                <c:pt idx="2351">
                  <c:v>1649</c:v>
                </c:pt>
                <c:pt idx="2352">
                  <c:v>1648</c:v>
                </c:pt>
                <c:pt idx="2353">
                  <c:v>1647</c:v>
                </c:pt>
                <c:pt idx="2354">
                  <c:v>1646</c:v>
                </c:pt>
                <c:pt idx="2355">
                  <c:v>1645</c:v>
                </c:pt>
                <c:pt idx="2356">
                  <c:v>1644</c:v>
                </c:pt>
                <c:pt idx="2357">
                  <c:v>1643</c:v>
                </c:pt>
                <c:pt idx="2358">
                  <c:v>1642</c:v>
                </c:pt>
                <c:pt idx="2359">
                  <c:v>1641</c:v>
                </c:pt>
                <c:pt idx="2360">
                  <c:v>1640</c:v>
                </c:pt>
                <c:pt idx="2361">
                  <c:v>1639</c:v>
                </c:pt>
                <c:pt idx="2362">
                  <c:v>1638</c:v>
                </c:pt>
                <c:pt idx="2363">
                  <c:v>1637</c:v>
                </c:pt>
                <c:pt idx="2364">
                  <c:v>1636</c:v>
                </c:pt>
                <c:pt idx="2365">
                  <c:v>1635</c:v>
                </c:pt>
                <c:pt idx="2366">
                  <c:v>1634</c:v>
                </c:pt>
                <c:pt idx="2367">
                  <c:v>1633</c:v>
                </c:pt>
                <c:pt idx="2368">
                  <c:v>1632</c:v>
                </c:pt>
                <c:pt idx="2369">
                  <c:v>1631</c:v>
                </c:pt>
                <c:pt idx="2370">
                  <c:v>1630</c:v>
                </c:pt>
                <c:pt idx="2371">
                  <c:v>1629</c:v>
                </c:pt>
                <c:pt idx="2372">
                  <c:v>1628</c:v>
                </c:pt>
                <c:pt idx="2373">
                  <c:v>1627</c:v>
                </c:pt>
                <c:pt idx="2374">
                  <c:v>1626</c:v>
                </c:pt>
                <c:pt idx="2375">
                  <c:v>1625</c:v>
                </c:pt>
                <c:pt idx="2376">
                  <c:v>1624</c:v>
                </c:pt>
                <c:pt idx="2377">
                  <c:v>1623</c:v>
                </c:pt>
                <c:pt idx="2378">
                  <c:v>1622</c:v>
                </c:pt>
                <c:pt idx="2379">
                  <c:v>1621</c:v>
                </c:pt>
                <c:pt idx="2380">
                  <c:v>1620</c:v>
                </c:pt>
                <c:pt idx="2381">
                  <c:v>1619</c:v>
                </c:pt>
                <c:pt idx="2382">
                  <c:v>1618</c:v>
                </c:pt>
                <c:pt idx="2383">
                  <c:v>1617</c:v>
                </c:pt>
                <c:pt idx="2384">
                  <c:v>1616</c:v>
                </c:pt>
                <c:pt idx="2385">
                  <c:v>1615</c:v>
                </c:pt>
                <c:pt idx="2386">
                  <c:v>1614</c:v>
                </c:pt>
                <c:pt idx="2387">
                  <c:v>1613</c:v>
                </c:pt>
                <c:pt idx="2388">
                  <c:v>1612</c:v>
                </c:pt>
                <c:pt idx="2389">
                  <c:v>1611</c:v>
                </c:pt>
                <c:pt idx="2390">
                  <c:v>1610</c:v>
                </c:pt>
                <c:pt idx="2391">
                  <c:v>1609</c:v>
                </c:pt>
                <c:pt idx="2392">
                  <c:v>1608</c:v>
                </c:pt>
                <c:pt idx="2393">
                  <c:v>1607</c:v>
                </c:pt>
                <c:pt idx="2394">
                  <c:v>1606</c:v>
                </c:pt>
                <c:pt idx="2395">
                  <c:v>1605</c:v>
                </c:pt>
                <c:pt idx="2396">
                  <c:v>1604</c:v>
                </c:pt>
                <c:pt idx="2397">
                  <c:v>1603</c:v>
                </c:pt>
                <c:pt idx="2398">
                  <c:v>1602</c:v>
                </c:pt>
                <c:pt idx="2399">
                  <c:v>1601</c:v>
                </c:pt>
                <c:pt idx="2400">
                  <c:v>1600</c:v>
                </c:pt>
                <c:pt idx="2401">
                  <c:v>1599</c:v>
                </c:pt>
                <c:pt idx="2402">
                  <c:v>1598</c:v>
                </c:pt>
                <c:pt idx="2403">
                  <c:v>1597</c:v>
                </c:pt>
                <c:pt idx="2404">
                  <c:v>1596</c:v>
                </c:pt>
                <c:pt idx="2405">
                  <c:v>1595</c:v>
                </c:pt>
                <c:pt idx="2406">
                  <c:v>1594</c:v>
                </c:pt>
                <c:pt idx="2407">
                  <c:v>1593</c:v>
                </c:pt>
                <c:pt idx="2408">
                  <c:v>1592</c:v>
                </c:pt>
                <c:pt idx="2409">
                  <c:v>1591</c:v>
                </c:pt>
                <c:pt idx="2410">
                  <c:v>1590</c:v>
                </c:pt>
                <c:pt idx="2411">
                  <c:v>1589</c:v>
                </c:pt>
                <c:pt idx="2412">
                  <c:v>1588</c:v>
                </c:pt>
                <c:pt idx="2413">
                  <c:v>1587</c:v>
                </c:pt>
                <c:pt idx="2414">
                  <c:v>1586</c:v>
                </c:pt>
                <c:pt idx="2415">
                  <c:v>1585</c:v>
                </c:pt>
                <c:pt idx="2416">
                  <c:v>1584</c:v>
                </c:pt>
                <c:pt idx="2417">
                  <c:v>1583</c:v>
                </c:pt>
                <c:pt idx="2418">
                  <c:v>1582</c:v>
                </c:pt>
                <c:pt idx="2419">
                  <c:v>1581</c:v>
                </c:pt>
                <c:pt idx="2420">
                  <c:v>1580</c:v>
                </c:pt>
                <c:pt idx="2421">
                  <c:v>1579</c:v>
                </c:pt>
                <c:pt idx="2422">
                  <c:v>1578</c:v>
                </c:pt>
                <c:pt idx="2423">
                  <c:v>1577</c:v>
                </c:pt>
                <c:pt idx="2424">
                  <c:v>1576</c:v>
                </c:pt>
                <c:pt idx="2425">
                  <c:v>1575</c:v>
                </c:pt>
                <c:pt idx="2426">
                  <c:v>1574</c:v>
                </c:pt>
                <c:pt idx="2427">
                  <c:v>1573</c:v>
                </c:pt>
                <c:pt idx="2428">
                  <c:v>1572</c:v>
                </c:pt>
                <c:pt idx="2429">
                  <c:v>1571</c:v>
                </c:pt>
                <c:pt idx="2430">
                  <c:v>1570</c:v>
                </c:pt>
                <c:pt idx="2431">
                  <c:v>1569</c:v>
                </c:pt>
                <c:pt idx="2432">
                  <c:v>1568</c:v>
                </c:pt>
                <c:pt idx="2433">
                  <c:v>1567</c:v>
                </c:pt>
                <c:pt idx="2434">
                  <c:v>1566</c:v>
                </c:pt>
                <c:pt idx="2435">
                  <c:v>1565</c:v>
                </c:pt>
                <c:pt idx="2436">
                  <c:v>1564</c:v>
                </c:pt>
                <c:pt idx="2437">
                  <c:v>1563</c:v>
                </c:pt>
                <c:pt idx="2438">
                  <c:v>1562</c:v>
                </c:pt>
                <c:pt idx="2439">
                  <c:v>1561</c:v>
                </c:pt>
                <c:pt idx="2440">
                  <c:v>1560</c:v>
                </c:pt>
                <c:pt idx="2441">
                  <c:v>1559</c:v>
                </c:pt>
                <c:pt idx="2442">
                  <c:v>1558</c:v>
                </c:pt>
                <c:pt idx="2443">
                  <c:v>1557</c:v>
                </c:pt>
                <c:pt idx="2444">
                  <c:v>1556</c:v>
                </c:pt>
                <c:pt idx="2445">
                  <c:v>1555</c:v>
                </c:pt>
                <c:pt idx="2446">
                  <c:v>1554</c:v>
                </c:pt>
                <c:pt idx="2447">
                  <c:v>1553</c:v>
                </c:pt>
                <c:pt idx="2448">
                  <c:v>1552</c:v>
                </c:pt>
                <c:pt idx="2449">
                  <c:v>1551</c:v>
                </c:pt>
                <c:pt idx="2450">
                  <c:v>1550</c:v>
                </c:pt>
                <c:pt idx="2451">
                  <c:v>1549</c:v>
                </c:pt>
                <c:pt idx="2452">
                  <c:v>1548</c:v>
                </c:pt>
                <c:pt idx="2453">
                  <c:v>1547</c:v>
                </c:pt>
                <c:pt idx="2454">
                  <c:v>1546</c:v>
                </c:pt>
                <c:pt idx="2455">
                  <c:v>1545</c:v>
                </c:pt>
                <c:pt idx="2456">
                  <c:v>1544</c:v>
                </c:pt>
                <c:pt idx="2457">
                  <c:v>1543</c:v>
                </c:pt>
                <c:pt idx="2458">
                  <c:v>1542</c:v>
                </c:pt>
                <c:pt idx="2459">
                  <c:v>1541</c:v>
                </c:pt>
                <c:pt idx="2460">
                  <c:v>1540</c:v>
                </c:pt>
                <c:pt idx="2461">
                  <c:v>1539</c:v>
                </c:pt>
                <c:pt idx="2462">
                  <c:v>1538</c:v>
                </c:pt>
                <c:pt idx="2463">
                  <c:v>1537</c:v>
                </c:pt>
                <c:pt idx="2464">
                  <c:v>1536</c:v>
                </c:pt>
                <c:pt idx="2465">
                  <c:v>1535</c:v>
                </c:pt>
                <c:pt idx="2466">
                  <c:v>1534</c:v>
                </c:pt>
                <c:pt idx="2467">
                  <c:v>1533</c:v>
                </c:pt>
                <c:pt idx="2468">
                  <c:v>1532</c:v>
                </c:pt>
                <c:pt idx="2469">
                  <c:v>1531</c:v>
                </c:pt>
                <c:pt idx="2470">
                  <c:v>1530</c:v>
                </c:pt>
                <c:pt idx="2471">
                  <c:v>1529</c:v>
                </c:pt>
                <c:pt idx="2472">
                  <c:v>1528</c:v>
                </c:pt>
                <c:pt idx="2473">
                  <c:v>1527</c:v>
                </c:pt>
                <c:pt idx="2474">
                  <c:v>1526</c:v>
                </c:pt>
                <c:pt idx="2475">
                  <c:v>1525</c:v>
                </c:pt>
                <c:pt idx="2476">
                  <c:v>1524</c:v>
                </c:pt>
                <c:pt idx="2477">
                  <c:v>1523</c:v>
                </c:pt>
                <c:pt idx="2478">
                  <c:v>1522</c:v>
                </c:pt>
                <c:pt idx="2479">
                  <c:v>1521</c:v>
                </c:pt>
                <c:pt idx="2480">
                  <c:v>1520</c:v>
                </c:pt>
                <c:pt idx="2481">
                  <c:v>1519</c:v>
                </c:pt>
                <c:pt idx="2482">
                  <c:v>1518</c:v>
                </c:pt>
                <c:pt idx="2483">
                  <c:v>1517</c:v>
                </c:pt>
                <c:pt idx="2484">
                  <c:v>1516</c:v>
                </c:pt>
                <c:pt idx="2485">
                  <c:v>1515</c:v>
                </c:pt>
                <c:pt idx="2486">
                  <c:v>1514</c:v>
                </c:pt>
                <c:pt idx="2487">
                  <c:v>1513</c:v>
                </c:pt>
                <c:pt idx="2488">
                  <c:v>1512</c:v>
                </c:pt>
                <c:pt idx="2489">
                  <c:v>1511</c:v>
                </c:pt>
                <c:pt idx="2490">
                  <c:v>1510</c:v>
                </c:pt>
                <c:pt idx="2491">
                  <c:v>1509</c:v>
                </c:pt>
                <c:pt idx="2492">
                  <c:v>1508</c:v>
                </c:pt>
                <c:pt idx="2493">
                  <c:v>1507</c:v>
                </c:pt>
                <c:pt idx="2494">
                  <c:v>1506</c:v>
                </c:pt>
                <c:pt idx="2495">
                  <c:v>1505</c:v>
                </c:pt>
                <c:pt idx="2496">
                  <c:v>1504</c:v>
                </c:pt>
                <c:pt idx="2497">
                  <c:v>1503</c:v>
                </c:pt>
                <c:pt idx="2498">
                  <c:v>1502</c:v>
                </c:pt>
                <c:pt idx="2499">
                  <c:v>1501</c:v>
                </c:pt>
                <c:pt idx="2500">
                  <c:v>1500</c:v>
                </c:pt>
                <c:pt idx="2501">
                  <c:v>1499</c:v>
                </c:pt>
                <c:pt idx="2502">
                  <c:v>1498</c:v>
                </c:pt>
                <c:pt idx="2503">
                  <c:v>1497</c:v>
                </c:pt>
                <c:pt idx="2504">
                  <c:v>1496</c:v>
                </c:pt>
                <c:pt idx="2505">
                  <c:v>1495</c:v>
                </c:pt>
                <c:pt idx="2506">
                  <c:v>1494</c:v>
                </c:pt>
                <c:pt idx="2507">
                  <c:v>1493</c:v>
                </c:pt>
                <c:pt idx="2508">
                  <c:v>1492</c:v>
                </c:pt>
                <c:pt idx="2509">
                  <c:v>1491</c:v>
                </c:pt>
                <c:pt idx="2510">
                  <c:v>1490</c:v>
                </c:pt>
                <c:pt idx="2511">
                  <c:v>1489</c:v>
                </c:pt>
                <c:pt idx="2512">
                  <c:v>1488</c:v>
                </c:pt>
                <c:pt idx="2513">
                  <c:v>1487</c:v>
                </c:pt>
                <c:pt idx="2514">
                  <c:v>1486</c:v>
                </c:pt>
                <c:pt idx="2515">
                  <c:v>1485</c:v>
                </c:pt>
                <c:pt idx="2516">
                  <c:v>1484</c:v>
                </c:pt>
                <c:pt idx="2517">
                  <c:v>1483</c:v>
                </c:pt>
                <c:pt idx="2518">
                  <c:v>1482</c:v>
                </c:pt>
                <c:pt idx="2519">
                  <c:v>1481</c:v>
                </c:pt>
                <c:pt idx="2520">
                  <c:v>1480</c:v>
                </c:pt>
                <c:pt idx="2521">
                  <c:v>1479</c:v>
                </c:pt>
                <c:pt idx="2522">
                  <c:v>1478</c:v>
                </c:pt>
                <c:pt idx="2523">
                  <c:v>1477</c:v>
                </c:pt>
                <c:pt idx="2524">
                  <c:v>1476</c:v>
                </c:pt>
                <c:pt idx="2525">
                  <c:v>1475</c:v>
                </c:pt>
                <c:pt idx="2526">
                  <c:v>1474</c:v>
                </c:pt>
                <c:pt idx="2527">
                  <c:v>1473</c:v>
                </c:pt>
                <c:pt idx="2528">
                  <c:v>1472</c:v>
                </c:pt>
                <c:pt idx="2529">
                  <c:v>1471</c:v>
                </c:pt>
                <c:pt idx="2530">
                  <c:v>1470</c:v>
                </c:pt>
                <c:pt idx="2531">
                  <c:v>1469</c:v>
                </c:pt>
                <c:pt idx="2532">
                  <c:v>1468</c:v>
                </c:pt>
                <c:pt idx="2533">
                  <c:v>1467</c:v>
                </c:pt>
                <c:pt idx="2534">
                  <c:v>1466</c:v>
                </c:pt>
                <c:pt idx="2535">
                  <c:v>1465</c:v>
                </c:pt>
                <c:pt idx="2536">
                  <c:v>1464</c:v>
                </c:pt>
                <c:pt idx="2537">
                  <c:v>1463</c:v>
                </c:pt>
                <c:pt idx="2538">
                  <c:v>1462</c:v>
                </c:pt>
                <c:pt idx="2539">
                  <c:v>1461</c:v>
                </c:pt>
                <c:pt idx="2540">
                  <c:v>1460</c:v>
                </c:pt>
                <c:pt idx="2541">
                  <c:v>1459</c:v>
                </c:pt>
                <c:pt idx="2542">
                  <c:v>1458</c:v>
                </c:pt>
                <c:pt idx="2543">
                  <c:v>1457</c:v>
                </c:pt>
                <c:pt idx="2544">
                  <c:v>1456</c:v>
                </c:pt>
                <c:pt idx="2545">
                  <c:v>1455</c:v>
                </c:pt>
                <c:pt idx="2546">
                  <c:v>1454</c:v>
                </c:pt>
                <c:pt idx="2547">
                  <c:v>1453</c:v>
                </c:pt>
                <c:pt idx="2548">
                  <c:v>1452</c:v>
                </c:pt>
                <c:pt idx="2549">
                  <c:v>1451</c:v>
                </c:pt>
                <c:pt idx="2550">
                  <c:v>1450</c:v>
                </c:pt>
                <c:pt idx="2551">
                  <c:v>1449</c:v>
                </c:pt>
                <c:pt idx="2552">
                  <c:v>1448</c:v>
                </c:pt>
                <c:pt idx="2553">
                  <c:v>1447</c:v>
                </c:pt>
                <c:pt idx="2554">
                  <c:v>1446</c:v>
                </c:pt>
                <c:pt idx="2555">
                  <c:v>1445</c:v>
                </c:pt>
                <c:pt idx="2556">
                  <c:v>1444</c:v>
                </c:pt>
                <c:pt idx="2557">
                  <c:v>1443</c:v>
                </c:pt>
                <c:pt idx="2558">
                  <c:v>1442</c:v>
                </c:pt>
                <c:pt idx="2559">
                  <c:v>1441</c:v>
                </c:pt>
                <c:pt idx="2560">
                  <c:v>1440</c:v>
                </c:pt>
                <c:pt idx="2561">
                  <c:v>1439</c:v>
                </c:pt>
                <c:pt idx="2562">
                  <c:v>1438</c:v>
                </c:pt>
                <c:pt idx="2563">
                  <c:v>1437</c:v>
                </c:pt>
                <c:pt idx="2564">
                  <c:v>1436</c:v>
                </c:pt>
                <c:pt idx="2565">
                  <c:v>1435</c:v>
                </c:pt>
                <c:pt idx="2566">
                  <c:v>1434</c:v>
                </c:pt>
                <c:pt idx="2567">
                  <c:v>1433</c:v>
                </c:pt>
                <c:pt idx="2568">
                  <c:v>1432</c:v>
                </c:pt>
                <c:pt idx="2569">
                  <c:v>1431</c:v>
                </c:pt>
                <c:pt idx="2570">
                  <c:v>1430</c:v>
                </c:pt>
                <c:pt idx="2571">
                  <c:v>1429</c:v>
                </c:pt>
                <c:pt idx="2572">
                  <c:v>1428</c:v>
                </c:pt>
                <c:pt idx="2573">
                  <c:v>1427</c:v>
                </c:pt>
                <c:pt idx="2574">
                  <c:v>1426</c:v>
                </c:pt>
                <c:pt idx="2575">
                  <c:v>1425</c:v>
                </c:pt>
                <c:pt idx="2576">
                  <c:v>1424</c:v>
                </c:pt>
                <c:pt idx="2577">
                  <c:v>1423</c:v>
                </c:pt>
                <c:pt idx="2578">
                  <c:v>1422</c:v>
                </c:pt>
                <c:pt idx="2579">
                  <c:v>1421</c:v>
                </c:pt>
                <c:pt idx="2580">
                  <c:v>1420</c:v>
                </c:pt>
                <c:pt idx="2581">
                  <c:v>1419</c:v>
                </c:pt>
                <c:pt idx="2582">
                  <c:v>1418</c:v>
                </c:pt>
                <c:pt idx="2583">
                  <c:v>1417</c:v>
                </c:pt>
                <c:pt idx="2584">
                  <c:v>1416</c:v>
                </c:pt>
                <c:pt idx="2585">
                  <c:v>1415</c:v>
                </c:pt>
                <c:pt idx="2586">
                  <c:v>1414</c:v>
                </c:pt>
                <c:pt idx="2587">
                  <c:v>1413</c:v>
                </c:pt>
                <c:pt idx="2588">
                  <c:v>1412</c:v>
                </c:pt>
                <c:pt idx="2589">
                  <c:v>1411</c:v>
                </c:pt>
                <c:pt idx="2590">
                  <c:v>1410</c:v>
                </c:pt>
                <c:pt idx="2591">
                  <c:v>1409</c:v>
                </c:pt>
                <c:pt idx="2592">
                  <c:v>1408</c:v>
                </c:pt>
                <c:pt idx="2593">
                  <c:v>1407</c:v>
                </c:pt>
                <c:pt idx="2594">
                  <c:v>1406</c:v>
                </c:pt>
                <c:pt idx="2595">
                  <c:v>1405</c:v>
                </c:pt>
                <c:pt idx="2596">
                  <c:v>1404</c:v>
                </c:pt>
                <c:pt idx="2597">
                  <c:v>1403</c:v>
                </c:pt>
                <c:pt idx="2598">
                  <c:v>1402</c:v>
                </c:pt>
                <c:pt idx="2599">
                  <c:v>1401</c:v>
                </c:pt>
                <c:pt idx="2600">
                  <c:v>1400</c:v>
                </c:pt>
                <c:pt idx="2601">
                  <c:v>1399</c:v>
                </c:pt>
                <c:pt idx="2602">
                  <c:v>1398</c:v>
                </c:pt>
                <c:pt idx="2603">
                  <c:v>1397</c:v>
                </c:pt>
                <c:pt idx="2604">
                  <c:v>1396</c:v>
                </c:pt>
                <c:pt idx="2605">
                  <c:v>1395</c:v>
                </c:pt>
                <c:pt idx="2606">
                  <c:v>1394</c:v>
                </c:pt>
                <c:pt idx="2607">
                  <c:v>1393</c:v>
                </c:pt>
                <c:pt idx="2608">
                  <c:v>1392</c:v>
                </c:pt>
                <c:pt idx="2609">
                  <c:v>1391</c:v>
                </c:pt>
                <c:pt idx="2610">
                  <c:v>1390</c:v>
                </c:pt>
                <c:pt idx="2611">
                  <c:v>1389</c:v>
                </c:pt>
                <c:pt idx="2612">
                  <c:v>1388</c:v>
                </c:pt>
                <c:pt idx="2613">
                  <c:v>1387</c:v>
                </c:pt>
                <c:pt idx="2614">
                  <c:v>1386</c:v>
                </c:pt>
                <c:pt idx="2615">
                  <c:v>1385</c:v>
                </c:pt>
                <c:pt idx="2616">
                  <c:v>1384</c:v>
                </c:pt>
                <c:pt idx="2617">
                  <c:v>1383</c:v>
                </c:pt>
                <c:pt idx="2618">
                  <c:v>1382</c:v>
                </c:pt>
                <c:pt idx="2619">
                  <c:v>1381</c:v>
                </c:pt>
                <c:pt idx="2620">
                  <c:v>1380</c:v>
                </c:pt>
                <c:pt idx="2621">
                  <c:v>1379</c:v>
                </c:pt>
                <c:pt idx="2622">
                  <c:v>1378</c:v>
                </c:pt>
                <c:pt idx="2623">
                  <c:v>1377</c:v>
                </c:pt>
                <c:pt idx="2624">
                  <c:v>1376</c:v>
                </c:pt>
                <c:pt idx="2625">
                  <c:v>1375</c:v>
                </c:pt>
                <c:pt idx="2626">
                  <c:v>1374</c:v>
                </c:pt>
                <c:pt idx="2627">
                  <c:v>1373</c:v>
                </c:pt>
                <c:pt idx="2628">
                  <c:v>1372</c:v>
                </c:pt>
                <c:pt idx="2629">
                  <c:v>1371</c:v>
                </c:pt>
                <c:pt idx="2630">
                  <c:v>1370</c:v>
                </c:pt>
                <c:pt idx="2631">
                  <c:v>1369</c:v>
                </c:pt>
                <c:pt idx="2632">
                  <c:v>1368</c:v>
                </c:pt>
                <c:pt idx="2633">
                  <c:v>1367</c:v>
                </c:pt>
                <c:pt idx="2634">
                  <c:v>1366</c:v>
                </c:pt>
                <c:pt idx="2635">
                  <c:v>1365</c:v>
                </c:pt>
                <c:pt idx="2636">
                  <c:v>1364</c:v>
                </c:pt>
                <c:pt idx="2637">
                  <c:v>1363</c:v>
                </c:pt>
                <c:pt idx="2638">
                  <c:v>1362</c:v>
                </c:pt>
                <c:pt idx="2639">
                  <c:v>1361</c:v>
                </c:pt>
                <c:pt idx="2640">
                  <c:v>1360</c:v>
                </c:pt>
                <c:pt idx="2641">
                  <c:v>1359</c:v>
                </c:pt>
                <c:pt idx="2642">
                  <c:v>1358</c:v>
                </c:pt>
                <c:pt idx="2643">
                  <c:v>1357</c:v>
                </c:pt>
                <c:pt idx="2644">
                  <c:v>1356</c:v>
                </c:pt>
                <c:pt idx="2645">
                  <c:v>1355</c:v>
                </c:pt>
                <c:pt idx="2646">
                  <c:v>1354</c:v>
                </c:pt>
                <c:pt idx="2647">
                  <c:v>1353</c:v>
                </c:pt>
                <c:pt idx="2648">
                  <c:v>1352</c:v>
                </c:pt>
                <c:pt idx="2649">
                  <c:v>1351</c:v>
                </c:pt>
                <c:pt idx="2650">
                  <c:v>1350</c:v>
                </c:pt>
                <c:pt idx="2651">
                  <c:v>1349</c:v>
                </c:pt>
                <c:pt idx="2652">
                  <c:v>1348</c:v>
                </c:pt>
                <c:pt idx="2653">
                  <c:v>1347</c:v>
                </c:pt>
                <c:pt idx="2654">
                  <c:v>1346</c:v>
                </c:pt>
                <c:pt idx="2655">
                  <c:v>1345</c:v>
                </c:pt>
                <c:pt idx="2656">
                  <c:v>1344</c:v>
                </c:pt>
                <c:pt idx="2657">
                  <c:v>1343</c:v>
                </c:pt>
                <c:pt idx="2658">
                  <c:v>1342</c:v>
                </c:pt>
                <c:pt idx="2659">
                  <c:v>1341</c:v>
                </c:pt>
                <c:pt idx="2660">
                  <c:v>1340</c:v>
                </c:pt>
                <c:pt idx="2661">
                  <c:v>1339</c:v>
                </c:pt>
                <c:pt idx="2662">
                  <c:v>1338</c:v>
                </c:pt>
                <c:pt idx="2663">
                  <c:v>1337</c:v>
                </c:pt>
                <c:pt idx="2664">
                  <c:v>1336</c:v>
                </c:pt>
                <c:pt idx="2665">
                  <c:v>1335</c:v>
                </c:pt>
                <c:pt idx="2666">
                  <c:v>1334</c:v>
                </c:pt>
                <c:pt idx="2667">
                  <c:v>1333</c:v>
                </c:pt>
                <c:pt idx="2668">
                  <c:v>1332</c:v>
                </c:pt>
                <c:pt idx="2669">
                  <c:v>1331</c:v>
                </c:pt>
                <c:pt idx="2670">
                  <c:v>1330</c:v>
                </c:pt>
                <c:pt idx="2671">
                  <c:v>1329</c:v>
                </c:pt>
                <c:pt idx="2672">
                  <c:v>1328</c:v>
                </c:pt>
                <c:pt idx="2673">
                  <c:v>1327</c:v>
                </c:pt>
                <c:pt idx="2674">
                  <c:v>1326</c:v>
                </c:pt>
                <c:pt idx="2675">
                  <c:v>1325</c:v>
                </c:pt>
                <c:pt idx="2676">
                  <c:v>1324</c:v>
                </c:pt>
                <c:pt idx="2677">
                  <c:v>1323</c:v>
                </c:pt>
                <c:pt idx="2678">
                  <c:v>1322</c:v>
                </c:pt>
                <c:pt idx="2679">
                  <c:v>1321</c:v>
                </c:pt>
                <c:pt idx="2680">
                  <c:v>1320</c:v>
                </c:pt>
                <c:pt idx="2681">
                  <c:v>1319</c:v>
                </c:pt>
                <c:pt idx="2682">
                  <c:v>1318</c:v>
                </c:pt>
                <c:pt idx="2683">
                  <c:v>1317</c:v>
                </c:pt>
                <c:pt idx="2684">
                  <c:v>1316</c:v>
                </c:pt>
                <c:pt idx="2685">
                  <c:v>1315</c:v>
                </c:pt>
                <c:pt idx="2686">
                  <c:v>1314</c:v>
                </c:pt>
                <c:pt idx="2687">
                  <c:v>1313</c:v>
                </c:pt>
                <c:pt idx="2688">
                  <c:v>1312</c:v>
                </c:pt>
                <c:pt idx="2689">
                  <c:v>1311</c:v>
                </c:pt>
                <c:pt idx="2690">
                  <c:v>1310</c:v>
                </c:pt>
                <c:pt idx="2691">
                  <c:v>1309</c:v>
                </c:pt>
                <c:pt idx="2692">
                  <c:v>1308</c:v>
                </c:pt>
                <c:pt idx="2693">
                  <c:v>1307</c:v>
                </c:pt>
                <c:pt idx="2694">
                  <c:v>1306</c:v>
                </c:pt>
                <c:pt idx="2695">
                  <c:v>1305</c:v>
                </c:pt>
                <c:pt idx="2696">
                  <c:v>1304</c:v>
                </c:pt>
                <c:pt idx="2697">
                  <c:v>1303</c:v>
                </c:pt>
                <c:pt idx="2698">
                  <c:v>1302</c:v>
                </c:pt>
                <c:pt idx="2699">
                  <c:v>1301</c:v>
                </c:pt>
                <c:pt idx="2700">
                  <c:v>1300</c:v>
                </c:pt>
                <c:pt idx="2701">
                  <c:v>1299</c:v>
                </c:pt>
                <c:pt idx="2702">
                  <c:v>1298</c:v>
                </c:pt>
                <c:pt idx="2703">
                  <c:v>1297</c:v>
                </c:pt>
                <c:pt idx="2704">
                  <c:v>1296</c:v>
                </c:pt>
                <c:pt idx="2705">
                  <c:v>1295</c:v>
                </c:pt>
                <c:pt idx="2706">
                  <c:v>1294</c:v>
                </c:pt>
                <c:pt idx="2707">
                  <c:v>1293</c:v>
                </c:pt>
                <c:pt idx="2708">
                  <c:v>1292</c:v>
                </c:pt>
                <c:pt idx="2709">
                  <c:v>1291</c:v>
                </c:pt>
                <c:pt idx="2710">
                  <c:v>1290</c:v>
                </c:pt>
                <c:pt idx="2711">
                  <c:v>1289</c:v>
                </c:pt>
                <c:pt idx="2712">
                  <c:v>1288</c:v>
                </c:pt>
                <c:pt idx="2713">
                  <c:v>1287</c:v>
                </c:pt>
                <c:pt idx="2714">
                  <c:v>1286</c:v>
                </c:pt>
                <c:pt idx="2715">
                  <c:v>1285</c:v>
                </c:pt>
                <c:pt idx="2716">
                  <c:v>1284</c:v>
                </c:pt>
                <c:pt idx="2717">
                  <c:v>1283</c:v>
                </c:pt>
                <c:pt idx="2718">
                  <c:v>1282</c:v>
                </c:pt>
                <c:pt idx="2719">
                  <c:v>1281</c:v>
                </c:pt>
                <c:pt idx="2720">
                  <c:v>1280</c:v>
                </c:pt>
                <c:pt idx="2721">
                  <c:v>1279</c:v>
                </c:pt>
                <c:pt idx="2722">
                  <c:v>1278</c:v>
                </c:pt>
                <c:pt idx="2723">
                  <c:v>1277</c:v>
                </c:pt>
                <c:pt idx="2724">
                  <c:v>1276</c:v>
                </c:pt>
                <c:pt idx="2725">
                  <c:v>1275</c:v>
                </c:pt>
                <c:pt idx="2726">
                  <c:v>1274</c:v>
                </c:pt>
                <c:pt idx="2727">
                  <c:v>1273</c:v>
                </c:pt>
                <c:pt idx="2728">
                  <c:v>1272</c:v>
                </c:pt>
                <c:pt idx="2729">
                  <c:v>1271</c:v>
                </c:pt>
                <c:pt idx="2730">
                  <c:v>1270</c:v>
                </c:pt>
                <c:pt idx="2731">
                  <c:v>1269</c:v>
                </c:pt>
                <c:pt idx="2732">
                  <c:v>1268</c:v>
                </c:pt>
                <c:pt idx="2733">
                  <c:v>1267</c:v>
                </c:pt>
                <c:pt idx="2734">
                  <c:v>1266</c:v>
                </c:pt>
                <c:pt idx="2735">
                  <c:v>1265</c:v>
                </c:pt>
                <c:pt idx="2736">
                  <c:v>1264</c:v>
                </c:pt>
                <c:pt idx="2737">
                  <c:v>1263</c:v>
                </c:pt>
                <c:pt idx="2738">
                  <c:v>1262</c:v>
                </c:pt>
                <c:pt idx="2739">
                  <c:v>1261</c:v>
                </c:pt>
                <c:pt idx="2740">
                  <c:v>1260</c:v>
                </c:pt>
                <c:pt idx="2741">
                  <c:v>1259</c:v>
                </c:pt>
                <c:pt idx="2742">
                  <c:v>1258</c:v>
                </c:pt>
                <c:pt idx="2743">
                  <c:v>1257</c:v>
                </c:pt>
                <c:pt idx="2744">
                  <c:v>1256</c:v>
                </c:pt>
                <c:pt idx="2745">
                  <c:v>1255</c:v>
                </c:pt>
                <c:pt idx="2746">
                  <c:v>1254</c:v>
                </c:pt>
                <c:pt idx="2747">
                  <c:v>1253</c:v>
                </c:pt>
                <c:pt idx="2748">
                  <c:v>1252</c:v>
                </c:pt>
                <c:pt idx="2749">
                  <c:v>1251</c:v>
                </c:pt>
                <c:pt idx="2750">
                  <c:v>1250</c:v>
                </c:pt>
                <c:pt idx="2751">
                  <c:v>1249</c:v>
                </c:pt>
                <c:pt idx="2752">
                  <c:v>1248</c:v>
                </c:pt>
                <c:pt idx="2753">
                  <c:v>1247</c:v>
                </c:pt>
                <c:pt idx="2754">
                  <c:v>1246</c:v>
                </c:pt>
                <c:pt idx="2755">
                  <c:v>1245</c:v>
                </c:pt>
                <c:pt idx="2756">
                  <c:v>1244</c:v>
                </c:pt>
                <c:pt idx="2757">
                  <c:v>1243</c:v>
                </c:pt>
                <c:pt idx="2758">
                  <c:v>1242</c:v>
                </c:pt>
                <c:pt idx="2759">
                  <c:v>1241</c:v>
                </c:pt>
                <c:pt idx="2760">
                  <c:v>1240</c:v>
                </c:pt>
                <c:pt idx="2761">
                  <c:v>1239</c:v>
                </c:pt>
                <c:pt idx="2762">
                  <c:v>1238</c:v>
                </c:pt>
                <c:pt idx="2763">
                  <c:v>1237</c:v>
                </c:pt>
                <c:pt idx="2764">
                  <c:v>1236</c:v>
                </c:pt>
                <c:pt idx="2765">
                  <c:v>1235</c:v>
                </c:pt>
                <c:pt idx="2766">
                  <c:v>1234</c:v>
                </c:pt>
                <c:pt idx="2767">
                  <c:v>1233</c:v>
                </c:pt>
                <c:pt idx="2768">
                  <c:v>1232</c:v>
                </c:pt>
                <c:pt idx="2769">
                  <c:v>1231</c:v>
                </c:pt>
                <c:pt idx="2770">
                  <c:v>1230</c:v>
                </c:pt>
                <c:pt idx="2771">
                  <c:v>1229</c:v>
                </c:pt>
                <c:pt idx="2772">
                  <c:v>1228</c:v>
                </c:pt>
                <c:pt idx="2773">
                  <c:v>1227</c:v>
                </c:pt>
                <c:pt idx="2774">
                  <c:v>1226</c:v>
                </c:pt>
                <c:pt idx="2775">
                  <c:v>1225</c:v>
                </c:pt>
                <c:pt idx="2776">
                  <c:v>1224</c:v>
                </c:pt>
                <c:pt idx="2777">
                  <c:v>1223</c:v>
                </c:pt>
                <c:pt idx="2778">
                  <c:v>1222</c:v>
                </c:pt>
                <c:pt idx="2779">
                  <c:v>1221</c:v>
                </c:pt>
                <c:pt idx="2780">
                  <c:v>1220</c:v>
                </c:pt>
                <c:pt idx="2781">
                  <c:v>1219</c:v>
                </c:pt>
                <c:pt idx="2782">
                  <c:v>1218</c:v>
                </c:pt>
                <c:pt idx="2783">
                  <c:v>1217</c:v>
                </c:pt>
                <c:pt idx="2784">
                  <c:v>1216</c:v>
                </c:pt>
                <c:pt idx="2785">
                  <c:v>1215</c:v>
                </c:pt>
                <c:pt idx="2786">
                  <c:v>1214</c:v>
                </c:pt>
                <c:pt idx="2787">
                  <c:v>1213</c:v>
                </c:pt>
                <c:pt idx="2788">
                  <c:v>1212</c:v>
                </c:pt>
                <c:pt idx="2789">
                  <c:v>1211</c:v>
                </c:pt>
                <c:pt idx="2790">
                  <c:v>1210</c:v>
                </c:pt>
                <c:pt idx="2791">
                  <c:v>1209</c:v>
                </c:pt>
                <c:pt idx="2792">
                  <c:v>1208</c:v>
                </c:pt>
                <c:pt idx="2793">
                  <c:v>1207</c:v>
                </c:pt>
                <c:pt idx="2794">
                  <c:v>1206</c:v>
                </c:pt>
                <c:pt idx="2795">
                  <c:v>1205</c:v>
                </c:pt>
                <c:pt idx="2796">
                  <c:v>1204</c:v>
                </c:pt>
                <c:pt idx="2797">
                  <c:v>1203</c:v>
                </c:pt>
                <c:pt idx="2798">
                  <c:v>1202</c:v>
                </c:pt>
                <c:pt idx="2799">
                  <c:v>1201</c:v>
                </c:pt>
                <c:pt idx="2800">
                  <c:v>1200</c:v>
                </c:pt>
                <c:pt idx="2801">
                  <c:v>1199</c:v>
                </c:pt>
                <c:pt idx="2802">
                  <c:v>1198</c:v>
                </c:pt>
                <c:pt idx="2803">
                  <c:v>1197</c:v>
                </c:pt>
                <c:pt idx="2804">
                  <c:v>1196</c:v>
                </c:pt>
                <c:pt idx="2805">
                  <c:v>1195</c:v>
                </c:pt>
                <c:pt idx="2806">
                  <c:v>1194</c:v>
                </c:pt>
                <c:pt idx="2807">
                  <c:v>1193</c:v>
                </c:pt>
                <c:pt idx="2808">
                  <c:v>1192</c:v>
                </c:pt>
                <c:pt idx="2809">
                  <c:v>1191</c:v>
                </c:pt>
                <c:pt idx="2810">
                  <c:v>1190</c:v>
                </c:pt>
                <c:pt idx="2811">
                  <c:v>1189</c:v>
                </c:pt>
                <c:pt idx="2812">
                  <c:v>1188</c:v>
                </c:pt>
                <c:pt idx="2813">
                  <c:v>1187</c:v>
                </c:pt>
                <c:pt idx="2814">
                  <c:v>1186</c:v>
                </c:pt>
                <c:pt idx="2815">
                  <c:v>1185</c:v>
                </c:pt>
                <c:pt idx="2816">
                  <c:v>1184</c:v>
                </c:pt>
                <c:pt idx="2817">
                  <c:v>1183</c:v>
                </c:pt>
                <c:pt idx="2818">
                  <c:v>1182</c:v>
                </c:pt>
                <c:pt idx="2819">
                  <c:v>1181</c:v>
                </c:pt>
                <c:pt idx="2820">
                  <c:v>1180</c:v>
                </c:pt>
                <c:pt idx="2821">
                  <c:v>1179</c:v>
                </c:pt>
                <c:pt idx="2822">
                  <c:v>1178</c:v>
                </c:pt>
                <c:pt idx="2823">
                  <c:v>1177</c:v>
                </c:pt>
                <c:pt idx="2824">
                  <c:v>1176</c:v>
                </c:pt>
                <c:pt idx="2825">
                  <c:v>1175</c:v>
                </c:pt>
                <c:pt idx="2826">
                  <c:v>1174</c:v>
                </c:pt>
                <c:pt idx="2827">
                  <c:v>1173</c:v>
                </c:pt>
                <c:pt idx="2828">
                  <c:v>1172</c:v>
                </c:pt>
                <c:pt idx="2829">
                  <c:v>1171</c:v>
                </c:pt>
                <c:pt idx="2830">
                  <c:v>1170</c:v>
                </c:pt>
                <c:pt idx="2831">
                  <c:v>1169</c:v>
                </c:pt>
                <c:pt idx="2832">
                  <c:v>1168</c:v>
                </c:pt>
                <c:pt idx="2833">
                  <c:v>1167</c:v>
                </c:pt>
                <c:pt idx="2834">
                  <c:v>1166</c:v>
                </c:pt>
                <c:pt idx="2835">
                  <c:v>1165</c:v>
                </c:pt>
                <c:pt idx="2836">
                  <c:v>1164</c:v>
                </c:pt>
                <c:pt idx="2837">
                  <c:v>1163</c:v>
                </c:pt>
                <c:pt idx="2838">
                  <c:v>1162</c:v>
                </c:pt>
                <c:pt idx="2839">
                  <c:v>1161</c:v>
                </c:pt>
                <c:pt idx="2840">
                  <c:v>1160</c:v>
                </c:pt>
                <c:pt idx="2841">
                  <c:v>1159</c:v>
                </c:pt>
                <c:pt idx="2842">
                  <c:v>1158</c:v>
                </c:pt>
                <c:pt idx="2843">
                  <c:v>1157</c:v>
                </c:pt>
                <c:pt idx="2844">
                  <c:v>1156</c:v>
                </c:pt>
                <c:pt idx="2845">
                  <c:v>1155</c:v>
                </c:pt>
                <c:pt idx="2846">
                  <c:v>1154</c:v>
                </c:pt>
                <c:pt idx="2847">
                  <c:v>1153</c:v>
                </c:pt>
                <c:pt idx="2848">
                  <c:v>1152</c:v>
                </c:pt>
                <c:pt idx="2849">
                  <c:v>1151</c:v>
                </c:pt>
                <c:pt idx="2850">
                  <c:v>1150</c:v>
                </c:pt>
                <c:pt idx="2851">
                  <c:v>1149</c:v>
                </c:pt>
                <c:pt idx="2852">
                  <c:v>1148</c:v>
                </c:pt>
                <c:pt idx="2853">
                  <c:v>1147</c:v>
                </c:pt>
                <c:pt idx="2854">
                  <c:v>1146</c:v>
                </c:pt>
                <c:pt idx="2855">
                  <c:v>1145</c:v>
                </c:pt>
                <c:pt idx="2856">
                  <c:v>1144</c:v>
                </c:pt>
                <c:pt idx="2857">
                  <c:v>1143</c:v>
                </c:pt>
                <c:pt idx="2858">
                  <c:v>1142</c:v>
                </c:pt>
                <c:pt idx="2859">
                  <c:v>1141</c:v>
                </c:pt>
                <c:pt idx="2860">
                  <c:v>1140</c:v>
                </c:pt>
                <c:pt idx="2861">
                  <c:v>1139</c:v>
                </c:pt>
                <c:pt idx="2862">
                  <c:v>1138</c:v>
                </c:pt>
                <c:pt idx="2863">
                  <c:v>1137</c:v>
                </c:pt>
                <c:pt idx="2864">
                  <c:v>1136</c:v>
                </c:pt>
                <c:pt idx="2865">
                  <c:v>1135</c:v>
                </c:pt>
                <c:pt idx="2866">
                  <c:v>1134</c:v>
                </c:pt>
                <c:pt idx="2867">
                  <c:v>1133</c:v>
                </c:pt>
                <c:pt idx="2868">
                  <c:v>1132</c:v>
                </c:pt>
                <c:pt idx="2869">
                  <c:v>1131</c:v>
                </c:pt>
                <c:pt idx="2870">
                  <c:v>1130</c:v>
                </c:pt>
                <c:pt idx="2871">
                  <c:v>1129</c:v>
                </c:pt>
                <c:pt idx="2872">
                  <c:v>1128</c:v>
                </c:pt>
                <c:pt idx="2873">
                  <c:v>1127</c:v>
                </c:pt>
                <c:pt idx="2874">
                  <c:v>1126</c:v>
                </c:pt>
                <c:pt idx="2875">
                  <c:v>1125</c:v>
                </c:pt>
                <c:pt idx="2876">
                  <c:v>1124</c:v>
                </c:pt>
                <c:pt idx="2877">
                  <c:v>1123</c:v>
                </c:pt>
                <c:pt idx="2878">
                  <c:v>1122</c:v>
                </c:pt>
                <c:pt idx="2879">
                  <c:v>1121</c:v>
                </c:pt>
                <c:pt idx="2880">
                  <c:v>1120</c:v>
                </c:pt>
                <c:pt idx="2881">
                  <c:v>1119</c:v>
                </c:pt>
                <c:pt idx="2882">
                  <c:v>1118</c:v>
                </c:pt>
                <c:pt idx="2883">
                  <c:v>1117</c:v>
                </c:pt>
                <c:pt idx="2884">
                  <c:v>1116</c:v>
                </c:pt>
                <c:pt idx="2885">
                  <c:v>1115</c:v>
                </c:pt>
                <c:pt idx="2886">
                  <c:v>1114</c:v>
                </c:pt>
                <c:pt idx="2887">
                  <c:v>1113</c:v>
                </c:pt>
                <c:pt idx="2888">
                  <c:v>1112</c:v>
                </c:pt>
                <c:pt idx="2889">
                  <c:v>1111</c:v>
                </c:pt>
                <c:pt idx="2890">
                  <c:v>1110</c:v>
                </c:pt>
                <c:pt idx="2891">
                  <c:v>1109</c:v>
                </c:pt>
                <c:pt idx="2892">
                  <c:v>1108</c:v>
                </c:pt>
                <c:pt idx="2893">
                  <c:v>1107</c:v>
                </c:pt>
                <c:pt idx="2894">
                  <c:v>1106</c:v>
                </c:pt>
                <c:pt idx="2895">
                  <c:v>1105</c:v>
                </c:pt>
                <c:pt idx="2896">
                  <c:v>1104</c:v>
                </c:pt>
                <c:pt idx="2897">
                  <c:v>1103</c:v>
                </c:pt>
                <c:pt idx="2898">
                  <c:v>1102</c:v>
                </c:pt>
                <c:pt idx="2899">
                  <c:v>1101</c:v>
                </c:pt>
                <c:pt idx="2900">
                  <c:v>1100</c:v>
                </c:pt>
                <c:pt idx="2901">
                  <c:v>1099</c:v>
                </c:pt>
                <c:pt idx="2902">
                  <c:v>1098</c:v>
                </c:pt>
                <c:pt idx="2903">
                  <c:v>1097</c:v>
                </c:pt>
                <c:pt idx="2904">
                  <c:v>1096</c:v>
                </c:pt>
                <c:pt idx="2905">
                  <c:v>1095</c:v>
                </c:pt>
                <c:pt idx="2906">
                  <c:v>1094</c:v>
                </c:pt>
                <c:pt idx="2907">
                  <c:v>1093</c:v>
                </c:pt>
                <c:pt idx="2908">
                  <c:v>1092</c:v>
                </c:pt>
                <c:pt idx="2909">
                  <c:v>1091</c:v>
                </c:pt>
                <c:pt idx="2910">
                  <c:v>1090</c:v>
                </c:pt>
                <c:pt idx="2911">
                  <c:v>1089</c:v>
                </c:pt>
                <c:pt idx="2912">
                  <c:v>1088</c:v>
                </c:pt>
                <c:pt idx="2913">
                  <c:v>1087</c:v>
                </c:pt>
                <c:pt idx="2914">
                  <c:v>1086</c:v>
                </c:pt>
                <c:pt idx="2915">
                  <c:v>1085</c:v>
                </c:pt>
                <c:pt idx="2916">
                  <c:v>1084</c:v>
                </c:pt>
                <c:pt idx="2917">
                  <c:v>1083</c:v>
                </c:pt>
                <c:pt idx="2918">
                  <c:v>1082</c:v>
                </c:pt>
                <c:pt idx="2919">
                  <c:v>1081</c:v>
                </c:pt>
                <c:pt idx="2920">
                  <c:v>1080</c:v>
                </c:pt>
                <c:pt idx="2921">
                  <c:v>1079</c:v>
                </c:pt>
                <c:pt idx="2922">
                  <c:v>1078</c:v>
                </c:pt>
                <c:pt idx="2923">
                  <c:v>1077</c:v>
                </c:pt>
                <c:pt idx="2924">
                  <c:v>1076</c:v>
                </c:pt>
                <c:pt idx="2925">
                  <c:v>1075</c:v>
                </c:pt>
                <c:pt idx="2926">
                  <c:v>1074</c:v>
                </c:pt>
                <c:pt idx="2927">
                  <c:v>1073</c:v>
                </c:pt>
                <c:pt idx="2928">
                  <c:v>1072</c:v>
                </c:pt>
                <c:pt idx="2929">
                  <c:v>1071</c:v>
                </c:pt>
                <c:pt idx="2930">
                  <c:v>1070</c:v>
                </c:pt>
                <c:pt idx="2931">
                  <c:v>1069</c:v>
                </c:pt>
                <c:pt idx="2932">
                  <c:v>1068</c:v>
                </c:pt>
                <c:pt idx="2933">
                  <c:v>1067</c:v>
                </c:pt>
                <c:pt idx="2934">
                  <c:v>1066</c:v>
                </c:pt>
                <c:pt idx="2935">
                  <c:v>1065</c:v>
                </c:pt>
                <c:pt idx="2936">
                  <c:v>1064</c:v>
                </c:pt>
                <c:pt idx="2937">
                  <c:v>1063</c:v>
                </c:pt>
                <c:pt idx="2938">
                  <c:v>1062</c:v>
                </c:pt>
                <c:pt idx="2939">
                  <c:v>1061</c:v>
                </c:pt>
                <c:pt idx="2940">
                  <c:v>1060</c:v>
                </c:pt>
                <c:pt idx="2941">
                  <c:v>1059</c:v>
                </c:pt>
                <c:pt idx="2942">
                  <c:v>1058</c:v>
                </c:pt>
                <c:pt idx="2943">
                  <c:v>1057</c:v>
                </c:pt>
                <c:pt idx="2944">
                  <c:v>1056</c:v>
                </c:pt>
                <c:pt idx="2945">
                  <c:v>1055</c:v>
                </c:pt>
                <c:pt idx="2946">
                  <c:v>1054</c:v>
                </c:pt>
                <c:pt idx="2947">
                  <c:v>1053</c:v>
                </c:pt>
                <c:pt idx="2948">
                  <c:v>1052</c:v>
                </c:pt>
                <c:pt idx="2949">
                  <c:v>1051</c:v>
                </c:pt>
                <c:pt idx="2950">
                  <c:v>1050</c:v>
                </c:pt>
                <c:pt idx="2951">
                  <c:v>1049</c:v>
                </c:pt>
                <c:pt idx="2952">
                  <c:v>1048</c:v>
                </c:pt>
                <c:pt idx="2953">
                  <c:v>1047</c:v>
                </c:pt>
                <c:pt idx="2954">
                  <c:v>1046</c:v>
                </c:pt>
                <c:pt idx="2955">
                  <c:v>1045</c:v>
                </c:pt>
                <c:pt idx="2956">
                  <c:v>1044</c:v>
                </c:pt>
                <c:pt idx="2957">
                  <c:v>1043</c:v>
                </c:pt>
                <c:pt idx="2958">
                  <c:v>1042</c:v>
                </c:pt>
                <c:pt idx="2959">
                  <c:v>1041</c:v>
                </c:pt>
                <c:pt idx="2960">
                  <c:v>1040</c:v>
                </c:pt>
                <c:pt idx="2961">
                  <c:v>1039</c:v>
                </c:pt>
                <c:pt idx="2962">
                  <c:v>1038</c:v>
                </c:pt>
                <c:pt idx="2963">
                  <c:v>1037</c:v>
                </c:pt>
                <c:pt idx="2964">
                  <c:v>1036</c:v>
                </c:pt>
                <c:pt idx="2965">
                  <c:v>1035</c:v>
                </c:pt>
                <c:pt idx="2966">
                  <c:v>1034</c:v>
                </c:pt>
                <c:pt idx="2967">
                  <c:v>1033</c:v>
                </c:pt>
                <c:pt idx="2968">
                  <c:v>1032</c:v>
                </c:pt>
                <c:pt idx="2969">
                  <c:v>1031</c:v>
                </c:pt>
                <c:pt idx="2970">
                  <c:v>1030</c:v>
                </c:pt>
                <c:pt idx="2971">
                  <c:v>1029</c:v>
                </c:pt>
                <c:pt idx="2972">
                  <c:v>1028</c:v>
                </c:pt>
                <c:pt idx="2973">
                  <c:v>1027</c:v>
                </c:pt>
                <c:pt idx="2974">
                  <c:v>1026</c:v>
                </c:pt>
                <c:pt idx="2975">
                  <c:v>1025</c:v>
                </c:pt>
                <c:pt idx="2976">
                  <c:v>1024</c:v>
                </c:pt>
                <c:pt idx="2977">
                  <c:v>1023</c:v>
                </c:pt>
                <c:pt idx="2978">
                  <c:v>1022</c:v>
                </c:pt>
                <c:pt idx="2979">
                  <c:v>1021</c:v>
                </c:pt>
                <c:pt idx="2980">
                  <c:v>1020</c:v>
                </c:pt>
                <c:pt idx="2981">
                  <c:v>1019</c:v>
                </c:pt>
                <c:pt idx="2982">
                  <c:v>1018</c:v>
                </c:pt>
                <c:pt idx="2983">
                  <c:v>1017</c:v>
                </c:pt>
                <c:pt idx="2984">
                  <c:v>1016</c:v>
                </c:pt>
                <c:pt idx="2985">
                  <c:v>1015</c:v>
                </c:pt>
                <c:pt idx="2986">
                  <c:v>1014</c:v>
                </c:pt>
                <c:pt idx="2987">
                  <c:v>1013</c:v>
                </c:pt>
                <c:pt idx="2988">
                  <c:v>1012</c:v>
                </c:pt>
                <c:pt idx="2989">
                  <c:v>1011</c:v>
                </c:pt>
                <c:pt idx="2990">
                  <c:v>1010</c:v>
                </c:pt>
                <c:pt idx="2991">
                  <c:v>1009</c:v>
                </c:pt>
                <c:pt idx="2992">
                  <c:v>1008</c:v>
                </c:pt>
                <c:pt idx="2993">
                  <c:v>1007</c:v>
                </c:pt>
                <c:pt idx="2994">
                  <c:v>1006</c:v>
                </c:pt>
                <c:pt idx="2995">
                  <c:v>1005</c:v>
                </c:pt>
                <c:pt idx="2996">
                  <c:v>1004</c:v>
                </c:pt>
                <c:pt idx="2997">
                  <c:v>1003</c:v>
                </c:pt>
                <c:pt idx="2998">
                  <c:v>1002</c:v>
                </c:pt>
                <c:pt idx="2999">
                  <c:v>1001</c:v>
                </c:pt>
                <c:pt idx="3000">
                  <c:v>1000</c:v>
                </c:pt>
                <c:pt idx="3001">
                  <c:v>999</c:v>
                </c:pt>
                <c:pt idx="3002">
                  <c:v>998</c:v>
                </c:pt>
                <c:pt idx="3003">
                  <c:v>997</c:v>
                </c:pt>
                <c:pt idx="3004">
                  <c:v>996</c:v>
                </c:pt>
                <c:pt idx="3005">
                  <c:v>995</c:v>
                </c:pt>
                <c:pt idx="3006">
                  <c:v>994</c:v>
                </c:pt>
                <c:pt idx="3007">
                  <c:v>993</c:v>
                </c:pt>
                <c:pt idx="3008">
                  <c:v>992</c:v>
                </c:pt>
                <c:pt idx="3009">
                  <c:v>991</c:v>
                </c:pt>
                <c:pt idx="3010">
                  <c:v>990</c:v>
                </c:pt>
                <c:pt idx="3011">
                  <c:v>989</c:v>
                </c:pt>
                <c:pt idx="3012">
                  <c:v>988</c:v>
                </c:pt>
                <c:pt idx="3013">
                  <c:v>987</c:v>
                </c:pt>
                <c:pt idx="3014">
                  <c:v>986</c:v>
                </c:pt>
                <c:pt idx="3015">
                  <c:v>985</c:v>
                </c:pt>
                <c:pt idx="3016">
                  <c:v>984</c:v>
                </c:pt>
                <c:pt idx="3017">
                  <c:v>983</c:v>
                </c:pt>
                <c:pt idx="3018">
                  <c:v>982</c:v>
                </c:pt>
                <c:pt idx="3019">
                  <c:v>981</c:v>
                </c:pt>
                <c:pt idx="3020">
                  <c:v>980</c:v>
                </c:pt>
                <c:pt idx="3021">
                  <c:v>979</c:v>
                </c:pt>
                <c:pt idx="3022">
                  <c:v>978</c:v>
                </c:pt>
                <c:pt idx="3023">
                  <c:v>977</c:v>
                </c:pt>
                <c:pt idx="3024">
                  <c:v>976</c:v>
                </c:pt>
                <c:pt idx="3025">
                  <c:v>975</c:v>
                </c:pt>
                <c:pt idx="3026">
                  <c:v>974</c:v>
                </c:pt>
                <c:pt idx="3027">
                  <c:v>973</c:v>
                </c:pt>
                <c:pt idx="3028">
                  <c:v>972</c:v>
                </c:pt>
                <c:pt idx="3029">
                  <c:v>971</c:v>
                </c:pt>
                <c:pt idx="3030">
                  <c:v>970</c:v>
                </c:pt>
                <c:pt idx="3031">
                  <c:v>969</c:v>
                </c:pt>
                <c:pt idx="3032">
                  <c:v>968</c:v>
                </c:pt>
                <c:pt idx="3033">
                  <c:v>967</c:v>
                </c:pt>
                <c:pt idx="3034">
                  <c:v>966</c:v>
                </c:pt>
                <c:pt idx="3035">
                  <c:v>965</c:v>
                </c:pt>
                <c:pt idx="3036">
                  <c:v>964</c:v>
                </c:pt>
                <c:pt idx="3037">
                  <c:v>963</c:v>
                </c:pt>
                <c:pt idx="3038">
                  <c:v>962</c:v>
                </c:pt>
                <c:pt idx="3039">
                  <c:v>961</c:v>
                </c:pt>
                <c:pt idx="3040">
                  <c:v>960</c:v>
                </c:pt>
                <c:pt idx="3041">
                  <c:v>959</c:v>
                </c:pt>
                <c:pt idx="3042">
                  <c:v>958</c:v>
                </c:pt>
                <c:pt idx="3043">
                  <c:v>957</c:v>
                </c:pt>
                <c:pt idx="3044">
                  <c:v>956</c:v>
                </c:pt>
                <c:pt idx="3045">
                  <c:v>955</c:v>
                </c:pt>
                <c:pt idx="3046">
                  <c:v>954</c:v>
                </c:pt>
                <c:pt idx="3047">
                  <c:v>953</c:v>
                </c:pt>
                <c:pt idx="3048">
                  <c:v>952</c:v>
                </c:pt>
                <c:pt idx="3049">
                  <c:v>951</c:v>
                </c:pt>
                <c:pt idx="3050">
                  <c:v>950</c:v>
                </c:pt>
                <c:pt idx="3051">
                  <c:v>949</c:v>
                </c:pt>
                <c:pt idx="3052">
                  <c:v>948</c:v>
                </c:pt>
                <c:pt idx="3053">
                  <c:v>947</c:v>
                </c:pt>
                <c:pt idx="3054">
                  <c:v>946</c:v>
                </c:pt>
                <c:pt idx="3055">
                  <c:v>945</c:v>
                </c:pt>
                <c:pt idx="3056">
                  <c:v>944</c:v>
                </c:pt>
                <c:pt idx="3057">
                  <c:v>943</c:v>
                </c:pt>
                <c:pt idx="3058">
                  <c:v>942</c:v>
                </c:pt>
                <c:pt idx="3059">
                  <c:v>941</c:v>
                </c:pt>
                <c:pt idx="3060">
                  <c:v>940</c:v>
                </c:pt>
                <c:pt idx="3061">
                  <c:v>939</c:v>
                </c:pt>
                <c:pt idx="3062">
                  <c:v>938</c:v>
                </c:pt>
                <c:pt idx="3063">
                  <c:v>937</c:v>
                </c:pt>
                <c:pt idx="3064">
                  <c:v>936</c:v>
                </c:pt>
                <c:pt idx="3065">
                  <c:v>935</c:v>
                </c:pt>
                <c:pt idx="3066">
                  <c:v>934</c:v>
                </c:pt>
                <c:pt idx="3067">
                  <c:v>933</c:v>
                </c:pt>
                <c:pt idx="3068">
                  <c:v>932</c:v>
                </c:pt>
                <c:pt idx="3069">
                  <c:v>931</c:v>
                </c:pt>
                <c:pt idx="3070">
                  <c:v>930</c:v>
                </c:pt>
                <c:pt idx="3071">
                  <c:v>929</c:v>
                </c:pt>
                <c:pt idx="3072">
                  <c:v>928</c:v>
                </c:pt>
                <c:pt idx="3073">
                  <c:v>927</c:v>
                </c:pt>
                <c:pt idx="3074">
                  <c:v>926</c:v>
                </c:pt>
                <c:pt idx="3075">
                  <c:v>925</c:v>
                </c:pt>
                <c:pt idx="3076">
                  <c:v>924</c:v>
                </c:pt>
                <c:pt idx="3077">
                  <c:v>923</c:v>
                </c:pt>
                <c:pt idx="3078">
                  <c:v>922</c:v>
                </c:pt>
                <c:pt idx="3079">
                  <c:v>921</c:v>
                </c:pt>
                <c:pt idx="3080">
                  <c:v>920</c:v>
                </c:pt>
                <c:pt idx="3081">
                  <c:v>919</c:v>
                </c:pt>
                <c:pt idx="3082">
                  <c:v>918</c:v>
                </c:pt>
                <c:pt idx="3083">
                  <c:v>917</c:v>
                </c:pt>
                <c:pt idx="3084">
                  <c:v>916</c:v>
                </c:pt>
                <c:pt idx="3085">
                  <c:v>915</c:v>
                </c:pt>
                <c:pt idx="3086">
                  <c:v>914</c:v>
                </c:pt>
                <c:pt idx="3087">
                  <c:v>913</c:v>
                </c:pt>
                <c:pt idx="3088">
                  <c:v>912</c:v>
                </c:pt>
                <c:pt idx="3089">
                  <c:v>911</c:v>
                </c:pt>
                <c:pt idx="3090">
                  <c:v>910</c:v>
                </c:pt>
                <c:pt idx="3091">
                  <c:v>909</c:v>
                </c:pt>
                <c:pt idx="3092">
                  <c:v>908</c:v>
                </c:pt>
                <c:pt idx="3093">
                  <c:v>907</c:v>
                </c:pt>
                <c:pt idx="3094">
                  <c:v>906</c:v>
                </c:pt>
                <c:pt idx="3095">
                  <c:v>905</c:v>
                </c:pt>
                <c:pt idx="3096">
                  <c:v>904</c:v>
                </c:pt>
                <c:pt idx="3097">
                  <c:v>903</c:v>
                </c:pt>
                <c:pt idx="3098">
                  <c:v>902</c:v>
                </c:pt>
                <c:pt idx="3099">
                  <c:v>901</c:v>
                </c:pt>
                <c:pt idx="3100">
                  <c:v>900</c:v>
                </c:pt>
                <c:pt idx="3101">
                  <c:v>899</c:v>
                </c:pt>
                <c:pt idx="3102">
                  <c:v>898</c:v>
                </c:pt>
                <c:pt idx="3103">
                  <c:v>897</c:v>
                </c:pt>
                <c:pt idx="3104">
                  <c:v>896</c:v>
                </c:pt>
                <c:pt idx="3105">
                  <c:v>895</c:v>
                </c:pt>
                <c:pt idx="3106">
                  <c:v>894</c:v>
                </c:pt>
                <c:pt idx="3107">
                  <c:v>893</c:v>
                </c:pt>
                <c:pt idx="3108">
                  <c:v>892</c:v>
                </c:pt>
                <c:pt idx="3109">
                  <c:v>891</c:v>
                </c:pt>
                <c:pt idx="3110">
                  <c:v>890</c:v>
                </c:pt>
                <c:pt idx="3111">
                  <c:v>889</c:v>
                </c:pt>
                <c:pt idx="3112">
                  <c:v>888</c:v>
                </c:pt>
                <c:pt idx="3113">
                  <c:v>887</c:v>
                </c:pt>
                <c:pt idx="3114">
                  <c:v>886</c:v>
                </c:pt>
                <c:pt idx="3115">
                  <c:v>885</c:v>
                </c:pt>
                <c:pt idx="3116">
                  <c:v>884</c:v>
                </c:pt>
                <c:pt idx="3117">
                  <c:v>883</c:v>
                </c:pt>
                <c:pt idx="3118">
                  <c:v>882</c:v>
                </c:pt>
                <c:pt idx="3119">
                  <c:v>881</c:v>
                </c:pt>
                <c:pt idx="3120">
                  <c:v>880</c:v>
                </c:pt>
                <c:pt idx="3121">
                  <c:v>879</c:v>
                </c:pt>
                <c:pt idx="3122">
                  <c:v>878</c:v>
                </c:pt>
                <c:pt idx="3123">
                  <c:v>877</c:v>
                </c:pt>
                <c:pt idx="3124">
                  <c:v>876</c:v>
                </c:pt>
                <c:pt idx="3125">
                  <c:v>875</c:v>
                </c:pt>
                <c:pt idx="3126">
                  <c:v>874</c:v>
                </c:pt>
                <c:pt idx="3127">
                  <c:v>873</c:v>
                </c:pt>
                <c:pt idx="3128">
                  <c:v>872</c:v>
                </c:pt>
                <c:pt idx="3129">
                  <c:v>871</c:v>
                </c:pt>
                <c:pt idx="3130">
                  <c:v>870</c:v>
                </c:pt>
                <c:pt idx="3131">
                  <c:v>869</c:v>
                </c:pt>
                <c:pt idx="3132">
                  <c:v>868</c:v>
                </c:pt>
                <c:pt idx="3133">
                  <c:v>867</c:v>
                </c:pt>
                <c:pt idx="3134">
                  <c:v>866</c:v>
                </c:pt>
                <c:pt idx="3135">
                  <c:v>865</c:v>
                </c:pt>
                <c:pt idx="3136">
                  <c:v>864</c:v>
                </c:pt>
                <c:pt idx="3137">
                  <c:v>863</c:v>
                </c:pt>
                <c:pt idx="3138">
                  <c:v>862</c:v>
                </c:pt>
                <c:pt idx="3139">
                  <c:v>861</c:v>
                </c:pt>
                <c:pt idx="3140">
                  <c:v>860</c:v>
                </c:pt>
                <c:pt idx="3141">
                  <c:v>859</c:v>
                </c:pt>
                <c:pt idx="3142">
                  <c:v>858</c:v>
                </c:pt>
                <c:pt idx="3143">
                  <c:v>857</c:v>
                </c:pt>
                <c:pt idx="3144">
                  <c:v>856</c:v>
                </c:pt>
                <c:pt idx="3145">
                  <c:v>855</c:v>
                </c:pt>
                <c:pt idx="3146">
                  <c:v>854</c:v>
                </c:pt>
                <c:pt idx="3147">
                  <c:v>853</c:v>
                </c:pt>
                <c:pt idx="3148">
                  <c:v>852</c:v>
                </c:pt>
                <c:pt idx="3149">
                  <c:v>851</c:v>
                </c:pt>
                <c:pt idx="3150">
                  <c:v>850</c:v>
                </c:pt>
                <c:pt idx="3151">
                  <c:v>849</c:v>
                </c:pt>
                <c:pt idx="3152">
                  <c:v>848</c:v>
                </c:pt>
                <c:pt idx="3153">
                  <c:v>847</c:v>
                </c:pt>
                <c:pt idx="3154">
                  <c:v>846</c:v>
                </c:pt>
                <c:pt idx="3155">
                  <c:v>845</c:v>
                </c:pt>
                <c:pt idx="3156">
                  <c:v>844</c:v>
                </c:pt>
                <c:pt idx="3157">
                  <c:v>843</c:v>
                </c:pt>
                <c:pt idx="3158">
                  <c:v>842</c:v>
                </c:pt>
                <c:pt idx="3159">
                  <c:v>841</c:v>
                </c:pt>
                <c:pt idx="3160">
                  <c:v>840</c:v>
                </c:pt>
                <c:pt idx="3161">
                  <c:v>839</c:v>
                </c:pt>
                <c:pt idx="3162">
                  <c:v>838</c:v>
                </c:pt>
                <c:pt idx="3163">
                  <c:v>837</c:v>
                </c:pt>
                <c:pt idx="3164">
                  <c:v>836</c:v>
                </c:pt>
                <c:pt idx="3165">
                  <c:v>835</c:v>
                </c:pt>
                <c:pt idx="3166">
                  <c:v>834</c:v>
                </c:pt>
                <c:pt idx="3167">
                  <c:v>833</c:v>
                </c:pt>
                <c:pt idx="3168">
                  <c:v>832</c:v>
                </c:pt>
                <c:pt idx="3169">
                  <c:v>831</c:v>
                </c:pt>
                <c:pt idx="3170">
                  <c:v>830</c:v>
                </c:pt>
                <c:pt idx="3171">
                  <c:v>829</c:v>
                </c:pt>
                <c:pt idx="3172">
                  <c:v>828</c:v>
                </c:pt>
                <c:pt idx="3173">
                  <c:v>827</c:v>
                </c:pt>
                <c:pt idx="3174">
                  <c:v>826</c:v>
                </c:pt>
                <c:pt idx="3175">
                  <c:v>825</c:v>
                </c:pt>
                <c:pt idx="3176">
                  <c:v>824</c:v>
                </c:pt>
                <c:pt idx="3177">
                  <c:v>823</c:v>
                </c:pt>
                <c:pt idx="3178">
                  <c:v>822</c:v>
                </c:pt>
                <c:pt idx="3179">
                  <c:v>821</c:v>
                </c:pt>
                <c:pt idx="3180">
                  <c:v>820</c:v>
                </c:pt>
                <c:pt idx="3181">
                  <c:v>819</c:v>
                </c:pt>
                <c:pt idx="3182">
                  <c:v>818</c:v>
                </c:pt>
                <c:pt idx="3183">
                  <c:v>817</c:v>
                </c:pt>
                <c:pt idx="3184">
                  <c:v>816</c:v>
                </c:pt>
                <c:pt idx="3185">
                  <c:v>815</c:v>
                </c:pt>
                <c:pt idx="3186">
                  <c:v>814</c:v>
                </c:pt>
                <c:pt idx="3187">
                  <c:v>813</c:v>
                </c:pt>
                <c:pt idx="3188">
                  <c:v>812</c:v>
                </c:pt>
                <c:pt idx="3189">
                  <c:v>811</c:v>
                </c:pt>
                <c:pt idx="3190">
                  <c:v>810</c:v>
                </c:pt>
                <c:pt idx="3191">
                  <c:v>809</c:v>
                </c:pt>
                <c:pt idx="3192">
                  <c:v>808</c:v>
                </c:pt>
                <c:pt idx="3193">
                  <c:v>807</c:v>
                </c:pt>
                <c:pt idx="3194">
                  <c:v>806</c:v>
                </c:pt>
                <c:pt idx="3195">
                  <c:v>805</c:v>
                </c:pt>
                <c:pt idx="3196">
                  <c:v>804</c:v>
                </c:pt>
                <c:pt idx="3197">
                  <c:v>803</c:v>
                </c:pt>
                <c:pt idx="3198">
                  <c:v>802</c:v>
                </c:pt>
                <c:pt idx="3199">
                  <c:v>801</c:v>
                </c:pt>
                <c:pt idx="3200">
                  <c:v>800</c:v>
                </c:pt>
                <c:pt idx="3201">
                  <c:v>799</c:v>
                </c:pt>
                <c:pt idx="3202">
                  <c:v>798</c:v>
                </c:pt>
                <c:pt idx="3203">
                  <c:v>797</c:v>
                </c:pt>
                <c:pt idx="3204">
                  <c:v>796</c:v>
                </c:pt>
                <c:pt idx="3205">
                  <c:v>795</c:v>
                </c:pt>
                <c:pt idx="3206">
                  <c:v>794</c:v>
                </c:pt>
                <c:pt idx="3207">
                  <c:v>793</c:v>
                </c:pt>
                <c:pt idx="3208">
                  <c:v>792</c:v>
                </c:pt>
                <c:pt idx="3209">
                  <c:v>791</c:v>
                </c:pt>
                <c:pt idx="3210">
                  <c:v>790</c:v>
                </c:pt>
                <c:pt idx="3211">
                  <c:v>789</c:v>
                </c:pt>
                <c:pt idx="3212">
                  <c:v>788</c:v>
                </c:pt>
                <c:pt idx="3213">
                  <c:v>787</c:v>
                </c:pt>
                <c:pt idx="3214">
                  <c:v>786</c:v>
                </c:pt>
                <c:pt idx="3215">
                  <c:v>785</c:v>
                </c:pt>
                <c:pt idx="3216">
                  <c:v>784</c:v>
                </c:pt>
                <c:pt idx="3217">
                  <c:v>783</c:v>
                </c:pt>
                <c:pt idx="3218">
                  <c:v>782</c:v>
                </c:pt>
                <c:pt idx="3219">
                  <c:v>781</c:v>
                </c:pt>
                <c:pt idx="3220">
                  <c:v>780</c:v>
                </c:pt>
                <c:pt idx="3221">
                  <c:v>779</c:v>
                </c:pt>
                <c:pt idx="3222">
                  <c:v>778</c:v>
                </c:pt>
                <c:pt idx="3223">
                  <c:v>777</c:v>
                </c:pt>
                <c:pt idx="3224">
                  <c:v>776</c:v>
                </c:pt>
                <c:pt idx="3225">
                  <c:v>775</c:v>
                </c:pt>
                <c:pt idx="3226">
                  <c:v>774</c:v>
                </c:pt>
                <c:pt idx="3227">
                  <c:v>773</c:v>
                </c:pt>
                <c:pt idx="3228">
                  <c:v>772</c:v>
                </c:pt>
                <c:pt idx="3229">
                  <c:v>771</c:v>
                </c:pt>
                <c:pt idx="3230">
                  <c:v>770</c:v>
                </c:pt>
                <c:pt idx="3231">
                  <c:v>769</c:v>
                </c:pt>
                <c:pt idx="3232">
                  <c:v>768</c:v>
                </c:pt>
                <c:pt idx="3233">
                  <c:v>767</c:v>
                </c:pt>
                <c:pt idx="3234">
                  <c:v>766</c:v>
                </c:pt>
                <c:pt idx="3235">
                  <c:v>765</c:v>
                </c:pt>
                <c:pt idx="3236">
                  <c:v>764</c:v>
                </c:pt>
                <c:pt idx="3237">
                  <c:v>763</c:v>
                </c:pt>
                <c:pt idx="3238">
                  <c:v>762</c:v>
                </c:pt>
                <c:pt idx="3239">
                  <c:v>761</c:v>
                </c:pt>
                <c:pt idx="3240">
                  <c:v>760</c:v>
                </c:pt>
                <c:pt idx="3241">
                  <c:v>759</c:v>
                </c:pt>
                <c:pt idx="3242">
                  <c:v>758</c:v>
                </c:pt>
                <c:pt idx="3243">
                  <c:v>757</c:v>
                </c:pt>
                <c:pt idx="3244">
                  <c:v>756</c:v>
                </c:pt>
                <c:pt idx="3245">
                  <c:v>755</c:v>
                </c:pt>
                <c:pt idx="3246">
                  <c:v>754</c:v>
                </c:pt>
                <c:pt idx="3247">
                  <c:v>753</c:v>
                </c:pt>
                <c:pt idx="3248">
                  <c:v>752</c:v>
                </c:pt>
                <c:pt idx="3249">
                  <c:v>751</c:v>
                </c:pt>
                <c:pt idx="3250">
                  <c:v>750</c:v>
                </c:pt>
                <c:pt idx="3251">
                  <c:v>749</c:v>
                </c:pt>
                <c:pt idx="3252">
                  <c:v>748</c:v>
                </c:pt>
                <c:pt idx="3253">
                  <c:v>747</c:v>
                </c:pt>
                <c:pt idx="3254">
                  <c:v>746</c:v>
                </c:pt>
                <c:pt idx="3255">
                  <c:v>745</c:v>
                </c:pt>
                <c:pt idx="3256">
                  <c:v>744</c:v>
                </c:pt>
                <c:pt idx="3257">
                  <c:v>743</c:v>
                </c:pt>
                <c:pt idx="3258">
                  <c:v>742</c:v>
                </c:pt>
                <c:pt idx="3259">
                  <c:v>741</c:v>
                </c:pt>
                <c:pt idx="3260">
                  <c:v>740</c:v>
                </c:pt>
                <c:pt idx="3261">
                  <c:v>739</c:v>
                </c:pt>
                <c:pt idx="3262">
                  <c:v>738</c:v>
                </c:pt>
                <c:pt idx="3263">
                  <c:v>737</c:v>
                </c:pt>
                <c:pt idx="3264">
                  <c:v>736</c:v>
                </c:pt>
                <c:pt idx="3265">
                  <c:v>735</c:v>
                </c:pt>
                <c:pt idx="3266">
                  <c:v>734</c:v>
                </c:pt>
                <c:pt idx="3267">
                  <c:v>733</c:v>
                </c:pt>
                <c:pt idx="3268">
                  <c:v>732</c:v>
                </c:pt>
                <c:pt idx="3269">
                  <c:v>731</c:v>
                </c:pt>
                <c:pt idx="3270">
                  <c:v>730</c:v>
                </c:pt>
                <c:pt idx="3271">
                  <c:v>729</c:v>
                </c:pt>
                <c:pt idx="3272">
                  <c:v>728</c:v>
                </c:pt>
                <c:pt idx="3273">
                  <c:v>727</c:v>
                </c:pt>
                <c:pt idx="3274">
                  <c:v>726</c:v>
                </c:pt>
                <c:pt idx="3275">
                  <c:v>725</c:v>
                </c:pt>
                <c:pt idx="3276">
                  <c:v>724</c:v>
                </c:pt>
                <c:pt idx="3277">
                  <c:v>723</c:v>
                </c:pt>
                <c:pt idx="3278">
                  <c:v>722</c:v>
                </c:pt>
                <c:pt idx="3279">
                  <c:v>721</c:v>
                </c:pt>
                <c:pt idx="3280">
                  <c:v>720</c:v>
                </c:pt>
                <c:pt idx="3281">
                  <c:v>719</c:v>
                </c:pt>
                <c:pt idx="3282">
                  <c:v>718</c:v>
                </c:pt>
                <c:pt idx="3283">
                  <c:v>717</c:v>
                </c:pt>
                <c:pt idx="3284">
                  <c:v>716</c:v>
                </c:pt>
                <c:pt idx="3285">
                  <c:v>715</c:v>
                </c:pt>
                <c:pt idx="3286">
                  <c:v>714</c:v>
                </c:pt>
                <c:pt idx="3287">
                  <c:v>713</c:v>
                </c:pt>
                <c:pt idx="3288">
                  <c:v>712</c:v>
                </c:pt>
                <c:pt idx="3289">
                  <c:v>711</c:v>
                </c:pt>
                <c:pt idx="3290">
                  <c:v>710</c:v>
                </c:pt>
                <c:pt idx="3291">
                  <c:v>709</c:v>
                </c:pt>
                <c:pt idx="3292">
                  <c:v>708</c:v>
                </c:pt>
                <c:pt idx="3293">
                  <c:v>707</c:v>
                </c:pt>
                <c:pt idx="3294">
                  <c:v>706</c:v>
                </c:pt>
                <c:pt idx="3295">
                  <c:v>705</c:v>
                </c:pt>
                <c:pt idx="3296">
                  <c:v>704</c:v>
                </c:pt>
                <c:pt idx="3297">
                  <c:v>703</c:v>
                </c:pt>
                <c:pt idx="3298">
                  <c:v>702</c:v>
                </c:pt>
                <c:pt idx="3299">
                  <c:v>701</c:v>
                </c:pt>
                <c:pt idx="3300">
                  <c:v>700</c:v>
                </c:pt>
                <c:pt idx="3301">
                  <c:v>699</c:v>
                </c:pt>
                <c:pt idx="3302">
                  <c:v>698</c:v>
                </c:pt>
                <c:pt idx="3303">
                  <c:v>697</c:v>
                </c:pt>
                <c:pt idx="3304">
                  <c:v>696</c:v>
                </c:pt>
                <c:pt idx="3305">
                  <c:v>695</c:v>
                </c:pt>
                <c:pt idx="3306">
                  <c:v>694</c:v>
                </c:pt>
                <c:pt idx="3307">
                  <c:v>693</c:v>
                </c:pt>
                <c:pt idx="3308">
                  <c:v>692</c:v>
                </c:pt>
                <c:pt idx="3309">
                  <c:v>691</c:v>
                </c:pt>
                <c:pt idx="3310">
                  <c:v>690</c:v>
                </c:pt>
                <c:pt idx="3311">
                  <c:v>689</c:v>
                </c:pt>
                <c:pt idx="3312">
                  <c:v>688</c:v>
                </c:pt>
                <c:pt idx="3313">
                  <c:v>687</c:v>
                </c:pt>
                <c:pt idx="3314">
                  <c:v>686</c:v>
                </c:pt>
                <c:pt idx="3315">
                  <c:v>685</c:v>
                </c:pt>
                <c:pt idx="3316">
                  <c:v>684</c:v>
                </c:pt>
                <c:pt idx="3317">
                  <c:v>683</c:v>
                </c:pt>
                <c:pt idx="3318">
                  <c:v>682</c:v>
                </c:pt>
                <c:pt idx="3319">
                  <c:v>681</c:v>
                </c:pt>
                <c:pt idx="3320">
                  <c:v>680</c:v>
                </c:pt>
                <c:pt idx="3321">
                  <c:v>679</c:v>
                </c:pt>
                <c:pt idx="3322">
                  <c:v>678</c:v>
                </c:pt>
                <c:pt idx="3323">
                  <c:v>677</c:v>
                </c:pt>
                <c:pt idx="3324">
                  <c:v>676</c:v>
                </c:pt>
                <c:pt idx="3325">
                  <c:v>675</c:v>
                </c:pt>
                <c:pt idx="3326">
                  <c:v>674</c:v>
                </c:pt>
                <c:pt idx="3327">
                  <c:v>673</c:v>
                </c:pt>
                <c:pt idx="3328">
                  <c:v>672</c:v>
                </c:pt>
                <c:pt idx="3329">
                  <c:v>671</c:v>
                </c:pt>
                <c:pt idx="3330">
                  <c:v>670</c:v>
                </c:pt>
                <c:pt idx="3331">
                  <c:v>669</c:v>
                </c:pt>
                <c:pt idx="3332">
                  <c:v>668</c:v>
                </c:pt>
                <c:pt idx="3333">
                  <c:v>667</c:v>
                </c:pt>
                <c:pt idx="3334">
                  <c:v>666</c:v>
                </c:pt>
                <c:pt idx="3335">
                  <c:v>665</c:v>
                </c:pt>
                <c:pt idx="3336">
                  <c:v>664</c:v>
                </c:pt>
                <c:pt idx="3337">
                  <c:v>663</c:v>
                </c:pt>
                <c:pt idx="3338">
                  <c:v>662</c:v>
                </c:pt>
                <c:pt idx="3339">
                  <c:v>661</c:v>
                </c:pt>
                <c:pt idx="3340">
                  <c:v>660</c:v>
                </c:pt>
                <c:pt idx="3341">
                  <c:v>659</c:v>
                </c:pt>
                <c:pt idx="3342">
                  <c:v>658</c:v>
                </c:pt>
                <c:pt idx="3343">
                  <c:v>657</c:v>
                </c:pt>
                <c:pt idx="3344">
                  <c:v>656</c:v>
                </c:pt>
                <c:pt idx="3345">
                  <c:v>655</c:v>
                </c:pt>
                <c:pt idx="3346">
                  <c:v>654</c:v>
                </c:pt>
                <c:pt idx="3347">
                  <c:v>653</c:v>
                </c:pt>
                <c:pt idx="3348">
                  <c:v>652</c:v>
                </c:pt>
                <c:pt idx="3349">
                  <c:v>651</c:v>
                </c:pt>
                <c:pt idx="3350">
                  <c:v>650</c:v>
                </c:pt>
                <c:pt idx="3351">
                  <c:v>649</c:v>
                </c:pt>
                <c:pt idx="3352">
                  <c:v>648</c:v>
                </c:pt>
                <c:pt idx="3353">
                  <c:v>647</c:v>
                </c:pt>
                <c:pt idx="3354">
                  <c:v>646</c:v>
                </c:pt>
                <c:pt idx="3355">
                  <c:v>645</c:v>
                </c:pt>
                <c:pt idx="3356">
                  <c:v>644</c:v>
                </c:pt>
                <c:pt idx="3357">
                  <c:v>643</c:v>
                </c:pt>
                <c:pt idx="3358">
                  <c:v>642</c:v>
                </c:pt>
                <c:pt idx="3359">
                  <c:v>641</c:v>
                </c:pt>
                <c:pt idx="3360">
                  <c:v>640</c:v>
                </c:pt>
                <c:pt idx="3361">
                  <c:v>639</c:v>
                </c:pt>
                <c:pt idx="3362">
                  <c:v>638</c:v>
                </c:pt>
                <c:pt idx="3363">
                  <c:v>637</c:v>
                </c:pt>
                <c:pt idx="3364">
                  <c:v>636</c:v>
                </c:pt>
                <c:pt idx="3365">
                  <c:v>635</c:v>
                </c:pt>
                <c:pt idx="3366">
                  <c:v>634</c:v>
                </c:pt>
                <c:pt idx="3367">
                  <c:v>633</c:v>
                </c:pt>
                <c:pt idx="3368">
                  <c:v>632</c:v>
                </c:pt>
                <c:pt idx="3369">
                  <c:v>631</c:v>
                </c:pt>
                <c:pt idx="3370">
                  <c:v>630</c:v>
                </c:pt>
                <c:pt idx="3371">
                  <c:v>629</c:v>
                </c:pt>
                <c:pt idx="3372">
                  <c:v>628</c:v>
                </c:pt>
                <c:pt idx="3373">
                  <c:v>627</c:v>
                </c:pt>
                <c:pt idx="3374">
                  <c:v>626</c:v>
                </c:pt>
                <c:pt idx="3375">
                  <c:v>625</c:v>
                </c:pt>
                <c:pt idx="3376">
                  <c:v>624</c:v>
                </c:pt>
                <c:pt idx="3377">
                  <c:v>623</c:v>
                </c:pt>
                <c:pt idx="3378">
                  <c:v>622</c:v>
                </c:pt>
                <c:pt idx="3379">
                  <c:v>621</c:v>
                </c:pt>
                <c:pt idx="3380">
                  <c:v>620</c:v>
                </c:pt>
                <c:pt idx="3381">
                  <c:v>619</c:v>
                </c:pt>
                <c:pt idx="3382">
                  <c:v>618</c:v>
                </c:pt>
                <c:pt idx="3383">
                  <c:v>617</c:v>
                </c:pt>
                <c:pt idx="3384">
                  <c:v>616</c:v>
                </c:pt>
                <c:pt idx="3385">
                  <c:v>615</c:v>
                </c:pt>
                <c:pt idx="3386">
                  <c:v>614</c:v>
                </c:pt>
                <c:pt idx="3387">
                  <c:v>613</c:v>
                </c:pt>
                <c:pt idx="3388">
                  <c:v>612</c:v>
                </c:pt>
                <c:pt idx="3389">
                  <c:v>611</c:v>
                </c:pt>
                <c:pt idx="3390">
                  <c:v>610</c:v>
                </c:pt>
                <c:pt idx="3391">
                  <c:v>609</c:v>
                </c:pt>
                <c:pt idx="3392">
                  <c:v>608</c:v>
                </c:pt>
                <c:pt idx="3393">
                  <c:v>607</c:v>
                </c:pt>
                <c:pt idx="3394">
                  <c:v>606</c:v>
                </c:pt>
                <c:pt idx="3395">
                  <c:v>605</c:v>
                </c:pt>
                <c:pt idx="3396">
                  <c:v>604</c:v>
                </c:pt>
                <c:pt idx="3397">
                  <c:v>603</c:v>
                </c:pt>
                <c:pt idx="3398">
                  <c:v>602</c:v>
                </c:pt>
                <c:pt idx="3399">
                  <c:v>601</c:v>
                </c:pt>
                <c:pt idx="3400">
                  <c:v>600</c:v>
                </c:pt>
                <c:pt idx="3401">
                  <c:v>599</c:v>
                </c:pt>
                <c:pt idx="3402">
                  <c:v>598</c:v>
                </c:pt>
                <c:pt idx="3403">
                  <c:v>597</c:v>
                </c:pt>
                <c:pt idx="3404">
                  <c:v>596</c:v>
                </c:pt>
                <c:pt idx="3405">
                  <c:v>595</c:v>
                </c:pt>
                <c:pt idx="3406">
                  <c:v>594</c:v>
                </c:pt>
                <c:pt idx="3407">
                  <c:v>593</c:v>
                </c:pt>
                <c:pt idx="3408">
                  <c:v>592</c:v>
                </c:pt>
                <c:pt idx="3409">
                  <c:v>591</c:v>
                </c:pt>
                <c:pt idx="3410">
                  <c:v>590</c:v>
                </c:pt>
                <c:pt idx="3411">
                  <c:v>589</c:v>
                </c:pt>
                <c:pt idx="3412">
                  <c:v>588</c:v>
                </c:pt>
                <c:pt idx="3413">
                  <c:v>587</c:v>
                </c:pt>
                <c:pt idx="3414">
                  <c:v>586</c:v>
                </c:pt>
                <c:pt idx="3415">
                  <c:v>585</c:v>
                </c:pt>
                <c:pt idx="3416">
                  <c:v>584</c:v>
                </c:pt>
                <c:pt idx="3417">
                  <c:v>583</c:v>
                </c:pt>
                <c:pt idx="3418">
                  <c:v>582</c:v>
                </c:pt>
                <c:pt idx="3419">
                  <c:v>581</c:v>
                </c:pt>
                <c:pt idx="3420">
                  <c:v>580</c:v>
                </c:pt>
                <c:pt idx="3421">
                  <c:v>579</c:v>
                </c:pt>
                <c:pt idx="3422">
                  <c:v>578</c:v>
                </c:pt>
                <c:pt idx="3423">
                  <c:v>577</c:v>
                </c:pt>
                <c:pt idx="3424">
                  <c:v>576</c:v>
                </c:pt>
                <c:pt idx="3425">
                  <c:v>575</c:v>
                </c:pt>
                <c:pt idx="3426">
                  <c:v>574</c:v>
                </c:pt>
                <c:pt idx="3427">
                  <c:v>573</c:v>
                </c:pt>
                <c:pt idx="3428">
                  <c:v>572</c:v>
                </c:pt>
                <c:pt idx="3429">
                  <c:v>571</c:v>
                </c:pt>
                <c:pt idx="3430">
                  <c:v>570</c:v>
                </c:pt>
                <c:pt idx="3431">
                  <c:v>569</c:v>
                </c:pt>
                <c:pt idx="3432">
                  <c:v>568</c:v>
                </c:pt>
                <c:pt idx="3433">
                  <c:v>567</c:v>
                </c:pt>
                <c:pt idx="3434">
                  <c:v>566</c:v>
                </c:pt>
                <c:pt idx="3435">
                  <c:v>565</c:v>
                </c:pt>
                <c:pt idx="3436">
                  <c:v>564</c:v>
                </c:pt>
                <c:pt idx="3437">
                  <c:v>563</c:v>
                </c:pt>
                <c:pt idx="3438">
                  <c:v>562</c:v>
                </c:pt>
                <c:pt idx="3439">
                  <c:v>561</c:v>
                </c:pt>
                <c:pt idx="3440">
                  <c:v>560</c:v>
                </c:pt>
                <c:pt idx="3441">
                  <c:v>559</c:v>
                </c:pt>
                <c:pt idx="3442">
                  <c:v>558</c:v>
                </c:pt>
                <c:pt idx="3443">
                  <c:v>557</c:v>
                </c:pt>
                <c:pt idx="3444">
                  <c:v>556</c:v>
                </c:pt>
                <c:pt idx="3445">
                  <c:v>555</c:v>
                </c:pt>
                <c:pt idx="3446">
                  <c:v>554</c:v>
                </c:pt>
                <c:pt idx="3447">
                  <c:v>553</c:v>
                </c:pt>
                <c:pt idx="3448">
                  <c:v>552</c:v>
                </c:pt>
                <c:pt idx="3449">
                  <c:v>551</c:v>
                </c:pt>
                <c:pt idx="3450">
                  <c:v>550</c:v>
                </c:pt>
                <c:pt idx="3451">
                  <c:v>549</c:v>
                </c:pt>
                <c:pt idx="3452">
                  <c:v>548</c:v>
                </c:pt>
                <c:pt idx="3453">
                  <c:v>547</c:v>
                </c:pt>
                <c:pt idx="3454">
                  <c:v>546</c:v>
                </c:pt>
                <c:pt idx="3455">
                  <c:v>545</c:v>
                </c:pt>
                <c:pt idx="3456">
                  <c:v>544</c:v>
                </c:pt>
                <c:pt idx="3457">
                  <c:v>543</c:v>
                </c:pt>
                <c:pt idx="3458">
                  <c:v>542</c:v>
                </c:pt>
                <c:pt idx="3459">
                  <c:v>541</c:v>
                </c:pt>
                <c:pt idx="3460">
                  <c:v>540</c:v>
                </c:pt>
                <c:pt idx="3461">
                  <c:v>539</c:v>
                </c:pt>
                <c:pt idx="3462">
                  <c:v>538</c:v>
                </c:pt>
                <c:pt idx="3463">
                  <c:v>537</c:v>
                </c:pt>
                <c:pt idx="3464">
                  <c:v>536</c:v>
                </c:pt>
                <c:pt idx="3465">
                  <c:v>535</c:v>
                </c:pt>
                <c:pt idx="3466">
                  <c:v>534</c:v>
                </c:pt>
                <c:pt idx="3467">
                  <c:v>533</c:v>
                </c:pt>
                <c:pt idx="3468">
                  <c:v>532</c:v>
                </c:pt>
                <c:pt idx="3469">
                  <c:v>531</c:v>
                </c:pt>
                <c:pt idx="3470">
                  <c:v>530</c:v>
                </c:pt>
                <c:pt idx="3471">
                  <c:v>529</c:v>
                </c:pt>
                <c:pt idx="3472">
                  <c:v>528</c:v>
                </c:pt>
                <c:pt idx="3473">
                  <c:v>527</c:v>
                </c:pt>
                <c:pt idx="3474">
                  <c:v>526</c:v>
                </c:pt>
                <c:pt idx="3475">
                  <c:v>525</c:v>
                </c:pt>
                <c:pt idx="3476">
                  <c:v>524</c:v>
                </c:pt>
                <c:pt idx="3477">
                  <c:v>523</c:v>
                </c:pt>
                <c:pt idx="3478">
                  <c:v>522</c:v>
                </c:pt>
                <c:pt idx="3479">
                  <c:v>521</c:v>
                </c:pt>
                <c:pt idx="3480">
                  <c:v>520</c:v>
                </c:pt>
                <c:pt idx="3481">
                  <c:v>519</c:v>
                </c:pt>
                <c:pt idx="3482">
                  <c:v>518</c:v>
                </c:pt>
                <c:pt idx="3483">
                  <c:v>517</c:v>
                </c:pt>
                <c:pt idx="3484">
                  <c:v>516</c:v>
                </c:pt>
                <c:pt idx="3485">
                  <c:v>515</c:v>
                </c:pt>
                <c:pt idx="3486">
                  <c:v>514</c:v>
                </c:pt>
                <c:pt idx="3487">
                  <c:v>513</c:v>
                </c:pt>
                <c:pt idx="3488">
                  <c:v>512</c:v>
                </c:pt>
                <c:pt idx="3489">
                  <c:v>511</c:v>
                </c:pt>
                <c:pt idx="3490">
                  <c:v>510</c:v>
                </c:pt>
                <c:pt idx="3491">
                  <c:v>509</c:v>
                </c:pt>
                <c:pt idx="3492">
                  <c:v>508</c:v>
                </c:pt>
                <c:pt idx="3493">
                  <c:v>507</c:v>
                </c:pt>
                <c:pt idx="3494">
                  <c:v>506</c:v>
                </c:pt>
                <c:pt idx="3495">
                  <c:v>505</c:v>
                </c:pt>
                <c:pt idx="3496">
                  <c:v>504</c:v>
                </c:pt>
                <c:pt idx="3497">
                  <c:v>503</c:v>
                </c:pt>
                <c:pt idx="3498">
                  <c:v>502</c:v>
                </c:pt>
                <c:pt idx="3499">
                  <c:v>501</c:v>
                </c:pt>
                <c:pt idx="3500">
                  <c:v>500</c:v>
                </c:pt>
                <c:pt idx="3501">
                  <c:v>499</c:v>
                </c:pt>
                <c:pt idx="3502">
                  <c:v>498</c:v>
                </c:pt>
                <c:pt idx="3503">
                  <c:v>497</c:v>
                </c:pt>
                <c:pt idx="3504">
                  <c:v>496</c:v>
                </c:pt>
                <c:pt idx="3505">
                  <c:v>495</c:v>
                </c:pt>
                <c:pt idx="3506">
                  <c:v>494</c:v>
                </c:pt>
                <c:pt idx="3507">
                  <c:v>493</c:v>
                </c:pt>
                <c:pt idx="3508">
                  <c:v>492</c:v>
                </c:pt>
                <c:pt idx="3509">
                  <c:v>491</c:v>
                </c:pt>
                <c:pt idx="3510">
                  <c:v>490</c:v>
                </c:pt>
                <c:pt idx="3511">
                  <c:v>489</c:v>
                </c:pt>
                <c:pt idx="3512">
                  <c:v>488</c:v>
                </c:pt>
                <c:pt idx="3513">
                  <c:v>487</c:v>
                </c:pt>
                <c:pt idx="3514">
                  <c:v>486</c:v>
                </c:pt>
                <c:pt idx="3515">
                  <c:v>485</c:v>
                </c:pt>
                <c:pt idx="3516">
                  <c:v>484</c:v>
                </c:pt>
                <c:pt idx="3517">
                  <c:v>483</c:v>
                </c:pt>
                <c:pt idx="3518">
                  <c:v>482</c:v>
                </c:pt>
                <c:pt idx="3519">
                  <c:v>481</c:v>
                </c:pt>
                <c:pt idx="3520">
                  <c:v>480</c:v>
                </c:pt>
                <c:pt idx="3521">
                  <c:v>479</c:v>
                </c:pt>
                <c:pt idx="3522">
                  <c:v>478</c:v>
                </c:pt>
                <c:pt idx="3523">
                  <c:v>477</c:v>
                </c:pt>
                <c:pt idx="3524">
                  <c:v>476</c:v>
                </c:pt>
                <c:pt idx="3525">
                  <c:v>475</c:v>
                </c:pt>
                <c:pt idx="3526">
                  <c:v>474</c:v>
                </c:pt>
                <c:pt idx="3527">
                  <c:v>473</c:v>
                </c:pt>
                <c:pt idx="3528">
                  <c:v>472</c:v>
                </c:pt>
                <c:pt idx="3529">
                  <c:v>471</c:v>
                </c:pt>
                <c:pt idx="3530">
                  <c:v>470</c:v>
                </c:pt>
                <c:pt idx="3531">
                  <c:v>469</c:v>
                </c:pt>
                <c:pt idx="3532">
                  <c:v>468</c:v>
                </c:pt>
                <c:pt idx="3533">
                  <c:v>467</c:v>
                </c:pt>
                <c:pt idx="3534">
                  <c:v>466</c:v>
                </c:pt>
                <c:pt idx="3535">
                  <c:v>465</c:v>
                </c:pt>
                <c:pt idx="3536">
                  <c:v>464</c:v>
                </c:pt>
                <c:pt idx="3537">
                  <c:v>463</c:v>
                </c:pt>
                <c:pt idx="3538">
                  <c:v>462</c:v>
                </c:pt>
                <c:pt idx="3539">
                  <c:v>461</c:v>
                </c:pt>
                <c:pt idx="3540">
                  <c:v>460</c:v>
                </c:pt>
                <c:pt idx="3541">
                  <c:v>459</c:v>
                </c:pt>
                <c:pt idx="3542">
                  <c:v>458</c:v>
                </c:pt>
                <c:pt idx="3543">
                  <c:v>457</c:v>
                </c:pt>
                <c:pt idx="3544">
                  <c:v>456</c:v>
                </c:pt>
                <c:pt idx="3545">
                  <c:v>455</c:v>
                </c:pt>
                <c:pt idx="3546">
                  <c:v>454</c:v>
                </c:pt>
                <c:pt idx="3547">
                  <c:v>453</c:v>
                </c:pt>
                <c:pt idx="3548">
                  <c:v>452</c:v>
                </c:pt>
                <c:pt idx="3549">
                  <c:v>451</c:v>
                </c:pt>
                <c:pt idx="3550">
                  <c:v>450</c:v>
                </c:pt>
              </c:numCache>
            </c:numRef>
          </c:xVal>
          <c:yVal>
            <c:numRef>
              <c:f>Sheet7!$C$5:$C$3555</c:f>
              <c:numCache>
                <c:formatCode>General</c:formatCode>
                <c:ptCount val="3551"/>
                <c:pt idx="0">
                  <c:v>4.8058282999999973</c:v>
                </c:pt>
                <c:pt idx="1">
                  <c:v>4.8056815999999971</c:v>
                </c:pt>
                <c:pt idx="2">
                  <c:v>4.8055237999999996</c:v>
                </c:pt>
                <c:pt idx="3">
                  <c:v>4.8053480999999998</c:v>
                </c:pt>
                <c:pt idx="4">
                  <c:v>4.8054836999999972</c:v>
                </c:pt>
                <c:pt idx="5">
                  <c:v>4.805523</c:v>
                </c:pt>
                <c:pt idx="6">
                  <c:v>4.8052394999999999</c:v>
                </c:pt>
                <c:pt idx="7">
                  <c:v>4.8047901999999985</c:v>
                </c:pt>
                <c:pt idx="8">
                  <c:v>4.8044010999999971</c:v>
                </c:pt>
                <c:pt idx="9">
                  <c:v>4.804052999999997</c:v>
                </c:pt>
                <c:pt idx="10">
                  <c:v>4.803596599999997</c:v>
                </c:pt>
                <c:pt idx="11">
                  <c:v>4.8030638000000003</c:v>
                </c:pt>
                <c:pt idx="12">
                  <c:v>4.8026926999999997</c:v>
                </c:pt>
                <c:pt idx="13">
                  <c:v>4.8026746999999972</c:v>
                </c:pt>
                <c:pt idx="14">
                  <c:v>4.8030075999999973</c:v>
                </c:pt>
                <c:pt idx="15">
                  <c:v>4.8035607999999996</c:v>
                </c:pt>
                <c:pt idx="16">
                  <c:v>4.8041351999999957</c:v>
                </c:pt>
                <c:pt idx="17">
                  <c:v>4.8044303999999967</c:v>
                </c:pt>
                <c:pt idx="18">
                  <c:v>4.8041363999999955</c:v>
                </c:pt>
                <c:pt idx="19">
                  <c:v>4.8031790000000001</c:v>
                </c:pt>
                <c:pt idx="20">
                  <c:v>4.8017775</c:v>
                </c:pt>
                <c:pt idx="21">
                  <c:v>4.8003647999999997</c:v>
                </c:pt>
                <c:pt idx="22">
                  <c:v>4.7992698000000029</c:v>
                </c:pt>
                <c:pt idx="23">
                  <c:v>4.7985139999999973</c:v>
                </c:pt>
                <c:pt idx="24">
                  <c:v>4.7979099000000005</c:v>
                </c:pt>
                <c:pt idx="25">
                  <c:v>4.7972313</c:v>
                </c:pt>
                <c:pt idx="26">
                  <c:v>4.7963779999999998</c:v>
                </c:pt>
                <c:pt idx="27">
                  <c:v>4.7954305999999969</c:v>
                </c:pt>
                <c:pt idx="28">
                  <c:v>4.7945710999999971</c:v>
                </c:pt>
                <c:pt idx="29">
                  <c:v>4.7939162999999967</c:v>
                </c:pt>
                <c:pt idx="30">
                  <c:v>4.7934374000000002</c:v>
                </c:pt>
                <c:pt idx="31">
                  <c:v>4.7930279000000002</c:v>
                </c:pt>
                <c:pt idx="32">
                  <c:v>4.792595999999997</c:v>
                </c:pt>
                <c:pt idx="33">
                  <c:v>4.7921267999999975</c:v>
                </c:pt>
                <c:pt idx="34">
                  <c:v>4.7916593000000027</c:v>
                </c:pt>
                <c:pt idx="35">
                  <c:v>4.7912448999999997</c:v>
                </c:pt>
                <c:pt idx="36">
                  <c:v>4.7908866999999971</c:v>
                </c:pt>
                <c:pt idx="37">
                  <c:v>4.7905097000000003</c:v>
                </c:pt>
                <c:pt idx="38">
                  <c:v>4.7900119999999973</c:v>
                </c:pt>
                <c:pt idx="39">
                  <c:v>4.7893656000000027</c:v>
                </c:pt>
                <c:pt idx="40">
                  <c:v>4.7886477000000029</c:v>
                </c:pt>
                <c:pt idx="41">
                  <c:v>4.7879362999999966</c:v>
                </c:pt>
                <c:pt idx="42">
                  <c:v>4.7872338000000001</c:v>
                </c:pt>
                <c:pt idx="43">
                  <c:v>4.7865063000000001</c:v>
                </c:pt>
                <c:pt idx="44">
                  <c:v>4.7857357999999985</c:v>
                </c:pt>
                <c:pt idx="45">
                  <c:v>4.7849202999999969</c:v>
                </c:pt>
                <c:pt idx="46">
                  <c:v>4.7840492000000001</c:v>
                </c:pt>
                <c:pt idx="47">
                  <c:v>4.7831286999999998</c:v>
                </c:pt>
                <c:pt idx="48">
                  <c:v>4.7822116999999995</c:v>
                </c:pt>
                <c:pt idx="49">
                  <c:v>4.7813919000000027</c:v>
                </c:pt>
                <c:pt idx="50">
                  <c:v>4.7807323999999998</c:v>
                </c:pt>
                <c:pt idx="51">
                  <c:v>4.7801776</c:v>
                </c:pt>
                <c:pt idx="52">
                  <c:v>4.7795795999999999</c:v>
                </c:pt>
                <c:pt idx="53">
                  <c:v>4.7788757999999998</c:v>
                </c:pt>
                <c:pt idx="54">
                  <c:v>4.7781659999999997</c:v>
                </c:pt>
                <c:pt idx="55">
                  <c:v>4.7775707999999995</c:v>
                </c:pt>
                <c:pt idx="56">
                  <c:v>4.7770779999999995</c:v>
                </c:pt>
                <c:pt idx="57">
                  <c:v>4.7765177999999997</c:v>
                </c:pt>
                <c:pt idx="58">
                  <c:v>4.7757512999999996</c:v>
                </c:pt>
                <c:pt idx="59">
                  <c:v>4.7748952999999972</c:v>
                </c:pt>
                <c:pt idx="60">
                  <c:v>4.7742157999999995</c:v>
                </c:pt>
                <c:pt idx="61">
                  <c:v>4.7737590000000028</c:v>
                </c:pt>
                <c:pt idx="62">
                  <c:v>4.7732748000000003</c:v>
                </c:pt>
                <c:pt idx="63">
                  <c:v>4.7725296999999998</c:v>
                </c:pt>
                <c:pt idx="64">
                  <c:v>4.7715295000000024</c:v>
                </c:pt>
                <c:pt idx="65">
                  <c:v>4.7704703999999998</c:v>
                </c:pt>
                <c:pt idx="66">
                  <c:v>4.7695286000000001</c:v>
                </c:pt>
                <c:pt idx="67">
                  <c:v>4.768783</c:v>
                </c:pt>
                <c:pt idx="68">
                  <c:v>4.7682167</c:v>
                </c:pt>
                <c:pt idx="69">
                  <c:v>4.767674699999997</c:v>
                </c:pt>
                <c:pt idx="70">
                  <c:v>4.7669880999999972</c:v>
                </c:pt>
                <c:pt idx="71">
                  <c:v>4.7661315999999969</c:v>
                </c:pt>
                <c:pt idx="72">
                  <c:v>4.7652276000000002</c:v>
                </c:pt>
                <c:pt idx="73">
                  <c:v>4.7644691000000003</c:v>
                </c:pt>
                <c:pt idx="74">
                  <c:v>4.7639301999999972</c:v>
                </c:pt>
                <c:pt idx="75">
                  <c:v>4.7633977000000014</c:v>
                </c:pt>
                <c:pt idx="76">
                  <c:v>4.7625688999999971</c:v>
                </c:pt>
                <c:pt idx="77">
                  <c:v>4.7615507999999975</c:v>
                </c:pt>
                <c:pt idx="78">
                  <c:v>4.7607124999999995</c:v>
                </c:pt>
                <c:pt idx="79">
                  <c:v>4.7600940000000005</c:v>
                </c:pt>
                <c:pt idx="80">
                  <c:v>4.7595556999999973</c:v>
                </c:pt>
                <c:pt idx="81">
                  <c:v>4.7592034000000041</c:v>
                </c:pt>
                <c:pt idx="82">
                  <c:v>4.7591485000000002</c:v>
                </c:pt>
                <c:pt idx="83">
                  <c:v>4.7591182999999972</c:v>
                </c:pt>
                <c:pt idx="84">
                  <c:v>4.7588226000000002</c:v>
                </c:pt>
                <c:pt idx="85">
                  <c:v>4.7584479999999996</c:v>
                </c:pt>
                <c:pt idx="86">
                  <c:v>4.7583197999999998</c:v>
                </c:pt>
                <c:pt idx="87">
                  <c:v>4.7582674000000029</c:v>
                </c:pt>
                <c:pt idx="88">
                  <c:v>4.7577696999999999</c:v>
                </c:pt>
                <c:pt idx="89">
                  <c:v>4.7566329999999999</c:v>
                </c:pt>
                <c:pt idx="90">
                  <c:v>4.754993599999997</c:v>
                </c:pt>
                <c:pt idx="91">
                  <c:v>4.7531213999999995</c:v>
                </c:pt>
                <c:pt idx="92">
                  <c:v>4.7511767000000003</c:v>
                </c:pt>
                <c:pt idx="93">
                  <c:v>4.7492875999999997</c:v>
                </c:pt>
                <c:pt idx="94">
                  <c:v>4.7476156999999972</c:v>
                </c:pt>
                <c:pt idx="95">
                  <c:v>4.7463101000000014</c:v>
                </c:pt>
                <c:pt idx="96">
                  <c:v>4.7453529999999997</c:v>
                </c:pt>
                <c:pt idx="97">
                  <c:v>4.7446568999999972</c:v>
                </c:pt>
                <c:pt idx="98">
                  <c:v>4.7442633000000027</c:v>
                </c:pt>
                <c:pt idx="99">
                  <c:v>4.7441062999999968</c:v>
                </c:pt>
                <c:pt idx="100">
                  <c:v>4.7438492000000014</c:v>
                </c:pt>
                <c:pt idx="101">
                  <c:v>4.7432577000000027</c:v>
                </c:pt>
                <c:pt idx="102">
                  <c:v>4.7424461000000004</c:v>
                </c:pt>
                <c:pt idx="103">
                  <c:v>4.7415994000000028</c:v>
                </c:pt>
                <c:pt idx="104">
                  <c:v>4.7407475999999997</c:v>
                </c:pt>
                <c:pt idx="105">
                  <c:v>4.7398568000000001</c:v>
                </c:pt>
                <c:pt idx="106">
                  <c:v>4.7389545999999969</c:v>
                </c:pt>
                <c:pt idx="107">
                  <c:v>4.7380566999999996</c:v>
                </c:pt>
                <c:pt idx="108">
                  <c:v>4.7371476000000001</c:v>
                </c:pt>
                <c:pt idx="109">
                  <c:v>4.7362388000000024</c:v>
                </c:pt>
                <c:pt idx="110">
                  <c:v>4.7353271000000028</c:v>
                </c:pt>
                <c:pt idx="111">
                  <c:v>4.7344261000000003</c:v>
                </c:pt>
                <c:pt idx="112">
                  <c:v>4.7335450999999997</c:v>
                </c:pt>
                <c:pt idx="113">
                  <c:v>4.7326800000000002</c:v>
                </c:pt>
                <c:pt idx="114">
                  <c:v>4.7318186000000004</c:v>
                </c:pt>
                <c:pt idx="115">
                  <c:v>4.7309508000000005</c:v>
                </c:pt>
                <c:pt idx="116">
                  <c:v>4.7300782000000003</c:v>
                </c:pt>
                <c:pt idx="117">
                  <c:v>4.7292098000000014</c:v>
                </c:pt>
                <c:pt idx="118">
                  <c:v>4.7283470999999997</c:v>
                </c:pt>
                <c:pt idx="119">
                  <c:v>4.7274794999999985</c:v>
                </c:pt>
                <c:pt idx="120">
                  <c:v>4.7265888999999968</c:v>
                </c:pt>
                <c:pt idx="121">
                  <c:v>4.7256669000000002</c:v>
                </c:pt>
                <c:pt idx="122">
                  <c:v>4.7247200999999972</c:v>
                </c:pt>
                <c:pt idx="123">
                  <c:v>4.7237559000000005</c:v>
                </c:pt>
                <c:pt idx="124">
                  <c:v>4.7227769999999971</c:v>
                </c:pt>
                <c:pt idx="125">
                  <c:v>4.7217896000000001</c:v>
                </c:pt>
                <c:pt idx="126">
                  <c:v>4.7208135999999969</c:v>
                </c:pt>
                <c:pt idx="127">
                  <c:v>4.7198839999999995</c:v>
                </c:pt>
                <c:pt idx="128">
                  <c:v>4.7190298999999998</c:v>
                </c:pt>
                <c:pt idx="129">
                  <c:v>4.7182624000000031</c:v>
                </c:pt>
                <c:pt idx="130">
                  <c:v>4.7175739999999973</c:v>
                </c:pt>
                <c:pt idx="131">
                  <c:v>4.7169736000000002</c:v>
                </c:pt>
                <c:pt idx="132">
                  <c:v>4.7164841999999974</c:v>
                </c:pt>
                <c:pt idx="133">
                  <c:v>4.7161001999999996</c:v>
                </c:pt>
                <c:pt idx="134">
                  <c:v>4.7157849999999968</c:v>
                </c:pt>
                <c:pt idx="135">
                  <c:v>4.7154984999999998</c:v>
                </c:pt>
                <c:pt idx="136">
                  <c:v>4.7152172999999973</c:v>
                </c:pt>
                <c:pt idx="137">
                  <c:v>4.714931199999997</c:v>
                </c:pt>
                <c:pt idx="138">
                  <c:v>4.7146226999999996</c:v>
                </c:pt>
                <c:pt idx="139">
                  <c:v>4.7142669000000001</c:v>
                </c:pt>
                <c:pt idx="140">
                  <c:v>4.7138591000000014</c:v>
                </c:pt>
                <c:pt idx="141">
                  <c:v>4.7134241000000001</c:v>
                </c:pt>
                <c:pt idx="142">
                  <c:v>4.7129975999999969</c:v>
                </c:pt>
                <c:pt idx="143">
                  <c:v>4.7126229999999998</c:v>
                </c:pt>
                <c:pt idx="144">
                  <c:v>4.7123486999999997</c:v>
                </c:pt>
                <c:pt idx="145">
                  <c:v>4.7122101000000001</c:v>
                </c:pt>
                <c:pt idx="146">
                  <c:v>4.7122191000000004</c:v>
                </c:pt>
                <c:pt idx="147">
                  <c:v>4.7123398000000005</c:v>
                </c:pt>
                <c:pt idx="148">
                  <c:v>4.7125348999999943</c:v>
                </c:pt>
                <c:pt idx="149">
                  <c:v>4.7128230000000002</c:v>
                </c:pt>
                <c:pt idx="150">
                  <c:v>4.7132130999999999</c:v>
                </c:pt>
                <c:pt idx="151">
                  <c:v>4.7136637000000032</c:v>
                </c:pt>
                <c:pt idx="152">
                  <c:v>4.7141157999999956</c:v>
                </c:pt>
                <c:pt idx="153">
                  <c:v>4.7145241999999969</c:v>
                </c:pt>
                <c:pt idx="154">
                  <c:v>4.714870399999997</c:v>
                </c:pt>
                <c:pt idx="155">
                  <c:v>4.7151664000000002</c:v>
                </c:pt>
                <c:pt idx="156">
                  <c:v>4.7154433999999998</c:v>
                </c:pt>
                <c:pt idx="157">
                  <c:v>4.7157299999999998</c:v>
                </c:pt>
                <c:pt idx="158">
                  <c:v>4.7160409999999997</c:v>
                </c:pt>
                <c:pt idx="159">
                  <c:v>4.7163899000000002</c:v>
                </c:pt>
                <c:pt idx="160">
                  <c:v>4.7167976999999999</c:v>
                </c:pt>
                <c:pt idx="161">
                  <c:v>4.7172846999999978</c:v>
                </c:pt>
                <c:pt idx="162">
                  <c:v>4.717859899999997</c:v>
                </c:pt>
                <c:pt idx="163">
                  <c:v>4.7185274999999995</c:v>
                </c:pt>
                <c:pt idx="164">
                  <c:v>4.7192946999999998</c:v>
                </c:pt>
                <c:pt idx="165">
                  <c:v>4.7201671999999997</c:v>
                </c:pt>
                <c:pt idx="166">
                  <c:v>4.7211400999999995</c:v>
                </c:pt>
                <c:pt idx="167">
                  <c:v>4.7221940999999967</c:v>
                </c:pt>
                <c:pt idx="168">
                  <c:v>4.7232963999999997</c:v>
                </c:pt>
                <c:pt idx="169">
                  <c:v>4.7244098999999968</c:v>
                </c:pt>
                <c:pt idx="170">
                  <c:v>4.7255047999999968</c:v>
                </c:pt>
                <c:pt idx="171">
                  <c:v>4.7265644999999985</c:v>
                </c:pt>
                <c:pt idx="172">
                  <c:v>4.7275863999999945</c:v>
                </c:pt>
                <c:pt idx="173">
                  <c:v>4.7285765999999967</c:v>
                </c:pt>
                <c:pt idx="174">
                  <c:v>4.7295407999999997</c:v>
                </c:pt>
                <c:pt idx="175">
                  <c:v>4.7304902000000002</c:v>
                </c:pt>
                <c:pt idx="176">
                  <c:v>4.7314520000000027</c:v>
                </c:pt>
                <c:pt idx="177">
                  <c:v>4.7324584999999999</c:v>
                </c:pt>
                <c:pt idx="178">
                  <c:v>4.7335295000000004</c:v>
                </c:pt>
                <c:pt idx="179">
                  <c:v>4.7346642000000001</c:v>
                </c:pt>
                <c:pt idx="180">
                  <c:v>4.7358618999999997</c:v>
                </c:pt>
                <c:pt idx="181">
                  <c:v>4.7371533000000001</c:v>
                </c:pt>
                <c:pt idx="182">
                  <c:v>4.7385646000000001</c:v>
                </c:pt>
                <c:pt idx="183">
                  <c:v>4.7400722000000002</c:v>
                </c:pt>
                <c:pt idx="184">
                  <c:v>4.7416103999999999</c:v>
                </c:pt>
                <c:pt idx="185">
                  <c:v>4.7431295999999996</c:v>
                </c:pt>
                <c:pt idx="186">
                  <c:v>4.744618</c:v>
                </c:pt>
                <c:pt idx="187">
                  <c:v>4.7460692000000027</c:v>
                </c:pt>
                <c:pt idx="188">
                  <c:v>4.7474561999999985</c:v>
                </c:pt>
                <c:pt idx="189">
                  <c:v>4.7487579000000002</c:v>
                </c:pt>
                <c:pt idx="190">
                  <c:v>4.7499865999999971</c:v>
                </c:pt>
                <c:pt idx="191">
                  <c:v>4.7511673999999999</c:v>
                </c:pt>
                <c:pt idx="192">
                  <c:v>4.752305899999997</c:v>
                </c:pt>
                <c:pt idx="193">
                  <c:v>4.7534025</c:v>
                </c:pt>
                <c:pt idx="194">
                  <c:v>4.7544812999999966</c:v>
                </c:pt>
                <c:pt idx="195">
                  <c:v>4.7555858999999945</c:v>
                </c:pt>
                <c:pt idx="196">
                  <c:v>4.7567518</c:v>
                </c:pt>
                <c:pt idx="197">
                  <c:v>4.7579788999999977</c:v>
                </c:pt>
                <c:pt idx="198">
                  <c:v>4.7592379999999999</c:v>
                </c:pt>
                <c:pt idx="199">
                  <c:v>4.7604984000000004</c:v>
                </c:pt>
                <c:pt idx="200">
                  <c:v>4.7617513999999996</c:v>
                </c:pt>
                <c:pt idx="201">
                  <c:v>4.7630046999999971</c:v>
                </c:pt>
                <c:pt idx="202">
                  <c:v>4.7642522999999972</c:v>
                </c:pt>
                <c:pt idx="203">
                  <c:v>4.7654636999999997</c:v>
                </c:pt>
                <c:pt idx="204">
                  <c:v>4.7665804000000005</c:v>
                </c:pt>
                <c:pt idx="205">
                  <c:v>4.7675502999999946</c:v>
                </c:pt>
                <c:pt idx="206">
                  <c:v>4.7684044999999973</c:v>
                </c:pt>
                <c:pt idx="207">
                  <c:v>4.7692325000000002</c:v>
                </c:pt>
                <c:pt idx="208">
                  <c:v>4.7699821</c:v>
                </c:pt>
                <c:pt idx="209">
                  <c:v>4.7705242999999973</c:v>
                </c:pt>
                <c:pt idx="210">
                  <c:v>4.7707931000000032</c:v>
                </c:pt>
                <c:pt idx="211">
                  <c:v>4.7708212000000003</c:v>
                </c:pt>
                <c:pt idx="212">
                  <c:v>4.7707120999999999</c:v>
                </c:pt>
                <c:pt idx="213">
                  <c:v>4.7705685999999998</c:v>
                </c:pt>
                <c:pt idx="214">
                  <c:v>4.7704813999999995</c:v>
                </c:pt>
                <c:pt idx="215">
                  <c:v>4.7703195999999997</c:v>
                </c:pt>
                <c:pt idx="216">
                  <c:v>4.7698314999999996</c:v>
                </c:pt>
                <c:pt idx="217">
                  <c:v>4.7691317999999985</c:v>
                </c:pt>
                <c:pt idx="218">
                  <c:v>4.7686152999999978</c:v>
                </c:pt>
                <c:pt idx="219">
                  <c:v>4.7684545999999957</c:v>
                </c:pt>
                <c:pt idx="220">
                  <c:v>4.7684481999999999</c:v>
                </c:pt>
                <c:pt idx="221">
                  <c:v>4.7682000999999996</c:v>
                </c:pt>
                <c:pt idx="222">
                  <c:v>4.767593299999997</c:v>
                </c:pt>
                <c:pt idx="223">
                  <c:v>4.7671120999999967</c:v>
                </c:pt>
                <c:pt idx="224">
                  <c:v>4.7669064999999975</c:v>
                </c:pt>
                <c:pt idx="225">
                  <c:v>4.7662404000000027</c:v>
                </c:pt>
                <c:pt idx="226">
                  <c:v>4.7645889999999955</c:v>
                </c:pt>
                <c:pt idx="227">
                  <c:v>4.7624284000000001</c:v>
                </c:pt>
                <c:pt idx="228">
                  <c:v>4.7606586000000002</c:v>
                </c:pt>
                <c:pt idx="229">
                  <c:v>4.7595079</c:v>
                </c:pt>
                <c:pt idx="230">
                  <c:v>4.7583054000000002</c:v>
                </c:pt>
                <c:pt idx="231">
                  <c:v>4.7565817999999975</c:v>
                </c:pt>
                <c:pt idx="232">
                  <c:v>4.7550127999999985</c:v>
                </c:pt>
                <c:pt idx="233">
                  <c:v>4.7543503999999972</c:v>
                </c:pt>
                <c:pt idx="234">
                  <c:v>4.7540300999999969</c:v>
                </c:pt>
                <c:pt idx="235">
                  <c:v>4.7529475999999971</c:v>
                </c:pt>
                <c:pt idx="236">
                  <c:v>4.7509826999999971</c:v>
                </c:pt>
                <c:pt idx="237">
                  <c:v>4.7489996999999997</c:v>
                </c:pt>
                <c:pt idx="238">
                  <c:v>4.7474379999999972</c:v>
                </c:pt>
                <c:pt idx="239">
                  <c:v>4.7459394999999995</c:v>
                </c:pt>
                <c:pt idx="240">
                  <c:v>4.7443897999999995</c:v>
                </c:pt>
                <c:pt idx="241">
                  <c:v>4.7429984000000003</c:v>
                </c:pt>
                <c:pt idx="242">
                  <c:v>4.7415854</c:v>
                </c:pt>
                <c:pt idx="243">
                  <c:v>4.7399184000000014</c:v>
                </c:pt>
                <c:pt idx="244">
                  <c:v>4.7380148999999969</c:v>
                </c:pt>
                <c:pt idx="245">
                  <c:v>4.7359541999999974</c:v>
                </c:pt>
                <c:pt idx="246">
                  <c:v>4.7336962000000025</c:v>
                </c:pt>
                <c:pt idx="247">
                  <c:v>4.7315651000000027</c:v>
                </c:pt>
                <c:pt idx="248">
                  <c:v>4.7304911000000027</c:v>
                </c:pt>
                <c:pt idx="249">
                  <c:v>4.7306130000000026</c:v>
                </c:pt>
                <c:pt idx="250">
                  <c:v>4.7303093000000027</c:v>
                </c:pt>
                <c:pt idx="251">
                  <c:v>4.728997299999997</c:v>
                </c:pt>
                <c:pt idx="252">
                  <c:v>4.7280616000000002</c:v>
                </c:pt>
                <c:pt idx="253">
                  <c:v>4.7282970999999998</c:v>
                </c:pt>
                <c:pt idx="254">
                  <c:v>4.7294619000000004</c:v>
                </c:pt>
                <c:pt idx="255">
                  <c:v>4.7305953000000001</c:v>
                </c:pt>
                <c:pt idx="256">
                  <c:v>4.7303049000000001</c:v>
                </c:pt>
                <c:pt idx="257">
                  <c:v>4.7286655</c:v>
                </c:pt>
                <c:pt idx="258">
                  <c:v>4.7277662999999972</c:v>
                </c:pt>
                <c:pt idx="259">
                  <c:v>4.7280701000000001</c:v>
                </c:pt>
                <c:pt idx="260">
                  <c:v>4.7279724000000005</c:v>
                </c:pt>
                <c:pt idx="261">
                  <c:v>4.7266741999999997</c:v>
                </c:pt>
                <c:pt idx="262">
                  <c:v>4.7248837999999971</c:v>
                </c:pt>
                <c:pt idx="263">
                  <c:v>4.7236756</c:v>
                </c:pt>
                <c:pt idx="264">
                  <c:v>4.7234992</c:v>
                </c:pt>
                <c:pt idx="265">
                  <c:v>4.7239734999999996</c:v>
                </c:pt>
                <c:pt idx="266">
                  <c:v>4.7248323999999977</c:v>
                </c:pt>
                <c:pt idx="267">
                  <c:v>4.7265464000000001</c:v>
                </c:pt>
                <c:pt idx="268">
                  <c:v>4.7288887999999973</c:v>
                </c:pt>
                <c:pt idx="269">
                  <c:v>4.7309830000000002</c:v>
                </c:pt>
                <c:pt idx="270">
                  <c:v>4.7327154</c:v>
                </c:pt>
                <c:pt idx="271">
                  <c:v>4.7343484000000027</c:v>
                </c:pt>
                <c:pt idx="272">
                  <c:v>4.7355158999999967</c:v>
                </c:pt>
                <c:pt idx="273">
                  <c:v>4.735602400000003</c:v>
                </c:pt>
                <c:pt idx="274">
                  <c:v>4.7346444999999999</c:v>
                </c:pt>
                <c:pt idx="275">
                  <c:v>4.7335396000000003</c:v>
                </c:pt>
                <c:pt idx="276">
                  <c:v>4.7333145999999973</c:v>
                </c:pt>
                <c:pt idx="277">
                  <c:v>4.7340904999999998</c:v>
                </c:pt>
                <c:pt idx="278">
                  <c:v>4.7353138000000001</c:v>
                </c:pt>
                <c:pt idx="279">
                  <c:v>4.7366150999999999</c:v>
                </c:pt>
                <c:pt idx="280">
                  <c:v>4.7380265000000001</c:v>
                </c:pt>
                <c:pt idx="281">
                  <c:v>4.7394365000000001</c:v>
                </c:pt>
                <c:pt idx="282">
                  <c:v>4.7401795</c:v>
                </c:pt>
                <c:pt idx="283">
                  <c:v>4.7396561000000021</c:v>
                </c:pt>
                <c:pt idx="284">
                  <c:v>4.7380157999999986</c:v>
                </c:pt>
                <c:pt idx="285">
                  <c:v>4.7358409999999997</c:v>
                </c:pt>
                <c:pt idx="286">
                  <c:v>4.733677700000003</c:v>
                </c:pt>
                <c:pt idx="287">
                  <c:v>4.7325151000000005</c:v>
                </c:pt>
                <c:pt idx="288">
                  <c:v>4.733515299999997</c:v>
                </c:pt>
                <c:pt idx="289">
                  <c:v>4.735678100000003</c:v>
                </c:pt>
                <c:pt idx="290">
                  <c:v>4.7368367999999998</c:v>
                </c:pt>
                <c:pt idx="291">
                  <c:v>4.7374749999999972</c:v>
                </c:pt>
                <c:pt idx="292">
                  <c:v>4.7386668000000025</c:v>
                </c:pt>
                <c:pt idx="293">
                  <c:v>4.7398166000000002</c:v>
                </c:pt>
                <c:pt idx="294">
                  <c:v>4.7400202</c:v>
                </c:pt>
                <c:pt idx="295">
                  <c:v>4.7393160000000014</c:v>
                </c:pt>
                <c:pt idx="296">
                  <c:v>4.7383662000000024</c:v>
                </c:pt>
                <c:pt idx="297">
                  <c:v>4.7377430000000027</c:v>
                </c:pt>
                <c:pt idx="298">
                  <c:v>4.7371666000000001</c:v>
                </c:pt>
                <c:pt idx="299">
                  <c:v>4.7356902000000014</c:v>
                </c:pt>
                <c:pt idx="300">
                  <c:v>4.7335909000000003</c:v>
                </c:pt>
                <c:pt idx="301">
                  <c:v>4.7321584999999997</c:v>
                </c:pt>
                <c:pt idx="302">
                  <c:v>4.7313348</c:v>
                </c:pt>
                <c:pt idx="303">
                  <c:v>4.7297370000000001</c:v>
                </c:pt>
                <c:pt idx="304">
                  <c:v>4.7266564999999998</c:v>
                </c:pt>
                <c:pt idx="305">
                  <c:v>4.7226416000000002</c:v>
                </c:pt>
                <c:pt idx="306">
                  <c:v>4.7183316</c:v>
                </c:pt>
                <c:pt idx="307">
                  <c:v>4.7137528</c:v>
                </c:pt>
                <c:pt idx="308">
                  <c:v>4.709243500000003</c:v>
                </c:pt>
                <c:pt idx="309">
                  <c:v>4.7061219000000003</c:v>
                </c:pt>
                <c:pt idx="310">
                  <c:v>4.7051867000000005</c:v>
                </c:pt>
                <c:pt idx="311">
                  <c:v>4.7046850999999972</c:v>
                </c:pt>
                <c:pt idx="312">
                  <c:v>4.7025386999999972</c:v>
                </c:pt>
                <c:pt idx="313">
                  <c:v>4.6999364999999971</c:v>
                </c:pt>
                <c:pt idx="314">
                  <c:v>4.6985886999999966</c:v>
                </c:pt>
                <c:pt idx="315">
                  <c:v>4.6978243999999956</c:v>
                </c:pt>
                <c:pt idx="316">
                  <c:v>4.6959600999999971</c:v>
                </c:pt>
                <c:pt idx="317">
                  <c:v>4.6924955999999955</c:v>
                </c:pt>
                <c:pt idx="318">
                  <c:v>4.688108299999997</c:v>
                </c:pt>
                <c:pt idx="319">
                  <c:v>4.6833486000000004</c:v>
                </c:pt>
                <c:pt idx="320">
                  <c:v>4.6780131000000003</c:v>
                </c:pt>
                <c:pt idx="321">
                  <c:v>4.6720752999999968</c:v>
                </c:pt>
                <c:pt idx="322">
                  <c:v>4.6666039000000001</c:v>
                </c:pt>
                <c:pt idx="323">
                  <c:v>4.6629695999999967</c:v>
                </c:pt>
                <c:pt idx="324">
                  <c:v>4.6610106999999967</c:v>
                </c:pt>
                <c:pt idx="325">
                  <c:v>4.6576772999999969</c:v>
                </c:pt>
                <c:pt idx="326">
                  <c:v>4.6522285999999973</c:v>
                </c:pt>
                <c:pt idx="327">
                  <c:v>4.6482019999999995</c:v>
                </c:pt>
                <c:pt idx="328">
                  <c:v>4.6463035000000001</c:v>
                </c:pt>
                <c:pt idx="329">
                  <c:v>4.6447693000000001</c:v>
                </c:pt>
                <c:pt idx="330">
                  <c:v>4.6425355999999951</c:v>
                </c:pt>
                <c:pt idx="331">
                  <c:v>4.6389284000000002</c:v>
                </c:pt>
                <c:pt idx="332">
                  <c:v>4.6349883999999966</c:v>
                </c:pt>
                <c:pt idx="333">
                  <c:v>4.6324181999999974</c:v>
                </c:pt>
                <c:pt idx="334">
                  <c:v>4.6304539999999985</c:v>
                </c:pt>
                <c:pt idx="335">
                  <c:v>4.6275564999999945</c:v>
                </c:pt>
                <c:pt idx="336">
                  <c:v>4.623434899999995</c:v>
                </c:pt>
                <c:pt idx="337">
                  <c:v>4.6185734999999974</c:v>
                </c:pt>
                <c:pt idx="338">
                  <c:v>4.6133444999999975</c:v>
                </c:pt>
                <c:pt idx="339">
                  <c:v>4.607861899999997</c:v>
                </c:pt>
                <c:pt idx="340">
                  <c:v>4.6023271999999995</c:v>
                </c:pt>
                <c:pt idx="341">
                  <c:v>4.597162</c:v>
                </c:pt>
                <c:pt idx="342">
                  <c:v>4.5926670000000014</c:v>
                </c:pt>
                <c:pt idx="343">
                  <c:v>4.5885121</c:v>
                </c:pt>
                <c:pt idx="344">
                  <c:v>4.5837541000000002</c:v>
                </c:pt>
                <c:pt idx="345">
                  <c:v>4.5780161999999995</c:v>
                </c:pt>
                <c:pt idx="346">
                  <c:v>4.5721273</c:v>
                </c:pt>
                <c:pt idx="347">
                  <c:v>4.5664508999999969</c:v>
                </c:pt>
                <c:pt idx="348">
                  <c:v>4.5604311999999974</c:v>
                </c:pt>
                <c:pt idx="349">
                  <c:v>4.554276899999997</c:v>
                </c:pt>
                <c:pt idx="350">
                  <c:v>4.5494455</c:v>
                </c:pt>
                <c:pt idx="351">
                  <c:v>4.5460582</c:v>
                </c:pt>
                <c:pt idx="352">
                  <c:v>4.5422883000000001</c:v>
                </c:pt>
                <c:pt idx="353">
                  <c:v>4.5380912999999996</c:v>
                </c:pt>
                <c:pt idx="354">
                  <c:v>4.5345164999999978</c:v>
                </c:pt>
                <c:pt idx="355">
                  <c:v>4.5315070999999998</c:v>
                </c:pt>
                <c:pt idx="356">
                  <c:v>4.5283861000000005</c:v>
                </c:pt>
                <c:pt idx="357">
                  <c:v>4.5246967999999974</c:v>
                </c:pt>
                <c:pt idx="358">
                  <c:v>4.5204326999999971</c:v>
                </c:pt>
                <c:pt idx="359">
                  <c:v>4.5158921999999997</c:v>
                </c:pt>
                <c:pt idx="360">
                  <c:v>4.5113398999999985</c:v>
                </c:pt>
                <c:pt idx="361">
                  <c:v>4.5067892000000001</c:v>
                </c:pt>
                <c:pt idx="362">
                  <c:v>4.5020761999999985</c:v>
                </c:pt>
                <c:pt idx="363">
                  <c:v>4.4972142999999969</c:v>
                </c:pt>
                <c:pt idx="364">
                  <c:v>4.4923967999999999</c:v>
                </c:pt>
                <c:pt idx="365">
                  <c:v>4.4875827999999975</c:v>
                </c:pt>
                <c:pt idx="366">
                  <c:v>4.4824801000000001</c:v>
                </c:pt>
                <c:pt idx="367">
                  <c:v>4.4770458</c:v>
                </c:pt>
                <c:pt idx="368">
                  <c:v>4.4717101000000028</c:v>
                </c:pt>
                <c:pt idx="369">
                  <c:v>4.4669307999999974</c:v>
                </c:pt>
                <c:pt idx="370">
                  <c:v>4.4629395999999977</c:v>
                </c:pt>
                <c:pt idx="371">
                  <c:v>4.4593176999999997</c:v>
                </c:pt>
                <c:pt idx="372">
                  <c:v>4.4549338999999968</c:v>
                </c:pt>
                <c:pt idx="373">
                  <c:v>4.4501011999999998</c:v>
                </c:pt>
                <c:pt idx="374">
                  <c:v>4.4457688000000024</c:v>
                </c:pt>
                <c:pt idx="375">
                  <c:v>4.4416024000000043</c:v>
                </c:pt>
                <c:pt idx="376">
                  <c:v>4.4370897999999999</c:v>
                </c:pt>
                <c:pt idx="377">
                  <c:v>4.4323218000000004</c:v>
                </c:pt>
                <c:pt idx="378">
                  <c:v>4.4275739000000005</c:v>
                </c:pt>
                <c:pt idx="379">
                  <c:v>4.4229844999999957</c:v>
                </c:pt>
                <c:pt idx="380">
                  <c:v>4.4185267000000001</c:v>
                </c:pt>
                <c:pt idx="381">
                  <c:v>4.4140477000000002</c:v>
                </c:pt>
                <c:pt idx="382">
                  <c:v>4.4094298000000025</c:v>
                </c:pt>
                <c:pt idx="383">
                  <c:v>4.4048204999999996</c:v>
                </c:pt>
                <c:pt idx="384">
                  <c:v>4.4004364000000002</c:v>
                </c:pt>
                <c:pt idx="385">
                  <c:v>4.3962877999999996</c:v>
                </c:pt>
                <c:pt idx="386">
                  <c:v>4.3922172999999978</c:v>
                </c:pt>
                <c:pt idx="387">
                  <c:v>4.3880449000000006</c:v>
                </c:pt>
                <c:pt idx="388">
                  <c:v>4.3837407000000024</c:v>
                </c:pt>
                <c:pt idx="389">
                  <c:v>4.3794765</c:v>
                </c:pt>
                <c:pt idx="390">
                  <c:v>4.3753818999999972</c:v>
                </c:pt>
                <c:pt idx="391">
                  <c:v>4.3713989000000026</c:v>
                </c:pt>
                <c:pt idx="392">
                  <c:v>4.367371699999997</c:v>
                </c:pt>
                <c:pt idx="393">
                  <c:v>4.363181199999997</c:v>
                </c:pt>
                <c:pt idx="394">
                  <c:v>4.3589204999999973</c:v>
                </c:pt>
                <c:pt idx="395">
                  <c:v>4.3547404999999975</c:v>
                </c:pt>
                <c:pt idx="396">
                  <c:v>4.3505715999999968</c:v>
                </c:pt>
                <c:pt idx="397">
                  <c:v>4.3462502000000001</c:v>
                </c:pt>
                <c:pt idx="398">
                  <c:v>4.3417396000000004</c:v>
                </c:pt>
                <c:pt idx="399">
                  <c:v>4.3370953999999973</c:v>
                </c:pt>
                <c:pt idx="400">
                  <c:v>4.3323757000000001</c:v>
                </c:pt>
                <c:pt idx="401">
                  <c:v>4.3276740999999959</c:v>
                </c:pt>
                <c:pt idx="402">
                  <c:v>4.3230942999999966</c:v>
                </c:pt>
                <c:pt idx="403">
                  <c:v>4.3186444999999996</c:v>
                </c:pt>
                <c:pt idx="404">
                  <c:v>4.3143294000000001</c:v>
                </c:pt>
                <c:pt idx="405">
                  <c:v>4.3101427999999995</c:v>
                </c:pt>
                <c:pt idx="406">
                  <c:v>4.3059508999999956</c:v>
                </c:pt>
                <c:pt idx="407">
                  <c:v>4.3015607999999999</c:v>
                </c:pt>
                <c:pt idx="408">
                  <c:v>4.2969233999999998</c:v>
                </c:pt>
                <c:pt idx="409">
                  <c:v>4.2919784999999999</c:v>
                </c:pt>
                <c:pt idx="410">
                  <c:v>4.2867035000000024</c:v>
                </c:pt>
                <c:pt idx="411">
                  <c:v>4.2815653999999999</c:v>
                </c:pt>
                <c:pt idx="412">
                  <c:v>4.2772525999999997</c:v>
                </c:pt>
                <c:pt idx="413">
                  <c:v>4.2732785000000026</c:v>
                </c:pt>
                <c:pt idx="414">
                  <c:v>4.268859</c:v>
                </c:pt>
                <c:pt idx="415">
                  <c:v>4.2649010999999959</c:v>
                </c:pt>
                <c:pt idx="416">
                  <c:v>4.2620179999999959</c:v>
                </c:pt>
                <c:pt idx="417">
                  <c:v>4.2593272999999998</c:v>
                </c:pt>
                <c:pt idx="418">
                  <c:v>4.2559307999999971</c:v>
                </c:pt>
                <c:pt idx="419">
                  <c:v>4.2517005000000001</c:v>
                </c:pt>
                <c:pt idx="420">
                  <c:v>4.2469128000000005</c:v>
                </c:pt>
                <c:pt idx="421">
                  <c:v>4.2418709999999997</c:v>
                </c:pt>
                <c:pt idx="422">
                  <c:v>4.2368367999999998</c:v>
                </c:pt>
                <c:pt idx="423">
                  <c:v>4.2319813000000002</c:v>
                </c:pt>
                <c:pt idx="424">
                  <c:v>4.2273646999999972</c:v>
                </c:pt>
                <c:pt idx="425">
                  <c:v>4.2228270000000006</c:v>
                </c:pt>
                <c:pt idx="426">
                  <c:v>4.2179937000000001</c:v>
                </c:pt>
                <c:pt idx="427">
                  <c:v>4.2124365999999966</c:v>
                </c:pt>
                <c:pt idx="428">
                  <c:v>4.2058871</c:v>
                </c:pt>
                <c:pt idx="429">
                  <c:v>4.1983320000000006</c:v>
                </c:pt>
                <c:pt idx="430">
                  <c:v>4.1901532999999977</c:v>
                </c:pt>
                <c:pt idx="431">
                  <c:v>4.1824078999999958</c:v>
                </c:pt>
                <c:pt idx="432">
                  <c:v>4.1764668999999985</c:v>
                </c:pt>
                <c:pt idx="433">
                  <c:v>4.172381299999997</c:v>
                </c:pt>
                <c:pt idx="434">
                  <c:v>4.1682573000000005</c:v>
                </c:pt>
                <c:pt idx="435">
                  <c:v>4.1636334999999995</c:v>
                </c:pt>
                <c:pt idx="436">
                  <c:v>4.1597661000000024</c:v>
                </c:pt>
                <c:pt idx="437">
                  <c:v>4.1566793999999998</c:v>
                </c:pt>
                <c:pt idx="438">
                  <c:v>4.1535888999999946</c:v>
                </c:pt>
                <c:pt idx="439">
                  <c:v>4.1502084000000004</c:v>
                </c:pt>
                <c:pt idx="440">
                  <c:v>4.1466229999999999</c:v>
                </c:pt>
                <c:pt idx="441">
                  <c:v>4.1427878999999956</c:v>
                </c:pt>
                <c:pt idx="442">
                  <c:v>4.1384571999999995</c:v>
                </c:pt>
                <c:pt idx="443">
                  <c:v>4.1334064000000001</c:v>
                </c:pt>
                <c:pt idx="444">
                  <c:v>4.1276775999999966</c:v>
                </c:pt>
                <c:pt idx="445">
                  <c:v>4.1217429000000001</c:v>
                </c:pt>
                <c:pt idx="446">
                  <c:v>4.1161377999999971</c:v>
                </c:pt>
                <c:pt idx="447">
                  <c:v>4.1107815999999966</c:v>
                </c:pt>
                <c:pt idx="448">
                  <c:v>4.104933199999997</c:v>
                </c:pt>
                <c:pt idx="449">
                  <c:v>4.0983104999999975</c:v>
                </c:pt>
                <c:pt idx="450">
                  <c:v>4.0916003999999999</c:v>
                </c:pt>
                <c:pt idx="451">
                  <c:v>4.0854853999999969</c:v>
                </c:pt>
                <c:pt idx="452">
                  <c:v>4.0800492000000004</c:v>
                </c:pt>
                <c:pt idx="453">
                  <c:v>4.0752522000000004</c:v>
                </c:pt>
                <c:pt idx="454">
                  <c:v>4.0710632000000029</c:v>
                </c:pt>
                <c:pt idx="455">
                  <c:v>4.0673202999999978</c:v>
                </c:pt>
                <c:pt idx="456">
                  <c:v>4.0640060999999967</c:v>
                </c:pt>
                <c:pt idx="457">
                  <c:v>4.0612724000000027</c:v>
                </c:pt>
                <c:pt idx="458">
                  <c:v>4.0589242999999966</c:v>
                </c:pt>
                <c:pt idx="459">
                  <c:v>4.0563674000000027</c:v>
                </c:pt>
                <c:pt idx="460">
                  <c:v>4.0530792</c:v>
                </c:pt>
                <c:pt idx="461">
                  <c:v>4.0490008</c:v>
                </c:pt>
                <c:pt idx="462">
                  <c:v>4.0444510000000005</c:v>
                </c:pt>
                <c:pt idx="463">
                  <c:v>4.0398382000000002</c:v>
                </c:pt>
                <c:pt idx="464">
                  <c:v>4.0354207999999998</c:v>
                </c:pt>
                <c:pt idx="465">
                  <c:v>4.0313353000000003</c:v>
                </c:pt>
                <c:pt idx="466">
                  <c:v>4.0275807999999946</c:v>
                </c:pt>
                <c:pt idx="467">
                  <c:v>4.0237354999999972</c:v>
                </c:pt>
                <c:pt idx="468">
                  <c:v>4.0190994000000027</c:v>
                </c:pt>
                <c:pt idx="469">
                  <c:v>4.0134131000000002</c:v>
                </c:pt>
                <c:pt idx="470">
                  <c:v>4.0073661000000014</c:v>
                </c:pt>
                <c:pt idx="471">
                  <c:v>4.0019504000000001</c:v>
                </c:pt>
                <c:pt idx="472">
                  <c:v>3.9974675</c:v>
                </c:pt>
                <c:pt idx="473">
                  <c:v>3.9934669999999985</c:v>
                </c:pt>
                <c:pt idx="474">
                  <c:v>3.9896137999999999</c:v>
                </c:pt>
                <c:pt idx="475">
                  <c:v>3.9860343</c:v>
                </c:pt>
                <c:pt idx="476">
                  <c:v>3.9829063999999987</c:v>
                </c:pt>
                <c:pt idx="477">
                  <c:v>3.9803490999999998</c:v>
                </c:pt>
                <c:pt idx="478">
                  <c:v>3.9785795999999998</c:v>
                </c:pt>
                <c:pt idx="479">
                  <c:v>3.9777817000000013</c:v>
                </c:pt>
                <c:pt idx="480">
                  <c:v>3.9776794999999985</c:v>
                </c:pt>
                <c:pt idx="481">
                  <c:v>3.9773793999999998</c:v>
                </c:pt>
                <c:pt idx="482">
                  <c:v>3.9759970999999998</c:v>
                </c:pt>
                <c:pt idx="483">
                  <c:v>3.9733552999999997</c:v>
                </c:pt>
                <c:pt idx="484">
                  <c:v>3.9698849999999997</c:v>
                </c:pt>
                <c:pt idx="485">
                  <c:v>3.9660319999999998</c:v>
                </c:pt>
                <c:pt idx="486">
                  <c:v>3.9620789999999984</c:v>
                </c:pt>
                <c:pt idx="487">
                  <c:v>3.9584388999999987</c:v>
                </c:pt>
                <c:pt idx="488">
                  <c:v>3.9557003999999987</c:v>
                </c:pt>
                <c:pt idx="489">
                  <c:v>3.9540898999999987</c:v>
                </c:pt>
                <c:pt idx="490">
                  <c:v>3.9530307000000002</c:v>
                </c:pt>
                <c:pt idx="491">
                  <c:v>3.9514309999999986</c:v>
                </c:pt>
                <c:pt idx="492">
                  <c:v>3.9487076000000001</c:v>
                </c:pt>
                <c:pt idx="493">
                  <c:v>3.9451342000000014</c:v>
                </c:pt>
                <c:pt idx="494">
                  <c:v>3.9412504999999984</c:v>
                </c:pt>
                <c:pt idx="495">
                  <c:v>3.9375884999999986</c:v>
                </c:pt>
                <c:pt idx="496">
                  <c:v>3.9347702999999998</c:v>
                </c:pt>
                <c:pt idx="497">
                  <c:v>3.9330707</c:v>
                </c:pt>
                <c:pt idx="498">
                  <c:v>3.9321193999999986</c:v>
                </c:pt>
                <c:pt idx="499">
                  <c:v>3.9314084999999972</c:v>
                </c:pt>
                <c:pt idx="500">
                  <c:v>3.9306509999999983</c:v>
                </c:pt>
                <c:pt idx="501">
                  <c:v>3.9296733999999987</c:v>
                </c:pt>
                <c:pt idx="502">
                  <c:v>3.9284798999999997</c:v>
                </c:pt>
                <c:pt idx="503">
                  <c:v>3.9273006000000001</c:v>
                </c:pt>
                <c:pt idx="504">
                  <c:v>3.9263900999999999</c:v>
                </c:pt>
                <c:pt idx="505">
                  <c:v>3.9257900999999999</c:v>
                </c:pt>
                <c:pt idx="506">
                  <c:v>3.9253125999999998</c:v>
                </c:pt>
                <c:pt idx="507">
                  <c:v>3.9246998999999998</c:v>
                </c:pt>
                <c:pt idx="508">
                  <c:v>3.9237864999999998</c:v>
                </c:pt>
                <c:pt idx="509">
                  <c:v>3.9225459999999983</c:v>
                </c:pt>
                <c:pt idx="510">
                  <c:v>3.9210454999999977</c:v>
                </c:pt>
                <c:pt idx="511">
                  <c:v>3.9194295999999986</c:v>
                </c:pt>
                <c:pt idx="512">
                  <c:v>3.9179368999999999</c:v>
                </c:pt>
                <c:pt idx="513">
                  <c:v>3.9167961999999985</c:v>
                </c:pt>
                <c:pt idx="514">
                  <c:v>3.9160320999999985</c:v>
                </c:pt>
                <c:pt idx="515">
                  <c:v>3.9153737999999998</c:v>
                </c:pt>
                <c:pt idx="516">
                  <c:v>3.9144523999999978</c:v>
                </c:pt>
                <c:pt idx="517">
                  <c:v>3.9131502999999999</c:v>
                </c:pt>
                <c:pt idx="518">
                  <c:v>3.9117145999999998</c:v>
                </c:pt>
                <c:pt idx="519">
                  <c:v>3.9105115000000001</c:v>
                </c:pt>
                <c:pt idx="520">
                  <c:v>3.9097292000000001</c:v>
                </c:pt>
                <c:pt idx="521">
                  <c:v>3.9092742999999999</c:v>
                </c:pt>
                <c:pt idx="522">
                  <c:v>3.9088418000000003</c:v>
                </c:pt>
                <c:pt idx="523">
                  <c:v>3.9081283</c:v>
                </c:pt>
                <c:pt idx="524">
                  <c:v>3.9070676</c:v>
                </c:pt>
                <c:pt idx="525">
                  <c:v>3.9058572999999988</c:v>
                </c:pt>
                <c:pt idx="526">
                  <c:v>3.9047592</c:v>
                </c:pt>
                <c:pt idx="527">
                  <c:v>3.9038703999999997</c:v>
                </c:pt>
                <c:pt idx="528">
                  <c:v>3.903108</c:v>
                </c:pt>
                <c:pt idx="529">
                  <c:v>3.9023505999999997</c:v>
                </c:pt>
                <c:pt idx="530">
                  <c:v>3.9015423999999985</c:v>
                </c:pt>
                <c:pt idx="531">
                  <c:v>3.9006895999999998</c:v>
                </c:pt>
                <c:pt idx="532">
                  <c:v>3.8998210999999987</c:v>
                </c:pt>
                <c:pt idx="533">
                  <c:v>3.8989823999999986</c:v>
                </c:pt>
                <c:pt idx="534">
                  <c:v>3.8982242999999999</c:v>
                </c:pt>
                <c:pt idx="535">
                  <c:v>3.8975443999999997</c:v>
                </c:pt>
                <c:pt idx="536">
                  <c:v>3.8968740999999985</c:v>
                </c:pt>
                <c:pt idx="537">
                  <c:v>3.8961784999999982</c:v>
                </c:pt>
                <c:pt idx="538">
                  <c:v>3.8954845999999987</c:v>
                </c:pt>
                <c:pt idx="539">
                  <c:v>3.8947978999999999</c:v>
                </c:pt>
                <c:pt idx="540">
                  <c:v>3.89412</c:v>
                </c:pt>
                <c:pt idx="541">
                  <c:v>3.8934472999999987</c:v>
                </c:pt>
                <c:pt idx="542">
                  <c:v>3.8927780999999979</c:v>
                </c:pt>
                <c:pt idx="543">
                  <c:v>3.8921134999999984</c:v>
                </c:pt>
                <c:pt idx="544">
                  <c:v>3.8914527999999984</c:v>
                </c:pt>
                <c:pt idx="545">
                  <c:v>3.8907929999999986</c:v>
                </c:pt>
                <c:pt idx="546">
                  <c:v>3.8901317000000013</c:v>
                </c:pt>
                <c:pt idx="547">
                  <c:v>3.8894703999999987</c:v>
                </c:pt>
                <c:pt idx="548">
                  <c:v>3.8888107999999999</c:v>
                </c:pt>
                <c:pt idx="549">
                  <c:v>3.8881549</c:v>
                </c:pt>
                <c:pt idx="550">
                  <c:v>3.8875080999999998</c:v>
                </c:pt>
                <c:pt idx="551">
                  <c:v>3.8868753999999979</c:v>
                </c:pt>
                <c:pt idx="552">
                  <c:v>3.8862559999999973</c:v>
                </c:pt>
                <c:pt idx="553">
                  <c:v>3.8856448999999986</c:v>
                </c:pt>
                <c:pt idx="554">
                  <c:v>3.8850382999999997</c:v>
                </c:pt>
                <c:pt idx="555">
                  <c:v>3.8844355999999998</c:v>
                </c:pt>
                <c:pt idx="556">
                  <c:v>3.8838378000000002</c:v>
                </c:pt>
                <c:pt idx="557">
                  <c:v>3.8832442</c:v>
                </c:pt>
                <c:pt idx="558">
                  <c:v>3.8826531999999983</c:v>
                </c:pt>
                <c:pt idx="559">
                  <c:v>3.8820658999999984</c:v>
                </c:pt>
                <c:pt idx="560">
                  <c:v>3.8814821999999984</c:v>
                </c:pt>
                <c:pt idx="561">
                  <c:v>3.8809005999999999</c:v>
                </c:pt>
                <c:pt idx="562">
                  <c:v>3.8803238000000002</c:v>
                </c:pt>
                <c:pt idx="563">
                  <c:v>3.8797524999999973</c:v>
                </c:pt>
                <c:pt idx="564">
                  <c:v>3.8791831999999986</c:v>
                </c:pt>
                <c:pt idx="565">
                  <c:v>3.8786242</c:v>
                </c:pt>
                <c:pt idx="566">
                  <c:v>3.8780856999999984</c:v>
                </c:pt>
                <c:pt idx="567">
                  <c:v>3.8775602999999998</c:v>
                </c:pt>
                <c:pt idx="568">
                  <c:v>3.8770311</c:v>
                </c:pt>
                <c:pt idx="569">
                  <c:v>3.8765013999999987</c:v>
                </c:pt>
                <c:pt idx="570">
                  <c:v>3.8759953999999985</c:v>
                </c:pt>
                <c:pt idx="571">
                  <c:v>3.8755218</c:v>
                </c:pt>
                <c:pt idx="572">
                  <c:v>3.8750598999999979</c:v>
                </c:pt>
                <c:pt idx="573">
                  <c:v>3.8745849999999997</c:v>
                </c:pt>
                <c:pt idx="574">
                  <c:v>3.8740923999999985</c:v>
                </c:pt>
                <c:pt idx="575">
                  <c:v>3.8735985999999998</c:v>
                </c:pt>
                <c:pt idx="576">
                  <c:v>3.8731385999999999</c:v>
                </c:pt>
                <c:pt idx="577">
                  <c:v>3.8727590999999979</c:v>
                </c:pt>
                <c:pt idx="578">
                  <c:v>3.8724733999999978</c:v>
                </c:pt>
                <c:pt idx="579">
                  <c:v>3.8722168999999984</c:v>
                </c:pt>
                <c:pt idx="580">
                  <c:v>3.8718965999999986</c:v>
                </c:pt>
                <c:pt idx="581">
                  <c:v>3.8715072999999998</c:v>
                </c:pt>
                <c:pt idx="582">
                  <c:v>3.8711445999999987</c:v>
                </c:pt>
                <c:pt idx="583">
                  <c:v>3.8708735999999986</c:v>
                </c:pt>
                <c:pt idx="584">
                  <c:v>3.8706364999999985</c:v>
                </c:pt>
                <c:pt idx="585">
                  <c:v>3.8703035999999997</c:v>
                </c:pt>
                <c:pt idx="586">
                  <c:v>3.8697823999999987</c:v>
                </c:pt>
                <c:pt idx="587">
                  <c:v>3.8690798999999987</c:v>
                </c:pt>
                <c:pt idx="588">
                  <c:v>3.8683271000000001</c:v>
                </c:pt>
                <c:pt idx="589">
                  <c:v>3.8677368000000012</c:v>
                </c:pt>
                <c:pt idx="590">
                  <c:v>3.8674487999999987</c:v>
                </c:pt>
                <c:pt idx="591">
                  <c:v>3.8673953000000001</c:v>
                </c:pt>
                <c:pt idx="592">
                  <c:v>3.8673161999999999</c:v>
                </c:pt>
                <c:pt idx="593">
                  <c:v>3.8669655999999986</c:v>
                </c:pt>
                <c:pt idx="594">
                  <c:v>3.8662947999999999</c:v>
                </c:pt>
                <c:pt idx="595">
                  <c:v>3.8654648999999988</c:v>
                </c:pt>
                <c:pt idx="596">
                  <c:v>3.8647178000000002</c:v>
                </c:pt>
                <c:pt idx="597">
                  <c:v>3.8642110999999999</c:v>
                </c:pt>
                <c:pt idx="598">
                  <c:v>3.8639453999999986</c:v>
                </c:pt>
                <c:pt idx="599">
                  <c:v>3.8638206999999998</c:v>
                </c:pt>
                <c:pt idx="600">
                  <c:v>3.8637584999999985</c:v>
                </c:pt>
                <c:pt idx="601">
                  <c:v>3.8637638999999999</c:v>
                </c:pt>
                <c:pt idx="602">
                  <c:v>3.8638565999999988</c:v>
                </c:pt>
                <c:pt idx="603">
                  <c:v>3.8639646000000001</c:v>
                </c:pt>
                <c:pt idx="604">
                  <c:v>3.8639713000000002</c:v>
                </c:pt>
                <c:pt idx="605">
                  <c:v>3.8638583999999985</c:v>
                </c:pt>
                <c:pt idx="606">
                  <c:v>3.8637428999999988</c:v>
                </c:pt>
                <c:pt idx="607">
                  <c:v>3.8637475000000001</c:v>
                </c:pt>
                <c:pt idx="608">
                  <c:v>3.8638439999999985</c:v>
                </c:pt>
                <c:pt idx="609">
                  <c:v>3.8638822999999998</c:v>
                </c:pt>
                <c:pt idx="610">
                  <c:v>3.8637936000000002</c:v>
                </c:pt>
                <c:pt idx="611">
                  <c:v>3.8637082999999999</c:v>
                </c:pt>
                <c:pt idx="612">
                  <c:v>3.8638407999999997</c:v>
                </c:pt>
                <c:pt idx="613">
                  <c:v>3.8642621999999984</c:v>
                </c:pt>
                <c:pt idx="614">
                  <c:v>3.8647800000000001</c:v>
                </c:pt>
                <c:pt idx="615">
                  <c:v>3.8650856999999985</c:v>
                </c:pt>
                <c:pt idx="616">
                  <c:v>3.8650493999999984</c:v>
                </c:pt>
                <c:pt idx="617">
                  <c:v>3.8648217000000002</c:v>
                </c:pt>
                <c:pt idx="618">
                  <c:v>3.8646825999999987</c:v>
                </c:pt>
                <c:pt idx="619">
                  <c:v>3.8648154999999984</c:v>
                </c:pt>
                <c:pt idx="620">
                  <c:v>3.8652273999999998</c:v>
                </c:pt>
                <c:pt idx="621">
                  <c:v>3.8657911999999999</c:v>
                </c:pt>
                <c:pt idx="622">
                  <c:v>3.8663343000000001</c:v>
                </c:pt>
                <c:pt idx="623">
                  <c:v>3.8667320999999997</c:v>
                </c:pt>
                <c:pt idx="624">
                  <c:v>3.8669446999999986</c:v>
                </c:pt>
                <c:pt idx="625">
                  <c:v>3.8669835999999997</c:v>
                </c:pt>
                <c:pt idx="626">
                  <c:v>3.8668934999999984</c:v>
                </c:pt>
                <c:pt idx="627">
                  <c:v>3.8667693999999986</c:v>
                </c:pt>
                <c:pt idx="628">
                  <c:v>3.8667236000000003</c:v>
                </c:pt>
                <c:pt idx="629">
                  <c:v>3.8667880999999986</c:v>
                </c:pt>
                <c:pt idx="630">
                  <c:v>3.8668782999999984</c:v>
                </c:pt>
                <c:pt idx="631">
                  <c:v>3.8669135999999997</c:v>
                </c:pt>
                <c:pt idx="632">
                  <c:v>3.8669575999999997</c:v>
                </c:pt>
                <c:pt idx="633">
                  <c:v>3.8671525</c:v>
                </c:pt>
                <c:pt idx="634">
                  <c:v>3.8675155999999999</c:v>
                </c:pt>
                <c:pt idx="635">
                  <c:v>3.8679046000000001</c:v>
                </c:pt>
                <c:pt idx="636">
                  <c:v>3.8681990000000002</c:v>
                </c:pt>
                <c:pt idx="637">
                  <c:v>3.8684438999999986</c:v>
                </c:pt>
                <c:pt idx="638">
                  <c:v>3.8687668999999998</c:v>
                </c:pt>
                <c:pt idx="639">
                  <c:v>3.8692213</c:v>
                </c:pt>
                <c:pt idx="640">
                  <c:v>3.8697596999999986</c:v>
                </c:pt>
                <c:pt idx="641">
                  <c:v>3.8703030999999997</c:v>
                </c:pt>
                <c:pt idx="642">
                  <c:v>3.8707932</c:v>
                </c:pt>
                <c:pt idx="643">
                  <c:v>3.8712046999999985</c:v>
                </c:pt>
                <c:pt idx="644">
                  <c:v>3.8715523999999979</c:v>
                </c:pt>
                <c:pt idx="645">
                  <c:v>3.8718761999999982</c:v>
                </c:pt>
                <c:pt idx="646">
                  <c:v>3.8721950999999986</c:v>
                </c:pt>
                <c:pt idx="647">
                  <c:v>3.8724955999999984</c:v>
                </c:pt>
                <c:pt idx="648">
                  <c:v>3.8727890999999985</c:v>
                </c:pt>
                <c:pt idx="649">
                  <c:v>3.8731403999999987</c:v>
                </c:pt>
                <c:pt idx="650">
                  <c:v>3.8735887999999998</c:v>
                </c:pt>
                <c:pt idx="651">
                  <c:v>3.8740637999999987</c:v>
                </c:pt>
                <c:pt idx="652">
                  <c:v>3.8744397999999998</c:v>
                </c:pt>
                <c:pt idx="653">
                  <c:v>3.8746789999999982</c:v>
                </c:pt>
                <c:pt idx="654">
                  <c:v>3.874852499999998</c:v>
                </c:pt>
                <c:pt idx="655">
                  <c:v>3.8750186999999983</c:v>
                </c:pt>
                <c:pt idx="656">
                  <c:v>3.8751528999999985</c:v>
                </c:pt>
                <c:pt idx="657">
                  <c:v>3.8752336999999986</c:v>
                </c:pt>
                <c:pt idx="658">
                  <c:v>3.8753365999999998</c:v>
                </c:pt>
                <c:pt idx="659">
                  <c:v>3.8755638999999986</c:v>
                </c:pt>
                <c:pt idx="660">
                  <c:v>3.8759049999999986</c:v>
                </c:pt>
                <c:pt idx="661">
                  <c:v>3.8762389999999982</c:v>
                </c:pt>
                <c:pt idx="662">
                  <c:v>3.8764815999999986</c:v>
                </c:pt>
                <c:pt idx="663">
                  <c:v>3.8766968999999984</c:v>
                </c:pt>
                <c:pt idx="664">
                  <c:v>3.8770365999999998</c:v>
                </c:pt>
                <c:pt idx="665">
                  <c:v>3.8775909</c:v>
                </c:pt>
                <c:pt idx="666">
                  <c:v>3.8783115000000001</c:v>
                </c:pt>
                <c:pt idx="667">
                  <c:v>3.8790435999999984</c:v>
                </c:pt>
                <c:pt idx="668">
                  <c:v>3.8796363999999985</c:v>
                </c:pt>
                <c:pt idx="669">
                  <c:v>3.8800331999999997</c:v>
                </c:pt>
                <c:pt idx="670">
                  <c:v>3.8802637999999998</c:v>
                </c:pt>
                <c:pt idx="671">
                  <c:v>3.8803841000000001</c:v>
                </c:pt>
                <c:pt idx="672">
                  <c:v>3.8804417999999998</c:v>
                </c:pt>
                <c:pt idx="673">
                  <c:v>3.8804810000000001</c:v>
                </c:pt>
                <c:pt idx="674">
                  <c:v>3.8805540999999999</c:v>
                </c:pt>
                <c:pt idx="675">
                  <c:v>3.8807157000000001</c:v>
                </c:pt>
                <c:pt idx="676">
                  <c:v>3.8809936999999999</c:v>
                </c:pt>
                <c:pt idx="677">
                  <c:v>3.8813607999999999</c:v>
                </c:pt>
                <c:pt idx="678">
                  <c:v>3.8817270000000001</c:v>
                </c:pt>
                <c:pt idx="679">
                  <c:v>3.8819727999999998</c:v>
                </c:pt>
                <c:pt idx="680">
                  <c:v>3.8820235999999997</c:v>
                </c:pt>
                <c:pt idx="681">
                  <c:v>3.8818929999999985</c:v>
                </c:pt>
                <c:pt idx="682">
                  <c:v>3.8816759999999983</c:v>
                </c:pt>
                <c:pt idx="683">
                  <c:v>3.8815040999999999</c:v>
                </c:pt>
                <c:pt idx="684">
                  <c:v>3.8814662999999987</c:v>
                </c:pt>
                <c:pt idx="685">
                  <c:v>3.8815629999999985</c:v>
                </c:pt>
                <c:pt idx="686">
                  <c:v>3.8817241999999998</c:v>
                </c:pt>
                <c:pt idx="687">
                  <c:v>3.8818758999999985</c:v>
                </c:pt>
                <c:pt idx="688">
                  <c:v>3.8820083999999979</c:v>
                </c:pt>
                <c:pt idx="689">
                  <c:v>3.8821642999999999</c:v>
                </c:pt>
                <c:pt idx="690">
                  <c:v>3.8823542</c:v>
                </c:pt>
                <c:pt idx="691">
                  <c:v>3.882517</c:v>
                </c:pt>
                <c:pt idx="692">
                  <c:v>3.8825967000000001</c:v>
                </c:pt>
                <c:pt idx="693">
                  <c:v>3.8826357999999987</c:v>
                </c:pt>
                <c:pt idx="694">
                  <c:v>3.8827487999999986</c:v>
                </c:pt>
                <c:pt idx="695">
                  <c:v>3.8830062999999999</c:v>
                </c:pt>
                <c:pt idx="696">
                  <c:v>3.8833777000000014</c:v>
                </c:pt>
                <c:pt idx="697">
                  <c:v>3.8837685999999998</c:v>
                </c:pt>
                <c:pt idx="698">
                  <c:v>3.8840970000000001</c:v>
                </c:pt>
                <c:pt idx="699">
                  <c:v>3.8843366000000001</c:v>
                </c:pt>
                <c:pt idx="700">
                  <c:v>3.8845043000000001</c:v>
                </c:pt>
                <c:pt idx="701">
                  <c:v>3.8846249999999998</c:v>
                </c:pt>
                <c:pt idx="702">
                  <c:v>3.8847013000000001</c:v>
                </c:pt>
                <c:pt idx="703">
                  <c:v>3.8847193</c:v>
                </c:pt>
                <c:pt idx="704">
                  <c:v>3.8846875999999999</c:v>
                </c:pt>
                <c:pt idx="705">
                  <c:v>3.8846499999999988</c:v>
                </c:pt>
                <c:pt idx="706">
                  <c:v>3.8846454999999978</c:v>
                </c:pt>
                <c:pt idx="707">
                  <c:v>3.8846675999999998</c:v>
                </c:pt>
                <c:pt idx="708">
                  <c:v>3.8846913999999999</c:v>
                </c:pt>
                <c:pt idx="709">
                  <c:v>3.8847333000000002</c:v>
                </c:pt>
                <c:pt idx="710">
                  <c:v>3.8848491999999983</c:v>
                </c:pt>
                <c:pt idx="711">
                  <c:v>3.8850644999999986</c:v>
                </c:pt>
                <c:pt idx="712">
                  <c:v>3.8853373000000002</c:v>
                </c:pt>
                <c:pt idx="713">
                  <c:v>3.8855930999999999</c:v>
                </c:pt>
                <c:pt idx="714">
                  <c:v>3.8857865999999999</c:v>
                </c:pt>
                <c:pt idx="715">
                  <c:v>3.8859179999999998</c:v>
                </c:pt>
                <c:pt idx="716">
                  <c:v>3.8860101999999985</c:v>
                </c:pt>
                <c:pt idx="717">
                  <c:v>3.8860905999999997</c:v>
                </c:pt>
                <c:pt idx="718">
                  <c:v>3.8861854999999985</c:v>
                </c:pt>
                <c:pt idx="719">
                  <c:v>3.8863067999999998</c:v>
                </c:pt>
                <c:pt idx="720">
                  <c:v>3.8864342999999999</c:v>
                </c:pt>
                <c:pt idx="721">
                  <c:v>3.8865229999999986</c:v>
                </c:pt>
                <c:pt idx="722">
                  <c:v>3.8865372000000002</c:v>
                </c:pt>
                <c:pt idx="723">
                  <c:v>3.8864877999999998</c:v>
                </c:pt>
                <c:pt idx="724">
                  <c:v>3.8864428999999978</c:v>
                </c:pt>
                <c:pt idx="725">
                  <c:v>3.8864815999999998</c:v>
                </c:pt>
                <c:pt idx="726">
                  <c:v>3.8866399999999985</c:v>
                </c:pt>
                <c:pt idx="727">
                  <c:v>3.8868931999999985</c:v>
                </c:pt>
                <c:pt idx="728">
                  <c:v>3.8871782000000001</c:v>
                </c:pt>
                <c:pt idx="729">
                  <c:v>3.8874535999999997</c:v>
                </c:pt>
                <c:pt idx="730">
                  <c:v>3.8877158000000001</c:v>
                </c:pt>
                <c:pt idx="731">
                  <c:v>3.8879605000000002</c:v>
                </c:pt>
                <c:pt idx="732">
                  <c:v>3.8881541999999998</c:v>
                </c:pt>
                <c:pt idx="733">
                  <c:v>3.8882607999999999</c:v>
                </c:pt>
                <c:pt idx="734">
                  <c:v>3.8882918000000002</c:v>
                </c:pt>
                <c:pt idx="735">
                  <c:v>3.8883127000000002</c:v>
                </c:pt>
                <c:pt idx="736">
                  <c:v>3.8883823999999998</c:v>
                </c:pt>
                <c:pt idx="737">
                  <c:v>3.8885016000000001</c:v>
                </c:pt>
                <c:pt idx="738">
                  <c:v>3.8886437999999997</c:v>
                </c:pt>
                <c:pt idx="739">
                  <c:v>3.8888107999999999</c:v>
                </c:pt>
                <c:pt idx="740">
                  <c:v>3.8890221999999985</c:v>
                </c:pt>
                <c:pt idx="741">
                  <c:v>3.8892507999999997</c:v>
                </c:pt>
                <c:pt idx="742">
                  <c:v>3.8894197999999998</c:v>
                </c:pt>
                <c:pt idx="743">
                  <c:v>3.8894963999999987</c:v>
                </c:pt>
                <c:pt idx="744">
                  <c:v>3.8895547000000001</c:v>
                </c:pt>
                <c:pt idx="745">
                  <c:v>3.8897060999999997</c:v>
                </c:pt>
                <c:pt idx="746">
                  <c:v>3.8899782999999997</c:v>
                </c:pt>
                <c:pt idx="747">
                  <c:v>3.8902902999999998</c:v>
                </c:pt>
                <c:pt idx="748">
                  <c:v>3.8905483999999979</c:v>
                </c:pt>
                <c:pt idx="749">
                  <c:v>3.8907367000000002</c:v>
                </c:pt>
                <c:pt idx="750">
                  <c:v>3.8909045999999998</c:v>
                </c:pt>
                <c:pt idx="751">
                  <c:v>3.8911108999999997</c:v>
                </c:pt>
                <c:pt idx="752">
                  <c:v>3.8914018999999986</c:v>
                </c:pt>
                <c:pt idx="753">
                  <c:v>3.8918085999999978</c:v>
                </c:pt>
                <c:pt idx="754">
                  <c:v>3.8923098999999985</c:v>
                </c:pt>
                <c:pt idx="755">
                  <c:v>3.8927984999999983</c:v>
                </c:pt>
                <c:pt idx="756">
                  <c:v>3.8931443999999997</c:v>
                </c:pt>
                <c:pt idx="757">
                  <c:v>3.8933014999999997</c:v>
                </c:pt>
                <c:pt idx="758">
                  <c:v>3.8933374999999999</c:v>
                </c:pt>
                <c:pt idx="759">
                  <c:v>3.8933711</c:v>
                </c:pt>
                <c:pt idx="760">
                  <c:v>3.8934808999999997</c:v>
                </c:pt>
                <c:pt idx="761">
                  <c:v>3.8936723999999985</c:v>
                </c:pt>
                <c:pt idx="762">
                  <c:v>3.8939035</c:v>
                </c:pt>
                <c:pt idx="763">
                  <c:v>3.8941338000000001</c:v>
                </c:pt>
                <c:pt idx="764">
                  <c:v>3.8943763999999987</c:v>
                </c:pt>
                <c:pt idx="765">
                  <c:v>3.8947102999999998</c:v>
                </c:pt>
                <c:pt idx="766">
                  <c:v>3.8952065999999985</c:v>
                </c:pt>
                <c:pt idx="767">
                  <c:v>3.8958359999999983</c:v>
                </c:pt>
                <c:pt idx="768">
                  <c:v>3.8964624999999975</c:v>
                </c:pt>
                <c:pt idx="769">
                  <c:v>3.8969601999999983</c:v>
                </c:pt>
                <c:pt idx="770">
                  <c:v>3.8973347000000014</c:v>
                </c:pt>
                <c:pt idx="771">
                  <c:v>3.8976970999999998</c:v>
                </c:pt>
                <c:pt idx="772">
                  <c:v>3.8981496999999985</c:v>
                </c:pt>
                <c:pt idx="773">
                  <c:v>3.8987229999999986</c:v>
                </c:pt>
                <c:pt idx="774">
                  <c:v>3.8994017999999997</c:v>
                </c:pt>
                <c:pt idx="775">
                  <c:v>3.9001386999999998</c:v>
                </c:pt>
                <c:pt idx="776">
                  <c:v>3.9008305999999999</c:v>
                </c:pt>
                <c:pt idx="777">
                  <c:v>3.9013640999999999</c:v>
                </c:pt>
                <c:pt idx="778">
                  <c:v>3.9017183999999987</c:v>
                </c:pt>
                <c:pt idx="779">
                  <c:v>3.9020012999999998</c:v>
                </c:pt>
                <c:pt idx="780">
                  <c:v>3.9023545999999998</c:v>
                </c:pt>
                <c:pt idx="781">
                  <c:v>3.9028408999999984</c:v>
                </c:pt>
                <c:pt idx="782">
                  <c:v>3.9034665999999998</c:v>
                </c:pt>
                <c:pt idx="783">
                  <c:v>3.9042410999999997</c:v>
                </c:pt>
                <c:pt idx="784">
                  <c:v>3.9051173000000001</c:v>
                </c:pt>
                <c:pt idx="785">
                  <c:v>3.9059228999999998</c:v>
                </c:pt>
                <c:pt idx="786">
                  <c:v>3.9064885999999985</c:v>
                </c:pt>
                <c:pt idx="787">
                  <c:v>3.9068625999999984</c:v>
                </c:pt>
                <c:pt idx="788">
                  <c:v>3.9073036999999999</c:v>
                </c:pt>
                <c:pt idx="789">
                  <c:v>3.9079918000000013</c:v>
                </c:pt>
                <c:pt idx="790">
                  <c:v>3.9088471999999985</c:v>
                </c:pt>
                <c:pt idx="791">
                  <c:v>3.9096750999999985</c:v>
                </c:pt>
                <c:pt idx="792">
                  <c:v>3.9104347000000002</c:v>
                </c:pt>
                <c:pt idx="793">
                  <c:v>3.9112616999999985</c:v>
                </c:pt>
                <c:pt idx="794">
                  <c:v>3.9122417999999985</c:v>
                </c:pt>
                <c:pt idx="795">
                  <c:v>3.9132769999999986</c:v>
                </c:pt>
                <c:pt idx="796">
                  <c:v>3.9141867000000001</c:v>
                </c:pt>
                <c:pt idx="797">
                  <c:v>3.9148926999999989</c:v>
                </c:pt>
                <c:pt idx="798">
                  <c:v>3.9154786999999978</c:v>
                </c:pt>
                <c:pt idx="799">
                  <c:v>3.9161140999999997</c:v>
                </c:pt>
                <c:pt idx="800">
                  <c:v>3.9169187999999986</c:v>
                </c:pt>
                <c:pt idx="801">
                  <c:v>3.9178837999999998</c:v>
                </c:pt>
                <c:pt idx="802">
                  <c:v>3.9189137000000001</c:v>
                </c:pt>
                <c:pt idx="803">
                  <c:v>3.9199471999999989</c:v>
                </c:pt>
                <c:pt idx="804">
                  <c:v>3.9210273999999998</c:v>
                </c:pt>
                <c:pt idx="805">
                  <c:v>3.9222267</c:v>
                </c:pt>
                <c:pt idx="806">
                  <c:v>3.9235274000000002</c:v>
                </c:pt>
                <c:pt idx="807">
                  <c:v>3.9248178</c:v>
                </c:pt>
                <c:pt idx="808">
                  <c:v>3.9260104999999985</c:v>
                </c:pt>
                <c:pt idx="809">
                  <c:v>3.9271194999999999</c:v>
                </c:pt>
                <c:pt idx="810">
                  <c:v>3.9282021999999985</c:v>
                </c:pt>
                <c:pt idx="811">
                  <c:v>3.9292589999999983</c:v>
                </c:pt>
                <c:pt idx="812">
                  <c:v>3.9302397</c:v>
                </c:pt>
                <c:pt idx="813">
                  <c:v>3.9311519999999986</c:v>
                </c:pt>
                <c:pt idx="814">
                  <c:v>3.9321166999999986</c:v>
                </c:pt>
                <c:pt idx="815">
                  <c:v>3.9332534999999988</c:v>
                </c:pt>
                <c:pt idx="816">
                  <c:v>3.9345254999999986</c:v>
                </c:pt>
                <c:pt idx="817">
                  <c:v>3.9357473999999986</c:v>
                </c:pt>
                <c:pt idx="818">
                  <c:v>3.9367915999999998</c:v>
                </c:pt>
                <c:pt idx="819">
                  <c:v>3.9377420999999986</c:v>
                </c:pt>
                <c:pt idx="820">
                  <c:v>3.9387973999999999</c:v>
                </c:pt>
                <c:pt idx="821">
                  <c:v>3.9400393999999999</c:v>
                </c:pt>
                <c:pt idx="822">
                  <c:v>3.9413540999999999</c:v>
                </c:pt>
                <c:pt idx="823">
                  <c:v>3.9425829999999986</c:v>
                </c:pt>
                <c:pt idx="824">
                  <c:v>3.9437091</c:v>
                </c:pt>
                <c:pt idx="825">
                  <c:v>3.9448515</c:v>
                </c:pt>
                <c:pt idx="826">
                  <c:v>3.9461149</c:v>
                </c:pt>
                <c:pt idx="827">
                  <c:v>3.9474989000000003</c:v>
                </c:pt>
                <c:pt idx="828">
                  <c:v>3.9489273000000011</c:v>
                </c:pt>
                <c:pt idx="829">
                  <c:v>3.9503132000000001</c:v>
                </c:pt>
                <c:pt idx="830">
                  <c:v>3.9516001999999983</c:v>
                </c:pt>
                <c:pt idx="831">
                  <c:v>3.9527748000000003</c:v>
                </c:pt>
                <c:pt idx="832">
                  <c:v>3.9538827999999997</c:v>
                </c:pt>
                <c:pt idx="833">
                  <c:v>3.9550259999999988</c:v>
                </c:pt>
                <c:pt idx="834">
                  <c:v>3.9563000999999987</c:v>
                </c:pt>
                <c:pt idx="835">
                  <c:v>3.9577125999999998</c:v>
                </c:pt>
                <c:pt idx="836">
                  <c:v>3.9591670999999997</c:v>
                </c:pt>
                <c:pt idx="837">
                  <c:v>3.9605520999999997</c:v>
                </c:pt>
                <c:pt idx="838">
                  <c:v>3.9618508999999986</c:v>
                </c:pt>
                <c:pt idx="839">
                  <c:v>3.9631351000000001</c:v>
                </c:pt>
                <c:pt idx="840">
                  <c:v>3.9644608999999997</c:v>
                </c:pt>
                <c:pt idx="841">
                  <c:v>3.9658047999999999</c:v>
                </c:pt>
                <c:pt idx="842">
                  <c:v>3.9671099000000001</c:v>
                </c:pt>
                <c:pt idx="843">
                  <c:v>3.9683576999999999</c:v>
                </c:pt>
                <c:pt idx="844">
                  <c:v>3.9695649</c:v>
                </c:pt>
                <c:pt idx="845">
                  <c:v>3.9707331999999997</c:v>
                </c:pt>
                <c:pt idx="846">
                  <c:v>3.9718534999999973</c:v>
                </c:pt>
                <c:pt idx="847">
                  <c:v>3.9729497999999985</c:v>
                </c:pt>
                <c:pt idx="848">
                  <c:v>3.9740735999999997</c:v>
                </c:pt>
                <c:pt idx="849">
                  <c:v>3.9752567999999986</c:v>
                </c:pt>
                <c:pt idx="850">
                  <c:v>3.9764879999999985</c:v>
                </c:pt>
                <c:pt idx="851">
                  <c:v>3.9777366000000001</c:v>
                </c:pt>
                <c:pt idx="852">
                  <c:v>3.9789883999999986</c:v>
                </c:pt>
                <c:pt idx="853">
                  <c:v>3.9802442</c:v>
                </c:pt>
                <c:pt idx="854">
                  <c:v>3.9814927999999998</c:v>
                </c:pt>
                <c:pt idx="855">
                  <c:v>3.9827092999999998</c:v>
                </c:pt>
                <c:pt idx="856">
                  <c:v>3.9838805000000002</c:v>
                </c:pt>
                <c:pt idx="857">
                  <c:v>3.9850186999999986</c:v>
                </c:pt>
                <c:pt idx="858">
                  <c:v>3.9861598999999988</c:v>
                </c:pt>
                <c:pt idx="859">
                  <c:v>3.9873374000000013</c:v>
                </c:pt>
                <c:pt idx="860">
                  <c:v>3.9885600000000001</c:v>
                </c:pt>
                <c:pt idx="861">
                  <c:v>3.9898112999999999</c:v>
                </c:pt>
                <c:pt idx="862">
                  <c:v>3.9910658999999984</c:v>
                </c:pt>
                <c:pt idx="863">
                  <c:v>3.9923085999999985</c:v>
                </c:pt>
                <c:pt idx="864">
                  <c:v>3.9935301999999999</c:v>
                </c:pt>
                <c:pt idx="865">
                  <c:v>3.9947151999999986</c:v>
                </c:pt>
                <c:pt idx="866">
                  <c:v>3.9958495999999979</c:v>
                </c:pt>
                <c:pt idx="867">
                  <c:v>3.9969412999999987</c:v>
                </c:pt>
                <c:pt idx="868">
                  <c:v>3.9980223999999986</c:v>
                </c:pt>
                <c:pt idx="869">
                  <c:v>3.9991326000000003</c:v>
                </c:pt>
                <c:pt idx="870">
                  <c:v>4.0003057999999996</c:v>
                </c:pt>
                <c:pt idx="871">
                  <c:v>4.0015547999999974</c:v>
                </c:pt>
                <c:pt idx="872">
                  <c:v>4.0028397</c:v>
                </c:pt>
                <c:pt idx="873">
                  <c:v>4.0040623000000002</c:v>
                </c:pt>
                <c:pt idx="874">
                  <c:v>4.0051423000000002</c:v>
                </c:pt>
                <c:pt idx="875">
                  <c:v>4.0061002999999973</c:v>
                </c:pt>
                <c:pt idx="876">
                  <c:v>4.0070440999999972</c:v>
                </c:pt>
                <c:pt idx="877">
                  <c:v>4.0080593000000002</c:v>
                </c:pt>
                <c:pt idx="878">
                  <c:v>4.0091400000000004</c:v>
                </c:pt>
                <c:pt idx="879">
                  <c:v>4.0102373</c:v>
                </c:pt>
                <c:pt idx="880">
                  <c:v>4.0113289999999999</c:v>
                </c:pt>
                <c:pt idx="881">
                  <c:v>4.0124024999999985</c:v>
                </c:pt>
                <c:pt idx="882">
                  <c:v>4.0134232000000001</c:v>
                </c:pt>
                <c:pt idx="883">
                  <c:v>4.0143938000000006</c:v>
                </c:pt>
                <c:pt idx="884">
                  <c:v>4.0154146999999956</c:v>
                </c:pt>
                <c:pt idx="885">
                  <c:v>4.0166076000000004</c:v>
                </c:pt>
                <c:pt idx="886">
                  <c:v>4.0179599999999978</c:v>
                </c:pt>
                <c:pt idx="887">
                  <c:v>4.0192736999999994</c:v>
                </c:pt>
                <c:pt idx="888">
                  <c:v>4.0202977999999998</c:v>
                </c:pt>
                <c:pt idx="889">
                  <c:v>4.0209300999999966</c:v>
                </c:pt>
                <c:pt idx="890">
                  <c:v>4.0213099000000003</c:v>
                </c:pt>
                <c:pt idx="891">
                  <c:v>4.0217439000000024</c:v>
                </c:pt>
                <c:pt idx="892">
                  <c:v>4.0224820999999968</c:v>
                </c:pt>
                <c:pt idx="893">
                  <c:v>4.0235384999999972</c:v>
                </c:pt>
                <c:pt idx="894">
                  <c:v>4.0247515999999957</c:v>
                </c:pt>
                <c:pt idx="895">
                  <c:v>4.0259819999999946</c:v>
                </c:pt>
                <c:pt idx="896">
                  <c:v>4.0272242999999968</c:v>
                </c:pt>
                <c:pt idx="897">
                  <c:v>4.0285109999999955</c:v>
                </c:pt>
                <c:pt idx="898">
                  <c:v>4.0297523999999996</c:v>
                </c:pt>
                <c:pt idx="899">
                  <c:v>4.0307608999999998</c:v>
                </c:pt>
                <c:pt idx="900">
                  <c:v>4.0314495000000026</c:v>
                </c:pt>
                <c:pt idx="901">
                  <c:v>4.0319175999999972</c:v>
                </c:pt>
                <c:pt idx="902">
                  <c:v>4.0323443999999995</c:v>
                </c:pt>
                <c:pt idx="903">
                  <c:v>4.0328654000000004</c:v>
                </c:pt>
                <c:pt idx="904">
                  <c:v>4.0335146999999969</c:v>
                </c:pt>
                <c:pt idx="905">
                  <c:v>4.0342120000000001</c:v>
                </c:pt>
                <c:pt idx="906">
                  <c:v>4.034825299999997</c:v>
                </c:pt>
                <c:pt idx="907">
                  <c:v>4.0353113</c:v>
                </c:pt>
                <c:pt idx="908">
                  <c:v>4.0357649000000002</c:v>
                </c:pt>
                <c:pt idx="909">
                  <c:v>4.0362693000000043</c:v>
                </c:pt>
                <c:pt idx="910">
                  <c:v>4.0367296000000028</c:v>
                </c:pt>
                <c:pt idx="911">
                  <c:v>4.0369701999999998</c:v>
                </c:pt>
                <c:pt idx="912">
                  <c:v>4.0369980999999999</c:v>
                </c:pt>
                <c:pt idx="913">
                  <c:v>4.0370451999999997</c:v>
                </c:pt>
                <c:pt idx="914">
                  <c:v>4.0372982999999998</c:v>
                </c:pt>
                <c:pt idx="915">
                  <c:v>4.0376954000000014</c:v>
                </c:pt>
                <c:pt idx="916">
                  <c:v>4.0380633000000028</c:v>
                </c:pt>
                <c:pt idx="917">
                  <c:v>4.0383564999999999</c:v>
                </c:pt>
                <c:pt idx="918">
                  <c:v>4.0386772999999998</c:v>
                </c:pt>
                <c:pt idx="919">
                  <c:v>4.0391294000000029</c:v>
                </c:pt>
                <c:pt idx="920">
                  <c:v>4.0397468000000014</c:v>
                </c:pt>
                <c:pt idx="921">
                  <c:v>4.0405227000000004</c:v>
                </c:pt>
                <c:pt idx="922">
                  <c:v>4.0414066999999996</c:v>
                </c:pt>
                <c:pt idx="923">
                  <c:v>4.0422811999999997</c:v>
                </c:pt>
                <c:pt idx="924">
                  <c:v>4.0430126</c:v>
                </c:pt>
                <c:pt idx="925">
                  <c:v>4.0435641000000002</c:v>
                </c:pt>
                <c:pt idx="926">
                  <c:v>4.0440418000000005</c:v>
                </c:pt>
                <c:pt idx="927">
                  <c:v>4.0446023000000002</c:v>
                </c:pt>
                <c:pt idx="928">
                  <c:v>4.0453019999999995</c:v>
                </c:pt>
                <c:pt idx="929">
                  <c:v>4.0460183999999995</c:v>
                </c:pt>
                <c:pt idx="930">
                  <c:v>4.0465354999999974</c:v>
                </c:pt>
                <c:pt idx="931">
                  <c:v>4.0467335999999996</c:v>
                </c:pt>
                <c:pt idx="932">
                  <c:v>4.0467092999999998</c:v>
                </c:pt>
                <c:pt idx="933">
                  <c:v>4.0467250999999997</c:v>
                </c:pt>
                <c:pt idx="934">
                  <c:v>4.0469664999999999</c:v>
                </c:pt>
                <c:pt idx="935">
                  <c:v>4.0474047999999971</c:v>
                </c:pt>
                <c:pt idx="936">
                  <c:v>4.0478958999999968</c:v>
                </c:pt>
                <c:pt idx="937">
                  <c:v>4.0483539000000004</c:v>
                </c:pt>
                <c:pt idx="938">
                  <c:v>4.0488070999999985</c:v>
                </c:pt>
                <c:pt idx="939">
                  <c:v>4.0493047999999998</c:v>
                </c:pt>
                <c:pt idx="940">
                  <c:v>4.0498338</c:v>
                </c:pt>
                <c:pt idx="941">
                  <c:v>4.0503309999999972</c:v>
                </c:pt>
                <c:pt idx="942">
                  <c:v>4.0507474999999999</c:v>
                </c:pt>
                <c:pt idx="943">
                  <c:v>4.0510894999999998</c:v>
                </c:pt>
                <c:pt idx="944">
                  <c:v>4.0514073000000002</c:v>
                </c:pt>
                <c:pt idx="945">
                  <c:v>4.0517539999999999</c:v>
                </c:pt>
                <c:pt idx="946">
                  <c:v>4.0521533000000005</c:v>
                </c:pt>
                <c:pt idx="947">
                  <c:v>4.0526014999999997</c:v>
                </c:pt>
                <c:pt idx="948">
                  <c:v>4.0530903</c:v>
                </c:pt>
                <c:pt idx="949">
                  <c:v>4.0536098999999997</c:v>
                </c:pt>
                <c:pt idx="950">
                  <c:v>4.0541243999999956</c:v>
                </c:pt>
                <c:pt idx="951">
                  <c:v>4.0545726999999969</c:v>
                </c:pt>
                <c:pt idx="952">
                  <c:v>4.0549147999999953</c:v>
                </c:pt>
                <c:pt idx="953">
                  <c:v>4.0551607000000001</c:v>
                </c:pt>
                <c:pt idx="954">
                  <c:v>4.0553520000000001</c:v>
                </c:pt>
                <c:pt idx="955">
                  <c:v>4.0555389999999969</c:v>
                </c:pt>
                <c:pt idx="956">
                  <c:v>4.0557855999999957</c:v>
                </c:pt>
                <c:pt idx="957">
                  <c:v>4.0561582999999972</c:v>
                </c:pt>
                <c:pt idx="958">
                  <c:v>4.0566695000000026</c:v>
                </c:pt>
                <c:pt idx="959">
                  <c:v>4.0572385999999971</c:v>
                </c:pt>
                <c:pt idx="960">
                  <c:v>4.0577529000000006</c:v>
                </c:pt>
                <c:pt idx="961">
                  <c:v>4.0581671000000004</c:v>
                </c:pt>
                <c:pt idx="962">
                  <c:v>4.0584971000000003</c:v>
                </c:pt>
                <c:pt idx="963">
                  <c:v>4.0587345999999966</c:v>
                </c:pt>
                <c:pt idx="964">
                  <c:v>4.0588332999999972</c:v>
                </c:pt>
                <c:pt idx="965">
                  <c:v>4.0587989000000002</c:v>
                </c:pt>
                <c:pt idx="966">
                  <c:v>4.0587524999999998</c:v>
                </c:pt>
                <c:pt idx="967">
                  <c:v>4.0588639999999998</c:v>
                </c:pt>
                <c:pt idx="968">
                  <c:v>4.0592106000000001</c:v>
                </c:pt>
                <c:pt idx="969">
                  <c:v>4.0596958000000001</c:v>
                </c:pt>
                <c:pt idx="970">
                  <c:v>4.0601078999999967</c:v>
                </c:pt>
                <c:pt idx="971">
                  <c:v>4.0602882000000005</c:v>
                </c:pt>
                <c:pt idx="972">
                  <c:v>4.0602793999999998</c:v>
                </c:pt>
                <c:pt idx="973">
                  <c:v>4.0603569999999971</c:v>
                </c:pt>
                <c:pt idx="974">
                  <c:v>4.0608611999999997</c:v>
                </c:pt>
                <c:pt idx="975">
                  <c:v>4.0618747999999973</c:v>
                </c:pt>
                <c:pt idx="976">
                  <c:v>4.0630834999999985</c:v>
                </c:pt>
                <c:pt idx="977">
                  <c:v>4.0640384999999979</c:v>
                </c:pt>
                <c:pt idx="978">
                  <c:v>4.0645100999999944</c:v>
                </c:pt>
                <c:pt idx="979">
                  <c:v>4.0645046999999961</c:v>
                </c:pt>
                <c:pt idx="980">
                  <c:v>4.0640910999999971</c:v>
                </c:pt>
                <c:pt idx="981">
                  <c:v>4.0633832999999973</c:v>
                </c:pt>
                <c:pt idx="982">
                  <c:v>4.0626137</c:v>
                </c:pt>
                <c:pt idx="983">
                  <c:v>4.0619990999999995</c:v>
                </c:pt>
                <c:pt idx="984">
                  <c:v>4.061475299999997</c:v>
                </c:pt>
                <c:pt idx="985">
                  <c:v>4.0607215999999973</c:v>
                </c:pt>
                <c:pt idx="986">
                  <c:v>4.0595512999999972</c:v>
                </c:pt>
                <c:pt idx="987">
                  <c:v>4.0582396999999997</c:v>
                </c:pt>
                <c:pt idx="988">
                  <c:v>4.0573696999999997</c:v>
                </c:pt>
                <c:pt idx="989">
                  <c:v>4.0573221999999998</c:v>
                </c:pt>
                <c:pt idx="990">
                  <c:v>4.0579375999999945</c:v>
                </c:pt>
                <c:pt idx="991">
                  <c:v>4.0586579999999985</c:v>
                </c:pt>
                <c:pt idx="992">
                  <c:v>4.0589696000000002</c:v>
                </c:pt>
                <c:pt idx="993">
                  <c:v>4.0587029999999995</c:v>
                </c:pt>
                <c:pt idx="994">
                  <c:v>4.0580005999999971</c:v>
                </c:pt>
                <c:pt idx="995">
                  <c:v>4.0571476999999971</c:v>
                </c:pt>
                <c:pt idx="996">
                  <c:v>4.0564591999999999</c:v>
                </c:pt>
                <c:pt idx="997">
                  <c:v>4.0561569999999971</c:v>
                </c:pt>
                <c:pt idx="998">
                  <c:v>4.0561989999999986</c:v>
                </c:pt>
                <c:pt idx="999">
                  <c:v>4.0563053999999985</c:v>
                </c:pt>
                <c:pt idx="1000">
                  <c:v>4.0563048999999971</c:v>
                </c:pt>
                <c:pt idx="1001">
                  <c:v>4.0563690000000028</c:v>
                </c:pt>
                <c:pt idx="1002">
                  <c:v>4.0567752000000006</c:v>
                </c:pt>
                <c:pt idx="1003">
                  <c:v>4.057542299999997</c:v>
                </c:pt>
                <c:pt idx="1004">
                  <c:v>4.0584714999999996</c:v>
                </c:pt>
                <c:pt idx="1005">
                  <c:v>4.0594473000000004</c:v>
                </c:pt>
                <c:pt idx="1006">
                  <c:v>4.0604776999999972</c:v>
                </c:pt>
                <c:pt idx="1007">
                  <c:v>4.0615060999999972</c:v>
                </c:pt>
                <c:pt idx="1008">
                  <c:v>4.0624099999999972</c:v>
                </c:pt>
                <c:pt idx="1009">
                  <c:v>4.0631308999999955</c:v>
                </c:pt>
                <c:pt idx="1010">
                  <c:v>4.063574199999997</c:v>
                </c:pt>
                <c:pt idx="1011">
                  <c:v>4.0634662000000006</c:v>
                </c:pt>
                <c:pt idx="1012">
                  <c:v>4.0625947999999958</c:v>
                </c:pt>
                <c:pt idx="1013">
                  <c:v>4.0611541999999972</c:v>
                </c:pt>
                <c:pt idx="1014">
                  <c:v>4.0595616999999997</c:v>
                </c:pt>
                <c:pt idx="1015">
                  <c:v>4.0578935000000005</c:v>
                </c:pt>
                <c:pt idx="1016">
                  <c:v>4.0558402999999972</c:v>
                </c:pt>
                <c:pt idx="1017">
                  <c:v>4.0533426000000023</c:v>
                </c:pt>
                <c:pt idx="1018">
                  <c:v>4.0508874000000006</c:v>
                </c:pt>
                <c:pt idx="1019">
                  <c:v>4.0488941000000001</c:v>
                </c:pt>
                <c:pt idx="1020">
                  <c:v>4.0470790000000001</c:v>
                </c:pt>
                <c:pt idx="1021">
                  <c:v>4.0447981999999998</c:v>
                </c:pt>
                <c:pt idx="1022">
                  <c:v>4.0417966999999999</c:v>
                </c:pt>
                <c:pt idx="1023">
                  <c:v>4.0382932999999994</c:v>
                </c:pt>
                <c:pt idx="1024">
                  <c:v>4.0344875999999967</c:v>
                </c:pt>
                <c:pt idx="1025">
                  <c:v>4.0303708999999985</c:v>
                </c:pt>
                <c:pt idx="1026">
                  <c:v>4.0260316999999972</c:v>
                </c:pt>
                <c:pt idx="1027">
                  <c:v>4.0217616999999999</c:v>
                </c:pt>
                <c:pt idx="1028">
                  <c:v>4.0177245999999966</c:v>
                </c:pt>
                <c:pt idx="1029">
                  <c:v>4.0137882999999972</c:v>
                </c:pt>
                <c:pt idx="1030">
                  <c:v>4.0098751999999998</c:v>
                </c:pt>
                <c:pt idx="1031">
                  <c:v>4.0062929999999994</c:v>
                </c:pt>
                <c:pt idx="1032">
                  <c:v>4.0034535</c:v>
                </c:pt>
                <c:pt idx="1033">
                  <c:v>4.0012667000000031</c:v>
                </c:pt>
                <c:pt idx="1034">
                  <c:v>3.9990270999999997</c:v>
                </c:pt>
                <c:pt idx="1035">
                  <c:v>3.9960642999999987</c:v>
                </c:pt>
                <c:pt idx="1036">
                  <c:v>3.9924487999999974</c:v>
                </c:pt>
                <c:pt idx="1037">
                  <c:v>3.9889459999999985</c:v>
                </c:pt>
                <c:pt idx="1038">
                  <c:v>3.9862524999999978</c:v>
                </c:pt>
                <c:pt idx="1039">
                  <c:v>3.9843928000000002</c:v>
                </c:pt>
                <c:pt idx="1040">
                  <c:v>3.9829027999999997</c:v>
                </c:pt>
                <c:pt idx="1041">
                  <c:v>3.9814469999999988</c:v>
                </c:pt>
                <c:pt idx="1042">
                  <c:v>3.9800526999999986</c:v>
                </c:pt>
                <c:pt idx="1043">
                  <c:v>3.9787439999999985</c:v>
                </c:pt>
                <c:pt idx="1044">
                  <c:v>3.9772235999999999</c:v>
                </c:pt>
                <c:pt idx="1045">
                  <c:v>3.9750652999999985</c:v>
                </c:pt>
                <c:pt idx="1046">
                  <c:v>3.9720808999999986</c:v>
                </c:pt>
                <c:pt idx="1047">
                  <c:v>3.9683863000000001</c:v>
                </c:pt>
                <c:pt idx="1048">
                  <c:v>3.9642557999999997</c:v>
                </c:pt>
                <c:pt idx="1049">
                  <c:v>3.9600806</c:v>
                </c:pt>
                <c:pt idx="1050">
                  <c:v>3.9563325999999988</c:v>
                </c:pt>
                <c:pt idx="1051">
                  <c:v>3.9533342000000014</c:v>
                </c:pt>
                <c:pt idx="1052">
                  <c:v>3.9510781999999982</c:v>
                </c:pt>
                <c:pt idx="1053">
                  <c:v>3.9493853999999997</c:v>
                </c:pt>
                <c:pt idx="1054">
                  <c:v>3.9481159999999997</c:v>
                </c:pt>
                <c:pt idx="1055">
                  <c:v>3.9470140000000002</c:v>
                </c:pt>
                <c:pt idx="1056">
                  <c:v>3.9454935999999998</c:v>
                </c:pt>
                <c:pt idx="1057">
                  <c:v>3.9429902999999999</c:v>
                </c:pt>
                <c:pt idx="1058">
                  <c:v>3.9396090999999984</c:v>
                </c:pt>
                <c:pt idx="1059">
                  <c:v>3.9360908999999986</c:v>
                </c:pt>
                <c:pt idx="1060">
                  <c:v>3.9329754999999977</c:v>
                </c:pt>
                <c:pt idx="1061">
                  <c:v>3.9300980999999986</c:v>
                </c:pt>
                <c:pt idx="1062">
                  <c:v>3.9271327000000014</c:v>
                </c:pt>
                <c:pt idx="1063">
                  <c:v>3.9243959999999998</c:v>
                </c:pt>
                <c:pt idx="1064">
                  <c:v>3.9227333</c:v>
                </c:pt>
                <c:pt idx="1065">
                  <c:v>3.9226545999999987</c:v>
                </c:pt>
                <c:pt idx="1066">
                  <c:v>3.9239076000000002</c:v>
                </c:pt>
                <c:pt idx="1067">
                  <c:v>3.9258777</c:v>
                </c:pt>
                <c:pt idx="1068">
                  <c:v>3.9281649999999999</c:v>
                </c:pt>
                <c:pt idx="1069">
                  <c:v>3.9306738999999986</c:v>
                </c:pt>
                <c:pt idx="1070">
                  <c:v>3.9333195999999999</c:v>
                </c:pt>
                <c:pt idx="1071">
                  <c:v>3.9358742999999987</c:v>
                </c:pt>
                <c:pt idx="1072">
                  <c:v>3.9380893999999986</c:v>
                </c:pt>
                <c:pt idx="1073">
                  <c:v>3.9398993999999985</c:v>
                </c:pt>
                <c:pt idx="1074">
                  <c:v>3.9415882</c:v>
                </c:pt>
                <c:pt idx="1075">
                  <c:v>3.9437936000000002</c:v>
                </c:pt>
                <c:pt idx="1076">
                  <c:v>3.9471318000000015</c:v>
                </c:pt>
                <c:pt idx="1077">
                  <c:v>3.9515826999999986</c:v>
                </c:pt>
                <c:pt idx="1078">
                  <c:v>3.9562487999999973</c:v>
                </c:pt>
                <c:pt idx="1079">
                  <c:v>3.9600063999999997</c:v>
                </c:pt>
                <c:pt idx="1080">
                  <c:v>3.9625453999999984</c:v>
                </c:pt>
                <c:pt idx="1081">
                  <c:v>3.9645687999999999</c:v>
                </c:pt>
                <c:pt idx="1082">
                  <c:v>3.9669058999999987</c:v>
                </c:pt>
                <c:pt idx="1083">
                  <c:v>3.9696238999999998</c:v>
                </c:pt>
                <c:pt idx="1084">
                  <c:v>3.9721640000000003</c:v>
                </c:pt>
                <c:pt idx="1085">
                  <c:v>3.9742099999999989</c:v>
                </c:pt>
                <c:pt idx="1086">
                  <c:v>3.9761275</c:v>
                </c:pt>
                <c:pt idx="1087">
                  <c:v>3.9784861999999985</c:v>
                </c:pt>
                <c:pt idx="1088">
                  <c:v>3.9813711000000001</c:v>
                </c:pt>
                <c:pt idx="1089">
                  <c:v>3.9843353000000001</c:v>
                </c:pt>
                <c:pt idx="1090">
                  <c:v>3.9869516000000003</c:v>
                </c:pt>
                <c:pt idx="1091">
                  <c:v>3.9892591999999989</c:v>
                </c:pt>
                <c:pt idx="1092">
                  <c:v>3.9916328999999986</c:v>
                </c:pt>
                <c:pt idx="1093">
                  <c:v>3.9943502999999998</c:v>
                </c:pt>
                <c:pt idx="1094">
                  <c:v>3.9974243999999999</c:v>
                </c:pt>
                <c:pt idx="1095">
                  <c:v>4.0008249999999972</c:v>
                </c:pt>
                <c:pt idx="1096">
                  <c:v>4.0046229000000002</c:v>
                </c:pt>
                <c:pt idx="1097">
                  <c:v>4.0087811000000002</c:v>
                </c:pt>
                <c:pt idx="1098">
                  <c:v>4.0128773999999972</c:v>
                </c:pt>
                <c:pt idx="1099">
                  <c:v>4.0163773999999997</c:v>
                </c:pt>
                <c:pt idx="1100">
                  <c:v>4.0190361999999995</c:v>
                </c:pt>
                <c:pt idx="1101">
                  <c:v>4.0210839999999974</c:v>
                </c:pt>
                <c:pt idx="1102">
                  <c:v>4.0228381999999971</c:v>
                </c:pt>
                <c:pt idx="1103">
                  <c:v>4.0243003999999969</c:v>
                </c:pt>
                <c:pt idx="1104">
                  <c:v>4.0254645999999958</c:v>
                </c:pt>
                <c:pt idx="1105">
                  <c:v>4.0266367000000001</c:v>
                </c:pt>
                <c:pt idx="1106">
                  <c:v>4.0282517999999996</c:v>
                </c:pt>
                <c:pt idx="1107">
                  <c:v>4.0303520000000024</c:v>
                </c:pt>
                <c:pt idx="1108">
                  <c:v>4.0325242999999977</c:v>
                </c:pt>
                <c:pt idx="1109">
                  <c:v>4.0343660000000003</c:v>
                </c:pt>
                <c:pt idx="1110">
                  <c:v>4.0358103999999972</c:v>
                </c:pt>
                <c:pt idx="1111">
                  <c:v>4.0369842999999968</c:v>
                </c:pt>
                <c:pt idx="1112">
                  <c:v>4.0379591999999995</c:v>
                </c:pt>
                <c:pt idx="1113">
                  <c:v>4.0387377000000004</c:v>
                </c:pt>
                <c:pt idx="1114">
                  <c:v>4.0393596000000027</c:v>
                </c:pt>
                <c:pt idx="1115">
                  <c:v>4.0398985999999999</c:v>
                </c:pt>
                <c:pt idx="1116">
                  <c:v>4.0404038</c:v>
                </c:pt>
                <c:pt idx="1117">
                  <c:v>4.0409229</c:v>
                </c:pt>
                <c:pt idx="1118">
                  <c:v>4.0415234000000027</c:v>
                </c:pt>
                <c:pt idx="1119">
                  <c:v>4.0422177999999995</c:v>
                </c:pt>
                <c:pt idx="1120">
                  <c:v>4.0429431999999998</c:v>
                </c:pt>
                <c:pt idx="1121">
                  <c:v>4.0437098000000002</c:v>
                </c:pt>
                <c:pt idx="1122">
                  <c:v>4.0446789000000001</c:v>
                </c:pt>
                <c:pt idx="1123">
                  <c:v>4.0459279000000006</c:v>
                </c:pt>
                <c:pt idx="1124">
                  <c:v>4.0471690999999996</c:v>
                </c:pt>
                <c:pt idx="1125">
                  <c:v>4.0479342999999943</c:v>
                </c:pt>
                <c:pt idx="1126">
                  <c:v>4.0481747000000006</c:v>
                </c:pt>
                <c:pt idx="1127">
                  <c:v>4.048555399999997</c:v>
                </c:pt>
                <c:pt idx="1128">
                  <c:v>4.0499114999999986</c:v>
                </c:pt>
                <c:pt idx="1129">
                  <c:v>4.0523818999999968</c:v>
                </c:pt>
                <c:pt idx="1130">
                  <c:v>4.055155499999997</c:v>
                </c:pt>
                <c:pt idx="1131">
                  <c:v>4.0571738999999978</c:v>
                </c:pt>
                <c:pt idx="1132">
                  <c:v>4.058130099999997</c:v>
                </c:pt>
                <c:pt idx="1133">
                  <c:v>4.0586947000000002</c:v>
                </c:pt>
                <c:pt idx="1134">
                  <c:v>4.0597778</c:v>
                </c:pt>
                <c:pt idx="1135">
                  <c:v>4.061589299999997</c:v>
                </c:pt>
                <c:pt idx="1136">
                  <c:v>4.0635001000000006</c:v>
                </c:pt>
                <c:pt idx="1137">
                  <c:v>4.0647731999999985</c:v>
                </c:pt>
                <c:pt idx="1138">
                  <c:v>4.0652767000000001</c:v>
                </c:pt>
                <c:pt idx="1139">
                  <c:v>4.0654639000000001</c:v>
                </c:pt>
                <c:pt idx="1140">
                  <c:v>4.0658068999999957</c:v>
                </c:pt>
                <c:pt idx="1141">
                  <c:v>4.0664131999999995</c:v>
                </c:pt>
                <c:pt idx="1142">
                  <c:v>4.067147399999997</c:v>
                </c:pt>
                <c:pt idx="1143">
                  <c:v>4.0678921999999975</c:v>
                </c:pt>
                <c:pt idx="1144">
                  <c:v>4.0686059999999973</c:v>
                </c:pt>
                <c:pt idx="1145">
                  <c:v>4.0692857999999985</c:v>
                </c:pt>
                <c:pt idx="1146">
                  <c:v>4.0700124999999998</c:v>
                </c:pt>
                <c:pt idx="1147">
                  <c:v>4.0709280000000003</c:v>
                </c:pt>
                <c:pt idx="1148">
                  <c:v>4.0719954000000014</c:v>
                </c:pt>
                <c:pt idx="1149">
                  <c:v>4.0728458999999972</c:v>
                </c:pt>
                <c:pt idx="1150">
                  <c:v>4.0730917000000026</c:v>
                </c:pt>
                <c:pt idx="1151">
                  <c:v>4.0728647999999996</c:v>
                </c:pt>
                <c:pt idx="1152">
                  <c:v>4.0728472999999985</c:v>
                </c:pt>
                <c:pt idx="1153">
                  <c:v>4.0736335000000023</c:v>
                </c:pt>
                <c:pt idx="1154">
                  <c:v>4.0752163000000001</c:v>
                </c:pt>
                <c:pt idx="1155">
                  <c:v>4.0772029999999999</c:v>
                </c:pt>
                <c:pt idx="1156">
                  <c:v>4.0794008999999996</c:v>
                </c:pt>
                <c:pt idx="1157">
                  <c:v>4.0819671000000026</c:v>
                </c:pt>
                <c:pt idx="1158">
                  <c:v>4.0849706999999968</c:v>
                </c:pt>
                <c:pt idx="1159">
                  <c:v>4.0880635000000014</c:v>
                </c:pt>
                <c:pt idx="1160">
                  <c:v>4.0907547999999974</c:v>
                </c:pt>
                <c:pt idx="1161">
                  <c:v>4.0929582999999958</c:v>
                </c:pt>
                <c:pt idx="1162">
                  <c:v>4.0951305999999956</c:v>
                </c:pt>
                <c:pt idx="1163">
                  <c:v>4.0978188999999956</c:v>
                </c:pt>
                <c:pt idx="1164">
                  <c:v>4.1011001999999985</c:v>
                </c:pt>
                <c:pt idx="1165">
                  <c:v>4.1045083999999967</c:v>
                </c:pt>
                <c:pt idx="1166">
                  <c:v>4.1076001999999985</c:v>
                </c:pt>
                <c:pt idx="1167">
                  <c:v>4.1106356999999969</c:v>
                </c:pt>
                <c:pt idx="1168">
                  <c:v>4.1145354999999952</c:v>
                </c:pt>
                <c:pt idx="1169">
                  <c:v>4.1200166999999945</c:v>
                </c:pt>
                <c:pt idx="1170">
                  <c:v>4.1268562999999956</c:v>
                </c:pt>
                <c:pt idx="1171">
                  <c:v>4.1340626999999985</c:v>
                </c:pt>
                <c:pt idx="1172">
                  <c:v>4.1407661999999998</c:v>
                </c:pt>
                <c:pt idx="1173">
                  <c:v>4.1467456</c:v>
                </c:pt>
                <c:pt idx="1174">
                  <c:v>4.1520538999999967</c:v>
                </c:pt>
                <c:pt idx="1175">
                  <c:v>4.1565871999999979</c:v>
                </c:pt>
                <c:pt idx="1176">
                  <c:v>4.1602907</c:v>
                </c:pt>
                <c:pt idx="1177">
                  <c:v>4.1635517999999978</c:v>
                </c:pt>
                <c:pt idx="1178">
                  <c:v>4.167027499999997</c:v>
                </c:pt>
                <c:pt idx="1179">
                  <c:v>4.1709838999999969</c:v>
                </c:pt>
                <c:pt idx="1180">
                  <c:v>4.1749715999999966</c:v>
                </c:pt>
                <c:pt idx="1181">
                  <c:v>4.1782441000000023</c:v>
                </c:pt>
                <c:pt idx="1182">
                  <c:v>4.1804413999999985</c:v>
                </c:pt>
                <c:pt idx="1183">
                  <c:v>4.1819087999999995</c:v>
                </c:pt>
                <c:pt idx="1184">
                  <c:v>4.1834801000000006</c:v>
                </c:pt>
                <c:pt idx="1185">
                  <c:v>4.1858824999999973</c:v>
                </c:pt>
                <c:pt idx="1186">
                  <c:v>4.1892309999999995</c:v>
                </c:pt>
                <c:pt idx="1187">
                  <c:v>4.1930639999999997</c:v>
                </c:pt>
                <c:pt idx="1188">
                  <c:v>4.1968313999999971</c:v>
                </c:pt>
                <c:pt idx="1189">
                  <c:v>4.2002838000000002</c:v>
                </c:pt>
                <c:pt idx="1190">
                  <c:v>4.2034262</c:v>
                </c:pt>
                <c:pt idx="1191">
                  <c:v>4.2063068999999995</c:v>
                </c:pt>
                <c:pt idx="1192">
                  <c:v>4.2089948999999978</c:v>
                </c:pt>
                <c:pt idx="1193">
                  <c:v>4.2116434000000043</c:v>
                </c:pt>
                <c:pt idx="1194">
                  <c:v>4.2143683000000003</c:v>
                </c:pt>
                <c:pt idx="1195">
                  <c:v>4.2170499000000001</c:v>
                </c:pt>
                <c:pt idx="1196">
                  <c:v>4.2194096000000014</c:v>
                </c:pt>
                <c:pt idx="1197">
                  <c:v>4.2213273000000004</c:v>
                </c:pt>
                <c:pt idx="1198">
                  <c:v>4.2229964999999972</c:v>
                </c:pt>
                <c:pt idx="1199">
                  <c:v>4.2247565999999956</c:v>
                </c:pt>
                <c:pt idx="1200">
                  <c:v>4.2268427000000024</c:v>
                </c:pt>
                <c:pt idx="1201">
                  <c:v>4.2293137999999999</c:v>
                </c:pt>
                <c:pt idx="1202">
                  <c:v>4.2321341999999973</c:v>
                </c:pt>
                <c:pt idx="1203">
                  <c:v>4.2352068999999997</c:v>
                </c:pt>
                <c:pt idx="1204">
                  <c:v>4.2382785000000025</c:v>
                </c:pt>
                <c:pt idx="1205">
                  <c:v>4.2409064000000001</c:v>
                </c:pt>
                <c:pt idx="1206">
                  <c:v>4.2427194000000004</c:v>
                </c:pt>
                <c:pt idx="1207">
                  <c:v>4.2438180000000001</c:v>
                </c:pt>
                <c:pt idx="1208">
                  <c:v>4.2448278999999971</c:v>
                </c:pt>
                <c:pt idx="1209">
                  <c:v>4.2463458999999997</c:v>
                </c:pt>
                <c:pt idx="1210">
                  <c:v>4.2483307000000003</c:v>
                </c:pt>
                <c:pt idx="1211">
                  <c:v>4.2502757999999998</c:v>
                </c:pt>
                <c:pt idx="1212">
                  <c:v>4.2519603999999998</c:v>
                </c:pt>
                <c:pt idx="1213">
                  <c:v>4.2537190999999996</c:v>
                </c:pt>
                <c:pt idx="1214">
                  <c:v>4.2558422999999985</c:v>
                </c:pt>
                <c:pt idx="1215">
                  <c:v>4.2580258999999971</c:v>
                </c:pt>
                <c:pt idx="1216">
                  <c:v>4.2597095000000014</c:v>
                </c:pt>
                <c:pt idx="1217">
                  <c:v>4.2607377999999985</c:v>
                </c:pt>
                <c:pt idx="1218">
                  <c:v>4.2614231000000027</c:v>
                </c:pt>
                <c:pt idx="1219">
                  <c:v>4.262118799999997</c:v>
                </c:pt>
                <c:pt idx="1220">
                  <c:v>4.2629840999999962</c:v>
                </c:pt>
                <c:pt idx="1221">
                  <c:v>4.2641009999999966</c:v>
                </c:pt>
                <c:pt idx="1222">
                  <c:v>4.2655151999999958</c:v>
                </c:pt>
                <c:pt idx="1223">
                  <c:v>4.2671089999999969</c:v>
                </c:pt>
                <c:pt idx="1224">
                  <c:v>4.2686448000000006</c:v>
                </c:pt>
                <c:pt idx="1225">
                  <c:v>4.2700101999999998</c:v>
                </c:pt>
                <c:pt idx="1226">
                  <c:v>4.2712952000000026</c:v>
                </c:pt>
                <c:pt idx="1227">
                  <c:v>4.2726231000000041</c:v>
                </c:pt>
                <c:pt idx="1228">
                  <c:v>4.2740512000000006</c:v>
                </c:pt>
                <c:pt idx="1229">
                  <c:v>4.2756255000000003</c:v>
                </c:pt>
                <c:pt idx="1230">
                  <c:v>4.2773415000000004</c:v>
                </c:pt>
                <c:pt idx="1231">
                  <c:v>4.2789989999999998</c:v>
                </c:pt>
                <c:pt idx="1232">
                  <c:v>4.2802685999999994</c:v>
                </c:pt>
                <c:pt idx="1233">
                  <c:v>4.2810047000000004</c:v>
                </c:pt>
                <c:pt idx="1234">
                  <c:v>4.2814245</c:v>
                </c:pt>
                <c:pt idx="1235">
                  <c:v>4.2819571999999999</c:v>
                </c:pt>
                <c:pt idx="1236">
                  <c:v>4.2828930999999999</c:v>
                </c:pt>
                <c:pt idx="1237">
                  <c:v>4.2841853999999966</c:v>
                </c:pt>
                <c:pt idx="1238">
                  <c:v>4.2855457000000001</c:v>
                </c:pt>
                <c:pt idx="1239">
                  <c:v>4.2867028000000014</c:v>
                </c:pt>
                <c:pt idx="1240">
                  <c:v>4.2876256999999995</c:v>
                </c:pt>
                <c:pt idx="1241">
                  <c:v>4.2885100000000005</c:v>
                </c:pt>
                <c:pt idx="1242">
                  <c:v>4.2895295000000004</c:v>
                </c:pt>
                <c:pt idx="1243">
                  <c:v>4.2906126000000002</c:v>
                </c:pt>
                <c:pt idx="1244">
                  <c:v>4.2915341999999974</c:v>
                </c:pt>
                <c:pt idx="1245">
                  <c:v>4.2922085000000001</c:v>
                </c:pt>
                <c:pt idx="1246">
                  <c:v>4.2927930999999999</c:v>
                </c:pt>
                <c:pt idx="1247">
                  <c:v>4.2935081999999998</c:v>
                </c:pt>
                <c:pt idx="1248">
                  <c:v>4.2944121000000006</c:v>
                </c:pt>
                <c:pt idx="1249">
                  <c:v>4.2954044999999974</c:v>
                </c:pt>
                <c:pt idx="1250">
                  <c:v>4.2963803</c:v>
                </c:pt>
                <c:pt idx="1251">
                  <c:v>4.2973273000000001</c:v>
                </c:pt>
                <c:pt idx="1252">
                  <c:v>4.2982887000000014</c:v>
                </c:pt>
                <c:pt idx="1253">
                  <c:v>4.2992742000000002</c:v>
                </c:pt>
                <c:pt idx="1254">
                  <c:v>4.3002298000000003</c:v>
                </c:pt>
                <c:pt idx="1255">
                  <c:v>4.3010938000000003</c:v>
                </c:pt>
                <c:pt idx="1256">
                  <c:v>4.3018679999999998</c:v>
                </c:pt>
                <c:pt idx="1257">
                  <c:v>4.3026277000000004</c:v>
                </c:pt>
                <c:pt idx="1258">
                  <c:v>4.3034574000000001</c:v>
                </c:pt>
                <c:pt idx="1259">
                  <c:v>4.3043740999999978</c:v>
                </c:pt>
                <c:pt idx="1260">
                  <c:v>4.3053257999999985</c:v>
                </c:pt>
                <c:pt idx="1261">
                  <c:v>4.3062486000000026</c:v>
                </c:pt>
                <c:pt idx="1262">
                  <c:v>4.3071283999999972</c:v>
                </c:pt>
                <c:pt idx="1263">
                  <c:v>4.3079961999999972</c:v>
                </c:pt>
                <c:pt idx="1264">
                  <c:v>4.308876299999997</c:v>
                </c:pt>
                <c:pt idx="1265">
                  <c:v>4.3097574999999999</c:v>
                </c:pt>
                <c:pt idx="1266">
                  <c:v>4.3106219000000001</c:v>
                </c:pt>
                <c:pt idx="1267">
                  <c:v>4.3114790999999997</c:v>
                </c:pt>
                <c:pt idx="1268">
                  <c:v>4.3123567000000005</c:v>
                </c:pt>
                <c:pt idx="1269">
                  <c:v>4.3132640999999996</c:v>
                </c:pt>
                <c:pt idx="1270">
                  <c:v>4.3141817999999956</c:v>
                </c:pt>
                <c:pt idx="1271">
                  <c:v>4.3150832999999968</c:v>
                </c:pt>
                <c:pt idx="1272">
                  <c:v>4.3159621000000001</c:v>
                </c:pt>
                <c:pt idx="1273">
                  <c:v>4.3168343999999959</c:v>
                </c:pt>
                <c:pt idx="1274">
                  <c:v>4.3177254000000005</c:v>
                </c:pt>
                <c:pt idx="1275">
                  <c:v>4.3186534999999999</c:v>
                </c:pt>
                <c:pt idx="1276">
                  <c:v>4.3196161000000002</c:v>
                </c:pt>
                <c:pt idx="1277">
                  <c:v>4.3205846999999942</c:v>
                </c:pt>
                <c:pt idx="1278">
                  <c:v>4.3215152999999944</c:v>
                </c:pt>
                <c:pt idx="1279">
                  <c:v>4.3223747999999969</c:v>
                </c:pt>
                <c:pt idx="1280">
                  <c:v>4.3231757999999969</c:v>
                </c:pt>
                <c:pt idx="1281">
                  <c:v>4.3239674999999975</c:v>
                </c:pt>
                <c:pt idx="1282">
                  <c:v>4.324789499999997</c:v>
                </c:pt>
                <c:pt idx="1283">
                  <c:v>4.3256464000000001</c:v>
                </c:pt>
                <c:pt idx="1284">
                  <c:v>4.3265294999999995</c:v>
                </c:pt>
                <c:pt idx="1285">
                  <c:v>4.3274412999999967</c:v>
                </c:pt>
                <c:pt idx="1286">
                  <c:v>4.3283743999999968</c:v>
                </c:pt>
                <c:pt idx="1287">
                  <c:v>4.3292982000000002</c:v>
                </c:pt>
                <c:pt idx="1288">
                  <c:v>4.3302041999999998</c:v>
                </c:pt>
                <c:pt idx="1289">
                  <c:v>4.3311438999999998</c:v>
                </c:pt>
                <c:pt idx="1290">
                  <c:v>4.3321706999999972</c:v>
                </c:pt>
                <c:pt idx="1291">
                  <c:v>4.3332435999999994</c:v>
                </c:pt>
                <c:pt idx="1292">
                  <c:v>4.3342451000000004</c:v>
                </c:pt>
                <c:pt idx="1293">
                  <c:v>4.3351132999999971</c:v>
                </c:pt>
                <c:pt idx="1294">
                  <c:v>4.3359098999999972</c:v>
                </c:pt>
                <c:pt idx="1295">
                  <c:v>4.3367544000000002</c:v>
                </c:pt>
                <c:pt idx="1296">
                  <c:v>4.337704999999997</c:v>
                </c:pt>
                <c:pt idx="1297">
                  <c:v>4.3387229000000014</c:v>
                </c:pt>
                <c:pt idx="1298">
                  <c:v>4.3397238000000025</c:v>
                </c:pt>
                <c:pt idx="1299">
                  <c:v>4.3406422000000013</c:v>
                </c:pt>
                <c:pt idx="1300">
                  <c:v>4.3414580000000003</c:v>
                </c:pt>
                <c:pt idx="1301">
                  <c:v>4.3421901999999974</c:v>
                </c:pt>
                <c:pt idx="1302">
                  <c:v>4.3428772999999969</c:v>
                </c:pt>
                <c:pt idx="1303">
                  <c:v>4.3435558999999966</c:v>
                </c:pt>
                <c:pt idx="1304">
                  <c:v>4.3442587000000001</c:v>
                </c:pt>
                <c:pt idx="1305">
                  <c:v>4.3450167999999971</c:v>
                </c:pt>
                <c:pt idx="1306">
                  <c:v>4.3458401999999996</c:v>
                </c:pt>
                <c:pt idx="1307">
                  <c:v>4.3467111999999997</c:v>
                </c:pt>
                <c:pt idx="1308">
                  <c:v>4.3476219</c:v>
                </c:pt>
                <c:pt idx="1309">
                  <c:v>4.3486000000000002</c:v>
                </c:pt>
                <c:pt idx="1310">
                  <c:v>4.3496581000000027</c:v>
                </c:pt>
                <c:pt idx="1311">
                  <c:v>4.3507277000000002</c:v>
                </c:pt>
                <c:pt idx="1312">
                  <c:v>4.3516919999999999</c:v>
                </c:pt>
                <c:pt idx="1313">
                  <c:v>4.3524800999999966</c:v>
                </c:pt>
                <c:pt idx="1314">
                  <c:v>4.3530924999999998</c:v>
                </c:pt>
                <c:pt idx="1315">
                  <c:v>4.3535710999999973</c:v>
                </c:pt>
                <c:pt idx="1316">
                  <c:v>4.3540015999999966</c:v>
                </c:pt>
                <c:pt idx="1317">
                  <c:v>4.3545178999999932</c:v>
                </c:pt>
                <c:pt idx="1318">
                  <c:v>4.3552101999999975</c:v>
                </c:pt>
                <c:pt idx="1319">
                  <c:v>4.3560161999999973</c:v>
                </c:pt>
                <c:pt idx="1320">
                  <c:v>4.3567648000000005</c:v>
                </c:pt>
                <c:pt idx="1321">
                  <c:v>4.3573580999999972</c:v>
                </c:pt>
                <c:pt idx="1322">
                  <c:v>4.3578542999999943</c:v>
                </c:pt>
                <c:pt idx="1323">
                  <c:v>4.3583741999999974</c:v>
                </c:pt>
                <c:pt idx="1324">
                  <c:v>4.3589764999999971</c:v>
                </c:pt>
                <c:pt idx="1325">
                  <c:v>4.3596525000000002</c:v>
                </c:pt>
                <c:pt idx="1326">
                  <c:v>4.3603687999999998</c:v>
                </c:pt>
                <c:pt idx="1327">
                  <c:v>4.3610623999999998</c:v>
                </c:pt>
                <c:pt idx="1328">
                  <c:v>4.3616504999999997</c:v>
                </c:pt>
                <c:pt idx="1329">
                  <c:v>4.3621094999999972</c:v>
                </c:pt>
                <c:pt idx="1330">
                  <c:v>4.3625262999999945</c:v>
                </c:pt>
                <c:pt idx="1331">
                  <c:v>4.3630246999999978</c:v>
                </c:pt>
                <c:pt idx="1332">
                  <c:v>4.3636351999999974</c:v>
                </c:pt>
                <c:pt idx="1333">
                  <c:v>4.3642863999999966</c:v>
                </c:pt>
                <c:pt idx="1334">
                  <c:v>4.3649092999999946</c:v>
                </c:pt>
                <c:pt idx="1335">
                  <c:v>4.3655161999999956</c:v>
                </c:pt>
                <c:pt idx="1336">
                  <c:v>4.3661594999999975</c:v>
                </c:pt>
                <c:pt idx="1337">
                  <c:v>4.3668514999999974</c:v>
                </c:pt>
                <c:pt idx="1338">
                  <c:v>4.3675415999999956</c:v>
                </c:pt>
                <c:pt idx="1339">
                  <c:v>4.3681608999999968</c:v>
                </c:pt>
                <c:pt idx="1340">
                  <c:v>4.3686818999999977</c:v>
                </c:pt>
                <c:pt idx="1341">
                  <c:v>4.3691375999999966</c:v>
                </c:pt>
                <c:pt idx="1342">
                  <c:v>4.3695943999999978</c:v>
                </c:pt>
                <c:pt idx="1343">
                  <c:v>4.3700957999999996</c:v>
                </c:pt>
                <c:pt idx="1344">
                  <c:v>4.3706326999999998</c:v>
                </c:pt>
                <c:pt idx="1345">
                  <c:v>4.3711725999999995</c:v>
                </c:pt>
                <c:pt idx="1346">
                  <c:v>4.3717015999999997</c:v>
                </c:pt>
                <c:pt idx="1347">
                  <c:v>4.3722268</c:v>
                </c:pt>
                <c:pt idx="1348">
                  <c:v>4.3727526999999995</c:v>
                </c:pt>
                <c:pt idx="1349">
                  <c:v>4.3732758999999986</c:v>
                </c:pt>
                <c:pt idx="1350">
                  <c:v>4.3738003000000001</c:v>
                </c:pt>
                <c:pt idx="1351">
                  <c:v>4.3743354999999973</c:v>
                </c:pt>
                <c:pt idx="1352">
                  <c:v>4.3748800999999977</c:v>
                </c:pt>
                <c:pt idx="1353">
                  <c:v>4.3754219000000001</c:v>
                </c:pt>
                <c:pt idx="1354">
                  <c:v>4.3759542999999956</c:v>
                </c:pt>
                <c:pt idx="1355">
                  <c:v>4.3764785000000002</c:v>
                </c:pt>
                <c:pt idx="1356">
                  <c:v>4.3769954999999996</c:v>
                </c:pt>
                <c:pt idx="1357">
                  <c:v>4.3775094000000001</c:v>
                </c:pt>
                <c:pt idx="1358">
                  <c:v>4.3780371999999996</c:v>
                </c:pt>
                <c:pt idx="1359">
                  <c:v>4.3785986000000001</c:v>
                </c:pt>
                <c:pt idx="1360">
                  <c:v>4.3791899000000001</c:v>
                </c:pt>
                <c:pt idx="1361">
                  <c:v>4.3797759000000003</c:v>
                </c:pt>
                <c:pt idx="1362">
                  <c:v>4.380325</c:v>
                </c:pt>
                <c:pt idx="1363">
                  <c:v>4.3808410000000002</c:v>
                </c:pt>
                <c:pt idx="1364">
                  <c:v>4.3813528999999996</c:v>
                </c:pt>
                <c:pt idx="1365">
                  <c:v>4.3818830000000002</c:v>
                </c:pt>
                <c:pt idx="1366">
                  <c:v>4.3824353999999968</c:v>
                </c:pt>
                <c:pt idx="1367">
                  <c:v>4.3830079</c:v>
                </c:pt>
                <c:pt idx="1368">
                  <c:v>4.3836005</c:v>
                </c:pt>
                <c:pt idx="1369">
                  <c:v>4.3842115999999978</c:v>
                </c:pt>
                <c:pt idx="1370">
                  <c:v>4.3848321000000006</c:v>
                </c:pt>
                <c:pt idx="1371">
                  <c:v>4.3854435</c:v>
                </c:pt>
                <c:pt idx="1372">
                  <c:v>4.3860248999999971</c:v>
                </c:pt>
                <c:pt idx="1373">
                  <c:v>4.3865676000000002</c:v>
                </c:pt>
                <c:pt idx="1374">
                  <c:v>4.387088399999997</c:v>
                </c:pt>
                <c:pt idx="1375">
                  <c:v>4.3876263</c:v>
                </c:pt>
                <c:pt idx="1376">
                  <c:v>4.3882088000000001</c:v>
                </c:pt>
                <c:pt idx="1377">
                  <c:v>4.3888247999999974</c:v>
                </c:pt>
                <c:pt idx="1378">
                  <c:v>4.3894348999999968</c:v>
                </c:pt>
                <c:pt idx="1379">
                  <c:v>4.3900067999999974</c:v>
                </c:pt>
                <c:pt idx="1380">
                  <c:v>4.3905319999999968</c:v>
                </c:pt>
                <c:pt idx="1381">
                  <c:v>4.3910128999999971</c:v>
                </c:pt>
                <c:pt idx="1382">
                  <c:v>4.3914496999999999</c:v>
                </c:pt>
                <c:pt idx="1383">
                  <c:v>4.391854399999997</c:v>
                </c:pt>
                <c:pt idx="1384">
                  <c:v>4.3922664999999999</c:v>
                </c:pt>
                <c:pt idx="1385">
                  <c:v>4.3927385999999968</c:v>
                </c:pt>
                <c:pt idx="1386">
                  <c:v>4.3933054999999985</c:v>
                </c:pt>
                <c:pt idx="1387">
                  <c:v>4.3939587999999974</c:v>
                </c:pt>
                <c:pt idx="1388">
                  <c:v>4.3946437999999999</c:v>
                </c:pt>
                <c:pt idx="1389">
                  <c:v>4.3952922999999995</c:v>
                </c:pt>
                <c:pt idx="1390">
                  <c:v>4.3958799999999973</c:v>
                </c:pt>
                <c:pt idx="1391">
                  <c:v>4.3964397000000002</c:v>
                </c:pt>
                <c:pt idx="1392">
                  <c:v>4.397019099999997</c:v>
                </c:pt>
                <c:pt idx="1393">
                  <c:v>4.3976257999999975</c:v>
                </c:pt>
                <c:pt idx="1394">
                  <c:v>4.3982276999999996</c:v>
                </c:pt>
                <c:pt idx="1395">
                  <c:v>4.3988054000000005</c:v>
                </c:pt>
                <c:pt idx="1396">
                  <c:v>4.3993824999999998</c:v>
                </c:pt>
                <c:pt idx="1397">
                  <c:v>4.3999918000000005</c:v>
                </c:pt>
                <c:pt idx="1398">
                  <c:v>4.4006287000000031</c:v>
                </c:pt>
                <c:pt idx="1399">
                  <c:v>4.4012594000000043</c:v>
                </c:pt>
                <c:pt idx="1400">
                  <c:v>4.4018635000000028</c:v>
                </c:pt>
                <c:pt idx="1401">
                  <c:v>4.4024530999999998</c:v>
                </c:pt>
                <c:pt idx="1402">
                  <c:v>4.4030523000000024</c:v>
                </c:pt>
                <c:pt idx="1403">
                  <c:v>4.4036761000000029</c:v>
                </c:pt>
                <c:pt idx="1404">
                  <c:v>4.4043253</c:v>
                </c:pt>
                <c:pt idx="1405">
                  <c:v>4.4049842999999944</c:v>
                </c:pt>
                <c:pt idx="1406">
                  <c:v>4.4056231000000032</c:v>
                </c:pt>
                <c:pt idx="1407">
                  <c:v>4.4062196000000027</c:v>
                </c:pt>
                <c:pt idx="1408">
                  <c:v>4.4067842000000006</c:v>
                </c:pt>
                <c:pt idx="1409">
                  <c:v>4.4073554000000001</c:v>
                </c:pt>
                <c:pt idx="1410">
                  <c:v>4.4079633999999999</c:v>
                </c:pt>
                <c:pt idx="1411">
                  <c:v>4.4086064999999994</c:v>
                </c:pt>
                <c:pt idx="1412">
                  <c:v>4.4092646000000029</c:v>
                </c:pt>
                <c:pt idx="1413">
                  <c:v>4.4099263999999998</c:v>
                </c:pt>
                <c:pt idx="1414">
                  <c:v>4.4105947999999975</c:v>
                </c:pt>
                <c:pt idx="1415">
                  <c:v>4.4112703000000026</c:v>
                </c:pt>
                <c:pt idx="1416">
                  <c:v>4.4119451999999999</c:v>
                </c:pt>
                <c:pt idx="1417">
                  <c:v>4.4126144999999974</c:v>
                </c:pt>
                <c:pt idx="1418">
                  <c:v>4.4132820000000024</c:v>
                </c:pt>
                <c:pt idx="1419">
                  <c:v>4.4139551999999975</c:v>
                </c:pt>
                <c:pt idx="1420">
                  <c:v>4.4146367</c:v>
                </c:pt>
                <c:pt idx="1421">
                  <c:v>4.4153215000000001</c:v>
                </c:pt>
                <c:pt idx="1422">
                  <c:v>4.4160026000000014</c:v>
                </c:pt>
                <c:pt idx="1423">
                  <c:v>4.416678700000003</c:v>
                </c:pt>
                <c:pt idx="1424">
                  <c:v>4.4173618000000001</c:v>
                </c:pt>
                <c:pt idx="1425">
                  <c:v>4.4180687000000027</c:v>
                </c:pt>
                <c:pt idx="1426">
                  <c:v>4.4188041</c:v>
                </c:pt>
                <c:pt idx="1427">
                  <c:v>4.4195558999999971</c:v>
                </c:pt>
                <c:pt idx="1428">
                  <c:v>4.4203052999999972</c:v>
                </c:pt>
                <c:pt idx="1429">
                  <c:v>4.4210447999999998</c:v>
                </c:pt>
                <c:pt idx="1430">
                  <c:v>4.4217768</c:v>
                </c:pt>
                <c:pt idx="1431">
                  <c:v>4.4225054999999971</c:v>
                </c:pt>
                <c:pt idx="1432">
                  <c:v>4.4232312</c:v>
                </c:pt>
                <c:pt idx="1433">
                  <c:v>4.4239565999999977</c:v>
                </c:pt>
                <c:pt idx="1434">
                  <c:v>4.4246922</c:v>
                </c:pt>
                <c:pt idx="1435">
                  <c:v>4.4254467999999996</c:v>
                </c:pt>
                <c:pt idx="1436">
                  <c:v>4.4262100000000002</c:v>
                </c:pt>
                <c:pt idx="1437">
                  <c:v>4.4269575999999971</c:v>
                </c:pt>
                <c:pt idx="1438">
                  <c:v>4.4276816999999973</c:v>
                </c:pt>
                <c:pt idx="1439">
                  <c:v>4.4284094999999999</c:v>
                </c:pt>
                <c:pt idx="1440">
                  <c:v>4.4291777999999997</c:v>
                </c:pt>
                <c:pt idx="1441">
                  <c:v>4.4299923000000003</c:v>
                </c:pt>
                <c:pt idx="1442">
                  <c:v>4.4308212000000013</c:v>
                </c:pt>
                <c:pt idx="1443">
                  <c:v>4.4316347000000027</c:v>
                </c:pt>
                <c:pt idx="1444">
                  <c:v>4.4324370000000002</c:v>
                </c:pt>
                <c:pt idx="1445">
                  <c:v>4.4332400000000032</c:v>
                </c:pt>
                <c:pt idx="1446">
                  <c:v>4.4340261999999999</c:v>
                </c:pt>
                <c:pt idx="1447">
                  <c:v>4.4347685999999999</c:v>
                </c:pt>
                <c:pt idx="1448">
                  <c:v>4.4354822</c:v>
                </c:pt>
                <c:pt idx="1449">
                  <c:v>4.4362226000000042</c:v>
                </c:pt>
                <c:pt idx="1450">
                  <c:v>4.4370222000000004</c:v>
                </c:pt>
                <c:pt idx="1451">
                  <c:v>4.4378568999999972</c:v>
                </c:pt>
                <c:pt idx="1452">
                  <c:v>4.4386892000000024</c:v>
                </c:pt>
                <c:pt idx="1453">
                  <c:v>4.4395164999999999</c:v>
                </c:pt>
                <c:pt idx="1454">
                  <c:v>4.4403492000000027</c:v>
                </c:pt>
                <c:pt idx="1455">
                  <c:v>4.4411635000000027</c:v>
                </c:pt>
                <c:pt idx="1456">
                  <c:v>4.4419138999999985</c:v>
                </c:pt>
                <c:pt idx="1457">
                  <c:v>4.4425873999999972</c:v>
                </c:pt>
                <c:pt idx="1458">
                  <c:v>4.4432233000000032</c:v>
                </c:pt>
                <c:pt idx="1459">
                  <c:v>4.4438770000000014</c:v>
                </c:pt>
                <c:pt idx="1460">
                  <c:v>4.4445843999999957</c:v>
                </c:pt>
                <c:pt idx="1461">
                  <c:v>4.4453642999999996</c:v>
                </c:pt>
                <c:pt idx="1462">
                  <c:v>4.4462308999999998</c:v>
                </c:pt>
                <c:pt idx="1463">
                  <c:v>4.4471829999999972</c:v>
                </c:pt>
                <c:pt idx="1464">
                  <c:v>4.4481830000000002</c:v>
                </c:pt>
                <c:pt idx="1465">
                  <c:v>4.4491613000000028</c:v>
                </c:pt>
                <c:pt idx="1466">
                  <c:v>4.4500655</c:v>
                </c:pt>
                <c:pt idx="1467">
                  <c:v>4.4509053999999972</c:v>
                </c:pt>
                <c:pt idx="1468">
                  <c:v>4.451742700000004</c:v>
                </c:pt>
                <c:pt idx="1469">
                  <c:v>4.4526266999999997</c:v>
                </c:pt>
                <c:pt idx="1470">
                  <c:v>4.4535361999999985</c:v>
                </c:pt>
                <c:pt idx="1471">
                  <c:v>4.4544087999999995</c:v>
                </c:pt>
                <c:pt idx="1472">
                  <c:v>4.4552236000000027</c:v>
                </c:pt>
                <c:pt idx="1473">
                  <c:v>4.4560202000000002</c:v>
                </c:pt>
                <c:pt idx="1474">
                  <c:v>4.4568347999999975</c:v>
                </c:pt>
                <c:pt idx="1475">
                  <c:v>4.4576551999999996</c:v>
                </c:pt>
                <c:pt idx="1476">
                  <c:v>4.4584621000000029</c:v>
                </c:pt>
                <c:pt idx="1477">
                  <c:v>4.4592738000000027</c:v>
                </c:pt>
                <c:pt idx="1478">
                  <c:v>4.4601180999999972</c:v>
                </c:pt>
                <c:pt idx="1479">
                  <c:v>4.4609849999999955</c:v>
                </c:pt>
                <c:pt idx="1480">
                  <c:v>4.4618460999999998</c:v>
                </c:pt>
                <c:pt idx="1481">
                  <c:v>4.4626973000000003</c:v>
                </c:pt>
                <c:pt idx="1482">
                  <c:v>4.4635484000000014</c:v>
                </c:pt>
                <c:pt idx="1483">
                  <c:v>4.4643837</c:v>
                </c:pt>
                <c:pt idx="1484">
                  <c:v>4.4651776000000005</c:v>
                </c:pt>
                <c:pt idx="1485">
                  <c:v>4.4659426</c:v>
                </c:pt>
                <c:pt idx="1486">
                  <c:v>4.4667259000000001</c:v>
                </c:pt>
                <c:pt idx="1487">
                  <c:v>4.467551099999997</c:v>
                </c:pt>
                <c:pt idx="1488">
                  <c:v>4.4683887000000002</c:v>
                </c:pt>
                <c:pt idx="1489">
                  <c:v>4.4691939999999999</c:v>
                </c:pt>
                <c:pt idx="1490">
                  <c:v>4.4699551</c:v>
                </c:pt>
                <c:pt idx="1491">
                  <c:v>4.4707040999999998</c:v>
                </c:pt>
                <c:pt idx="1492">
                  <c:v>4.4714928999999994</c:v>
                </c:pt>
                <c:pt idx="1493">
                  <c:v>4.4723546000000001</c:v>
                </c:pt>
                <c:pt idx="1494">
                  <c:v>4.4732823000000028</c:v>
                </c:pt>
                <c:pt idx="1495">
                  <c:v>4.4742312000000002</c:v>
                </c:pt>
                <c:pt idx="1496">
                  <c:v>4.4751539999999999</c:v>
                </c:pt>
                <c:pt idx="1497">
                  <c:v>4.4760452000000024</c:v>
                </c:pt>
                <c:pt idx="1498">
                  <c:v>4.4769335000000003</c:v>
                </c:pt>
                <c:pt idx="1499">
                  <c:v>4.4778414000000026</c:v>
                </c:pt>
                <c:pt idx="1500">
                  <c:v>4.4787640000000026</c:v>
                </c:pt>
                <c:pt idx="1501">
                  <c:v>4.4796768000000027</c:v>
                </c:pt>
                <c:pt idx="1502">
                  <c:v>4.4805536999999998</c:v>
                </c:pt>
                <c:pt idx="1503">
                  <c:v>4.4813858</c:v>
                </c:pt>
                <c:pt idx="1504">
                  <c:v>4.4821891000000003</c:v>
                </c:pt>
                <c:pt idx="1505">
                  <c:v>4.4829986000000002</c:v>
                </c:pt>
                <c:pt idx="1506">
                  <c:v>4.4838421000000031</c:v>
                </c:pt>
                <c:pt idx="1507">
                  <c:v>4.4847209000000001</c:v>
                </c:pt>
                <c:pt idx="1508">
                  <c:v>4.4856207000000028</c:v>
                </c:pt>
                <c:pt idx="1509">
                  <c:v>4.4865276000000014</c:v>
                </c:pt>
                <c:pt idx="1510">
                  <c:v>4.4874333000000002</c:v>
                </c:pt>
                <c:pt idx="1511">
                  <c:v>4.4883329999999999</c:v>
                </c:pt>
                <c:pt idx="1512">
                  <c:v>4.4892270000000032</c:v>
                </c:pt>
                <c:pt idx="1513">
                  <c:v>4.4901223999999997</c:v>
                </c:pt>
                <c:pt idx="1514">
                  <c:v>4.4910242</c:v>
                </c:pt>
                <c:pt idx="1515">
                  <c:v>4.4919256000000001</c:v>
                </c:pt>
                <c:pt idx="1516">
                  <c:v>4.4928167000000006</c:v>
                </c:pt>
                <c:pt idx="1517">
                  <c:v>4.4936980000000029</c:v>
                </c:pt>
                <c:pt idx="1518">
                  <c:v>4.494580499999997</c:v>
                </c:pt>
                <c:pt idx="1519">
                  <c:v>4.4954719000000001</c:v>
                </c:pt>
                <c:pt idx="1520">
                  <c:v>4.4963712000000013</c:v>
                </c:pt>
                <c:pt idx="1521">
                  <c:v>4.4972747999999996</c:v>
                </c:pt>
                <c:pt idx="1522">
                  <c:v>4.4981822000000005</c:v>
                </c:pt>
                <c:pt idx="1523">
                  <c:v>4.4990934000000031</c:v>
                </c:pt>
                <c:pt idx="1524">
                  <c:v>4.5000044999999975</c:v>
                </c:pt>
                <c:pt idx="1525">
                  <c:v>4.5009112999999967</c:v>
                </c:pt>
                <c:pt idx="1526">
                  <c:v>4.5018124000000004</c:v>
                </c:pt>
                <c:pt idx="1527">
                  <c:v>4.5027096000000002</c:v>
                </c:pt>
                <c:pt idx="1528">
                  <c:v>4.5036057999999999</c:v>
                </c:pt>
                <c:pt idx="1529">
                  <c:v>4.5045050999999967</c:v>
                </c:pt>
                <c:pt idx="1530">
                  <c:v>4.5054111999999975</c:v>
                </c:pt>
                <c:pt idx="1531">
                  <c:v>4.5063247000000004</c:v>
                </c:pt>
                <c:pt idx="1532">
                  <c:v>4.5072428000000002</c:v>
                </c:pt>
                <c:pt idx="1533">
                  <c:v>4.5081597999999996</c:v>
                </c:pt>
                <c:pt idx="1534">
                  <c:v>4.5090715000000001</c:v>
                </c:pt>
                <c:pt idx="1535">
                  <c:v>4.5099795999999985</c:v>
                </c:pt>
                <c:pt idx="1536">
                  <c:v>4.5108885999999968</c:v>
                </c:pt>
                <c:pt idx="1537">
                  <c:v>4.5118008999999972</c:v>
                </c:pt>
                <c:pt idx="1538">
                  <c:v>4.5127182999999969</c:v>
                </c:pt>
                <c:pt idx="1539">
                  <c:v>4.5136409999999998</c:v>
                </c:pt>
                <c:pt idx="1540">
                  <c:v>4.5145634000000001</c:v>
                </c:pt>
                <c:pt idx="1541">
                  <c:v>4.5154795999999973</c:v>
                </c:pt>
                <c:pt idx="1542">
                  <c:v>4.5163888999999973</c:v>
                </c:pt>
                <c:pt idx="1543">
                  <c:v>4.5172971000000004</c:v>
                </c:pt>
                <c:pt idx="1544">
                  <c:v>4.5182111000000003</c:v>
                </c:pt>
                <c:pt idx="1545">
                  <c:v>4.5191319999999973</c:v>
                </c:pt>
                <c:pt idx="1546">
                  <c:v>4.5200543999999967</c:v>
                </c:pt>
                <c:pt idx="1547">
                  <c:v>4.5209741999999968</c:v>
                </c:pt>
                <c:pt idx="1548">
                  <c:v>4.5218942999999969</c:v>
                </c:pt>
                <c:pt idx="1549">
                  <c:v>4.5228201000000006</c:v>
                </c:pt>
                <c:pt idx="1550">
                  <c:v>4.5237514000000001</c:v>
                </c:pt>
                <c:pt idx="1551">
                  <c:v>4.5246784</c:v>
                </c:pt>
                <c:pt idx="1552">
                  <c:v>4.5255885999999945</c:v>
                </c:pt>
                <c:pt idx="1553">
                  <c:v>4.5264818999999967</c:v>
                </c:pt>
                <c:pt idx="1554">
                  <c:v>4.527376399999997</c:v>
                </c:pt>
                <c:pt idx="1555">
                  <c:v>4.5282903000000001</c:v>
                </c:pt>
                <c:pt idx="1556">
                  <c:v>4.5292222999999998</c:v>
                </c:pt>
                <c:pt idx="1557">
                  <c:v>4.5301527000000004</c:v>
                </c:pt>
                <c:pt idx="1558">
                  <c:v>4.531061400000004</c:v>
                </c:pt>
                <c:pt idx="1559">
                  <c:v>4.5319336999999997</c:v>
                </c:pt>
                <c:pt idx="1560">
                  <c:v>4.5327578000000006</c:v>
                </c:pt>
                <c:pt idx="1561">
                  <c:v>4.5335388000000005</c:v>
                </c:pt>
                <c:pt idx="1562">
                  <c:v>4.5343168999999968</c:v>
                </c:pt>
                <c:pt idx="1563">
                  <c:v>4.5351511000000002</c:v>
                </c:pt>
                <c:pt idx="1564">
                  <c:v>4.536062400000004</c:v>
                </c:pt>
                <c:pt idx="1565">
                  <c:v>4.5370040999999972</c:v>
                </c:pt>
                <c:pt idx="1566">
                  <c:v>4.5379193999999972</c:v>
                </c:pt>
                <c:pt idx="1567">
                  <c:v>4.5388064000000004</c:v>
                </c:pt>
                <c:pt idx="1568">
                  <c:v>4.5396844000000014</c:v>
                </c:pt>
                <c:pt idx="1569">
                  <c:v>4.5405332000000005</c:v>
                </c:pt>
                <c:pt idx="1570">
                  <c:v>4.5413253000000013</c:v>
                </c:pt>
                <c:pt idx="1571">
                  <c:v>4.5420840999999967</c:v>
                </c:pt>
                <c:pt idx="1572">
                  <c:v>4.5428539999999975</c:v>
                </c:pt>
                <c:pt idx="1573">
                  <c:v>4.5436638000000027</c:v>
                </c:pt>
                <c:pt idx="1574">
                  <c:v>4.5445860999999956</c:v>
                </c:pt>
                <c:pt idx="1575">
                  <c:v>4.5457485999999996</c:v>
                </c:pt>
                <c:pt idx="1576">
                  <c:v>4.5471690999999996</c:v>
                </c:pt>
                <c:pt idx="1577">
                  <c:v>4.5486167999999996</c:v>
                </c:pt>
                <c:pt idx="1578">
                  <c:v>4.5497708000000001</c:v>
                </c:pt>
                <c:pt idx="1579">
                  <c:v>4.5504996999999996</c:v>
                </c:pt>
                <c:pt idx="1580">
                  <c:v>4.5509101999999979</c:v>
                </c:pt>
                <c:pt idx="1581">
                  <c:v>4.5511862999999968</c:v>
                </c:pt>
                <c:pt idx="1582">
                  <c:v>4.5514654999999999</c:v>
                </c:pt>
                <c:pt idx="1583">
                  <c:v>4.5518371999999996</c:v>
                </c:pt>
                <c:pt idx="1584">
                  <c:v>4.5523341999999971</c:v>
                </c:pt>
                <c:pt idx="1585">
                  <c:v>4.5529068999999955</c:v>
                </c:pt>
                <c:pt idx="1586">
                  <c:v>4.5535058999999967</c:v>
                </c:pt>
                <c:pt idx="1587">
                  <c:v>4.5541926999999971</c:v>
                </c:pt>
                <c:pt idx="1588">
                  <c:v>4.5550714999999995</c:v>
                </c:pt>
                <c:pt idx="1589">
                  <c:v>4.5561167999999972</c:v>
                </c:pt>
                <c:pt idx="1590">
                  <c:v>4.5571878999999944</c:v>
                </c:pt>
                <c:pt idx="1591">
                  <c:v>4.5582234000000028</c:v>
                </c:pt>
                <c:pt idx="1592">
                  <c:v>4.5592910000000026</c:v>
                </c:pt>
                <c:pt idx="1593">
                  <c:v>4.5603455999999971</c:v>
                </c:pt>
                <c:pt idx="1594">
                  <c:v>4.5611177000000005</c:v>
                </c:pt>
                <c:pt idx="1595">
                  <c:v>4.5613501000000003</c:v>
                </c:pt>
                <c:pt idx="1596">
                  <c:v>4.5610993999999998</c:v>
                </c:pt>
                <c:pt idx="1597">
                  <c:v>4.5607587999999986</c:v>
                </c:pt>
                <c:pt idx="1598">
                  <c:v>4.5607794999999998</c:v>
                </c:pt>
                <c:pt idx="1599">
                  <c:v>4.561384699999997</c:v>
                </c:pt>
                <c:pt idx="1600">
                  <c:v>4.5624765999999957</c:v>
                </c:pt>
                <c:pt idx="1601">
                  <c:v>4.5637351000000006</c:v>
                </c:pt>
                <c:pt idx="1602">
                  <c:v>4.5648252999999945</c:v>
                </c:pt>
                <c:pt idx="1603">
                  <c:v>4.5655894999999971</c:v>
                </c:pt>
                <c:pt idx="1604">
                  <c:v>4.5660728000000006</c:v>
                </c:pt>
                <c:pt idx="1605">
                  <c:v>4.5663774000000004</c:v>
                </c:pt>
                <c:pt idx="1606">
                  <c:v>4.566510799999997</c:v>
                </c:pt>
                <c:pt idx="1607">
                  <c:v>4.5664894999999985</c:v>
                </c:pt>
                <c:pt idx="1608">
                  <c:v>4.5664286000000001</c:v>
                </c:pt>
                <c:pt idx="1609">
                  <c:v>4.5663152999999959</c:v>
                </c:pt>
                <c:pt idx="1610">
                  <c:v>4.566071</c:v>
                </c:pt>
                <c:pt idx="1611">
                  <c:v>4.5656813999999972</c:v>
                </c:pt>
                <c:pt idx="1612">
                  <c:v>4.5651799999999971</c:v>
                </c:pt>
                <c:pt idx="1613">
                  <c:v>4.5646534000000001</c:v>
                </c:pt>
                <c:pt idx="1614">
                  <c:v>4.5641642999999945</c:v>
                </c:pt>
                <c:pt idx="1615">
                  <c:v>4.5636302999999971</c:v>
                </c:pt>
                <c:pt idx="1616">
                  <c:v>4.5629653999999968</c:v>
                </c:pt>
                <c:pt idx="1617">
                  <c:v>4.5621909999999968</c:v>
                </c:pt>
                <c:pt idx="1618">
                  <c:v>4.5613644999999998</c:v>
                </c:pt>
                <c:pt idx="1619">
                  <c:v>4.5605555999999945</c:v>
                </c:pt>
                <c:pt idx="1620">
                  <c:v>4.5598027999999999</c:v>
                </c:pt>
                <c:pt idx="1621">
                  <c:v>4.5590820999999995</c:v>
                </c:pt>
                <c:pt idx="1622">
                  <c:v>4.5583619999999998</c:v>
                </c:pt>
                <c:pt idx="1623">
                  <c:v>4.5577258999999959</c:v>
                </c:pt>
                <c:pt idx="1624">
                  <c:v>4.5574041999999979</c:v>
                </c:pt>
                <c:pt idx="1625">
                  <c:v>4.5575458999999956</c:v>
                </c:pt>
                <c:pt idx="1626">
                  <c:v>4.5579591999999973</c:v>
                </c:pt>
                <c:pt idx="1627">
                  <c:v>4.5582092000000003</c:v>
                </c:pt>
                <c:pt idx="1628">
                  <c:v>4.5580373999999972</c:v>
                </c:pt>
                <c:pt idx="1629">
                  <c:v>4.5577355999999956</c:v>
                </c:pt>
                <c:pt idx="1630">
                  <c:v>4.5578452999999968</c:v>
                </c:pt>
                <c:pt idx="1631">
                  <c:v>4.5585485000000006</c:v>
                </c:pt>
                <c:pt idx="1632">
                  <c:v>4.5593914000000026</c:v>
                </c:pt>
                <c:pt idx="1633">
                  <c:v>4.5597292999999999</c:v>
                </c:pt>
                <c:pt idx="1634">
                  <c:v>4.5594507000000002</c:v>
                </c:pt>
                <c:pt idx="1635">
                  <c:v>4.5591618999999985</c:v>
                </c:pt>
                <c:pt idx="1636">
                  <c:v>4.5594327000000003</c:v>
                </c:pt>
                <c:pt idx="1637">
                  <c:v>4.5600684999999999</c:v>
                </c:pt>
                <c:pt idx="1638">
                  <c:v>4.5604531999999995</c:v>
                </c:pt>
                <c:pt idx="1639">
                  <c:v>4.5606083999999996</c:v>
                </c:pt>
                <c:pt idx="1640">
                  <c:v>4.5610569999999973</c:v>
                </c:pt>
                <c:pt idx="1641">
                  <c:v>4.5620377999999979</c:v>
                </c:pt>
                <c:pt idx="1642">
                  <c:v>4.5634564999999974</c:v>
                </c:pt>
                <c:pt idx="1643">
                  <c:v>4.564955599999994</c:v>
                </c:pt>
                <c:pt idx="1644">
                  <c:v>4.5664177999999973</c:v>
                </c:pt>
                <c:pt idx="1645">
                  <c:v>4.5679763999999956</c:v>
                </c:pt>
                <c:pt idx="1646">
                  <c:v>4.5695794000000003</c:v>
                </c:pt>
                <c:pt idx="1647">
                  <c:v>4.571253600000003</c:v>
                </c:pt>
                <c:pt idx="1648">
                  <c:v>4.5725939000000002</c:v>
                </c:pt>
                <c:pt idx="1649">
                  <c:v>4.5731362999999972</c:v>
                </c:pt>
                <c:pt idx="1650">
                  <c:v>4.5728457000000002</c:v>
                </c:pt>
                <c:pt idx="1651">
                  <c:v>4.5724721000000024</c:v>
                </c:pt>
                <c:pt idx="1652">
                  <c:v>4.5729744999999973</c:v>
                </c:pt>
                <c:pt idx="1653">
                  <c:v>4.5742409999999998</c:v>
                </c:pt>
                <c:pt idx="1654">
                  <c:v>4.5756107999999998</c:v>
                </c:pt>
                <c:pt idx="1655">
                  <c:v>4.5763373999999999</c:v>
                </c:pt>
                <c:pt idx="1656">
                  <c:v>4.5761841999999975</c:v>
                </c:pt>
                <c:pt idx="1657">
                  <c:v>4.5760956999999998</c:v>
                </c:pt>
                <c:pt idx="1658">
                  <c:v>4.5769615000000003</c:v>
                </c:pt>
                <c:pt idx="1659">
                  <c:v>4.5790490000000021</c:v>
                </c:pt>
                <c:pt idx="1660">
                  <c:v>4.5813953999999999</c:v>
                </c:pt>
                <c:pt idx="1661">
                  <c:v>4.5833469999999998</c:v>
                </c:pt>
                <c:pt idx="1662">
                  <c:v>4.5849952999999957</c:v>
                </c:pt>
                <c:pt idx="1663">
                  <c:v>4.5863657999999994</c:v>
                </c:pt>
                <c:pt idx="1664">
                  <c:v>4.5875139999999979</c:v>
                </c:pt>
                <c:pt idx="1665">
                  <c:v>4.5884529999999986</c:v>
                </c:pt>
                <c:pt idx="1666">
                  <c:v>4.5896585999999999</c:v>
                </c:pt>
                <c:pt idx="1667">
                  <c:v>4.5913501999999999</c:v>
                </c:pt>
                <c:pt idx="1668">
                  <c:v>4.5936608999999997</c:v>
                </c:pt>
                <c:pt idx="1669">
                  <c:v>4.5960958999999972</c:v>
                </c:pt>
                <c:pt idx="1670">
                  <c:v>4.5983679999999998</c:v>
                </c:pt>
                <c:pt idx="1671">
                  <c:v>4.6000107999999971</c:v>
                </c:pt>
                <c:pt idx="1672">
                  <c:v>4.6015244999999974</c:v>
                </c:pt>
                <c:pt idx="1673">
                  <c:v>4.6028427000000001</c:v>
                </c:pt>
                <c:pt idx="1674">
                  <c:v>4.6045107999999946</c:v>
                </c:pt>
                <c:pt idx="1675">
                  <c:v>4.6063754999999995</c:v>
                </c:pt>
                <c:pt idx="1676">
                  <c:v>4.6083477999999998</c:v>
                </c:pt>
                <c:pt idx="1677">
                  <c:v>4.6102461000000003</c:v>
                </c:pt>
                <c:pt idx="1678">
                  <c:v>4.6118737999999997</c:v>
                </c:pt>
                <c:pt idx="1679">
                  <c:v>4.6136152999999966</c:v>
                </c:pt>
                <c:pt idx="1680">
                  <c:v>4.6154981999999976</c:v>
                </c:pt>
                <c:pt idx="1681">
                  <c:v>4.6174648999999945</c:v>
                </c:pt>
                <c:pt idx="1682">
                  <c:v>4.6192343999999972</c:v>
                </c:pt>
                <c:pt idx="1683">
                  <c:v>4.6204988999999967</c:v>
                </c:pt>
                <c:pt idx="1684">
                  <c:v>4.621634099999997</c:v>
                </c:pt>
                <c:pt idx="1685">
                  <c:v>4.6226361999999979</c:v>
                </c:pt>
                <c:pt idx="1686">
                  <c:v>4.6239864999999947</c:v>
                </c:pt>
                <c:pt idx="1687">
                  <c:v>4.6251812999999942</c:v>
                </c:pt>
                <c:pt idx="1688">
                  <c:v>4.6264861999999969</c:v>
                </c:pt>
                <c:pt idx="1689">
                  <c:v>4.6274705999999943</c:v>
                </c:pt>
                <c:pt idx="1690">
                  <c:v>4.6285893999999956</c:v>
                </c:pt>
                <c:pt idx="1691">
                  <c:v>4.6293804999999972</c:v>
                </c:pt>
                <c:pt idx="1692">
                  <c:v>4.6301383000000005</c:v>
                </c:pt>
                <c:pt idx="1693">
                  <c:v>4.6305233999999995</c:v>
                </c:pt>
                <c:pt idx="1694">
                  <c:v>4.6309517999999974</c:v>
                </c:pt>
                <c:pt idx="1695">
                  <c:v>4.6312437000000033</c:v>
                </c:pt>
                <c:pt idx="1696">
                  <c:v>4.6318453999999996</c:v>
                </c:pt>
                <c:pt idx="1697">
                  <c:v>4.6327124999999985</c:v>
                </c:pt>
                <c:pt idx="1698">
                  <c:v>4.6340933</c:v>
                </c:pt>
                <c:pt idx="1699">
                  <c:v>4.6354777999999985</c:v>
                </c:pt>
                <c:pt idx="1700">
                  <c:v>4.6367256000000001</c:v>
                </c:pt>
                <c:pt idx="1701">
                  <c:v>4.637389299999997</c:v>
                </c:pt>
                <c:pt idx="1702">
                  <c:v>4.6378934999999997</c:v>
                </c:pt>
                <c:pt idx="1703">
                  <c:v>4.6381876999999969</c:v>
                </c:pt>
                <c:pt idx="1704">
                  <c:v>4.6385475999999972</c:v>
                </c:pt>
                <c:pt idx="1705">
                  <c:v>4.6387476000000003</c:v>
                </c:pt>
                <c:pt idx="1706">
                  <c:v>4.639132</c:v>
                </c:pt>
                <c:pt idx="1707">
                  <c:v>4.6397879</c:v>
                </c:pt>
                <c:pt idx="1708">
                  <c:v>4.6409241999999971</c:v>
                </c:pt>
                <c:pt idx="1709">
                  <c:v>4.6422647000000001</c:v>
                </c:pt>
                <c:pt idx="1710">
                  <c:v>4.6434476</c:v>
                </c:pt>
                <c:pt idx="1711">
                  <c:v>4.6442084000000001</c:v>
                </c:pt>
                <c:pt idx="1712">
                  <c:v>4.6446361999999972</c:v>
                </c:pt>
                <c:pt idx="1713">
                  <c:v>4.6450353999999967</c:v>
                </c:pt>
                <c:pt idx="1714">
                  <c:v>4.6455372999999955</c:v>
                </c:pt>
                <c:pt idx="1715">
                  <c:v>4.6461676000000001</c:v>
                </c:pt>
                <c:pt idx="1716">
                  <c:v>4.646905099999997</c:v>
                </c:pt>
                <c:pt idx="1717">
                  <c:v>4.647859699999997</c:v>
                </c:pt>
                <c:pt idx="1718">
                  <c:v>4.6489561999999971</c:v>
                </c:pt>
                <c:pt idx="1719">
                  <c:v>4.6499721999999997</c:v>
                </c:pt>
                <c:pt idx="1720">
                  <c:v>4.6506657000000002</c:v>
                </c:pt>
                <c:pt idx="1721">
                  <c:v>4.6510831000000001</c:v>
                </c:pt>
                <c:pt idx="1722">
                  <c:v>4.6514351999999972</c:v>
                </c:pt>
                <c:pt idx="1723">
                  <c:v>4.6518984000000003</c:v>
                </c:pt>
                <c:pt idx="1724">
                  <c:v>4.6524925999999978</c:v>
                </c:pt>
                <c:pt idx="1725">
                  <c:v>4.6531631000000004</c:v>
                </c:pt>
                <c:pt idx="1726">
                  <c:v>4.6538715999999978</c:v>
                </c:pt>
                <c:pt idx="1727">
                  <c:v>4.6545833999999946</c:v>
                </c:pt>
                <c:pt idx="1728">
                  <c:v>4.6552868999999966</c:v>
                </c:pt>
                <c:pt idx="1729">
                  <c:v>4.6559659999999967</c:v>
                </c:pt>
                <c:pt idx="1730">
                  <c:v>4.6566204999999998</c:v>
                </c:pt>
                <c:pt idx="1731">
                  <c:v>4.6572571999999974</c:v>
                </c:pt>
                <c:pt idx="1732">
                  <c:v>4.657889199999997</c:v>
                </c:pt>
                <c:pt idx="1733">
                  <c:v>4.6585240999999966</c:v>
                </c:pt>
                <c:pt idx="1734">
                  <c:v>4.6591632000000001</c:v>
                </c:pt>
                <c:pt idx="1735">
                  <c:v>4.6598048999999966</c:v>
                </c:pt>
                <c:pt idx="1736">
                  <c:v>4.6604483999999973</c:v>
                </c:pt>
                <c:pt idx="1737">
                  <c:v>4.6610937999999997</c:v>
                </c:pt>
                <c:pt idx="1738">
                  <c:v>4.6617411000000004</c:v>
                </c:pt>
                <c:pt idx="1739">
                  <c:v>4.6623891999999971</c:v>
                </c:pt>
                <c:pt idx="1740">
                  <c:v>4.6630387999999972</c:v>
                </c:pt>
                <c:pt idx="1741">
                  <c:v>4.6636934999999999</c:v>
                </c:pt>
                <c:pt idx="1742">
                  <c:v>4.6643539999999968</c:v>
                </c:pt>
                <c:pt idx="1743">
                  <c:v>4.6650144999999945</c:v>
                </c:pt>
                <c:pt idx="1744">
                  <c:v>4.6656656999999973</c:v>
                </c:pt>
                <c:pt idx="1745">
                  <c:v>4.6663101000000005</c:v>
                </c:pt>
                <c:pt idx="1746">
                  <c:v>4.6669492999999971</c:v>
                </c:pt>
                <c:pt idx="1747">
                  <c:v>4.6675637999999973</c:v>
                </c:pt>
                <c:pt idx="1748">
                  <c:v>4.6681287999999972</c:v>
                </c:pt>
                <c:pt idx="1749">
                  <c:v>4.6686571999999975</c:v>
                </c:pt>
                <c:pt idx="1750">
                  <c:v>4.6692169999999971</c:v>
                </c:pt>
                <c:pt idx="1751">
                  <c:v>4.6698491000000004</c:v>
                </c:pt>
                <c:pt idx="1752">
                  <c:v>4.6705275999999971</c:v>
                </c:pt>
                <c:pt idx="1753">
                  <c:v>4.6711955999999972</c:v>
                </c:pt>
                <c:pt idx="1754">
                  <c:v>4.6718488000000002</c:v>
                </c:pt>
                <c:pt idx="1755">
                  <c:v>4.6725208999999968</c:v>
                </c:pt>
                <c:pt idx="1756">
                  <c:v>4.6732383999999998</c:v>
                </c:pt>
                <c:pt idx="1757">
                  <c:v>4.6739984000000003</c:v>
                </c:pt>
                <c:pt idx="1758">
                  <c:v>4.674779</c:v>
                </c:pt>
                <c:pt idx="1759">
                  <c:v>4.6755262999999969</c:v>
                </c:pt>
                <c:pt idx="1760">
                  <c:v>4.6761656</c:v>
                </c:pt>
                <c:pt idx="1761">
                  <c:v>4.6766643999999999</c:v>
                </c:pt>
                <c:pt idx="1762">
                  <c:v>4.6770664000000002</c:v>
                </c:pt>
                <c:pt idx="1763">
                  <c:v>4.6774680000000002</c:v>
                </c:pt>
                <c:pt idx="1764">
                  <c:v>4.6779394999999973</c:v>
                </c:pt>
                <c:pt idx="1765">
                  <c:v>4.6784756999999972</c:v>
                </c:pt>
                <c:pt idx="1766">
                  <c:v>4.6790228999999997</c:v>
                </c:pt>
                <c:pt idx="1767">
                  <c:v>4.6795600999999998</c:v>
                </c:pt>
                <c:pt idx="1768">
                  <c:v>4.6801231999999997</c:v>
                </c:pt>
                <c:pt idx="1769">
                  <c:v>4.6807303999999972</c:v>
                </c:pt>
                <c:pt idx="1770">
                  <c:v>4.6812977000000027</c:v>
                </c:pt>
                <c:pt idx="1771">
                  <c:v>4.6817150999999972</c:v>
                </c:pt>
                <c:pt idx="1772">
                  <c:v>4.6820211</c:v>
                </c:pt>
                <c:pt idx="1773">
                  <c:v>4.6824124999999972</c:v>
                </c:pt>
                <c:pt idx="1774">
                  <c:v>4.683004699999997</c:v>
                </c:pt>
                <c:pt idx="1775">
                  <c:v>4.6836584999999999</c:v>
                </c:pt>
                <c:pt idx="1776">
                  <c:v>4.6841645999999946</c:v>
                </c:pt>
                <c:pt idx="1777">
                  <c:v>4.6845321999999969</c:v>
                </c:pt>
                <c:pt idx="1778">
                  <c:v>4.6849717999999969</c:v>
                </c:pt>
                <c:pt idx="1779">
                  <c:v>4.6855915999999977</c:v>
                </c:pt>
                <c:pt idx="1780">
                  <c:v>4.6862516000000003</c:v>
                </c:pt>
                <c:pt idx="1781">
                  <c:v>4.6867690000000026</c:v>
                </c:pt>
                <c:pt idx="1782">
                  <c:v>4.6871375999999945</c:v>
                </c:pt>
                <c:pt idx="1783">
                  <c:v>4.6874769999999968</c:v>
                </c:pt>
                <c:pt idx="1784">
                  <c:v>4.6878560999999968</c:v>
                </c:pt>
                <c:pt idx="1785">
                  <c:v>4.6882323000000001</c:v>
                </c:pt>
                <c:pt idx="1786">
                  <c:v>4.688540299999997</c:v>
                </c:pt>
                <c:pt idx="1787">
                  <c:v>4.6887761999999995</c:v>
                </c:pt>
                <c:pt idx="1788">
                  <c:v>4.6890057999999986</c:v>
                </c:pt>
                <c:pt idx="1789">
                  <c:v>4.6893108999999971</c:v>
                </c:pt>
                <c:pt idx="1790">
                  <c:v>4.6897009000000001</c:v>
                </c:pt>
                <c:pt idx="1791">
                  <c:v>4.6900848999999951</c:v>
                </c:pt>
                <c:pt idx="1792">
                  <c:v>4.6903641</c:v>
                </c:pt>
                <c:pt idx="1793">
                  <c:v>4.6905297999999975</c:v>
                </c:pt>
                <c:pt idx="1794">
                  <c:v>4.690644899999997</c:v>
                </c:pt>
                <c:pt idx="1795">
                  <c:v>4.6907467</c:v>
                </c:pt>
                <c:pt idx="1796">
                  <c:v>4.6908309999999966</c:v>
                </c:pt>
                <c:pt idx="1797">
                  <c:v>4.6909301999999968</c:v>
                </c:pt>
                <c:pt idx="1798">
                  <c:v>4.6911230000000002</c:v>
                </c:pt>
                <c:pt idx="1799">
                  <c:v>4.6914324000000001</c:v>
                </c:pt>
                <c:pt idx="1800">
                  <c:v>4.6917660999999997</c:v>
                </c:pt>
                <c:pt idx="1801">
                  <c:v>4.6919982999999972</c:v>
                </c:pt>
                <c:pt idx="1802">
                  <c:v>4.6920984999999975</c:v>
                </c:pt>
                <c:pt idx="1803">
                  <c:v>4.6921586999999967</c:v>
                </c:pt>
                <c:pt idx="1804">
                  <c:v>4.6923021</c:v>
                </c:pt>
                <c:pt idx="1805">
                  <c:v>4.6925653999999968</c:v>
                </c:pt>
                <c:pt idx="1806">
                  <c:v>4.6928766999999967</c:v>
                </c:pt>
                <c:pt idx="1807">
                  <c:v>4.6931408999999968</c:v>
                </c:pt>
                <c:pt idx="1808">
                  <c:v>4.6933377999999975</c:v>
                </c:pt>
                <c:pt idx="1809">
                  <c:v>4.693513099999997</c:v>
                </c:pt>
                <c:pt idx="1810">
                  <c:v>4.6936861999999975</c:v>
                </c:pt>
                <c:pt idx="1811">
                  <c:v>4.6938160999999967</c:v>
                </c:pt>
                <c:pt idx="1812">
                  <c:v>4.6938748999999955</c:v>
                </c:pt>
                <c:pt idx="1813">
                  <c:v>4.6939116999999966</c:v>
                </c:pt>
                <c:pt idx="1814">
                  <c:v>4.6940013999999968</c:v>
                </c:pt>
                <c:pt idx="1815">
                  <c:v>4.694153499999997</c:v>
                </c:pt>
                <c:pt idx="1816">
                  <c:v>4.6943264999999972</c:v>
                </c:pt>
                <c:pt idx="1817">
                  <c:v>4.6945063999999945</c:v>
                </c:pt>
                <c:pt idx="1818">
                  <c:v>4.6947195999999956</c:v>
                </c:pt>
                <c:pt idx="1819">
                  <c:v>4.6949717999999967</c:v>
                </c:pt>
                <c:pt idx="1820">
                  <c:v>4.6952204999999996</c:v>
                </c:pt>
                <c:pt idx="1821">
                  <c:v>4.6954274999999974</c:v>
                </c:pt>
                <c:pt idx="1822">
                  <c:v>4.6956053999999972</c:v>
                </c:pt>
                <c:pt idx="1823">
                  <c:v>4.6957887999999972</c:v>
                </c:pt>
                <c:pt idx="1824">
                  <c:v>4.6959833999999967</c:v>
                </c:pt>
                <c:pt idx="1825">
                  <c:v>4.6961690000000003</c:v>
                </c:pt>
                <c:pt idx="1826">
                  <c:v>4.6963406000000001</c:v>
                </c:pt>
                <c:pt idx="1827">
                  <c:v>4.696519399999997</c:v>
                </c:pt>
                <c:pt idx="1828">
                  <c:v>4.6967207999999996</c:v>
                </c:pt>
                <c:pt idx="1829">
                  <c:v>4.6969248999999955</c:v>
                </c:pt>
                <c:pt idx="1830">
                  <c:v>4.6970963999999968</c:v>
                </c:pt>
                <c:pt idx="1831">
                  <c:v>4.6972277999999985</c:v>
                </c:pt>
                <c:pt idx="1832">
                  <c:v>4.6973471999999985</c:v>
                </c:pt>
                <c:pt idx="1833">
                  <c:v>4.6974895999999946</c:v>
                </c:pt>
                <c:pt idx="1834">
                  <c:v>4.6976607000000001</c:v>
                </c:pt>
                <c:pt idx="1835">
                  <c:v>4.6978404999999972</c:v>
                </c:pt>
                <c:pt idx="1836">
                  <c:v>4.698010199999997</c:v>
                </c:pt>
                <c:pt idx="1837">
                  <c:v>4.6981677999999985</c:v>
                </c:pt>
                <c:pt idx="1838">
                  <c:v>4.6983221999999998</c:v>
                </c:pt>
                <c:pt idx="1839">
                  <c:v>4.6984789999999972</c:v>
                </c:pt>
                <c:pt idx="1840">
                  <c:v>4.6986350999999971</c:v>
                </c:pt>
                <c:pt idx="1841">
                  <c:v>4.6987850999999967</c:v>
                </c:pt>
                <c:pt idx="1842">
                  <c:v>4.6989297999999975</c:v>
                </c:pt>
                <c:pt idx="1843">
                  <c:v>4.6990767</c:v>
                </c:pt>
                <c:pt idx="1844">
                  <c:v>4.6992332999999995</c:v>
                </c:pt>
                <c:pt idx="1845">
                  <c:v>4.6994024000000003</c:v>
                </c:pt>
                <c:pt idx="1846">
                  <c:v>4.6995800999999977</c:v>
                </c:pt>
                <c:pt idx="1847">
                  <c:v>4.6997606000000003</c:v>
                </c:pt>
                <c:pt idx="1848">
                  <c:v>4.6999375999999966</c:v>
                </c:pt>
                <c:pt idx="1849">
                  <c:v>4.7001059000000005</c:v>
                </c:pt>
                <c:pt idx="1850">
                  <c:v>4.700262000000003</c:v>
                </c:pt>
                <c:pt idx="1851">
                  <c:v>4.7004070000000002</c:v>
                </c:pt>
                <c:pt idx="1852">
                  <c:v>4.7005470999999996</c:v>
                </c:pt>
                <c:pt idx="1853">
                  <c:v>4.7006920000000028</c:v>
                </c:pt>
                <c:pt idx="1854">
                  <c:v>4.7008524999999999</c:v>
                </c:pt>
                <c:pt idx="1855">
                  <c:v>4.7010399999999999</c:v>
                </c:pt>
                <c:pt idx="1856">
                  <c:v>4.7012617000000043</c:v>
                </c:pt>
                <c:pt idx="1857">
                  <c:v>4.7015096999999999</c:v>
                </c:pt>
                <c:pt idx="1858">
                  <c:v>4.7017502000000002</c:v>
                </c:pt>
                <c:pt idx="1859">
                  <c:v>4.7019435999999999</c:v>
                </c:pt>
                <c:pt idx="1860">
                  <c:v>4.7020770000000001</c:v>
                </c:pt>
                <c:pt idx="1861">
                  <c:v>4.7021724000000003</c:v>
                </c:pt>
                <c:pt idx="1862">
                  <c:v>4.7022773000000004</c:v>
                </c:pt>
                <c:pt idx="1863">
                  <c:v>4.7024232999999995</c:v>
                </c:pt>
                <c:pt idx="1864">
                  <c:v>4.7026041999999997</c:v>
                </c:pt>
                <c:pt idx="1865">
                  <c:v>4.7027882999999973</c:v>
                </c:pt>
                <c:pt idx="1866">
                  <c:v>4.7029504999999974</c:v>
                </c:pt>
                <c:pt idx="1867">
                  <c:v>4.7030992000000014</c:v>
                </c:pt>
                <c:pt idx="1868">
                  <c:v>4.703262900000003</c:v>
                </c:pt>
                <c:pt idx="1869">
                  <c:v>4.7034510000000003</c:v>
                </c:pt>
                <c:pt idx="1870">
                  <c:v>4.7036415000000025</c:v>
                </c:pt>
                <c:pt idx="1871">
                  <c:v>4.7038076000000002</c:v>
                </c:pt>
                <c:pt idx="1872">
                  <c:v>4.703937899999997</c:v>
                </c:pt>
                <c:pt idx="1873">
                  <c:v>4.7040310999999972</c:v>
                </c:pt>
                <c:pt idx="1874">
                  <c:v>4.7040944999999974</c:v>
                </c:pt>
                <c:pt idx="1875">
                  <c:v>4.7041561999999972</c:v>
                </c:pt>
                <c:pt idx="1876">
                  <c:v>4.7042529999999996</c:v>
                </c:pt>
                <c:pt idx="1877">
                  <c:v>4.7043884999999985</c:v>
                </c:pt>
                <c:pt idx="1878">
                  <c:v>4.704521299999997</c:v>
                </c:pt>
                <c:pt idx="1879">
                  <c:v>4.7046165999999969</c:v>
                </c:pt>
                <c:pt idx="1880">
                  <c:v>4.7046922000000002</c:v>
                </c:pt>
                <c:pt idx="1881">
                  <c:v>4.7047869999999969</c:v>
                </c:pt>
                <c:pt idx="1882">
                  <c:v>4.7049042999999946</c:v>
                </c:pt>
                <c:pt idx="1883">
                  <c:v>4.7050231000000027</c:v>
                </c:pt>
                <c:pt idx="1884">
                  <c:v>4.7051501</c:v>
                </c:pt>
                <c:pt idx="1885">
                  <c:v>4.7053129</c:v>
                </c:pt>
                <c:pt idx="1886">
                  <c:v>4.7055021000000004</c:v>
                </c:pt>
                <c:pt idx="1887">
                  <c:v>4.7056642000000002</c:v>
                </c:pt>
                <c:pt idx="1888">
                  <c:v>4.7057699000000026</c:v>
                </c:pt>
                <c:pt idx="1889">
                  <c:v>4.7058527999999997</c:v>
                </c:pt>
                <c:pt idx="1890">
                  <c:v>4.7059609</c:v>
                </c:pt>
                <c:pt idx="1891">
                  <c:v>4.7060843999999973</c:v>
                </c:pt>
                <c:pt idx="1892">
                  <c:v>4.7061625999999999</c:v>
                </c:pt>
                <c:pt idx="1893">
                  <c:v>4.7061453000000002</c:v>
                </c:pt>
                <c:pt idx="1894">
                  <c:v>4.7060262999999996</c:v>
                </c:pt>
                <c:pt idx="1895">
                  <c:v>4.7058447000000001</c:v>
                </c:pt>
                <c:pt idx="1896">
                  <c:v>4.7056766000000003</c:v>
                </c:pt>
                <c:pt idx="1897">
                  <c:v>4.7055921000000014</c:v>
                </c:pt>
                <c:pt idx="1898">
                  <c:v>4.7056003999999998</c:v>
                </c:pt>
                <c:pt idx="1899">
                  <c:v>4.7056654000000027</c:v>
                </c:pt>
                <c:pt idx="1900">
                  <c:v>4.7058020000000003</c:v>
                </c:pt>
                <c:pt idx="1901">
                  <c:v>4.7060694000000041</c:v>
                </c:pt>
                <c:pt idx="1902">
                  <c:v>4.7064272000000003</c:v>
                </c:pt>
                <c:pt idx="1903">
                  <c:v>4.7066946999999999</c:v>
                </c:pt>
                <c:pt idx="1904">
                  <c:v>4.7067186999999997</c:v>
                </c:pt>
                <c:pt idx="1905">
                  <c:v>4.7065204000000014</c:v>
                </c:pt>
                <c:pt idx="1906">
                  <c:v>4.7062254000000028</c:v>
                </c:pt>
                <c:pt idx="1907">
                  <c:v>4.7059261000000001</c:v>
                </c:pt>
                <c:pt idx="1908">
                  <c:v>4.7057001999999999</c:v>
                </c:pt>
                <c:pt idx="1909">
                  <c:v>4.7056791000000029</c:v>
                </c:pt>
                <c:pt idx="1910">
                  <c:v>4.7059410000000002</c:v>
                </c:pt>
                <c:pt idx="1911">
                  <c:v>4.7063631000000044</c:v>
                </c:pt>
                <c:pt idx="1912">
                  <c:v>4.7067128</c:v>
                </c:pt>
                <c:pt idx="1913">
                  <c:v>4.7068813</c:v>
                </c:pt>
                <c:pt idx="1914">
                  <c:v>4.7069242999999972</c:v>
                </c:pt>
                <c:pt idx="1915">
                  <c:v>4.706914099999997</c:v>
                </c:pt>
                <c:pt idx="1916">
                  <c:v>4.7068351000000002</c:v>
                </c:pt>
                <c:pt idx="1917">
                  <c:v>4.7066131000000029</c:v>
                </c:pt>
                <c:pt idx="1918">
                  <c:v>4.7062163999999997</c:v>
                </c:pt>
                <c:pt idx="1919">
                  <c:v>4.7057484000000027</c:v>
                </c:pt>
                <c:pt idx="1920">
                  <c:v>4.7054223999999998</c:v>
                </c:pt>
                <c:pt idx="1921">
                  <c:v>4.7053443999999995</c:v>
                </c:pt>
                <c:pt idx="1922">
                  <c:v>4.7053531000000026</c:v>
                </c:pt>
                <c:pt idx="1923">
                  <c:v>4.7052182</c:v>
                </c:pt>
                <c:pt idx="1924">
                  <c:v>4.7049422999999972</c:v>
                </c:pt>
                <c:pt idx="1925">
                  <c:v>4.7047588999999972</c:v>
                </c:pt>
                <c:pt idx="1926">
                  <c:v>4.7047229000000002</c:v>
                </c:pt>
                <c:pt idx="1927">
                  <c:v>4.7045911</c:v>
                </c:pt>
                <c:pt idx="1928">
                  <c:v>4.7042302999999972</c:v>
                </c:pt>
                <c:pt idx="1929">
                  <c:v>4.7037906999999999</c:v>
                </c:pt>
                <c:pt idx="1930">
                  <c:v>4.703485299999997</c:v>
                </c:pt>
                <c:pt idx="1931">
                  <c:v>4.7033670000000027</c:v>
                </c:pt>
                <c:pt idx="1932">
                  <c:v>4.7034615000000004</c:v>
                </c:pt>
                <c:pt idx="1933">
                  <c:v>4.703875</c:v>
                </c:pt>
                <c:pt idx="1934">
                  <c:v>4.7046082</c:v>
                </c:pt>
                <c:pt idx="1935">
                  <c:v>4.7053944999999997</c:v>
                </c:pt>
                <c:pt idx="1936">
                  <c:v>4.7059388999999969</c:v>
                </c:pt>
                <c:pt idx="1937">
                  <c:v>4.7062634000000054</c:v>
                </c:pt>
                <c:pt idx="1938">
                  <c:v>4.7065630000000027</c:v>
                </c:pt>
                <c:pt idx="1939">
                  <c:v>4.7068905000000001</c:v>
                </c:pt>
                <c:pt idx="1940">
                  <c:v>4.7071620999999997</c:v>
                </c:pt>
                <c:pt idx="1941">
                  <c:v>4.7073080999999997</c:v>
                </c:pt>
                <c:pt idx="1942">
                  <c:v>4.7073193</c:v>
                </c:pt>
                <c:pt idx="1943">
                  <c:v>4.7072878999999972</c:v>
                </c:pt>
                <c:pt idx="1944">
                  <c:v>4.7074696999999999</c:v>
                </c:pt>
                <c:pt idx="1945">
                  <c:v>4.7081367999999975</c:v>
                </c:pt>
                <c:pt idx="1946">
                  <c:v>4.7092746000000014</c:v>
                </c:pt>
                <c:pt idx="1947">
                  <c:v>4.7105446999999971</c:v>
                </c:pt>
                <c:pt idx="1948">
                  <c:v>4.7116525999999999</c:v>
                </c:pt>
                <c:pt idx="1949">
                  <c:v>4.712538699999997</c:v>
                </c:pt>
                <c:pt idx="1950">
                  <c:v>4.7132272999999998</c:v>
                </c:pt>
                <c:pt idx="1951">
                  <c:v>4.7137456000000002</c:v>
                </c:pt>
                <c:pt idx="1952">
                  <c:v>4.7142061000000002</c:v>
                </c:pt>
                <c:pt idx="1953">
                  <c:v>4.7147391000000001</c:v>
                </c:pt>
                <c:pt idx="1954">
                  <c:v>4.7153366999999973</c:v>
                </c:pt>
                <c:pt idx="1955">
                  <c:v>4.7158574999999985</c:v>
                </c:pt>
                <c:pt idx="1956">
                  <c:v>4.7162749000000002</c:v>
                </c:pt>
                <c:pt idx="1957">
                  <c:v>4.716804899999997</c:v>
                </c:pt>
                <c:pt idx="1958">
                  <c:v>4.7176744999999976</c:v>
                </c:pt>
                <c:pt idx="1959">
                  <c:v>4.7188359999999969</c:v>
                </c:pt>
                <c:pt idx="1960">
                  <c:v>4.7200121999999975</c:v>
                </c:pt>
                <c:pt idx="1961">
                  <c:v>4.7209931999999997</c:v>
                </c:pt>
                <c:pt idx="1962">
                  <c:v>4.7217672000000004</c:v>
                </c:pt>
                <c:pt idx="1963">
                  <c:v>4.7224395999999969</c:v>
                </c:pt>
                <c:pt idx="1964">
                  <c:v>4.7231571999999975</c:v>
                </c:pt>
                <c:pt idx="1965">
                  <c:v>4.7240431000000003</c:v>
                </c:pt>
                <c:pt idx="1966">
                  <c:v>4.7251067999999972</c:v>
                </c:pt>
                <c:pt idx="1967">
                  <c:v>4.7262041000000004</c:v>
                </c:pt>
                <c:pt idx="1968">
                  <c:v>4.7271544999999957</c:v>
                </c:pt>
                <c:pt idx="1969">
                  <c:v>4.7279140999999942</c:v>
                </c:pt>
                <c:pt idx="1970">
                  <c:v>4.7285756999999977</c:v>
                </c:pt>
                <c:pt idx="1971">
                  <c:v>4.7292817999999999</c:v>
                </c:pt>
                <c:pt idx="1972">
                  <c:v>4.7301305999999972</c:v>
                </c:pt>
                <c:pt idx="1973">
                  <c:v>4.7311182000000001</c:v>
                </c:pt>
                <c:pt idx="1974">
                  <c:v>4.7321567999999985</c:v>
                </c:pt>
                <c:pt idx="1975">
                  <c:v>4.7331247999999997</c:v>
                </c:pt>
                <c:pt idx="1976">
                  <c:v>4.7339884999999997</c:v>
                </c:pt>
                <c:pt idx="1977">
                  <c:v>4.7347635000000023</c:v>
                </c:pt>
                <c:pt idx="1978">
                  <c:v>4.7354808999999971</c:v>
                </c:pt>
                <c:pt idx="1979">
                  <c:v>4.7361698000000025</c:v>
                </c:pt>
                <c:pt idx="1980">
                  <c:v>4.7368732000000024</c:v>
                </c:pt>
                <c:pt idx="1981">
                  <c:v>4.7376449000000003</c:v>
                </c:pt>
                <c:pt idx="1982">
                  <c:v>4.7385174999999995</c:v>
                </c:pt>
                <c:pt idx="1983">
                  <c:v>4.7394618000000026</c:v>
                </c:pt>
                <c:pt idx="1984">
                  <c:v>4.7404090999999999</c:v>
                </c:pt>
                <c:pt idx="1985">
                  <c:v>4.7413225000000025</c:v>
                </c:pt>
                <c:pt idx="1986">
                  <c:v>4.7421930999999997</c:v>
                </c:pt>
                <c:pt idx="1987">
                  <c:v>4.7430035999999998</c:v>
                </c:pt>
                <c:pt idx="1988">
                  <c:v>4.7437494000000031</c:v>
                </c:pt>
                <c:pt idx="1989">
                  <c:v>4.7444652000000005</c:v>
                </c:pt>
                <c:pt idx="1990">
                  <c:v>4.7452011000000027</c:v>
                </c:pt>
                <c:pt idx="1991">
                  <c:v>4.7459790999999996</c:v>
                </c:pt>
                <c:pt idx="1992">
                  <c:v>4.7467851999999997</c:v>
                </c:pt>
                <c:pt idx="1993">
                  <c:v>4.7475990000000001</c:v>
                </c:pt>
                <c:pt idx="1994">
                  <c:v>4.7484023999999998</c:v>
                </c:pt>
                <c:pt idx="1995">
                  <c:v>4.7491675999999998</c:v>
                </c:pt>
                <c:pt idx="1996">
                  <c:v>4.7498912999999998</c:v>
                </c:pt>
                <c:pt idx="1997">
                  <c:v>4.7506006000000003</c:v>
                </c:pt>
                <c:pt idx="1998">
                  <c:v>4.7513401000000028</c:v>
                </c:pt>
                <c:pt idx="1999">
                  <c:v>4.7521156999999956</c:v>
                </c:pt>
                <c:pt idx="2000">
                  <c:v>4.752889299999997</c:v>
                </c:pt>
                <c:pt idx="2001">
                  <c:v>4.7536407000000027</c:v>
                </c:pt>
                <c:pt idx="2002">
                  <c:v>4.7543551999999973</c:v>
                </c:pt>
                <c:pt idx="2003">
                  <c:v>4.7550229999999996</c:v>
                </c:pt>
                <c:pt idx="2004">
                  <c:v>4.7556479999999999</c:v>
                </c:pt>
                <c:pt idx="2005">
                  <c:v>4.756260700000003</c:v>
                </c:pt>
                <c:pt idx="2006">
                  <c:v>4.7568986999999998</c:v>
                </c:pt>
                <c:pt idx="2007">
                  <c:v>4.7575960999999971</c:v>
                </c:pt>
                <c:pt idx="2008">
                  <c:v>4.7583473000000014</c:v>
                </c:pt>
                <c:pt idx="2009">
                  <c:v>4.7590954999999999</c:v>
                </c:pt>
                <c:pt idx="2010">
                  <c:v>4.759811</c:v>
                </c:pt>
                <c:pt idx="2011">
                  <c:v>4.7605077999999974</c:v>
                </c:pt>
                <c:pt idx="2012">
                  <c:v>4.7611955999999971</c:v>
                </c:pt>
                <c:pt idx="2013">
                  <c:v>4.7618628999999997</c:v>
                </c:pt>
                <c:pt idx="2014">
                  <c:v>4.7624896999999971</c:v>
                </c:pt>
                <c:pt idx="2015">
                  <c:v>4.7630787000000003</c:v>
                </c:pt>
                <c:pt idx="2016">
                  <c:v>4.7636576000000002</c:v>
                </c:pt>
                <c:pt idx="2017">
                  <c:v>4.7642419</c:v>
                </c:pt>
                <c:pt idx="2018">
                  <c:v>4.7648231999999995</c:v>
                </c:pt>
                <c:pt idx="2019">
                  <c:v>4.7653892999999972</c:v>
                </c:pt>
                <c:pt idx="2020">
                  <c:v>4.7659437000000002</c:v>
                </c:pt>
                <c:pt idx="2021">
                  <c:v>4.7665018999999971</c:v>
                </c:pt>
                <c:pt idx="2022">
                  <c:v>4.767061</c:v>
                </c:pt>
                <c:pt idx="2023">
                  <c:v>4.7676176999999971</c:v>
                </c:pt>
                <c:pt idx="2024">
                  <c:v>4.7681795000000005</c:v>
                </c:pt>
                <c:pt idx="2025">
                  <c:v>4.7687545999999967</c:v>
                </c:pt>
                <c:pt idx="2026">
                  <c:v>4.7693351000000002</c:v>
                </c:pt>
                <c:pt idx="2027">
                  <c:v>4.7699055999999969</c:v>
                </c:pt>
                <c:pt idx="2028">
                  <c:v>4.7704573999999997</c:v>
                </c:pt>
                <c:pt idx="2029">
                  <c:v>4.770984399999997</c:v>
                </c:pt>
                <c:pt idx="2030">
                  <c:v>4.7714785000000024</c:v>
                </c:pt>
                <c:pt idx="2031">
                  <c:v>4.7719551999999998</c:v>
                </c:pt>
                <c:pt idx="2032">
                  <c:v>4.7724687000000028</c:v>
                </c:pt>
                <c:pt idx="2033">
                  <c:v>4.7730534000000029</c:v>
                </c:pt>
                <c:pt idx="2034">
                  <c:v>4.7736765999999999</c:v>
                </c:pt>
                <c:pt idx="2035">
                  <c:v>4.7742700999999999</c:v>
                </c:pt>
                <c:pt idx="2036">
                  <c:v>4.7748200000000001</c:v>
                </c:pt>
                <c:pt idx="2037">
                  <c:v>4.7753398000000002</c:v>
                </c:pt>
                <c:pt idx="2038">
                  <c:v>4.7758370000000001</c:v>
                </c:pt>
                <c:pt idx="2039">
                  <c:v>4.7763185999999997</c:v>
                </c:pt>
                <c:pt idx="2040">
                  <c:v>4.7768060999999999</c:v>
                </c:pt>
                <c:pt idx="2041">
                  <c:v>4.7773104000000002</c:v>
                </c:pt>
                <c:pt idx="2042">
                  <c:v>4.7778055999999971</c:v>
                </c:pt>
                <c:pt idx="2043">
                  <c:v>4.7782662000000027</c:v>
                </c:pt>
                <c:pt idx="2044">
                  <c:v>4.7787074000000027</c:v>
                </c:pt>
                <c:pt idx="2045">
                  <c:v>4.7791624000000033</c:v>
                </c:pt>
                <c:pt idx="2046">
                  <c:v>4.7796297000000054</c:v>
                </c:pt>
                <c:pt idx="2047">
                  <c:v>4.7801062999999973</c:v>
                </c:pt>
                <c:pt idx="2048">
                  <c:v>4.7806210000000027</c:v>
                </c:pt>
                <c:pt idx="2049">
                  <c:v>4.7811596999999999</c:v>
                </c:pt>
                <c:pt idx="2050">
                  <c:v>4.7816668000000027</c:v>
                </c:pt>
                <c:pt idx="2051">
                  <c:v>4.7820854999999973</c:v>
                </c:pt>
                <c:pt idx="2052">
                  <c:v>4.7824194000000002</c:v>
                </c:pt>
                <c:pt idx="2053">
                  <c:v>4.7827288000000001</c:v>
                </c:pt>
                <c:pt idx="2054">
                  <c:v>4.7830482999999999</c:v>
                </c:pt>
                <c:pt idx="2055">
                  <c:v>4.7833681000000032</c:v>
                </c:pt>
                <c:pt idx="2056">
                  <c:v>4.7837246000000002</c:v>
                </c:pt>
                <c:pt idx="2057">
                  <c:v>4.7842193000000002</c:v>
                </c:pt>
                <c:pt idx="2058">
                  <c:v>4.7848372999999969</c:v>
                </c:pt>
                <c:pt idx="2059">
                  <c:v>4.7854381000000004</c:v>
                </c:pt>
                <c:pt idx="2060">
                  <c:v>4.7860006999999998</c:v>
                </c:pt>
                <c:pt idx="2061">
                  <c:v>4.7865377000000002</c:v>
                </c:pt>
                <c:pt idx="2062">
                  <c:v>4.7870008999999971</c:v>
                </c:pt>
                <c:pt idx="2063">
                  <c:v>4.7873749999999973</c:v>
                </c:pt>
                <c:pt idx="2064">
                  <c:v>4.7877261000000004</c:v>
                </c:pt>
                <c:pt idx="2065">
                  <c:v>4.7881264999999997</c:v>
                </c:pt>
                <c:pt idx="2066">
                  <c:v>4.7885564</c:v>
                </c:pt>
                <c:pt idx="2067">
                  <c:v>4.7889593999999995</c:v>
                </c:pt>
                <c:pt idx="2068">
                  <c:v>4.7893157999999998</c:v>
                </c:pt>
                <c:pt idx="2069">
                  <c:v>4.7896273000000029</c:v>
                </c:pt>
                <c:pt idx="2070">
                  <c:v>4.7899544000000001</c:v>
                </c:pt>
                <c:pt idx="2071">
                  <c:v>4.7902741999999998</c:v>
                </c:pt>
                <c:pt idx="2072">
                  <c:v>4.7905230000000003</c:v>
                </c:pt>
                <c:pt idx="2073">
                  <c:v>4.7906602000000014</c:v>
                </c:pt>
                <c:pt idx="2074">
                  <c:v>4.7906652000000003</c:v>
                </c:pt>
                <c:pt idx="2075">
                  <c:v>4.7906408999999996</c:v>
                </c:pt>
                <c:pt idx="2076">
                  <c:v>4.7907216999999997</c:v>
                </c:pt>
                <c:pt idx="2077">
                  <c:v>4.7910495000000024</c:v>
                </c:pt>
                <c:pt idx="2078">
                  <c:v>4.7915619999999999</c:v>
                </c:pt>
                <c:pt idx="2079">
                  <c:v>4.7921021000000001</c:v>
                </c:pt>
                <c:pt idx="2080">
                  <c:v>4.7925674000000003</c:v>
                </c:pt>
                <c:pt idx="2081">
                  <c:v>4.7929322999999977</c:v>
                </c:pt>
                <c:pt idx="2082">
                  <c:v>4.7932652000000004</c:v>
                </c:pt>
                <c:pt idx="2083">
                  <c:v>4.7935296000000003</c:v>
                </c:pt>
                <c:pt idx="2084">
                  <c:v>4.7937171000000003</c:v>
                </c:pt>
                <c:pt idx="2085">
                  <c:v>4.7939343999999968</c:v>
                </c:pt>
                <c:pt idx="2086">
                  <c:v>4.7941032999999971</c:v>
                </c:pt>
                <c:pt idx="2087">
                  <c:v>4.7941177999999969</c:v>
                </c:pt>
                <c:pt idx="2088">
                  <c:v>4.7940062999999968</c:v>
                </c:pt>
                <c:pt idx="2089">
                  <c:v>4.7939480999999997</c:v>
                </c:pt>
                <c:pt idx="2090">
                  <c:v>4.7941158999999942</c:v>
                </c:pt>
                <c:pt idx="2091">
                  <c:v>4.7944490000000002</c:v>
                </c:pt>
                <c:pt idx="2092">
                  <c:v>4.7947839999999973</c:v>
                </c:pt>
                <c:pt idx="2093">
                  <c:v>4.7950786000000001</c:v>
                </c:pt>
                <c:pt idx="2094">
                  <c:v>4.7953390999999996</c:v>
                </c:pt>
                <c:pt idx="2095">
                  <c:v>4.795574099999997</c:v>
                </c:pt>
                <c:pt idx="2096">
                  <c:v>4.795687</c:v>
                </c:pt>
                <c:pt idx="2097">
                  <c:v>4.7957190000000001</c:v>
                </c:pt>
                <c:pt idx="2098">
                  <c:v>4.7957901999999999</c:v>
                </c:pt>
                <c:pt idx="2099">
                  <c:v>4.7958600000000002</c:v>
                </c:pt>
                <c:pt idx="2100">
                  <c:v>4.7958302999999978</c:v>
                </c:pt>
                <c:pt idx="2101">
                  <c:v>4.7957191000000003</c:v>
                </c:pt>
                <c:pt idx="2102">
                  <c:v>4.795596599999997</c:v>
                </c:pt>
                <c:pt idx="2103">
                  <c:v>4.7955423000000001</c:v>
                </c:pt>
                <c:pt idx="2104">
                  <c:v>4.7955604999999997</c:v>
                </c:pt>
                <c:pt idx="2105">
                  <c:v>4.7956570999999997</c:v>
                </c:pt>
                <c:pt idx="2106">
                  <c:v>4.7958047999999973</c:v>
                </c:pt>
                <c:pt idx="2107">
                  <c:v>4.7959320999999973</c:v>
                </c:pt>
                <c:pt idx="2108">
                  <c:v>4.7959844999999968</c:v>
                </c:pt>
                <c:pt idx="2109">
                  <c:v>4.7960273000000004</c:v>
                </c:pt>
                <c:pt idx="2110">
                  <c:v>4.7962243999999998</c:v>
                </c:pt>
                <c:pt idx="2111">
                  <c:v>4.7965131000000003</c:v>
                </c:pt>
                <c:pt idx="2112">
                  <c:v>4.7967133000000004</c:v>
                </c:pt>
                <c:pt idx="2113">
                  <c:v>4.7968899</c:v>
                </c:pt>
                <c:pt idx="2114">
                  <c:v>4.7971011999999975</c:v>
                </c:pt>
                <c:pt idx="2115">
                  <c:v>4.7972815999999971</c:v>
                </c:pt>
                <c:pt idx="2116">
                  <c:v>4.7973783000000001</c:v>
                </c:pt>
                <c:pt idx="2117">
                  <c:v>4.7974378999999967</c:v>
                </c:pt>
                <c:pt idx="2118">
                  <c:v>4.7975375999999956</c:v>
                </c:pt>
                <c:pt idx="2119">
                  <c:v>4.7976523000000002</c:v>
                </c:pt>
                <c:pt idx="2120">
                  <c:v>4.7977495999999995</c:v>
                </c:pt>
                <c:pt idx="2121">
                  <c:v>4.7978664999999996</c:v>
                </c:pt>
                <c:pt idx="2122">
                  <c:v>4.7980225999999995</c:v>
                </c:pt>
                <c:pt idx="2123">
                  <c:v>4.7981914000000003</c:v>
                </c:pt>
                <c:pt idx="2124">
                  <c:v>4.7983221000000027</c:v>
                </c:pt>
                <c:pt idx="2125">
                  <c:v>4.7983840999999972</c:v>
                </c:pt>
                <c:pt idx="2126">
                  <c:v>4.7984073</c:v>
                </c:pt>
                <c:pt idx="2127">
                  <c:v>4.7984339</c:v>
                </c:pt>
                <c:pt idx="2128">
                  <c:v>4.7984394000000004</c:v>
                </c:pt>
                <c:pt idx="2129">
                  <c:v>4.7983883000000001</c:v>
                </c:pt>
                <c:pt idx="2130">
                  <c:v>4.7984027999999999</c:v>
                </c:pt>
                <c:pt idx="2131">
                  <c:v>4.7986706000000003</c:v>
                </c:pt>
                <c:pt idx="2132">
                  <c:v>4.7990988000000003</c:v>
                </c:pt>
                <c:pt idx="2133">
                  <c:v>4.7994916999999999</c:v>
                </c:pt>
                <c:pt idx="2134">
                  <c:v>4.7998642</c:v>
                </c:pt>
                <c:pt idx="2135">
                  <c:v>4.800177299999997</c:v>
                </c:pt>
                <c:pt idx="2136">
                  <c:v>4.8003643</c:v>
                </c:pt>
                <c:pt idx="2137">
                  <c:v>4.8004788999999972</c:v>
                </c:pt>
                <c:pt idx="2138">
                  <c:v>4.8006403999999998</c:v>
                </c:pt>
                <c:pt idx="2139">
                  <c:v>4.8008823999999972</c:v>
                </c:pt>
                <c:pt idx="2140">
                  <c:v>4.801135699999997</c:v>
                </c:pt>
                <c:pt idx="2141">
                  <c:v>4.8013659999999998</c:v>
                </c:pt>
                <c:pt idx="2142">
                  <c:v>4.8016152999999973</c:v>
                </c:pt>
                <c:pt idx="2143">
                  <c:v>4.8018954999999997</c:v>
                </c:pt>
                <c:pt idx="2144">
                  <c:v>4.8021681000000003</c:v>
                </c:pt>
                <c:pt idx="2145">
                  <c:v>4.8024363999999968</c:v>
                </c:pt>
                <c:pt idx="2146">
                  <c:v>4.8027318999999968</c:v>
                </c:pt>
                <c:pt idx="2147">
                  <c:v>4.8029427</c:v>
                </c:pt>
                <c:pt idx="2148">
                  <c:v>4.8029491000000002</c:v>
                </c:pt>
                <c:pt idx="2149">
                  <c:v>4.8028742999999956</c:v>
                </c:pt>
                <c:pt idx="2150">
                  <c:v>4.8027507999999974</c:v>
                </c:pt>
                <c:pt idx="2151">
                  <c:v>4.8026077999999996</c:v>
                </c:pt>
                <c:pt idx="2152">
                  <c:v>4.8026296999999998</c:v>
                </c:pt>
                <c:pt idx="2153">
                  <c:v>4.8031277999999995</c:v>
                </c:pt>
                <c:pt idx="2154">
                  <c:v>4.8041076999999968</c:v>
                </c:pt>
                <c:pt idx="2155">
                  <c:v>4.8052128999999972</c:v>
                </c:pt>
                <c:pt idx="2156">
                  <c:v>4.8058326000000005</c:v>
                </c:pt>
                <c:pt idx="2157">
                  <c:v>4.8055370999999978</c:v>
                </c:pt>
                <c:pt idx="2158">
                  <c:v>4.8052893000000001</c:v>
                </c:pt>
                <c:pt idx="2159">
                  <c:v>4.8056633000000026</c:v>
                </c:pt>
                <c:pt idx="2160">
                  <c:v>4.8059080999999972</c:v>
                </c:pt>
                <c:pt idx="2161">
                  <c:v>4.8056668</c:v>
                </c:pt>
                <c:pt idx="2162">
                  <c:v>4.8054971000000002</c:v>
                </c:pt>
                <c:pt idx="2163">
                  <c:v>4.8058328999999977</c:v>
                </c:pt>
                <c:pt idx="2164">
                  <c:v>4.8060747999999975</c:v>
                </c:pt>
                <c:pt idx="2165">
                  <c:v>4.8057802999999968</c:v>
                </c:pt>
                <c:pt idx="2166">
                  <c:v>4.8051886999999978</c:v>
                </c:pt>
                <c:pt idx="2167">
                  <c:v>4.8044162999999944</c:v>
                </c:pt>
                <c:pt idx="2168">
                  <c:v>4.8032123999999996</c:v>
                </c:pt>
                <c:pt idx="2169">
                  <c:v>4.8020955999999977</c:v>
                </c:pt>
                <c:pt idx="2170">
                  <c:v>4.8021392999999968</c:v>
                </c:pt>
                <c:pt idx="2171">
                  <c:v>4.8026345999999966</c:v>
                </c:pt>
                <c:pt idx="2172">
                  <c:v>4.8029024999999974</c:v>
                </c:pt>
                <c:pt idx="2173">
                  <c:v>4.8033653999999997</c:v>
                </c:pt>
                <c:pt idx="2174">
                  <c:v>4.8032833999999998</c:v>
                </c:pt>
                <c:pt idx="2175">
                  <c:v>4.8027790000000001</c:v>
                </c:pt>
                <c:pt idx="2176">
                  <c:v>4.802486199999997</c:v>
                </c:pt>
                <c:pt idx="2177">
                  <c:v>4.802856099999997</c:v>
                </c:pt>
                <c:pt idx="2178">
                  <c:v>4.8038371</c:v>
                </c:pt>
                <c:pt idx="2179">
                  <c:v>4.8043099999999974</c:v>
                </c:pt>
                <c:pt idx="2180">
                  <c:v>4.8037323000000001</c:v>
                </c:pt>
                <c:pt idx="2181">
                  <c:v>4.8023831999999995</c:v>
                </c:pt>
                <c:pt idx="2182">
                  <c:v>4.8010595</c:v>
                </c:pt>
                <c:pt idx="2183">
                  <c:v>4.8003808999999977</c:v>
                </c:pt>
                <c:pt idx="2184">
                  <c:v>4.799434299999997</c:v>
                </c:pt>
                <c:pt idx="2185">
                  <c:v>4.7975092999999971</c:v>
                </c:pt>
                <c:pt idx="2186">
                  <c:v>4.7948539999999973</c:v>
                </c:pt>
                <c:pt idx="2187">
                  <c:v>4.7922729000000004</c:v>
                </c:pt>
                <c:pt idx="2188">
                  <c:v>4.7906957999999999</c:v>
                </c:pt>
                <c:pt idx="2189">
                  <c:v>4.7897434000000043</c:v>
                </c:pt>
                <c:pt idx="2190">
                  <c:v>4.7892277000000032</c:v>
                </c:pt>
                <c:pt idx="2191">
                  <c:v>4.7891475999999997</c:v>
                </c:pt>
                <c:pt idx="2192">
                  <c:v>4.7885572999999972</c:v>
                </c:pt>
                <c:pt idx="2193">
                  <c:v>4.7868462000000003</c:v>
                </c:pt>
                <c:pt idx="2194">
                  <c:v>4.7844788000000005</c:v>
                </c:pt>
                <c:pt idx="2195">
                  <c:v>4.7817078999999998</c:v>
                </c:pt>
                <c:pt idx="2196">
                  <c:v>4.7778174999999985</c:v>
                </c:pt>
                <c:pt idx="2197">
                  <c:v>4.7730535999999999</c:v>
                </c:pt>
                <c:pt idx="2198">
                  <c:v>4.7693357000000001</c:v>
                </c:pt>
                <c:pt idx="2199">
                  <c:v>4.7678469999999971</c:v>
                </c:pt>
                <c:pt idx="2200">
                  <c:v>4.7671837999999971</c:v>
                </c:pt>
                <c:pt idx="2201">
                  <c:v>4.7649151999999946</c:v>
                </c:pt>
                <c:pt idx="2202">
                  <c:v>4.7614757999999995</c:v>
                </c:pt>
                <c:pt idx="2203">
                  <c:v>4.7580055999999971</c:v>
                </c:pt>
                <c:pt idx="2204">
                  <c:v>4.7550284000000014</c:v>
                </c:pt>
                <c:pt idx="2205">
                  <c:v>4.7524742999999967</c:v>
                </c:pt>
                <c:pt idx="2206">
                  <c:v>4.7496863000000014</c:v>
                </c:pt>
                <c:pt idx="2207">
                  <c:v>4.7467782999999999</c:v>
                </c:pt>
                <c:pt idx="2208">
                  <c:v>4.7439004000000002</c:v>
                </c:pt>
                <c:pt idx="2209">
                  <c:v>4.7391640000000024</c:v>
                </c:pt>
                <c:pt idx="2210">
                  <c:v>4.7345676000000001</c:v>
                </c:pt>
                <c:pt idx="2211">
                  <c:v>4.7317944000000027</c:v>
                </c:pt>
                <c:pt idx="2212">
                  <c:v>4.7288057999999973</c:v>
                </c:pt>
                <c:pt idx="2213">
                  <c:v>4.7241505999999944</c:v>
                </c:pt>
                <c:pt idx="2214">
                  <c:v>4.7186409000000014</c:v>
                </c:pt>
                <c:pt idx="2215">
                  <c:v>4.7130258000000005</c:v>
                </c:pt>
                <c:pt idx="2216">
                  <c:v>4.7067999000000027</c:v>
                </c:pt>
                <c:pt idx="2217">
                  <c:v>4.7004928000000001</c:v>
                </c:pt>
                <c:pt idx="2218">
                  <c:v>4.6947003999999968</c:v>
                </c:pt>
                <c:pt idx="2219">
                  <c:v>4.6892665999999998</c:v>
                </c:pt>
                <c:pt idx="2220">
                  <c:v>4.6847414999999986</c:v>
                </c:pt>
                <c:pt idx="2221">
                  <c:v>4.6803932000000001</c:v>
                </c:pt>
                <c:pt idx="2222">
                  <c:v>4.6757270999999996</c:v>
                </c:pt>
                <c:pt idx="2223">
                  <c:v>4.6700873000000005</c:v>
                </c:pt>
                <c:pt idx="2224">
                  <c:v>4.6641226999999956</c:v>
                </c:pt>
                <c:pt idx="2225">
                  <c:v>4.6588892999999967</c:v>
                </c:pt>
                <c:pt idx="2226">
                  <c:v>4.6535080999999971</c:v>
                </c:pt>
                <c:pt idx="2227">
                  <c:v>4.6479346999999951</c:v>
                </c:pt>
                <c:pt idx="2228">
                  <c:v>4.6434423000000002</c:v>
                </c:pt>
                <c:pt idx="2229">
                  <c:v>4.6389317999999973</c:v>
                </c:pt>
                <c:pt idx="2230">
                  <c:v>4.6347411999999997</c:v>
                </c:pt>
                <c:pt idx="2231">
                  <c:v>4.6307866999999971</c:v>
                </c:pt>
                <c:pt idx="2232">
                  <c:v>4.6255507999999956</c:v>
                </c:pt>
                <c:pt idx="2233">
                  <c:v>4.6189804999999957</c:v>
                </c:pt>
                <c:pt idx="2234">
                  <c:v>4.6125335999999946</c:v>
                </c:pt>
                <c:pt idx="2235">
                  <c:v>4.6070106999999956</c:v>
                </c:pt>
                <c:pt idx="2236">
                  <c:v>4.6015823999999972</c:v>
                </c:pt>
                <c:pt idx="2237">
                  <c:v>4.5956086999999997</c:v>
                </c:pt>
                <c:pt idx="2238">
                  <c:v>4.5892968000000014</c:v>
                </c:pt>
                <c:pt idx="2239">
                  <c:v>4.5826278</c:v>
                </c:pt>
                <c:pt idx="2240">
                  <c:v>4.5762178999999996</c:v>
                </c:pt>
                <c:pt idx="2241">
                  <c:v>4.5703432000000026</c:v>
                </c:pt>
                <c:pt idx="2242">
                  <c:v>4.5645358999999939</c:v>
                </c:pt>
                <c:pt idx="2243">
                  <c:v>4.5582466999999998</c:v>
                </c:pt>
                <c:pt idx="2244">
                  <c:v>4.5516489999999994</c:v>
                </c:pt>
                <c:pt idx="2245">
                  <c:v>4.5452659000000004</c:v>
                </c:pt>
                <c:pt idx="2246">
                  <c:v>4.5389505999999971</c:v>
                </c:pt>
                <c:pt idx="2247">
                  <c:v>4.5317992000000027</c:v>
                </c:pt>
                <c:pt idx="2248">
                  <c:v>4.5237816999999971</c:v>
                </c:pt>
                <c:pt idx="2249">
                  <c:v>4.5159647999999972</c:v>
                </c:pt>
                <c:pt idx="2250">
                  <c:v>4.5089620000000004</c:v>
                </c:pt>
                <c:pt idx="2251">
                  <c:v>4.5027355999999958</c:v>
                </c:pt>
                <c:pt idx="2252">
                  <c:v>4.4969307999999995</c:v>
                </c:pt>
                <c:pt idx="2253">
                  <c:v>4.4911750000000001</c:v>
                </c:pt>
                <c:pt idx="2254">
                  <c:v>4.4849923</c:v>
                </c:pt>
                <c:pt idx="2255">
                  <c:v>4.4783475000000026</c:v>
                </c:pt>
                <c:pt idx="2256">
                  <c:v>4.4718240000000025</c:v>
                </c:pt>
                <c:pt idx="2257">
                  <c:v>4.4657184000000001</c:v>
                </c:pt>
                <c:pt idx="2258">
                  <c:v>4.4597982000000025</c:v>
                </c:pt>
                <c:pt idx="2259">
                  <c:v>4.4536318000000001</c:v>
                </c:pt>
                <c:pt idx="2260">
                  <c:v>4.4469706000000002</c:v>
                </c:pt>
                <c:pt idx="2261">
                  <c:v>4.4399727000000029</c:v>
                </c:pt>
                <c:pt idx="2262">
                  <c:v>4.4336015000000026</c:v>
                </c:pt>
                <c:pt idx="2263">
                  <c:v>4.4282937000000029</c:v>
                </c:pt>
                <c:pt idx="2264">
                  <c:v>4.4225585999999977</c:v>
                </c:pt>
                <c:pt idx="2265">
                  <c:v>4.4158024000000013</c:v>
                </c:pt>
                <c:pt idx="2266">
                  <c:v>4.4092521000000042</c:v>
                </c:pt>
                <c:pt idx="2267">
                  <c:v>4.4015813999999995</c:v>
                </c:pt>
                <c:pt idx="2268">
                  <c:v>4.3943709999999969</c:v>
                </c:pt>
                <c:pt idx="2269">
                  <c:v>4.3890393000000003</c:v>
                </c:pt>
                <c:pt idx="2270">
                  <c:v>4.3841213999999971</c:v>
                </c:pt>
                <c:pt idx="2271">
                  <c:v>4.3784419000000003</c:v>
                </c:pt>
                <c:pt idx="2272">
                  <c:v>4.3723006</c:v>
                </c:pt>
                <c:pt idx="2273">
                  <c:v>4.3663699999999999</c:v>
                </c:pt>
                <c:pt idx="2274">
                  <c:v>4.3604141999999957</c:v>
                </c:pt>
                <c:pt idx="2275">
                  <c:v>4.3542140999999956</c:v>
                </c:pt>
                <c:pt idx="2276">
                  <c:v>4.3481223999999985</c:v>
                </c:pt>
                <c:pt idx="2277">
                  <c:v>4.3422391999999999</c:v>
                </c:pt>
                <c:pt idx="2278">
                  <c:v>4.3367238000000023</c:v>
                </c:pt>
                <c:pt idx="2279">
                  <c:v>4.3314057999999998</c:v>
                </c:pt>
                <c:pt idx="2280">
                  <c:v>4.3253775999999968</c:v>
                </c:pt>
                <c:pt idx="2281">
                  <c:v>4.3180414000000003</c:v>
                </c:pt>
                <c:pt idx="2282">
                  <c:v>4.3114588000000005</c:v>
                </c:pt>
                <c:pt idx="2283">
                  <c:v>4.3072121000000001</c:v>
                </c:pt>
                <c:pt idx="2284">
                  <c:v>4.3032500000000002</c:v>
                </c:pt>
                <c:pt idx="2285">
                  <c:v>4.2991764000000003</c:v>
                </c:pt>
                <c:pt idx="2286">
                  <c:v>4.2953549999999971</c:v>
                </c:pt>
                <c:pt idx="2287">
                  <c:v>4.2914614000000029</c:v>
                </c:pt>
                <c:pt idx="2288">
                  <c:v>4.2872902000000002</c:v>
                </c:pt>
                <c:pt idx="2289">
                  <c:v>4.2830165999999972</c:v>
                </c:pt>
                <c:pt idx="2290">
                  <c:v>4.2787828999999995</c:v>
                </c:pt>
                <c:pt idx="2291">
                  <c:v>4.2745075999999971</c:v>
                </c:pt>
                <c:pt idx="2292">
                  <c:v>4.2702872999999997</c:v>
                </c:pt>
                <c:pt idx="2293">
                  <c:v>4.2663839000000001</c:v>
                </c:pt>
                <c:pt idx="2294">
                  <c:v>4.2630534999999998</c:v>
                </c:pt>
                <c:pt idx="2295">
                  <c:v>4.2601387999999973</c:v>
                </c:pt>
                <c:pt idx="2296">
                  <c:v>4.2576337999999998</c:v>
                </c:pt>
                <c:pt idx="2297">
                  <c:v>4.2560453000000003</c:v>
                </c:pt>
                <c:pt idx="2298">
                  <c:v>4.2543319999999971</c:v>
                </c:pt>
                <c:pt idx="2299">
                  <c:v>4.2514767999999998</c:v>
                </c:pt>
                <c:pt idx="2300">
                  <c:v>4.2475344999999969</c:v>
                </c:pt>
                <c:pt idx="2301">
                  <c:v>4.2433690000000022</c:v>
                </c:pt>
                <c:pt idx="2302">
                  <c:v>4.2411439000000026</c:v>
                </c:pt>
                <c:pt idx="2303">
                  <c:v>4.2403376999999995</c:v>
                </c:pt>
                <c:pt idx="2304">
                  <c:v>4.2389755000000005</c:v>
                </c:pt>
                <c:pt idx="2305">
                  <c:v>4.2359073</c:v>
                </c:pt>
                <c:pt idx="2306">
                  <c:v>4.2329030000000003</c:v>
                </c:pt>
                <c:pt idx="2307">
                  <c:v>4.2310611000000042</c:v>
                </c:pt>
                <c:pt idx="2308">
                  <c:v>4.2294304</c:v>
                </c:pt>
                <c:pt idx="2309">
                  <c:v>4.2274981999999985</c:v>
                </c:pt>
                <c:pt idx="2310">
                  <c:v>4.2256412000000001</c:v>
                </c:pt>
                <c:pt idx="2311">
                  <c:v>4.2241099999999969</c:v>
                </c:pt>
                <c:pt idx="2312">
                  <c:v>4.2228599999999972</c:v>
                </c:pt>
                <c:pt idx="2313">
                  <c:v>4.2216553000000001</c:v>
                </c:pt>
                <c:pt idx="2314">
                  <c:v>4.2202878999999971</c:v>
                </c:pt>
                <c:pt idx="2315">
                  <c:v>4.2189828999999968</c:v>
                </c:pt>
                <c:pt idx="2316">
                  <c:v>4.217835199999997</c:v>
                </c:pt>
                <c:pt idx="2317">
                  <c:v>4.2165748999999968</c:v>
                </c:pt>
                <c:pt idx="2318">
                  <c:v>4.215427</c:v>
                </c:pt>
                <c:pt idx="2319">
                  <c:v>4.2143604999999997</c:v>
                </c:pt>
                <c:pt idx="2320">
                  <c:v>4.2133006999999996</c:v>
                </c:pt>
                <c:pt idx="2321">
                  <c:v>4.2122560999999985</c:v>
                </c:pt>
                <c:pt idx="2322">
                  <c:v>4.2112356999999996</c:v>
                </c:pt>
                <c:pt idx="2323">
                  <c:v>4.2102418000000004</c:v>
                </c:pt>
                <c:pt idx="2324">
                  <c:v>4.2092513999999994</c:v>
                </c:pt>
                <c:pt idx="2325">
                  <c:v>4.2082528000000003</c:v>
                </c:pt>
                <c:pt idx="2326">
                  <c:v>4.2072398</c:v>
                </c:pt>
                <c:pt idx="2327">
                  <c:v>4.2062162999999995</c:v>
                </c:pt>
                <c:pt idx="2328">
                  <c:v>4.2051902000000005</c:v>
                </c:pt>
                <c:pt idx="2329">
                  <c:v>4.2041699999999995</c:v>
                </c:pt>
                <c:pt idx="2330">
                  <c:v>4.2032202999999999</c:v>
                </c:pt>
                <c:pt idx="2331">
                  <c:v>4.2023083999999997</c:v>
                </c:pt>
                <c:pt idx="2332">
                  <c:v>4.2013002999999998</c:v>
                </c:pt>
                <c:pt idx="2333">
                  <c:v>4.2002715000000004</c:v>
                </c:pt>
                <c:pt idx="2334">
                  <c:v>4.1992890999999997</c:v>
                </c:pt>
                <c:pt idx="2335">
                  <c:v>4.1982505999999971</c:v>
                </c:pt>
                <c:pt idx="2336">
                  <c:v>4.1970868999999951</c:v>
                </c:pt>
                <c:pt idx="2337">
                  <c:v>4.1959889999999955</c:v>
                </c:pt>
                <c:pt idx="2338">
                  <c:v>4.1949795999999946</c:v>
                </c:pt>
                <c:pt idx="2339">
                  <c:v>4.1937204000000001</c:v>
                </c:pt>
                <c:pt idx="2340">
                  <c:v>4.1923163999999966</c:v>
                </c:pt>
                <c:pt idx="2341">
                  <c:v>4.1908325999999967</c:v>
                </c:pt>
                <c:pt idx="2342">
                  <c:v>4.1892228999999999</c:v>
                </c:pt>
                <c:pt idx="2343">
                  <c:v>4.1875443999999966</c:v>
                </c:pt>
                <c:pt idx="2344">
                  <c:v>4.186016699999997</c:v>
                </c:pt>
                <c:pt idx="2345">
                  <c:v>4.1841922999999959</c:v>
                </c:pt>
                <c:pt idx="2346">
                  <c:v>4.1836662000000002</c:v>
                </c:pt>
                <c:pt idx="2347">
                  <c:v>4.1848443999999967</c:v>
                </c:pt>
                <c:pt idx="2348">
                  <c:v>4.1803936000000004</c:v>
                </c:pt>
                <c:pt idx="2349">
                  <c:v>4.1761490999999999</c:v>
                </c:pt>
                <c:pt idx="2350">
                  <c:v>4.1746870000000005</c:v>
                </c:pt>
                <c:pt idx="2351">
                  <c:v>4.1731438000000001</c:v>
                </c:pt>
                <c:pt idx="2352">
                  <c:v>4.1714761999999999</c:v>
                </c:pt>
                <c:pt idx="2353">
                  <c:v>4.1727971000000004</c:v>
                </c:pt>
                <c:pt idx="2354">
                  <c:v>4.1736757999999998</c:v>
                </c:pt>
                <c:pt idx="2355">
                  <c:v>4.1709345999999945</c:v>
                </c:pt>
                <c:pt idx="2356">
                  <c:v>4.1679818999999938</c:v>
                </c:pt>
                <c:pt idx="2357">
                  <c:v>4.1662181</c:v>
                </c:pt>
                <c:pt idx="2358">
                  <c:v>4.1647373999999946</c:v>
                </c:pt>
                <c:pt idx="2359">
                  <c:v>4.1620250999999966</c:v>
                </c:pt>
                <c:pt idx="2360">
                  <c:v>4.1580200999999972</c:v>
                </c:pt>
                <c:pt idx="2361">
                  <c:v>4.1540729999999977</c:v>
                </c:pt>
                <c:pt idx="2362">
                  <c:v>4.1508661999999985</c:v>
                </c:pt>
                <c:pt idx="2363">
                  <c:v>4.1498675</c:v>
                </c:pt>
                <c:pt idx="2364">
                  <c:v>4.1531771000000006</c:v>
                </c:pt>
                <c:pt idx="2365">
                  <c:v>4.1529125999999961</c:v>
                </c:pt>
                <c:pt idx="2366">
                  <c:v>4.1461727999999995</c:v>
                </c:pt>
                <c:pt idx="2367">
                  <c:v>4.1415027999999996</c:v>
                </c:pt>
                <c:pt idx="2368">
                  <c:v>4.1386421000000029</c:v>
                </c:pt>
                <c:pt idx="2369">
                  <c:v>4.1350561999999975</c:v>
                </c:pt>
                <c:pt idx="2370">
                  <c:v>4.1302341999999985</c:v>
                </c:pt>
                <c:pt idx="2371">
                  <c:v>4.1243583999999966</c:v>
                </c:pt>
                <c:pt idx="2372">
                  <c:v>4.1179964999999967</c:v>
                </c:pt>
                <c:pt idx="2373">
                  <c:v>4.1121893999999957</c:v>
                </c:pt>
                <c:pt idx="2374">
                  <c:v>4.1071085999999957</c:v>
                </c:pt>
                <c:pt idx="2375">
                  <c:v>4.1006691000000028</c:v>
                </c:pt>
                <c:pt idx="2376">
                  <c:v>4.0924850999999967</c:v>
                </c:pt>
                <c:pt idx="2377">
                  <c:v>4.0843799999999995</c:v>
                </c:pt>
                <c:pt idx="2378">
                  <c:v>4.0758285999999995</c:v>
                </c:pt>
                <c:pt idx="2379">
                  <c:v>4.0670876999999956</c:v>
                </c:pt>
                <c:pt idx="2380">
                  <c:v>4.0597551999999997</c:v>
                </c:pt>
                <c:pt idx="2381">
                  <c:v>4.0518632999999999</c:v>
                </c:pt>
                <c:pt idx="2382">
                  <c:v>4.0413950999999999</c:v>
                </c:pt>
                <c:pt idx="2383">
                  <c:v>4.0282068999999971</c:v>
                </c:pt>
                <c:pt idx="2384">
                  <c:v>4.0111014000000003</c:v>
                </c:pt>
                <c:pt idx="2385">
                  <c:v>3.9947597999999997</c:v>
                </c:pt>
                <c:pt idx="2386">
                  <c:v>3.9844573999999997</c:v>
                </c:pt>
                <c:pt idx="2387">
                  <c:v>3.9760247999999998</c:v>
                </c:pt>
                <c:pt idx="2388">
                  <c:v>3.9653080999999997</c:v>
                </c:pt>
                <c:pt idx="2389">
                  <c:v>3.9545214</c:v>
                </c:pt>
                <c:pt idx="2390">
                  <c:v>3.9463765</c:v>
                </c:pt>
                <c:pt idx="2391">
                  <c:v>3.9393031999999986</c:v>
                </c:pt>
                <c:pt idx="2392">
                  <c:v>3.9315880999999986</c:v>
                </c:pt>
                <c:pt idx="2393">
                  <c:v>3.9252178999999998</c:v>
                </c:pt>
                <c:pt idx="2394">
                  <c:v>3.9209325000000002</c:v>
                </c:pt>
                <c:pt idx="2395">
                  <c:v>3.9162681999999975</c:v>
                </c:pt>
                <c:pt idx="2396">
                  <c:v>3.9112338999999987</c:v>
                </c:pt>
                <c:pt idx="2397">
                  <c:v>3.907978</c:v>
                </c:pt>
                <c:pt idx="2398">
                  <c:v>3.9079203000000002</c:v>
                </c:pt>
                <c:pt idx="2399">
                  <c:v>3.9082242000000011</c:v>
                </c:pt>
                <c:pt idx="2400">
                  <c:v>3.9077969000000001</c:v>
                </c:pt>
                <c:pt idx="2401">
                  <c:v>3.9081041999999999</c:v>
                </c:pt>
                <c:pt idx="2402">
                  <c:v>3.9096933999999997</c:v>
                </c:pt>
                <c:pt idx="2403">
                  <c:v>3.9114872999999997</c:v>
                </c:pt>
                <c:pt idx="2404">
                  <c:v>3.9131914999999999</c:v>
                </c:pt>
                <c:pt idx="2405">
                  <c:v>3.9163444999999983</c:v>
                </c:pt>
                <c:pt idx="2406">
                  <c:v>3.9216253999999986</c:v>
                </c:pt>
                <c:pt idx="2407">
                  <c:v>3.9275158999999999</c:v>
                </c:pt>
                <c:pt idx="2408">
                  <c:v>3.9333792000000001</c:v>
                </c:pt>
                <c:pt idx="2409">
                  <c:v>3.9405825000000001</c:v>
                </c:pt>
                <c:pt idx="2410">
                  <c:v>3.9496843999999998</c:v>
                </c:pt>
                <c:pt idx="2411">
                  <c:v>3.959187</c:v>
                </c:pt>
                <c:pt idx="2412">
                  <c:v>3.9684026999999986</c:v>
                </c:pt>
                <c:pt idx="2413">
                  <c:v>3.9787320999999998</c:v>
                </c:pt>
                <c:pt idx="2414">
                  <c:v>3.9909946999999999</c:v>
                </c:pt>
                <c:pt idx="2415">
                  <c:v>4.0036905000000003</c:v>
                </c:pt>
                <c:pt idx="2416">
                  <c:v>4.0164013000000001</c:v>
                </c:pt>
                <c:pt idx="2417">
                  <c:v>4.0308877000000001</c:v>
                </c:pt>
                <c:pt idx="2418">
                  <c:v>4.0463328999999995</c:v>
                </c:pt>
                <c:pt idx="2419">
                  <c:v>4.0599410999999996</c:v>
                </c:pt>
                <c:pt idx="2420">
                  <c:v>4.0715479000000014</c:v>
                </c:pt>
                <c:pt idx="2421">
                  <c:v>4.0837249</c:v>
                </c:pt>
                <c:pt idx="2422">
                  <c:v>4.0981971999999995</c:v>
                </c:pt>
                <c:pt idx="2423">
                  <c:v>4.1183493000000002</c:v>
                </c:pt>
                <c:pt idx="2424">
                  <c:v>4.1414679999999997</c:v>
                </c:pt>
                <c:pt idx="2425">
                  <c:v>4.1567571999999995</c:v>
                </c:pt>
                <c:pt idx="2426">
                  <c:v>4.1673300999999956</c:v>
                </c:pt>
                <c:pt idx="2427">
                  <c:v>4.1784232000000001</c:v>
                </c:pt>
                <c:pt idx="2428">
                  <c:v>4.1883203</c:v>
                </c:pt>
                <c:pt idx="2429">
                  <c:v>4.1979607999999979</c:v>
                </c:pt>
                <c:pt idx="2430">
                  <c:v>4.2126210999999998</c:v>
                </c:pt>
                <c:pt idx="2431">
                  <c:v>4.2280931000000024</c:v>
                </c:pt>
                <c:pt idx="2432">
                  <c:v>4.2383395000000004</c:v>
                </c:pt>
                <c:pt idx="2433">
                  <c:v>4.2470164999999973</c:v>
                </c:pt>
                <c:pt idx="2434">
                  <c:v>4.255587099999997</c:v>
                </c:pt>
                <c:pt idx="2435">
                  <c:v>4.2626039999999996</c:v>
                </c:pt>
                <c:pt idx="2436">
                  <c:v>4.2692969000000014</c:v>
                </c:pt>
                <c:pt idx="2437">
                  <c:v>4.2765537000000027</c:v>
                </c:pt>
                <c:pt idx="2438">
                  <c:v>4.2823793999999999</c:v>
                </c:pt>
                <c:pt idx="2439">
                  <c:v>4.2764122000000002</c:v>
                </c:pt>
                <c:pt idx="2440">
                  <c:v>4.2635427000000004</c:v>
                </c:pt>
                <c:pt idx="2441">
                  <c:v>4.2831521000000023</c:v>
                </c:pt>
                <c:pt idx="2442">
                  <c:v>4.3047474000000001</c:v>
                </c:pt>
                <c:pt idx="2443">
                  <c:v>4.3077093</c:v>
                </c:pt>
                <c:pt idx="2444">
                  <c:v>4.3154339999999971</c:v>
                </c:pt>
                <c:pt idx="2445">
                  <c:v>4.3248832999999944</c:v>
                </c:pt>
                <c:pt idx="2446">
                  <c:v>4.3283291999999998</c:v>
                </c:pt>
                <c:pt idx="2447">
                  <c:v>4.3269204999999973</c:v>
                </c:pt>
                <c:pt idx="2448">
                  <c:v>4.3251471000000006</c:v>
                </c:pt>
                <c:pt idx="2449">
                  <c:v>4.3253281999999995</c:v>
                </c:pt>
                <c:pt idx="2450">
                  <c:v>4.3259387999999959</c:v>
                </c:pt>
                <c:pt idx="2451">
                  <c:v>4.3259750999999955</c:v>
                </c:pt>
                <c:pt idx="2452">
                  <c:v>4.3246518999999957</c:v>
                </c:pt>
                <c:pt idx="2453">
                  <c:v>4.3212544999999976</c:v>
                </c:pt>
                <c:pt idx="2454">
                  <c:v>4.3126004999999985</c:v>
                </c:pt>
                <c:pt idx="2455">
                  <c:v>4.3015607999999999</c:v>
                </c:pt>
                <c:pt idx="2456">
                  <c:v>4.2951684999999999</c:v>
                </c:pt>
                <c:pt idx="2457">
                  <c:v>4.294016499999997</c:v>
                </c:pt>
                <c:pt idx="2458">
                  <c:v>4.2907773999999996</c:v>
                </c:pt>
                <c:pt idx="2459">
                  <c:v>4.2880145999999977</c:v>
                </c:pt>
                <c:pt idx="2460">
                  <c:v>4.2854070000000002</c:v>
                </c:pt>
                <c:pt idx="2461">
                  <c:v>4.2652302999999971</c:v>
                </c:pt>
                <c:pt idx="2462">
                  <c:v>4.2430330000000014</c:v>
                </c:pt>
                <c:pt idx="2463">
                  <c:v>4.2322310000000014</c:v>
                </c:pt>
                <c:pt idx="2464">
                  <c:v>4.2233783000000003</c:v>
                </c:pt>
                <c:pt idx="2465">
                  <c:v>4.2067812</c:v>
                </c:pt>
                <c:pt idx="2466">
                  <c:v>4.1807548999999966</c:v>
                </c:pt>
                <c:pt idx="2467">
                  <c:v>4.1515084</c:v>
                </c:pt>
                <c:pt idx="2468">
                  <c:v>4.1260681999999997</c:v>
                </c:pt>
                <c:pt idx="2469">
                  <c:v>4.1051907999999973</c:v>
                </c:pt>
                <c:pt idx="2470">
                  <c:v>4.0834074999999999</c:v>
                </c:pt>
                <c:pt idx="2471">
                  <c:v>4.0568235000000001</c:v>
                </c:pt>
                <c:pt idx="2472">
                  <c:v>4.0261811000000005</c:v>
                </c:pt>
                <c:pt idx="2473">
                  <c:v>3.9939135000000001</c:v>
                </c:pt>
                <c:pt idx="2474">
                  <c:v>3.9621413999999997</c:v>
                </c:pt>
                <c:pt idx="2475">
                  <c:v>3.9340587999999985</c:v>
                </c:pt>
                <c:pt idx="2476">
                  <c:v>3.9109018999999998</c:v>
                </c:pt>
                <c:pt idx="2477">
                  <c:v>3.8866516999999985</c:v>
                </c:pt>
                <c:pt idx="2478">
                  <c:v>3.8548508999999984</c:v>
                </c:pt>
                <c:pt idx="2479">
                  <c:v>3.8205508999999997</c:v>
                </c:pt>
                <c:pt idx="2480">
                  <c:v>3.7947324</c:v>
                </c:pt>
                <c:pt idx="2481">
                  <c:v>3.7781747000000014</c:v>
                </c:pt>
                <c:pt idx="2482">
                  <c:v>3.7634463</c:v>
                </c:pt>
                <c:pt idx="2483">
                  <c:v>3.7495873000000013</c:v>
                </c:pt>
                <c:pt idx="2484">
                  <c:v>3.7408828000000001</c:v>
                </c:pt>
                <c:pt idx="2485">
                  <c:v>3.7373494000000003</c:v>
                </c:pt>
                <c:pt idx="2486">
                  <c:v>3.7370828999999999</c:v>
                </c:pt>
                <c:pt idx="2487">
                  <c:v>3.7380225999999999</c:v>
                </c:pt>
                <c:pt idx="2488">
                  <c:v>3.7401637000000014</c:v>
                </c:pt>
                <c:pt idx="2489">
                  <c:v>3.7418657999999998</c:v>
                </c:pt>
                <c:pt idx="2490">
                  <c:v>3.7426757999999998</c:v>
                </c:pt>
                <c:pt idx="2491">
                  <c:v>3.7424219999999999</c:v>
                </c:pt>
                <c:pt idx="2492">
                  <c:v>3.7546790999999997</c:v>
                </c:pt>
                <c:pt idx="2493">
                  <c:v>3.7918223999999987</c:v>
                </c:pt>
                <c:pt idx="2494">
                  <c:v>3.8157472999999986</c:v>
                </c:pt>
                <c:pt idx="2495">
                  <c:v>3.8184964999999988</c:v>
                </c:pt>
                <c:pt idx="2496">
                  <c:v>3.8220948999999997</c:v>
                </c:pt>
                <c:pt idx="2497">
                  <c:v>3.8278652999999987</c:v>
                </c:pt>
                <c:pt idx="2498">
                  <c:v>3.8333914</c:v>
                </c:pt>
                <c:pt idx="2499">
                  <c:v>3.8387845</c:v>
                </c:pt>
                <c:pt idx="2500">
                  <c:v>3.8449203999999999</c:v>
                </c:pt>
                <c:pt idx="2501">
                  <c:v>3.8522511999999982</c:v>
                </c:pt>
                <c:pt idx="2502">
                  <c:v>3.8611361999999998</c:v>
                </c:pt>
                <c:pt idx="2503">
                  <c:v>3.8724963999999984</c:v>
                </c:pt>
                <c:pt idx="2504">
                  <c:v>3.8817868999999998</c:v>
                </c:pt>
                <c:pt idx="2505">
                  <c:v>3.8857462999999997</c:v>
                </c:pt>
                <c:pt idx="2506">
                  <c:v>3.8878963</c:v>
                </c:pt>
                <c:pt idx="2507">
                  <c:v>3.8900207</c:v>
                </c:pt>
                <c:pt idx="2508">
                  <c:v>3.8912160999999985</c:v>
                </c:pt>
                <c:pt idx="2509">
                  <c:v>3.8937017000000012</c:v>
                </c:pt>
                <c:pt idx="2510">
                  <c:v>3.9030185999999998</c:v>
                </c:pt>
                <c:pt idx="2511">
                  <c:v>3.9169892999999987</c:v>
                </c:pt>
                <c:pt idx="2512">
                  <c:v>3.9279769999999998</c:v>
                </c:pt>
                <c:pt idx="2513">
                  <c:v>3.9350096999999988</c:v>
                </c:pt>
                <c:pt idx="2514">
                  <c:v>3.9407475999999999</c:v>
                </c:pt>
                <c:pt idx="2515">
                  <c:v>3.9453173000000001</c:v>
                </c:pt>
                <c:pt idx="2516">
                  <c:v>3.9485138000000002</c:v>
                </c:pt>
                <c:pt idx="2517">
                  <c:v>3.9509048999999998</c:v>
                </c:pt>
                <c:pt idx="2518">
                  <c:v>3.9528270999999986</c:v>
                </c:pt>
                <c:pt idx="2519">
                  <c:v>3.9546692999999986</c:v>
                </c:pt>
                <c:pt idx="2520">
                  <c:v>3.9557105999999997</c:v>
                </c:pt>
                <c:pt idx="2521">
                  <c:v>3.9551439999999984</c:v>
                </c:pt>
                <c:pt idx="2522">
                  <c:v>3.9518474999999977</c:v>
                </c:pt>
                <c:pt idx="2523">
                  <c:v>3.9459537999999998</c:v>
                </c:pt>
                <c:pt idx="2524">
                  <c:v>3.9388415999999986</c:v>
                </c:pt>
                <c:pt idx="2525">
                  <c:v>3.9313957999999998</c:v>
                </c:pt>
                <c:pt idx="2526">
                  <c:v>3.9226299999999985</c:v>
                </c:pt>
                <c:pt idx="2527">
                  <c:v>3.9113730999999987</c:v>
                </c:pt>
                <c:pt idx="2528">
                  <c:v>3.8977035999999998</c:v>
                </c:pt>
                <c:pt idx="2529">
                  <c:v>3.8839791999999997</c:v>
                </c:pt>
                <c:pt idx="2530">
                  <c:v>3.8734378</c:v>
                </c:pt>
                <c:pt idx="2531">
                  <c:v>3.8648143999999998</c:v>
                </c:pt>
                <c:pt idx="2532">
                  <c:v>3.8559736999999985</c:v>
                </c:pt>
                <c:pt idx="2533">
                  <c:v>3.8465566999999985</c:v>
                </c:pt>
                <c:pt idx="2534">
                  <c:v>3.8378557999999985</c:v>
                </c:pt>
                <c:pt idx="2535">
                  <c:v>3.8318045999999986</c:v>
                </c:pt>
                <c:pt idx="2536">
                  <c:v>3.8287195999999999</c:v>
                </c:pt>
                <c:pt idx="2537">
                  <c:v>3.8268777999999997</c:v>
                </c:pt>
                <c:pt idx="2538">
                  <c:v>3.8256624999999977</c:v>
                </c:pt>
                <c:pt idx="2539">
                  <c:v>3.8238865</c:v>
                </c:pt>
                <c:pt idx="2540">
                  <c:v>3.8215651999999989</c:v>
                </c:pt>
                <c:pt idx="2541">
                  <c:v>3.8198143999999985</c:v>
                </c:pt>
                <c:pt idx="2542">
                  <c:v>3.8243833999999999</c:v>
                </c:pt>
                <c:pt idx="2543">
                  <c:v>3.8345796999999986</c:v>
                </c:pt>
                <c:pt idx="2544">
                  <c:v>3.8350928999999985</c:v>
                </c:pt>
                <c:pt idx="2545">
                  <c:v>3.8302089999999978</c:v>
                </c:pt>
                <c:pt idx="2546">
                  <c:v>3.8281225000000001</c:v>
                </c:pt>
                <c:pt idx="2547">
                  <c:v>3.8278752999999988</c:v>
                </c:pt>
                <c:pt idx="2548">
                  <c:v>3.8286340000000001</c:v>
                </c:pt>
                <c:pt idx="2549">
                  <c:v>3.8303140999999998</c:v>
                </c:pt>
                <c:pt idx="2550">
                  <c:v>3.8333507999999998</c:v>
                </c:pt>
                <c:pt idx="2551">
                  <c:v>3.8389408999999985</c:v>
                </c:pt>
                <c:pt idx="2552">
                  <c:v>3.8477036999999998</c:v>
                </c:pt>
                <c:pt idx="2553">
                  <c:v>3.8577983999999987</c:v>
                </c:pt>
                <c:pt idx="2554">
                  <c:v>3.8665854999999989</c:v>
                </c:pt>
                <c:pt idx="2555">
                  <c:v>3.8736830999999987</c:v>
                </c:pt>
                <c:pt idx="2556">
                  <c:v>3.8803133999999999</c:v>
                </c:pt>
                <c:pt idx="2557">
                  <c:v>3.8859702</c:v>
                </c:pt>
                <c:pt idx="2558">
                  <c:v>3.8897403999999987</c:v>
                </c:pt>
                <c:pt idx="2559">
                  <c:v>3.8919692999999986</c:v>
                </c:pt>
                <c:pt idx="2560">
                  <c:v>3.8939415999999998</c:v>
                </c:pt>
                <c:pt idx="2561">
                  <c:v>3.8950425999999974</c:v>
                </c:pt>
                <c:pt idx="2562">
                  <c:v>3.8933883999999988</c:v>
                </c:pt>
                <c:pt idx="2563">
                  <c:v>3.8893637000000001</c:v>
                </c:pt>
                <c:pt idx="2564">
                  <c:v>3.8840455999999985</c:v>
                </c:pt>
                <c:pt idx="2565">
                  <c:v>3.878511</c:v>
                </c:pt>
                <c:pt idx="2566">
                  <c:v>3.8742568999999984</c:v>
                </c:pt>
                <c:pt idx="2567">
                  <c:v>3.8706469999999973</c:v>
                </c:pt>
                <c:pt idx="2568">
                  <c:v>3.8666548999999986</c:v>
                </c:pt>
                <c:pt idx="2569">
                  <c:v>3.8628934999999989</c:v>
                </c:pt>
                <c:pt idx="2570">
                  <c:v>3.8602653999999985</c:v>
                </c:pt>
                <c:pt idx="2571">
                  <c:v>3.8593721999999988</c:v>
                </c:pt>
                <c:pt idx="2572">
                  <c:v>3.8597353999999986</c:v>
                </c:pt>
                <c:pt idx="2573">
                  <c:v>3.8606397000000001</c:v>
                </c:pt>
                <c:pt idx="2574">
                  <c:v>3.8611146000000001</c:v>
                </c:pt>
                <c:pt idx="2575">
                  <c:v>3.8613410999999997</c:v>
                </c:pt>
                <c:pt idx="2576">
                  <c:v>3.8638371999999999</c:v>
                </c:pt>
                <c:pt idx="2577">
                  <c:v>3.8685044</c:v>
                </c:pt>
                <c:pt idx="2578">
                  <c:v>3.8730422999999985</c:v>
                </c:pt>
                <c:pt idx="2579">
                  <c:v>3.8758029999999972</c:v>
                </c:pt>
                <c:pt idx="2580">
                  <c:v>3.8792120999999984</c:v>
                </c:pt>
                <c:pt idx="2581">
                  <c:v>3.8872141</c:v>
                </c:pt>
                <c:pt idx="2582">
                  <c:v>3.8967242999999998</c:v>
                </c:pt>
                <c:pt idx="2583">
                  <c:v>3.9053078999999999</c:v>
                </c:pt>
                <c:pt idx="2584">
                  <c:v>3.9146452999999979</c:v>
                </c:pt>
                <c:pt idx="2585">
                  <c:v>3.9238352999999999</c:v>
                </c:pt>
                <c:pt idx="2586">
                  <c:v>3.9314739999999984</c:v>
                </c:pt>
                <c:pt idx="2587">
                  <c:v>3.9388353999999985</c:v>
                </c:pt>
                <c:pt idx="2588">
                  <c:v>3.9480432999999997</c:v>
                </c:pt>
                <c:pt idx="2589">
                  <c:v>3.9586277000000001</c:v>
                </c:pt>
                <c:pt idx="2590">
                  <c:v>3.9680822999999998</c:v>
                </c:pt>
                <c:pt idx="2591">
                  <c:v>3.9758588999999973</c:v>
                </c:pt>
                <c:pt idx="2592">
                  <c:v>3.9825711999999998</c:v>
                </c:pt>
                <c:pt idx="2593">
                  <c:v>3.9887866000000001</c:v>
                </c:pt>
                <c:pt idx="2594">
                  <c:v>3.9955069999999986</c:v>
                </c:pt>
                <c:pt idx="2595">
                  <c:v>4.0033433000000027</c:v>
                </c:pt>
                <c:pt idx="2596">
                  <c:v>4.0110995000000003</c:v>
                </c:pt>
                <c:pt idx="2597">
                  <c:v>4.0162659999999999</c:v>
                </c:pt>
                <c:pt idx="2598">
                  <c:v>4.0185604000000001</c:v>
                </c:pt>
                <c:pt idx="2599">
                  <c:v>4.0194174</c:v>
                </c:pt>
                <c:pt idx="2600">
                  <c:v>4.0214257</c:v>
                </c:pt>
                <c:pt idx="2601">
                  <c:v>4.0257898999999968</c:v>
                </c:pt>
                <c:pt idx="2602">
                  <c:v>4.0302340999999995</c:v>
                </c:pt>
                <c:pt idx="2603">
                  <c:v>4.0337819000000001</c:v>
                </c:pt>
                <c:pt idx="2604">
                  <c:v>4.0375851999999979</c:v>
                </c:pt>
                <c:pt idx="2605">
                  <c:v>4.0416872999999995</c:v>
                </c:pt>
                <c:pt idx="2606">
                  <c:v>4.0435292999999985</c:v>
                </c:pt>
                <c:pt idx="2607">
                  <c:v>4.0428339999999974</c:v>
                </c:pt>
                <c:pt idx="2608">
                  <c:v>4.0420419000000001</c:v>
                </c:pt>
                <c:pt idx="2609">
                  <c:v>4.0412257000000027</c:v>
                </c:pt>
                <c:pt idx="2610">
                  <c:v>4.0393627000000043</c:v>
                </c:pt>
                <c:pt idx="2611">
                  <c:v>4.0367306000000003</c:v>
                </c:pt>
                <c:pt idx="2612">
                  <c:v>4.0350008000000006</c:v>
                </c:pt>
                <c:pt idx="2613">
                  <c:v>4.0346273000000004</c:v>
                </c:pt>
                <c:pt idx="2614">
                  <c:v>4.0342077999999999</c:v>
                </c:pt>
                <c:pt idx="2615">
                  <c:v>4.0333354999999997</c:v>
                </c:pt>
                <c:pt idx="2616">
                  <c:v>4.0320811999999995</c:v>
                </c:pt>
                <c:pt idx="2617">
                  <c:v>4.0297271000000014</c:v>
                </c:pt>
                <c:pt idx="2618">
                  <c:v>4.0265617000000002</c:v>
                </c:pt>
                <c:pt idx="2619">
                  <c:v>4.023892</c:v>
                </c:pt>
                <c:pt idx="2620">
                  <c:v>4.0222055999999968</c:v>
                </c:pt>
                <c:pt idx="2621">
                  <c:v>4.0209239999999973</c:v>
                </c:pt>
                <c:pt idx="2622">
                  <c:v>4.0190504000000002</c:v>
                </c:pt>
                <c:pt idx="2623">
                  <c:v>4.0162388</c:v>
                </c:pt>
                <c:pt idx="2624">
                  <c:v>4.0132313000000002</c:v>
                </c:pt>
                <c:pt idx="2625">
                  <c:v>4.0120690000000003</c:v>
                </c:pt>
                <c:pt idx="2626">
                  <c:v>4.0134872999999969</c:v>
                </c:pt>
                <c:pt idx="2627">
                  <c:v>4.0153884999999985</c:v>
                </c:pt>
                <c:pt idx="2628">
                  <c:v>4.0163248999999972</c:v>
                </c:pt>
                <c:pt idx="2629">
                  <c:v>4.0166962999999996</c:v>
                </c:pt>
                <c:pt idx="2630">
                  <c:v>4.0172625000000002</c:v>
                </c:pt>
                <c:pt idx="2631">
                  <c:v>4.018604899999997</c:v>
                </c:pt>
                <c:pt idx="2632">
                  <c:v>4.0207438</c:v>
                </c:pt>
                <c:pt idx="2633">
                  <c:v>4.0225646999999967</c:v>
                </c:pt>
                <c:pt idx="2634">
                  <c:v>4.0230676000000001</c:v>
                </c:pt>
                <c:pt idx="2635">
                  <c:v>4.0221627</c:v>
                </c:pt>
                <c:pt idx="2636">
                  <c:v>4.0212908000000001</c:v>
                </c:pt>
                <c:pt idx="2637">
                  <c:v>4.0226421000000014</c:v>
                </c:pt>
                <c:pt idx="2638">
                  <c:v>4.0261621000000014</c:v>
                </c:pt>
                <c:pt idx="2639">
                  <c:v>4.0299920999999985</c:v>
                </c:pt>
                <c:pt idx="2640">
                  <c:v>4.0335190999999995</c:v>
                </c:pt>
                <c:pt idx="2641">
                  <c:v>4.0368509000000001</c:v>
                </c:pt>
                <c:pt idx="2642">
                  <c:v>4.0396774000000031</c:v>
                </c:pt>
                <c:pt idx="2643">
                  <c:v>4.0416620000000041</c:v>
                </c:pt>
                <c:pt idx="2644">
                  <c:v>4.0430669999999997</c:v>
                </c:pt>
                <c:pt idx="2645">
                  <c:v>4.0446892000000005</c:v>
                </c:pt>
                <c:pt idx="2646">
                  <c:v>4.047036399999997</c:v>
                </c:pt>
                <c:pt idx="2647">
                  <c:v>4.0498642999999985</c:v>
                </c:pt>
                <c:pt idx="2648">
                  <c:v>4.0523692000000002</c:v>
                </c:pt>
                <c:pt idx="2649">
                  <c:v>4.0543354999999979</c:v>
                </c:pt>
                <c:pt idx="2650">
                  <c:v>4.0561522999999973</c:v>
                </c:pt>
                <c:pt idx="2651">
                  <c:v>4.057788699999997</c:v>
                </c:pt>
                <c:pt idx="2652">
                  <c:v>4.0590969000000001</c:v>
                </c:pt>
                <c:pt idx="2653">
                  <c:v>4.0599349999999959</c:v>
                </c:pt>
                <c:pt idx="2654">
                  <c:v>4.0604518999999968</c:v>
                </c:pt>
                <c:pt idx="2655">
                  <c:v>4.0606466000000001</c:v>
                </c:pt>
                <c:pt idx="2656">
                  <c:v>4.0601888999999955</c:v>
                </c:pt>
                <c:pt idx="2657">
                  <c:v>4.0585757000000005</c:v>
                </c:pt>
                <c:pt idx="2658">
                  <c:v>4.0559123999999978</c:v>
                </c:pt>
                <c:pt idx="2659">
                  <c:v>4.0537877999999985</c:v>
                </c:pt>
                <c:pt idx="2660">
                  <c:v>4.0546410999999996</c:v>
                </c:pt>
                <c:pt idx="2661">
                  <c:v>4.0584186999999972</c:v>
                </c:pt>
                <c:pt idx="2662">
                  <c:v>4.0622574999999985</c:v>
                </c:pt>
                <c:pt idx="2663">
                  <c:v>4.0644622999999971</c:v>
                </c:pt>
                <c:pt idx="2664">
                  <c:v>4.0652714000000003</c:v>
                </c:pt>
                <c:pt idx="2665">
                  <c:v>4.0651931999999995</c:v>
                </c:pt>
                <c:pt idx="2666">
                  <c:v>4.0644577999999969</c:v>
                </c:pt>
                <c:pt idx="2667">
                  <c:v>4.0631629</c:v>
                </c:pt>
                <c:pt idx="2668">
                  <c:v>4.0615787000000001</c:v>
                </c:pt>
                <c:pt idx="2669">
                  <c:v>4.0601159999999945</c:v>
                </c:pt>
                <c:pt idx="2670">
                  <c:v>4.0588775999999971</c:v>
                </c:pt>
                <c:pt idx="2671">
                  <c:v>4.0575921999999975</c:v>
                </c:pt>
                <c:pt idx="2672">
                  <c:v>4.0560733999999998</c:v>
                </c:pt>
                <c:pt idx="2673">
                  <c:v>4.0544676000000006</c:v>
                </c:pt>
                <c:pt idx="2674">
                  <c:v>4.0528580999999972</c:v>
                </c:pt>
                <c:pt idx="2675">
                  <c:v>4.0510497000000028</c:v>
                </c:pt>
                <c:pt idx="2676">
                  <c:v>4.0489581999999995</c:v>
                </c:pt>
                <c:pt idx="2677">
                  <c:v>4.0463721000000028</c:v>
                </c:pt>
                <c:pt idx="2678">
                  <c:v>4.0430179000000006</c:v>
                </c:pt>
                <c:pt idx="2679">
                  <c:v>4.0390672000000025</c:v>
                </c:pt>
                <c:pt idx="2680">
                  <c:v>4.0354994000000026</c:v>
                </c:pt>
                <c:pt idx="2681">
                  <c:v>4.0332647000000028</c:v>
                </c:pt>
                <c:pt idx="2682">
                  <c:v>4.0320182999999972</c:v>
                </c:pt>
                <c:pt idx="2683">
                  <c:v>4.0303962000000002</c:v>
                </c:pt>
                <c:pt idx="2684">
                  <c:v>4.0275035999999966</c:v>
                </c:pt>
                <c:pt idx="2685">
                  <c:v>4.0236239000000014</c:v>
                </c:pt>
                <c:pt idx="2686">
                  <c:v>4.0197856999999972</c:v>
                </c:pt>
                <c:pt idx="2687">
                  <c:v>4.0166760999999997</c:v>
                </c:pt>
                <c:pt idx="2688">
                  <c:v>4.013781899999997</c:v>
                </c:pt>
                <c:pt idx="2689">
                  <c:v>4.0100188999999977</c:v>
                </c:pt>
                <c:pt idx="2690">
                  <c:v>4.0049395999999966</c:v>
                </c:pt>
                <c:pt idx="2691">
                  <c:v>3.9990663999999985</c:v>
                </c:pt>
                <c:pt idx="2692">
                  <c:v>3.9930409999999985</c:v>
                </c:pt>
                <c:pt idx="2693">
                  <c:v>3.9867999999999997</c:v>
                </c:pt>
                <c:pt idx="2694">
                  <c:v>3.9797605000000003</c:v>
                </c:pt>
                <c:pt idx="2695">
                  <c:v>3.9716951999999983</c:v>
                </c:pt>
                <c:pt idx="2696">
                  <c:v>3.9630915000000013</c:v>
                </c:pt>
                <c:pt idx="2697">
                  <c:v>3.9543348000000011</c:v>
                </c:pt>
                <c:pt idx="2698">
                  <c:v>3.9453336000000001</c:v>
                </c:pt>
                <c:pt idx="2699">
                  <c:v>3.9358438999999978</c:v>
                </c:pt>
                <c:pt idx="2700">
                  <c:v>3.9258576999999986</c:v>
                </c:pt>
                <c:pt idx="2701">
                  <c:v>3.9154120999999984</c:v>
                </c:pt>
                <c:pt idx="2702">
                  <c:v>3.9045371000000002</c:v>
                </c:pt>
                <c:pt idx="2703">
                  <c:v>3.8934875999999998</c:v>
                </c:pt>
                <c:pt idx="2704">
                  <c:v>3.8826476999999988</c:v>
                </c:pt>
                <c:pt idx="2705">
                  <c:v>3.8719708999999987</c:v>
                </c:pt>
                <c:pt idx="2706">
                  <c:v>3.8609407</c:v>
                </c:pt>
                <c:pt idx="2707">
                  <c:v>3.8494205999999997</c:v>
                </c:pt>
                <c:pt idx="2708">
                  <c:v>3.8380378999999998</c:v>
                </c:pt>
                <c:pt idx="2709">
                  <c:v>3.8274716</c:v>
                </c:pt>
                <c:pt idx="2710">
                  <c:v>3.8177190999999997</c:v>
                </c:pt>
                <c:pt idx="2711">
                  <c:v>3.8083673</c:v>
                </c:pt>
                <c:pt idx="2712">
                  <c:v>3.7991361000000001</c:v>
                </c:pt>
                <c:pt idx="2713">
                  <c:v>3.7897129999999999</c:v>
                </c:pt>
                <c:pt idx="2714">
                  <c:v>3.7795711999999999</c:v>
                </c:pt>
                <c:pt idx="2715">
                  <c:v>3.7685526</c:v>
                </c:pt>
                <c:pt idx="2716">
                  <c:v>3.7572532999999999</c:v>
                </c:pt>
                <c:pt idx="2717">
                  <c:v>3.7463959</c:v>
                </c:pt>
                <c:pt idx="2718">
                  <c:v>3.7361830999999999</c:v>
                </c:pt>
                <c:pt idx="2719">
                  <c:v>3.7266092</c:v>
                </c:pt>
                <c:pt idx="2720">
                  <c:v>3.7179844000000002</c:v>
                </c:pt>
                <c:pt idx="2721">
                  <c:v>3.7104634999999986</c:v>
                </c:pt>
                <c:pt idx="2722">
                  <c:v>3.7034925000000012</c:v>
                </c:pt>
                <c:pt idx="2723">
                  <c:v>3.6965943000000001</c:v>
                </c:pt>
                <c:pt idx="2724">
                  <c:v>3.6902973000000001</c:v>
                </c:pt>
                <c:pt idx="2725">
                  <c:v>3.6854025999999998</c:v>
                </c:pt>
                <c:pt idx="2726">
                  <c:v>3.6816220999999998</c:v>
                </c:pt>
                <c:pt idx="2727">
                  <c:v>3.6779383999999999</c:v>
                </c:pt>
                <c:pt idx="2728">
                  <c:v>3.6741671</c:v>
                </c:pt>
                <c:pt idx="2729">
                  <c:v>3.6711961</c:v>
                </c:pt>
                <c:pt idx="2730">
                  <c:v>3.6696524999999984</c:v>
                </c:pt>
                <c:pt idx="2731">
                  <c:v>3.6693272000000015</c:v>
                </c:pt>
                <c:pt idx="2732">
                  <c:v>3.6699078000000012</c:v>
                </c:pt>
                <c:pt idx="2733">
                  <c:v>3.6712691999999989</c:v>
                </c:pt>
                <c:pt idx="2734">
                  <c:v>3.6730533999999997</c:v>
                </c:pt>
                <c:pt idx="2735">
                  <c:v>3.6748715000000001</c:v>
                </c:pt>
                <c:pt idx="2736">
                  <c:v>3.6769243</c:v>
                </c:pt>
                <c:pt idx="2737">
                  <c:v>3.6798268999999997</c:v>
                </c:pt>
                <c:pt idx="2738">
                  <c:v>3.6839041000000012</c:v>
                </c:pt>
                <c:pt idx="2739">
                  <c:v>3.6890822000000001</c:v>
                </c:pt>
                <c:pt idx="2740">
                  <c:v>3.6952122000000003</c:v>
                </c:pt>
                <c:pt idx="2741">
                  <c:v>3.7019164</c:v>
                </c:pt>
                <c:pt idx="2742">
                  <c:v>3.7084523000000003</c:v>
                </c:pt>
                <c:pt idx="2743">
                  <c:v>3.7143721000000003</c:v>
                </c:pt>
                <c:pt idx="2744">
                  <c:v>3.7199518999999999</c:v>
                </c:pt>
                <c:pt idx="2745">
                  <c:v>3.7255783999999998</c:v>
                </c:pt>
                <c:pt idx="2746">
                  <c:v>3.7311069999999997</c:v>
                </c:pt>
                <c:pt idx="2747">
                  <c:v>3.7362907000000001</c:v>
                </c:pt>
                <c:pt idx="2748">
                  <c:v>3.7413029</c:v>
                </c:pt>
                <c:pt idx="2749">
                  <c:v>3.7462385</c:v>
                </c:pt>
                <c:pt idx="2750">
                  <c:v>3.7505858999999999</c:v>
                </c:pt>
                <c:pt idx="2751">
                  <c:v>3.7538431999999986</c:v>
                </c:pt>
                <c:pt idx="2752">
                  <c:v>3.7561858999999997</c:v>
                </c:pt>
                <c:pt idx="2753">
                  <c:v>3.7579008000000012</c:v>
                </c:pt>
                <c:pt idx="2754">
                  <c:v>3.7586617000000002</c:v>
                </c:pt>
                <c:pt idx="2755">
                  <c:v>3.7580461999999986</c:v>
                </c:pt>
                <c:pt idx="2756">
                  <c:v>3.7562962</c:v>
                </c:pt>
                <c:pt idx="2757">
                  <c:v>3.7540461999999986</c:v>
                </c:pt>
                <c:pt idx="2758">
                  <c:v>3.7517161999999997</c:v>
                </c:pt>
                <c:pt idx="2759">
                  <c:v>3.7496195999999999</c:v>
                </c:pt>
                <c:pt idx="2760">
                  <c:v>3.7480739999999999</c:v>
                </c:pt>
                <c:pt idx="2761">
                  <c:v>3.7468265000000001</c:v>
                </c:pt>
                <c:pt idx="2762">
                  <c:v>3.7450057000000001</c:v>
                </c:pt>
                <c:pt idx="2763">
                  <c:v>3.7423696</c:v>
                </c:pt>
                <c:pt idx="2764">
                  <c:v>3.7399673</c:v>
                </c:pt>
                <c:pt idx="2765">
                  <c:v>3.7387895000000002</c:v>
                </c:pt>
                <c:pt idx="2766">
                  <c:v>3.7384025999999997</c:v>
                </c:pt>
                <c:pt idx="2767">
                  <c:v>3.7377939000000002</c:v>
                </c:pt>
                <c:pt idx="2768">
                  <c:v>3.7368517999999997</c:v>
                </c:pt>
                <c:pt idx="2769">
                  <c:v>3.7359388</c:v>
                </c:pt>
                <c:pt idx="2770">
                  <c:v>3.7346152999999997</c:v>
                </c:pt>
                <c:pt idx="2771">
                  <c:v>3.7320759999999988</c:v>
                </c:pt>
                <c:pt idx="2772">
                  <c:v>3.7285889999999999</c:v>
                </c:pt>
                <c:pt idx="2773">
                  <c:v>3.7253648000000013</c:v>
                </c:pt>
                <c:pt idx="2774">
                  <c:v>3.7230744000000002</c:v>
                </c:pt>
                <c:pt idx="2775">
                  <c:v>3.7214765000000001</c:v>
                </c:pt>
                <c:pt idx="2776">
                  <c:v>3.7203604000000001</c:v>
                </c:pt>
                <c:pt idx="2777">
                  <c:v>3.7198073000000003</c:v>
                </c:pt>
                <c:pt idx="2778">
                  <c:v>3.7195369999999999</c:v>
                </c:pt>
                <c:pt idx="2779">
                  <c:v>3.7190311</c:v>
                </c:pt>
                <c:pt idx="2780">
                  <c:v>3.7184309</c:v>
                </c:pt>
                <c:pt idx="2781">
                  <c:v>3.7184140999999999</c:v>
                </c:pt>
                <c:pt idx="2782">
                  <c:v>3.7191095000000001</c:v>
                </c:pt>
                <c:pt idx="2783">
                  <c:v>3.7199687999999997</c:v>
                </c:pt>
                <c:pt idx="2784">
                  <c:v>3.7207167000000014</c:v>
                </c:pt>
                <c:pt idx="2785">
                  <c:v>3.7216087</c:v>
                </c:pt>
                <c:pt idx="2786">
                  <c:v>3.7227231999999999</c:v>
                </c:pt>
                <c:pt idx="2787">
                  <c:v>3.7238683999999997</c:v>
                </c:pt>
                <c:pt idx="2788">
                  <c:v>3.7252130000000001</c:v>
                </c:pt>
                <c:pt idx="2789">
                  <c:v>3.727167200000002</c:v>
                </c:pt>
                <c:pt idx="2790">
                  <c:v>3.7296133</c:v>
                </c:pt>
                <c:pt idx="2791">
                  <c:v>3.7320668999999986</c:v>
                </c:pt>
                <c:pt idx="2792">
                  <c:v>3.7347501000000003</c:v>
                </c:pt>
                <c:pt idx="2793">
                  <c:v>3.7386957000000001</c:v>
                </c:pt>
                <c:pt idx="2794">
                  <c:v>3.7445169000000011</c:v>
                </c:pt>
                <c:pt idx="2795">
                  <c:v>3.7516198000000003</c:v>
                </c:pt>
                <c:pt idx="2796">
                  <c:v>3.7587443999999999</c:v>
                </c:pt>
                <c:pt idx="2797">
                  <c:v>3.764901700000002</c:v>
                </c:pt>
                <c:pt idx="2798">
                  <c:v>3.7699107000000014</c:v>
                </c:pt>
                <c:pt idx="2799">
                  <c:v>3.7745065000000002</c:v>
                </c:pt>
                <c:pt idx="2800">
                  <c:v>3.7798008999999997</c:v>
                </c:pt>
                <c:pt idx="2801">
                  <c:v>3.7861381000000001</c:v>
                </c:pt>
                <c:pt idx="2802">
                  <c:v>3.7925454999999983</c:v>
                </c:pt>
                <c:pt idx="2803">
                  <c:v>3.7977579000000001</c:v>
                </c:pt>
                <c:pt idx="2804">
                  <c:v>3.801539</c:v>
                </c:pt>
                <c:pt idx="2805">
                  <c:v>3.8046198999999987</c:v>
                </c:pt>
                <c:pt idx="2806">
                  <c:v>3.8077443999999998</c:v>
                </c:pt>
                <c:pt idx="2807">
                  <c:v>3.8112426999999975</c:v>
                </c:pt>
                <c:pt idx="2808">
                  <c:v>3.8152295999999986</c:v>
                </c:pt>
                <c:pt idx="2809">
                  <c:v>3.8196416999999983</c:v>
                </c:pt>
                <c:pt idx="2810">
                  <c:v>3.8242490999999985</c:v>
                </c:pt>
                <c:pt idx="2811">
                  <c:v>3.8290167999999998</c:v>
                </c:pt>
                <c:pt idx="2812">
                  <c:v>3.8341480999999984</c:v>
                </c:pt>
                <c:pt idx="2813">
                  <c:v>3.8394130999999985</c:v>
                </c:pt>
                <c:pt idx="2814">
                  <c:v>3.8439481999999985</c:v>
                </c:pt>
                <c:pt idx="2815">
                  <c:v>3.8472857999999999</c:v>
                </c:pt>
                <c:pt idx="2816">
                  <c:v>3.8501547</c:v>
                </c:pt>
                <c:pt idx="2817">
                  <c:v>3.8537773</c:v>
                </c:pt>
                <c:pt idx="2818">
                  <c:v>3.8586640999999986</c:v>
                </c:pt>
                <c:pt idx="2819">
                  <c:v>3.8644265999999998</c:v>
                </c:pt>
                <c:pt idx="2820">
                  <c:v>3.8702835999999987</c:v>
                </c:pt>
                <c:pt idx="2821">
                  <c:v>3.8752181999999973</c:v>
                </c:pt>
                <c:pt idx="2822">
                  <c:v>3.8781942000000011</c:v>
                </c:pt>
                <c:pt idx="2823">
                  <c:v>3.8789859999999985</c:v>
                </c:pt>
                <c:pt idx="2824">
                  <c:v>3.8785927999999998</c:v>
                </c:pt>
                <c:pt idx="2825">
                  <c:v>3.8783788999999986</c:v>
                </c:pt>
                <c:pt idx="2826">
                  <c:v>3.8788824999999982</c:v>
                </c:pt>
                <c:pt idx="2827">
                  <c:v>3.8796984999999973</c:v>
                </c:pt>
                <c:pt idx="2828">
                  <c:v>3.8800887999999998</c:v>
                </c:pt>
                <c:pt idx="2829">
                  <c:v>3.8792456999999976</c:v>
                </c:pt>
                <c:pt idx="2830">
                  <c:v>3.8765183999999984</c:v>
                </c:pt>
                <c:pt idx="2831">
                  <c:v>3.8719969999999986</c:v>
                </c:pt>
                <c:pt idx="2832">
                  <c:v>3.8666129999999983</c:v>
                </c:pt>
                <c:pt idx="2833">
                  <c:v>3.8611890999999998</c:v>
                </c:pt>
                <c:pt idx="2834">
                  <c:v>3.8556388999999984</c:v>
                </c:pt>
                <c:pt idx="2835">
                  <c:v>3.8495302000000002</c:v>
                </c:pt>
                <c:pt idx="2836">
                  <c:v>3.8429913999999998</c:v>
                </c:pt>
                <c:pt idx="2837">
                  <c:v>3.8364587999999973</c:v>
                </c:pt>
                <c:pt idx="2838">
                  <c:v>3.8298295999999987</c:v>
                </c:pt>
                <c:pt idx="2839">
                  <c:v>3.8225255999999987</c:v>
                </c:pt>
                <c:pt idx="2840">
                  <c:v>3.8142909999999985</c:v>
                </c:pt>
                <c:pt idx="2841">
                  <c:v>3.8054651999999982</c:v>
                </c:pt>
                <c:pt idx="2842">
                  <c:v>3.7967602999999999</c:v>
                </c:pt>
                <c:pt idx="2843">
                  <c:v>3.7892783999999997</c:v>
                </c:pt>
                <c:pt idx="2844">
                  <c:v>3.7842687000000002</c:v>
                </c:pt>
                <c:pt idx="2845">
                  <c:v>3.7820172000000012</c:v>
                </c:pt>
                <c:pt idx="2846">
                  <c:v>3.7811449000000001</c:v>
                </c:pt>
                <c:pt idx="2847">
                  <c:v>3.7798404999999984</c:v>
                </c:pt>
                <c:pt idx="2848">
                  <c:v>3.7777218000000015</c:v>
                </c:pt>
                <c:pt idx="2849">
                  <c:v>3.7756587999999986</c:v>
                </c:pt>
                <c:pt idx="2850">
                  <c:v>3.7741056999999998</c:v>
                </c:pt>
                <c:pt idx="2851">
                  <c:v>3.7726725999999986</c:v>
                </c:pt>
                <c:pt idx="2852">
                  <c:v>3.7711870000000012</c:v>
                </c:pt>
                <c:pt idx="2853">
                  <c:v>3.7700622999999998</c:v>
                </c:pt>
                <c:pt idx="2854">
                  <c:v>3.7694595999999998</c:v>
                </c:pt>
                <c:pt idx="2855">
                  <c:v>3.7689733000000012</c:v>
                </c:pt>
                <c:pt idx="2856">
                  <c:v>3.7683187000000014</c:v>
                </c:pt>
                <c:pt idx="2857">
                  <c:v>3.7676516000000002</c:v>
                </c:pt>
                <c:pt idx="2858">
                  <c:v>3.7671884000000002</c:v>
                </c:pt>
                <c:pt idx="2859">
                  <c:v>3.7671388000000015</c:v>
                </c:pt>
                <c:pt idx="2860">
                  <c:v>3.7678392000000014</c:v>
                </c:pt>
                <c:pt idx="2861">
                  <c:v>3.7692333000000002</c:v>
                </c:pt>
                <c:pt idx="2862">
                  <c:v>3.7704570999999998</c:v>
                </c:pt>
                <c:pt idx="2863">
                  <c:v>3.7707552</c:v>
                </c:pt>
                <c:pt idx="2864">
                  <c:v>3.7706005</c:v>
                </c:pt>
                <c:pt idx="2865">
                  <c:v>3.7710108</c:v>
                </c:pt>
                <c:pt idx="2866">
                  <c:v>3.7719918000000012</c:v>
                </c:pt>
                <c:pt idx="2867">
                  <c:v>3.7726612999999998</c:v>
                </c:pt>
                <c:pt idx="2868">
                  <c:v>3.7727691999999986</c:v>
                </c:pt>
                <c:pt idx="2869">
                  <c:v>3.7729844999999997</c:v>
                </c:pt>
                <c:pt idx="2870">
                  <c:v>3.7736603999999998</c:v>
                </c:pt>
                <c:pt idx="2871">
                  <c:v>3.7743301000000002</c:v>
                </c:pt>
                <c:pt idx="2872">
                  <c:v>3.7745778000000012</c:v>
                </c:pt>
                <c:pt idx="2873">
                  <c:v>3.7746217000000013</c:v>
                </c:pt>
                <c:pt idx="2874">
                  <c:v>3.7748057999999998</c:v>
                </c:pt>
                <c:pt idx="2875">
                  <c:v>3.7752431999999989</c:v>
                </c:pt>
                <c:pt idx="2876">
                  <c:v>3.7762037999999998</c:v>
                </c:pt>
                <c:pt idx="2877">
                  <c:v>3.7782046999999999</c:v>
                </c:pt>
                <c:pt idx="2878">
                  <c:v>3.7815904000000002</c:v>
                </c:pt>
                <c:pt idx="2879">
                  <c:v>3.7865394000000001</c:v>
                </c:pt>
                <c:pt idx="2880">
                  <c:v>3.7933297000000015</c:v>
                </c:pt>
                <c:pt idx="2881">
                  <c:v>3.8018652999999984</c:v>
                </c:pt>
                <c:pt idx="2882">
                  <c:v>3.8110628999999978</c:v>
                </c:pt>
                <c:pt idx="2883">
                  <c:v>3.8196006999999983</c:v>
                </c:pt>
                <c:pt idx="2884">
                  <c:v>3.8272478999999997</c:v>
                </c:pt>
                <c:pt idx="2885">
                  <c:v>3.8346590999999979</c:v>
                </c:pt>
                <c:pt idx="2886">
                  <c:v>3.8420147</c:v>
                </c:pt>
                <c:pt idx="2887">
                  <c:v>3.8486995999999998</c:v>
                </c:pt>
                <c:pt idx="2888">
                  <c:v>3.8542924999999983</c:v>
                </c:pt>
                <c:pt idx="2889">
                  <c:v>3.8590838999999986</c:v>
                </c:pt>
                <c:pt idx="2890">
                  <c:v>3.8634766000000003</c:v>
                </c:pt>
                <c:pt idx="2891">
                  <c:v>3.8675549999999999</c:v>
                </c:pt>
                <c:pt idx="2892">
                  <c:v>3.8713097999999997</c:v>
                </c:pt>
                <c:pt idx="2893">
                  <c:v>3.8747346999999999</c:v>
                </c:pt>
                <c:pt idx="2894">
                  <c:v>3.8775925</c:v>
                </c:pt>
                <c:pt idx="2895">
                  <c:v>3.8794043999999985</c:v>
                </c:pt>
                <c:pt idx="2896">
                  <c:v>3.8798892999999985</c:v>
                </c:pt>
                <c:pt idx="2897">
                  <c:v>3.8793663999999985</c:v>
                </c:pt>
                <c:pt idx="2898">
                  <c:v>3.8787517</c:v>
                </c:pt>
                <c:pt idx="2899">
                  <c:v>3.8790902999999997</c:v>
                </c:pt>
                <c:pt idx="2900">
                  <c:v>3.8806571999999986</c:v>
                </c:pt>
                <c:pt idx="2901">
                  <c:v>3.8824749999999986</c:v>
                </c:pt>
                <c:pt idx="2902">
                  <c:v>3.8830936</c:v>
                </c:pt>
                <c:pt idx="2903">
                  <c:v>3.8820027999999986</c:v>
                </c:pt>
                <c:pt idx="2904">
                  <c:v>3.8800729999999986</c:v>
                </c:pt>
                <c:pt idx="2905">
                  <c:v>3.8784407999999986</c:v>
                </c:pt>
                <c:pt idx="2906">
                  <c:v>3.8774653999999984</c:v>
                </c:pt>
                <c:pt idx="2907">
                  <c:v>3.8770644999999986</c:v>
                </c:pt>
                <c:pt idx="2908">
                  <c:v>3.8772932</c:v>
                </c:pt>
                <c:pt idx="2909">
                  <c:v>3.8777906</c:v>
                </c:pt>
                <c:pt idx="2910">
                  <c:v>3.8773080999999987</c:v>
                </c:pt>
                <c:pt idx="2911">
                  <c:v>3.8748380999999985</c:v>
                </c:pt>
                <c:pt idx="2912">
                  <c:v>3.8710435999999984</c:v>
                </c:pt>
                <c:pt idx="2913">
                  <c:v>3.8678227999999999</c:v>
                </c:pt>
                <c:pt idx="2914">
                  <c:v>3.8664407999999986</c:v>
                </c:pt>
                <c:pt idx="2915">
                  <c:v>3.8666606999999988</c:v>
                </c:pt>
                <c:pt idx="2916">
                  <c:v>3.8674663999999987</c:v>
                </c:pt>
                <c:pt idx="2917">
                  <c:v>3.8679080999999997</c:v>
                </c:pt>
                <c:pt idx="2918">
                  <c:v>3.8674602</c:v>
                </c:pt>
                <c:pt idx="2919">
                  <c:v>3.8664232999999997</c:v>
                </c:pt>
                <c:pt idx="2920">
                  <c:v>3.8660192999999987</c:v>
                </c:pt>
                <c:pt idx="2921">
                  <c:v>3.8673690999999999</c:v>
                </c:pt>
                <c:pt idx="2922">
                  <c:v>3.8702848999999997</c:v>
                </c:pt>
                <c:pt idx="2923">
                  <c:v>3.8735910000000002</c:v>
                </c:pt>
                <c:pt idx="2924">
                  <c:v>3.8765393999999986</c:v>
                </c:pt>
                <c:pt idx="2925">
                  <c:v>3.8792086999999977</c:v>
                </c:pt>
                <c:pt idx="2926">
                  <c:v>3.8817043999999998</c:v>
                </c:pt>
                <c:pt idx="2927">
                  <c:v>3.8839378000000013</c:v>
                </c:pt>
                <c:pt idx="2928">
                  <c:v>3.8862441999999988</c:v>
                </c:pt>
                <c:pt idx="2929">
                  <c:v>3.8893015000000002</c:v>
                </c:pt>
                <c:pt idx="2930">
                  <c:v>3.8931925000000001</c:v>
                </c:pt>
                <c:pt idx="2931">
                  <c:v>3.8973038</c:v>
                </c:pt>
                <c:pt idx="2932">
                  <c:v>3.9013914000000001</c:v>
                </c:pt>
                <c:pt idx="2933">
                  <c:v>3.9059831000000003</c:v>
                </c:pt>
                <c:pt idx="2934">
                  <c:v>3.9113420999999984</c:v>
                </c:pt>
                <c:pt idx="2935">
                  <c:v>3.9166085999999973</c:v>
                </c:pt>
                <c:pt idx="2936">
                  <c:v>3.9203934</c:v>
                </c:pt>
                <c:pt idx="2937">
                  <c:v>3.9219181999999986</c:v>
                </c:pt>
                <c:pt idx="2938">
                  <c:v>3.9214354999999985</c:v>
                </c:pt>
                <c:pt idx="2939">
                  <c:v>3.9199160999999987</c:v>
                </c:pt>
                <c:pt idx="2940">
                  <c:v>3.9185520999999985</c:v>
                </c:pt>
                <c:pt idx="2941">
                  <c:v>3.9182064999999988</c:v>
                </c:pt>
                <c:pt idx="2942">
                  <c:v>3.9188593999999979</c:v>
                </c:pt>
                <c:pt idx="2943">
                  <c:v>3.9195291999999986</c:v>
                </c:pt>
                <c:pt idx="2944">
                  <c:v>3.9189023999999986</c:v>
                </c:pt>
                <c:pt idx="2945">
                  <c:v>3.9161335999999998</c:v>
                </c:pt>
                <c:pt idx="2946">
                  <c:v>3.9112288999999985</c:v>
                </c:pt>
                <c:pt idx="2947">
                  <c:v>3.9049448999999998</c:v>
                </c:pt>
                <c:pt idx="2948">
                  <c:v>3.8984430999999984</c:v>
                </c:pt>
                <c:pt idx="2949">
                  <c:v>3.8927988999999985</c:v>
                </c:pt>
                <c:pt idx="2950">
                  <c:v>3.8884123999999987</c:v>
                </c:pt>
                <c:pt idx="2951">
                  <c:v>3.8847555999999988</c:v>
                </c:pt>
                <c:pt idx="2952">
                  <c:v>3.8808710999999998</c:v>
                </c:pt>
                <c:pt idx="2953">
                  <c:v>3.8762931999999983</c:v>
                </c:pt>
                <c:pt idx="2954">
                  <c:v>3.8715125999999986</c:v>
                </c:pt>
                <c:pt idx="2955">
                  <c:v>3.8673695000000001</c:v>
                </c:pt>
                <c:pt idx="2956">
                  <c:v>3.8638700999999998</c:v>
                </c:pt>
                <c:pt idx="2957">
                  <c:v>3.8597575999999987</c:v>
                </c:pt>
                <c:pt idx="2958">
                  <c:v>3.8535746</c:v>
                </c:pt>
                <c:pt idx="2959">
                  <c:v>3.8451715000000002</c:v>
                </c:pt>
                <c:pt idx="2960">
                  <c:v>3.8357950999999986</c:v>
                </c:pt>
                <c:pt idx="2961">
                  <c:v>3.8266940999999997</c:v>
                </c:pt>
                <c:pt idx="2962">
                  <c:v>3.8181407999999997</c:v>
                </c:pt>
                <c:pt idx="2963">
                  <c:v>3.8099007999999999</c:v>
                </c:pt>
                <c:pt idx="2964">
                  <c:v>3.8019957</c:v>
                </c:pt>
                <c:pt idx="2965">
                  <c:v>3.7946108000000001</c:v>
                </c:pt>
                <c:pt idx="2966">
                  <c:v>3.7878674999999999</c:v>
                </c:pt>
                <c:pt idx="2967">
                  <c:v>3.7822342000000013</c:v>
                </c:pt>
                <c:pt idx="2968">
                  <c:v>3.7786655999999987</c:v>
                </c:pt>
                <c:pt idx="2969">
                  <c:v>3.7777498999999999</c:v>
                </c:pt>
                <c:pt idx="2970">
                  <c:v>3.7791242000000014</c:v>
                </c:pt>
                <c:pt idx="2971">
                  <c:v>3.7822193999999998</c:v>
                </c:pt>
                <c:pt idx="2972">
                  <c:v>3.7869771000000001</c:v>
                </c:pt>
                <c:pt idx="2973">
                  <c:v>3.7932458999999987</c:v>
                </c:pt>
                <c:pt idx="2974">
                  <c:v>3.8003538999999997</c:v>
                </c:pt>
                <c:pt idx="2975">
                  <c:v>3.8082521999999983</c:v>
                </c:pt>
                <c:pt idx="2976">
                  <c:v>3.8182365000000003</c:v>
                </c:pt>
                <c:pt idx="2977">
                  <c:v>3.8312143999999986</c:v>
                </c:pt>
                <c:pt idx="2978">
                  <c:v>3.8457875000000001</c:v>
                </c:pt>
                <c:pt idx="2979">
                  <c:v>3.8593562999999986</c:v>
                </c:pt>
                <c:pt idx="2980">
                  <c:v>3.8709891999999986</c:v>
                </c:pt>
                <c:pt idx="2981">
                  <c:v>3.8819366</c:v>
                </c:pt>
                <c:pt idx="2982">
                  <c:v>3.8935339999999998</c:v>
                </c:pt>
                <c:pt idx="2983">
                  <c:v>3.90591</c:v>
                </c:pt>
                <c:pt idx="2984">
                  <c:v>3.9186213999999997</c:v>
                </c:pt>
                <c:pt idx="2985">
                  <c:v>3.9312651999999972</c:v>
                </c:pt>
                <c:pt idx="2986">
                  <c:v>3.9432976000000002</c:v>
                </c:pt>
                <c:pt idx="2987">
                  <c:v>3.9543344</c:v>
                </c:pt>
                <c:pt idx="2988">
                  <c:v>3.9649296999999999</c:v>
                </c:pt>
                <c:pt idx="2989">
                  <c:v>3.9762505999999984</c:v>
                </c:pt>
                <c:pt idx="2990">
                  <c:v>3.9886685999999987</c:v>
                </c:pt>
                <c:pt idx="2991">
                  <c:v>4.0012983000000029</c:v>
                </c:pt>
                <c:pt idx="2992">
                  <c:v>4.0132098000000003</c:v>
                </c:pt>
                <c:pt idx="2993">
                  <c:v>4.0245165999999939</c:v>
                </c:pt>
                <c:pt idx="2994">
                  <c:v>4.0359001999999995</c:v>
                </c:pt>
                <c:pt idx="2995">
                  <c:v>4.0475021999999985</c:v>
                </c:pt>
                <c:pt idx="2996">
                  <c:v>4.0588028999999972</c:v>
                </c:pt>
                <c:pt idx="2997">
                  <c:v>4.0695022000000005</c:v>
                </c:pt>
                <c:pt idx="2998">
                  <c:v>4.0800774000000004</c:v>
                </c:pt>
                <c:pt idx="2999">
                  <c:v>4.0912100000000002</c:v>
                </c:pt>
                <c:pt idx="3000">
                  <c:v>4.1027719999999972</c:v>
                </c:pt>
                <c:pt idx="3001">
                  <c:v>4.1136876999999972</c:v>
                </c:pt>
                <c:pt idx="3002">
                  <c:v>4.1229459999999944</c:v>
                </c:pt>
                <c:pt idx="3003">
                  <c:v>4.1305937000000004</c:v>
                </c:pt>
                <c:pt idx="3004">
                  <c:v>4.1376849999999958</c:v>
                </c:pt>
                <c:pt idx="3005">
                  <c:v>4.1455350999999956</c:v>
                </c:pt>
                <c:pt idx="3006">
                  <c:v>4.1550434999999997</c:v>
                </c:pt>
                <c:pt idx="3007">
                  <c:v>4.1662467999999997</c:v>
                </c:pt>
                <c:pt idx="3008">
                  <c:v>4.1781223000000001</c:v>
                </c:pt>
                <c:pt idx="3009">
                  <c:v>4.1891183000000005</c:v>
                </c:pt>
                <c:pt idx="3010">
                  <c:v>4.1983945999999968</c:v>
                </c:pt>
                <c:pt idx="3011">
                  <c:v>4.2064161000000002</c:v>
                </c:pt>
                <c:pt idx="3012">
                  <c:v>4.2140176999999959</c:v>
                </c:pt>
                <c:pt idx="3013">
                  <c:v>4.2211984999999999</c:v>
                </c:pt>
                <c:pt idx="3014">
                  <c:v>4.227390299999997</c:v>
                </c:pt>
                <c:pt idx="3015">
                  <c:v>4.2326179000000002</c:v>
                </c:pt>
                <c:pt idx="3016">
                  <c:v>4.2376278000000003</c:v>
                </c:pt>
                <c:pt idx="3017">
                  <c:v>4.2429017</c:v>
                </c:pt>
                <c:pt idx="3018">
                  <c:v>4.2481845999999956</c:v>
                </c:pt>
                <c:pt idx="3019">
                  <c:v>4.2530151999999974</c:v>
                </c:pt>
                <c:pt idx="3020">
                  <c:v>4.2571497000000003</c:v>
                </c:pt>
                <c:pt idx="3021">
                  <c:v>4.2604401000000003</c:v>
                </c:pt>
                <c:pt idx="3022">
                  <c:v>4.2628502999999967</c:v>
                </c:pt>
                <c:pt idx="3023">
                  <c:v>4.2647162999999946</c:v>
                </c:pt>
                <c:pt idx="3024">
                  <c:v>4.2664653999999995</c:v>
                </c:pt>
                <c:pt idx="3025">
                  <c:v>4.2679857999999946</c:v>
                </c:pt>
                <c:pt idx="3026">
                  <c:v>4.2687460000000002</c:v>
                </c:pt>
                <c:pt idx="3027">
                  <c:v>4.2686089999999997</c:v>
                </c:pt>
                <c:pt idx="3028">
                  <c:v>4.2681706999999971</c:v>
                </c:pt>
                <c:pt idx="3029">
                  <c:v>4.2681900000000006</c:v>
                </c:pt>
                <c:pt idx="3030">
                  <c:v>4.2689295000000005</c:v>
                </c:pt>
                <c:pt idx="3031">
                  <c:v>4.2701408000000001</c:v>
                </c:pt>
                <c:pt idx="3032">
                  <c:v>4.2714758000000002</c:v>
                </c:pt>
                <c:pt idx="3033">
                  <c:v>4.2728431000000029</c:v>
                </c:pt>
                <c:pt idx="3034">
                  <c:v>4.2744747999999975</c:v>
                </c:pt>
                <c:pt idx="3035">
                  <c:v>4.2765987000000028</c:v>
                </c:pt>
                <c:pt idx="3036">
                  <c:v>4.2790374000000027</c:v>
                </c:pt>
                <c:pt idx="3037">
                  <c:v>4.2814640000000024</c:v>
                </c:pt>
                <c:pt idx="3038">
                  <c:v>4.2842435999999999</c:v>
                </c:pt>
                <c:pt idx="3039">
                  <c:v>4.2884820999999995</c:v>
                </c:pt>
                <c:pt idx="3040">
                  <c:v>4.2946515000000005</c:v>
                </c:pt>
                <c:pt idx="3041">
                  <c:v>4.3015018000000005</c:v>
                </c:pt>
                <c:pt idx="3042">
                  <c:v>4.3071266999999969</c:v>
                </c:pt>
                <c:pt idx="3043">
                  <c:v>4.3111433999999997</c:v>
                </c:pt>
                <c:pt idx="3044">
                  <c:v>4.3149231999999973</c:v>
                </c:pt>
                <c:pt idx="3045">
                  <c:v>4.3196267000000024</c:v>
                </c:pt>
                <c:pt idx="3046">
                  <c:v>4.3249529999999945</c:v>
                </c:pt>
                <c:pt idx="3047">
                  <c:v>4.3300932999999997</c:v>
                </c:pt>
                <c:pt idx="3048">
                  <c:v>4.3349997999999985</c:v>
                </c:pt>
                <c:pt idx="3049">
                  <c:v>4.3400239000000003</c:v>
                </c:pt>
                <c:pt idx="3050">
                  <c:v>4.3449058999999961</c:v>
                </c:pt>
                <c:pt idx="3051">
                  <c:v>4.3489947999999972</c:v>
                </c:pt>
                <c:pt idx="3052">
                  <c:v>4.3523174999999972</c:v>
                </c:pt>
                <c:pt idx="3053">
                  <c:v>4.3557548999999955</c:v>
                </c:pt>
                <c:pt idx="3054">
                  <c:v>4.3600031999999995</c:v>
                </c:pt>
                <c:pt idx="3055">
                  <c:v>4.3647055999999944</c:v>
                </c:pt>
                <c:pt idx="3056">
                  <c:v>4.3688318999999955</c:v>
                </c:pt>
                <c:pt idx="3057">
                  <c:v>4.3717245</c:v>
                </c:pt>
                <c:pt idx="3058">
                  <c:v>4.3736369000000002</c:v>
                </c:pt>
                <c:pt idx="3059">
                  <c:v>4.3754184999999985</c:v>
                </c:pt>
                <c:pt idx="3060">
                  <c:v>4.3778097999999996</c:v>
                </c:pt>
                <c:pt idx="3061">
                  <c:v>4.3810064000000004</c:v>
                </c:pt>
                <c:pt idx="3062">
                  <c:v>4.3846902999999973</c:v>
                </c:pt>
                <c:pt idx="3063">
                  <c:v>4.3882782000000002</c:v>
                </c:pt>
                <c:pt idx="3064">
                  <c:v>4.3912279000000014</c:v>
                </c:pt>
                <c:pt idx="3065">
                  <c:v>4.3933561000000001</c:v>
                </c:pt>
                <c:pt idx="3066">
                  <c:v>4.3949623999999972</c:v>
                </c:pt>
                <c:pt idx="3067">
                  <c:v>4.3965364999999972</c:v>
                </c:pt>
                <c:pt idx="3068">
                  <c:v>4.3983433999999999</c:v>
                </c:pt>
                <c:pt idx="3069">
                  <c:v>4.4004695000000025</c:v>
                </c:pt>
                <c:pt idx="3070">
                  <c:v>4.4031622000000024</c:v>
                </c:pt>
                <c:pt idx="3071">
                  <c:v>4.4067161000000024</c:v>
                </c:pt>
                <c:pt idx="3072">
                  <c:v>4.4109379999999971</c:v>
                </c:pt>
                <c:pt idx="3073">
                  <c:v>4.4150893999999985</c:v>
                </c:pt>
                <c:pt idx="3074">
                  <c:v>4.4186230000000029</c:v>
                </c:pt>
                <c:pt idx="3075">
                  <c:v>4.4216780000000027</c:v>
                </c:pt>
                <c:pt idx="3076">
                  <c:v>4.4246051999999985</c:v>
                </c:pt>
                <c:pt idx="3077">
                  <c:v>4.4274248999999957</c:v>
                </c:pt>
                <c:pt idx="3078">
                  <c:v>4.4300879999999996</c:v>
                </c:pt>
                <c:pt idx="3079">
                  <c:v>4.4329317999999995</c:v>
                </c:pt>
                <c:pt idx="3080">
                  <c:v>4.4364854999999999</c:v>
                </c:pt>
                <c:pt idx="3081">
                  <c:v>4.4409752999999972</c:v>
                </c:pt>
                <c:pt idx="3082">
                  <c:v>4.4461886000000002</c:v>
                </c:pt>
                <c:pt idx="3083">
                  <c:v>4.4516249000000014</c:v>
                </c:pt>
                <c:pt idx="3084">
                  <c:v>4.4567358000000006</c:v>
                </c:pt>
                <c:pt idx="3085">
                  <c:v>4.4613624000000041</c:v>
                </c:pt>
                <c:pt idx="3086">
                  <c:v>4.4660539999999997</c:v>
                </c:pt>
                <c:pt idx="3087">
                  <c:v>4.4714846999999995</c:v>
                </c:pt>
                <c:pt idx="3088">
                  <c:v>4.4773661000000029</c:v>
                </c:pt>
                <c:pt idx="3089">
                  <c:v>4.4825542999999968</c:v>
                </c:pt>
                <c:pt idx="3090">
                  <c:v>4.4865313000000002</c:v>
                </c:pt>
                <c:pt idx="3091">
                  <c:v>4.4901394999999997</c:v>
                </c:pt>
                <c:pt idx="3092">
                  <c:v>4.4944930999999997</c:v>
                </c:pt>
                <c:pt idx="3093">
                  <c:v>4.4997088999999999</c:v>
                </c:pt>
                <c:pt idx="3094">
                  <c:v>4.5050744999999974</c:v>
                </c:pt>
                <c:pt idx="3095">
                  <c:v>4.5097925000000014</c:v>
                </c:pt>
                <c:pt idx="3096">
                  <c:v>4.5131357999999979</c:v>
                </c:pt>
                <c:pt idx="3097">
                  <c:v>4.5146280999999995</c:v>
                </c:pt>
                <c:pt idx="3098">
                  <c:v>4.5146964000000001</c:v>
                </c:pt>
                <c:pt idx="3099">
                  <c:v>4.5146155999999955</c:v>
                </c:pt>
                <c:pt idx="3100">
                  <c:v>4.5152219999999996</c:v>
                </c:pt>
                <c:pt idx="3101">
                  <c:v>4.5161986000000001</c:v>
                </c:pt>
                <c:pt idx="3102">
                  <c:v>4.5170839999999979</c:v>
                </c:pt>
                <c:pt idx="3103">
                  <c:v>4.5181875999999956</c:v>
                </c:pt>
                <c:pt idx="3104">
                  <c:v>4.5199114999999974</c:v>
                </c:pt>
                <c:pt idx="3105">
                  <c:v>4.5219254999999974</c:v>
                </c:pt>
                <c:pt idx="3106">
                  <c:v>4.5236733000000013</c:v>
                </c:pt>
                <c:pt idx="3107">
                  <c:v>4.5251185999999946</c:v>
                </c:pt>
                <c:pt idx="3108">
                  <c:v>4.5263577999999995</c:v>
                </c:pt>
                <c:pt idx="3109">
                  <c:v>4.5270033000000005</c:v>
                </c:pt>
                <c:pt idx="3110">
                  <c:v>4.5265866999999966</c:v>
                </c:pt>
                <c:pt idx="3111">
                  <c:v>4.5250789999999972</c:v>
                </c:pt>
                <c:pt idx="3112">
                  <c:v>4.5225945999999944</c:v>
                </c:pt>
                <c:pt idx="3113">
                  <c:v>4.5192693000000022</c:v>
                </c:pt>
                <c:pt idx="3114">
                  <c:v>4.5159071999999973</c:v>
                </c:pt>
                <c:pt idx="3115">
                  <c:v>4.5139271999999995</c:v>
                </c:pt>
                <c:pt idx="3116">
                  <c:v>4.5138818999999959</c:v>
                </c:pt>
                <c:pt idx="3117">
                  <c:v>4.5146090999999995</c:v>
                </c:pt>
                <c:pt idx="3118">
                  <c:v>4.5144847999999946</c:v>
                </c:pt>
                <c:pt idx="3119">
                  <c:v>4.5129028999999967</c:v>
                </c:pt>
                <c:pt idx="3120">
                  <c:v>4.5099926000000004</c:v>
                </c:pt>
                <c:pt idx="3121">
                  <c:v>4.5057171</c:v>
                </c:pt>
                <c:pt idx="3122">
                  <c:v>4.5001677999999998</c:v>
                </c:pt>
                <c:pt idx="3123">
                  <c:v>4.4943043999999972</c:v>
                </c:pt>
                <c:pt idx="3124">
                  <c:v>4.4895341000000002</c:v>
                </c:pt>
                <c:pt idx="3125">
                  <c:v>4.4866299000000041</c:v>
                </c:pt>
                <c:pt idx="3126">
                  <c:v>4.4853578000000001</c:v>
                </c:pt>
                <c:pt idx="3127">
                  <c:v>4.4847292999999997</c:v>
                </c:pt>
                <c:pt idx="3128">
                  <c:v>4.4833867000000014</c:v>
                </c:pt>
                <c:pt idx="3129">
                  <c:v>4.4804067999999999</c:v>
                </c:pt>
                <c:pt idx="3130">
                  <c:v>4.4761536000000026</c:v>
                </c:pt>
                <c:pt idx="3131">
                  <c:v>4.4717701000000041</c:v>
                </c:pt>
                <c:pt idx="3132">
                  <c:v>4.4675831999999973</c:v>
                </c:pt>
                <c:pt idx="3133">
                  <c:v>4.4629051999999971</c:v>
                </c:pt>
                <c:pt idx="3134">
                  <c:v>4.4577527999999997</c:v>
                </c:pt>
                <c:pt idx="3135">
                  <c:v>4.4535143999999969</c:v>
                </c:pt>
                <c:pt idx="3136">
                  <c:v>4.4510299000000026</c:v>
                </c:pt>
                <c:pt idx="3137">
                  <c:v>4.4490566999999999</c:v>
                </c:pt>
                <c:pt idx="3138">
                  <c:v>4.445699700000004</c:v>
                </c:pt>
                <c:pt idx="3139">
                  <c:v>4.4407005000000002</c:v>
                </c:pt>
                <c:pt idx="3140">
                  <c:v>4.4351555999999972</c:v>
                </c:pt>
                <c:pt idx="3141">
                  <c:v>4.4296532000000024</c:v>
                </c:pt>
                <c:pt idx="3142">
                  <c:v>4.4242117999999975</c:v>
                </c:pt>
                <c:pt idx="3143">
                  <c:v>4.4196725000000026</c:v>
                </c:pt>
                <c:pt idx="3144">
                  <c:v>4.4174272000000006</c:v>
                </c:pt>
                <c:pt idx="3145">
                  <c:v>4.4175236</c:v>
                </c:pt>
                <c:pt idx="3146">
                  <c:v>4.4183018000000001</c:v>
                </c:pt>
                <c:pt idx="3147">
                  <c:v>4.4185575999999971</c:v>
                </c:pt>
                <c:pt idx="3148">
                  <c:v>4.4191596999999998</c:v>
                </c:pt>
                <c:pt idx="3149">
                  <c:v>4.4216210000000027</c:v>
                </c:pt>
                <c:pt idx="3150">
                  <c:v>4.4258917000000002</c:v>
                </c:pt>
                <c:pt idx="3151">
                  <c:v>4.4304592000000014</c:v>
                </c:pt>
                <c:pt idx="3152">
                  <c:v>4.4343615000000014</c:v>
                </c:pt>
                <c:pt idx="3153">
                  <c:v>4.4382728999999994</c:v>
                </c:pt>
                <c:pt idx="3154">
                  <c:v>4.4433617000000041</c:v>
                </c:pt>
                <c:pt idx="3155">
                  <c:v>4.4494875999999985</c:v>
                </c:pt>
                <c:pt idx="3156">
                  <c:v>4.4548779999999972</c:v>
                </c:pt>
                <c:pt idx="3157">
                  <c:v>4.4577669000000002</c:v>
                </c:pt>
                <c:pt idx="3158">
                  <c:v>4.4581761000000002</c:v>
                </c:pt>
                <c:pt idx="3159">
                  <c:v>4.4578360999999971</c:v>
                </c:pt>
                <c:pt idx="3160">
                  <c:v>4.4584501000000003</c:v>
                </c:pt>
                <c:pt idx="3161">
                  <c:v>4.4604227000000014</c:v>
                </c:pt>
                <c:pt idx="3162">
                  <c:v>4.4632589999999999</c:v>
                </c:pt>
                <c:pt idx="3163">
                  <c:v>4.4662989000000026</c:v>
                </c:pt>
                <c:pt idx="3164">
                  <c:v>4.4686076999999997</c:v>
                </c:pt>
                <c:pt idx="3165">
                  <c:v>4.4690073999999997</c:v>
                </c:pt>
                <c:pt idx="3166">
                  <c:v>4.4669862999999967</c:v>
                </c:pt>
                <c:pt idx="3167">
                  <c:v>4.4631392000000005</c:v>
                </c:pt>
                <c:pt idx="3168">
                  <c:v>4.4583484000000029</c:v>
                </c:pt>
                <c:pt idx="3169">
                  <c:v>4.4530966999999997</c:v>
                </c:pt>
                <c:pt idx="3170">
                  <c:v>4.4478986999999996</c:v>
                </c:pt>
                <c:pt idx="3171">
                  <c:v>4.4434711999999994</c:v>
                </c:pt>
                <c:pt idx="3172">
                  <c:v>4.4396907000000043</c:v>
                </c:pt>
                <c:pt idx="3173">
                  <c:v>4.4352062000000014</c:v>
                </c:pt>
                <c:pt idx="3174">
                  <c:v>4.4290821000000014</c:v>
                </c:pt>
                <c:pt idx="3175">
                  <c:v>4.4221900000000005</c:v>
                </c:pt>
                <c:pt idx="3176">
                  <c:v>4.4159751999999974</c:v>
                </c:pt>
                <c:pt idx="3177">
                  <c:v>4.4105007000000001</c:v>
                </c:pt>
                <c:pt idx="3178">
                  <c:v>4.4049092000000005</c:v>
                </c:pt>
                <c:pt idx="3179">
                  <c:v>4.3992268000000001</c:v>
                </c:pt>
                <c:pt idx="3180">
                  <c:v>4.3943384000000005</c:v>
                </c:pt>
                <c:pt idx="3181">
                  <c:v>4.3904638</c:v>
                </c:pt>
                <c:pt idx="3182">
                  <c:v>4.3869818999999968</c:v>
                </c:pt>
                <c:pt idx="3183">
                  <c:v>4.383837599999997</c:v>
                </c:pt>
                <c:pt idx="3184">
                  <c:v>4.3819727999999998</c:v>
                </c:pt>
                <c:pt idx="3185">
                  <c:v>4.3820202999999971</c:v>
                </c:pt>
                <c:pt idx="3186">
                  <c:v>4.3834417000000014</c:v>
                </c:pt>
                <c:pt idx="3187">
                  <c:v>4.3852098000000002</c:v>
                </c:pt>
                <c:pt idx="3188">
                  <c:v>4.3867756999999985</c:v>
                </c:pt>
                <c:pt idx="3189">
                  <c:v>4.3881990000000002</c:v>
                </c:pt>
                <c:pt idx="3190">
                  <c:v>4.3898598</c:v>
                </c:pt>
                <c:pt idx="3191">
                  <c:v>4.3922849999999967</c:v>
                </c:pt>
                <c:pt idx="3192">
                  <c:v>4.395737999999997</c:v>
                </c:pt>
                <c:pt idx="3193">
                  <c:v>4.3996713999999999</c:v>
                </c:pt>
                <c:pt idx="3194">
                  <c:v>4.4030255999999985</c:v>
                </c:pt>
                <c:pt idx="3195">
                  <c:v>4.4052726000000026</c:v>
                </c:pt>
                <c:pt idx="3196">
                  <c:v>4.4068851000000002</c:v>
                </c:pt>
                <c:pt idx="3197">
                  <c:v>4.4087180000000004</c:v>
                </c:pt>
                <c:pt idx="3198">
                  <c:v>4.411249200000003</c:v>
                </c:pt>
                <c:pt idx="3199">
                  <c:v>4.4144764999999975</c:v>
                </c:pt>
                <c:pt idx="3200">
                  <c:v>4.4181338999999973</c:v>
                </c:pt>
                <c:pt idx="3201">
                  <c:v>4.4218460999999998</c:v>
                </c:pt>
                <c:pt idx="3202">
                  <c:v>4.4254481000000014</c:v>
                </c:pt>
                <c:pt idx="3203">
                  <c:v>4.4292864999999999</c:v>
                </c:pt>
                <c:pt idx="3204">
                  <c:v>4.4338662000000024</c:v>
                </c:pt>
                <c:pt idx="3205">
                  <c:v>4.4390125999999999</c:v>
                </c:pt>
                <c:pt idx="3206">
                  <c:v>4.4435865999999971</c:v>
                </c:pt>
                <c:pt idx="3207">
                  <c:v>4.4463611000000043</c:v>
                </c:pt>
                <c:pt idx="3208">
                  <c:v>4.4473438999999999</c:v>
                </c:pt>
                <c:pt idx="3209">
                  <c:v>4.4481839999999995</c:v>
                </c:pt>
                <c:pt idx="3210">
                  <c:v>4.4509641999999996</c:v>
                </c:pt>
                <c:pt idx="3211">
                  <c:v>4.4563705000000002</c:v>
                </c:pt>
                <c:pt idx="3212">
                  <c:v>4.4631609999999995</c:v>
                </c:pt>
                <c:pt idx="3213">
                  <c:v>4.4695406000000002</c:v>
                </c:pt>
                <c:pt idx="3214">
                  <c:v>4.4748619000000014</c:v>
                </c:pt>
                <c:pt idx="3215">
                  <c:v>4.4795110000000014</c:v>
                </c:pt>
                <c:pt idx="3216">
                  <c:v>4.4835373999999995</c:v>
                </c:pt>
                <c:pt idx="3217">
                  <c:v>4.4864316999999998</c:v>
                </c:pt>
                <c:pt idx="3218">
                  <c:v>4.4883875</c:v>
                </c:pt>
                <c:pt idx="3219">
                  <c:v>4.4907000999999998</c:v>
                </c:pt>
                <c:pt idx="3220">
                  <c:v>4.4943588999999973</c:v>
                </c:pt>
                <c:pt idx="3221">
                  <c:v>4.4989803999999971</c:v>
                </c:pt>
                <c:pt idx="3222">
                  <c:v>4.5036604000000029</c:v>
                </c:pt>
                <c:pt idx="3223">
                  <c:v>4.5081941999999975</c:v>
                </c:pt>
                <c:pt idx="3224">
                  <c:v>4.5127788999999972</c:v>
                </c:pt>
                <c:pt idx="3225">
                  <c:v>4.5171093999999972</c:v>
                </c:pt>
                <c:pt idx="3226">
                  <c:v>4.5206677000000024</c:v>
                </c:pt>
                <c:pt idx="3227">
                  <c:v>4.5236447999999996</c:v>
                </c:pt>
                <c:pt idx="3228">
                  <c:v>4.5268264999999985</c:v>
                </c:pt>
                <c:pt idx="3229">
                  <c:v>4.5305740999999973</c:v>
                </c:pt>
                <c:pt idx="3230">
                  <c:v>4.5344066999999972</c:v>
                </c:pt>
                <c:pt idx="3231">
                  <c:v>4.5376441999999999</c:v>
                </c:pt>
                <c:pt idx="3232">
                  <c:v>4.5400963000000001</c:v>
                </c:pt>
                <c:pt idx="3233">
                  <c:v>4.5421377999999972</c:v>
                </c:pt>
                <c:pt idx="3234">
                  <c:v>4.5443651999999997</c:v>
                </c:pt>
                <c:pt idx="3235">
                  <c:v>4.5470704</c:v>
                </c:pt>
                <c:pt idx="3236">
                  <c:v>4.5498763000000002</c:v>
                </c:pt>
                <c:pt idx="3237">
                  <c:v>4.5520661000000002</c:v>
                </c:pt>
                <c:pt idx="3238">
                  <c:v>4.5534145999999955</c:v>
                </c:pt>
                <c:pt idx="3239">
                  <c:v>4.5545220999999971</c:v>
                </c:pt>
                <c:pt idx="3240">
                  <c:v>4.5562179</c:v>
                </c:pt>
                <c:pt idx="3241">
                  <c:v>4.5587622999999997</c:v>
                </c:pt>
                <c:pt idx="3242">
                  <c:v>4.5617586000000001</c:v>
                </c:pt>
                <c:pt idx="3243">
                  <c:v>4.5646307999999971</c:v>
                </c:pt>
                <c:pt idx="3244">
                  <c:v>4.5670108999999943</c:v>
                </c:pt>
                <c:pt idx="3245">
                  <c:v>4.5688382999999968</c:v>
                </c:pt>
                <c:pt idx="3246">
                  <c:v>4.5703361999999998</c:v>
                </c:pt>
                <c:pt idx="3247">
                  <c:v>4.5718612000000025</c:v>
                </c:pt>
                <c:pt idx="3248">
                  <c:v>4.5735939000000014</c:v>
                </c:pt>
                <c:pt idx="3249">
                  <c:v>4.5753941000000014</c:v>
                </c:pt>
                <c:pt idx="3250">
                  <c:v>4.5770239999999998</c:v>
                </c:pt>
                <c:pt idx="3251">
                  <c:v>4.5784479000000013</c:v>
                </c:pt>
                <c:pt idx="3252">
                  <c:v>4.5798757999999999</c:v>
                </c:pt>
                <c:pt idx="3253">
                  <c:v>4.5816218000000024</c:v>
                </c:pt>
                <c:pt idx="3254">
                  <c:v>4.5839118999999977</c:v>
                </c:pt>
                <c:pt idx="3255">
                  <c:v>4.5866490000000022</c:v>
                </c:pt>
                <c:pt idx="3256">
                  <c:v>4.5893553000000002</c:v>
                </c:pt>
                <c:pt idx="3257">
                  <c:v>4.5915716</c:v>
                </c:pt>
                <c:pt idx="3258">
                  <c:v>4.5934233999999998</c:v>
                </c:pt>
                <c:pt idx="3259">
                  <c:v>4.5955314999999972</c:v>
                </c:pt>
                <c:pt idx="3260">
                  <c:v>4.5982425000000013</c:v>
                </c:pt>
                <c:pt idx="3261">
                  <c:v>4.6011993000000002</c:v>
                </c:pt>
                <c:pt idx="3262">
                  <c:v>4.6038136000000005</c:v>
                </c:pt>
                <c:pt idx="3263">
                  <c:v>4.6059597999999973</c:v>
                </c:pt>
                <c:pt idx="3264">
                  <c:v>4.6079744999999956</c:v>
                </c:pt>
                <c:pt idx="3265">
                  <c:v>4.6101115999999944</c:v>
                </c:pt>
                <c:pt idx="3266">
                  <c:v>4.612216799999997</c:v>
                </c:pt>
                <c:pt idx="3267">
                  <c:v>4.6139395999999966</c:v>
                </c:pt>
                <c:pt idx="3268">
                  <c:v>4.6151610999999972</c:v>
                </c:pt>
                <c:pt idx="3269">
                  <c:v>4.6162089000000002</c:v>
                </c:pt>
                <c:pt idx="3270">
                  <c:v>4.6176528999999968</c:v>
                </c:pt>
                <c:pt idx="3271">
                  <c:v>4.6198604000000003</c:v>
                </c:pt>
                <c:pt idx="3272">
                  <c:v>4.6228040999999944</c:v>
                </c:pt>
                <c:pt idx="3273">
                  <c:v>4.6261835999999956</c:v>
                </c:pt>
                <c:pt idx="3274">
                  <c:v>4.6295736000000005</c:v>
                </c:pt>
                <c:pt idx="3275">
                  <c:v>4.6324562999999968</c:v>
                </c:pt>
                <c:pt idx="3276">
                  <c:v>4.6343605999999973</c:v>
                </c:pt>
                <c:pt idx="3277">
                  <c:v>4.6352635000000024</c:v>
                </c:pt>
                <c:pt idx="3278">
                  <c:v>4.6358711999999995</c:v>
                </c:pt>
                <c:pt idx="3279">
                  <c:v>4.6371289999999972</c:v>
                </c:pt>
                <c:pt idx="3280">
                  <c:v>4.6392942000000001</c:v>
                </c:pt>
                <c:pt idx="3281">
                  <c:v>4.6419110999999971</c:v>
                </c:pt>
                <c:pt idx="3282">
                  <c:v>4.644695999999997</c:v>
                </c:pt>
                <c:pt idx="3283">
                  <c:v>4.647834899999995</c:v>
                </c:pt>
                <c:pt idx="3284">
                  <c:v>4.651269100000003</c:v>
                </c:pt>
                <c:pt idx="3285">
                  <c:v>4.6543720999999971</c:v>
                </c:pt>
                <c:pt idx="3286">
                  <c:v>4.6566586000000001</c:v>
                </c:pt>
                <c:pt idx="3287">
                  <c:v>4.6582574999999995</c:v>
                </c:pt>
                <c:pt idx="3288">
                  <c:v>4.6593602000000001</c:v>
                </c:pt>
                <c:pt idx="3289">
                  <c:v>4.6599753999999978</c:v>
                </c:pt>
                <c:pt idx="3290">
                  <c:v>4.6604149999999951</c:v>
                </c:pt>
                <c:pt idx="3291">
                  <c:v>4.6609373999999946</c:v>
                </c:pt>
                <c:pt idx="3292">
                  <c:v>4.6614507999999972</c:v>
                </c:pt>
                <c:pt idx="3293">
                  <c:v>4.6618358999999945</c:v>
                </c:pt>
                <c:pt idx="3294">
                  <c:v>4.6621485999999956</c:v>
                </c:pt>
                <c:pt idx="3295">
                  <c:v>4.6626819999999967</c:v>
                </c:pt>
                <c:pt idx="3296">
                  <c:v>4.6635987999999973</c:v>
                </c:pt>
                <c:pt idx="3297">
                  <c:v>4.6646475999999968</c:v>
                </c:pt>
                <c:pt idx="3298">
                  <c:v>4.665517299999995</c:v>
                </c:pt>
                <c:pt idx="3299">
                  <c:v>4.6661804999999967</c:v>
                </c:pt>
                <c:pt idx="3300">
                  <c:v>4.6667994000000004</c:v>
                </c:pt>
                <c:pt idx="3301">
                  <c:v>4.6675012999999943</c:v>
                </c:pt>
                <c:pt idx="3302">
                  <c:v>4.668274099999997</c:v>
                </c:pt>
                <c:pt idx="3303">
                  <c:v>4.6690257999999973</c:v>
                </c:pt>
                <c:pt idx="3304">
                  <c:v>4.6696531999999999</c:v>
                </c:pt>
                <c:pt idx="3305">
                  <c:v>4.6700920000000004</c:v>
                </c:pt>
                <c:pt idx="3306">
                  <c:v>4.6703821000000003</c:v>
                </c:pt>
                <c:pt idx="3307">
                  <c:v>4.6705928999999973</c:v>
                </c:pt>
                <c:pt idx="3308">
                  <c:v>4.6707298999999995</c:v>
                </c:pt>
                <c:pt idx="3309">
                  <c:v>4.6707920000000014</c:v>
                </c:pt>
                <c:pt idx="3310">
                  <c:v>4.6708425</c:v>
                </c:pt>
                <c:pt idx="3311">
                  <c:v>4.6709589000000005</c:v>
                </c:pt>
                <c:pt idx="3312">
                  <c:v>4.6711163999999972</c:v>
                </c:pt>
                <c:pt idx="3313">
                  <c:v>4.6712344000000003</c:v>
                </c:pt>
                <c:pt idx="3314">
                  <c:v>4.6713277000000026</c:v>
                </c:pt>
                <c:pt idx="3315">
                  <c:v>4.6714352999999971</c:v>
                </c:pt>
                <c:pt idx="3316">
                  <c:v>4.6714615000000004</c:v>
                </c:pt>
                <c:pt idx="3317">
                  <c:v>4.6712387000000026</c:v>
                </c:pt>
                <c:pt idx="3318">
                  <c:v>4.6707466000000002</c:v>
                </c:pt>
                <c:pt idx="3319">
                  <c:v>4.6701331000000001</c:v>
                </c:pt>
                <c:pt idx="3320">
                  <c:v>4.6695084999999974</c:v>
                </c:pt>
                <c:pt idx="3321">
                  <c:v>4.6688558999999961</c:v>
                </c:pt>
                <c:pt idx="3322">
                  <c:v>4.6681726999999968</c:v>
                </c:pt>
                <c:pt idx="3323">
                  <c:v>4.6675098999999944</c:v>
                </c:pt>
                <c:pt idx="3324">
                  <c:v>4.6668535999999969</c:v>
                </c:pt>
                <c:pt idx="3325">
                  <c:v>4.6661030999999973</c:v>
                </c:pt>
                <c:pt idx="3326">
                  <c:v>4.6651014999999978</c:v>
                </c:pt>
                <c:pt idx="3327">
                  <c:v>4.6637768999999967</c:v>
                </c:pt>
                <c:pt idx="3328">
                  <c:v>4.6621350999999951</c:v>
                </c:pt>
                <c:pt idx="3329">
                  <c:v>4.6603347999999958</c:v>
                </c:pt>
                <c:pt idx="3330">
                  <c:v>4.6586648999999971</c:v>
                </c:pt>
                <c:pt idx="3331">
                  <c:v>4.6576724</c:v>
                </c:pt>
                <c:pt idx="3332">
                  <c:v>4.6576357999999969</c:v>
                </c:pt>
                <c:pt idx="3333">
                  <c:v>4.6578822999999945</c:v>
                </c:pt>
                <c:pt idx="3334">
                  <c:v>4.6574382999999946</c:v>
                </c:pt>
                <c:pt idx="3335">
                  <c:v>4.6556081999999996</c:v>
                </c:pt>
                <c:pt idx="3336">
                  <c:v>4.652720999999997</c:v>
                </c:pt>
                <c:pt idx="3337">
                  <c:v>4.6498628000000002</c:v>
                </c:pt>
                <c:pt idx="3338">
                  <c:v>4.6473314999999973</c:v>
                </c:pt>
                <c:pt idx="3339">
                  <c:v>4.6449359999999942</c:v>
                </c:pt>
                <c:pt idx="3340">
                  <c:v>4.6425421</c:v>
                </c:pt>
                <c:pt idx="3341">
                  <c:v>4.6402532999999995</c:v>
                </c:pt>
                <c:pt idx="3342">
                  <c:v>4.6382007000000014</c:v>
                </c:pt>
                <c:pt idx="3343">
                  <c:v>4.6364020999999997</c:v>
                </c:pt>
                <c:pt idx="3344">
                  <c:v>4.6348137999999972</c:v>
                </c:pt>
                <c:pt idx="3345">
                  <c:v>4.6333663000000014</c:v>
                </c:pt>
                <c:pt idx="3346">
                  <c:v>4.6317446000000002</c:v>
                </c:pt>
                <c:pt idx="3347">
                  <c:v>4.6296992000000001</c:v>
                </c:pt>
                <c:pt idx="3348">
                  <c:v>4.6273389999999957</c:v>
                </c:pt>
                <c:pt idx="3349">
                  <c:v>4.6247835999999944</c:v>
                </c:pt>
                <c:pt idx="3350">
                  <c:v>4.6220891999999969</c:v>
                </c:pt>
                <c:pt idx="3351">
                  <c:v>4.6194874999999973</c:v>
                </c:pt>
                <c:pt idx="3352">
                  <c:v>4.6172885999999966</c:v>
                </c:pt>
                <c:pt idx="3353">
                  <c:v>4.6153461</c:v>
                </c:pt>
                <c:pt idx="3354">
                  <c:v>4.6131398999999966</c:v>
                </c:pt>
                <c:pt idx="3355">
                  <c:v>4.6104362999999946</c:v>
                </c:pt>
                <c:pt idx="3356">
                  <c:v>4.6072105999999966</c:v>
                </c:pt>
                <c:pt idx="3357">
                  <c:v>4.6031936</c:v>
                </c:pt>
                <c:pt idx="3358">
                  <c:v>4.5982506999999995</c:v>
                </c:pt>
                <c:pt idx="3359">
                  <c:v>4.5931911999999997</c:v>
                </c:pt>
                <c:pt idx="3360">
                  <c:v>4.5893674000000031</c:v>
                </c:pt>
                <c:pt idx="3361">
                  <c:v>4.5871161999999979</c:v>
                </c:pt>
                <c:pt idx="3362">
                  <c:v>4.5853308999999971</c:v>
                </c:pt>
                <c:pt idx="3363">
                  <c:v>4.5830475000000002</c:v>
                </c:pt>
                <c:pt idx="3364">
                  <c:v>4.5805324000000001</c:v>
                </c:pt>
                <c:pt idx="3365">
                  <c:v>4.5782834000000028</c:v>
                </c:pt>
                <c:pt idx="3366">
                  <c:v>4.5761153999999973</c:v>
                </c:pt>
                <c:pt idx="3367">
                  <c:v>4.5739592</c:v>
                </c:pt>
                <c:pt idx="3368">
                  <c:v>4.5725408000000005</c:v>
                </c:pt>
                <c:pt idx="3369">
                  <c:v>4.5722313999999997</c:v>
                </c:pt>
                <c:pt idx="3370">
                  <c:v>4.5717431000000044</c:v>
                </c:pt>
                <c:pt idx="3371">
                  <c:v>4.5689671000000001</c:v>
                </c:pt>
                <c:pt idx="3372">
                  <c:v>4.5631103999999967</c:v>
                </c:pt>
                <c:pt idx="3373">
                  <c:v>4.5553620000000024</c:v>
                </c:pt>
                <c:pt idx="3374">
                  <c:v>4.5478638</c:v>
                </c:pt>
                <c:pt idx="3375">
                  <c:v>4.5422095000000002</c:v>
                </c:pt>
                <c:pt idx="3376">
                  <c:v>4.5386755999999995</c:v>
                </c:pt>
                <c:pt idx="3377">
                  <c:v>4.5366113000000023</c:v>
                </c:pt>
                <c:pt idx="3378">
                  <c:v>4.5347498000000002</c:v>
                </c:pt>
                <c:pt idx="3379">
                  <c:v>4.5321706000000006</c:v>
                </c:pt>
                <c:pt idx="3380">
                  <c:v>4.5295351999999971</c:v>
                </c:pt>
                <c:pt idx="3381">
                  <c:v>4.5285030000000006</c:v>
                </c:pt>
                <c:pt idx="3382">
                  <c:v>4.5299704999999975</c:v>
                </c:pt>
                <c:pt idx="3383">
                  <c:v>4.5331182000000005</c:v>
                </c:pt>
                <c:pt idx="3384">
                  <c:v>4.5365117999999995</c:v>
                </c:pt>
                <c:pt idx="3385">
                  <c:v>4.5402832000000002</c:v>
                </c:pt>
                <c:pt idx="3386">
                  <c:v>4.5462931000000033</c:v>
                </c:pt>
                <c:pt idx="3387">
                  <c:v>4.5556469000000002</c:v>
                </c:pt>
                <c:pt idx="3388">
                  <c:v>4.5665531000000001</c:v>
                </c:pt>
                <c:pt idx="3389">
                  <c:v>4.5753475999999997</c:v>
                </c:pt>
                <c:pt idx="3390">
                  <c:v>4.5802870000000002</c:v>
                </c:pt>
                <c:pt idx="3391">
                  <c:v>4.5832376999999997</c:v>
                </c:pt>
                <c:pt idx="3392">
                  <c:v>4.5871987000000001</c:v>
                </c:pt>
                <c:pt idx="3393">
                  <c:v>4.5931918999999972</c:v>
                </c:pt>
                <c:pt idx="3394">
                  <c:v>4.6001390999999971</c:v>
                </c:pt>
                <c:pt idx="3395">
                  <c:v>4.6066452</c:v>
                </c:pt>
                <c:pt idx="3396">
                  <c:v>4.6119514999999973</c:v>
                </c:pt>
                <c:pt idx="3397">
                  <c:v>4.6159944999999958</c:v>
                </c:pt>
                <c:pt idx="3398">
                  <c:v>4.6194600000000001</c:v>
                </c:pt>
                <c:pt idx="3399">
                  <c:v>4.623154599999995</c:v>
                </c:pt>
                <c:pt idx="3400">
                  <c:v>4.6268806999999956</c:v>
                </c:pt>
                <c:pt idx="3401">
                  <c:v>4.6295145999999949</c:v>
                </c:pt>
                <c:pt idx="3402">
                  <c:v>4.6308447999999975</c:v>
                </c:pt>
                <c:pt idx="3403">
                  <c:v>4.6323286000000001</c:v>
                </c:pt>
                <c:pt idx="3404">
                  <c:v>4.6352282000000002</c:v>
                </c:pt>
                <c:pt idx="3405">
                  <c:v>4.6390946</c:v>
                </c:pt>
                <c:pt idx="3406">
                  <c:v>4.6427587999999975</c:v>
                </c:pt>
                <c:pt idx="3407">
                  <c:v>4.6459363999999956</c:v>
                </c:pt>
                <c:pt idx="3408">
                  <c:v>4.6488414000000002</c:v>
                </c:pt>
                <c:pt idx="3409">
                  <c:v>4.6511828999999967</c:v>
                </c:pt>
                <c:pt idx="3410">
                  <c:v>4.6527694000000004</c:v>
                </c:pt>
                <c:pt idx="3411">
                  <c:v>4.6540920999999971</c:v>
                </c:pt>
                <c:pt idx="3412">
                  <c:v>4.6555311999999969</c:v>
                </c:pt>
                <c:pt idx="3413">
                  <c:v>4.6570376999999956</c:v>
                </c:pt>
                <c:pt idx="3414">
                  <c:v>4.659076599999997</c:v>
                </c:pt>
                <c:pt idx="3415">
                  <c:v>4.6623946999999957</c:v>
                </c:pt>
                <c:pt idx="3416">
                  <c:v>4.666224299999997</c:v>
                </c:pt>
                <c:pt idx="3417">
                  <c:v>4.6681987999999972</c:v>
                </c:pt>
                <c:pt idx="3418">
                  <c:v>4.6672180999999968</c:v>
                </c:pt>
                <c:pt idx="3419">
                  <c:v>4.6649966999999943</c:v>
                </c:pt>
                <c:pt idx="3420">
                  <c:v>4.6639350999999944</c:v>
                </c:pt>
                <c:pt idx="3421">
                  <c:v>4.6643878999999941</c:v>
                </c:pt>
                <c:pt idx="3422">
                  <c:v>4.6654432999999971</c:v>
                </c:pt>
                <c:pt idx="3423">
                  <c:v>4.6670656999999967</c:v>
                </c:pt>
                <c:pt idx="3424">
                  <c:v>4.6695821999999971</c:v>
                </c:pt>
                <c:pt idx="3425">
                  <c:v>4.6721214999999985</c:v>
                </c:pt>
                <c:pt idx="3426">
                  <c:v>4.6734073</c:v>
                </c:pt>
                <c:pt idx="3427">
                  <c:v>4.6734451999999997</c:v>
                </c:pt>
                <c:pt idx="3428">
                  <c:v>4.6730704000000003</c:v>
                </c:pt>
                <c:pt idx="3429">
                  <c:v>4.6726647000000003</c:v>
                </c:pt>
                <c:pt idx="3430">
                  <c:v>4.6722472000000002</c:v>
                </c:pt>
                <c:pt idx="3431">
                  <c:v>4.6723721999999999</c:v>
                </c:pt>
                <c:pt idx="3432">
                  <c:v>4.6737853000000005</c:v>
                </c:pt>
                <c:pt idx="3433">
                  <c:v>4.6760600999999999</c:v>
                </c:pt>
                <c:pt idx="3434">
                  <c:v>4.6777980000000001</c:v>
                </c:pt>
                <c:pt idx="3435">
                  <c:v>4.678386299999997</c:v>
                </c:pt>
                <c:pt idx="3436">
                  <c:v>4.6784794000000014</c:v>
                </c:pt>
                <c:pt idx="3437">
                  <c:v>4.6788507999999975</c:v>
                </c:pt>
                <c:pt idx="3438">
                  <c:v>4.6795941999999995</c:v>
                </c:pt>
                <c:pt idx="3439">
                  <c:v>4.6805116999999967</c:v>
                </c:pt>
                <c:pt idx="3440">
                  <c:v>4.6815984999999998</c:v>
                </c:pt>
                <c:pt idx="3441">
                  <c:v>4.6828202999999968</c:v>
                </c:pt>
                <c:pt idx="3442">
                  <c:v>4.6838481999999999</c:v>
                </c:pt>
                <c:pt idx="3443">
                  <c:v>4.6843273999999973</c:v>
                </c:pt>
                <c:pt idx="3444">
                  <c:v>4.6842917999999996</c:v>
                </c:pt>
                <c:pt idx="3445">
                  <c:v>4.6842790999999995</c:v>
                </c:pt>
                <c:pt idx="3446">
                  <c:v>4.684950899999996</c:v>
                </c:pt>
                <c:pt idx="3447">
                  <c:v>4.6865174999999972</c:v>
                </c:pt>
                <c:pt idx="3448">
                  <c:v>4.6886270000000003</c:v>
                </c:pt>
                <c:pt idx="3449">
                  <c:v>4.6907549999999967</c:v>
                </c:pt>
                <c:pt idx="3450">
                  <c:v>4.6926478999999972</c:v>
                </c:pt>
                <c:pt idx="3451">
                  <c:v>4.6943669999999971</c:v>
                </c:pt>
                <c:pt idx="3452">
                  <c:v>4.6959740999999946</c:v>
                </c:pt>
                <c:pt idx="3453">
                  <c:v>4.6974088999999957</c:v>
                </c:pt>
                <c:pt idx="3454">
                  <c:v>4.6987228999999973</c:v>
                </c:pt>
                <c:pt idx="3455">
                  <c:v>4.7001720000000002</c:v>
                </c:pt>
                <c:pt idx="3456">
                  <c:v>4.7019181000000003</c:v>
                </c:pt>
                <c:pt idx="3457">
                  <c:v>4.7038323000000002</c:v>
                </c:pt>
                <c:pt idx="3458">
                  <c:v>4.7056503999999997</c:v>
                </c:pt>
                <c:pt idx="3459">
                  <c:v>4.7072608000000002</c:v>
                </c:pt>
                <c:pt idx="3460">
                  <c:v>4.7087409000000013</c:v>
                </c:pt>
                <c:pt idx="3461">
                  <c:v>4.7102041999999997</c:v>
                </c:pt>
                <c:pt idx="3462">
                  <c:v>4.7117474000000028</c:v>
                </c:pt>
                <c:pt idx="3463">
                  <c:v>4.7134586000000001</c:v>
                </c:pt>
                <c:pt idx="3464">
                  <c:v>4.7153279000000001</c:v>
                </c:pt>
                <c:pt idx="3465">
                  <c:v>4.7172098</c:v>
                </c:pt>
                <c:pt idx="3466">
                  <c:v>4.7189805999999956</c:v>
                </c:pt>
                <c:pt idx="3467">
                  <c:v>4.7206536999999997</c:v>
                </c:pt>
                <c:pt idx="3468">
                  <c:v>4.7222849999999967</c:v>
                </c:pt>
                <c:pt idx="3469">
                  <c:v>4.7238865999999966</c:v>
                </c:pt>
                <c:pt idx="3470">
                  <c:v>4.7254993000000001</c:v>
                </c:pt>
                <c:pt idx="3471">
                  <c:v>4.7272751</c:v>
                </c:pt>
                <c:pt idx="3472">
                  <c:v>4.7293821000000014</c:v>
                </c:pt>
                <c:pt idx="3473">
                  <c:v>4.7318195999999997</c:v>
                </c:pt>
                <c:pt idx="3474">
                  <c:v>4.7342966999999998</c:v>
                </c:pt>
                <c:pt idx="3475">
                  <c:v>4.7364527000000027</c:v>
                </c:pt>
                <c:pt idx="3476">
                  <c:v>4.7381861000000001</c:v>
                </c:pt>
                <c:pt idx="3477">
                  <c:v>4.7396082000000028</c:v>
                </c:pt>
                <c:pt idx="3478">
                  <c:v>4.7409276</c:v>
                </c:pt>
                <c:pt idx="3479">
                  <c:v>4.7424029000000001</c:v>
                </c:pt>
                <c:pt idx="3480">
                  <c:v>4.7442503</c:v>
                </c:pt>
                <c:pt idx="3481">
                  <c:v>4.7465012</c:v>
                </c:pt>
                <c:pt idx="3482">
                  <c:v>4.7489581999999997</c:v>
                </c:pt>
                <c:pt idx="3483">
                  <c:v>4.7513344000000002</c:v>
                </c:pt>
                <c:pt idx="3484">
                  <c:v>4.7534329</c:v>
                </c:pt>
                <c:pt idx="3485">
                  <c:v>4.7552034000000027</c:v>
                </c:pt>
                <c:pt idx="3486">
                  <c:v>4.7567767999999999</c:v>
                </c:pt>
                <c:pt idx="3487">
                  <c:v>4.7584191000000002</c:v>
                </c:pt>
                <c:pt idx="3488">
                  <c:v>4.7603457000000002</c:v>
                </c:pt>
                <c:pt idx="3489">
                  <c:v>4.7625370999999967</c:v>
                </c:pt>
                <c:pt idx="3490">
                  <c:v>4.764782399999997</c:v>
                </c:pt>
                <c:pt idx="3491">
                  <c:v>4.7668625000000002</c:v>
                </c:pt>
                <c:pt idx="3492">
                  <c:v>4.768610899999997</c:v>
                </c:pt>
                <c:pt idx="3493">
                  <c:v>4.769911999999997</c:v>
                </c:pt>
                <c:pt idx="3494">
                  <c:v>4.7708507999999998</c:v>
                </c:pt>
                <c:pt idx="3495">
                  <c:v>4.7716941000000022</c:v>
                </c:pt>
                <c:pt idx="3496">
                  <c:v>4.7724672000000004</c:v>
                </c:pt>
                <c:pt idx="3497">
                  <c:v>4.7728570999999995</c:v>
                </c:pt>
                <c:pt idx="3498">
                  <c:v>4.7728025000000001</c:v>
                </c:pt>
                <c:pt idx="3499">
                  <c:v>4.7729431000000027</c:v>
                </c:pt>
                <c:pt idx="3500">
                  <c:v>4.773935899999997</c:v>
                </c:pt>
                <c:pt idx="3501">
                  <c:v>4.7757468000000003</c:v>
                </c:pt>
                <c:pt idx="3502">
                  <c:v>4.7778210000000003</c:v>
                </c:pt>
                <c:pt idx="3503">
                  <c:v>4.7796724000000044</c:v>
                </c:pt>
                <c:pt idx="3504">
                  <c:v>4.7811235999999999</c:v>
                </c:pt>
                <c:pt idx="3505">
                  <c:v>4.7820935000000002</c:v>
                </c:pt>
                <c:pt idx="3506">
                  <c:v>4.7825579000000005</c:v>
                </c:pt>
                <c:pt idx="3507">
                  <c:v>4.7828208999999973</c:v>
                </c:pt>
                <c:pt idx="3508">
                  <c:v>4.7834769000000001</c:v>
                </c:pt>
                <c:pt idx="3509">
                  <c:v>4.7847223999999997</c:v>
                </c:pt>
                <c:pt idx="3510">
                  <c:v>4.7860282000000014</c:v>
                </c:pt>
                <c:pt idx="3511">
                  <c:v>4.786793000000003</c:v>
                </c:pt>
                <c:pt idx="3512">
                  <c:v>4.7869523999999997</c:v>
                </c:pt>
                <c:pt idx="3513">
                  <c:v>4.7868554000000003</c:v>
                </c:pt>
                <c:pt idx="3514">
                  <c:v>4.7868507000000013</c:v>
                </c:pt>
                <c:pt idx="3515">
                  <c:v>4.7869580000000003</c:v>
                </c:pt>
                <c:pt idx="3516">
                  <c:v>4.7869828999999973</c:v>
                </c:pt>
                <c:pt idx="3517">
                  <c:v>4.7868820999999997</c:v>
                </c:pt>
                <c:pt idx="3518">
                  <c:v>4.7869375999999972</c:v>
                </c:pt>
                <c:pt idx="3519">
                  <c:v>4.7874476000000001</c:v>
                </c:pt>
                <c:pt idx="3520">
                  <c:v>4.7883475999999998</c:v>
                </c:pt>
                <c:pt idx="3521">
                  <c:v>4.7891844999999975</c:v>
                </c:pt>
                <c:pt idx="3522">
                  <c:v>4.7895232000000014</c:v>
                </c:pt>
                <c:pt idx="3523">
                  <c:v>4.7893425000000027</c:v>
                </c:pt>
                <c:pt idx="3524">
                  <c:v>4.7889097999999999</c:v>
                </c:pt>
                <c:pt idx="3525">
                  <c:v>4.7884248999999972</c:v>
                </c:pt>
                <c:pt idx="3526">
                  <c:v>4.7879930000000002</c:v>
                </c:pt>
                <c:pt idx="3527">
                  <c:v>4.7877964999999998</c:v>
                </c:pt>
                <c:pt idx="3528">
                  <c:v>4.7879391999999985</c:v>
                </c:pt>
                <c:pt idx="3529">
                  <c:v>4.788134399999997</c:v>
                </c:pt>
                <c:pt idx="3530">
                  <c:v>4.7880232999999999</c:v>
                </c:pt>
                <c:pt idx="3531">
                  <c:v>4.7876222000000004</c:v>
                </c:pt>
                <c:pt idx="3532">
                  <c:v>4.7872402999999997</c:v>
                </c:pt>
                <c:pt idx="3533">
                  <c:v>4.7871548999999955</c:v>
                </c:pt>
                <c:pt idx="3534">
                  <c:v>4.7873885999999972</c:v>
                </c:pt>
                <c:pt idx="3535">
                  <c:v>4.7877747999999976</c:v>
                </c:pt>
                <c:pt idx="3536">
                  <c:v>4.7881304999999985</c:v>
                </c:pt>
                <c:pt idx="3537">
                  <c:v>4.7883509000000002</c:v>
                </c:pt>
                <c:pt idx="3538">
                  <c:v>4.788456</c:v>
                </c:pt>
                <c:pt idx="3539">
                  <c:v>4.7885445999999972</c:v>
                </c:pt>
                <c:pt idx="3540">
                  <c:v>4.7886810999999998</c:v>
                </c:pt>
                <c:pt idx="3541">
                  <c:v>4.7887582000000002</c:v>
                </c:pt>
                <c:pt idx="3542">
                  <c:v>4.7888153999999972</c:v>
                </c:pt>
                <c:pt idx="3543">
                  <c:v>4.7888612999999998</c:v>
                </c:pt>
                <c:pt idx="3544">
                  <c:v>4.7893035000000026</c:v>
                </c:pt>
                <c:pt idx="3545">
                  <c:v>4.7894420000000029</c:v>
                </c:pt>
                <c:pt idx="3546">
                  <c:v>4.7893556999999998</c:v>
                </c:pt>
                <c:pt idx="3547">
                  <c:v>4.7892665000000028</c:v>
                </c:pt>
                <c:pt idx="3548">
                  <c:v>4.7891839999999997</c:v>
                </c:pt>
                <c:pt idx="3549">
                  <c:v>4.7891940000000002</c:v>
                </c:pt>
                <c:pt idx="3550">
                  <c:v>4.789245900000002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4A32-4261-A132-05591B8CD0AC}"/>
            </c:ext>
          </c:extLst>
        </c:ser>
        <c:ser>
          <c:idx val="2"/>
          <c:order val="2"/>
          <c:spPr>
            <a:ln w="12700">
              <a:solidFill>
                <a:prstClr val="black"/>
              </a:solidFill>
            </a:ln>
          </c:spPr>
          <c:marker>
            <c:symbol val="none"/>
          </c:marker>
          <c:xVal>
            <c:numRef>
              <c:f>Sheet7!$A$5:$A$3555</c:f>
              <c:numCache>
                <c:formatCode>General</c:formatCode>
                <c:ptCount val="3551"/>
                <c:pt idx="0">
                  <c:v>4000</c:v>
                </c:pt>
                <c:pt idx="1">
                  <c:v>3999</c:v>
                </c:pt>
                <c:pt idx="2">
                  <c:v>3998</c:v>
                </c:pt>
                <c:pt idx="3">
                  <c:v>3997</c:v>
                </c:pt>
                <c:pt idx="4">
                  <c:v>3996</c:v>
                </c:pt>
                <c:pt idx="5">
                  <c:v>3995</c:v>
                </c:pt>
                <c:pt idx="6">
                  <c:v>3994</c:v>
                </c:pt>
                <c:pt idx="7">
                  <c:v>3993</c:v>
                </c:pt>
                <c:pt idx="8">
                  <c:v>3992</c:v>
                </c:pt>
                <c:pt idx="9">
                  <c:v>3991</c:v>
                </c:pt>
                <c:pt idx="10">
                  <c:v>3990</c:v>
                </c:pt>
                <c:pt idx="11">
                  <c:v>3989</c:v>
                </c:pt>
                <c:pt idx="12">
                  <c:v>3988</c:v>
                </c:pt>
                <c:pt idx="13">
                  <c:v>3987</c:v>
                </c:pt>
                <c:pt idx="14">
                  <c:v>3986</c:v>
                </c:pt>
                <c:pt idx="15">
                  <c:v>3985</c:v>
                </c:pt>
                <c:pt idx="16">
                  <c:v>3984</c:v>
                </c:pt>
                <c:pt idx="17">
                  <c:v>3983</c:v>
                </c:pt>
                <c:pt idx="18">
                  <c:v>3982</c:v>
                </c:pt>
                <c:pt idx="19">
                  <c:v>3981</c:v>
                </c:pt>
                <c:pt idx="20">
                  <c:v>3980</c:v>
                </c:pt>
                <c:pt idx="21">
                  <c:v>3979</c:v>
                </c:pt>
                <c:pt idx="22">
                  <c:v>3978</c:v>
                </c:pt>
                <c:pt idx="23">
                  <c:v>3977</c:v>
                </c:pt>
                <c:pt idx="24">
                  <c:v>3976</c:v>
                </c:pt>
                <c:pt idx="25">
                  <c:v>3975</c:v>
                </c:pt>
                <c:pt idx="26">
                  <c:v>3974</c:v>
                </c:pt>
                <c:pt idx="27">
                  <c:v>3973</c:v>
                </c:pt>
                <c:pt idx="28">
                  <c:v>3972</c:v>
                </c:pt>
                <c:pt idx="29">
                  <c:v>3971</c:v>
                </c:pt>
                <c:pt idx="30">
                  <c:v>3970</c:v>
                </c:pt>
                <c:pt idx="31">
                  <c:v>3969</c:v>
                </c:pt>
                <c:pt idx="32">
                  <c:v>3968</c:v>
                </c:pt>
                <c:pt idx="33">
                  <c:v>3967</c:v>
                </c:pt>
                <c:pt idx="34">
                  <c:v>3966</c:v>
                </c:pt>
                <c:pt idx="35">
                  <c:v>3965</c:v>
                </c:pt>
                <c:pt idx="36">
                  <c:v>3964</c:v>
                </c:pt>
                <c:pt idx="37">
                  <c:v>3963</c:v>
                </c:pt>
                <c:pt idx="38">
                  <c:v>3962</c:v>
                </c:pt>
                <c:pt idx="39">
                  <c:v>3961</c:v>
                </c:pt>
                <c:pt idx="40">
                  <c:v>3960</c:v>
                </c:pt>
                <c:pt idx="41">
                  <c:v>3959</c:v>
                </c:pt>
                <c:pt idx="42">
                  <c:v>3958</c:v>
                </c:pt>
                <c:pt idx="43">
                  <c:v>3957</c:v>
                </c:pt>
                <c:pt idx="44">
                  <c:v>3956</c:v>
                </c:pt>
                <c:pt idx="45">
                  <c:v>3955</c:v>
                </c:pt>
                <c:pt idx="46">
                  <c:v>3954</c:v>
                </c:pt>
                <c:pt idx="47">
                  <c:v>3953</c:v>
                </c:pt>
                <c:pt idx="48">
                  <c:v>3952</c:v>
                </c:pt>
                <c:pt idx="49">
                  <c:v>3951</c:v>
                </c:pt>
                <c:pt idx="50">
                  <c:v>3950</c:v>
                </c:pt>
                <c:pt idx="51">
                  <c:v>3949</c:v>
                </c:pt>
                <c:pt idx="52">
                  <c:v>3948</c:v>
                </c:pt>
                <c:pt idx="53">
                  <c:v>3947</c:v>
                </c:pt>
                <c:pt idx="54">
                  <c:v>3946</c:v>
                </c:pt>
                <c:pt idx="55">
                  <c:v>3945</c:v>
                </c:pt>
                <c:pt idx="56">
                  <c:v>3944</c:v>
                </c:pt>
                <c:pt idx="57">
                  <c:v>3943</c:v>
                </c:pt>
                <c:pt idx="58">
                  <c:v>3942</c:v>
                </c:pt>
                <c:pt idx="59">
                  <c:v>3941</c:v>
                </c:pt>
                <c:pt idx="60">
                  <c:v>3940</c:v>
                </c:pt>
                <c:pt idx="61">
                  <c:v>3939</c:v>
                </c:pt>
                <c:pt idx="62">
                  <c:v>3938</c:v>
                </c:pt>
                <c:pt idx="63">
                  <c:v>3937</c:v>
                </c:pt>
                <c:pt idx="64">
                  <c:v>3936</c:v>
                </c:pt>
                <c:pt idx="65">
                  <c:v>3935</c:v>
                </c:pt>
                <c:pt idx="66">
                  <c:v>3934</c:v>
                </c:pt>
                <c:pt idx="67">
                  <c:v>3933</c:v>
                </c:pt>
                <c:pt idx="68">
                  <c:v>3932</c:v>
                </c:pt>
                <c:pt idx="69">
                  <c:v>3931</c:v>
                </c:pt>
                <c:pt idx="70">
                  <c:v>3930</c:v>
                </c:pt>
                <c:pt idx="71">
                  <c:v>3929</c:v>
                </c:pt>
                <c:pt idx="72">
                  <c:v>3928</c:v>
                </c:pt>
                <c:pt idx="73">
                  <c:v>3927</c:v>
                </c:pt>
                <c:pt idx="74">
                  <c:v>3926</c:v>
                </c:pt>
                <c:pt idx="75">
                  <c:v>3925</c:v>
                </c:pt>
                <c:pt idx="76">
                  <c:v>3924</c:v>
                </c:pt>
                <c:pt idx="77">
                  <c:v>3923</c:v>
                </c:pt>
                <c:pt idx="78">
                  <c:v>3922</c:v>
                </c:pt>
                <c:pt idx="79">
                  <c:v>3921</c:v>
                </c:pt>
                <c:pt idx="80">
                  <c:v>3920</c:v>
                </c:pt>
                <c:pt idx="81">
                  <c:v>3919</c:v>
                </c:pt>
                <c:pt idx="82">
                  <c:v>3918</c:v>
                </c:pt>
                <c:pt idx="83">
                  <c:v>3917</c:v>
                </c:pt>
                <c:pt idx="84">
                  <c:v>3916</c:v>
                </c:pt>
                <c:pt idx="85">
                  <c:v>3915</c:v>
                </c:pt>
                <c:pt idx="86">
                  <c:v>3914</c:v>
                </c:pt>
                <c:pt idx="87">
                  <c:v>3913</c:v>
                </c:pt>
                <c:pt idx="88">
                  <c:v>3912</c:v>
                </c:pt>
                <c:pt idx="89">
                  <c:v>3911</c:v>
                </c:pt>
                <c:pt idx="90">
                  <c:v>3910</c:v>
                </c:pt>
                <c:pt idx="91">
                  <c:v>3909</c:v>
                </c:pt>
                <c:pt idx="92">
                  <c:v>3908</c:v>
                </c:pt>
                <c:pt idx="93">
                  <c:v>3907</c:v>
                </c:pt>
                <c:pt idx="94">
                  <c:v>3906</c:v>
                </c:pt>
                <c:pt idx="95">
                  <c:v>3905</c:v>
                </c:pt>
                <c:pt idx="96">
                  <c:v>3904</c:v>
                </c:pt>
                <c:pt idx="97">
                  <c:v>3903</c:v>
                </c:pt>
                <c:pt idx="98">
                  <c:v>3902</c:v>
                </c:pt>
                <c:pt idx="99">
                  <c:v>3901</c:v>
                </c:pt>
                <c:pt idx="100">
                  <c:v>3900</c:v>
                </c:pt>
                <c:pt idx="101">
                  <c:v>3899</c:v>
                </c:pt>
                <c:pt idx="102">
                  <c:v>3898</c:v>
                </c:pt>
                <c:pt idx="103">
                  <c:v>3897</c:v>
                </c:pt>
                <c:pt idx="104">
                  <c:v>3896</c:v>
                </c:pt>
                <c:pt idx="105">
                  <c:v>3895</c:v>
                </c:pt>
                <c:pt idx="106">
                  <c:v>3894</c:v>
                </c:pt>
                <c:pt idx="107">
                  <c:v>3893</c:v>
                </c:pt>
                <c:pt idx="108">
                  <c:v>3892</c:v>
                </c:pt>
                <c:pt idx="109">
                  <c:v>3891</c:v>
                </c:pt>
                <c:pt idx="110">
                  <c:v>3890</c:v>
                </c:pt>
                <c:pt idx="111">
                  <c:v>3889</c:v>
                </c:pt>
                <c:pt idx="112">
                  <c:v>3888</c:v>
                </c:pt>
                <c:pt idx="113">
                  <c:v>3887</c:v>
                </c:pt>
                <c:pt idx="114">
                  <c:v>3886</c:v>
                </c:pt>
                <c:pt idx="115">
                  <c:v>3885</c:v>
                </c:pt>
                <c:pt idx="116">
                  <c:v>3884</c:v>
                </c:pt>
                <c:pt idx="117">
                  <c:v>3883</c:v>
                </c:pt>
                <c:pt idx="118">
                  <c:v>3882</c:v>
                </c:pt>
                <c:pt idx="119">
                  <c:v>3881</c:v>
                </c:pt>
                <c:pt idx="120">
                  <c:v>3880</c:v>
                </c:pt>
                <c:pt idx="121">
                  <c:v>3879</c:v>
                </c:pt>
                <c:pt idx="122">
                  <c:v>3878</c:v>
                </c:pt>
                <c:pt idx="123">
                  <c:v>3877</c:v>
                </c:pt>
                <c:pt idx="124">
                  <c:v>3876</c:v>
                </c:pt>
                <c:pt idx="125">
                  <c:v>3875</c:v>
                </c:pt>
                <c:pt idx="126">
                  <c:v>3874</c:v>
                </c:pt>
                <c:pt idx="127">
                  <c:v>3873</c:v>
                </c:pt>
                <c:pt idx="128">
                  <c:v>3872</c:v>
                </c:pt>
                <c:pt idx="129">
                  <c:v>3871</c:v>
                </c:pt>
                <c:pt idx="130">
                  <c:v>3870</c:v>
                </c:pt>
                <c:pt idx="131">
                  <c:v>3869</c:v>
                </c:pt>
                <c:pt idx="132">
                  <c:v>3868</c:v>
                </c:pt>
                <c:pt idx="133">
                  <c:v>3867</c:v>
                </c:pt>
                <c:pt idx="134">
                  <c:v>3866</c:v>
                </c:pt>
                <c:pt idx="135">
                  <c:v>3865</c:v>
                </c:pt>
                <c:pt idx="136">
                  <c:v>3864</c:v>
                </c:pt>
                <c:pt idx="137">
                  <c:v>3863</c:v>
                </c:pt>
                <c:pt idx="138">
                  <c:v>3862</c:v>
                </c:pt>
                <c:pt idx="139">
                  <c:v>3861</c:v>
                </c:pt>
                <c:pt idx="140">
                  <c:v>3860</c:v>
                </c:pt>
                <c:pt idx="141">
                  <c:v>3859</c:v>
                </c:pt>
                <c:pt idx="142">
                  <c:v>3858</c:v>
                </c:pt>
                <c:pt idx="143">
                  <c:v>3857</c:v>
                </c:pt>
                <c:pt idx="144">
                  <c:v>3856</c:v>
                </c:pt>
                <c:pt idx="145">
                  <c:v>3855</c:v>
                </c:pt>
                <c:pt idx="146">
                  <c:v>3854</c:v>
                </c:pt>
                <c:pt idx="147">
                  <c:v>3853</c:v>
                </c:pt>
                <c:pt idx="148">
                  <c:v>3852</c:v>
                </c:pt>
                <c:pt idx="149">
                  <c:v>3851</c:v>
                </c:pt>
                <c:pt idx="150">
                  <c:v>3850</c:v>
                </c:pt>
                <c:pt idx="151">
                  <c:v>3849</c:v>
                </c:pt>
                <c:pt idx="152">
                  <c:v>3848</c:v>
                </c:pt>
                <c:pt idx="153">
                  <c:v>3847</c:v>
                </c:pt>
                <c:pt idx="154">
                  <c:v>3846</c:v>
                </c:pt>
                <c:pt idx="155">
                  <c:v>3845</c:v>
                </c:pt>
                <c:pt idx="156">
                  <c:v>3844</c:v>
                </c:pt>
                <c:pt idx="157">
                  <c:v>3843</c:v>
                </c:pt>
                <c:pt idx="158">
                  <c:v>3842</c:v>
                </c:pt>
                <c:pt idx="159">
                  <c:v>3841</c:v>
                </c:pt>
                <c:pt idx="160">
                  <c:v>3840</c:v>
                </c:pt>
                <c:pt idx="161">
                  <c:v>3839</c:v>
                </c:pt>
                <c:pt idx="162">
                  <c:v>3838</c:v>
                </c:pt>
                <c:pt idx="163">
                  <c:v>3837</c:v>
                </c:pt>
                <c:pt idx="164">
                  <c:v>3836</c:v>
                </c:pt>
                <c:pt idx="165">
                  <c:v>3835</c:v>
                </c:pt>
                <c:pt idx="166">
                  <c:v>3834</c:v>
                </c:pt>
                <c:pt idx="167">
                  <c:v>3833</c:v>
                </c:pt>
                <c:pt idx="168">
                  <c:v>3832</c:v>
                </c:pt>
                <c:pt idx="169">
                  <c:v>3831</c:v>
                </c:pt>
                <c:pt idx="170">
                  <c:v>3830</c:v>
                </c:pt>
                <c:pt idx="171">
                  <c:v>3829</c:v>
                </c:pt>
                <c:pt idx="172">
                  <c:v>3828</c:v>
                </c:pt>
                <c:pt idx="173">
                  <c:v>3827</c:v>
                </c:pt>
                <c:pt idx="174">
                  <c:v>3826</c:v>
                </c:pt>
                <c:pt idx="175">
                  <c:v>3825</c:v>
                </c:pt>
                <c:pt idx="176">
                  <c:v>3824</c:v>
                </c:pt>
                <c:pt idx="177">
                  <c:v>3823</c:v>
                </c:pt>
                <c:pt idx="178">
                  <c:v>3822</c:v>
                </c:pt>
                <c:pt idx="179">
                  <c:v>3821</c:v>
                </c:pt>
                <c:pt idx="180">
                  <c:v>3820</c:v>
                </c:pt>
                <c:pt idx="181">
                  <c:v>3819</c:v>
                </c:pt>
                <c:pt idx="182">
                  <c:v>3818</c:v>
                </c:pt>
                <c:pt idx="183">
                  <c:v>3817</c:v>
                </c:pt>
                <c:pt idx="184">
                  <c:v>3816</c:v>
                </c:pt>
                <c:pt idx="185">
                  <c:v>3815</c:v>
                </c:pt>
                <c:pt idx="186">
                  <c:v>3814</c:v>
                </c:pt>
                <c:pt idx="187">
                  <c:v>3813</c:v>
                </c:pt>
                <c:pt idx="188">
                  <c:v>3812</c:v>
                </c:pt>
                <c:pt idx="189">
                  <c:v>3811</c:v>
                </c:pt>
                <c:pt idx="190">
                  <c:v>3810</c:v>
                </c:pt>
                <c:pt idx="191">
                  <c:v>3809</c:v>
                </c:pt>
                <c:pt idx="192">
                  <c:v>3808</c:v>
                </c:pt>
                <c:pt idx="193">
                  <c:v>3807</c:v>
                </c:pt>
                <c:pt idx="194">
                  <c:v>3806</c:v>
                </c:pt>
                <c:pt idx="195">
                  <c:v>3805</c:v>
                </c:pt>
                <c:pt idx="196">
                  <c:v>3804</c:v>
                </c:pt>
                <c:pt idx="197">
                  <c:v>3803</c:v>
                </c:pt>
                <c:pt idx="198">
                  <c:v>3802</c:v>
                </c:pt>
                <c:pt idx="199">
                  <c:v>3801</c:v>
                </c:pt>
                <c:pt idx="200">
                  <c:v>3800</c:v>
                </c:pt>
                <c:pt idx="201">
                  <c:v>3799</c:v>
                </c:pt>
                <c:pt idx="202">
                  <c:v>3798</c:v>
                </c:pt>
                <c:pt idx="203">
                  <c:v>3797</c:v>
                </c:pt>
                <c:pt idx="204">
                  <c:v>3796</c:v>
                </c:pt>
                <c:pt idx="205">
                  <c:v>3795</c:v>
                </c:pt>
                <c:pt idx="206">
                  <c:v>3794</c:v>
                </c:pt>
                <c:pt idx="207">
                  <c:v>3793</c:v>
                </c:pt>
                <c:pt idx="208">
                  <c:v>3792</c:v>
                </c:pt>
                <c:pt idx="209">
                  <c:v>3791</c:v>
                </c:pt>
                <c:pt idx="210">
                  <c:v>3790</c:v>
                </c:pt>
                <c:pt idx="211">
                  <c:v>3789</c:v>
                </c:pt>
                <c:pt idx="212">
                  <c:v>3788</c:v>
                </c:pt>
                <c:pt idx="213">
                  <c:v>3787</c:v>
                </c:pt>
                <c:pt idx="214">
                  <c:v>3786</c:v>
                </c:pt>
                <c:pt idx="215">
                  <c:v>3785</c:v>
                </c:pt>
                <c:pt idx="216">
                  <c:v>3784</c:v>
                </c:pt>
                <c:pt idx="217">
                  <c:v>3783</c:v>
                </c:pt>
                <c:pt idx="218">
                  <c:v>3782</c:v>
                </c:pt>
                <c:pt idx="219">
                  <c:v>3781</c:v>
                </c:pt>
                <c:pt idx="220">
                  <c:v>3780</c:v>
                </c:pt>
                <c:pt idx="221">
                  <c:v>3779</c:v>
                </c:pt>
                <c:pt idx="222">
                  <c:v>3778</c:v>
                </c:pt>
                <c:pt idx="223">
                  <c:v>3777</c:v>
                </c:pt>
                <c:pt idx="224">
                  <c:v>3776</c:v>
                </c:pt>
                <c:pt idx="225">
                  <c:v>3775</c:v>
                </c:pt>
                <c:pt idx="226">
                  <c:v>3774</c:v>
                </c:pt>
                <c:pt idx="227">
                  <c:v>3773</c:v>
                </c:pt>
                <c:pt idx="228">
                  <c:v>3772</c:v>
                </c:pt>
                <c:pt idx="229">
                  <c:v>3771</c:v>
                </c:pt>
                <c:pt idx="230">
                  <c:v>3770</c:v>
                </c:pt>
                <c:pt idx="231">
                  <c:v>3769</c:v>
                </c:pt>
                <c:pt idx="232">
                  <c:v>3768</c:v>
                </c:pt>
                <c:pt idx="233">
                  <c:v>3767</c:v>
                </c:pt>
                <c:pt idx="234">
                  <c:v>3766</c:v>
                </c:pt>
                <c:pt idx="235">
                  <c:v>3765</c:v>
                </c:pt>
                <c:pt idx="236">
                  <c:v>3764</c:v>
                </c:pt>
                <c:pt idx="237">
                  <c:v>3763</c:v>
                </c:pt>
                <c:pt idx="238">
                  <c:v>3762</c:v>
                </c:pt>
                <c:pt idx="239">
                  <c:v>3761</c:v>
                </c:pt>
                <c:pt idx="240">
                  <c:v>3760</c:v>
                </c:pt>
                <c:pt idx="241">
                  <c:v>3759</c:v>
                </c:pt>
                <c:pt idx="242">
                  <c:v>3758</c:v>
                </c:pt>
                <c:pt idx="243">
                  <c:v>3757</c:v>
                </c:pt>
                <c:pt idx="244">
                  <c:v>3756</c:v>
                </c:pt>
                <c:pt idx="245">
                  <c:v>3755</c:v>
                </c:pt>
                <c:pt idx="246">
                  <c:v>3754</c:v>
                </c:pt>
                <c:pt idx="247">
                  <c:v>3753</c:v>
                </c:pt>
                <c:pt idx="248">
                  <c:v>3752</c:v>
                </c:pt>
                <c:pt idx="249">
                  <c:v>3751</c:v>
                </c:pt>
                <c:pt idx="250">
                  <c:v>3750</c:v>
                </c:pt>
                <c:pt idx="251">
                  <c:v>3749</c:v>
                </c:pt>
                <c:pt idx="252">
                  <c:v>3748</c:v>
                </c:pt>
                <c:pt idx="253">
                  <c:v>3747</c:v>
                </c:pt>
                <c:pt idx="254">
                  <c:v>3746</c:v>
                </c:pt>
                <c:pt idx="255">
                  <c:v>3745</c:v>
                </c:pt>
                <c:pt idx="256">
                  <c:v>3744</c:v>
                </c:pt>
                <c:pt idx="257">
                  <c:v>3743</c:v>
                </c:pt>
                <c:pt idx="258">
                  <c:v>3742</c:v>
                </c:pt>
                <c:pt idx="259">
                  <c:v>3741</c:v>
                </c:pt>
                <c:pt idx="260">
                  <c:v>3740</c:v>
                </c:pt>
                <c:pt idx="261">
                  <c:v>3739</c:v>
                </c:pt>
                <c:pt idx="262">
                  <c:v>3738</c:v>
                </c:pt>
                <c:pt idx="263">
                  <c:v>3737</c:v>
                </c:pt>
                <c:pt idx="264">
                  <c:v>3736</c:v>
                </c:pt>
                <c:pt idx="265">
                  <c:v>3735</c:v>
                </c:pt>
                <c:pt idx="266">
                  <c:v>3734</c:v>
                </c:pt>
                <c:pt idx="267">
                  <c:v>3733</c:v>
                </c:pt>
                <c:pt idx="268">
                  <c:v>3732</c:v>
                </c:pt>
                <c:pt idx="269">
                  <c:v>3731</c:v>
                </c:pt>
                <c:pt idx="270">
                  <c:v>3730</c:v>
                </c:pt>
                <c:pt idx="271">
                  <c:v>3729</c:v>
                </c:pt>
                <c:pt idx="272">
                  <c:v>3728</c:v>
                </c:pt>
                <c:pt idx="273">
                  <c:v>3727</c:v>
                </c:pt>
                <c:pt idx="274">
                  <c:v>3726</c:v>
                </c:pt>
                <c:pt idx="275">
                  <c:v>3725</c:v>
                </c:pt>
                <c:pt idx="276">
                  <c:v>3724</c:v>
                </c:pt>
                <c:pt idx="277">
                  <c:v>3723</c:v>
                </c:pt>
                <c:pt idx="278">
                  <c:v>3722</c:v>
                </c:pt>
                <c:pt idx="279">
                  <c:v>3721</c:v>
                </c:pt>
                <c:pt idx="280">
                  <c:v>3720</c:v>
                </c:pt>
                <c:pt idx="281">
                  <c:v>3719</c:v>
                </c:pt>
                <c:pt idx="282">
                  <c:v>3718</c:v>
                </c:pt>
                <c:pt idx="283">
                  <c:v>3717</c:v>
                </c:pt>
                <c:pt idx="284">
                  <c:v>3716</c:v>
                </c:pt>
                <c:pt idx="285">
                  <c:v>3715</c:v>
                </c:pt>
                <c:pt idx="286">
                  <c:v>3714</c:v>
                </c:pt>
                <c:pt idx="287">
                  <c:v>3713</c:v>
                </c:pt>
                <c:pt idx="288">
                  <c:v>3712</c:v>
                </c:pt>
                <c:pt idx="289">
                  <c:v>3711</c:v>
                </c:pt>
                <c:pt idx="290">
                  <c:v>3710</c:v>
                </c:pt>
                <c:pt idx="291">
                  <c:v>3709</c:v>
                </c:pt>
                <c:pt idx="292">
                  <c:v>3708</c:v>
                </c:pt>
                <c:pt idx="293">
                  <c:v>3707</c:v>
                </c:pt>
                <c:pt idx="294">
                  <c:v>3706</c:v>
                </c:pt>
                <c:pt idx="295">
                  <c:v>3705</c:v>
                </c:pt>
                <c:pt idx="296">
                  <c:v>3704</c:v>
                </c:pt>
                <c:pt idx="297">
                  <c:v>3703</c:v>
                </c:pt>
                <c:pt idx="298">
                  <c:v>3702</c:v>
                </c:pt>
                <c:pt idx="299">
                  <c:v>3701</c:v>
                </c:pt>
                <c:pt idx="300">
                  <c:v>3700</c:v>
                </c:pt>
                <c:pt idx="301">
                  <c:v>3699</c:v>
                </c:pt>
                <c:pt idx="302">
                  <c:v>3698</c:v>
                </c:pt>
                <c:pt idx="303">
                  <c:v>3697</c:v>
                </c:pt>
                <c:pt idx="304">
                  <c:v>3696</c:v>
                </c:pt>
                <c:pt idx="305">
                  <c:v>3695</c:v>
                </c:pt>
                <c:pt idx="306">
                  <c:v>3694</c:v>
                </c:pt>
                <c:pt idx="307">
                  <c:v>3693</c:v>
                </c:pt>
                <c:pt idx="308">
                  <c:v>3692</c:v>
                </c:pt>
                <c:pt idx="309">
                  <c:v>3691</c:v>
                </c:pt>
                <c:pt idx="310">
                  <c:v>3690</c:v>
                </c:pt>
                <c:pt idx="311">
                  <c:v>3689</c:v>
                </c:pt>
                <c:pt idx="312">
                  <c:v>3688</c:v>
                </c:pt>
                <c:pt idx="313">
                  <c:v>3687</c:v>
                </c:pt>
                <c:pt idx="314">
                  <c:v>3686</c:v>
                </c:pt>
                <c:pt idx="315">
                  <c:v>3685</c:v>
                </c:pt>
                <c:pt idx="316">
                  <c:v>3684</c:v>
                </c:pt>
                <c:pt idx="317">
                  <c:v>3683</c:v>
                </c:pt>
                <c:pt idx="318">
                  <c:v>3682</c:v>
                </c:pt>
                <c:pt idx="319">
                  <c:v>3681</c:v>
                </c:pt>
                <c:pt idx="320">
                  <c:v>3680</c:v>
                </c:pt>
                <c:pt idx="321">
                  <c:v>3679</c:v>
                </c:pt>
                <c:pt idx="322">
                  <c:v>3678</c:v>
                </c:pt>
                <c:pt idx="323">
                  <c:v>3677</c:v>
                </c:pt>
                <c:pt idx="324">
                  <c:v>3676</c:v>
                </c:pt>
                <c:pt idx="325">
                  <c:v>3675</c:v>
                </c:pt>
                <c:pt idx="326">
                  <c:v>3674</c:v>
                </c:pt>
                <c:pt idx="327">
                  <c:v>3673</c:v>
                </c:pt>
                <c:pt idx="328">
                  <c:v>3672</c:v>
                </c:pt>
                <c:pt idx="329">
                  <c:v>3671</c:v>
                </c:pt>
                <c:pt idx="330">
                  <c:v>3670</c:v>
                </c:pt>
                <c:pt idx="331">
                  <c:v>3669</c:v>
                </c:pt>
                <c:pt idx="332">
                  <c:v>3668</c:v>
                </c:pt>
                <c:pt idx="333">
                  <c:v>3667</c:v>
                </c:pt>
                <c:pt idx="334">
                  <c:v>3666</c:v>
                </c:pt>
                <c:pt idx="335">
                  <c:v>3665</c:v>
                </c:pt>
                <c:pt idx="336">
                  <c:v>3664</c:v>
                </c:pt>
                <c:pt idx="337">
                  <c:v>3663</c:v>
                </c:pt>
                <c:pt idx="338">
                  <c:v>3662</c:v>
                </c:pt>
                <c:pt idx="339">
                  <c:v>3661</c:v>
                </c:pt>
                <c:pt idx="340">
                  <c:v>3660</c:v>
                </c:pt>
                <c:pt idx="341">
                  <c:v>3659</c:v>
                </c:pt>
                <c:pt idx="342">
                  <c:v>3658</c:v>
                </c:pt>
                <c:pt idx="343">
                  <c:v>3657</c:v>
                </c:pt>
                <c:pt idx="344">
                  <c:v>3656</c:v>
                </c:pt>
                <c:pt idx="345">
                  <c:v>3655</c:v>
                </c:pt>
                <c:pt idx="346">
                  <c:v>3654</c:v>
                </c:pt>
                <c:pt idx="347">
                  <c:v>3653</c:v>
                </c:pt>
                <c:pt idx="348">
                  <c:v>3652</c:v>
                </c:pt>
                <c:pt idx="349">
                  <c:v>3651</c:v>
                </c:pt>
                <c:pt idx="350">
                  <c:v>3650</c:v>
                </c:pt>
                <c:pt idx="351">
                  <c:v>3649</c:v>
                </c:pt>
                <c:pt idx="352">
                  <c:v>3648</c:v>
                </c:pt>
                <c:pt idx="353">
                  <c:v>3647</c:v>
                </c:pt>
                <c:pt idx="354">
                  <c:v>3646</c:v>
                </c:pt>
                <c:pt idx="355">
                  <c:v>3645</c:v>
                </c:pt>
                <c:pt idx="356">
                  <c:v>3644</c:v>
                </c:pt>
                <c:pt idx="357">
                  <c:v>3643</c:v>
                </c:pt>
                <c:pt idx="358">
                  <c:v>3642</c:v>
                </c:pt>
                <c:pt idx="359">
                  <c:v>3641</c:v>
                </c:pt>
                <c:pt idx="360">
                  <c:v>3640</c:v>
                </c:pt>
                <c:pt idx="361">
                  <c:v>3639</c:v>
                </c:pt>
                <c:pt idx="362">
                  <c:v>3638</c:v>
                </c:pt>
                <c:pt idx="363">
                  <c:v>3637</c:v>
                </c:pt>
                <c:pt idx="364">
                  <c:v>3636</c:v>
                </c:pt>
                <c:pt idx="365">
                  <c:v>3635</c:v>
                </c:pt>
                <c:pt idx="366">
                  <c:v>3634</c:v>
                </c:pt>
                <c:pt idx="367">
                  <c:v>3633</c:v>
                </c:pt>
                <c:pt idx="368">
                  <c:v>3632</c:v>
                </c:pt>
                <c:pt idx="369">
                  <c:v>3631</c:v>
                </c:pt>
                <c:pt idx="370">
                  <c:v>3630</c:v>
                </c:pt>
                <c:pt idx="371">
                  <c:v>3629</c:v>
                </c:pt>
                <c:pt idx="372">
                  <c:v>3628</c:v>
                </c:pt>
                <c:pt idx="373">
                  <c:v>3627</c:v>
                </c:pt>
                <c:pt idx="374">
                  <c:v>3626</c:v>
                </c:pt>
                <c:pt idx="375">
                  <c:v>3625</c:v>
                </c:pt>
                <c:pt idx="376">
                  <c:v>3624</c:v>
                </c:pt>
                <c:pt idx="377">
                  <c:v>3623</c:v>
                </c:pt>
                <c:pt idx="378">
                  <c:v>3622</c:v>
                </c:pt>
                <c:pt idx="379">
                  <c:v>3621</c:v>
                </c:pt>
                <c:pt idx="380">
                  <c:v>3620</c:v>
                </c:pt>
                <c:pt idx="381">
                  <c:v>3619</c:v>
                </c:pt>
                <c:pt idx="382">
                  <c:v>3618</c:v>
                </c:pt>
                <c:pt idx="383">
                  <c:v>3617</c:v>
                </c:pt>
                <c:pt idx="384">
                  <c:v>3616</c:v>
                </c:pt>
                <c:pt idx="385">
                  <c:v>3615</c:v>
                </c:pt>
                <c:pt idx="386">
                  <c:v>3614</c:v>
                </c:pt>
                <c:pt idx="387">
                  <c:v>3613</c:v>
                </c:pt>
                <c:pt idx="388">
                  <c:v>3612</c:v>
                </c:pt>
                <c:pt idx="389">
                  <c:v>3611</c:v>
                </c:pt>
                <c:pt idx="390">
                  <c:v>3610</c:v>
                </c:pt>
                <c:pt idx="391">
                  <c:v>3609</c:v>
                </c:pt>
                <c:pt idx="392">
                  <c:v>3608</c:v>
                </c:pt>
                <c:pt idx="393">
                  <c:v>3607</c:v>
                </c:pt>
                <c:pt idx="394">
                  <c:v>3606</c:v>
                </c:pt>
                <c:pt idx="395">
                  <c:v>3605</c:v>
                </c:pt>
                <c:pt idx="396">
                  <c:v>3604</c:v>
                </c:pt>
                <c:pt idx="397">
                  <c:v>3603</c:v>
                </c:pt>
                <c:pt idx="398">
                  <c:v>3602</c:v>
                </c:pt>
                <c:pt idx="399">
                  <c:v>3601</c:v>
                </c:pt>
                <c:pt idx="400">
                  <c:v>3600</c:v>
                </c:pt>
                <c:pt idx="401">
                  <c:v>3599</c:v>
                </c:pt>
                <c:pt idx="402">
                  <c:v>3598</c:v>
                </c:pt>
                <c:pt idx="403">
                  <c:v>3597</c:v>
                </c:pt>
                <c:pt idx="404">
                  <c:v>3596</c:v>
                </c:pt>
                <c:pt idx="405">
                  <c:v>3595</c:v>
                </c:pt>
                <c:pt idx="406">
                  <c:v>3594</c:v>
                </c:pt>
                <c:pt idx="407">
                  <c:v>3593</c:v>
                </c:pt>
                <c:pt idx="408">
                  <c:v>3592</c:v>
                </c:pt>
                <c:pt idx="409">
                  <c:v>3591</c:v>
                </c:pt>
                <c:pt idx="410">
                  <c:v>3590</c:v>
                </c:pt>
                <c:pt idx="411">
                  <c:v>3589</c:v>
                </c:pt>
                <c:pt idx="412">
                  <c:v>3588</c:v>
                </c:pt>
                <c:pt idx="413">
                  <c:v>3587</c:v>
                </c:pt>
                <c:pt idx="414">
                  <c:v>3586</c:v>
                </c:pt>
                <c:pt idx="415">
                  <c:v>3585</c:v>
                </c:pt>
                <c:pt idx="416">
                  <c:v>3584</c:v>
                </c:pt>
                <c:pt idx="417">
                  <c:v>3583</c:v>
                </c:pt>
                <c:pt idx="418">
                  <c:v>3582</c:v>
                </c:pt>
                <c:pt idx="419">
                  <c:v>3581</c:v>
                </c:pt>
                <c:pt idx="420">
                  <c:v>3580</c:v>
                </c:pt>
                <c:pt idx="421">
                  <c:v>3579</c:v>
                </c:pt>
                <c:pt idx="422">
                  <c:v>3578</c:v>
                </c:pt>
                <c:pt idx="423">
                  <c:v>3577</c:v>
                </c:pt>
                <c:pt idx="424">
                  <c:v>3576</c:v>
                </c:pt>
                <c:pt idx="425">
                  <c:v>3575</c:v>
                </c:pt>
                <c:pt idx="426">
                  <c:v>3574</c:v>
                </c:pt>
                <c:pt idx="427">
                  <c:v>3573</c:v>
                </c:pt>
                <c:pt idx="428">
                  <c:v>3572</c:v>
                </c:pt>
                <c:pt idx="429">
                  <c:v>3571</c:v>
                </c:pt>
                <c:pt idx="430">
                  <c:v>3570</c:v>
                </c:pt>
                <c:pt idx="431">
                  <c:v>3569</c:v>
                </c:pt>
                <c:pt idx="432">
                  <c:v>3568</c:v>
                </c:pt>
                <c:pt idx="433">
                  <c:v>3567</c:v>
                </c:pt>
                <c:pt idx="434">
                  <c:v>3566</c:v>
                </c:pt>
                <c:pt idx="435">
                  <c:v>3565</c:v>
                </c:pt>
                <c:pt idx="436">
                  <c:v>3564</c:v>
                </c:pt>
                <c:pt idx="437">
                  <c:v>3563</c:v>
                </c:pt>
                <c:pt idx="438">
                  <c:v>3562</c:v>
                </c:pt>
                <c:pt idx="439">
                  <c:v>3561</c:v>
                </c:pt>
                <c:pt idx="440">
                  <c:v>3560</c:v>
                </c:pt>
                <c:pt idx="441">
                  <c:v>3559</c:v>
                </c:pt>
                <c:pt idx="442">
                  <c:v>3558</c:v>
                </c:pt>
                <c:pt idx="443">
                  <c:v>3557</c:v>
                </c:pt>
                <c:pt idx="444">
                  <c:v>3556</c:v>
                </c:pt>
                <c:pt idx="445">
                  <c:v>3555</c:v>
                </c:pt>
                <c:pt idx="446">
                  <c:v>3554</c:v>
                </c:pt>
                <c:pt idx="447">
                  <c:v>3553</c:v>
                </c:pt>
                <c:pt idx="448">
                  <c:v>3552</c:v>
                </c:pt>
                <c:pt idx="449">
                  <c:v>3551</c:v>
                </c:pt>
                <c:pt idx="450">
                  <c:v>3550</c:v>
                </c:pt>
                <c:pt idx="451">
                  <c:v>3549</c:v>
                </c:pt>
                <c:pt idx="452">
                  <c:v>3548</c:v>
                </c:pt>
                <c:pt idx="453">
                  <c:v>3547</c:v>
                </c:pt>
                <c:pt idx="454">
                  <c:v>3546</c:v>
                </c:pt>
                <c:pt idx="455">
                  <c:v>3545</c:v>
                </c:pt>
                <c:pt idx="456">
                  <c:v>3544</c:v>
                </c:pt>
                <c:pt idx="457">
                  <c:v>3543</c:v>
                </c:pt>
                <c:pt idx="458">
                  <c:v>3542</c:v>
                </c:pt>
                <c:pt idx="459">
                  <c:v>3541</c:v>
                </c:pt>
                <c:pt idx="460">
                  <c:v>3540</c:v>
                </c:pt>
                <c:pt idx="461">
                  <c:v>3539</c:v>
                </c:pt>
                <c:pt idx="462">
                  <c:v>3538</c:v>
                </c:pt>
                <c:pt idx="463">
                  <c:v>3537</c:v>
                </c:pt>
                <c:pt idx="464">
                  <c:v>3536</c:v>
                </c:pt>
                <c:pt idx="465">
                  <c:v>3535</c:v>
                </c:pt>
                <c:pt idx="466">
                  <c:v>3534</c:v>
                </c:pt>
                <c:pt idx="467">
                  <c:v>3533</c:v>
                </c:pt>
                <c:pt idx="468">
                  <c:v>3532</c:v>
                </c:pt>
                <c:pt idx="469">
                  <c:v>3531</c:v>
                </c:pt>
                <c:pt idx="470">
                  <c:v>3530</c:v>
                </c:pt>
                <c:pt idx="471">
                  <c:v>3529</c:v>
                </c:pt>
                <c:pt idx="472">
                  <c:v>3528</c:v>
                </c:pt>
                <c:pt idx="473">
                  <c:v>3527</c:v>
                </c:pt>
                <c:pt idx="474">
                  <c:v>3526</c:v>
                </c:pt>
                <c:pt idx="475">
                  <c:v>3525</c:v>
                </c:pt>
                <c:pt idx="476">
                  <c:v>3524</c:v>
                </c:pt>
                <c:pt idx="477">
                  <c:v>3523</c:v>
                </c:pt>
                <c:pt idx="478">
                  <c:v>3522</c:v>
                </c:pt>
                <c:pt idx="479">
                  <c:v>3521</c:v>
                </c:pt>
                <c:pt idx="480">
                  <c:v>3520</c:v>
                </c:pt>
                <c:pt idx="481">
                  <c:v>3519</c:v>
                </c:pt>
                <c:pt idx="482">
                  <c:v>3518</c:v>
                </c:pt>
                <c:pt idx="483">
                  <c:v>3517</c:v>
                </c:pt>
                <c:pt idx="484">
                  <c:v>3516</c:v>
                </c:pt>
                <c:pt idx="485">
                  <c:v>3515</c:v>
                </c:pt>
                <c:pt idx="486">
                  <c:v>3514</c:v>
                </c:pt>
                <c:pt idx="487">
                  <c:v>3513</c:v>
                </c:pt>
                <c:pt idx="488">
                  <c:v>3512</c:v>
                </c:pt>
                <c:pt idx="489">
                  <c:v>3511</c:v>
                </c:pt>
                <c:pt idx="490">
                  <c:v>3510</c:v>
                </c:pt>
                <c:pt idx="491">
                  <c:v>3509</c:v>
                </c:pt>
                <c:pt idx="492">
                  <c:v>3508</c:v>
                </c:pt>
                <c:pt idx="493">
                  <c:v>3507</c:v>
                </c:pt>
                <c:pt idx="494">
                  <c:v>3506</c:v>
                </c:pt>
                <c:pt idx="495">
                  <c:v>3505</c:v>
                </c:pt>
                <c:pt idx="496">
                  <c:v>3504</c:v>
                </c:pt>
                <c:pt idx="497">
                  <c:v>3503</c:v>
                </c:pt>
                <c:pt idx="498">
                  <c:v>3502</c:v>
                </c:pt>
                <c:pt idx="499">
                  <c:v>3501</c:v>
                </c:pt>
                <c:pt idx="500">
                  <c:v>3500</c:v>
                </c:pt>
                <c:pt idx="501">
                  <c:v>3499</c:v>
                </c:pt>
                <c:pt idx="502">
                  <c:v>3498</c:v>
                </c:pt>
                <c:pt idx="503">
                  <c:v>3497</c:v>
                </c:pt>
                <c:pt idx="504">
                  <c:v>3496</c:v>
                </c:pt>
                <c:pt idx="505">
                  <c:v>3495</c:v>
                </c:pt>
                <c:pt idx="506">
                  <c:v>3494</c:v>
                </c:pt>
                <c:pt idx="507">
                  <c:v>3493</c:v>
                </c:pt>
                <c:pt idx="508">
                  <c:v>3492</c:v>
                </c:pt>
                <c:pt idx="509">
                  <c:v>3491</c:v>
                </c:pt>
                <c:pt idx="510">
                  <c:v>3490</c:v>
                </c:pt>
                <c:pt idx="511">
                  <c:v>3489</c:v>
                </c:pt>
                <c:pt idx="512">
                  <c:v>3488</c:v>
                </c:pt>
                <c:pt idx="513">
                  <c:v>3487</c:v>
                </c:pt>
                <c:pt idx="514">
                  <c:v>3486</c:v>
                </c:pt>
                <c:pt idx="515">
                  <c:v>3485</c:v>
                </c:pt>
                <c:pt idx="516">
                  <c:v>3484</c:v>
                </c:pt>
                <c:pt idx="517">
                  <c:v>3483</c:v>
                </c:pt>
                <c:pt idx="518">
                  <c:v>3482</c:v>
                </c:pt>
                <c:pt idx="519">
                  <c:v>3481</c:v>
                </c:pt>
                <c:pt idx="520">
                  <c:v>3480</c:v>
                </c:pt>
                <c:pt idx="521">
                  <c:v>3479</c:v>
                </c:pt>
                <c:pt idx="522">
                  <c:v>3478</c:v>
                </c:pt>
                <c:pt idx="523">
                  <c:v>3477</c:v>
                </c:pt>
                <c:pt idx="524">
                  <c:v>3476</c:v>
                </c:pt>
                <c:pt idx="525">
                  <c:v>3475</c:v>
                </c:pt>
                <c:pt idx="526">
                  <c:v>3474</c:v>
                </c:pt>
                <c:pt idx="527">
                  <c:v>3473</c:v>
                </c:pt>
                <c:pt idx="528">
                  <c:v>3472</c:v>
                </c:pt>
                <c:pt idx="529">
                  <c:v>3471</c:v>
                </c:pt>
                <c:pt idx="530">
                  <c:v>3470</c:v>
                </c:pt>
                <c:pt idx="531">
                  <c:v>3469</c:v>
                </c:pt>
                <c:pt idx="532">
                  <c:v>3468</c:v>
                </c:pt>
                <c:pt idx="533">
                  <c:v>3467</c:v>
                </c:pt>
                <c:pt idx="534">
                  <c:v>3466</c:v>
                </c:pt>
                <c:pt idx="535">
                  <c:v>3465</c:v>
                </c:pt>
                <c:pt idx="536">
                  <c:v>3464</c:v>
                </c:pt>
                <c:pt idx="537">
                  <c:v>3463</c:v>
                </c:pt>
                <c:pt idx="538">
                  <c:v>3462</c:v>
                </c:pt>
                <c:pt idx="539">
                  <c:v>3461</c:v>
                </c:pt>
                <c:pt idx="540">
                  <c:v>3460</c:v>
                </c:pt>
                <c:pt idx="541">
                  <c:v>3459</c:v>
                </c:pt>
                <c:pt idx="542">
                  <c:v>3458</c:v>
                </c:pt>
                <c:pt idx="543">
                  <c:v>3457</c:v>
                </c:pt>
                <c:pt idx="544">
                  <c:v>3456</c:v>
                </c:pt>
                <c:pt idx="545">
                  <c:v>3455</c:v>
                </c:pt>
                <c:pt idx="546">
                  <c:v>3454</c:v>
                </c:pt>
                <c:pt idx="547">
                  <c:v>3453</c:v>
                </c:pt>
                <c:pt idx="548">
                  <c:v>3452</c:v>
                </c:pt>
                <c:pt idx="549">
                  <c:v>3451</c:v>
                </c:pt>
                <c:pt idx="550">
                  <c:v>3450</c:v>
                </c:pt>
                <c:pt idx="551">
                  <c:v>3449</c:v>
                </c:pt>
                <c:pt idx="552">
                  <c:v>3448</c:v>
                </c:pt>
                <c:pt idx="553">
                  <c:v>3447</c:v>
                </c:pt>
                <c:pt idx="554">
                  <c:v>3446</c:v>
                </c:pt>
                <c:pt idx="555">
                  <c:v>3445</c:v>
                </c:pt>
                <c:pt idx="556">
                  <c:v>3444</c:v>
                </c:pt>
                <c:pt idx="557">
                  <c:v>3443</c:v>
                </c:pt>
                <c:pt idx="558">
                  <c:v>3442</c:v>
                </c:pt>
                <c:pt idx="559">
                  <c:v>3441</c:v>
                </c:pt>
                <c:pt idx="560">
                  <c:v>3440</c:v>
                </c:pt>
                <c:pt idx="561">
                  <c:v>3439</c:v>
                </c:pt>
                <c:pt idx="562">
                  <c:v>3438</c:v>
                </c:pt>
                <c:pt idx="563">
                  <c:v>3437</c:v>
                </c:pt>
                <c:pt idx="564">
                  <c:v>3436</c:v>
                </c:pt>
                <c:pt idx="565">
                  <c:v>3435</c:v>
                </c:pt>
                <c:pt idx="566">
                  <c:v>3434</c:v>
                </c:pt>
                <c:pt idx="567">
                  <c:v>3433</c:v>
                </c:pt>
                <c:pt idx="568">
                  <c:v>3432</c:v>
                </c:pt>
                <c:pt idx="569">
                  <c:v>3431</c:v>
                </c:pt>
                <c:pt idx="570">
                  <c:v>3430</c:v>
                </c:pt>
                <c:pt idx="571">
                  <c:v>3429</c:v>
                </c:pt>
                <c:pt idx="572">
                  <c:v>3428</c:v>
                </c:pt>
                <c:pt idx="573">
                  <c:v>3427</c:v>
                </c:pt>
                <c:pt idx="574">
                  <c:v>3426</c:v>
                </c:pt>
                <c:pt idx="575">
                  <c:v>3425</c:v>
                </c:pt>
                <c:pt idx="576">
                  <c:v>3424</c:v>
                </c:pt>
                <c:pt idx="577">
                  <c:v>3423</c:v>
                </c:pt>
                <c:pt idx="578">
                  <c:v>3422</c:v>
                </c:pt>
                <c:pt idx="579">
                  <c:v>3421</c:v>
                </c:pt>
                <c:pt idx="580">
                  <c:v>3420</c:v>
                </c:pt>
                <c:pt idx="581">
                  <c:v>3419</c:v>
                </c:pt>
                <c:pt idx="582">
                  <c:v>3418</c:v>
                </c:pt>
                <c:pt idx="583">
                  <c:v>3417</c:v>
                </c:pt>
                <c:pt idx="584">
                  <c:v>3416</c:v>
                </c:pt>
                <c:pt idx="585">
                  <c:v>3415</c:v>
                </c:pt>
                <c:pt idx="586">
                  <c:v>3414</c:v>
                </c:pt>
                <c:pt idx="587">
                  <c:v>3413</c:v>
                </c:pt>
                <c:pt idx="588">
                  <c:v>3412</c:v>
                </c:pt>
                <c:pt idx="589">
                  <c:v>3411</c:v>
                </c:pt>
                <c:pt idx="590">
                  <c:v>3410</c:v>
                </c:pt>
                <c:pt idx="591">
                  <c:v>3409</c:v>
                </c:pt>
                <c:pt idx="592">
                  <c:v>3408</c:v>
                </c:pt>
                <c:pt idx="593">
                  <c:v>3407</c:v>
                </c:pt>
                <c:pt idx="594">
                  <c:v>3406</c:v>
                </c:pt>
                <c:pt idx="595">
                  <c:v>3405</c:v>
                </c:pt>
                <c:pt idx="596">
                  <c:v>3404</c:v>
                </c:pt>
                <c:pt idx="597">
                  <c:v>3403</c:v>
                </c:pt>
                <c:pt idx="598">
                  <c:v>3402</c:v>
                </c:pt>
                <c:pt idx="599">
                  <c:v>3401</c:v>
                </c:pt>
                <c:pt idx="600">
                  <c:v>3400</c:v>
                </c:pt>
                <c:pt idx="601">
                  <c:v>3399</c:v>
                </c:pt>
                <c:pt idx="602">
                  <c:v>3398</c:v>
                </c:pt>
                <c:pt idx="603">
                  <c:v>3397</c:v>
                </c:pt>
                <c:pt idx="604">
                  <c:v>3396</c:v>
                </c:pt>
                <c:pt idx="605">
                  <c:v>3395</c:v>
                </c:pt>
                <c:pt idx="606">
                  <c:v>3394</c:v>
                </c:pt>
                <c:pt idx="607">
                  <c:v>3393</c:v>
                </c:pt>
                <c:pt idx="608">
                  <c:v>3392</c:v>
                </c:pt>
                <c:pt idx="609">
                  <c:v>3391</c:v>
                </c:pt>
                <c:pt idx="610">
                  <c:v>3390</c:v>
                </c:pt>
                <c:pt idx="611">
                  <c:v>3389</c:v>
                </c:pt>
                <c:pt idx="612">
                  <c:v>3388</c:v>
                </c:pt>
                <c:pt idx="613">
                  <c:v>3387</c:v>
                </c:pt>
                <c:pt idx="614">
                  <c:v>3386</c:v>
                </c:pt>
                <c:pt idx="615">
                  <c:v>3385</c:v>
                </c:pt>
                <c:pt idx="616">
                  <c:v>3384</c:v>
                </c:pt>
                <c:pt idx="617">
                  <c:v>3383</c:v>
                </c:pt>
                <c:pt idx="618">
                  <c:v>3382</c:v>
                </c:pt>
                <c:pt idx="619">
                  <c:v>3381</c:v>
                </c:pt>
                <c:pt idx="620">
                  <c:v>3380</c:v>
                </c:pt>
                <c:pt idx="621">
                  <c:v>3379</c:v>
                </c:pt>
                <c:pt idx="622">
                  <c:v>3378</c:v>
                </c:pt>
                <c:pt idx="623">
                  <c:v>3377</c:v>
                </c:pt>
                <c:pt idx="624">
                  <c:v>3376</c:v>
                </c:pt>
                <c:pt idx="625">
                  <c:v>3375</c:v>
                </c:pt>
                <c:pt idx="626">
                  <c:v>3374</c:v>
                </c:pt>
                <c:pt idx="627">
                  <c:v>3373</c:v>
                </c:pt>
                <c:pt idx="628">
                  <c:v>3372</c:v>
                </c:pt>
                <c:pt idx="629">
                  <c:v>3371</c:v>
                </c:pt>
                <c:pt idx="630">
                  <c:v>3370</c:v>
                </c:pt>
                <c:pt idx="631">
                  <c:v>3369</c:v>
                </c:pt>
                <c:pt idx="632">
                  <c:v>3368</c:v>
                </c:pt>
                <c:pt idx="633">
                  <c:v>3367</c:v>
                </c:pt>
                <c:pt idx="634">
                  <c:v>3366</c:v>
                </c:pt>
                <c:pt idx="635">
                  <c:v>3365</c:v>
                </c:pt>
                <c:pt idx="636">
                  <c:v>3364</c:v>
                </c:pt>
                <c:pt idx="637">
                  <c:v>3363</c:v>
                </c:pt>
                <c:pt idx="638">
                  <c:v>3362</c:v>
                </c:pt>
                <c:pt idx="639">
                  <c:v>3361</c:v>
                </c:pt>
                <c:pt idx="640">
                  <c:v>3360</c:v>
                </c:pt>
                <c:pt idx="641">
                  <c:v>3359</c:v>
                </c:pt>
                <c:pt idx="642">
                  <c:v>3358</c:v>
                </c:pt>
                <c:pt idx="643">
                  <c:v>3357</c:v>
                </c:pt>
                <c:pt idx="644">
                  <c:v>3356</c:v>
                </c:pt>
                <c:pt idx="645">
                  <c:v>3355</c:v>
                </c:pt>
                <c:pt idx="646">
                  <c:v>3354</c:v>
                </c:pt>
                <c:pt idx="647">
                  <c:v>3353</c:v>
                </c:pt>
                <c:pt idx="648">
                  <c:v>3352</c:v>
                </c:pt>
                <c:pt idx="649">
                  <c:v>3351</c:v>
                </c:pt>
                <c:pt idx="650">
                  <c:v>3350</c:v>
                </c:pt>
                <c:pt idx="651">
                  <c:v>3349</c:v>
                </c:pt>
                <c:pt idx="652">
                  <c:v>3348</c:v>
                </c:pt>
                <c:pt idx="653">
                  <c:v>3347</c:v>
                </c:pt>
                <c:pt idx="654">
                  <c:v>3346</c:v>
                </c:pt>
                <c:pt idx="655">
                  <c:v>3345</c:v>
                </c:pt>
                <c:pt idx="656">
                  <c:v>3344</c:v>
                </c:pt>
                <c:pt idx="657">
                  <c:v>3343</c:v>
                </c:pt>
                <c:pt idx="658">
                  <c:v>3342</c:v>
                </c:pt>
                <c:pt idx="659">
                  <c:v>3341</c:v>
                </c:pt>
                <c:pt idx="660">
                  <c:v>3340</c:v>
                </c:pt>
                <c:pt idx="661">
                  <c:v>3339</c:v>
                </c:pt>
                <c:pt idx="662">
                  <c:v>3338</c:v>
                </c:pt>
                <c:pt idx="663">
                  <c:v>3337</c:v>
                </c:pt>
                <c:pt idx="664">
                  <c:v>3336</c:v>
                </c:pt>
                <c:pt idx="665">
                  <c:v>3335</c:v>
                </c:pt>
                <c:pt idx="666">
                  <c:v>3334</c:v>
                </c:pt>
                <c:pt idx="667">
                  <c:v>3333</c:v>
                </c:pt>
                <c:pt idx="668">
                  <c:v>3332</c:v>
                </c:pt>
                <c:pt idx="669">
                  <c:v>3331</c:v>
                </c:pt>
                <c:pt idx="670">
                  <c:v>3330</c:v>
                </c:pt>
                <c:pt idx="671">
                  <c:v>3329</c:v>
                </c:pt>
                <c:pt idx="672">
                  <c:v>3328</c:v>
                </c:pt>
                <c:pt idx="673">
                  <c:v>3327</c:v>
                </c:pt>
                <c:pt idx="674">
                  <c:v>3326</c:v>
                </c:pt>
                <c:pt idx="675">
                  <c:v>3325</c:v>
                </c:pt>
                <c:pt idx="676">
                  <c:v>3324</c:v>
                </c:pt>
                <c:pt idx="677">
                  <c:v>3323</c:v>
                </c:pt>
                <c:pt idx="678">
                  <c:v>3322</c:v>
                </c:pt>
                <c:pt idx="679">
                  <c:v>3321</c:v>
                </c:pt>
                <c:pt idx="680">
                  <c:v>3320</c:v>
                </c:pt>
                <c:pt idx="681">
                  <c:v>3319</c:v>
                </c:pt>
                <c:pt idx="682">
                  <c:v>3318</c:v>
                </c:pt>
                <c:pt idx="683">
                  <c:v>3317</c:v>
                </c:pt>
                <c:pt idx="684">
                  <c:v>3316</c:v>
                </c:pt>
                <c:pt idx="685">
                  <c:v>3315</c:v>
                </c:pt>
                <c:pt idx="686">
                  <c:v>3314</c:v>
                </c:pt>
                <c:pt idx="687">
                  <c:v>3313</c:v>
                </c:pt>
                <c:pt idx="688">
                  <c:v>3312</c:v>
                </c:pt>
                <c:pt idx="689">
                  <c:v>3311</c:v>
                </c:pt>
                <c:pt idx="690">
                  <c:v>3310</c:v>
                </c:pt>
                <c:pt idx="691">
                  <c:v>3309</c:v>
                </c:pt>
                <c:pt idx="692">
                  <c:v>3308</c:v>
                </c:pt>
                <c:pt idx="693">
                  <c:v>3307</c:v>
                </c:pt>
                <c:pt idx="694">
                  <c:v>3306</c:v>
                </c:pt>
                <c:pt idx="695">
                  <c:v>3305</c:v>
                </c:pt>
                <c:pt idx="696">
                  <c:v>3304</c:v>
                </c:pt>
                <c:pt idx="697">
                  <c:v>3303</c:v>
                </c:pt>
                <c:pt idx="698">
                  <c:v>3302</c:v>
                </c:pt>
                <c:pt idx="699">
                  <c:v>3301</c:v>
                </c:pt>
                <c:pt idx="700">
                  <c:v>3300</c:v>
                </c:pt>
                <c:pt idx="701">
                  <c:v>3299</c:v>
                </c:pt>
                <c:pt idx="702">
                  <c:v>3298</c:v>
                </c:pt>
                <c:pt idx="703">
                  <c:v>3297</c:v>
                </c:pt>
                <c:pt idx="704">
                  <c:v>3296</c:v>
                </c:pt>
                <c:pt idx="705">
                  <c:v>3295</c:v>
                </c:pt>
                <c:pt idx="706">
                  <c:v>3294</c:v>
                </c:pt>
                <c:pt idx="707">
                  <c:v>3293</c:v>
                </c:pt>
                <c:pt idx="708">
                  <c:v>3292</c:v>
                </c:pt>
                <c:pt idx="709">
                  <c:v>3291</c:v>
                </c:pt>
                <c:pt idx="710">
                  <c:v>3290</c:v>
                </c:pt>
                <c:pt idx="711">
                  <c:v>3289</c:v>
                </c:pt>
                <c:pt idx="712">
                  <c:v>3288</c:v>
                </c:pt>
                <c:pt idx="713">
                  <c:v>3287</c:v>
                </c:pt>
                <c:pt idx="714">
                  <c:v>3286</c:v>
                </c:pt>
                <c:pt idx="715">
                  <c:v>3285</c:v>
                </c:pt>
                <c:pt idx="716">
                  <c:v>3284</c:v>
                </c:pt>
                <c:pt idx="717">
                  <c:v>3283</c:v>
                </c:pt>
                <c:pt idx="718">
                  <c:v>3282</c:v>
                </c:pt>
                <c:pt idx="719">
                  <c:v>3281</c:v>
                </c:pt>
                <c:pt idx="720">
                  <c:v>3280</c:v>
                </c:pt>
                <c:pt idx="721">
                  <c:v>3279</c:v>
                </c:pt>
                <c:pt idx="722">
                  <c:v>3278</c:v>
                </c:pt>
                <c:pt idx="723">
                  <c:v>3277</c:v>
                </c:pt>
                <c:pt idx="724">
                  <c:v>3276</c:v>
                </c:pt>
                <c:pt idx="725">
                  <c:v>3275</c:v>
                </c:pt>
                <c:pt idx="726">
                  <c:v>3274</c:v>
                </c:pt>
                <c:pt idx="727">
                  <c:v>3273</c:v>
                </c:pt>
                <c:pt idx="728">
                  <c:v>3272</c:v>
                </c:pt>
                <c:pt idx="729">
                  <c:v>3271</c:v>
                </c:pt>
                <c:pt idx="730">
                  <c:v>3270</c:v>
                </c:pt>
                <c:pt idx="731">
                  <c:v>3269</c:v>
                </c:pt>
                <c:pt idx="732">
                  <c:v>3268</c:v>
                </c:pt>
                <c:pt idx="733">
                  <c:v>3267</c:v>
                </c:pt>
                <c:pt idx="734">
                  <c:v>3266</c:v>
                </c:pt>
                <c:pt idx="735">
                  <c:v>3265</c:v>
                </c:pt>
                <c:pt idx="736">
                  <c:v>3264</c:v>
                </c:pt>
                <c:pt idx="737">
                  <c:v>3263</c:v>
                </c:pt>
                <c:pt idx="738">
                  <c:v>3262</c:v>
                </c:pt>
                <c:pt idx="739">
                  <c:v>3261</c:v>
                </c:pt>
                <c:pt idx="740">
                  <c:v>3260</c:v>
                </c:pt>
                <c:pt idx="741">
                  <c:v>3259</c:v>
                </c:pt>
                <c:pt idx="742">
                  <c:v>3258</c:v>
                </c:pt>
                <c:pt idx="743">
                  <c:v>3257</c:v>
                </c:pt>
                <c:pt idx="744">
                  <c:v>3256</c:v>
                </c:pt>
                <c:pt idx="745">
                  <c:v>3255</c:v>
                </c:pt>
                <c:pt idx="746">
                  <c:v>3254</c:v>
                </c:pt>
                <c:pt idx="747">
                  <c:v>3253</c:v>
                </c:pt>
                <c:pt idx="748">
                  <c:v>3252</c:v>
                </c:pt>
                <c:pt idx="749">
                  <c:v>3251</c:v>
                </c:pt>
                <c:pt idx="750">
                  <c:v>3250</c:v>
                </c:pt>
                <c:pt idx="751">
                  <c:v>3249</c:v>
                </c:pt>
                <c:pt idx="752">
                  <c:v>3248</c:v>
                </c:pt>
                <c:pt idx="753">
                  <c:v>3247</c:v>
                </c:pt>
                <c:pt idx="754">
                  <c:v>3246</c:v>
                </c:pt>
                <c:pt idx="755">
                  <c:v>3245</c:v>
                </c:pt>
                <c:pt idx="756">
                  <c:v>3244</c:v>
                </c:pt>
                <c:pt idx="757">
                  <c:v>3243</c:v>
                </c:pt>
                <c:pt idx="758">
                  <c:v>3242</c:v>
                </c:pt>
                <c:pt idx="759">
                  <c:v>3241</c:v>
                </c:pt>
                <c:pt idx="760">
                  <c:v>3240</c:v>
                </c:pt>
                <c:pt idx="761">
                  <c:v>3239</c:v>
                </c:pt>
                <c:pt idx="762">
                  <c:v>3238</c:v>
                </c:pt>
                <c:pt idx="763">
                  <c:v>3237</c:v>
                </c:pt>
                <c:pt idx="764">
                  <c:v>3236</c:v>
                </c:pt>
                <c:pt idx="765">
                  <c:v>3235</c:v>
                </c:pt>
                <c:pt idx="766">
                  <c:v>3234</c:v>
                </c:pt>
                <c:pt idx="767">
                  <c:v>3233</c:v>
                </c:pt>
                <c:pt idx="768">
                  <c:v>3232</c:v>
                </c:pt>
                <c:pt idx="769">
                  <c:v>3231</c:v>
                </c:pt>
                <c:pt idx="770">
                  <c:v>3230</c:v>
                </c:pt>
                <c:pt idx="771">
                  <c:v>3229</c:v>
                </c:pt>
                <c:pt idx="772">
                  <c:v>3228</c:v>
                </c:pt>
                <c:pt idx="773">
                  <c:v>3227</c:v>
                </c:pt>
                <c:pt idx="774">
                  <c:v>3226</c:v>
                </c:pt>
                <c:pt idx="775">
                  <c:v>3225</c:v>
                </c:pt>
                <c:pt idx="776">
                  <c:v>3224</c:v>
                </c:pt>
                <c:pt idx="777">
                  <c:v>3223</c:v>
                </c:pt>
                <c:pt idx="778">
                  <c:v>3222</c:v>
                </c:pt>
                <c:pt idx="779">
                  <c:v>3221</c:v>
                </c:pt>
                <c:pt idx="780">
                  <c:v>3220</c:v>
                </c:pt>
                <c:pt idx="781">
                  <c:v>3219</c:v>
                </c:pt>
                <c:pt idx="782">
                  <c:v>3218</c:v>
                </c:pt>
                <c:pt idx="783">
                  <c:v>3217</c:v>
                </c:pt>
                <c:pt idx="784">
                  <c:v>3216</c:v>
                </c:pt>
                <c:pt idx="785">
                  <c:v>3215</c:v>
                </c:pt>
                <c:pt idx="786">
                  <c:v>3214</c:v>
                </c:pt>
                <c:pt idx="787">
                  <c:v>3213</c:v>
                </c:pt>
                <c:pt idx="788">
                  <c:v>3212</c:v>
                </c:pt>
                <c:pt idx="789">
                  <c:v>3211</c:v>
                </c:pt>
                <c:pt idx="790">
                  <c:v>3210</c:v>
                </c:pt>
                <c:pt idx="791">
                  <c:v>3209</c:v>
                </c:pt>
                <c:pt idx="792">
                  <c:v>3208</c:v>
                </c:pt>
                <c:pt idx="793">
                  <c:v>3207</c:v>
                </c:pt>
                <c:pt idx="794">
                  <c:v>3206</c:v>
                </c:pt>
                <c:pt idx="795">
                  <c:v>3205</c:v>
                </c:pt>
                <c:pt idx="796">
                  <c:v>3204</c:v>
                </c:pt>
                <c:pt idx="797">
                  <c:v>3203</c:v>
                </c:pt>
                <c:pt idx="798">
                  <c:v>3202</c:v>
                </c:pt>
                <c:pt idx="799">
                  <c:v>3201</c:v>
                </c:pt>
                <c:pt idx="800">
                  <c:v>3200</c:v>
                </c:pt>
                <c:pt idx="801">
                  <c:v>3199</c:v>
                </c:pt>
                <c:pt idx="802">
                  <c:v>3198</c:v>
                </c:pt>
                <c:pt idx="803">
                  <c:v>3197</c:v>
                </c:pt>
                <c:pt idx="804">
                  <c:v>3196</c:v>
                </c:pt>
                <c:pt idx="805">
                  <c:v>3195</c:v>
                </c:pt>
                <c:pt idx="806">
                  <c:v>3194</c:v>
                </c:pt>
                <c:pt idx="807">
                  <c:v>3193</c:v>
                </c:pt>
                <c:pt idx="808">
                  <c:v>3192</c:v>
                </c:pt>
                <c:pt idx="809">
                  <c:v>3191</c:v>
                </c:pt>
                <c:pt idx="810">
                  <c:v>3190</c:v>
                </c:pt>
                <c:pt idx="811">
                  <c:v>3189</c:v>
                </c:pt>
                <c:pt idx="812">
                  <c:v>3188</c:v>
                </c:pt>
                <c:pt idx="813">
                  <c:v>3187</c:v>
                </c:pt>
                <c:pt idx="814">
                  <c:v>3186</c:v>
                </c:pt>
                <c:pt idx="815">
                  <c:v>3185</c:v>
                </c:pt>
                <c:pt idx="816">
                  <c:v>3184</c:v>
                </c:pt>
                <c:pt idx="817">
                  <c:v>3183</c:v>
                </c:pt>
                <c:pt idx="818">
                  <c:v>3182</c:v>
                </c:pt>
                <c:pt idx="819">
                  <c:v>3181</c:v>
                </c:pt>
                <c:pt idx="820">
                  <c:v>3180</c:v>
                </c:pt>
                <c:pt idx="821">
                  <c:v>3179</c:v>
                </c:pt>
                <c:pt idx="822">
                  <c:v>3178</c:v>
                </c:pt>
                <c:pt idx="823">
                  <c:v>3177</c:v>
                </c:pt>
                <c:pt idx="824">
                  <c:v>3176</c:v>
                </c:pt>
                <c:pt idx="825">
                  <c:v>3175</c:v>
                </c:pt>
                <c:pt idx="826">
                  <c:v>3174</c:v>
                </c:pt>
                <c:pt idx="827">
                  <c:v>3173</c:v>
                </c:pt>
                <c:pt idx="828">
                  <c:v>3172</c:v>
                </c:pt>
                <c:pt idx="829">
                  <c:v>3171</c:v>
                </c:pt>
                <c:pt idx="830">
                  <c:v>3170</c:v>
                </c:pt>
                <c:pt idx="831">
                  <c:v>3169</c:v>
                </c:pt>
                <c:pt idx="832">
                  <c:v>3168</c:v>
                </c:pt>
                <c:pt idx="833">
                  <c:v>3167</c:v>
                </c:pt>
                <c:pt idx="834">
                  <c:v>3166</c:v>
                </c:pt>
                <c:pt idx="835">
                  <c:v>3165</c:v>
                </c:pt>
                <c:pt idx="836">
                  <c:v>3164</c:v>
                </c:pt>
                <c:pt idx="837">
                  <c:v>3163</c:v>
                </c:pt>
                <c:pt idx="838">
                  <c:v>3162</c:v>
                </c:pt>
                <c:pt idx="839">
                  <c:v>3161</c:v>
                </c:pt>
                <c:pt idx="840">
                  <c:v>3160</c:v>
                </c:pt>
                <c:pt idx="841">
                  <c:v>3159</c:v>
                </c:pt>
                <c:pt idx="842">
                  <c:v>3158</c:v>
                </c:pt>
                <c:pt idx="843">
                  <c:v>3157</c:v>
                </c:pt>
                <c:pt idx="844">
                  <c:v>3156</c:v>
                </c:pt>
                <c:pt idx="845">
                  <c:v>3155</c:v>
                </c:pt>
                <c:pt idx="846">
                  <c:v>3154</c:v>
                </c:pt>
                <c:pt idx="847">
                  <c:v>3153</c:v>
                </c:pt>
                <c:pt idx="848">
                  <c:v>3152</c:v>
                </c:pt>
                <c:pt idx="849">
                  <c:v>3151</c:v>
                </c:pt>
                <c:pt idx="850">
                  <c:v>3150</c:v>
                </c:pt>
                <c:pt idx="851">
                  <c:v>3149</c:v>
                </c:pt>
                <c:pt idx="852">
                  <c:v>3148</c:v>
                </c:pt>
                <c:pt idx="853">
                  <c:v>3147</c:v>
                </c:pt>
                <c:pt idx="854">
                  <c:v>3146</c:v>
                </c:pt>
                <c:pt idx="855">
                  <c:v>3145</c:v>
                </c:pt>
                <c:pt idx="856">
                  <c:v>3144</c:v>
                </c:pt>
                <c:pt idx="857">
                  <c:v>3143</c:v>
                </c:pt>
                <c:pt idx="858">
                  <c:v>3142</c:v>
                </c:pt>
                <c:pt idx="859">
                  <c:v>3141</c:v>
                </c:pt>
                <c:pt idx="860">
                  <c:v>3140</c:v>
                </c:pt>
                <c:pt idx="861">
                  <c:v>3139</c:v>
                </c:pt>
                <c:pt idx="862">
                  <c:v>3138</c:v>
                </c:pt>
                <c:pt idx="863">
                  <c:v>3137</c:v>
                </c:pt>
                <c:pt idx="864">
                  <c:v>3136</c:v>
                </c:pt>
                <c:pt idx="865">
                  <c:v>3135</c:v>
                </c:pt>
                <c:pt idx="866">
                  <c:v>3134</c:v>
                </c:pt>
                <c:pt idx="867">
                  <c:v>3133</c:v>
                </c:pt>
                <c:pt idx="868">
                  <c:v>3132</c:v>
                </c:pt>
                <c:pt idx="869">
                  <c:v>3131</c:v>
                </c:pt>
                <c:pt idx="870">
                  <c:v>3130</c:v>
                </c:pt>
                <c:pt idx="871">
                  <c:v>3129</c:v>
                </c:pt>
                <c:pt idx="872">
                  <c:v>3128</c:v>
                </c:pt>
                <c:pt idx="873">
                  <c:v>3127</c:v>
                </c:pt>
                <c:pt idx="874">
                  <c:v>3126</c:v>
                </c:pt>
                <c:pt idx="875">
                  <c:v>3125</c:v>
                </c:pt>
                <c:pt idx="876">
                  <c:v>3124</c:v>
                </c:pt>
                <c:pt idx="877">
                  <c:v>3123</c:v>
                </c:pt>
                <c:pt idx="878">
                  <c:v>3122</c:v>
                </c:pt>
                <c:pt idx="879">
                  <c:v>3121</c:v>
                </c:pt>
                <c:pt idx="880">
                  <c:v>3120</c:v>
                </c:pt>
                <c:pt idx="881">
                  <c:v>3119</c:v>
                </c:pt>
                <c:pt idx="882">
                  <c:v>3118</c:v>
                </c:pt>
                <c:pt idx="883">
                  <c:v>3117</c:v>
                </c:pt>
                <c:pt idx="884">
                  <c:v>3116</c:v>
                </c:pt>
                <c:pt idx="885">
                  <c:v>3115</c:v>
                </c:pt>
                <c:pt idx="886">
                  <c:v>3114</c:v>
                </c:pt>
                <c:pt idx="887">
                  <c:v>3113</c:v>
                </c:pt>
                <c:pt idx="888">
                  <c:v>3112</c:v>
                </c:pt>
                <c:pt idx="889">
                  <c:v>3111</c:v>
                </c:pt>
                <c:pt idx="890">
                  <c:v>3110</c:v>
                </c:pt>
                <c:pt idx="891">
                  <c:v>3109</c:v>
                </c:pt>
                <c:pt idx="892">
                  <c:v>3108</c:v>
                </c:pt>
                <c:pt idx="893">
                  <c:v>3107</c:v>
                </c:pt>
                <c:pt idx="894">
                  <c:v>3106</c:v>
                </c:pt>
                <c:pt idx="895">
                  <c:v>3105</c:v>
                </c:pt>
                <c:pt idx="896">
                  <c:v>3104</c:v>
                </c:pt>
                <c:pt idx="897">
                  <c:v>3103</c:v>
                </c:pt>
                <c:pt idx="898">
                  <c:v>3102</c:v>
                </c:pt>
                <c:pt idx="899">
                  <c:v>3101</c:v>
                </c:pt>
                <c:pt idx="900">
                  <c:v>3100</c:v>
                </c:pt>
                <c:pt idx="901">
                  <c:v>3099</c:v>
                </c:pt>
                <c:pt idx="902">
                  <c:v>3098</c:v>
                </c:pt>
                <c:pt idx="903">
                  <c:v>3097</c:v>
                </c:pt>
                <c:pt idx="904">
                  <c:v>3096</c:v>
                </c:pt>
                <c:pt idx="905">
                  <c:v>3095</c:v>
                </c:pt>
                <c:pt idx="906">
                  <c:v>3094</c:v>
                </c:pt>
                <c:pt idx="907">
                  <c:v>3093</c:v>
                </c:pt>
                <c:pt idx="908">
                  <c:v>3092</c:v>
                </c:pt>
                <c:pt idx="909">
                  <c:v>3091</c:v>
                </c:pt>
                <c:pt idx="910">
                  <c:v>3090</c:v>
                </c:pt>
                <c:pt idx="911">
                  <c:v>3089</c:v>
                </c:pt>
                <c:pt idx="912">
                  <c:v>3088</c:v>
                </c:pt>
                <c:pt idx="913">
                  <c:v>3087</c:v>
                </c:pt>
                <c:pt idx="914">
                  <c:v>3086</c:v>
                </c:pt>
                <c:pt idx="915">
                  <c:v>3085</c:v>
                </c:pt>
                <c:pt idx="916">
                  <c:v>3084</c:v>
                </c:pt>
                <c:pt idx="917">
                  <c:v>3083</c:v>
                </c:pt>
                <c:pt idx="918">
                  <c:v>3082</c:v>
                </c:pt>
                <c:pt idx="919">
                  <c:v>3081</c:v>
                </c:pt>
                <c:pt idx="920">
                  <c:v>3080</c:v>
                </c:pt>
                <c:pt idx="921">
                  <c:v>3079</c:v>
                </c:pt>
                <c:pt idx="922">
                  <c:v>3078</c:v>
                </c:pt>
                <c:pt idx="923">
                  <c:v>3077</c:v>
                </c:pt>
                <c:pt idx="924">
                  <c:v>3076</c:v>
                </c:pt>
                <c:pt idx="925">
                  <c:v>3075</c:v>
                </c:pt>
                <c:pt idx="926">
                  <c:v>3074</c:v>
                </c:pt>
                <c:pt idx="927">
                  <c:v>3073</c:v>
                </c:pt>
                <c:pt idx="928">
                  <c:v>3072</c:v>
                </c:pt>
                <c:pt idx="929">
                  <c:v>3071</c:v>
                </c:pt>
                <c:pt idx="930">
                  <c:v>3070</c:v>
                </c:pt>
                <c:pt idx="931">
                  <c:v>3069</c:v>
                </c:pt>
                <c:pt idx="932">
                  <c:v>3068</c:v>
                </c:pt>
                <c:pt idx="933">
                  <c:v>3067</c:v>
                </c:pt>
                <c:pt idx="934">
                  <c:v>3066</c:v>
                </c:pt>
                <c:pt idx="935">
                  <c:v>3065</c:v>
                </c:pt>
                <c:pt idx="936">
                  <c:v>3064</c:v>
                </c:pt>
                <c:pt idx="937">
                  <c:v>3063</c:v>
                </c:pt>
                <c:pt idx="938">
                  <c:v>3062</c:v>
                </c:pt>
                <c:pt idx="939">
                  <c:v>3061</c:v>
                </c:pt>
                <c:pt idx="940">
                  <c:v>3060</c:v>
                </c:pt>
                <c:pt idx="941">
                  <c:v>3059</c:v>
                </c:pt>
                <c:pt idx="942">
                  <c:v>3058</c:v>
                </c:pt>
                <c:pt idx="943">
                  <c:v>3057</c:v>
                </c:pt>
                <c:pt idx="944">
                  <c:v>3056</c:v>
                </c:pt>
                <c:pt idx="945">
                  <c:v>3055</c:v>
                </c:pt>
                <c:pt idx="946">
                  <c:v>3054</c:v>
                </c:pt>
                <c:pt idx="947">
                  <c:v>3053</c:v>
                </c:pt>
                <c:pt idx="948">
                  <c:v>3052</c:v>
                </c:pt>
                <c:pt idx="949">
                  <c:v>3051</c:v>
                </c:pt>
                <c:pt idx="950">
                  <c:v>3050</c:v>
                </c:pt>
                <c:pt idx="951">
                  <c:v>3049</c:v>
                </c:pt>
                <c:pt idx="952">
                  <c:v>3048</c:v>
                </c:pt>
                <c:pt idx="953">
                  <c:v>3047</c:v>
                </c:pt>
                <c:pt idx="954">
                  <c:v>3046</c:v>
                </c:pt>
                <c:pt idx="955">
                  <c:v>3045</c:v>
                </c:pt>
                <c:pt idx="956">
                  <c:v>3044</c:v>
                </c:pt>
                <c:pt idx="957">
                  <c:v>3043</c:v>
                </c:pt>
                <c:pt idx="958">
                  <c:v>3042</c:v>
                </c:pt>
                <c:pt idx="959">
                  <c:v>3041</c:v>
                </c:pt>
                <c:pt idx="960">
                  <c:v>3040</c:v>
                </c:pt>
                <c:pt idx="961">
                  <c:v>3039</c:v>
                </c:pt>
                <c:pt idx="962">
                  <c:v>3038</c:v>
                </c:pt>
                <c:pt idx="963">
                  <c:v>3037</c:v>
                </c:pt>
                <c:pt idx="964">
                  <c:v>3036</c:v>
                </c:pt>
                <c:pt idx="965">
                  <c:v>3035</c:v>
                </c:pt>
                <c:pt idx="966">
                  <c:v>3034</c:v>
                </c:pt>
                <c:pt idx="967">
                  <c:v>3033</c:v>
                </c:pt>
                <c:pt idx="968">
                  <c:v>3032</c:v>
                </c:pt>
                <c:pt idx="969">
                  <c:v>3031</c:v>
                </c:pt>
                <c:pt idx="970">
                  <c:v>3030</c:v>
                </c:pt>
                <c:pt idx="971">
                  <c:v>3029</c:v>
                </c:pt>
                <c:pt idx="972">
                  <c:v>3028</c:v>
                </c:pt>
                <c:pt idx="973">
                  <c:v>3027</c:v>
                </c:pt>
                <c:pt idx="974">
                  <c:v>3026</c:v>
                </c:pt>
                <c:pt idx="975">
                  <c:v>3025</c:v>
                </c:pt>
                <c:pt idx="976">
                  <c:v>3024</c:v>
                </c:pt>
                <c:pt idx="977">
                  <c:v>3023</c:v>
                </c:pt>
                <c:pt idx="978">
                  <c:v>3022</c:v>
                </c:pt>
                <c:pt idx="979">
                  <c:v>3021</c:v>
                </c:pt>
                <c:pt idx="980">
                  <c:v>3020</c:v>
                </c:pt>
                <c:pt idx="981">
                  <c:v>3019</c:v>
                </c:pt>
                <c:pt idx="982">
                  <c:v>3018</c:v>
                </c:pt>
                <c:pt idx="983">
                  <c:v>3017</c:v>
                </c:pt>
                <c:pt idx="984">
                  <c:v>3016</c:v>
                </c:pt>
                <c:pt idx="985">
                  <c:v>3015</c:v>
                </c:pt>
                <c:pt idx="986">
                  <c:v>3014</c:v>
                </c:pt>
                <c:pt idx="987">
                  <c:v>3013</c:v>
                </c:pt>
                <c:pt idx="988">
                  <c:v>3012</c:v>
                </c:pt>
                <c:pt idx="989">
                  <c:v>3011</c:v>
                </c:pt>
                <c:pt idx="990">
                  <c:v>3010</c:v>
                </c:pt>
                <c:pt idx="991">
                  <c:v>3009</c:v>
                </c:pt>
                <c:pt idx="992">
                  <c:v>3008</c:v>
                </c:pt>
                <c:pt idx="993">
                  <c:v>3007</c:v>
                </c:pt>
                <c:pt idx="994">
                  <c:v>3006</c:v>
                </c:pt>
                <c:pt idx="995">
                  <c:v>3005</c:v>
                </c:pt>
                <c:pt idx="996">
                  <c:v>3004</c:v>
                </c:pt>
                <c:pt idx="997">
                  <c:v>3003</c:v>
                </c:pt>
                <c:pt idx="998">
                  <c:v>3002</c:v>
                </c:pt>
                <c:pt idx="999">
                  <c:v>3001</c:v>
                </c:pt>
                <c:pt idx="1000">
                  <c:v>3000</c:v>
                </c:pt>
                <c:pt idx="1001">
                  <c:v>2999</c:v>
                </c:pt>
                <c:pt idx="1002">
                  <c:v>2998</c:v>
                </c:pt>
                <c:pt idx="1003">
                  <c:v>2997</c:v>
                </c:pt>
                <c:pt idx="1004">
                  <c:v>2996</c:v>
                </c:pt>
                <c:pt idx="1005">
                  <c:v>2995</c:v>
                </c:pt>
                <c:pt idx="1006">
                  <c:v>2994</c:v>
                </c:pt>
                <c:pt idx="1007">
                  <c:v>2993</c:v>
                </c:pt>
                <c:pt idx="1008">
                  <c:v>2992</c:v>
                </c:pt>
                <c:pt idx="1009">
                  <c:v>2991</c:v>
                </c:pt>
                <c:pt idx="1010">
                  <c:v>2990</c:v>
                </c:pt>
                <c:pt idx="1011">
                  <c:v>2989</c:v>
                </c:pt>
                <c:pt idx="1012">
                  <c:v>2988</c:v>
                </c:pt>
                <c:pt idx="1013">
                  <c:v>2987</c:v>
                </c:pt>
                <c:pt idx="1014">
                  <c:v>2986</c:v>
                </c:pt>
                <c:pt idx="1015">
                  <c:v>2985</c:v>
                </c:pt>
                <c:pt idx="1016">
                  <c:v>2984</c:v>
                </c:pt>
                <c:pt idx="1017">
                  <c:v>2983</c:v>
                </c:pt>
                <c:pt idx="1018">
                  <c:v>2982</c:v>
                </c:pt>
                <c:pt idx="1019">
                  <c:v>2981</c:v>
                </c:pt>
                <c:pt idx="1020">
                  <c:v>2980</c:v>
                </c:pt>
                <c:pt idx="1021">
                  <c:v>2979</c:v>
                </c:pt>
                <c:pt idx="1022">
                  <c:v>2978</c:v>
                </c:pt>
                <c:pt idx="1023">
                  <c:v>2977</c:v>
                </c:pt>
                <c:pt idx="1024">
                  <c:v>2976</c:v>
                </c:pt>
                <c:pt idx="1025">
                  <c:v>2975</c:v>
                </c:pt>
                <c:pt idx="1026">
                  <c:v>2974</c:v>
                </c:pt>
                <c:pt idx="1027">
                  <c:v>2973</c:v>
                </c:pt>
                <c:pt idx="1028">
                  <c:v>2972</c:v>
                </c:pt>
                <c:pt idx="1029">
                  <c:v>2971</c:v>
                </c:pt>
                <c:pt idx="1030">
                  <c:v>2970</c:v>
                </c:pt>
                <c:pt idx="1031">
                  <c:v>2969</c:v>
                </c:pt>
                <c:pt idx="1032">
                  <c:v>2968</c:v>
                </c:pt>
                <c:pt idx="1033">
                  <c:v>2967</c:v>
                </c:pt>
                <c:pt idx="1034">
                  <c:v>2966</c:v>
                </c:pt>
                <c:pt idx="1035">
                  <c:v>2965</c:v>
                </c:pt>
                <c:pt idx="1036">
                  <c:v>2964</c:v>
                </c:pt>
                <c:pt idx="1037">
                  <c:v>2963</c:v>
                </c:pt>
                <c:pt idx="1038">
                  <c:v>2962</c:v>
                </c:pt>
                <c:pt idx="1039">
                  <c:v>2961</c:v>
                </c:pt>
                <c:pt idx="1040">
                  <c:v>2960</c:v>
                </c:pt>
                <c:pt idx="1041">
                  <c:v>2959</c:v>
                </c:pt>
                <c:pt idx="1042">
                  <c:v>2958</c:v>
                </c:pt>
                <c:pt idx="1043">
                  <c:v>2957</c:v>
                </c:pt>
                <c:pt idx="1044">
                  <c:v>2956</c:v>
                </c:pt>
                <c:pt idx="1045">
                  <c:v>2955</c:v>
                </c:pt>
                <c:pt idx="1046">
                  <c:v>2954</c:v>
                </c:pt>
                <c:pt idx="1047">
                  <c:v>2953</c:v>
                </c:pt>
                <c:pt idx="1048">
                  <c:v>2952</c:v>
                </c:pt>
                <c:pt idx="1049">
                  <c:v>2951</c:v>
                </c:pt>
                <c:pt idx="1050">
                  <c:v>2950</c:v>
                </c:pt>
                <c:pt idx="1051">
                  <c:v>2949</c:v>
                </c:pt>
                <c:pt idx="1052">
                  <c:v>2948</c:v>
                </c:pt>
                <c:pt idx="1053">
                  <c:v>2947</c:v>
                </c:pt>
                <c:pt idx="1054">
                  <c:v>2946</c:v>
                </c:pt>
                <c:pt idx="1055">
                  <c:v>2945</c:v>
                </c:pt>
                <c:pt idx="1056">
                  <c:v>2944</c:v>
                </c:pt>
                <c:pt idx="1057">
                  <c:v>2943</c:v>
                </c:pt>
                <c:pt idx="1058">
                  <c:v>2942</c:v>
                </c:pt>
                <c:pt idx="1059">
                  <c:v>2941</c:v>
                </c:pt>
                <c:pt idx="1060">
                  <c:v>2940</c:v>
                </c:pt>
                <c:pt idx="1061">
                  <c:v>2939</c:v>
                </c:pt>
                <c:pt idx="1062">
                  <c:v>2938</c:v>
                </c:pt>
                <c:pt idx="1063">
                  <c:v>2937</c:v>
                </c:pt>
                <c:pt idx="1064">
                  <c:v>2936</c:v>
                </c:pt>
                <c:pt idx="1065">
                  <c:v>2935</c:v>
                </c:pt>
                <c:pt idx="1066">
                  <c:v>2934</c:v>
                </c:pt>
                <c:pt idx="1067">
                  <c:v>2933</c:v>
                </c:pt>
                <c:pt idx="1068">
                  <c:v>2932</c:v>
                </c:pt>
                <c:pt idx="1069">
                  <c:v>2931</c:v>
                </c:pt>
                <c:pt idx="1070">
                  <c:v>2930</c:v>
                </c:pt>
                <c:pt idx="1071">
                  <c:v>2929</c:v>
                </c:pt>
                <c:pt idx="1072">
                  <c:v>2928</c:v>
                </c:pt>
                <c:pt idx="1073">
                  <c:v>2927</c:v>
                </c:pt>
                <c:pt idx="1074">
                  <c:v>2926</c:v>
                </c:pt>
                <c:pt idx="1075">
                  <c:v>2925</c:v>
                </c:pt>
                <c:pt idx="1076">
                  <c:v>2924</c:v>
                </c:pt>
                <c:pt idx="1077">
                  <c:v>2923</c:v>
                </c:pt>
                <c:pt idx="1078">
                  <c:v>2922</c:v>
                </c:pt>
                <c:pt idx="1079">
                  <c:v>2921</c:v>
                </c:pt>
                <c:pt idx="1080">
                  <c:v>2920</c:v>
                </c:pt>
                <c:pt idx="1081">
                  <c:v>2919</c:v>
                </c:pt>
                <c:pt idx="1082">
                  <c:v>2918</c:v>
                </c:pt>
                <c:pt idx="1083">
                  <c:v>2917</c:v>
                </c:pt>
                <c:pt idx="1084">
                  <c:v>2916</c:v>
                </c:pt>
                <c:pt idx="1085">
                  <c:v>2915</c:v>
                </c:pt>
                <c:pt idx="1086">
                  <c:v>2914</c:v>
                </c:pt>
                <c:pt idx="1087">
                  <c:v>2913</c:v>
                </c:pt>
                <c:pt idx="1088">
                  <c:v>2912</c:v>
                </c:pt>
                <c:pt idx="1089">
                  <c:v>2911</c:v>
                </c:pt>
                <c:pt idx="1090">
                  <c:v>2910</c:v>
                </c:pt>
                <c:pt idx="1091">
                  <c:v>2909</c:v>
                </c:pt>
                <c:pt idx="1092">
                  <c:v>2908</c:v>
                </c:pt>
                <c:pt idx="1093">
                  <c:v>2907</c:v>
                </c:pt>
                <c:pt idx="1094">
                  <c:v>2906</c:v>
                </c:pt>
                <c:pt idx="1095">
                  <c:v>2905</c:v>
                </c:pt>
                <c:pt idx="1096">
                  <c:v>2904</c:v>
                </c:pt>
                <c:pt idx="1097">
                  <c:v>2903</c:v>
                </c:pt>
                <c:pt idx="1098">
                  <c:v>2902</c:v>
                </c:pt>
                <c:pt idx="1099">
                  <c:v>2901</c:v>
                </c:pt>
                <c:pt idx="1100">
                  <c:v>2900</c:v>
                </c:pt>
                <c:pt idx="1101">
                  <c:v>2899</c:v>
                </c:pt>
                <c:pt idx="1102">
                  <c:v>2898</c:v>
                </c:pt>
                <c:pt idx="1103">
                  <c:v>2897</c:v>
                </c:pt>
                <c:pt idx="1104">
                  <c:v>2896</c:v>
                </c:pt>
                <c:pt idx="1105">
                  <c:v>2895</c:v>
                </c:pt>
                <c:pt idx="1106">
                  <c:v>2894</c:v>
                </c:pt>
                <c:pt idx="1107">
                  <c:v>2893</c:v>
                </c:pt>
                <c:pt idx="1108">
                  <c:v>2892</c:v>
                </c:pt>
                <c:pt idx="1109">
                  <c:v>2891</c:v>
                </c:pt>
                <c:pt idx="1110">
                  <c:v>2890</c:v>
                </c:pt>
                <c:pt idx="1111">
                  <c:v>2889</c:v>
                </c:pt>
                <c:pt idx="1112">
                  <c:v>2888</c:v>
                </c:pt>
                <c:pt idx="1113">
                  <c:v>2887</c:v>
                </c:pt>
                <c:pt idx="1114">
                  <c:v>2886</c:v>
                </c:pt>
                <c:pt idx="1115">
                  <c:v>2885</c:v>
                </c:pt>
                <c:pt idx="1116">
                  <c:v>2884</c:v>
                </c:pt>
                <c:pt idx="1117">
                  <c:v>2883</c:v>
                </c:pt>
                <c:pt idx="1118">
                  <c:v>2882</c:v>
                </c:pt>
                <c:pt idx="1119">
                  <c:v>2881</c:v>
                </c:pt>
                <c:pt idx="1120">
                  <c:v>2880</c:v>
                </c:pt>
                <c:pt idx="1121">
                  <c:v>2879</c:v>
                </c:pt>
                <c:pt idx="1122">
                  <c:v>2878</c:v>
                </c:pt>
                <c:pt idx="1123">
                  <c:v>2877</c:v>
                </c:pt>
                <c:pt idx="1124">
                  <c:v>2876</c:v>
                </c:pt>
                <c:pt idx="1125">
                  <c:v>2875</c:v>
                </c:pt>
                <c:pt idx="1126">
                  <c:v>2874</c:v>
                </c:pt>
                <c:pt idx="1127">
                  <c:v>2873</c:v>
                </c:pt>
                <c:pt idx="1128">
                  <c:v>2872</c:v>
                </c:pt>
                <c:pt idx="1129">
                  <c:v>2871</c:v>
                </c:pt>
                <c:pt idx="1130">
                  <c:v>2870</c:v>
                </c:pt>
                <c:pt idx="1131">
                  <c:v>2869</c:v>
                </c:pt>
                <c:pt idx="1132">
                  <c:v>2868</c:v>
                </c:pt>
                <c:pt idx="1133">
                  <c:v>2867</c:v>
                </c:pt>
                <c:pt idx="1134">
                  <c:v>2866</c:v>
                </c:pt>
                <c:pt idx="1135">
                  <c:v>2865</c:v>
                </c:pt>
                <c:pt idx="1136">
                  <c:v>2864</c:v>
                </c:pt>
                <c:pt idx="1137">
                  <c:v>2863</c:v>
                </c:pt>
                <c:pt idx="1138">
                  <c:v>2862</c:v>
                </c:pt>
                <c:pt idx="1139">
                  <c:v>2861</c:v>
                </c:pt>
                <c:pt idx="1140">
                  <c:v>2860</c:v>
                </c:pt>
                <c:pt idx="1141">
                  <c:v>2859</c:v>
                </c:pt>
                <c:pt idx="1142">
                  <c:v>2858</c:v>
                </c:pt>
                <c:pt idx="1143">
                  <c:v>2857</c:v>
                </c:pt>
                <c:pt idx="1144">
                  <c:v>2856</c:v>
                </c:pt>
                <c:pt idx="1145">
                  <c:v>2855</c:v>
                </c:pt>
                <c:pt idx="1146">
                  <c:v>2854</c:v>
                </c:pt>
                <c:pt idx="1147">
                  <c:v>2853</c:v>
                </c:pt>
                <c:pt idx="1148">
                  <c:v>2852</c:v>
                </c:pt>
                <c:pt idx="1149">
                  <c:v>2851</c:v>
                </c:pt>
                <c:pt idx="1150">
                  <c:v>2850</c:v>
                </c:pt>
                <c:pt idx="1151">
                  <c:v>2849</c:v>
                </c:pt>
                <c:pt idx="1152">
                  <c:v>2848</c:v>
                </c:pt>
                <c:pt idx="1153">
                  <c:v>2847</c:v>
                </c:pt>
                <c:pt idx="1154">
                  <c:v>2846</c:v>
                </c:pt>
                <c:pt idx="1155">
                  <c:v>2845</c:v>
                </c:pt>
                <c:pt idx="1156">
                  <c:v>2844</c:v>
                </c:pt>
                <c:pt idx="1157">
                  <c:v>2843</c:v>
                </c:pt>
                <c:pt idx="1158">
                  <c:v>2842</c:v>
                </c:pt>
                <c:pt idx="1159">
                  <c:v>2841</c:v>
                </c:pt>
                <c:pt idx="1160">
                  <c:v>2840</c:v>
                </c:pt>
                <c:pt idx="1161">
                  <c:v>2839</c:v>
                </c:pt>
                <c:pt idx="1162">
                  <c:v>2838</c:v>
                </c:pt>
                <c:pt idx="1163">
                  <c:v>2837</c:v>
                </c:pt>
                <c:pt idx="1164">
                  <c:v>2836</c:v>
                </c:pt>
                <c:pt idx="1165">
                  <c:v>2835</c:v>
                </c:pt>
                <c:pt idx="1166">
                  <c:v>2834</c:v>
                </c:pt>
                <c:pt idx="1167">
                  <c:v>2833</c:v>
                </c:pt>
                <c:pt idx="1168">
                  <c:v>2832</c:v>
                </c:pt>
                <c:pt idx="1169">
                  <c:v>2831</c:v>
                </c:pt>
                <c:pt idx="1170">
                  <c:v>2830</c:v>
                </c:pt>
                <c:pt idx="1171">
                  <c:v>2829</c:v>
                </c:pt>
                <c:pt idx="1172">
                  <c:v>2828</c:v>
                </c:pt>
                <c:pt idx="1173">
                  <c:v>2827</c:v>
                </c:pt>
                <c:pt idx="1174">
                  <c:v>2826</c:v>
                </c:pt>
                <c:pt idx="1175">
                  <c:v>2825</c:v>
                </c:pt>
                <c:pt idx="1176">
                  <c:v>2824</c:v>
                </c:pt>
                <c:pt idx="1177">
                  <c:v>2823</c:v>
                </c:pt>
                <c:pt idx="1178">
                  <c:v>2822</c:v>
                </c:pt>
                <c:pt idx="1179">
                  <c:v>2821</c:v>
                </c:pt>
                <c:pt idx="1180">
                  <c:v>2820</c:v>
                </c:pt>
                <c:pt idx="1181">
                  <c:v>2819</c:v>
                </c:pt>
                <c:pt idx="1182">
                  <c:v>2818</c:v>
                </c:pt>
                <c:pt idx="1183">
                  <c:v>2817</c:v>
                </c:pt>
                <c:pt idx="1184">
                  <c:v>2816</c:v>
                </c:pt>
                <c:pt idx="1185">
                  <c:v>2815</c:v>
                </c:pt>
                <c:pt idx="1186">
                  <c:v>2814</c:v>
                </c:pt>
                <c:pt idx="1187">
                  <c:v>2813</c:v>
                </c:pt>
                <c:pt idx="1188">
                  <c:v>2812</c:v>
                </c:pt>
                <c:pt idx="1189">
                  <c:v>2811</c:v>
                </c:pt>
                <c:pt idx="1190">
                  <c:v>2810</c:v>
                </c:pt>
                <c:pt idx="1191">
                  <c:v>2809</c:v>
                </c:pt>
                <c:pt idx="1192">
                  <c:v>2808</c:v>
                </c:pt>
                <c:pt idx="1193">
                  <c:v>2807</c:v>
                </c:pt>
                <c:pt idx="1194">
                  <c:v>2806</c:v>
                </c:pt>
                <c:pt idx="1195">
                  <c:v>2805</c:v>
                </c:pt>
                <c:pt idx="1196">
                  <c:v>2804</c:v>
                </c:pt>
                <c:pt idx="1197">
                  <c:v>2803</c:v>
                </c:pt>
                <c:pt idx="1198">
                  <c:v>2802</c:v>
                </c:pt>
                <c:pt idx="1199">
                  <c:v>2801</c:v>
                </c:pt>
                <c:pt idx="1200">
                  <c:v>2800</c:v>
                </c:pt>
                <c:pt idx="1201">
                  <c:v>2799</c:v>
                </c:pt>
                <c:pt idx="1202">
                  <c:v>2798</c:v>
                </c:pt>
                <c:pt idx="1203">
                  <c:v>2797</c:v>
                </c:pt>
                <c:pt idx="1204">
                  <c:v>2796</c:v>
                </c:pt>
                <c:pt idx="1205">
                  <c:v>2795</c:v>
                </c:pt>
                <c:pt idx="1206">
                  <c:v>2794</c:v>
                </c:pt>
                <c:pt idx="1207">
                  <c:v>2793</c:v>
                </c:pt>
                <c:pt idx="1208">
                  <c:v>2792</c:v>
                </c:pt>
                <c:pt idx="1209">
                  <c:v>2791</c:v>
                </c:pt>
                <c:pt idx="1210">
                  <c:v>2790</c:v>
                </c:pt>
                <c:pt idx="1211">
                  <c:v>2789</c:v>
                </c:pt>
                <c:pt idx="1212">
                  <c:v>2788</c:v>
                </c:pt>
                <c:pt idx="1213">
                  <c:v>2787</c:v>
                </c:pt>
                <c:pt idx="1214">
                  <c:v>2786</c:v>
                </c:pt>
                <c:pt idx="1215">
                  <c:v>2785</c:v>
                </c:pt>
                <c:pt idx="1216">
                  <c:v>2784</c:v>
                </c:pt>
                <c:pt idx="1217">
                  <c:v>2783</c:v>
                </c:pt>
                <c:pt idx="1218">
                  <c:v>2782</c:v>
                </c:pt>
                <c:pt idx="1219">
                  <c:v>2781</c:v>
                </c:pt>
                <c:pt idx="1220">
                  <c:v>2780</c:v>
                </c:pt>
                <c:pt idx="1221">
                  <c:v>2779</c:v>
                </c:pt>
                <c:pt idx="1222">
                  <c:v>2778</c:v>
                </c:pt>
                <c:pt idx="1223">
                  <c:v>2777</c:v>
                </c:pt>
                <c:pt idx="1224">
                  <c:v>2776</c:v>
                </c:pt>
                <c:pt idx="1225">
                  <c:v>2775</c:v>
                </c:pt>
                <c:pt idx="1226">
                  <c:v>2774</c:v>
                </c:pt>
                <c:pt idx="1227">
                  <c:v>2773</c:v>
                </c:pt>
                <c:pt idx="1228">
                  <c:v>2772</c:v>
                </c:pt>
                <c:pt idx="1229">
                  <c:v>2771</c:v>
                </c:pt>
                <c:pt idx="1230">
                  <c:v>2770</c:v>
                </c:pt>
                <c:pt idx="1231">
                  <c:v>2769</c:v>
                </c:pt>
                <c:pt idx="1232">
                  <c:v>2768</c:v>
                </c:pt>
                <c:pt idx="1233">
                  <c:v>2767</c:v>
                </c:pt>
                <c:pt idx="1234">
                  <c:v>2766</c:v>
                </c:pt>
                <c:pt idx="1235">
                  <c:v>2765</c:v>
                </c:pt>
                <c:pt idx="1236">
                  <c:v>2764</c:v>
                </c:pt>
                <c:pt idx="1237">
                  <c:v>2763</c:v>
                </c:pt>
                <c:pt idx="1238">
                  <c:v>2762</c:v>
                </c:pt>
                <c:pt idx="1239">
                  <c:v>2761</c:v>
                </c:pt>
                <c:pt idx="1240">
                  <c:v>2760</c:v>
                </c:pt>
                <c:pt idx="1241">
                  <c:v>2759</c:v>
                </c:pt>
                <c:pt idx="1242">
                  <c:v>2758</c:v>
                </c:pt>
                <c:pt idx="1243">
                  <c:v>2757</c:v>
                </c:pt>
                <c:pt idx="1244">
                  <c:v>2756</c:v>
                </c:pt>
                <c:pt idx="1245">
                  <c:v>2755</c:v>
                </c:pt>
                <c:pt idx="1246">
                  <c:v>2754</c:v>
                </c:pt>
                <c:pt idx="1247">
                  <c:v>2753</c:v>
                </c:pt>
                <c:pt idx="1248">
                  <c:v>2752</c:v>
                </c:pt>
                <c:pt idx="1249">
                  <c:v>2751</c:v>
                </c:pt>
                <c:pt idx="1250">
                  <c:v>2750</c:v>
                </c:pt>
                <c:pt idx="1251">
                  <c:v>2749</c:v>
                </c:pt>
                <c:pt idx="1252">
                  <c:v>2748</c:v>
                </c:pt>
                <c:pt idx="1253">
                  <c:v>2747</c:v>
                </c:pt>
                <c:pt idx="1254">
                  <c:v>2746</c:v>
                </c:pt>
                <c:pt idx="1255">
                  <c:v>2745</c:v>
                </c:pt>
                <c:pt idx="1256">
                  <c:v>2744</c:v>
                </c:pt>
                <c:pt idx="1257">
                  <c:v>2743</c:v>
                </c:pt>
                <c:pt idx="1258">
                  <c:v>2742</c:v>
                </c:pt>
                <c:pt idx="1259">
                  <c:v>2741</c:v>
                </c:pt>
                <c:pt idx="1260">
                  <c:v>2740</c:v>
                </c:pt>
                <c:pt idx="1261">
                  <c:v>2739</c:v>
                </c:pt>
                <c:pt idx="1262">
                  <c:v>2738</c:v>
                </c:pt>
                <c:pt idx="1263">
                  <c:v>2737</c:v>
                </c:pt>
                <c:pt idx="1264">
                  <c:v>2736</c:v>
                </c:pt>
                <c:pt idx="1265">
                  <c:v>2735</c:v>
                </c:pt>
                <c:pt idx="1266">
                  <c:v>2734</c:v>
                </c:pt>
                <c:pt idx="1267">
                  <c:v>2733</c:v>
                </c:pt>
                <c:pt idx="1268">
                  <c:v>2732</c:v>
                </c:pt>
                <c:pt idx="1269">
                  <c:v>2731</c:v>
                </c:pt>
                <c:pt idx="1270">
                  <c:v>2730</c:v>
                </c:pt>
                <c:pt idx="1271">
                  <c:v>2729</c:v>
                </c:pt>
                <c:pt idx="1272">
                  <c:v>2728</c:v>
                </c:pt>
                <c:pt idx="1273">
                  <c:v>2727</c:v>
                </c:pt>
                <c:pt idx="1274">
                  <c:v>2726</c:v>
                </c:pt>
                <c:pt idx="1275">
                  <c:v>2725</c:v>
                </c:pt>
                <c:pt idx="1276">
                  <c:v>2724</c:v>
                </c:pt>
                <c:pt idx="1277">
                  <c:v>2723</c:v>
                </c:pt>
                <c:pt idx="1278">
                  <c:v>2722</c:v>
                </c:pt>
                <c:pt idx="1279">
                  <c:v>2721</c:v>
                </c:pt>
                <c:pt idx="1280">
                  <c:v>2720</c:v>
                </c:pt>
                <c:pt idx="1281">
                  <c:v>2719</c:v>
                </c:pt>
                <c:pt idx="1282">
                  <c:v>2718</c:v>
                </c:pt>
                <c:pt idx="1283">
                  <c:v>2717</c:v>
                </c:pt>
                <c:pt idx="1284">
                  <c:v>2716</c:v>
                </c:pt>
                <c:pt idx="1285">
                  <c:v>2715</c:v>
                </c:pt>
                <c:pt idx="1286">
                  <c:v>2714</c:v>
                </c:pt>
                <c:pt idx="1287">
                  <c:v>2713</c:v>
                </c:pt>
                <c:pt idx="1288">
                  <c:v>2712</c:v>
                </c:pt>
                <c:pt idx="1289">
                  <c:v>2711</c:v>
                </c:pt>
                <c:pt idx="1290">
                  <c:v>2710</c:v>
                </c:pt>
                <c:pt idx="1291">
                  <c:v>2709</c:v>
                </c:pt>
                <c:pt idx="1292">
                  <c:v>2708</c:v>
                </c:pt>
                <c:pt idx="1293">
                  <c:v>2707</c:v>
                </c:pt>
                <c:pt idx="1294">
                  <c:v>2706</c:v>
                </c:pt>
                <c:pt idx="1295">
                  <c:v>2705</c:v>
                </c:pt>
                <c:pt idx="1296">
                  <c:v>2704</c:v>
                </c:pt>
                <c:pt idx="1297">
                  <c:v>2703</c:v>
                </c:pt>
                <c:pt idx="1298">
                  <c:v>2702</c:v>
                </c:pt>
                <c:pt idx="1299">
                  <c:v>2701</c:v>
                </c:pt>
                <c:pt idx="1300">
                  <c:v>2700</c:v>
                </c:pt>
                <c:pt idx="1301">
                  <c:v>2699</c:v>
                </c:pt>
                <c:pt idx="1302">
                  <c:v>2698</c:v>
                </c:pt>
                <c:pt idx="1303">
                  <c:v>2697</c:v>
                </c:pt>
                <c:pt idx="1304">
                  <c:v>2696</c:v>
                </c:pt>
                <c:pt idx="1305">
                  <c:v>2695</c:v>
                </c:pt>
                <c:pt idx="1306">
                  <c:v>2694</c:v>
                </c:pt>
                <c:pt idx="1307">
                  <c:v>2693</c:v>
                </c:pt>
                <c:pt idx="1308">
                  <c:v>2692</c:v>
                </c:pt>
                <c:pt idx="1309">
                  <c:v>2691</c:v>
                </c:pt>
                <c:pt idx="1310">
                  <c:v>2690</c:v>
                </c:pt>
                <c:pt idx="1311">
                  <c:v>2689</c:v>
                </c:pt>
                <c:pt idx="1312">
                  <c:v>2688</c:v>
                </c:pt>
                <c:pt idx="1313">
                  <c:v>2687</c:v>
                </c:pt>
                <c:pt idx="1314">
                  <c:v>2686</c:v>
                </c:pt>
                <c:pt idx="1315">
                  <c:v>2685</c:v>
                </c:pt>
                <c:pt idx="1316">
                  <c:v>2684</c:v>
                </c:pt>
                <c:pt idx="1317">
                  <c:v>2683</c:v>
                </c:pt>
                <c:pt idx="1318">
                  <c:v>2682</c:v>
                </c:pt>
                <c:pt idx="1319">
                  <c:v>2681</c:v>
                </c:pt>
                <c:pt idx="1320">
                  <c:v>2680</c:v>
                </c:pt>
                <c:pt idx="1321">
                  <c:v>2679</c:v>
                </c:pt>
                <c:pt idx="1322">
                  <c:v>2678</c:v>
                </c:pt>
                <c:pt idx="1323">
                  <c:v>2677</c:v>
                </c:pt>
                <c:pt idx="1324">
                  <c:v>2676</c:v>
                </c:pt>
                <c:pt idx="1325">
                  <c:v>2675</c:v>
                </c:pt>
                <c:pt idx="1326">
                  <c:v>2674</c:v>
                </c:pt>
                <c:pt idx="1327">
                  <c:v>2673</c:v>
                </c:pt>
                <c:pt idx="1328">
                  <c:v>2672</c:v>
                </c:pt>
                <c:pt idx="1329">
                  <c:v>2671</c:v>
                </c:pt>
                <c:pt idx="1330">
                  <c:v>2670</c:v>
                </c:pt>
                <c:pt idx="1331">
                  <c:v>2669</c:v>
                </c:pt>
                <c:pt idx="1332">
                  <c:v>2668</c:v>
                </c:pt>
                <c:pt idx="1333">
                  <c:v>2667</c:v>
                </c:pt>
                <c:pt idx="1334">
                  <c:v>2666</c:v>
                </c:pt>
                <c:pt idx="1335">
                  <c:v>2665</c:v>
                </c:pt>
                <c:pt idx="1336">
                  <c:v>2664</c:v>
                </c:pt>
                <c:pt idx="1337">
                  <c:v>2663</c:v>
                </c:pt>
                <c:pt idx="1338">
                  <c:v>2662</c:v>
                </c:pt>
                <c:pt idx="1339">
                  <c:v>2661</c:v>
                </c:pt>
                <c:pt idx="1340">
                  <c:v>2660</c:v>
                </c:pt>
                <c:pt idx="1341">
                  <c:v>2659</c:v>
                </c:pt>
                <c:pt idx="1342">
                  <c:v>2658</c:v>
                </c:pt>
                <c:pt idx="1343">
                  <c:v>2657</c:v>
                </c:pt>
                <c:pt idx="1344">
                  <c:v>2656</c:v>
                </c:pt>
                <c:pt idx="1345">
                  <c:v>2655</c:v>
                </c:pt>
                <c:pt idx="1346">
                  <c:v>2654</c:v>
                </c:pt>
                <c:pt idx="1347">
                  <c:v>2653</c:v>
                </c:pt>
                <c:pt idx="1348">
                  <c:v>2652</c:v>
                </c:pt>
                <c:pt idx="1349">
                  <c:v>2651</c:v>
                </c:pt>
                <c:pt idx="1350">
                  <c:v>2650</c:v>
                </c:pt>
                <c:pt idx="1351">
                  <c:v>2649</c:v>
                </c:pt>
                <c:pt idx="1352">
                  <c:v>2648</c:v>
                </c:pt>
                <c:pt idx="1353">
                  <c:v>2647</c:v>
                </c:pt>
                <c:pt idx="1354">
                  <c:v>2646</c:v>
                </c:pt>
                <c:pt idx="1355">
                  <c:v>2645</c:v>
                </c:pt>
                <c:pt idx="1356">
                  <c:v>2644</c:v>
                </c:pt>
                <c:pt idx="1357">
                  <c:v>2643</c:v>
                </c:pt>
                <c:pt idx="1358">
                  <c:v>2642</c:v>
                </c:pt>
                <c:pt idx="1359">
                  <c:v>2641</c:v>
                </c:pt>
                <c:pt idx="1360">
                  <c:v>2640</c:v>
                </c:pt>
                <c:pt idx="1361">
                  <c:v>2639</c:v>
                </c:pt>
                <c:pt idx="1362">
                  <c:v>2638</c:v>
                </c:pt>
                <c:pt idx="1363">
                  <c:v>2637</c:v>
                </c:pt>
                <c:pt idx="1364">
                  <c:v>2636</c:v>
                </c:pt>
                <c:pt idx="1365">
                  <c:v>2635</c:v>
                </c:pt>
                <c:pt idx="1366">
                  <c:v>2634</c:v>
                </c:pt>
                <c:pt idx="1367">
                  <c:v>2633</c:v>
                </c:pt>
                <c:pt idx="1368">
                  <c:v>2632</c:v>
                </c:pt>
                <c:pt idx="1369">
                  <c:v>2631</c:v>
                </c:pt>
                <c:pt idx="1370">
                  <c:v>2630</c:v>
                </c:pt>
                <c:pt idx="1371">
                  <c:v>2629</c:v>
                </c:pt>
                <c:pt idx="1372">
                  <c:v>2628</c:v>
                </c:pt>
                <c:pt idx="1373">
                  <c:v>2627</c:v>
                </c:pt>
                <c:pt idx="1374">
                  <c:v>2626</c:v>
                </c:pt>
                <c:pt idx="1375">
                  <c:v>2625</c:v>
                </c:pt>
                <c:pt idx="1376">
                  <c:v>2624</c:v>
                </c:pt>
                <c:pt idx="1377">
                  <c:v>2623</c:v>
                </c:pt>
                <c:pt idx="1378">
                  <c:v>2622</c:v>
                </c:pt>
                <c:pt idx="1379">
                  <c:v>2621</c:v>
                </c:pt>
                <c:pt idx="1380">
                  <c:v>2620</c:v>
                </c:pt>
                <c:pt idx="1381">
                  <c:v>2619</c:v>
                </c:pt>
                <c:pt idx="1382">
                  <c:v>2618</c:v>
                </c:pt>
                <c:pt idx="1383">
                  <c:v>2617</c:v>
                </c:pt>
                <c:pt idx="1384">
                  <c:v>2616</c:v>
                </c:pt>
                <c:pt idx="1385">
                  <c:v>2615</c:v>
                </c:pt>
                <c:pt idx="1386">
                  <c:v>2614</c:v>
                </c:pt>
                <c:pt idx="1387">
                  <c:v>2613</c:v>
                </c:pt>
                <c:pt idx="1388">
                  <c:v>2612</c:v>
                </c:pt>
                <c:pt idx="1389">
                  <c:v>2611</c:v>
                </c:pt>
                <c:pt idx="1390">
                  <c:v>2610</c:v>
                </c:pt>
                <c:pt idx="1391">
                  <c:v>2609</c:v>
                </c:pt>
                <c:pt idx="1392">
                  <c:v>2608</c:v>
                </c:pt>
                <c:pt idx="1393">
                  <c:v>2607</c:v>
                </c:pt>
                <c:pt idx="1394">
                  <c:v>2606</c:v>
                </c:pt>
                <c:pt idx="1395">
                  <c:v>2605</c:v>
                </c:pt>
                <c:pt idx="1396">
                  <c:v>2604</c:v>
                </c:pt>
                <c:pt idx="1397">
                  <c:v>2603</c:v>
                </c:pt>
                <c:pt idx="1398">
                  <c:v>2602</c:v>
                </c:pt>
                <c:pt idx="1399">
                  <c:v>2601</c:v>
                </c:pt>
                <c:pt idx="1400">
                  <c:v>2600</c:v>
                </c:pt>
                <c:pt idx="1401">
                  <c:v>2599</c:v>
                </c:pt>
                <c:pt idx="1402">
                  <c:v>2598</c:v>
                </c:pt>
                <c:pt idx="1403">
                  <c:v>2597</c:v>
                </c:pt>
                <c:pt idx="1404">
                  <c:v>2596</c:v>
                </c:pt>
                <c:pt idx="1405">
                  <c:v>2595</c:v>
                </c:pt>
                <c:pt idx="1406">
                  <c:v>2594</c:v>
                </c:pt>
                <c:pt idx="1407">
                  <c:v>2593</c:v>
                </c:pt>
                <c:pt idx="1408">
                  <c:v>2592</c:v>
                </c:pt>
                <c:pt idx="1409">
                  <c:v>2591</c:v>
                </c:pt>
                <c:pt idx="1410">
                  <c:v>2590</c:v>
                </c:pt>
                <c:pt idx="1411">
                  <c:v>2589</c:v>
                </c:pt>
                <c:pt idx="1412">
                  <c:v>2588</c:v>
                </c:pt>
                <c:pt idx="1413">
                  <c:v>2587</c:v>
                </c:pt>
                <c:pt idx="1414">
                  <c:v>2586</c:v>
                </c:pt>
                <c:pt idx="1415">
                  <c:v>2585</c:v>
                </c:pt>
                <c:pt idx="1416">
                  <c:v>2584</c:v>
                </c:pt>
                <c:pt idx="1417">
                  <c:v>2583</c:v>
                </c:pt>
                <c:pt idx="1418">
                  <c:v>2582</c:v>
                </c:pt>
                <c:pt idx="1419">
                  <c:v>2581</c:v>
                </c:pt>
                <c:pt idx="1420">
                  <c:v>2580</c:v>
                </c:pt>
                <c:pt idx="1421">
                  <c:v>2579</c:v>
                </c:pt>
                <c:pt idx="1422">
                  <c:v>2578</c:v>
                </c:pt>
                <c:pt idx="1423">
                  <c:v>2577</c:v>
                </c:pt>
                <c:pt idx="1424">
                  <c:v>2576</c:v>
                </c:pt>
                <c:pt idx="1425">
                  <c:v>2575</c:v>
                </c:pt>
                <c:pt idx="1426">
                  <c:v>2574</c:v>
                </c:pt>
                <c:pt idx="1427">
                  <c:v>2573</c:v>
                </c:pt>
                <c:pt idx="1428">
                  <c:v>2572</c:v>
                </c:pt>
                <c:pt idx="1429">
                  <c:v>2571</c:v>
                </c:pt>
                <c:pt idx="1430">
                  <c:v>2570</c:v>
                </c:pt>
                <c:pt idx="1431">
                  <c:v>2569</c:v>
                </c:pt>
                <c:pt idx="1432">
                  <c:v>2568</c:v>
                </c:pt>
                <c:pt idx="1433">
                  <c:v>2567</c:v>
                </c:pt>
                <c:pt idx="1434">
                  <c:v>2566</c:v>
                </c:pt>
                <c:pt idx="1435">
                  <c:v>2565</c:v>
                </c:pt>
                <c:pt idx="1436">
                  <c:v>2564</c:v>
                </c:pt>
                <c:pt idx="1437">
                  <c:v>2563</c:v>
                </c:pt>
                <c:pt idx="1438">
                  <c:v>2562</c:v>
                </c:pt>
                <c:pt idx="1439">
                  <c:v>2561</c:v>
                </c:pt>
                <c:pt idx="1440">
                  <c:v>2560</c:v>
                </c:pt>
                <c:pt idx="1441">
                  <c:v>2559</c:v>
                </c:pt>
                <c:pt idx="1442">
                  <c:v>2558</c:v>
                </c:pt>
                <c:pt idx="1443">
                  <c:v>2557</c:v>
                </c:pt>
                <c:pt idx="1444">
                  <c:v>2556</c:v>
                </c:pt>
                <c:pt idx="1445">
                  <c:v>2555</c:v>
                </c:pt>
                <c:pt idx="1446">
                  <c:v>2554</c:v>
                </c:pt>
                <c:pt idx="1447">
                  <c:v>2553</c:v>
                </c:pt>
                <c:pt idx="1448">
                  <c:v>2552</c:v>
                </c:pt>
                <c:pt idx="1449">
                  <c:v>2551</c:v>
                </c:pt>
                <c:pt idx="1450">
                  <c:v>2550</c:v>
                </c:pt>
                <c:pt idx="1451">
                  <c:v>2549</c:v>
                </c:pt>
                <c:pt idx="1452">
                  <c:v>2548</c:v>
                </c:pt>
                <c:pt idx="1453">
                  <c:v>2547</c:v>
                </c:pt>
                <c:pt idx="1454">
                  <c:v>2546</c:v>
                </c:pt>
                <c:pt idx="1455">
                  <c:v>2545</c:v>
                </c:pt>
                <c:pt idx="1456">
                  <c:v>2544</c:v>
                </c:pt>
                <c:pt idx="1457">
                  <c:v>2543</c:v>
                </c:pt>
                <c:pt idx="1458">
                  <c:v>2542</c:v>
                </c:pt>
                <c:pt idx="1459">
                  <c:v>2541</c:v>
                </c:pt>
                <c:pt idx="1460">
                  <c:v>2540</c:v>
                </c:pt>
                <c:pt idx="1461">
                  <c:v>2539</c:v>
                </c:pt>
                <c:pt idx="1462">
                  <c:v>2538</c:v>
                </c:pt>
                <c:pt idx="1463">
                  <c:v>2537</c:v>
                </c:pt>
                <c:pt idx="1464">
                  <c:v>2536</c:v>
                </c:pt>
                <c:pt idx="1465">
                  <c:v>2535</c:v>
                </c:pt>
                <c:pt idx="1466">
                  <c:v>2534</c:v>
                </c:pt>
                <c:pt idx="1467">
                  <c:v>2533</c:v>
                </c:pt>
                <c:pt idx="1468">
                  <c:v>2532</c:v>
                </c:pt>
                <c:pt idx="1469">
                  <c:v>2531</c:v>
                </c:pt>
                <c:pt idx="1470">
                  <c:v>2530</c:v>
                </c:pt>
                <c:pt idx="1471">
                  <c:v>2529</c:v>
                </c:pt>
                <c:pt idx="1472">
                  <c:v>2528</c:v>
                </c:pt>
                <c:pt idx="1473">
                  <c:v>2527</c:v>
                </c:pt>
                <c:pt idx="1474">
                  <c:v>2526</c:v>
                </c:pt>
                <c:pt idx="1475">
                  <c:v>2525</c:v>
                </c:pt>
                <c:pt idx="1476">
                  <c:v>2524</c:v>
                </c:pt>
                <c:pt idx="1477">
                  <c:v>2523</c:v>
                </c:pt>
                <c:pt idx="1478">
                  <c:v>2522</c:v>
                </c:pt>
                <c:pt idx="1479">
                  <c:v>2521</c:v>
                </c:pt>
                <c:pt idx="1480">
                  <c:v>2520</c:v>
                </c:pt>
                <c:pt idx="1481">
                  <c:v>2519</c:v>
                </c:pt>
                <c:pt idx="1482">
                  <c:v>2518</c:v>
                </c:pt>
                <c:pt idx="1483">
                  <c:v>2517</c:v>
                </c:pt>
                <c:pt idx="1484">
                  <c:v>2516</c:v>
                </c:pt>
                <c:pt idx="1485">
                  <c:v>2515</c:v>
                </c:pt>
                <c:pt idx="1486">
                  <c:v>2514</c:v>
                </c:pt>
                <c:pt idx="1487">
                  <c:v>2513</c:v>
                </c:pt>
                <c:pt idx="1488">
                  <c:v>2512</c:v>
                </c:pt>
                <c:pt idx="1489">
                  <c:v>2511</c:v>
                </c:pt>
                <c:pt idx="1490">
                  <c:v>2510</c:v>
                </c:pt>
                <c:pt idx="1491">
                  <c:v>2509</c:v>
                </c:pt>
                <c:pt idx="1492">
                  <c:v>2508</c:v>
                </c:pt>
                <c:pt idx="1493">
                  <c:v>2507</c:v>
                </c:pt>
                <c:pt idx="1494">
                  <c:v>2506</c:v>
                </c:pt>
                <c:pt idx="1495">
                  <c:v>2505</c:v>
                </c:pt>
                <c:pt idx="1496">
                  <c:v>2504</c:v>
                </c:pt>
                <c:pt idx="1497">
                  <c:v>2503</c:v>
                </c:pt>
                <c:pt idx="1498">
                  <c:v>2502</c:v>
                </c:pt>
                <c:pt idx="1499">
                  <c:v>2501</c:v>
                </c:pt>
                <c:pt idx="1500">
                  <c:v>2500</c:v>
                </c:pt>
                <c:pt idx="1501">
                  <c:v>2499</c:v>
                </c:pt>
                <c:pt idx="1502">
                  <c:v>2498</c:v>
                </c:pt>
                <c:pt idx="1503">
                  <c:v>2497</c:v>
                </c:pt>
                <c:pt idx="1504">
                  <c:v>2496</c:v>
                </c:pt>
                <c:pt idx="1505">
                  <c:v>2495</c:v>
                </c:pt>
                <c:pt idx="1506">
                  <c:v>2494</c:v>
                </c:pt>
                <c:pt idx="1507">
                  <c:v>2493</c:v>
                </c:pt>
                <c:pt idx="1508">
                  <c:v>2492</c:v>
                </c:pt>
                <c:pt idx="1509">
                  <c:v>2491</c:v>
                </c:pt>
                <c:pt idx="1510">
                  <c:v>2490</c:v>
                </c:pt>
                <c:pt idx="1511">
                  <c:v>2489</c:v>
                </c:pt>
                <c:pt idx="1512">
                  <c:v>2488</c:v>
                </c:pt>
                <c:pt idx="1513">
                  <c:v>2487</c:v>
                </c:pt>
                <c:pt idx="1514">
                  <c:v>2486</c:v>
                </c:pt>
                <c:pt idx="1515">
                  <c:v>2485</c:v>
                </c:pt>
                <c:pt idx="1516">
                  <c:v>2484</c:v>
                </c:pt>
                <c:pt idx="1517">
                  <c:v>2483</c:v>
                </c:pt>
                <c:pt idx="1518">
                  <c:v>2482</c:v>
                </c:pt>
                <c:pt idx="1519">
                  <c:v>2481</c:v>
                </c:pt>
                <c:pt idx="1520">
                  <c:v>2480</c:v>
                </c:pt>
                <c:pt idx="1521">
                  <c:v>2479</c:v>
                </c:pt>
                <c:pt idx="1522">
                  <c:v>2478</c:v>
                </c:pt>
                <c:pt idx="1523">
                  <c:v>2477</c:v>
                </c:pt>
                <c:pt idx="1524">
                  <c:v>2476</c:v>
                </c:pt>
                <c:pt idx="1525">
                  <c:v>2475</c:v>
                </c:pt>
                <c:pt idx="1526">
                  <c:v>2474</c:v>
                </c:pt>
                <c:pt idx="1527">
                  <c:v>2473</c:v>
                </c:pt>
                <c:pt idx="1528">
                  <c:v>2472</c:v>
                </c:pt>
                <c:pt idx="1529">
                  <c:v>2471</c:v>
                </c:pt>
                <c:pt idx="1530">
                  <c:v>2470</c:v>
                </c:pt>
                <c:pt idx="1531">
                  <c:v>2469</c:v>
                </c:pt>
                <c:pt idx="1532">
                  <c:v>2468</c:v>
                </c:pt>
                <c:pt idx="1533">
                  <c:v>2467</c:v>
                </c:pt>
                <c:pt idx="1534">
                  <c:v>2466</c:v>
                </c:pt>
                <c:pt idx="1535">
                  <c:v>2465</c:v>
                </c:pt>
                <c:pt idx="1536">
                  <c:v>2464</c:v>
                </c:pt>
                <c:pt idx="1537">
                  <c:v>2463</c:v>
                </c:pt>
                <c:pt idx="1538">
                  <c:v>2462</c:v>
                </c:pt>
                <c:pt idx="1539">
                  <c:v>2461</c:v>
                </c:pt>
                <c:pt idx="1540">
                  <c:v>2460</c:v>
                </c:pt>
                <c:pt idx="1541">
                  <c:v>2459</c:v>
                </c:pt>
                <c:pt idx="1542">
                  <c:v>2458</c:v>
                </c:pt>
                <c:pt idx="1543">
                  <c:v>2457</c:v>
                </c:pt>
                <c:pt idx="1544">
                  <c:v>2456</c:v>
                </c:pt>
                <c:pt idx="1545">
                  <c:v>2455</c:v>
                </c:pt>
                <c:pt idx="1546">
                  <c:v>2454</c:v>
                </c:pt>
                <c:pt idx="1547">
                  <c:v>2453</c:v>
                </c:pt>
                <c:pt idx="1548">
                  <c:v>2452</c:v>
                </c:pt>
                <c:pt idx="1549">
                  <c:v>2451</c:v>
                </c:pt>
                <c:pt idx="1550">
                  <c:v>2450</c:v>
                </c:pt>
                <c:pt idx="1551">
                  <c:v>2449</c:v>
                </c:pt>
                <c:pt idx="1552">
                  <c:v>2448</c:v>
                </c:pt>
                <c:pt idx="1553">
                  <c:v>2447</c:v>
                </c:pt>
                <c:pt idx="1554">
                  <c:v>2446</c:v>
                </c:pt>
                <c:pt idx="1555">
                  <c:v>2445</c:v>
                </c:pt>
                <c:pt idx="1556">
                  <c:v>2444</c:v>
                </c:pt>
                <c:pt idx="1557">
                  <c:v>2443</c:v>
                </c:pt>
                <c:pt idx="1558">
                  <c:v>2442</c:v>
                </c:pt>
                <c:pt idx="1559">
                  <c:v>2441</c:v>
                </c:pt>
                <c:pt idx="1560">
                  <c:v>2440</c:v>
                </c:pt>
                <c:pt idx="1561">
                  <c:v>2439</c:v>
                </c:pt>
                <c:pt idx="1562">
                  <c:v>2438</c:v>
                </c:pt>
                <c:pt idx="1563">
                  <c:v>2437</c:v>
                </c:pt>
                <c:pt idx="1564">
                  <c:v>2436</c:v>
                </c:pt>
                <c:pt idx="1565">
                  <c:v>2435</c:v>
                </c:pt>
                <c:pt idx="1566">
                  <c:v>2434</c:v>
                </c:pt>
                <c:pt idx="1567">
                  <c:v>2433</c:v>
                </c:pt>
                <c:pt idx="1568">
                  <c:v>2432</c:v>
                </c:pt>
                <c:pt idx="1569">
                  <c:v>2431</c:v>
                </c:pt>
                <c:pt idx="1570">
                  <c:v>2430</c:v>
                </c:pt>
                <c:pt idx="1571">
                  <c:v>2429</c:v>
                </c:pt>
                <c:pt idx="1572">
                  <c:v>2428</c:v>
                </c:pt>
                <c:pt idx="1573">
                  <c:v>2427</c:v>
                </c:pt>
                <c:pt idx="1574">
                  <c:v>2426</c:v>
                </c:pt>
                <c:pt idx="1575">
                  <c:v>2425</c:v>
                </c:pt>
                <c:pt idx="1576">
                  <c:v>2424</c:v>
                </c:pt>
                <c:pt idx="1577">
                  <c:v>2423</c:v>
                </c:pt>
                <c:pt idx="1578">
                  <c:v>2422</c:v>
                </c:pt>
                <c:pt idx="1579">
                  <c:v>2421</c:v>
                </c:pt>
                <c:pt idx="1580">
                  <c:v>2420</c:v>
                </c:pt>
                <c:pt idx="1581">
                  <c:v>2419</c:v>
                </c:pt>
                <c:pt idx="1582">
                  <c:v>2418</c:v>
                </c:pt>
                <c:pt idx="1583">
                  <c:v>2417</c:v>
                </c:pt>
                <c:pt idx="1584">
                  <c:v>2416</c:v>
                </c:pt>
                <c:pt idx="1585">
                  <c:v>2415</c:v>
                </c:pt>
                <c:pt idx="1586">
                  <c:v>2414</c:v>
                </c:pt>
                <c:pt idx="1587">
                  <c:v>2413</c:v>
                </c:pt>
                <c:pt idx="1588">
                  <c:v>2412</c:v>
                </c:pt>
                <c:pt idx="1589">
                  <c:v>2411</c:v>
                </c:pt>
                <c:pt idx="1590">
                  <c:v>2410</c:v>
                </c:pt>
                <c:pt idx="1591">
                  <c:v>2409</c:v>
                </c:pt>
                <c:pt idx="1592">
                  <c:v>2408</c:v>
                </c:pt>
                <c:pt idx="1593">
                  <c:v>2407</c:v>
                </c:pt>
                <c:pt idx="1594">
                  <c:v>2406</c:v>
                </c:pt>
                <c:pt idx="1595">
                  <c:v>2405</c:v>
                </c:pt>
                <c:pt idx="1596">
                  <c:v>2404</c:v>
                </c:pt>
                <c:pt idx="1597">
                  <c:v>2403</c:v>
                </c:pt>
                <c:pt idx="1598">
                  <c:v>2402</c:v>
                </c:pt>
                <c:pt idx="1599">
                  <c:v>2401</c:v>
                </c:pt>
                <c:pt idx="1600">
                  <c:v>2400</c:v>
                </c:pt>
                <c:pt idx="1601">
                  <c:v>2399</c:v>
                </c:pt>
                <c:pt idx="1602">
                  <c:v>2398</c:v>
                </c:pt>
                <c:pt idx="1603">
                  <c:v>2397</c:v>
                </c:pt>
                <c:pt idx="1604">
                  <c:v>2396</c:v>
                </c:pt>
                <c:pt idx="1605">
                  <c:v>2395</c:v>
                </c:pt>
                <c:pt idx="1606">
                  <c:v>2394</c:v>
                </c:pt>
                <c:pt idx="1607">
                  <c:v>2393</c:v>
                </c:pt>
                <c:pt idx="1608">
                  <c:v>2392</c:v>
                </c:pt>
                <c:pt idx="1609">
                  <c:v>2391</c:v>
                </c:pt>
                <c:pt idx="1610">
                  <c:v>2390</c:v>
                </c:pt>
                <c:pt idx="1611">
                  <c:v>2389</c:v>
                </c:pt>
                <c:pt idx="1612">
                  <c:v>2388</c:v>
                </c:pt>
                <c:pt idx="1613">
                  <c:v>2387</c:v>
                </c:pt>
                <c:pt idx="1614">
                  <c:v>2386</c:v>
                </c:pt>
                <c:pt idx="1615">
                  <c:v>2385</c:v>
                </c:pt>
                <c:pt idx="1616">
                  <c:v>2384</c:v>
                </c:pt>
                <c:pt idx="1617">
                  <c:v>2383</c:v>
                </c:pt>
                <c:pt idx="1618">
                  <c:v>2382</c:v>
                </c:pt>
                <c:pt idx="1619">
                  <c:v>2381</c:v>
                </c:pt>
                <c:pt idx="1620">
                  <c:v>2380</c:v>
                </c:pt>
                <c:pt idx="1621">
                  <c:v>2379</c:v>
                </c:pt>
                <c:pt idx="1622">
                  <c:v>2378</c:v>
                </c:pt>
                <c:pt idx="1623">
                  <c:v>2377</c:v>
                </c:pt>
                <c:pt idx="1624">
                  <c:v>2376</c:v>
                </c:pt>
                <c:pt idx="1625">
                  <c:v>2375</c:v>
                </c:pt>
                <c:pt idx="1626">
                  <c:v>2374</c:v>
                </c:pt>
                <c:pt idx="1627">
                  <c:v>2373</c:v>
                </c:pt>
                <c:pt idx="1628">
                  <c:v>2372</c:v>
                </c:pt>
                <c:pt idx="1629">
                  <c:v>2371</c:v>
                </c:pt>
                <c:pt idx="1630">
                  <c:v>2370</c:v>
                </c:pt>
                <c:pt idx="1631">
                  <c:v>2369</c:v>
                </c:pt>
                <c:pt idx="1632">
                  <c:v>2368</c:v>
                </c:pt>
                <c:pt idx="1633">
                  <c:v>2367</c:v>
                </c:pt>
                <c:pt idx="1634">
                  <c:v>2366</c:v>
                </c:pt>
                <c:pt idx="1635">
                  <c:v>2365</c:v>
                </c:pt>
                <c:pt idx="1636">
                  <c:v>2364</c:v>
                </c:pt>
                <c:pt idx="1637">
                  <c:v>2363</c:v>
                </c:pt>
                <c:pt idx="1638">
                  <c:v>2362</c:v>
                </c:pt>
                <c:pt idx="1639">
                  <c:v>2361</c:v>
                </c:pt>
                <c:pt idx="1640">
                  <c:v>2360</c:v>
                </c:pt>
                <c:pt idx="1641">
                  <c:v>2359</c:v>
                </c:pt>
                <c:pt idx="1642">
                  <c:v>2358</c:v>
                </c:pt>
                <c:pt idx="1643">
                  <c:v>2357</c:v>
                </c:pt>
                <c:pt idx="1644">
                  <c:v>2356</c:v>
                </c:pt>
                <c:pt idx="1645">
                  <c:v>2355</c:v>
                </c:pt>
                <c:pt idx="1646">
                  <c:v>2354</c:v>
                </c:pt>
                <c:pt idx="1647">
                  <c:v>2353</c:v>
                </c:pt>
                <c:pt idx="1648">
                  <c:v>2352</c:v>
                </c:pt>
                <c:pt idx="1649">
                  <c:v>2351</c:v>
                </c:pt>
                <c:pt idx="1650">
                  <c:v>2350</c:v>
                </c:pt>
                <c:pt idx="1651">
                  <c:v>2349</c:v>
                </c:pt>
                <c:pt idx="1652">
                  <c:v>2348</c:v>
                </c:pt>
                <c:pt idx="1653">
                  <c:v>2347</c:v>
                </c:pt>
                <c:pt idx="1654">
                  <c:v>2346</c:v>
                </c:pt>
                <c:pt idx="1655">
                  <c:v>2345</c:v>
                </c:pt>
                <c:pt idx="1656">
                  <c:v>2344</c:v>
                </c:pt>
                <c:pt idx="1657">
                  <c:v>2343</c:v>
                </c:pt>
                <c:pt idx="1658">
                  <c:v>2342</c:v>
                </c:pt>
                <c:pt idx="1659">
                  <c:v>2341</c:v>
                </c:pt>
                <c:pt idx="1660">
                  <c:v>2340</c:v>
                </c:pt>
                <c:pt idx="1661">
                  <c:v>2339</c:v>
                </c:pt>
                <c:pt idx="1662">
                  <c:v>2338</c:v>
                </c:pt>
                <c:pt idx="1663">
                  <c:v>2337</c:v>
                </c:pt>
                <c:pt idx="1664">
                  <c:v>2336</c:v>
                </c:pt>
                <c:pt idx="1665">
                  <c:v>2335</c:v>
                </c:pt>
                <c:pt idx="1666">
                  <c:v>2334</c:v>
                </c:pt>
                <c:pt idx="1667">
                  <c:v>2333</c:v>
                </c:pt>
                <c:pt idx="1668">
                  <c:v>2332</c:v>
                </c:pt>
                <c:pt idx="1669">
                  <c:v>2331</c:v>
                </c:pt>
                <c:pt idx="1670">
                  <c:v>2330</c:v>
                </c:pt>
                <c:pt idx="1671">
                  <c:v>2329</c:v>
                </c:pt>
                <c:pt idx="1672">
                  <c:v>2328</c:v>
                </c:pt>
                <c:pt idx="1673">
                  <c:v>2327</c:v>
                </c:pt>
                <c:pt idx="1674">
                  <c:v>2326</c:v>
                </c:pt>
                <c:pt idx="1675">
                  <c:v>2325</c:v>
                </c:pt>
                <c:pt idx="1676">
                  <c:v>2324</c:v>
                </c:pt>
                <c:pt idx="1677">
                  <c:v>2323</c:v>
                </c:pt>
                <c:pt idx="1678">
                  <c:v>2322</c:v>
                </c:pt>
                <c:pt idx="1679">
                  <c:v>2321</c:v>
                </c:pt>
                <c:pt idx="1680">
                  <c:v>2320</c:v>
                </c:pt>
                <c:pt idx="1681">
                  <c:v>2319</c:v>
                </c:pt>
                <c:pt idx="1682">
                  <c:v>2318</c:v>
                </c:pt>
                <c:pt idx="1683">
                  <c:v>2317</c:v>
                </c:pt>
                <c:pt idx="1684">
                  <c:v>2316</c:v>
                </c:pt>
                <c:pt idx="1685">
                  <c:v>2315</c:v>
                </c:pt>
                <c:pt idx="1686">
                  <c:v>2314</c:v>
                </c:pt>
                <c:pt idx="1687">
                  <c:v>2313</c:v>
                </c:pt>
                <c:pt idx="1688">
                  <c:v>2312</c:v>
                </c:pt>
                <c:pt idx="1689">
                  <c:v>2311</c:v>
                </c:pt>
                <c:pt idx="1690">
                  <c:v>2310</c:v>
                </c:pt>
                <c:pt idx="1691">
                  <c:v>2309</c:v>
                </c:pt>
                <c:pt idx="1692">
                  <c:v>2308</c:v>
                </c:pt>
                <c:pt idx="1693">
                  <c:v>2307</c:v>
                </c:pt>
                <c:pt idx="1694">
                  <c:v>2306</c:v>
                </c:pt>
                <c:pt idx="1695">
                  <c:v>2305</c:v>
                </c:pt>
                <c:pt idx="1696">
                  <c:v>2304</c:v>
                </c:pt>
                <c:pt idx="1697">
                  <c:v>2303</c:v>
                </c:pt>
                <c:pt idx="1698">
                  <c:v>2302</c:v>
                </c:pt>
                <c:pt idx="1699">
                  <c:v>2301</c:v>
                </c:pt>
                <c:pt idx="1700">
                  <c:v>2300</c:v>
                </c:pt>
                <c:pt idx="1701">
                  <c:v>2299</c:v>
                </c:pt>
                <c:pt idx="1702">
                  <c:v>2298</c:v>
                </c:pt>
                <c:pt idx="1703">
                  <c:v>2297</c:v>
                </c:pt>
                <c:pt idx="1704">
                  <c:v>2296</c:v>
                </c:pt>
                <c:pt idx="1705">
                  <c:v>2295</c:v>
                </c:pt>
                <c:pt idx="1706">
                  <c:v>2294</c:v>
                </c:pt>
                <c:pt idx="1707">
                  <c:v>2293</c:v>
                </c:pt>
                <c:pt idx="1708">
                  <c:v>2292</c:v>
                </c:pt>
                <c:pt idx="1709">
                  <c:v>2291</c:v>
                </c:pt>
                <c:pt idx="1710">
                  <c:v>2290</c:v>
                </c:pt>
                <c:pt idx="1711">
                  <c:v>2289</c:v>
                </c:pt>
                <c:pt idx="1712">
                  <c:v>2288</c:v>
                </c:pt>
                <c:pt idx="1713">
                  <c:v>2287</c:v>
                </c:pt>
                <c:pt idx="1714">
                  <c:v>2286</c:v>
                </c:pt>
                <c:pt idx="1715">
                  <c:v>2285</c:v>
                </c:pt>
                <c:pt idx="1716">
                  <c:v>2284</c:v>
                </c:pt>
                <c:pt idx="1717">
                  <c:v>2283</c:v>
                </c:pt>
                <c:pt idx="1718">
                  <c:v>2282</c:v>
                </c:pt>
                <c:pt idx="1719">
                  <c:v>2281</c:v>
                </c:pt>
                <c:pt idx="1720">
                  <c:v>2280</c:v>
                </c:pt>
                <c:pt idx="1721">
                  <c:v>2279</c:v>
                </c:pt>
                <c:pt idx="1722">
                  <c:v>2278</c:v>
                </c:pt>
                <c:pt idx="1723">
                  <c:v>2277</c:v>
                </c:pt>
                <c:pt idx="1724">
                  <c:v>2276</c:v>
                </c:pt>
                <c:pt idx="1725">
                  <c:v>2275</c:v>
                </c:pt>
                <c:pt idx="1726">
                  <c:v>2274</c:v>
                </c:pt>
                <c:pt idx="1727">
                  <c:v>2273</c:v>
                </c:pt>
                <c:pt idx="1728">
                  <c:v>2272</c:v>
                </c:pt>
                <c:pt idx="1729">
                  <c:v>2271</c:v>
                </c:pt>
                <c:pt idx="1730">
                  <c:v>2270</c:v>
                </c:pt>
                <c:pt idx="1731">
                  <c:v>2269</c:v>
                </c:pt>
                <c:pt idx="1732">
                  <c:v>2268</c:v>
                </c:pt>
                <c:pt idx="1733">
                  <c:v>2267</c:v>
                </c:pt>
                <c:pt idx="1734">
                  <c:v>2266</c:v>
                </c:pt>
                <c:pt idx="1735">
                  <c:v>2265</c:v>
                </c:pt>
                <c:pt idx="1736">
                  <c:v>2264</c:v>
                </c:pt>
                <c:pt idx="1737">
                  <c:v>2263</c:v>
                </c:pt>
                <c:pt idx="1738">
                  <c:v>2262</c:v>
                </c:pt>
                <c:pt idx="1739">
                  <c:v>2261</c:v>
                </c:pt>
                <c:pt idx="1740">
                  <c:v>2260</c:v>
                </c:pt>
                <c:pt idx="1741">
                  <c:v>2259</c:v>
                </c:pt>
                <c:pt idx="1742">
                  <c:v>2258</c:v>
                </c:pt>
                <c:pt idx="1743">
                  <c:v>2257</c:v>
                </c:pt>
                <c:pt idx="1744">
                  <c:v>2256</c:v>
                </c:pt>
                <c:pt idx="1745">
                  <c:v>2255</c:v>
                </c:pt>
                <c:pt idx="1746">
                  <c:v>2254</c:v>
                </c:pt>
                <c:pt idx="1747">
                  <c:v>2253</c:v>
                </c:pt>
                <c:pt idx="1748">
                  <c:v>2252</c:v>
                </c:pt>
                <c:pt idx="1749">
                  <c:v>2251</c:v>
                </c:pt>
                <c:pt idx="1750">
                  <c:v>2250</c:v>
                </c:pt>
                <c:pt idx="1751">
                  <c:v>2249</c:v>
                </c:pt>
                <c:pt idx="1752">
                  <c:v>2248</c:v>
                </c:pt>
                <c:pt idx="1753">
                  <c:v>2247</c:v>
                </c:pt>
                <c:pt idx="1754">
                  <c:v>2246</c:v>
                </c:pt>
                <c:pt idx="1755">
                  <c:v>2245</c:v>
                </c:pt>
                <c:pt idx="1756">
                  <c:v>2244</c:v>
                </c:pt>
                <c:pt idx="1757">
                  <c:v>2243</c:v>
                </c:pt>
                <c:pt idx="1758">
                  <c:v>2242</c:v>
                </c:pt>
                <c:pt idx="1759">
                  <c:v>2241</c:v>
                </c:pt>
                <c:pt idx="1760">
                  <c:v>2240</c:v>
                </c:pt>
                <c:pt idx="1761">
                  <c:v>2239</c:v>
                </c:pt>
                <c:pt idx="1762">
                  <c:v>2238</c:v>
                </c:pt>
                <c:pt idx="1763">
                  <c:v>2237</c:v>
                </c:pt>
                <c:pt idx="1764">
                  <c:v>2236</c:v>
                </c:pt>
                <c:pt idx="1765">
                  <c:v>2235</c:v>
                </c:pt>
                <c:pt idx="1766">
                  <c:v>2234</c:v>
                </c:pt>
                <c:pt idx="1767">
                  <c:v>2233</c:v>
                </c:pt>
                <c:pt idx="1768">
                  <c:v>2232</c:v>
                </c:pt>
                <c:pt idx="1769">
                  <c:v>2231</c:v>
                </c:pt>
                <c:pt idx="1770">
                  <c:v>2230</c:v>
                </c:pt>
                <c:pt idx="1771">
                  <c:v>2229</c:v>
                </c:pt>
                <c:pt idx="1772">
                  <c:v>2228</c:v>
                </c:pt>
                <c:pt idx="1773">
                  <c:v>2227</c:v>
                </c:pt>
                <c:pt idx="1774">
                  <c:v>2226</c:v>
                </c:pt>
                <c:pt idx="1775">
                  <c:v>2225</c:v>
                </c:pt>
                <c:pt idx="1776">
                  <c:v>2224</c:v>
                </c:pt>
                <c:pt idx="1777">
                  <c:v>2223</c:v>
                </c:pt>
                <c:pt idx="1778">
                  <c:v>2222</c:v>
                </c:pt>
                <c:pt idx="1779">
                  <c:v>2221</c:v>
                </c:pt>
                <c:pt idx="1780">
                  <c:v>2220</c:v>
                </c:pt>
                <c:pt idx="1781">
                  <c:v>2219</c:v>
                </c:pt>
                <c:pt idx="1782">
                  <c:v>2218</c:v>
                </c:pt>
                <c:pt idx="1783">
                  <c:v>2217</c:v>
                </c:pt>
                <c:pt idx="1784">
                  <c:v>2216</c:v>
                </c:pt>
                <c:pt idx="1785">
                  <c:v>2215</c:v>
                </c:pt>
                <c:pt idx="1786">
                  <c:v>2214</c:v>
                </c:pt>
                <c:pt idx="1787">
                  <c:v>2213</c:v>
                </c:pt>
                <c:pt idx="1788">
                  <c:v>2212</c:v>
                </c:pt>
                <c:pt idx="1789">
                  <c:v>2211</c:v>
                </c:pt>
                <c:pt idx="1790">
                  <c:v>2210</c:v>
                </c:pt>
                <c:pt idx="1791">
                  <c:v>2209</c:v>
                </c:pt>
                <c:pt idx="1792">
                  <c:v>2208</c:v>
                </c:pt>
                <c:pt idx="1793">
                  <c:v>2207</c:v>
                </c:pt>
                <c:pt idx="1794">
                  <c:v>2206</c:v>
                </c:pt>
                <c:pt idx="1795">
                  <c:v>2205</c:v>
                </c:pt>
                <c:pt idx="1796">
                  <c:v>2204</c:v>
                </c:pt>
                <c:pt idx="1797">
                  <c:v>2203</c:v>
                </c:pt>
                <c:pt idx="1798">
                  <c:v>2202</c:v>
                </c:pt>
                <c:pt idx="1799">
                  <c:v>2201</c:v>
                </c:pt>
                <c:pt idx="1800">
                  <c:v>2200</c:v>
                </c:pt>
                <c:pt idx="1801">
                  <c:v>2199</c:v>
                </c:pt>
                <c:pt idx="1802">
                  <c:v>2198</c:v>
                </c:pt>
                <c:pt idx="1803">
                  <c:v>2197</c:v>
                </c:pt>
                <c:pt idx="1804">
                  <c:v>2196</c:v>
                </c:pt>
                <c:pt idx="1805">
                  <c:v>2195</c:v>
                </c:pt>
                <c:pt idx="1806">
                  <c:v>2194</c:v>
                </c:pt>
                <c:pt idx="1807">
                  <c:v>2193</c:v>
                </c:pt>
                <c:pt idx="1808">
                  <c:v>2192</c:v>
                </c:pt>
                <c:pt idx="1809">
                  <c:v>2191</c:v>
                </c:pt>
                <c:pt idx="1810">
                  <c:v>2190</c:v>
                </c:pt>
                <c:pt idx="1811">
                  <c:v>2189</c:v>
                </c:pt>
                <c:pt idx="1812">
                  <c:v>2188</c:v>
                </c:pt>
                <c:pt idx="1813">
                  <c:v>2187</c:v>
                </c:pt>
                <c:pt idx="1814">
                  <c:v>2186</c:v>
                </c:pt>
                <c:pt idx="1815">
                  <c:v>2185</c:v>
                </c:pt>
                <c:pt idx="1816">
                  <c:v>2184</c:v>
                </c:pt>
                <c:pt idx="1817">
                  <c:v>2183</c:v>
                </c:pt>
                <c:pt idx="1818">
                  <c:v>2182</c:v>
                </c:pt>
                <c:pt idx="1819">
                  <c:v>2181</c:v>
                </c:pt>
                <c:pt idx="1820">
                  <c:v>2180</c:v>
                </c:pt>
                <c:pt idx="1821">
                  <c:v>2179</c:v>
                </c:pt>
                <c:pt idx="1822">
                  <c:v>2178</c:v>
                </c:pt>
                <c:pt idx="1823">
                  <c:v>2177</c:v>
                </c:pt>
                <c:pt idx="1824">
                  <c:v>2176</c:v>
                </c:pt>
                <c:pt idx="1825">
                  <c:v>2175</c:v>
                </c:pt>
                <c:pt idx="1826">
                  <c:v>2174</c:v>
                </c:pt>
                <c:pt idx="1827">
                  <c:v>2173</c:v>
                </c:pt>
                <c:pt idx="1828">
                  <c:v>2172</c:v>
                </c:pt>
                <c:pt idx="1829">
                  <c:v>2171</c:v>
                </c:pt>
                <c:pt idx="1830">
                  <c:v>2170</c:v>
                </c:pt>
                <c:pt idx="1831">
                  <c:v>2169</c:v>
                </c:pt>
                <c:pt idx="1832">
                  <c:v>2168</c:v>
                </c:pt>
                <c:pt idx="1833">
                  <c:v>2167</c:v>
                </c:pt>
                <c:pt idx="1834">
                  <c:v>2166</c:v>
                </c:pt>
                <c:pt idx="1835">
                  <c:v>2165</c:v>
                </c:pt>
                <c:pt idx="1836">
                  <c:v>2164</c:v>
                </c:pt>
                <c:pt idx="1837">
                  <c:v>2163</c:v>
                </c:pt>
                <c:pt idx="1838">
                  <c:v>2162</c:v>
                </c:pt>
                <c:pt idx="1839">
                  <c:v>2161</c:v>
                </c:pt>
                <c:pt idx="1840">
                  <c:v>2160</c:v>
                </c:pt>
                <c:pt idx="1841">
                  <c:v>2159</c:v>
                </c:pt>
                <c:pt idx="1842">
                  <c:v>2158</c:v>
                </c:pt>
                <c:pt idx="1843">
                  <c:v>2157</c:v>
                </c:pt>
                <c:pt idx="1844">
                  <c:v>2156</c:v>
                </c:pt>
                <c:pt idx="1845">
                  <c:v>2155</c:v>
                </c:pt>
                <c:pt idx="1846">
                  <c:v>2154</c:v>
                </c:pt>
                <c:pt idx="1847">
                  <c:v>2153</c:v>
                </c:pt>
                <c:pt idx="1848">
                  <c:v>2152</c:v>
                </c:pt>
                <c:pt idx="1849">
                  <c:v>2151</c:v>
                </c:pt>
                <c:pt idx="1850">
                  <c:v>2150</c:v>
                </c:pt>
                <c:pt idx="1851">
                  <c:v>2149</c:v>
                </c:pt>
                <c:pt idx="1852">
                  <c:v>2148</c:v>
                </c:pt>
                <c:pt idx="1853">
                  <c:v>2147</c:v>
                </c:pt>
                <c:pt idx="1854">
                  <c:v>2146</c:v>
                </c:pt>
                <c:pt idx="1855">
                  <c:v>2145</c:v>
                </c:pt>
                <c:pt idx="1856">
                  <c:v>2144</c:v>
                </c:pt>
                <c:pt idx="1857">
                  <c:v>2143</c:v>
                </c:pt>
                <c:pt idx="1858">
                  <c:v>2142</c:v>
                </c:pt>
                <c:pt idx="1859">
                  <c:v>2141</c:v>
                </c:pt>
                <c:pt idx="1860">
                  <c:v>2140</c:v>
                </c:pt>
                <c:pt idx="1861">
                  <c:v>2139</c:v>
                </c:pt>
                <c:pt idx="1862">
                  <c:v>2138</c:v>
                </c:pt>
                <c:pt idx="1863">
                  <c:v>2137</c:v>
                </c:pt>
                <c:pt idx="1864">
                  <c:v>2136</c:v>
                </c:pt>
                <c:pt idx="1865">
                  <c:v>2135</c:v>
                </c:pt>
                <c:pt idx="1866">
                  <c:v>2134</c:v>
                </c:pt>
                <c:pt idx="1867">
                  <c:v>2133</c:v>
                </c:pt>
                <c:pt idx="1868">
                  <c:v>2132</c:v>
                </c:pt>
                <c:pt idx="1869">
                  <c:v>2131</c:v>
                </c:pt>
                <c:pt idx="1870">
                  <c:v>2130</c:v>
                </c:pt>
                <c:pt idx="1871">
                  <c:v>2129</c:v>
                </c:pt>
                <c:pt idx="1872">
                  <c:v>2128</c:v>
                </c:pt>
                <c:pt idx="1873">
                  <c:v>2127</c:v>
                </c:pt>
                <c:pt idx="1874">
                  <c:v>2126</c:v>
                </c:pt>
                <c:pt idx="1875">
                  <c:v>2125</c:v>
                </c:pt>
                <c:pt idx="1876">
                  <c:v>2124</c:v>
                </c:pt>
                <c:pt idx="1877">
                  <c:v>2123</c:v>
                </c:pt>
                <c:pt idx="1878">
                  <c:v>2122</c:v>
                </c:pt>
                <c:pt idx="1879">
                  <c:v>2121</c:v>
                </c:pt>
                <c:pt idx="1880">
                  <c:v>2120</c:v>
                </c:pt>
                <c:pt idx="1881">
                  <c:v>2119</c:v>
                </c:pt>
                <c:pt idx="1882">
                  <c:v>2118</c:v>
                </c:pt>
                <c:pt idx="1883">
                  <c:v>2117</c:v>
                </c:pt>
                <c:pt idx="1884">
                  <c:v>2116</c:v>
                </c:pt>
                <c:pt idx="1885">
                  <c:v>2115</c:v>
                </c:pt>
                <c:pt idx="1886">
                  <c:v>2114</c:v>
                </c:pt>
                <c:pt idx="1887">
                  <c:v>2113</c:v>
                </c:pt>
                <c:pt idx="1888">
                  <c:v>2112</c:v>
                </c:pt>
                <c:pt idx="1889">
                  <c:v>2111</c:v>
                </c:pt>
                <c:pt idx="1890">
                  <c:v>2110</c:v>
                </c:pt>
                <c:pt idx="1891">
                  <c:v>2109</c:v>
                </c:pt>
                <c:pt idx="1892">
                  <c:v>2108</c:v>
                </c:pt>
                <c:pt idx="1893">
                  <c:v>2107</c:v>
                </c:pt>
                <c:pt idx="1894">
                  <c:v>2106</c:v>
                </c:pt>
                <c:pt idx="1895">
                  <c:v>2105</c:v>
                </c:pt>
                <c:pt idx="1896">
                  <c:v>2104</c:v>
                </c:pt>
                <c:pt idx="1897">
                  <c:v>2103</c:v>
                </c:pt>
                <c:pt idx="1898">
                  <c:v>2102</c:v>
                </c:pt>
                <c:pt idx="1899">
                  <c:v>2101</c:v>
                </c:pt>
                <c:pt idx="1900">
                  <c:v>2100</c:v>
                </c:pt>
                <c:pt idx="1901">
                  <c:v>2099</c:v>
                </c:pt>
                <c:pt idx="1902">
                  <c:v>2098</c:v>
                </c:pt>
                <c:pt idx="1903">
                  <c:v>2097</c:v>
                </c:pt>
                <c:pt idx="1904">
                  <c:v>2096</c:v>
                </c:pt>
                <c:pt idx="1905">
                  <c:v>2095</c:v>
                </c:pt>
                <c:pt idx="1906">
                  <c:v>2094</c:v>
                </c:pt>
                <c:pt idx="1907">
                  <c:v>2093</c:v>
                </c:pt>
                <c:pt idx="1908">
                  <c:v>2092</c:v>
                </c:pt>
                <c:pt idx="1909">
                  <c:v>2091</c:v>
                </c:pt>
                <c:pt idx="1910">
                  <c:v>2090</c:v>
                </c:pt>
                <c:pt idx="1911">
                  <c:v>2089</c:v>
                </c:pt>
                <c:pt idx="1912">
                  <c:v>2088</c:v>
                </c:pt>
                <c:pt idx="1913">
                  <c:v>2087</c:v>
                </c:pt>
                <c:pt idx="1914">
                  <c:v>2086</c:v>
                </c:pt>
                <c:pt idx="1915">
                  <c:v>2085</c:v>
                </c:pt>
                <c:pt idx="1916">
                  <c:v>2084</c:v>
                </c:pt>
                <c:pt idx="1917">
                  <c:v>2083</c:v>
                </c:pt>
                <c:pt idx="1918">
                  <c:v>2082</c:v>
                </c:pt>
                <c:pt idx="1919">
                  <c:v>2081</c:v>
                </c:pt>
                <c:pt idx="1920">
                  <c:v>2080</c:v>
                </c:pt>
                <c:pt idx="1921">
                  <c:v>2079</c:v>
                </c:pt>
                <c:pt idx="1922">
                  <c:v>2078</c:v>
                </c:pt>
                <c:pt idx="1923">
                  <c:v>2077</c:v>
                </c:pt>
                <c:pt idx="1924">
                  <c:v>2076</c:v>
                </c:pt>
                <c:pt idx="1925">
                  <c:v>2075</c:v>
                </c:pt>
                <c:pt idx="1926">
                  <c:v>2074</c:v>
                </c:pt>
                <c:pt idx="1927">
                  <c:v>2073</c:v>
                </c:pt>
                <c:pt idx="1928">
                  <c:v>2072</c:v>
                </c:pt>
                <c:pt idx="1929">
                  <c:v>2071</c:v>
                </c:pt>
                <c:pt idx="1930">
                  <c:v>2070</c:v>
                </c:pt>
                <c:pt idx="1931">
                  <c:v>2069</c:v>
                </c:pt>
                <c:pt idx="1932">
                  <c:v>2068</c:v>
                </c:pt>
                <c:pt idx="1933">
                  <c:v>2067</c:v>
                </c:pt>
                <c:pt idx="1934">
                  <c:v>2066</c:v>
                </c:pt>
                <c:pt idx="1935">
                  <c:v>2065</c:v>
                </c:pt>
                <c:pt idx="1936">
                  <c:v>2064</c:v>
                </c:pt>
                <c:pt idx="1937">
                  <c:v>2063</c:v>
                </c:pt>
                <c:pt idx="1938">
                  <c:v>2062</c:v>
                </c:pt>
                <c:pt idx="1939">
                  <c:v>2061</c:v>
                </c:pt>
                <c:pt idx="1940">
                  <c:v>2060</c:v>
                </c:pt>
                <c:pt idx="1941">
                  <c:v>2059</c:v>
                </c:pt>
                <c:pt idx="1942">
                  <c:v>2058</c:v>
                </c:pt>
                <c:pt idx="1943">
                  <c:v>2057</c:v>
                </c:pt>
                <c:pt idx="1944">
                  <c:v>2056</c:v>
                </c:pt>
                <c:pt idx="1945">
                  <c:v>2055</c:v>
                </c:pt>
                <c:pt idx="1946">
                  <c:v>2054</c:v>
                </c:pt>
                <c:pt idx="1947">
                  <c:v>2053</c:v>
                </c:pt>
                <c:pt idx="1948">
                  <c:v>2052</c:v>
                </c:pt>
                <c:pt idx="1949">
                  <c:v>2051</c:v>
                </c:pt>
                <c:pt idx="1950">
                  <c:v>2050</c:v>
                </c:pt>
                <c:pt idx="1951">
                  <c:v>2049</c:v>
                </c:pt>
                <c:pt idx="1952">
                  <c:v>2048</c:v>
                </c:pt>
                <c:pt idx="1953">
                  <c:v>2047</c:v>
                </c:pt>
                <c:pt idx="1954">
                  <c:v>2046</c:v>
                </c:pt>
                <c:pt idx="1955">
                  <c:v>2045</c:v>
                </c:pt>
                <c:pt idx="1956">
                  <c:v>2044</c:v>
                </c:pt>
                <c:pt idx="1957">
                  <c:v>2043</c:v>
                </c:pt>
                <c:pt idx="1958">
                  <c:v>2042</c:v>
                </c:pt>
                <c:pt idx="1959">
                  <c:v>2041</c:v>
                </c:pt>
                <c:pt idx="1960">
                  <c:v>2040</c:v>
                </c:pt>
                <c:pt idx="1961">
                  <c:v>2039</c:v>
                </c:pt>
                <c:pt idx="1962">
                  <c:v>2038</c:v>
                </c:pt>
                <c:pt idx="1963">
                  <c:v>2037</c:v>
                </c:pt>
                <c:pt idx="1964">
                  <c:v>2036</c:v>
                </c:pt>
                <c:pt idx="1965">
                  <c:v>2035</c:v>
                </c:pt>
                <c:pt idx="1966">
                  <c:v>2034</c:v>
                </c:pt>
                <c:pt idx="1967">
                  <c:v>2033</c:v>
                </c:pt>
                <c:pt idx="1968">
                  <c:v>2032</c:v>
                </c:pt>
                <c:pt idx="1969">
                  <c:v>2031</c:v>
                </c:pt>
                <c:pt idx="1970">
                  <c:v>2030</c:v>
                </c:pt>
                <c:pt idx="1971">
                  <c:v>2029</c:v>
                </c:pt>
                <c:pt idx="1972">
                  <c:v>2028</c:v>
                </c:pt>
                <c:pt idx="1973">
                  <c:v>2027</c:v>
                </c:pt>
                <c:pt idx="1974">
                  <c:v>2026</c:v>
                </c:pt>
                <c:pt idx="1975">
                  <c:v>2025</c:v>
                </c:pt>
                <c:pt idx="1976">
                  <c:v>2024</c:v>
                </c:pt>
                <c:pt idx="1977">
                  <c:v>2023</c:v>
                </c:pt>
                <c:pt idx="1978">
                  <c:v>2022</c:v>
                </c:pt>
                <c:pt idx="1979">
                  <c:v>2021</c:v>
                </c:pt>
                <c:pt idx="1980">
                  <c:v>2020</c:v>
                </c:pt>
                <c:pt idx="1981">
                  <c:v>2019</c:v>
                </c:pt>
                <c:pt idx="1982">
                  <c:v>2018</c:v>
                </c:pt>
                <c:pt idx="1983">
                  <c:v>2017</c:v>
                </c:pt>
                <c:pt idx="1984">
                  <c:v>2016</c:v>
                </c:pt>
                <c:pt idx="1985">
                  <c:v>2015</c:v>
                </c:pt>
                <c:pt idx="1986">
                  <c:v>2014</c:v>
                </c:pt>
                <c:pt idx="1987">
                  <c:v>2013</c:v>
                </c:pt>
                <c:pt idx="1988">
                  <c:v>2012</c:v>
                </c:pt>
                <c:pt idx="1989">
                  <c:v>2011</c:v>
                </c:pt>
                <c:pt idx="1990">
                  <c:v>2010</c:v>
                </c:pt>
                <c:pt idx="1991">
                  <c:v>2009</c:v>
                </c:pt>
                <c:pt idx="1992">
                  <c:v>2008</c:v>
                </c:pt>
                <c:pt idx="1993">
                  <c:v>2007</c:v>
                </c:pt>
                <c:pt idx="1994">
                  <c:v>2006</c:v>
                </c:pt>
                <c:pt idx="1995">
                  <c:v>2005</c:v>
                </c:pt>
                <c:pt idx="1996">
                  <c:v>2004</c:v>
                </c:pt>
                <c:pt idx="1997">
                  <c:v>2003</c:v>
                </c:pt>
                <c:pt idx="1998">
                  <c:v>2002</c:v>
                </c:pt>
                <c:pt idx="1999">
                  <c:v>2001</c:v>
                </c:pt>
                <c:pt idx="2000">
                  <c:v>2000</c:v>
                </c:pt>
                <c:pt idx="2001">
                  <c:v>1999</c:v>
                </c:pt>
                <c:pt idx="2002">
                  <c:v>1998</c:v>
                </c:pt>
                <c:pt idx="2003">
                  <c:v>1997</c:v>
                </c:pt>
                <c:pt idx="2004">
                  <c:v>1996</c:v>
                </c:pt>
                <c:pt idx="2005">
                  <c:v>1995</c:v>
                </c:pt>
                <c:pt idx="2006">
                  <c:v>1994</c:v>
                </c:pt>
                <c:pt idx="2007">
                  <c:v>1993</c:v>
                </c:pt>
                <c:pt idx="2008">
                  <c:v>1992</c:v>
                </c:pt>
                <c:pt idx="2009">
                  <c:v>1991</c:v>
                </c:pt>
                <c:pt idx="2010">
                  <c:v>1990</c:v>
                </c:pt>
                <c:pt idx="2011">
                  <c:v>1989</c:v>
                </c:pt>
                <c:pt idx="2012">
                  <c:v>1988</c:v>
                </c:pt>
                <c:pt idx="2013">
                  <c:v>1987</c:v>
                </c:pt>
                <c:pt idx="2014">
                  <c:v>1986</c:v>
                </c:pt>
                <c:pt idx="2015">
                  <c:v>1985</c:v>
                </c:pt>
                <c:pt idx="2016">
                  <c:v>1984</c:v>
                </c:pt>
                <c:pt idx="2017">
                  <c:v>1983</c:v>
                </c:pt>
                <c:pt idx="2018">
                  <c:v>1982</c:v>
                </c:pt>
                <c:pt idx="2019">
                  <c:v>1981</c:v>
                </c:pt>
                <c:pt idx="2020">
                  <c:v>1980</c:v>
                </c:pt>
                <c:pt idx="2021">
                  <c:v>1979</c:v>
                </c:pt>
                <c:pt idx="2022">
                  <c:v>1978</c:v>
                </c:pt>
                <c:pt idx="2023">
                  <c:v>1977</c:v>
                </c:pt>
                <c:pt idx="2024">
                  <c:v>1976</c:v>
                </c:pt>
                <c:pt idx="2025">
                  <c:v>1975</c:v>
                </c:pt>
                <c:pt idx="2026">
                  <c:v>1974</c:v>
                </c:pt>
                <c:pt idx="2027">
                  <c:v>1973</c:v>
                </c:pt>
                <c:pt idx="2028">
                  <c:v>1972</c:v>
                </c:pt>
                <c:pt idx="2029">
                  <c:v>1971</c:v>
                </c:pt>
                <c:pt idx="2030">
                  <c:v>1970</c:v>
                </c:pt>
                <c:pt idx="2031">
                  <c:v>1969</c:v>
                </c:pt>
                <c:pt idx="2032">
                  <c:v>1968</c:v>
                </c:pt>
                <c:pt idx="2033">
                  <c:v>1967</c:v>
                </c:pt>
                <c:pt idx="2034">
                  <c:v>1966</c:v>
                </c:pt>
                <c:pt idx="2035">
                  <c:v>1965</c:v>
                </c:pt>
                <c:pt idx="2036">
                  <c:v>1964</c:v>
                </c:pt>
                <c:pt idx="2037">
                  <c:v>1963</c:v>
                </c:pt>
                <c:pt idx="2038">
                  <c:v>1962</c:v>
                </c:pt>
                <c:pt idx="2039">
                  <c:v>1961</c:v>
                </c:pt>
                <c:pt idx="2040">
                  <c:v>1960</c:v>
                </c:pt>
                <c:pt idx="2041">
                  <c:v>1959</c:v>
                </c:pt>
                <c:pt idx="2042">
                  <c:v>1958</c:v>
                </c:pt>
                <c:pt idx="2043">
                  <c:v>1957</c:v>
                </c:pt>
                <c:pt idx="2044">
                  <c:v>1956</c:v>
                </c:pt>
                <c:pt idx="2045">
                  <c:v>1955</c:v>
                </c:pt>
                <c:pt idx="2046">
                  <c:v>1954</c:v>
                </c:pt>
                <c:pt idx="2047">
                  <c:v>1953</c:v>
                </c:pt>
                <c:pt idx="2048">
                  <c:v>1952</c:v>
                </c:pt>
                <c:pt idx="2049">
                  <c:v>1951</c:v>
                </c:pt>
                <c:pt idx="2050">
                  <c:v>1950</c:v>
                </c:pt>
                <c:pt idx="2051">
                  <c:v>1949</c:v>
                </c:pt>
                <c:pt idx="2052">
                  <c:v>1948</c:v>
                </c:pt>
                <c:pt idx="2053">
                  <c:v>1947</c:v>
                </c:pt>
                <c:pt idx="2054">
                  <c:v>1946</c:v>
                </c:pt>
                <c:pt idx="2055">
                  <c:v>1945</c:v>
                </c:pt>
                <c:pt idx="2056">
                  <c:v>1944</c:v>
                </c:pt>
                <c:pt idx="2057">
                  <c:v>1943</c:v>
                </c:pt>
                <c:pt idx="2058">
                  <c:v>1942</c:v>
                </c:pt>
                <c:pt idx="2059">
                  <c:v>1941</c:v>
                </c:pt>
                <c:pt idx="2060">
                  <c:v>1940</c:v>
                </c:pt>
                <c:pt idx="2061">
                  <c:v>1939</c:v>
                </c:pt>
                <c:pt idx="2062">
                  <c:v>1938</c:v>
                </c:pt>
                <c:pt idx="2063">
                  <c:v>1937</c:v>
                </c:pt>
                <c:pt idx="2064">
                  <c:v>1936</c:v>
                </c:pt>
                <c:pt idx="2065">
                  <c:v>1935</c:v>
                </c:pt>
                <c:pt idx="2066">
                  <c:v>1934</c:v>
                </c:pt>
                <c:pt idx="2067">
                  <c:v>1933</c:v>
                </c:pt>
                <c:pt idx="2068">
                  <c:v>1932</c:v>
                </c:pt>
                <c:pt idx="2069">
                  <c:v>1931</c:v>
                </c:pt>
                <c:pt idx="2070">
                  <c:v>1930</c:v>
                </c:pt>
                <c:pt idx="2071">
                  <c:v>1929</c:v>
                </c:pt>
                <c:pt idx="2072">
                  <c:v>1928</c:v>
                </c:pt>
                <c:pt idx="2073">
                  <c:v>1927</c:v>
                </c:pt>
                <c:pt idx="2074">
                  <c:v>1926</c:v>
                </c:pt>
                <c:pt idx="2075">
                  <c:v>1925</c:v>
                </c:pt>
                <c:pt idx="2076">
                  <c:v>1924</c:v>
                </c:pt>
                <c:pt idx="2077">
                  <c:v>1923</c:v>
                </c:pt>
                <c:pt idx="2078">
                  <c:v>1922</c:v>
                </c:pt>
                <c:pt idx="2079">
                  <c:v>1921</c:v>
                </c:pt>
                <c:pt idx="2080">
                  <c:v>1920</c:v>
                </c:pt>
                <c:pt idx="2081">
                  <c:v>1919</c:v>
                </c:pt>
                <c:pt idx="2082">
                  <c:v>1918</c:v>
                </c:pt>
                <c:pt idx="2083">
                  <c:v>1917</c:v>
                </c:pt>
                <c:pt idx="2084">
                  <c:v>1916</c:v>
                </c:pt>
                <c:pt idx="2085">
                  <c:v>1915</c:v>
                </c:pt>
                <c:pt idx="2086">
                  <c:v>1914</c:v>
                </c:pt>
                <c:pt idx="2087">
                  <c:v>1913</c:v>
                </c:pt>
                <c:pt idx="2088">
                  <c:v>1912</c:v>
                </c:pt>
                <c:pt idx="2089">
                  <c:v>1911</c:v>
                </c:pt>
                <c:pt idx="2090">
                  <c:v>1910</c:v>
                </c:pt>
                <c:pt idx="2091">
                  <c:v>1909</c:v>
                </c:pt>
                <c:pt idx="2092">
                  <c:v>1908</c:v>
                </c:pt>
                <c:pt idx="2093">
                  <c:v>1907</c:v>
                </c:pt>
                <c:pt idx="2094">
                  <c:v>1906</c:v>
                </c:pt>
                <c:pt idx="2095">
                  <c:v>1905</c:v>
                </c:pt>
                <c:pt idx="2096">
                  <c:v>1904</c:v>
                </c:pt>
                <c:pt idx="2097">
                  <c:v>1903</c:v>
                </c:pt>
                <c:pt idx="2098">
                  <c:v>1902</c:v>
                </c:pt>
                <c:pt idx="2099">
                  <c:v>1901</c:v>
                </c:pt>
                <c:pt idx="2100">
                  <c:v>1900</c:v>
                </c:pt>
                <c:pt idx="2101">
                  <c:v>1899</c:v>
                </c:pt>
                <c:pt idx="2102">
                  <c:v>1898</c:v>
                </c:pt>
                <c:pt idx="2103">
                  <c:v>1897</c:v>
                </c:pt>
                <c:pt idx="2104">
                  <c:v>1896</c:v>
                </c:pt>
                <c:pt idx="2105">
                  <c:v>1895</c:v>
                </c:pt>
                <c:pt idx="2106">
                  <c:v>1894</c:v>
                </c:pt>
                <c:pt idx="2107">
                  <c:v>1893</c:v>
                </c:pt>
                <c:pt idx="2108">
                  <c:v>1892</c:v>
                </c:pt>
                <c:pt idx="2109">
                  <c:v>1891</c:v>
                </c:pt>
                <c:pt idx="2110">
                  <c:v>1890</c:v>
                </c:pt>
                <c:pt idx="2111">
                  <c:v>1889</c:v>
                </c:pt>
                <c:pt idx="2112">
                  <c:v>1888</c:v>
                </c:pt>
                <c:pt idx="2113">
                  <c:v>1887</c:v>
                </c:pt>
                <c:pt idx="2114">
                  <c:v>1886</c:v>
                </c:pt>
                <c:pt idx="2115">
                  <c:v>1885</c:v>
                </c:pt>
                <c:pt idx="2116">
                  <c:v>1884</c:v>
                </c:pt>
                <c:pt idx="2117">
                  <c:v>1883</c:v>
                </c:pt>
                <c:pt idx="2118">
                  <c:v>1882</c:v>
                </c:pt>
                <c:pt idx="2119">
                  <c:v>1881</c:v>
                </c:pt>
                <c:pt idx="2120">
                  <c:v>1880</c:v>
                </c:pt>
                <c:pt idx="2121">
                  <c:v>1879</c:v>
                </c:pt>
                <c:pt idx="2122">
                  <c:v>1878</c:v>
                </c:pt>
                <c:pt idx="2123">
                  <c:v>1877</c:v>
                </c:pt>
                <c:pt idx="2124">
                  <c:v>1876</c:v>
                </c:pt>
                <c:pt idx="2125">
                  <c:v>1875</c:v>
                </c:pt>
                <c:pt idx="2126">
                  <c:v>1874</c:v>
                </c:pt>
                <c:pt idx="2127">
                  <c:v>1873</c:v>
                </c:pt>
                <c:pt idx="2128">
                  <c:v>1872</c:v>
                </c:pt>
                <c:pt idx="2129">
                  <c:v>1871</c:v>
                </c:pt>
                <c:pt idx="2130">
                  <c:v>1870</c:v>
                </c:pt>
                <c:pt idx="2131">
                  <c:v>1869</c:v>
                </c:pt>
                <c:pt idx="2132">
                  <c:v>1868</c:v>
                </c:pt>
                <c:pt idx="2133">
                  <c:v>1867</c:v>
                </c:pt>
                <c:pt idx="2134">
                  <c:v>1866</c:v>
                </c:pt>
                <c:pt idx="2135">
                  <c:v>1865</c:v>
                </c:pt>
                <c:pt idx="2136">
                  <c:v>1864</c:v>
                </c:pt>
                <c:pt idx="2137">
                  <c:v>1863</c:v>
                </c:pt>
                <c:pt idx="2138">
                  <c:v>1862</c:v>
                </c:pt>
                <c:pt idx="2139">
                  <c:v>1861</c:v>
                </c:pt>
                <c:pt idx="2140">
                  <c:v>1860</c:v>
                </c:pt>
                <c:pt idx="2141">
                  <c:v>1859</c:v>
                </c:pt>
                <c:pt idx="2142">
                  <c:v>1858</c:v>
                </c:pt>
                <c:pt idx="2143">
                  <c:v>1857</c:v>
                </c:pt>
                <c:pt idx="2144">
                  <c:v>1856</c:v>
                </c:pt>
                <c:pt idx="2145">
                  <c:v>1855</c:v>
                </c:pt>
                <c:pt idx="2146">
                  <c:v>1854</c:v>
                </c:pt>
                <c:pt idx="2147">
                  <c:v>1853</c:v>
                </c:pt>
                <c:pt idx="2148">
                  <c:v>1852</c:v>
                </c:pt>
                <c:pt idx="2149">
                  <c:v>1851</c:v>
                </c:pt>
                <c:pt idx="2150">
                  <c:v>1850</c:v>
                </c:pt>
                <c:pt idx="2151">
                  <c:v>1849</c:v>
                </c:pt>
                <c:pt idx="2152">
                  <c:v>1848</c:v>
                </c:pt>
                <c:pt idx="2153">
                  <c:v>1847</c:v>
                </c:pt>
                <c:pt idx="2154">
                  <c:v>1846</c:v>
                </c:pt>
                <c:pt idx="2155">
                  <c:v>1845</c:v>
                </c:pt>
                <c:pt idx="2156">
                  <c:v>1844</c:v>
                </c:pt>
                <c:pt idx="2157">
                  <c:v>1843</c:v>
                </c:pt>
                <c:pt idx="2158">
                  <c:v>1842</c:v>
                </c:pt>
                <c:pt idx="2159">
                  <c:v>1841</c:v>
                </c:pt>
                <c:pt idx="2160">
                  <c:v>1840</c:v>
                </c:pt>
                <c:pt idx="2161">
                  <c:v>1839</c:v>
                </c:pt>
                <c:pt idx="2162">
                  <c:v>1838</c:v>
                </c:pt>
                <c:pt idx="2163">
                  <c:v>1837</c:v>
                </c:pt>
                <c:pt idx="2164">
                  <c:v>1836</c:v>
                </c:pt>
                <c:pt idx="2165">
                  <c:v>1835</c:v>
                </c:pt>
                <c:pt idx="2166">
                  <c:v>1834</c:v>
                </c:pt>
                <c:pt idx="2167">
                  <c:v>1833</c:v>
                </c:pt>
                <c:pt idx="2168">
                  <c:v>1832</c:v>
                </c:pt>
                <c:pt idx="2169">
                  <c:v>1831</c:v>
                </c:pt>
                <c:pt idx="2170">
                  <c:v>1830</c:v>
                </c:pt>
                <c:pt idx="2171">
                  <c:v>1829</c:v>
                </c:pt>
                <c:pt idx="2172">
                  <c:v>1828</c:v>
                </c:pt>
                <c:pt idx="2173">
                  <c:v>1827</c:v>
                </c:pt>
                <c:pt idx="2174">
                  <c:v>1826</c:v>
                </c:pt>
                <c:pt idx="2175">
                  <c:v>1825</c:v>
                </c:pt>
                <c:pt idx="2176">
                  <c:v>1824</c:v>
                </c:pt>
                <c:pt idx="2177">
                  <c:v>1823</c:v>
                </c:pt>
                <c:pt idx="2178">
                  <c:v>1822</c:v>
                </c:pt>
                <c:pt idx="2179">
                  <c:v>1821</c:v>
                </c:pt>
                <c:pt idx="2180">
                  <c:v>1820</c:v>
                </c:pt>
                <c:pt idx="2181">
                  <c:v>1819</c:v>
                </c:pt>
                <c:pt idx="2182">
                  <c:v>1818</c:v>
                </c:pt>
                <c:pt idx="2183">
                  <c:v>1817</c:v>
                </c:pt>
                <c:pt idx="2184">
                  <c:v>1816</c:v>
                </c:pt>
                <c:pt idx="2185">
                  <c:v>1815</c:v>
                </c:pt>
                <c:pt idx="2186">
                  <c:v>1814</c:v>
                </c:pt>
                <c:pt idx="2187">
                  <c:v>1813</c:v>
                </c:pt>
                <c:pt idx="2188">
                  <c:v>1812</c:v>
                </c:pt>
                <c:pt idx="2189">
                  <c:v>1811</c:v>
                </c:pt>
                <c:pt idx="2190">
                  <c:v>1810</c:v>
                </c:pt>
                <c:pt idx="2191">
                  <c:v>1809</c:v>
                </c:pt>
                <c:pt idx="2192">
                  <c:v>1808</c:v>
                </c:pt>
                <c:pt idx="2193">
                  <c:v>1807</c:v>
                </c:pt>
                <c:pt idx="2194">
                  <c:v>1806</c:v>
                </c:pt>
                <c:pt idx="2195">
                  <c:v>1805</c:v>
                </c:pt>
                <c:pt idx="2196">
                  <c:v>1804</c:v>
                </c:pt>
                <c:pt idx="2197">
                  <c:v>1803</c:v>
                </c:pt>
                <c:pt idx="2198">
                  <c:v>1802</c:v>
                </c:pt>
                <c:pt idx="2199">
                  <c:v>1801</c:v>
                </c:pt>
                <c:pt idx="2200">
                  <c:v>1800</c:v>
                </c:pt>
                <c:pt idx="2201">
                  <c:v>1799</c:v>
                </c:pt>
                <c:pt idx="2202">
                  <c:v>1798</c:v>
                </c:pt>
                <c:pt idx="2203">
                  <c:v>1797</c:v>
                </c:pt>
                <c:pt idx="2204">
                  <c:v>1796</c:v>
                </c:pt>
                <c:pt idx="2205">
                  <c:v>1795</c:v>
                </c:pt>
                <c:pt idx="2206">
                  <c:v>1794</c:v>
                </c:pt>
                <c:pt idx="2207">
                  <c:v>1793</c:v>
                </c:pt>
                <c:pt idx="2208">
                  <c:v>1792</c:v>
                </c:pt>
                <c:pt idx="2209">
                  <c:v>1791</c:v>
                </c:pt>
                <c:pt idx="2210">
                  <c:v>1790</c:v>
                </c:pt>
                <c:pt idx="2211">
                  <c:v>1789</c:v>
                </c:pt>
                <c:pt idx="2212">
                  <c:v>1788</c:v>
                </c:pt>
                <c:pt idx="2213">
                  <c:v>1787</c:v>
                </c:pt>
                <c:pt idx="2214">
                  <c:v>1786</c:v>
                </c:pt>
                <c:pt idx="2215">
                  <c:v>1785</c:v>
                </c:pt>
                <c:pt idx="2216">
                  <c:v>1784</c:v>
                </c:pt>
                <c:pt idx="2217">
                  <c:v>1783</c:v>
                </c:pt>
                <c:pt idx="2218">
                  <c:v>1782</c:v>
                </c:pt>
                <c:pt idx="2219">
                  <c:v>1781</c:v>
                </c:pt>
                <c:pt idx="2220">
                  <c:v>1780</c:v>
                </c:pt>
                <c:pt idx="2221">
                  <c:v>1779</c:v>
                </c:pt>
                <c:pt idx="2222">
                  <c:v>1778</c:v>
                </c:pt>
                <c:pt idx="2223">
                  <c:v>1777</c:v>
                </c:pt>
                <c:pt idx="2224">
                  <c:v>1776</c:v>
                </c:pt>
                <c:pt idx="2225">
                  <c:v>1775</c:v>
                </c:pt>
                <c:pt idx="2226">
                  <c:v>1774</c:v>
                </c:pt>
                <c:pt idx="2227">
                  <c:v>1773</c:v>
                </c:pt>
                <c:pt idx="2228">
                  <c:v>1772</c:v>
                </c:pt>
                <c:pt idx="2229">
                  <c:v>1771</c:v>
                </c:pt>
                <c:pt idx="2230">
                  <c:v>1770</c:v>
                </c:pt>
                <c:pt idx="2231">
                  <c:v>1769</c:v>
                </c:pt>
                <c:pt idx="2232">
                  <c:v>1768</c:v>
                </c:pt>
                <c:pt idx="2233">
                  <c:v>1767</c:v>
                </c:pt>
                <c:pt idx="2234">
                  <c:v>1766</c:v>
                </c:pt>
                <c:pt idx="2235">
                  <c:v>1765</c:v>
                </c:pt>
                <c:pt idx="2236">
                  <c:v>1764</c:v>
                </c:pt>
                <c:pt idx="2237">
                  <c:v>1763</c:v>
                </c:pt>
                <c:pt idx="2238">
                  <c:v>1762</c:v>
                </c:pt>
                <c:pt idx="2239">
                  <c:v>1761</c:v>
                </c:pt>
                <c:pt idx="2240">
                  <c:v>1760</c:v>
                </c:pt>
                <c:pt idx="2241">
                  <c:v>1759</c:v>
                </c:pt>
                <c:pt idx="2242">
                  <c:v>1758</c:v>
                </c:pt>
                <c:pt idx="2243">
                  <c:v>1757</c:v>
                </c:pt>
                <c:pt idx="2244">
                  <c:v>1756</c:v>
                </c:pt>
                <c:pt idx="2245">
                  <c:v>1755</c:v>
                </c:pt>
                <c:pt idx="2246">
                  <c:v>1754</c:v>
                </c:pt>
                <c:pt idx="2247">
                  <c:v>1753</c:v>
                </c:pt>
                <c:pt idx="2248">
                  <c:v>1752</c:v>
                </c:pt>
                <c:pt idx="2249">
                  <c:v>1751</c:v>
                </c:pt>
                <c:pt idx="2250">
                  <c:v>1750</c:v>
                </c:pt>
                <c:pt idx="2251">
                  <c:v>1749</c:v>
                </c:pt>
                <c:pt idx="2252">
                  <c:v>1748</c:v>
                </c:pt>
                <c:pt idx="2253">
                  <c:v>1747</c:v>
                </c:pt>
                <c:pt idx="2254">
                  <c:v>1746</c:v>
                </c:pt>
                <c:pt idx="2255">
                  <c:v>1745</c:v>
                </c:pt>
                <c:pt idx="2256">
                  <c:v>1744</c:v>
                </c:pt>
                <c:pt idx="2257">
                  <c:v>1743</c:v>
                </c:pt>
                <c:pt idx="2258">
                  <c:v>1742</c:v>
                </c:pt>
                <c:pt idx="2259">
                  <c:v>1741</c:v>
                </c:pt>
                <c:pt idx="2260">
                  <c:v>1740</c:v>
                </c:pt>
                <c:pt idx="2261">
                  <c:v>1739</c:v>
                </c:pt>
                <c:pt idx="2262">
                  <c:v>1738</c:v>
                </c:pt>
                <c:pt idx="2263">
                  <c:v>1737</c:v>
                </c:pt>
                <c:pt idx="2264">
                  <c:v>1736</c:v>
                </c:pt>
                <c:pt idx="2265">
                  <c:v>1735</c:v>
                </c:pt>
                <c:pt idx="2266">
                  <c:v>1734</c:v>
                </c:pt>
                <c:pt idx="2267">
                  <c:v>1733</c:v>
                </c:pt>
                <c:pt idx="2268">
                  <c:v>1732</c:v>
                </c:pt>
                <c:pt idx="2269">
                  <c:v>1731</c:v>
                </c:pt>
                <c:pt idx="2270">
                  <c:v>1730</c:v>
                </c:pt>
                <c:pt idx="2271">
                  <c:v>1729</c:v>
                </c:pt>
                <c:pt idx="2272">
                  <c:v>1728</c:v>
                </c:pt>
                <c:pt idx="2273">
                  <c:v>1727</c:v>
                </c:pt>
                <c:pt idx="2274">
                  <c:v>1726</c:v>
                </c:pt>
                <c:pt idx="2275">
                  <c:v>1725</c:v>
                </c:pt>
                <c:pt idx="2276">
                  <c:v>1724</c:v>
                </c:pt>
                <c:pt idx="2277">
                  <c:v>1723</c:v>
                </c:pt>
                <c:pt idx="2278">
                  <c:v>1722</c:v>
                </c:pt>
                <c:pt idx="2279">
                  <c:v>1721</c:v>
                </c:pt>
                <c:pt idx="2280">
                  <c:v>1720</c:v>
                </c:pt>
                <c:pt idx="2281">
                  <c:v>1719</c:v>
                </c:pt>
                <c:pt idx="2282">
                  <c:v>1718</c:v>
                </c:pt>
                <c:pt idx="2283">
                  <c:v>1717</c:v>
                </c:pt>
                <c:pt idx="2284">
                  <c:v>1716</c:v>
                </c:pt>
                <c:pt idx="2285">
                  <c:v>1715</c:v>
                </c:pt>
                <c:pt idx="2286">
                  <c:v>1714</c:v>
                </c:pt>
                <c:pt idx="2287">
                  <c:v>1713</c:v>
                </c:pt>
                <c:pt idx="2288">
                  <c:v>1712</c:v>
                </c:pt>
                <c:pt idx="2289">
                  <c:v>1711</c:v>
                </c:pt>
                <c:pt idx="2290">
                  <c:v>1710</c:v>
                </c:pt>
                <c:pt idx="2291">
                  <c:v>1709</c:v>
                </c:pt>
                <c:pt idx="2292">
                  <c:v>1708</c:v>
                </c:pt>
                <c:pt idx="2293">
                  <c:v>1707</c:v>
                </c:pt>
                <c:pt idx="2294">
                  <c:v>1706</c:v>
                </c:pt>
                <c:pt idx="2295">
                  <c:v>1705</c:v>
                </c:pt>
                <c:pt idx="2296">
                  <c:v>1704</c:v>
                </c:pt>
                <c:pt idx="2297">
                  <c:v>1703</c:v>
                </c:pt>
                <c:pt idx="2298">
                  <c:v>1702</c:v>
                </c:pt>
                <c:pt idx="2299">
                  <c:v>1701</c:v>
                </c:pt>
                <c:pt idx="2300">
                  <c:v>1700</c:v>
                </c:pt>
                <c:pt idx="2301">
                  <c:v>1699</c:v>
                </c:pt>
                <c:pt idx="2302">
                  <c:v>1698</c:v>
                </c:pt>
                <c:pt idx="2303">
                  <c:v>1697</c:v>
                </c:pt>
                <c:pt idx="2304">
                  <c:v>1696</c:v>
                </c:pt>
                <c:pt idx="2305">
                  <c:v>1695</c:v>
                </c:pt>
                <c:pt idx="2306">
                  <c:v>1694</c:v>
                </c:pt>
                <c:pt idx="2307">
                  <c:v>1693</c:v>
                </c:pt>
                <c:pt idx="2308">
                  <c:v>1692</c:v>
                </c:pt>
                <c:pt idx="2309">
                  <c:v>1691</c:v>
                </c:pt>
                <c:pt idx="2310">
                  <c:v>1690</c:v>
                </c:pt>
                <c:pt idx="2311">
                  <c:v>1689</c:v>
                </c:pt>
                <c:pt idx="2312">
                  <c:v>1688</c:v>
                </c:pt>
                <c:pt idx="2313">
                  <c:v>1687</c:v>
                </c:pt>
                <c:pt idx="2314">
                  <c:v>1686</c:v>
                </c:pt>
                <c:pt idx="2315">
                  <c:v>1685</c:v>
                </c:pt>
                <c:pt idx="2316">
                  <c:v>1684</c:v>
                </c:pt>
                <c:pt idx="2317">
                  <c:v>1683</c:v>
                </c:pt>
                <c:pt idx="2318">
                  <c:v>1682</c:v>
                </c:pt>
                <c:pt idx="2319">
                  <c:v>1681</c:v>
                </c:pt>
                <c:pt idx="2320">
                  <c:v>1680</c:v>
                </c:pt>
                <c:pt idx="2321">
                  <c:v>1679</c:v>
                </c:pt>
                <c:pt idx="2322">
                  <c:v>1678</c:v>
                </c:pt>
                <c:pt idx="2323">
                  <c:v>1677</c:v>
                </c:pt>
                <c:pt idx="2324">
                  <c:v>1676</c:v>
                </c:pt>
                <c:pt idx="2325">
                  <c:v>1675</c:v>
                </c:pt>
                <c:pt idx="2326">
                  <c:v>1674</c:v>
                </c:pt>
                <c:pt idx="2327">
                  <c:v>1673</c:v>
                </c:pt>
                <c:pt idx="2328">
                  <c:v>1672</c:v>
                </c:pt>
                <c:pt idx="2329">
                  <c:v>1671</c:v>
                </c:pt>
                <c:pt idx="2330">
                  <c:v>1670</c:v>
                </c:pt>
                <c:pt idx="2331">
                  <c:v>1669</c:v>
                </c:pt>
                <c:pt idx="2332">
                  <c:v>1668</c:v>
                </c:pt>
                <c:pt idx="2333">
                  <c:v>1667</c:v>
                </c:pt>
                <c:pt idx="2334">
                  <c:v>1666</c:v>
                </c:pt>
                <c:pt idx="2335">
                  <c:v>1665</c:v>
                </c:pt>
                <c:pt idx="2336">
                  <c:v>1664</c:v>
                </c:pt>
                <c:pt idx="2337">
                  <c:v>1663</c:v>
                </c:pt>
                <c:pt idx="2338">
                  <c:v>1662</c:v>
                </c:pt>
                <c:pt idx="2339">
                  <c:v>1661</c:v>
                </c:pt>
                <c:pt idx="2340">
                  <c:v>1660</c:v>
                </c:pt>
                <c:pt idx="2341">
                  <c:v>1659</c:v>
                </c:pt>
                <c:pt idx="2342">
                  <c:v>1658</c:v>
                </c:pt>
                <c:pt idx="2343">
                  <c:v>1657</c:v>
                </c:pt>
                <c:pt idx="2344">
                  <c:v>1656</c:v>
                </c:pt>
                <c:pt idx="2345">
                  <c:v>1655</c:v>
                </c:pt>
                <c:pt idx="2346">
                  <c:v>1654</c:v>
                </c:pt>
                <c:pt idx="2347">
                  <c:v>1653</c:v>
                </c:pt>
                <c:pt idx="2348">
                  <c:v>1652</c:v>
                </c:pt>
                <c:pt idx="2349">
                  <c:v>1651</c:v>
                </c:pt>
                <c:pt idx="2350">
                  <c:v>1650</c:v>
                </c:pt>
                <c:pt idx="2351">
                  <c:v>1649</c:v>
                </c:pt>
                <c:pt idx="2352">
                  <c:v>1648</c:v>
                </c:pt>
                <c:pt idx="2353">
                  <c:v>1647</c:v>
                </c:pt>
                <c:pt idx="2354">
                  <c:v>1646</c:v>
                </c:pt>
                <c:pt idx="2355">
                  <c:v>1645</c:v>
                </c:pt>
                <c:pt idx="2356">
                  <c:v>1644</c:v>
                </c:pt>
                <c:pt idx="2357">
                  <c:v>1643</c:v>
                </c:pt>
                <c:pt idx="2358">
                  <c:v>1642</c:v>
                </c:pt>
                <c:pt idx="2359">
                  <c:v>1641</c:v>
                </c:pt>
                <c:pt idx="2360">
                  <c:v>1640</c:v>
                </c:pt>
                <c:pt idx="2361">
                  <c:v>1639</c:v>
                </c:pt>
                <c:pt idx="2362">
                  <c:v>1638</c:v>
                </c:pt>
                <c:pt idx="2363">
                  <c:v>1637</c:v>
                </c:pt>
                <c:pt idx="2364">
                  <c:v>1636</c:v>
                </c:pt>
                <c:pt idx="2365">
                  <c:v>1635</c:v>
                </c:pt>
                <c:pt idx="2366">
                  <c:v>1634</c:v>
                </c:pt>
                <c:pt idx="2367">
                  <c:v>1633</c:v>
                </c:pt>
                <c:pt idx="2368">
                  <c:v>1632</c:v>
                </c:pt>
                <c:pt idx="2369">
                  <c:v>1631</c:v>
                </c:pt>
                <c:pt idx="2370">
                  <c:v>1630</c:v>
                </c:pt>
                <c:pt idx="2371">
                  <c:v>1629</c:v>
                </c:pt>
                <c:pt idx="2372">
                  <c:v>1628</c:v>
                </c:pt>
                <c:pt idx="2373">
                  <c:v>1627</c:v>
                </c:pt>
                <c:pt idx="2374">
                  <c:v>1626</c:v>
                </c:pt>
                <c:pt idx="2375">
                  <c:v>1625</c:v>
                </c:pt>
                <c:pt idx="2376">
                  <c:v>1624</c:v>
                </c:pt>
                <c:pt idx="2377">
                  <c:v>1623</c:v>
                </c:pt>
                <c:pt idx="2378">
                  <c:v>1622</c:v>
                </c:pt>
                <c:pt idx="2379">
                  <c:v>1621</c:v>
                </c:pt>
                <c:pt idx="2380">
                  <c:v>1620</c:v>
                </c:pt>
                <c:pt idx="2381">
                  <c:v>1619</c:v>
                </c:pt>
                <c:pt idx="2382">
                  <c:v>1618</c:v>
                </c:pt>
                <c:pt idx="2383">
                  <c:v>1617</c:v>
                </c:pt>
                <c:pt idx="2384">
                  <c:v>1616</c:v>
                </c:pt>
                <c:pt idx="2385">
                  <c:v>1615</c:v>
                </c:pt>
                <c:pt idx="2386">
                  <c:v>1614</c:v>
                </c:pt>
                <c:pt idx="2387">
                  <c:v>1613</c:v>
                </c:pt>
                <c:pt idx="2388">
                  <c:v>1612</c:v>
                </c:pt>
                <c:pt idx="2389">
                  <c:v>1611</c:v>
                </c:pt>
                <c:pt idx="2390">
                  <c:v>1610</c:v>
                </c:pt>
                <c:pt idx="2391">
                  <c:v>1609</c:v>
                </c:pt>
                <c:pt idx="2392">
                  <c:v>1608</c:v>
                </c:pt>
                <c:pt idx="2393">
                  <c:v>1607</c:v>
                </c:pt>
                <c:pt idx="2394">
                  <c:v>1606</c:v>
                </c:pt>
                <c:pt idx="2395">
                  <c:v>1605</c:v>
                </c:pt>
                <c:pt idx="2396">
                  <c:v>1604</c:v>
                </c:pt>
                <c:pt idx="2397">
                  <c:v>1603</c:v>
                </c:pt>
                <c:pt idx="2398">
                  <c:v>1602</c:v>
                </c:pt>
                <c:pt idx="2399">
                  <c:v>1601</c:v>
                </c:pt>
                <c:pt idx="2400">
                  <c:v>1600</c:v>
                </c:pt>
                <c:pt idx="2401">
                  <c:v>1599</c:v>
                </c:pt>
                <c:pt idx="2402">
                  <c:v>1598</c:v>
                </c:pt>
                <c:pt idx="2403">
                  <c:v>1597</c:v>
                </c:pt>
                <c:pt idx="2404">
                  <c:v>1596</c:v>
                </c:pt>
                <c:pt idx="2405">
                  <c:v>1595</c:v>
                </c:pt>
                <c:pt idx="2406">
                  <c:v>1594</c:v>
                </c:pt>
                <c:pt idx="2407">
                  <c:v>1593</c:v>
                </c:pt>
                <c:pt idx="2408">
                  <c:v>1592</c:v>
                </c:pt>
                <c:pt idx="2409">
                  <c:v>1591</c:v>
                </c:pt>
                <c:pt idx="2410">
                  <c:v>1590</c:v>
                </c:pt>
                <c:pt idx="2411">
                  <c:v>1589</c:v>
                </c:pt>
                <c:pt idx="2412">
                  <c:v>1588</c:v>
                </c:pt>
                <c:pt idx="2413">
                  <c:v>1587</c:v>
                </c:pt>
                <c:pt idx="2414">
                  <c:v>1586</c:v>
                </c:pt>
                <c:pt idx="2415">
                  <c:v>1585</c:v>
                </c:pt>
                <c:pt idx="2416">
                  <c:v>1584</c:v>
                </c:pt>
                <c:pt idx="2417">
                  <c:v>1583</c:v>
                </c:pt>
                <c:pt idx="2418">
                  <c:v>1582</c:v>
                </c:pt>
                <c:pt idx="2419">
                  <c:v>1581</c:v>
                </c:pt>
                <c:pt idx="2420">
                  <c:v>1580</c:v>
                </c:pt>
                <c:pt idx="2421">
                  <c:v>1579</c:v>
                </c:pt>
                <c:pt idx="2422">
                  <c:v>1578</c:v>
                </c:pt>
                <c:pt idx="2423">
                  <c:v>1577</c:v>
                </c:pt>
                <c:pt idx="2424">
                  <c:v>1576</c:v>
                </c:pt>
                <c:pt idx="2425">
                  <c:v>1575</c:v>
                </c:pt>
                <c:pt idx="2426">
                  <c:v>1574</c:v>
                </c:pt>
                <c:pt idx="2427">
                  <c:v>1573</c:v>
                </c:pt>
                <c:pt idx="2428">
                  <c:v>1572</c:v>
                </c:pt>
                <c:pt idx="2429">
                  <c:v>1571</c:v>
                </c:pt>
                <c:pt idx="2430">
                  <c:v>1570</c:v>
                </c:pt>
                <c:pt idx="2431">
                  <c:v>1569</c:v>
                </c:pt>
                <c:pt idx="2432">
                  <c:v>1568</c:v>
                </c:pt>
                <c:pt idx="2433">
                  <c:v>1567</c:v>
                </c:pt>
                <c:pt idx="2434">
                  <c:v>1566</c:v>
                </c:pt>
                <c:pt idx="2435">
                  <c:v>1565</c:v>
                </c:pt>
                <c:pt idx="2436">
                  <c:v>1564</c:v>
                </c:pt>
                <c:pt idx="2437">
                  <c:v>1563</c:v>
                </c:pt>
                <c:pt idx="2438">
                  <c:v>1562</c:v>
                </c:pt>
                <c:pt idx="2439">
                  <c:v>1561</c:v>
                </c:pt>
                <c:pt idx="2440">
                  <c:v>1560</c:v>
                </c:pt>
                <c:pt idx="2441">
                  <c:v>1559</c:v>
                </c:pt>
                <c:pt idx="2442">
                  <c:v>1558</c:v>
                </c:pt>
                <c:pt idx="2443">
                  <c:v>1557</c:v>
                </c:pt>
                <c:pt idx="2444">
                  <c:v>1556</c:v>
                </c:pt>
                <c:pt idx="2445">
                  <c:v>1555</c:v>
                </c:pt>
                <c:pt idx="2446">
                  <c:v>1554</c:v>
                </c:pt>
                <c:pt idx="2447">
                  <c:v>1553</c:v>
                </c:pt>
                <c:pt idx="2448">
                  <c:v>1552</c:v>
                </c:pt>
                <c:pt idx="2449">
                  <c:v>1551</c:v>
                </c:pt>
                <c:pt idx="2450">
                  <c:v>1550</c:v>
                </c:pt>
                <c:pt idx="2451">
                  <c:v>1549</c:v>
                </c:pt>
                <c:pt idx="2452">
                  <c:v>1548</c:v>
                </c:pt>
                <c:pt idx="2453">
                  <c:v>1547</c:v>
                </c:pt>
                <c:pt idx="2454">
                  <c:v>1546</c:v>
                </c:pt>
                <c:pt idx="2455">
                  <c:v>1545</c:v>
                </c:pt>
                <c:pt idx="2456">
                  <c:v>1544</c:v>
                </c:pt>
                <c:pt idx="2457">
                  <c:v>1543</c:v>
                </c:pt>
                <c:pt idx="2458">
                  <c:v>1542</c:v>
                </c:pt>
                <c:pt idx="2459">
                  <c:v>1541</c:v>
                </c:pt>
                <c:pt idx="2460">
                  <c:v>1540</c:v>
                </c:pt>
                <c:pt idx="2461">
                  <c:v>1539</c:v>
                </c:pt>
                <c:pt idx="2462">
                  <c:v>1538</c:v>
                </c:pt>
                <c:pt idx="2463">
                  <c:v>1537</c:v>
                </c:pt>
                <c:pt idx="2464">
                  <c:v>1536</c:v>
                </c:pt>
                <c:pt idx="2465">
                  <c:v>1535</c:v>
                </c:pt>
                <c:pt idx="2466">
                  <c:v>1534</c:v>
                </c:pt>
                <c:pt idx="2467">
                  <c:v>1533</c:v>
                </c:pt>
                <c:pt idx="2468">
                  <c:v>1532</c:v>
                </c:pt>
                <c:pt idx="2469">
                  <c:v>1531</c:v>
                </c:pt>
                <c:pt idx="2470">
                  <c:v>1530</c:v>
                </c:pt>
                <c:pt idx="2471">
                  <c:v>1529</c:v>
                </c:pt>
                <c:pt idx="2472">
                  <c:v>1528</c:v>
                </c:pt>
                <c:pt idx="2473">
                  <c:v>1527</c:v>
                </c:pt>
                <c:pt idx="2474">
                  <c:v>1526</c:v>
                </c:pt>
                <c:pt idx="2475">
                  <c:v>1525</c:v>
                </c:pt>
                <c:pt idx="2476">
                  <c:v>1524</c:v>
                </c:pt>
                <c:pt idx="2477">
                  <c:v>1523</c:v>
                </c:pt>
                <c:pt idx="2478">
                  <c:v>1522</c:v>
                </c:pt>
                <c:pt idx="2479">
                  <c:v>1521</c:v>
                </c:pt>
                <c:pt idx="2480">
                  <c:v>1520</c:v>
                </c:pt>
                <c:pt idx="2481">
                  <c:v>1519</c:v>
                </c:pt>
                <c:pt idx="2482">
                  <c:v>1518</c:v>
                </c:pt>
                <c:pt idx="2483">
                  <c:v>1517</c:v>
                </c:pt>
                <c:pt idx="2484">
                  <c:v>1516</c:v>
                </c:pt>
                <c:pt idx="2485">
                  <c:v>1515</c:v>
                </c:pt>
                <c:pt idx="2486">
                  <c:v>1514</c:v>
                </c:pt>
                <c:pt idx="2487">
                  <c:v>1513</c:v>
                </c:pt>
                <c:pt idx="2488">
                  <c:v>1512</c:v>
                </c:pt>
                <c:pt idx="2489">
                  <c:v>1511</c:v>
                </c:pt>
                <c:pt idx="2490">
                  <c:v>1510</c:v>
                </c:pt>
                <c:pt idx="2491">
                  <c:v>1509</c:v>
                </c:pt>
                <c:pt idx="2492">
                  <c:v>1508</c:v>
                </c:pt>
                <c:pt idx="2493">
                  <c:v>1507</c:v>
                </c:pt>
                <c:pt idx="2494">
                  <c:v>1506</c:v>
                </c:pt>
                <c:pt idx="2495">
                  <c:v>1505</c:v>
                </c:pt>
                <c:pt idx="2496">
                  <c:v>1504</c:v>
                </c:pt>
                <c:pt idx="2497">
                  <c:v>1503</c:v>
                </c:pt>
                <c:pt idx="2498">
                  <c:v>1502</c:v>
                </c:pt>
                <c:pt idx="2499">
                  <c:v>1501</c:v>
                </c:pt>
                <c:pt idx="2500">
                  <c:v>1500</c:v>
                </c:pt>
                <c:pt idx="2501">
                  <c:v>1499</c:v>
                </c:pt>
                <c:pt idx="2502">
                  <c:v>1498</c:v>
                </c:pt>
                <c:pt idx="2503">
                  <c:v>1497</c:v>
                </c:pt>
                <c:pt idx="2504">
                  <c:v>1496</c:v>
                </c:pt>
                <c:pt idx="2505">
                  <c:v>1495</c:v>
                </c:pt>
                <c:pt idx="2506">
                  <c:v>1494</c:v>
                </c:pt>
                <c:pt idx="2507">
                  <c:v>1493</c:v>
                </c:pt>
                <c:pt idx="2508">
                  <c:v>1492</c:v>
                </c:pt>
                <c:pt idx="2509">
                  <c:v>1491</c:v>
                </c:pt>
                <c:pt idx="2510">
                  <c:v>1490</c:v>
                </c:pt>
                <c:pt idx="2511">
                  <c:v>1489</c:v>
                </c:pt>
                <c:pt idx="2512">
                  <c:v>1488</c:v>
                </c:pt>
                <c:pt idx="2513">
                  <c:v>1487</c:v>
                </c:pt>
                <c:pt idx="2514">
                  <c:v>1486</c:v>
                </c:pt>
                <c:pt idx="2515">
                  <c:v>1485</c:v>
                </c:pt>
                <c:pt idx="2516">
                  <c:v>1484</c:v>
                </c:pt>
                <c:pt idx="2517">
                  <c:v>1483</c:v>
                </c:pt>
                <c:pt idx="2518">
                  <c:v>1482</c:v>
                </c:pt>
                <c:pt idx="2519">
                  <c:v>1481</c:v>
                </c:pt>
                <c:pt idx="2520">
                  <c:v>1480</c:v>
                </c:pt>
                <c:pt idx="2521">
                  <c:v>1479</c:v>
                </c:pt>
                <c:pt idx="2522">
                  <c:v>1478</c:v>
                </c:pt>
                <c:pt idx="2523">
                  <c:v>1477</c:v>
                </c:pt>
                <c:pt idx="2524">
                  <c:v>1476</c:v>
                </c:pt>
                <c:pt idx="2525">
                  <c:v>1475</c:v>
                </c:pt>
                <c:pt idx="2526">
                  <c:v>1474</c:v>
                </c:pt>
                <c:pt idx="2527">
                  <c:v>1473</c:v>
                </c:pt>
                <c:pt idx="2528">
                  <c:v>1472</c:v>
                </c:pt>
                <c:pt idx="2529">
                  <c:v>1471</c:v>
                </c:pt>
                <c:pt idx="2530">
                  <c:v>1470</c:v>
                </c:pt>
                <c:pt idx="2531">
                  <c:v>1469</c:v>
                </c:pt>
                <c:pt idx="2532">
                  <c:v>1468</c:v>
                </c:pt>
                <c:pt idx="2533">
                  <c:v>1467</c:v>
                </c:pt>
                <c:pt idx="2534">
                  <c:v>1466</c:v>
                </c:pt>
                <c:pt idx="2535">
                  <c:v>1465</c:v>
                </c:pt>
                <c:pt idx="2536">
                  <c:v>1464</c:v>
                </c:pt>
                <c:pt idx="2537">
                  <c:v>1463</c:v>
                </c:pt>
                <c:pt idx="2538">
                  <c:v>1462</c:v>
                </c:pt>
                <c:pt idx="2539">
                  <c:v>1461</c:v>
                </c:pt>
                <c:pt idx="2540">
                  <c:v>1460</c:v>
                </c:pt>
                <c:pt idx="2541">
                  <c:v>1459</c:v>
                </c:pt>
                <c:pt idx="2542">
                  <c:v>1458</c:v>
                </c:pt>
                <c:pt idx="2543">
                  <c:v>1457</c:v>
                </c:pt>
                <c:pt idx="2544">
                  <c:v>1456</c:v>
                </c:pt>
                <c:pt idx="2545">
                  <c:v>1455</c:v>
                </c:pt>
                <c:pt idx="2546">
                  <c:v>1454</c:v>
                </c:pt>
                <c:pt idx="2547">
                  <c:v>1453</c:v>
                </c:pt>
                <c:pt idx="2548">
                  <c:v>1452</c:v>
                </c:pt>
                <c:pt idx="2549">
                  <c:v>1451</c:v>
                </c:pt>
                <c:pt idx="2550">
                  <c:v>1450</c:v>
                </c:pt>
                <c:pt idx="2551">
                  <c:v>1449</c:v>
                </c:pt>
                <c:pt idx="2552">
                  <c:v>1448</c:v>
                </c:pt>
                <c:pt idx="2553">
                  <c:v>1447</c:v>
                </c:pt>
                <c:pt idx="2554">
                  <c:v>1446</c:v>
                </c:pt>
                <c:pt idx="2555">
                  <c:v>1445</c:v>
                </c:pt>
                <c:pt idx="2556">
                  <c:v>1444</c:v>
                </c:pt>
                <c:pt idx="2557">
                  <c:v>1443</c:v>
                </c:pt>
                <c:pt idx="2558">
                  <c:v>1442</c:v>
                </c:pt>
                <c:pt idx="2559">
                  <c:v>1441</c:v>
                </c:pt>
                <c:pt idx="2560">
                  <c:v>1440</c:v>
                </c:pt>
                <c:pt idx="2561">
                  <c:v>1439</c:v>
                </c:pt>
                <c:pt idx="2562">
                  <c:v>1438</c:v>
                </c:pt>
                <c:pt idx="2563">
                  <c:v>1437</c:v>
                </c:pt>
                <c:pt idx="2564">
                  <c:v>1436</c:v>
                </c:pt>
                <c:pt idx="2565">
                  <c:v>1435</c:v>
                </c:pt>
                <c:pt idx="2566">
                  <c:v>1434</c:v>
                </c:pt>
                <c:pt idx="2567">
                  <c:v>1433</c:v>
                </c:pt>
                <c:pt idx="2568">
                  <c:v>1432</c:v>
                </c:pt>
                <c:pt idx="2569">
                  <c:v>1431</c:v>
                </c:pt>
                <c:pt idx="2570">
                  <c:v>1430</c:v>
                </c:pt>
                <c:pt idx="2571">
                  <c:v>1429</c:v>
                </c:pt>
                <c:pt idx="2572">
                  <c:v>1428</c:v>
                </c:pt>
                <c:pt idx="2573">
                  <c:v>1427</c:v>
                </c:pt>
                <c:pt idx="2574">
                  <c:v>1426</c:v>
                </c:pt>
                <c:pt idx="2575">
                  <c:v>1425</c:v>
                </c:pt>
                <c:pt idx="2576">
                  <c:v>1424</c:v>
                </c:pt>
                <c:pt idx="2577">
                  <c:v>1423</c:v>
                </c:pt>
                <c:pt idx="2578">
                  <c:v>1422</c:v>
                </c:pt>
                <c:pt idx="2579">
                  <c:v>1421</c:v>
                </c:pt>
                <c:pt idx="2580">
                  <c:v>1420</c:v>
                </c:pt>
                <c:pt idx="2581">
                  <c:v>1419</c:v>
                </c:pt>
                <c:pt idx="2582">
                  <c:v>1418</c:v>
                </c:pt>
                <c:pt idx="2583">
                  <c:v>1417</c:v>
                </c:pt>
                <c:pt idx="2584">
                  <c:v>1416</c:v>
                </c:pt>
                <c:pt idx="2585">
                  <c:v>1415</c:v>
                </c:pt>
                <c:pt idx="2586">
                  <c:v>1414</c:v>
                </c:pt>
                <c:pt idx="2587">
                  <c:v>1413</c:v>
                </c:pt>
                <c:pt idx="2588">
                  <c:v>1412</c:v>
                </c:pt>
                <c:pt idx="2589">
                  <c:v>1411</c:v>
                </c:pt>
                <c:pt idx="2590">
                  <c:v>1410</c:v>
                </c:pt>
                <c:pt idx="2591">
                  <c:v>1409</c:v>
                </c:pt>
                <c:pt idx="2592">
                  <c:v>1408</c:v>
                </c:pt>
                <c:pt idx="2593">
                  <c:v>1407</c:v>
                </c:pt>
                <c:pt idx="2594">
                  <c:v>1406</c:v>
                </c:pt>
                <c:pt idx="2595">
                  <c:v>1405</c:v>
                </c:pt>
                <c:pt idx="2596">
                  <c:v>1404</c:v>
                </c:pt>
                <c:pt idx="2597">
                  <c:v>1403</c:v>
                </c:pt>
                <c:pt idx="2598">
                  <c:v>1402</c:v>
                </c:pt>
                <c:pt idx="2599">
                  <c:v>1401</c:v>
                </c:pt>
                <c:pt idx="2600">
                  <c:v>1400</c:v>
                </c:pt>
                <c:pt idx="2601">
                  <c:v>1399</c:v>
                </c:pt>
                <c:pt idx="2602">
                  <c:v>1398</c:v>
                </c:pt>
                <c:pt idx="2603">
                  <c:v>1397</c:v>
                </c:pt>
                <c:pt idx="2604">
                  <c:v>1396</c:v>
                </c:pt>
                <c:pt idx="2605">
                  <c:v>1395</c:v>
                </c:pt>
                <c:pt idx="2606">
                  <c:v>1394</c:v>
                </c:pt>
                <c:pt idx="2607">
                  <c:v>1393</c:v>
                </c:pt>
                <c:pt idx="2608">
                  <c:v>1392</c:v>
                </c:pt>
                <c:pt idx="2609">
                  <c:v>1391</c:v>
                </c:pt>
                <c:pt idx="2610">
                  <c:v>1390</c:v>
                </c:pt>
                <c:pt idx="2611">
                  <c:v>1389</c:v>
                </c:pt>
                <c:pt idx="2612">
                  <c:v>1388</c:v>
                </c:pt>
                <c:pt idx="2613">
                  <c:v>1387</c:v>
                </c:pt>
                <c:pt idx="2614">
                  <c:v>1386</c:v>
                </c:pt>
                <c:pt idx="2615">
                  <c:v>1385</c:v>
                </c:pt>
                <c:pt idx="2616">
                  <c:v>1384</c:v>
                </c:pt>
                <c:pt idx="2617">
                  <c:v>1383</c:v>
                </c:pt>
                <c:pt idx="2618">
                  <c:v>1382</c:v>
                </c:pt>
                <c:pt idx="2619">
                  <c:v>1381</c:v>
                </c:pt>
                <c:pt idx="2620">
                  <c:v>1380</c:v>
                </c:pt>
                <c:pt idx="2621">
                  <c:v>1379</c:v>
                </c:pt>
                <c:pt idx="2622">
                  <c:v>1378</c:v>
                </c:pt>
                <c:pt idx="2623">
                  <c:v>1377</c:v>
                </c:pt>
                <c:pt idx="2624">
                  <c:v>1376</c:v>
                </c:pt>
                <c:pt idx="2625">
                  <c:v>1375</c:v>
                </c:pt>
                <c:pt idx="2626">
                  <c:v>1374</c:v>
                </c:pt>
                <c:pt idx="2627">
                  <c:v>1373</c:v>
                </c:pt>
                <c:pt idx="2628">
                  <c:v>1372</c:v>
                </c:pt>
                <c:pt idx="2629">
                  <c:v>1371</c:v>
                </c:pt>
                <c:pt idx="2630">
                  <c:v>1370</c:v>
                </c:pt>
                <c:pt idx="2631">
                  <c:v>1369</c:v>
                </c:pt>
                <c:pt idx="2632">
                  <c:v>1368</c:v>
                </c:pt>
                <c:pt idx="2633">
                  <c:v>1367</c:v>
                </c:pt>
                <c:pt idx="2634">
                  <c:v>1366</c:v>
                </c:pt>
                <c:pt idx="2635">
                  <c:v>1365</c:v>
                </c:pt>
                <c:pt idx="2636">
                  <c:v>1364</c:v>
                </c:pt>
                <c:pt idx="2637">
                  <c:v>1363</c:v>
                </c:pt>
                <c:pt idx="2638">
                  <c:v>1362</c:v>
                </c:pt>
                <c:pt idx="2639">
                  <c:v>1361</c:v>
                </c:pt>
                <c:pt idx="2640">
                  <c:v>1360</c:v>
                </c:pt>
                <c:pt idx="2641">
                  <c:v>1359</c:v>
                </c:pt>
                <c:pt idx="2642">
                  <c:v>1358</c:v>
                </c:pt>
                <c:pt idx="2643">
                  <c:v>1357</c:v>
                </c:pt>
                <c:pt idx="2644">
                  <c:v>1356</c:v>
                </c:pt>
                <c:pt idx="2645">
                  <c:v>1355</c:v>
                </c:pt>
                <c:pt idx="2646">
                  <c:v>1354</c:v>
                </c:pt>
                <c:pt idx="2647">
                  <c:v>1353</c:v>
                </c:pt>
                <c:pt idx="2648">
                  <c:v>1352</c:v>
                </c:pt>
                <c:pt idx="2649">
                  <c:v>1351</c:v>
                </c:pt>
                <c:pt idx="2650">
                  <c:v>1350</c:v>
                </c:pt>
                <c:pt idx="2651">
                  <c:v>1349</c:v>
                </c:pt>
                <c:pt idx="2652">
                  <c:v>1348</c:v>
                </c:pt>
                <c:pt idx="2653">
                  <c:v>1347</c:v>
                </c:pt>
                <c:pt idx="2654">
                  <c:v>1346</c:v>
                </c:pt>
                <c:pt idx="2655">
                  <c:v>1345</c:v>
                </c:pt>
                <c:pt idx="2656">
                  <c:v>1344</c:v>
                </c:pt>
                <c:pt idx="2657">
                  <c:v>1343</c:v>
                </c:pt>
                <c:pt idx="2658">
                  <c:v>1342</c:v>
                </c:pt>
                <c:pt idx="2659">
                  <c:v>1341</c:v>
                </c:pt>
                <c:pt idx="2660">
                  <c:v>1340</c:v>
                </c:pt>
                <c:pt idx="2661">
                  <c:v>1339</c:v>
                </c:pt>
                <c:pt idx="2662">
                  <c:v>1338</c:v>
                </c:pt>
                <c:pt idx="2663">
                  <c:v>1337</c:v>
                </c:pt>
                <c:pt idx="2664">
                  <c:v>1336</c:v>
                </c:pt>
                <c:pt idx="2665">
                  <c:v>1335</c:v>
                </c:pt>
                <c:pt idx="2666">
                  <c:v>1334</c:v>
                </c:pt>
                <c:pt idx="2667">
                  <c:v>1333</c:v>
                </c:pt>
                <c:pt idx="2668">
                  <c:v>1332</c:v>
                </c:pt>
                <c:pt idx="2669">
                  <c:v>1331</c:v>
                </c:pt>
                <c:pt idx="2670">
                  <c:v>1330</c:v>
                </c:pt>
                <c:pt idx="2671">
                  <c:v>1329</c:v>
                </c:pt>
                <c:pt idx="2672">
                  <c:v>1328</c:v>
                </c:pt>
                <c:pt idx="2673">
                  <c:v>1327</c:v>
                </c:pt>
                <c:pt idx="2674">
                  <c:v>1326</c:v>
                </c:pt>
                <c:pt idx="2675">
                  <c:v>1325</c:v>
                </c:pt>
                <c:pt idx="2676">
                  <c:v>1324</c:v>
                </c:pt>
                <c:pt idx="2677">
                  <c:v>1323</c:v>
                </c:pt>
                <c:pt idx="2678">
                  <c:v>1322</c:v>
                </c:pt>
                <c:pt idx="2679">
                  <c:v>1321</c:v>
                </c:pt>
                <c:pt idx="2680">
                  <c:v>1320</c:v>
                </c:pt>
                <c:pt idx="2681">
                  <c:v>1319</c:v>
                </c:pt>
                <c:pt idx="2682">
                  <c:v>1318</c:v>
                </c:pt>
                <c:pt idx="2683">
                  <c:v>1317</c:v>
                </c:pt>
                <c:pt idx="2684">
                  <c:v>1316</c:v>
                </c:pt>
                <c:pt idx="2685">
                  <c:v>1315</c:v>
                </c:pt>
                <c:pt idx="2686">
                  <c:v>1314</c:v>
                </c:pt>
                <c:pt idx="2687">
                  <c:v>1313</c:v>
                </c:pt>
                <c:pt idx="2688">
                  <c:v>1312</c:v>
                </c:pt>
                <c:pt idx="2689">
                  <c:v>1311</c:v>
                </c:pt>
                <c:pt idx="2690">
                  <c:v>1310</c:v>
                </c:pt>
                <c:pt idx="2691">
                  <c:v>1309</c:v>
                </c:pt>
                <c:pt idx="2692">
                  <c:v>1308</c:v>
                </c:pt>
                <c:pt idx="2693">
                  <c:v>1307</c:v>
                </c:pt>
                <c:pt idx="2694">
                  <c:v>1306</c:v>
                </c:pt>
                <c:pt idx="2695">
                  <c:v>1305</c:v>
                </c:pt>
                <c:pt idx="2696">
                  <c:v>1304</c:v>
                </c:pt>
                <c:pt idx="2697">
                  <c:v>1303</c:v>
                </c:pt>
                <c:pt idx="2698">
                  <c:v>1302</c:v>
                </c:pt>
                <c:pt idx="2699">
                  <c:v>1301</c:v>
                </c:pt>
                <c:pt idx="2700">
                  <c:v>1300</c:v>
                </c:pt>
                <c:pt idx="2701">
                  <c:v>1299</c:v>
                </c:pt>
                <c:pt idx="2702">
                  <c:v>1298</c:v>
                </c:pt>
                <c:pt idx="2703">
                  <c:v>1297</c:v>
                </c:pt>
                <c:pt idx="2704">
                  <c:v>1296</c:v>
                </c:pt>
                <c:pt idx="2705">
                  <c:v>1295</c:v>
                </c:pt>
                <c:pt idx="2706">
                  <c:v>1294</c:v>
                </c:pt>
                <c:pt idx="2707">
                  <c:v>1293</c:v>
                </c:pt>
                <c:pt idx="2708">
                  <c:v>1292</c:v>
                </c:pt>
                <c:pt idx="2709">
                  <c:v>1291</c:v>
                </c:pt>
                <c:pt idx="2710">
                  <c:v>1290</c:v>
                </c:pt>
                <c:pt idx="2711">
                  <c:v>1289</c:v>
                </c:pt>
                <c:pt idx="2712">
                  <c:v>1288</c:v>
                </c:pt>
                <c:pt idx="2713">
                  <c:v>1287</c:v>
                </c:pt>
                <c:pt idx="2714">
                  <c:v>1286</c:v>
                </c:pt>
                <c:pt idx="2715">
                  <c:v>1285</c:v>
                </c:pt>
                <c:pt idx="2716">
                  <c:v>1284</c:v>
                </c:pt>
                <c:pt idx="2717">
                  <c:v>1283</c:v>
                </c:pt>
                <c:pt idx="2718">
                  <c:v>1282</c:v>
                </c:pt>
                <c:pt idx="2719">
                  <c:v>1281</c:v>
                </c:pt>
                <c:pt idx="2720">
                  <c:v>1280</c:v>
                </c:pt>
                <c:pt idx="2721">
                  <c:v>1279</c:v>
                </c:pt>
                <c:pt idx="2722">
                  <c:v>1278</c:v>
                </c:pt>
                <c:pt idx="2723">
                  <c:v>1277</c:v>
                </c:pt>
                <c:pt idx="2724">
                  <c:v>1276</c:v>
                </c:pt>
                <c:pt idx="2725">
                  <c:v>1275</c:v>
                </c:pt>
                <c:pt idx="2726">
                  <c:v>1274</c:v>
                </c:pt>
                <c:pt idx="2727">
                  <c:v>1273</c:v>
                </c:pt>
                <c:pt idx="2728">
                  <c:v>1272</c:v>
                </c:pt>
                <c:pt idx="2729">
                  <c:v>1271</c:v>
                </c:pt>
                <c:pt idx="2730">
                  <c:v>1270</c:v>
                </c:pt>
                <c:pt idx="2731">
                  <c:v>1269</c:v>
                </c:pt>
                <c:pt idx="2732">
                  <c:v>1268</c:v>
                </c:pt>
                <c:pt idx="2733">
                  <c:v>1267</c:v>
                </c:pt>
                <c:pt idx="2734">
                  <c:v>1266</c:v>
                </c:pt>
                <c:pt idx="2735">
                  <c:v>1265</c:v>
                </c:pt>
                <c:pt idx="2736">
                  <c:v>1264</c:v>
                </c:pt>
                <c:pt idx="2737">
                  <c:v>1263</c:v>
                </c:pt>
                <c:pt idx="2738">
                  <c:v>1262</c:v>
                </c:pt>
                <c:pt idx="2739">
                  <c:v>1261</c:v>
                </c:pt>
                <c:pt idx="2740">
                  <c:v>1260</c:v>
                </c:pt>
                <c:pt idx="2741">
                  <c:v>1259</c:v>
                </c:pt>
                <c:pt idx="2742">
                  <c:v>1258</c:v>
                </c:pt>
                <c:pt idx="2743">
                  <c:v>1257</c:v>
                </c:pt>
                <c:pt idx="2744">
                  <c:v>1256</c:v>
                </c:pt>
                <c:pt idx="2745">
                  <c:v>1255</c:v>
                </c:pt>
                <c:pt idx="2746">
                  <c:v>1254</c:v>
                </c:pt>
                <c:pt idx="2747">
                  <c:v>1253</c:v>
                </c:pt>
                <c:pt idx="2748">
                  <c:v>1252</c:v>
                </c:pt>
                <c:pt idx="2749">
                  <c:v>1251</c:v>
                </c:pt>
                <c:pt idx="2750">
                  <c:v>1250</c:v>
                </c:pt>
                <c:pt idx="2751">
                  <c:v>1249</c:v>
                </c:pt>
                <c:pt idx="2752">
                  <c:v>1248</c:v>
                </c:pt>
                <c:pt idx="2753">
                  <c:v>1247</c:v>
                </c:pt>
                <c:pt idx="2754">
                  <c:v>1246</c:v>
                </c:pt>
                <c:pt idx="2755">
                  <c:v>1245</c:v>
                </c:pt>
                <c:pt idx="2756">
                  <c:v>1244</c:v>
                </c:pt>
                <c:pt idx="2757">
                  <c:v>1243</c:v>
                </c:pt>
                <c:pt idx="2758">
                  <c:v>1242</c:v>
                </c:pt>
                <c:pt idx="2759">
                  <c:v>1241</c:v>
                </c:pt>
                <c:pt idx="2760">
                  <c:v>1240</c:v>
                </c:pt>
                <c:pt idx="2761">
                  <c:v>1239</c:v>
                </c:pt>
                <c:pt idx="2762">
                  <c:v>1238</c:v>
                </c:pt>
                <c:pt idx="2763">
                  <c:v>1237</c:v>
                </c:pt>
                <c:pt idx="2764">
                  <c:v>1236</c:v>
                </c:pt>
                <c:pt idx="2765">
                  <c:v>1235</c:v>
                </c:pt>
                <c:pt idx="2766">
                  <c:v>1234</c:v>
                </c:pt>
                <c:pt idx="2767">
                  <c:v>1233</c:v>
                </c:pt>
                <c:pt idx="2768">
                  <c:v>1232</c:v>
                </c:pt>
                <c:pt idx="2769">
                  <c:v>1231</c:v>
                </c:pt>
                <c:pt idx="2770">
                  <c:v>1230</c:v>
                </c:pt>
                <c:pt idx="2771">
                  <c:v>1229</c:v>
                </c:pt>
                <c:pt idx="2772">
                  <c:v>1228</c:v>
                </c:pt>
                <c:pt idx="2773">
                  <c:v>1227</c:v>
                </c:pt>
                <c:pt idx="2774">
                  <c:v>1226</c:v>
                </c:pt>
                <c:pt idx="2775">
                  <c:v>1225</c:v>
                </c:pt>
                <c:pt idx="2776">
                  <c:v>1224</c:v>
                </c:pt>
                <c:pt idx="2777">
                  <c:v>1223</c:v>
                </c:pt>
                <c:pt idx="2778">
                  <c:v>1222</c:v>
                </c:pt>
                <c:pt idx="2779">
                  <c:v>1221</c:v>
                </c:pt>
                <c:pt idx="2780">
                  <c:v>1220</c:v>
                </c:pt>
                <c:pt idx="2781">
                  <c:v>1219</c:v>
                </c:pt>
                <c:pt idx="2782">
                  <c:v>1218</c:v>
                </c:pt>
                <c:pt idx="2783">
                  <c:v>1217</c:v>
                </c:pt>
                <c:pt idx="2784">
                  <c:v>1216</c:v>
                </c:pt>
                <c:pt idx="2785">
                  <c:v>1215</c:v>
                </c:pt>
                <c:pt idx="2786">
                  <c:v>1214</c:v>
                </c:pt>
                <c:pt idx="2787">
                  <c:v>1213</c:v>
                </c:pt>
                <c:pt idx="2788">
                  <c:v>1212</c:v>
                </c:pt>
                <c:pt idx="2789">
                  <c:v>1211</c:v>
                </c:pt>
                <c:pt idx="2790">
                  <c:v>1210</c:v>
                </c:pt>
                <c:pt idx="2791">
                  <c:v>1209</c:v>
                </c:pt>
                <c:pt idx="2792">
                  <c:v>1208</c:v>
                </c:pt>
                <c:pt idx="2793">
                  <c:v>1207</c:v>
                </c:pt>
                <c:pt idx="2794">
                  <c:v>1206</c:v>
                </c:pt>
                <c:pt idx="2795">
                  <c:v>1205</c:v>
                </c:pt>
                <c:pt idx="2796">
                  <c:v>1204</c:v>
                </c:pt>
                <c:pt idx="2797">
                  <c:v>1203</c:v>
                </c:pt>
                <c:pt idx="2798">
                  <c:v>1202</c:v>
                </c:pt>
                <c:pt idx="2799">
                  <c:v>1201</c:v>
                </c:pt>
                <c:pt idx="2800">
                  <c:v>1200</c:v>
                </c:pt>
                <c:pt idx="2801">
                  <c:v>1199</c:v>
                </c:pt>
                <c:pt idx="2802">
                  <c:v>1198</c:v>
                </c:pt>
                <c:pt idx="2803">
                  <c:v>1197</c:v>
                </c:pt>
                <c:pt idx="2804">
                  <c:v>1196</c:v>
                </c:pt>
                <c:pt idx="2805">
                  <c:v>1195</c:v>
                </c:pt>
                <c:pt idx="2806">
                  <c:v>1194</c:v>
                </c:pt>
                <c:pt idx="2807">
                  <c:v>1193</c:v>
                </c:pt>
                <c:pt idx="2808">
                  <c:v>1192</c:v>
                </c:pt>
                <c:pt idx="2809">
                  <c:v>1191</c:v>
                </c:pt>
                <c:pt idx="2810">
                  <c:v>1190</c:v>
                </c:pt>
                <c:pt idx="2811">
                  <c:v>1189</c:v>
                </c:pt>
                <c:pt idx="2812">
                  <c:v>1188</c:v>
                </c:pt>
                <c:pt idx="2813">
                  <c:v>1187</c:v>
                </c:pt>
                <c:pt idx="2814">
                  <c:v>1186</c:v>
                </c:pt>
                <c:pt idx="2815">
                  <c:v>1185</c:v>
                </c:pt>
                <c:pt idx="2816">
                  <c:v>1184</c:v>
                </c:pt>
                <c:pt idx="2817">
                  <c:v>1183</c:v>
                </c:pt>
                <c:pt idx="2818">
                  <c:v>1182</c:v>
                </c:pt>
                <c:pt idx="2819">
                  <c:v>1181</c:v>
                </c:pt>
                <c:pt idx="2820">
                  <c:v>1180</c:v>
                </c:pt>
                <c:pt idx="2821">
                  <c:v>1179</c:v>
                </c:pt>
                <c:pt idx="2822">
                  <c:v>1178</c:v>
                </c:pt>
                <c:pt idx="2823">
                  <c:v>1177</c:v>
                </c:pt>
                <c:pt idx="2824">
                  <c:v>1176</c:v>
                </c:pt>
                <c:pt idx="2825">
                  <c:v>1175</c:v>
                </c:pt>
                <c:pt idx="2826">
                  <c:v>1174</c:v>
                </c:pt>
                <c:pt idx="2827">
                  <c:v>1173</c:v>
                </c:pt>
                <c:pt idx="2828">
                  <c:v>1172</c:v>
                </c:pt>
                <c:pt idx="2829">
                  <c:v>1171</c:v>
                </c:pt>
                <c:pt idx="2830">
                  <c:v>1170</c:v>
                </c:pt>
                <c:pt idx="2831">
                  <c:v>1169</c:v>
                </c:pt>
                <c:pt idx="2832">
                  <c:v>1168</c:v>
                </c:pt>
                <c:pt idx="2833">
                  <c:v>1167</c:v>
                </c:pt>
                <c:pt idx="2834">
                  <c:v>1166</c:v>
                </c:pt>
                <c:pt idx="2835">
                  <c:v>1165</c:v>
                </c:pt>
                <c:pt idx="2836">
                  <c:v>1164</c:v>
                </c:pt>
                <c:pt idx="2837">
                  <c:v>1163</c:v>
                </c:pt>
                <c:pt idx="2838">
                  <c:v>1162</c:v>
                </c:pt>
                <c:pt idx="2839">
                  <c:v>1161</c:v>
                </c:pt>
                <c:pt idx="2840">
                  <c:v>1160</c:v>
                </c:pt>
                <c:pt idx="2841">
                  <c:v>1159</c:v>
                </c:pt>
                <c:pt idx="2842">
                  <c:v>1158</c:v>
                </c:pt>
                <c:pt idx="2843">
                  <c:v>1157</c:v>
                </c:pt>
                <c:pt idx="2844">
                  <c:v>1156</c:v>
                </c:pt>
                <c:pt idx="2845">
                  <c:v>1155</c:v>
                </c:pt>
                <c:pt idx="2846">
                  <c:v>1154</c:v>
                </c:pt>
                <c:pt idx="2847">
                  <c:v>1153</c:v>
                </c:pt>
                <c:pt idx="2848">
                  <c:v>1152</c:v>
                </c:pt>
                <c:pt idx="2849">
                  <c:v>1151</c:v>
                </c:pt>
                <c:pt idx="2850">
                  <c:v>1150</c:v>
                </c:pt>
                <c:pt idx="2851">
                  <c:v>1149</c:v>
                </c:pt>
                <c:pt idx="2852">
                  <c:v>1148</c:v>
                </c:pt>
                <c:pt idx="2853">
                  <c:v>1147</c:v>
                </c:pt>
                <c:pt idx="2854">
                  <c:v>1146</c:v>
                </c:pt>
                <c:pt idx="2855">
                  <c:v>1145</c:v>
                </c:pt>
                <c:pt idx="2856">
                  <c:v>1144</c:v>
                </c:pt>
                <c:pt idx="2857">
                  <c:v>1143</c:v>
                </c:pt>
                <c:pt idx="2858">
                  <c:v>1142</c:v>
                </c:pt>
                <c:pt idx="2859">
                  <c:v>1141</c:v>
                </c:pt>
                <c:pt idx="2860">
                  <c:v>1140</c:v>
                </c:pt>
                <c:pt idx="2861">
                  <c:v>1139</c:v>
                </c:pt>
                <c:pt idx="2862">
                  <c:v>1138</c:v>
                </c:pt>
                <c:pt idx="2863">
                  <c:v>1137</c:v>
                </c:pt>
                <c:pt idx="2864">
                  <c:v>1136</c:v>
                </c:pt>
                <c:pt idx="2865">
                  <c:v>1135</c:v>
                </c:pt>
                <c:pt idx="2866">
                  <c:v>1134</c:v>
                </c:pt>
                <c:pt idx="2867">
                  <c:v>1133</c:v>
                </c:pt>
                <c:pt idx="2868">
                  <c:v>1132</c:v>
                </c:pt>
                <c:pt idx="2869">
                  <c:v>1131</c:v>
                </c:pt>
                <c:pt idx="2870">
                  <c:v>1130</c:v>
                </c:pt>
                <c:pt idx="2871">
                  <c:v>1129</c:v>
                </c:pt>
                <c:pt idx="2872">
                  <c:v>1128</c:v>
                </c:pt>
                <c:pt idx="2873">
                  <c:v>1127</c:v>
                </c:pt>
                <c:pt idx="2874">
                  <c:v>1126</c:v>
                </c:pt>
                <c:pt idx="2875">
                  <c:v>1125</c:v>
                </c:pt>
                <c:pt idx="2876">
                  <c:v>1124</c:v>
                </c:pt>
                <c:pt idx="2877">
                  <c:v>1123</c:v>
                </c:pt>
                <c:pt idx="2878">
                  <c:v>1122</c:v>
                </c:pt>
                <c:pt idx="2879">
                  <c:v>1121</c:v>
                </c:pt>
                <c:pt idx="2880">
                  <c:v>1120</c:v>
                </c:pt>
                <c:pt idx="2881">
                  <c:v>1119</c:v>
                </c:pt>
                <c:pt idx="2882">
                  <c:v>1118</c:v>
                </c:pt>
                <c:pt idx="2883">
                  <c:v>1117</c:v>
                </c:pt>
                <c:pt idx="2884">
                  <c:v>1116</c:v>
                </c:pt>
                <c:pt idx="2885">
                  <c:v>1115</c:v>
                </c:pt>
                <c:pt idx="2886">
                  <c:v>1114</c:v>
                </c:pt>
                <c:pt idx="2887">
                  <c:v>1113</c:v>
                </c:pt>
                <c:pt idx="2888">
                  <c:v>1112</c:v>
                </c:pt>
                <c:pt idx="2889">
                  <c:v>1111</c:v>
                </c:pt>
                <c:pt idx="2890">
                  <c:v>1110</c:v>
                </c:pt>
                <c:pt idx="2891">
                  <c:v>1109</c:v>
                </c:pt>
                <c:pt idx="2892">
                  <c:v>1108</c:v>
                </c:pt>
                <c:pt idx="2893">
                  <c:v>1107</c:v>
                </c:pt>
                <c:pt idx="2894">
                  <c:v>1106</c:v>
                </c:pt>
                <c:pt idx="2895">
                  <c:v>1105</c:v>
                </c:pt>
                <c:pt idx="2896">
                  <c:v>1104</c:v>
                </c:pt>
                <c:pt idx="2897">
                  <c:v>1103</c:v>
                </c:pt>
                <c:pt idx="2898">
                  <c:v>1102</c:v>
                </c:pt>
                <c:pt idx="2899">
                  <c:v>1101</c:v>
                </c:pt>
                <c:pt idx="2900">
                  <c:v>1100</c:v>
                </c:pt>
                <c:pt idx="2901">
                  <c:v>1099</c:v>
                </c:pt>
                <c:pt idx="2902">
                  <c:v>1098</c:v>
                </c:pt>
                <c:pt idx="2903">
                  <c:v>1097</c:v>
                </c:pt>
                <c:pt idx="2904">
                  <c:v>1096</c:v>
                </c:pt>
                <c:pt idx="2905">
                  <c:v>1095</c:v>
                </c:pt>
                <c:pt idx="2906">
                  <c:v>1094</c:v>
                </c:pt>
                <c:pt idx="2907">
                  <c:v>1093</c:v>
                </c:pt>
                <c:pt idx="2908">
                  <c:v>1092</c:v>
                </c:pt>
                <c:pt idx="2909">
                  <c:v>1091</c:v>
                </c:pt>
                <c:pt idx="2910">
                  <c:v>1090</c:v>
                </c:pt>
                <c:pt idx="2911">
                  <c:v>1089</c:v>
                </c:pt>
                <c:pt idx="2912">
                  <c:v>1088</c:v>
                </c:pt>
                <c:pt idx="2913">
                  <c:v>1087</c:v>
                </c:pt>
                <c:pt idx="2914">
                  <c:v>1086</c:v>
                </c:pt>
                <c:pt idx="2915">
                  <c:v>1085</c:v>
                </c:pt>
                <c:pt idx="2916">
                  <c:v>1084</c:v>
                </c:pt>
                <c:pt idx="2917">
                  <c:v>1083</c:v>
                </c:pt>
                <c:pt idx="2918">
                  <c:v>1082</c:v>
                </c:pt>
                <c:pt idx="2919">
                  <c:v>1081</c:v>
                </c:pt>
                <c:pt idx="2920">
                  <c:v>1080</c:v>
                </c:pt>
                <c:pt idx="2921">
                  <c:v>1079</c:v>
                </c:pt>
                <c:pt idx="2922">
                  <c:v>1078</c:v>
                </c:pt>
                <c:pt idx="2923">
                  <c:v>1077</c:v>
                </c:pt>
                <c:pt idx="2924">
                  <c:v>1076</c:v>
                </c:pt>
                <c:pt idx="2925">
                  <c:v>1075</c:v>
                </c:pt>
                <c:pt idx="2926">
                  <c:v>1074</c:v>
                </c:pt>
                <c:pt idx="2927">
                  <c:v>1073</c:v>
                </c:pt>
                <c:pt idx="2928">
                  <c:v>1072</c:v>
                </c:pt>
                <c:pt idx="2929">
                  <c:v>1071</c:v>
                </c:pt>
                <c:pt idx="2930">
                  <c:v>1070</c:v>
                </c:pt>
                <c:pt idx="2931">
                  <c:v>1069</c:v>
                </c:pt>
                <c:pt idx="2932">
                  <c:v>1068</c:v>
                </c:pt>
                <c:pt idx="2933">
                  <c:v>1067</c:v>
                </c:pt>
                <c:pt idx="2934">
                  <c:v>1066</c:v>
                </c:pt>
                <c:pt idx="2935">
                  <c:v>1065</c:v>
                </c:pt>
                <c:pt idx="2936">
                  <c:v>1064</c:v>
                </c:pt>
                <c:pt idx="2937">
                  <c:v>1063</c:v>
                </c:pt>
                <c:pt idx="2938">
                  <c:v>1062</c:v>
                </c:pt>
                <c:pt idx="2939">
                  <c:v>1061</c:v>
                </c:pt>
                <c:pt idx="2940">
                  <c:v>1060</c:v>
                </c:pt>
                <c:pt idx="2941">
                  <c:v>1059</c:v>
                </c:pt>
                <c:pt idx="2942">
                  <c:v>1058</c:v>
                </c:pt>
                <c:pt idx="2943">
                  <c:v>1057</c:v>
                </c:pt>
                <c:pt idx="2944">
                  <c:v>1056</c:v>
                </c:pt>
                <c:pt idx="2945">
                  <c:v>1055</c:v>
                </c:pt>
                <c:pt idx="2946">
                  <c:v>1054</c:v>
                </c:pt>
                <c:pt idx="2947">
                  <c:v>1053</c:v>
                </c:pt>
                <c:pt idx="2948">
                  <c:v>1052</c:v>
                </c:pt>
                <c:pt idx="2949">
                  <c:v>1051</c:v>
                </c:pt>
                <c:pt idx="2950">
                  <c:v>1050</c:v>
                </c:pt>
                <c:pt idx="2951">
                  <c:v>1049</c:v>
                </c:pt>
                <c:pt idx="2952">
                  <c:v>1048</c:v>
                </c:pt>
                <c:pt idx="2953">
                  <c:v>1047</c:v>
                </c:pt>
                <c:pt idx="2954">
                  <c:v>1046</c:v>
                </c:pt>
                <c:pt idx="2955">
                  <c:v>1045</c:v>
                </c:pt>
                <c:pt idx="2956">
                  <c:v>1044</c:v>
                </c:pt>
                <c:pt idx="2957">
                  <c:v>1043</c:v>
                </c:pt>
                <c:pt idx="2958">
                  <c:v>1042</c:v>
                </c:pt>
                <c:pt idx="2959">
                  <c:v>1041</c:v>
                </c:pt>
                <c:pt idx="2960">
                  <c:v>1040</c:v>
                </c:pt>
                <c:pt idx="2961">
                  <c:v>1039</c:v>
                </c:pt>
                <c:pt idx="2962">
                  <c:v>1038</c:v>
                </c:pt>
                <c:pt idx="2963">
                  <c:v>1037</c:v>
                </c:pt>
                <c:pt idx="2964">
                  <c:v>1036</c:v>
                </c:pt>
                <c:pt idx="2965">
                  <c:v>1035</c:v>
                </c:pt>
                <c:pt idx="2966">
                  <c:v>1034</c:v>
                </c:pt>
                <c:pt idx="2967">
                  <c:v>1033</c:v>
                </c:pt>
                <c:pt idx="2968">
                  <c:v>1032</c:v>
                </c:pt>
                <c:pt idx="2969">
                  <c:v>1031</c:v>
                </c:pt>
                <c:pt idx="2970">
                  <c:v>1030</c:v>
                </c:pt>
                <c:pt idx="2971">
                  <c:v>1029</c:v>
                </c:pt>
                <c:pt idx="2972">
                  <c:v>1028</c:v>
                </c:pt>
                <c:pt idx="2973">
                  <c:v>1027</c:v>
                </c:pt>
                <c:pt idx="2974">
                  <c:v>1026</c:v>
                </c:pt>
                <c:pt idx="2975">
                  <c:v>1025</c:v>
                </c:pt>
                <c:pt idx="2976">
                  <c:v>1024</c:v>
                </c:pt>
                <c:pt idx="2977">
                  <c:v>1023</c:v>
                </c:pt>
                <c:pt idx="2978">
                  <c:v>1022</c:v>
                </c:pt>
                <c:pt idx="2979">
                  <c:v>1021</c:v>
                </c:pt>
                <c:pt idx="2980">
                  <c:v>1020</c:v>
                </c:pt>
                <c:pt idx="2981">
                  <c:v>1019</c:v>
                </c:pt>
                <c:pt idx="2982">
                  <c:v>1018</c:v>
                </c:pt>
                <c:pt idx="2983">
                  <c:v>1017</c:v>
                </c:pt>
                <c:pt idx="2984">
                  <c:v>1016</c:v>
                </c:pt>
                <c:pt idx="2985">
                  <c:v>1015</c:v>
                </c:pt>
                <c:pt idx="2986">
                  <c:v>1014</c:v>
                </c:pt>
                <c:pt idx="2987">
                  <c:v>1013</c:v>
                </c:pt>
                <c:pt idx="2988">
                  <c:v>1012</c:v>
                </c:pt>
                <c:pt idx="2989">
                  <c:v>1011</c:v>
                </c:pt>
                <c:pt idx="2990">
                  <c:v>1010</c:v>
                </c:pt>
                <c:pt idx="2991">
                  <c:v>1009</c:v>
                </c:pt>
                <c:pt idx="2992">
                  <c:v>1008</c:v>
                </c:pt>
                <c:pt idx="2993">
                  <c:v>1007</c:v>
                </c:pt>
                <c:pt idx="2994">
                  <c:v>1006</c:v>
                </c:pt>
                <c:pt idx="2995">
                  <c:v>1005</c:v>
                </c:pt>
                <c:pt idx="2996">
                  <c:v>1004</c:v>
                </c:pt>
                <c:pt idx="2997">
                  <c:v>1003</c:v>
                </c:pt>
                <c:pt idx="2998">
                  <c:v>1002</c:v>
                </c:pt>
                <c:pt idx="2999">
                  <c:v>1001</c:v>
                </c:pt>
                <c:pt idx="3000">
                  <c:v>1000</c:v>
                </c:pt>
                <c:pt idx="3001">
                  <c:v>999</c:v>
                </c:pt>
                <c:pt idx="3002">
                  <c:v>998</c:v>
                </c:pt>
                <c:pt idx="3003">
                  <c:v>997</c:v>
                </c:pt>
                <c:pt idx="3004">
                  <c:v>996</c:v>
                </c:pt>
                <c:pt idx="3005">
                  <c:v>995</c:v>
                </c:pt>
                <c:pt idx="3006">
                  <c:v>994</c:v>
                </c:pt>
                <c:pt idx="3007">
                  <c:v>993</c:v>
                </c:pt>
                <c:pt idx="3008">
                  <c:v>992</c:v>
                </c:pt>
                <c:pt idx="3009">
                  <c:v>991</c:v>
                </c:pt>
                <c:pt idx="3010">
                  <c:v>990</c:v>
                </c:pt>
                <c:pt idx="3011">
                  <c:v>989</c:v>
                </c:pt>
                <c:pt idx="3012">
                  <c:v>988</c:v>
                </c:pt>
                <c:pt idx="3013">
                  <c:v>987</c:v>
                </c:pt>
                <c:pt idx="3014">
                  <c:v>986</c:v>
                </c:pt>
                <c:pt idx="3015">
                  <c:v>985</c:v>
                </c:pt>
                <c:pt idx="3016">
                  <c:v>984</c:v>
                </c:pt>
                <c:pt idx="3017">
                  <c:v>983</c:v>
                </c:pt>
                <c:pt idx="3018">
                  <c:v>982</c:v>
                </c:pt>
                <c:pt idx="3019">
                  <c:v>981</c:v>
                </c:pt>
                <c:pt idx="3020">
                  <c:v>980</c:v>
                </c:pt>
                <c:pt idx="3021">
                  <c:v>979</c:v>
                </c:pt>
                <c:pt idx="3022">
                  <c:v>978</c:v>
                </c:pt>
                <c:pt idx="3023">
                  <c:v>977</c:v>
                </c:pt>
                <c:pt idx="3024">
                  <c:v>976</c:v>
                </c:pt>
                <c:pt idx="3025">
                  <c:v>975</c:v>
                </c:pt>
                <c:pt idx="3026">
                  <c:v>974</c:v>
                </c:pt>
                <c:pt idx="3027">
                  <c:v>973</c:v>
                </c:pt>
                <c:pt idx="3028">
                  <c:v>972</c:v>
                </c:pt>
                <c:pt idx="3029">
                  <c:v>971</c:v>
                </c:pt>
                <c:pt idx="3030">
                  <c:v>970</c:v>
                </c:pt>
                <c:pt idx="3031">
                  <c:v>969</c:v>
                </c:pt>
                <c:pt idx="3032">
                  <c:v>968</c:v>
                </c:pt>
                <c:pt idx="3033">
                  <c:v>967</c:v>
                </c:pt>
                <c:pt idx="3034">
                  <c:v>966</c:v>
                </c:pt>
                <c:pt idx="3035">
                  <c:v>965</c:v>
                </c:pt>
                <c:pt idx="3036">
                  <c:v>964</c:v>
                </c:pt>
                <c:pt idx="3037">
                  <c:v>963</c:v>
                </c:pt>
                <c:pt idx="3038">
                  <c:v>962</c:v>
                </c:pt>
                <c:pt idx="3039">
                  <c:v>961</c:v>
                </c:pt>
                <c:pt idx="3040">
                  <c:v>960</c:v>
                </c:pt>
                <c:pt idx="3041">
                  <c:v>959</c:v>
                </c:pt>
                <c:pt idx="3042">
                  <c:v>958</c:v>
                </c:pt>
                <c:pt idx="3043">
                  <c:v>957</c:v>
                </c:pt>
                <c:pt idx="3044">
                  <c:v>956</c:v>
                </c:pt>
                <c:pt idx="3045">
                  <c:v>955</c:v>
                </c:pt>
                <c:pt idx="3046">
                  <c:v>954</c:v>
                </c:pt>
                <c:pt idx="3047">
                  <c:v>953</c:v>
                </c:pt>
                <c:pt idx="3048">
                  <c:v>952</c:v>
                </c:pt>
                <c:pt idx="3049">
                  <c:v>951</c:v>
                </c:pt>
                <c:pt idx="3050">
                  <c:v>950</c:v>
                </c:pt>
                <c:pt idx="3051">
                  <c:v>949</c:v>
                </c:pt>
                <c:pt idx="3052">
                  <c:v>948</c:v>
                </c:pt>
                <c:pt idx="3053">
                  <c:v>947</c:v>
                </c:pt>
                <c:pt idx="3054">
                  <c:v>946</c:v>
                </c:pt>
                <c:pt idx="3055">
                  <c:v>945</c:v>
                </c:pt>
                <c:pt idx="3056">
                  <c:v>944</c:v>
                </c:pt>
                <c:pt idx="3057">
                  <c:v>943</c:v>
                </c:pt>
                <c:pt idx="3058">
                  <c:v>942</c:v>
                </c:pt>
                <c:pt idx="3059">
                  <c:v>941</c:v>
                </c:pt>
                <c:pt idx="3060">
                  <c:v>940</c:v>
                </c:pt>
                <c:pt idx="3061">
                  <c:v>939</c:v>
                </c:pt>
                <c:pt idx="3062">
                  <c:v>938</c:v>
                </c:pt>
                <c:pt idx="3063">
                  <c:v>937</c:v>
                </c:pt>
                <c:pt idx="3064">
                  <c:v>936</c:v>
                </c:pt>
                <c:pt idx="3065">
                  <c:v>935</c:v>
                </c:pt>
                <c:pt idx="3066">
                  <c:v>934</c:v>
                </c:pt>
                <c:pt idx="3067">
                  <c:v>933</c:v>
                </c:pt>
                <c:pt idx="3068">
                  <c:v>932</c:v>
                </c:pt>
                <c:pt idx="3069">
                  <c:v>931</c:v>
                </c:pt>
                <c:pt idx="3070">
                  <c:v>930</c:v>
                </c:pt>
                <c:pt idx="3071">
                  <c:v>929</c:v>
                </c:pt>
                <c:pt idx="3072">
                  <c:v>928</c:v>
                </c:pt>
                <c:pt idx="3073">
                  <c:v>927</c:v>
                </c:pt>
                <c:pt idx="3074">
                  <c:v>926</c:v>
                </c:pt>
                <c:pt idx="3075">
                  <c:v>925</c:v>
                </c:pt>
                <c:pt idx="3076">
                  <c:v>924</c:v>
                </c:pt>
                <c:pt idx="3077">
                  <c:v>923</c:v>
                </c:pt>
                <c:pt idx="3078">
                  <c:v>922</c:v>
                </c:pt>
                <c:pt idx="3079">
                  <c:v>921</c:v>
                </c:pt>
                <c:pt idx="3080">
                  <c:v>920</c:v>
                </c:pt>
                <c:pt idx="3081">
                  <c:v>919</c:v>
                </c:pt>
                <c:pt idx="3082">
                  <c:v>918</c:v>
                </c:pt>
                <c:pt idx="3083">
                  <c:v>917</c:v>
                </c:pt>
                <c:pt idx="3084">
                  <c:v>916</c:v>
                </c:pt>
                <c:pt idx="3085">
                  <c:v>915</c:v>
                </c:pt>
                <c:pt idx="3086">
                  <c:v>914</c:v>
                </c:pt>
                <c:pt idx="3087">
                  <c:v>913</c:v>
                </c:pt>
                <c:pt idx="3088">
                  <c:v>912</c:v>
                </c:pt>
                <c:pt idx="3089">
                  <c:v>911</c:v>
                </c:pt>
                <c:pt idx="3090">
                  <c:v>910</c:v>
                </c:pt>
                <c:pt idx="3091">
                  <c:v>909</c:v>
                </c:pt>
                <c:pt idx="3092">
                  <c:v>908</c:v>
                </c:pt>
                <c:pt idx="3093">
                  <c:v>907</c:v>
                </c:pt>
                <c:pt idx="3094">
                  <c:v>906</c:v>
                </c:pt>
                <c:pt idx="3095">
                  <c:v>905</c:v>
                </c:pt>
                <c:pt idx="3096">
                  <c:v>904</c:v>
                </c:pt>
                <c:pt idx="3097">
                  <c:v>903</c:v>
                </c:pt>
                <c:pt idx="3098">
                  <c:v>902</c:v>
                </c:pt>
                <c:pt idx="3099">
                  <c:v>901</c:v>
                </c:pt>
                <c:pt idx="3100">
                  <c:v>900</c:v>
                </c:pt>
                <c:pt idx="3101">
                  <c:v>899</c:v>
                </c:pt>
                <c:pt idx="3102">
                  <c:v>898</c:v>
                </c:pt>
                <c:pt idx="3103">
                  <c:v>897</c:v>
                </c:pt>
                <c:pt idx="3104">
                  <c:v>896</c:v>
                </c:pt>
                <c:pt idx="3105">
                  <c:v>895</c:v>
                </c:pt>
                <c:pt idx="3106">
                  <c:v>894</c:v>
                </c:pt>
                <c:pt idx="3107">
                  <c:v>893</c:v>
                </c:pt>
                <c:pt idx="3108">
                  <c:v>892</c:v>
                </c:pt>
                <c:pt idx="3109">
                  <c:v>891</c:v>
                </c:pt>
                <c:pt idx="3110">
                  <c:v>890</c:v>
                </c:pt>
                <c:pt idx="3111">
                  <c:v>889</c:v>
                </c:pt>
                <c:pt idx="3112">
                  <c:v>888</c:v>
                </c:pt>
                <c:pt idx="3113">
                  <c:v>887</c:v>
                </c:pt>
                <c:pt idx="3114">
                  <c:v>886</c:v>
                </c:pt>
                <c:pt idx="3115">
                  <c:v>885</c:v>
                </c:pt>
                <c:pt idx="3116">
                  <c:v>884</c:v>
                </c:pt>
                <c:pt idx="3117">
                  <c:v>883</c:v>
                </c:pt>
                <c:pt idx="3118">
                  <c:v>882</c:v>
                </c:pt>
                <c:pt idx="3119">
                  <c:v>881</c:v>
                </c:pt>
                <c:pt idx="3120">
                  <c:v>880</c:v>
                </c:pt>
                <c:pt idx="3121">
                  <c:v>879</c:v>
                </c:pt>
                <c:pt idx="3122">
                  <c:v>878</c:v>
                </c:pt>
                <c:pt idx="3123">
                  <c:v>877</c:v>
                </c:pt>
                <c:pt idx="3124">
                  <c:v>876</c:v>
                </c:pt>
                <c:pt idx="3125">
                  <c:v>875</c:v>
                </c:pt>
                <c:pt idx="3126">
                  <c:v>874</c:v>
                </c:pt>
                <c:pt idx="3127">
                  <c:v>873</c:v>
                </c:pt>
                <c:pt idx="3128">
                  <c:v>872</c:v>
                </c:pt>
                <c:pt idx="3129">
                  <c:v>871</c:v>
                </c:pt>
                <c:pt idx="3130">
                  <c:v>870</c:v>
                </c:pt>
                <c:pt idx="3131">
                  <c:v>869</c:v>
                </c:pt>
                <c:pt idx="3132">
                  <c:v>868</c:v>
                </c:pt>
                <c:pt idx="3133">
                  <c:v>867</c:v>
                </c:pt>
                <c:pt idx="3134">
                  <c:v>866</c:v>
                </c:pt>
                <c:pt idx="3135">
                  <c:v>865</c:v>
                </c:pt>
                <c:pt idx="3136">
                  <c:v>864</c:v>
                </c:pt>
                <c:pt idx="3137">
                  <c:v>863</c:v>
                </c:pt>
                <c:pt idx="3138">
                  <c:v>862</c:v>
                </c:pt>
                <c:pt idx="3139">
                  <c:v>861</c:v>
                </c:pt>
                <c:pt idx="3140">
                  <c:v>860</c:v>
                </c:pt>
                <c:pt idx="3141">
                  <c:v>859</c:v>
                </c:pt>
                <c:pt idx="3142">
                  <c:v>858</c:v>
                </c:pt>
                <c:pt idx="3143">
                  <c:v>857</c:v>
                </c:pt>
                <c:pt idx="3144">
                  <c:v>856</c:v>
                </c:pt>
                <c:pt idx="3145">
                  <c:v>855</c:v>
                </c:pt>
                <c:pt idx="3146">
                  <c:v>854</c:v>
                </c:pt>
                <c:pt idx="3147">
                  <c:v>853</c:v>
                </c:pt>
                <c:pt idx="3148">
                  <c:v>852</c:v>
                </c:pt>
                <c:pt idx="3149">
                  <c:v>851</c:v>
                </c:pt>
                <c:pt idx="3150">
                  <c:v>850</c:v>
                </c:pt>
                <c:pt idx="3151">
                  <c:v>849</c:v>
                </c:pt>
                <c:pt idx="3152">
                  <c:v>848</c:v>
                </c:pt>
                <c:pt idx="3153">
                  <c:v>847</c:v>
                </c:pt>
                <c:pt idx="3154">
                  <c:v>846</c:v>
                </c:pt>
                <c:pt idx="3155">
                  <c:v>845</c:v>
                </c:pt>
                <c:pt idx="3156">
                  <c:v>844</c:v>
                </c:pt>
                <c:pt idx="3157">
                  <c:v>843</c:v>
                </c:pt>
                <c:pt idx="3158">
                  <c:v>842</c:v>
                </c:pt>
                <c:pt idx="3159">
                  <c:v>841</c:v>
                </c:pt>
                <c:pt idx="3160">
                  <c:v>840</c:v>
                </c:pt>
                <c:pt idx="3161">
                  <c:v>839</c:v>
                </c:pt>
                <c:pt idx="3162">
                  <c:v>838</c:v>
                </c:pt>
                <c:pt idx="3163">
                  <c:v>837</c:v>
                </c:pt>
                <c:pt idx="3164">
                  <c:v>836</c:v>
                </c:pt>
                <c:pt idx="3165">
                  <c:v>835</c:v>
                </c:pt>
                <c:pt idx="3166">
                  <c:v>834</c:v>
                </c:pt>
                <c:pt idx="3167">
                  <c:v>833</c:v>
                </c:pt>
                <c:pt idx="3168">
                  <c:v>832</c:v>
                </c:pt>
                <c:pt idx="3169">
                  <c:v>831</c:v>
                </c:pt>
                <c:pt idx="3170">
                  <c:v>830</c:v>
                </c:pt>
                <c:pt idx="3171">
                  <c:v>829</c:v>
                </c:pt>
                <c:pt idx="3172">
                  <c:v>828</c:v>
                </c:pt>
                <c:pt idx="3173">
                  <c:v>827</c:v>
                </c:pt>
                <c:pt idx="3174">
                  <c:v>826</c:v>
                </c:pt>
                <c:pt idx="3175">
                  <c:v>825</c:v>
                </c:pt>
                <c:pt idx="3176">
                  <c:v>824</c:v>
                </c:pt>
                <c:pt idx="3177">
                  <c:v>823</c:v>
                </c:pt>
                <c:pt idx="3178">
                  <c:v>822</c:v>
                </c:pt>
                <c:pt idx="3179">
                  <c:v>821</c:v>
                </c:pt>
                <c:pt idx="3180">
                  <c:v>820</c:v>
                </c:pt>
                <c:pt idx="3181">
                  <c:v>819</c:v>
                </c:pt>
                <c:pt idx="3182">
                  <c:v>818</c:v>
                </c:pt>
                <c:pt idx="3183">
                  <c:v>817</c:v>
                </c:pt>
                <c:pt idx="3184">
                  <c:v>816</c:v>
                </c:pt>
                <c:pt idx="3185">
                  <c:v>815</c:v>
                </c:pt>
                <c:pt idx="3186">
                  <c:v>814</c:v>
                </c:pt>
                <c:pt idx="3187">
                  <c:v>813</c:v>
                </c:pt>
                <c:pt idx="3188">
                  <c:v>812</c:v>
                </c:pt>
                <c:pt idx="3189">
                  <c:v>811</c:v>
                </c:pt>
                <c:pt idx="3190">
                  <c:v>810</c:v>
                </c:pt>
                <c:pt idx="3191">
                  <c:v>809</c:v>
                </c:pt>
                <c:pt idx="3192">
                  <c:v>808</c:v>
                </c:pt>
                <c:pt idx="3193">
                  <c:v>807</c:v>
                </c:pt>
                <c:pt idx="3194">
                  <c:v>806</c:v>
                </c:pt>
                <c:pt idx="3195">
                  <c:v>805</c:v>
                </c:pt>
                <c:pt idx="3196">
                  <c:v>804</c:v>
                </c:pt>
                <c:pt idx="3197">
                  <c:v>803</c:v>
                </c:pt>
                <c:pt idx="3198">
                  <c:v>802</c:v>
                </c:pt>
                <c:pt idx="3199">
                  <c:v>801</c:v>
                </c:pt>
                <c:pt idx="3200">
                  <c:v>800</c:v>
                </c:pt>
                <c:pt idx="3201">
                  <c:v>799</c:v>
                </c:pt>
                <c:pt idx="3202">
                  <c:v>798</c:v>
                </c:pt>
                <c:pt idx="3203">
                  <c:v>797</c:v>
                </c:pt>
                <c:pt idx="3204">
                  <c:v>796</c:v>
                </c:pt>
                <c:pt idx="3205">
                  <c:v>795</c:v>
                </c:pt>
                <c:pt idx="3206">
                  <c:v>794</c:v>
                </c:pt>
                <c:pt idx="3207">
                  <c:v>793</c:v>
                </c:pt>
                <c:pt idx="3208">
                  <c:v>792</c:v>
                </c:pt>
                <c:pt idx="3209">
                  <c:v>791</c:v>
                </c:pt>
                <c:pt idx="3210">
                  <c:v>790</c:v>
                </c:pt>
                <c:pt idx="3211">
                  <c:v>789</c:v>
                </c:pt>
                <c:pt idx="3212">
                  <c:v>788</c:v>
                </c:pt>
                <c:pt idx="3213">
                  <c:v>787</c:v>
                </c:pt>
                <c:pt idx="3214">
                  <c:v>786</c:v>
                </c:pt>
                <c:pt idx="3215">
                  <c:v>785</c:v>
                </c:pt>
                <c:pt idx="3216">
                  <c:v>784</c:v>
                </c:pt>
                <c:pt idx="3217">
                  <c:v>783</c:v>
                </c:pt>
                <c:pt idx="3218">
                  <c:v>782</c:v>
                </c:pt>
                <c:pt idx="3219">
                  <c:v>781</c:v>
                </c:pt>
                <c:pt idx="3220">
                  <c:v>780</c:v>
                </c:pt>
                <c:pt idx="3221">
                  <c:v>779</c:v>
                </c:pt>
                <c:pt idx="3222">
                  <c:v>778</c:v>
                </c:pt>
                <c:pt idx="3223">
                  <c:v>777</c:v>
                </c:pt>
                <c:pt idx="3224">
                  <c:v>776</c:v>
                </c:pt>
                <c:pt idx="3225">
                  <c:v>775</c:v>
                </c:pt>
                <c:pt idx="3226">
                  <c:v>774</c:v>
                </c:pt>
                <c:pt idx="3227">
                  <c:v>773</c:v>
                </c:pt>
                <c:pt idx="3228">
                  <c:v>772</c:v>
                </c:pt>
                <c:pt idx="3229">
                  <c:v>771</c:v>
                </c:pt>
                <c:pt idx="3230">
                  <c:v>770</c:v>
                </c:pt>
                <c:pt idx="3231">
                  <c:v>769</c:v>
                </c:pt>
                <c:pt idx="3232">
                  <c:v>768</c:v>
                </c:pt>
                <c:pt idx="3233">
                  <c:v>767</c:v>
                </c:pt>
                <c:pt idx="3234">
                  <c:v>766</c:v>
                </c:pt>
                <c:pt idx="3235">
                  <c:v>765</c:v>
                </c:pt>
                <c:pt idx="3236">
                  <c:v>764</c:v>
                </c:pt>
                <c:pt idx="3237">
                  <c:v>763</c:v>
                </c:pt>
                <c:pt idx="3238">
                  <c:v>762</c:v>
                </c:pt>
                <c:pt idx="3239">
                  <c:v>761</c:v>
                </c:pt>
                <c:pt idx="3240">
                  <c:v>760</c:v>
                </c:pt>
                <c:pt idx="3241">
                  <c:v>759</c:v>
                </c:pt>
                <c:pt idx="3242">
                  <c:v>758</c:v>
                </c:pt>
                <c:pt idx="3243">
                  <c:v>757</c:v>
                </c:pt>
                <c:pt idx="3244">
                  <c:v>756</c:v>
                </c:pt>
                <c:pt idx="3245">
                  <c:v>755</c:v>
                </c:pt>
                <c:pt idx="3246">
                  <c:v>754</c:v>
                </c:pt>
                <c:pt idx="3247">
                  <c:v>753</c:v>
                </c:pt>
                <c:pt idx="3248">
                  <c:v>752</c:v>
                </c:pt>
                <c:pt idx="3249">
                  <c:v>751</c:v>
                </c:pt>
                <c:pt idx="3250">
                  <c:v>750</c:v>
                </c:pt>
                <c:pt idx="3251">
                  <c:v>749</c:v>
                </c:pt>
                <c:pt idx="3252">
                  <c:v>748</c:v>
                </c:pt>
                <c:pt idx="3253">
                  <c:v>747</c:v>
                </c:pt>
                <c:pt idx="3254">
                  <c:v>746</c:v>
                </c:pt>
                <c:pt idx="3255">
                  <c:v>745</c:v>
                </c:pt>
                <c:pt idx="3256">
                  <c:v>744</c:v>
                </c:pt>
                <c:pt idx="3257">
                  <c:v>743</c:v>
                </c:pt>
                <c:pt idx="3258">
                  <c:v>742</c:v>
                </c:pt>
                <c:pt idx="3259">
                  <c:v>741</c:v>
                </c:pt>
                <c:pt idx="3260">
                  <c:v>740</c:v>
                </c:pt>
                <c:pt idx="3261">
                  <c:v>739</c:v>
                </c:pt>
                <c:pt idx="3262">
                  <c:v>738</c:v>
                </c:pt>
                <c:pt idx="3263">
                  <c:v>737</c:v>
                </c:pt>
                <c:pt idx="3264">
                  <c:v>736</c:v>
                </c:pt>
                <c:pt idx="3265">
                  <c:v>735</c:v>
                </c:pt>
                <c:pt idx="3266">
                  <c:v>734</c:v>
                </c:pt>
                <c:pt idx="3267">
                  <c:v>733</c:v>
                </c:pt>
                <c:pt idx="3268">
                  <c:v>732</c:v>
                </c:pt>
                <c:pt idx="3269">
                  <c:v>731</c:v>
                </c:pt>
                <c:pt idx="3270">
                  <c:v>730</c:v>
                </c:pt>
                <c:pt idx="3271">
                  <c:v>729</c:v>
                </c:pt>
                <c:pt idx="3272">
                  <c:v>728</c:v>
                </c:pt>
                <c:pt idx="3273">
                  <c:v>727</c:v>
                </c:pt>
                <c:pt idx="3274">
                  <c:v>726</c:v>
                </c:pt>
                <c:pt idx="3275">
                  <c:v>725</c:v>
                </c:pt>
                <c:pt idx="3276">
                  <c:v>724</c:v>
                </c:pt>
                <c:pt idx="3277">
                  <c:v>723</c:v>
                </c:pt>
                <c:pt idx="3278">
                  <c:v>722</c:v>
                </c:pt>
                <c:pt idx="3279">
                  <c:v>721</c:v>
                </c:pt>
                <c:pt idx="3280">
                  <c:v>720</c:v>
                </c:pt>
                <c:pt idx="3281">
                  <c:v>719</c:v>
                </c:pt>
                <c:pt idx="3282">
                  <c:v>718</c:v>
                </c:pt>
                <c:pt idx="3283">
                  <c:v>717</c:v>
                </c:pt>
                <c:pt idx="3284">
                  <c:v>716</c:v>
                </c:pt>
                <c:pt idx="3285">
                  <c:v>715</c:v>
                </c:pt>
                <c:pt idx="3286">
                  <c:v>714</c:v>
                </c:pt>
                <c:pt idx="3287">
                  <c:v>713</c:v>
                </c:pt>
                <c:pt idx="3288">
                  <c:v>712</c:v>
                </c:pt>
                <c:pt idx="3289">
                  <c:v>711</c:v>
                </c:pt>
                <c:pt idx="3290">
                  <c:v>710</c:v>
                </c:pt>
                <c:pt idx="3291">
                  <c:v>709</c:v>
                </c:pt>
                <c:pt idx="3292">
                  <c:v>708</c:v>
                </c:pt>
                <c:pt idx="3293">
                  <c:v>707</c:v>
                </c:pt>
                <c:pt idx="3294">
                  <c:v>706</c:v>
                </c:pt>
                <c:pt idx="3295">
                  <c:v>705</c:v>
                </c:pt>
                <c:pt idx="3296">
                  <c:v>704</c:v>
                </c:pt>
                <c:pt idx="3297">
                  <c:v>703</c:v>
                </c:pt>
                <c:pt idx="3298">
                  <c:v>702</c:v>
                </c:pt>
                <c:pt idx="3299">
                  <c:v>701</c:v>
                </c:pt>
                <c:pt idx="3300">
                  <c:v>700</c:v>
                </c:pt>
                <c:pt idx="3301">
                  <c:v>699</c:v>
                </c:pt>
                <c:pt idx="3302">
                  <c:v>698</c:v>
                </c:pt>
                <c:pt idx="3303">
                  <c:v>697</c:v>
                </c:pt>
                <c:pt idx="3304">
                  <c:v>696</c:v>
                </c:pt>
                <c:pt idx="3305">
                  <c:v>695</c:v>
                </c:pt>
                <c:pt idx="3306">
                  <c:v>694</c:v>
                </c:pt>
                <c:pt idx="3307">
                  <c:v>693</c:v>
                </c:pt>
                <c:pt idx="3308">
                  <c:v>692</c:v>
                </c:pt>
                <c:pt idx="3309">
                  <c:v>691</c:v>
                </c:pt>
                <c:pt idx="3310">
                  <c:v>690</c:v>
                </c:pt>
                <c:pt idx="3311">
                  <c:v>689</c:v>
                </c:pt>
                <c:pt idx="3312">
                  <c:v>688</c:v>
                </c:pt>
                <c:pt idx="3313">
                  <c:v>687</c:v>
                </c:pt>
                <c:pt idx="3314">
                  <c:v>686</c:v>
                </c:pt>
                <c:pt idx="3315">
                  <c:v>685</c:v>
                </c:pt>
                <c:pt idx="3316">
                  <c:v>684</c:v>
                </c:pt>
                <c:pt idx="3317">
                  <c:v>683</c:v>
                </c:pt>
                <c:pt idx="3318">
                  <c:v>682</c:v>
                </c:pt>
                <c:pt idx="3319">
                  <c:v>681</c:v>
                </c:pt>
                <c:pt idx="3320">
                  <c:v>680</c:v>
                </c:pt>
                <c:pt idx="3321">
                  <c:v>679</c:v>
                </c:pt>
                <c:pt idx="3322">
                  <c:v>678</c:v>
                </c:pt>
                <c:pt idx="3323">
                  <c:v>677</c:v>
                </c:pt>
                <c:pt idx="3324">
                  <c:v>676</c:v>
                </c:pt>
                <c:pt idx="3325">
                  <c:v>675</c:v>
                </c:pt>
                <c:pt idx="3326">
                  <c:v>674</c:v>
                </c:pt>
                <c:pt idx="3327">
                  <c:v>673</c:v>
                </c:pt>
                <c:pt idx="3328">
                  <c:v>672</c:v>
                </c:pt>
                <c:pt idx="3329">
                  <c:v>671</c:v>
                </c:pt>
                <c:pt idx="3330">
                  <c:v>670</c:v>
                </c:pt>
                <c:pt idx="3331">
                  <c:v>669</c:v>
                </c:pt>
                <c:pt idx="3332">
                  <c:v>668</c:v>
                </c:pt>
                <c:pt idx="3333">
                  <c:v>667</c:v>
                </c:pt>
                <c:pt idx="3334">
                  <c:v>666</c:v>
                </c:pt>
                <c:pt idx="3335">
                  <c:v>665</c:v>
                </c:pt>
                <c:pt idx="3336">
                  <c:v>664</c:v>
                </c:pt>
                <c:pt idx="3337">
                  <c:v>663</c:v>
                </c:pt>
                <c:pt idx="3338">
                  <c:v>662</c:v>
                </c:pt>
                <c:pt idx="3339">
                  <c:v>661</c:v>
                </c:pt>
                <c:pt idx="3340">
                  <c:v>660</c:v>
                </c:pt>
                <c:pt idx="3341">
                  <c:v>659</c:v>
                </c:pt>
                <c:pt idx="3342">
                  <c:v>658</c:v>
                </c:pt>
                <c:pt idx="3343">
                  <c:v>657</c:v>
                </c:pt>
                <c:pt idx="3344">
                  <c:v>656</c:v>
                </c:pt>
                <c:pt idx="3345">
                  <c:v>655</c:v>
                </c:pt>
                <c:pt idx="3346">
                  <c:v>654</c:v>
                </c:pt>
                <c:pt idx="3347">
                  <c:v>653</c:v>
                </c:pt>
                <c:pt idx="3348">
                  <c:v>652</c:v>
                </c:pt>
                <c:pt idx="3349">
                  <c:v>651</c:v>
                </c:pt>
                <c:pt idx="3350">
                  <c:v>650</c:v>
                </c:pt>
                <c:pt idx="3351">
                  <c:v>649</c:v>
                </c:pt>
                <c:pt idx="3352">
                  <c:v>648</c:v>
                </c:pt>
                <c:pt idx="3353">
                  <c:v>647</c:v>
                </c:pt>
                <c:pt idx="3354">
                  <c:v>646</c:v>
                </c:pt>
                <c:pt idx="3355">
                  <c:v>645</c:v>
                </c:pt>
                <c:pt idx="3356">
                  <c:v>644</c:v>
                </c:pt>
                <c:pt idx="3357">
                  <c:v>643</c:v>
                </c:pt>
                <c:pt idx="3358">
                  <c:v>642</c:v>
                </c:pt>
                <c:pt idx="3359">
                  <c:v>641</c:v>
                </c:pt>
                <c:pt idx="3360">
                  <c:v>640</c:v>
                </c:pt>
                <c:pt idx="3361">
                  <c:v>639</c:v>
                </c:pt>
                <c:pt idx="3362">
                  <c:v>638</c:v>
                </c:pt>
                <c:pt idx="3363">
                  <c:v>637</c:v>
                </c:pt>
                <c:pt idx="3364">
                  <c:v>636</c:v>
                </c:pt>
                <c:pt idx="3365">
                  <c:v>635</c:v>
                </c:pt>
                <c:pt idx="3366">
                  <c:v>634</c:v>
                </c:pt>
                <c:pt idx="3367">
                  <c:v>633</c:v>
                </c:pt>
                <c:pt idx="3368">
                  <c:v>632</c:v>
                </c:pt>
                <c:pt idx="3369">
                  <c:v>631</c:v>
                </c:pt>
                <c:pt idx="3370">
                  <c:v>630</c:v>
                </c:pt>
                <c:pt idx="3371">
                  <c:v>629</c:v>
                </c:pt>
                <c:pt idx="3372">
                  <c:v>628</c:v>
                </c:pt>
                <c:pt idx="3373">
                  <c:v>627</c:v>
                </c:pt>
                <c:pt idx="3374">
                  <c:v>626</c:v>
                </c:pt>
                <c:pt idx="3375">
                  <c:v>625</c:v>
                </c:pt>
                <c:pt idx="3376">
                  <c:v>624</c:v>
                </c:pt>
                <c:pt idx="3377">
                  <c:v>623</c:v>
                </c:pt>
                <c:pt idx="3378">
                  <c:v>622</c:v>
                </c:pt>
                <c:pt idx="3379">
                  <c:v>621</c:v>
                </c:pt>
                <c:pt idx="3380">
                  <c:v>620</c:v>
                </c:pt>
                <c:pt idx="3381">
                  <c:v>619</c:v>
                </c:pt>
                <c:pt idx="3382">
                  <c:v>618</c:v>
                </c:pt>
                <c:pt idx="3383">
                  <c:v>617</c:v>
                </c:pt>
                <c:pt idx="3384">
                  <c:v>616</c:v>
                </c:pt>
                <c:pt idx="3385">
                  <c:v>615</c:v>
                </c:pt>
                <c:pt idx="3386">
                  <c:v>614</c:v>
                </c:pt>
                <c:pt idx="3387">
                  <c:v>613</c:v>
                </c:pt>
                <c:pt idx="3388">
                  <c:v>612</c:v>
                </c:pt>
                <c:pt idx="3389">
                  <c:v>611</c:v>
                </c:pt>
                <c:pt idx="3390">
                  <c:v>610</c:v>
                </c:pt>
                <c:pt idx="3391">
                  <c:v>609</c:v>
                </c:pt>
                <c:pt idx="3392">
                  <c:v>608</c:v>
                </c:pt>
                <c:pt idx="3393">
                  <c:v>607</c:v>
                </c:pt>
                <c:pt idx="3394">
                  <c:v>606</c:v>
                </c:pt>
                <c:pt idx="3395">
                  <c:v>605</c:v>
                </c:pt>
                <c:pt idx="3396">
                  <c:v>604</c:v>
                </c:pt>
                <c:pt idx="3397">
                  <c:v>603</c:v>
                </c:pt>
                <c:pt idx="3398">
                  <c:v>602</c:v>
                </c:pt>
                <c:pt idx="3399">
                  <c:v>601</c:v>
                </c:pt>
                <c:pt idx="3400">
                  <c:v>600</c:v>
                </c:pt>
                <c:pt idx="3401">
                  <c:v>599</c:v>
                </c:pt>
                <c:pt idx="3402">
                  <c:v>598</c:v>
                </c:pt>
                <c:pt idx="3403">
                  <c:v>597</c:v>
                </c:pt>
                <c:pt idx="3404">
                  <c:v>596</c:v>
                </c:pt>
                <c:pt idx="3405">
                  <c:v>595</c:v>
                </c:pt>
                <c:pt idx="3406">
                  <c:v>594</c:v>
                </c:pt>
                <c:pt idx="3407">
                  <c:v>593</c:v>
                </c:pt>
                <c:pt idx="3408">
                  <c:v>592</c:v>
                </c:pt>
                <c:pt idx="3409">
                  <c:v>591</c:v>
                </c:pt>
                <c:pt idx="3410">
                  <c:v>590</c:v>
                </c:pt>
                <c:pt idx="3411">
                  <c:v>589</c:v>
                </c:pt>
                <c:pt idx="3412">
                  <c:v>588</c:v>
                </c:pt>
                <c:pt idx="3413">
                  <c:v>587</c:v>
                </c:pt>
                <c:pt idx="3414">
                  <c:v>586</c:v>
                </c:pt>
                <c:pt idx="3415">
                  <c:v>585</c:v>
                </c:pt>
                <c:pt idx="3416">
                  <c:v>584</c:v>
                </c:pt>
                <c:pt idx="3417">
                  <c:v>583</c:v>
                </c:pt>
                <c:pt idx="3418">
                  <c:v>582</c:v>
                </c:pt>
                <c:pt idx="3419">
                  <c:v>581</c:v>
                </c:pt>
                <c:pt idx="3420">
                  <c:v>580</c:v>
                </c:pt>
                <c:pt idx="3421">
                  <c:v>579</c:v>
                </c:pt>
                <c:pt idx="3422">
                  <c:v>578</c:v>
                </c:pt>
                <c:pt idx="3423">
                  <c:v>577</c:v>
                </c:pt>
                <c:pt idx="3424">
                  <c:v>576</c:v>
                </c:pt>
                <c:pt idx="3425">
                  <c:v>575</c:v>
                </c:pt>
                <c:pt idx="3426">
                  <c:v>574</c:v>
                </c:pt>
                <c:pt idx="3427">
                  <c:v>573</c:v>
                </c:pt>
                <c:pt idx="3428">
                  <c:v>572</c:v>
                </c:pt>
                <c:pt idx="3429">
                  <c:v>571</c:v>
                </c:pt>
                <c:pt idx="3430">
                  <c:v>570</c:v>
                </c:pt>
                <c:pt idx="3431">
                  <c:v>569</c:v>
                </c:pt>
                <c:pt idx="3432">
                  <c:v>568</c:v>
                </c:pt>
                <c:pt idx="3433">
                  <c:v>567</c:v>
                </c:pt>
                <c:pt idx="3434">
                  <c:v>566</c:v>
                </c:pt>
                <c:pt idx="3435">
                  <c:v>565</c:v>
                </c:pt>
                <c:pt idx="3436">
                  <c:v>564</c:v>
                </c:pt>
                <c:pt idx="3437">
                  <c:v>563</c:v>
                </c:pt>
                <c:pt idx="3438">
                  <c:v>562</c:v>
                </c:pt>
                <c:pt idx="3439">
                  <c:v>561</c:v>
                </c:pt>
                <c:pt idx="3440">
                  <c:v>560</c:v>
                </c:pt>
                <c:pt idx="3441">
                  <c:v>559</c:v>
                </c:pt>
                <c:pt idx="3442">
                  <c:v>558</c:v>
                </c:pt>
                <c:pt idx="3443">
                  <c:v>557</c:v>
                </c:pt>
                <c:pt idx="3444">
                  <c:v>556</c:v>
                </c:pt>
                <c:pt idx="3445">
                  <c:v>555</c:v>
                </c:pt>
                <c:pt idx="3446">
                  <c:v>554</c:v>
                </c:pt>
                <c:pt idx="3447">
                  <c:v>553</c:v>
                </c:pt>
                <c:pt idx="3448">
                  <c:v>552</c:v>
                </c:pt>
                <c:pt idx="3449">
                  <c:v>551</c:v>
                </c:pt>
                <c:pt idx="3450">
                  <c:v>550</c:v>
                </c:pt>
                <c:pt idx="3451">
                  <c:v>549</c:v>
                </c:pt>
                <c:pt idx="3452">
                  <c:v>548</c:v>
                </c:pt>
                <c:pt idx="3453">
                  <c:v>547</c:v>
                </c:pt>
                <c:pt idx="3454">
                  <c:v>546</c:v>
                </c:pt>
                <c:pt idx="3455">
                  <c:v>545</c:v>
                </c:pt>
                <c:pt idx="3456">
                  <c:v>544</c:v>
                </c:pt>
                <c:pt idx="3457">
                  <c:v>543</c:v>
                </c:pt>
                <c:pt idx="3458">
                  <c:v>542</c:v>
                </c:pt>
                <c:pt idx="3459">
                  <c:v>541</c:v>
                </c:pt>
                <c:pt idx="3460">
                  <c:v>540</c:v>
                </c:pt>
                <c:pt idx="3461">
                  <c:v>539</c:v>
                </c:pt>
                <c:pt idx="3462">
                  <c:v>538</c:v>
                </c:pt>
                <c:pt idx="3463">
                  <c:v>537</c:v>
                </c:pt>
                <c:pt idx="3464">
                  <c:v>536</c:v>
                </c:pt>
                <c:pt idx="3465">
                  <c:v>535</c:v>
                </c:pt>
                <c:pt idx="3466">
                  <c:v>534</c:v>
                </c:pt>
                <c:pt idx="3467">
                  <c:v>533</c:v>
                </c:pt>
                <c:pt idx="3468">
                  <c:v>532</c:v>
                </c:pt>
                <c:pt idx="3469">
                  <c:v>531</c:v>
                </c:pt>
                <c:pt idx="3470">
                  <c:v>530</c:v>
                </c:pt>
                <c:pt idx="3471">
                  <c:v>529</c:v>
                </c:pt>
                <c:pt idx="3472">
                  <c:v>528</c:v>
                </c:pt>
                <c:pt idx="3473">
                  <c:v>527</c:v>
                </c:pt>
                <c:pt idx="3474">
                  <c:v>526</c:v>
                </c:pt>
                <c:pt idx="3475">
                  <c:v>525</c:v>
                </c:pt>
                <c:pt idx="3476">
                  <c:v>524</c:v>
                </c:pt>
                <c:pt idx="3477">
                  <c:v>523</c:v>
                </c:pt>
                <c:pt idx="3478">
                  <c:v>522</c:v>
                </c:pt>
                <c:pt idx="3479">
                  <c:v>521</c:v>
                </c:pt>
                <c:pt idx="3480">
                  <c:v>520</c:v>
                </c:pt>
                <c:pt idx="3481">
                  <c:v>519</c:v>
                </c:pt>
                <c:pt idx="3482">
                  <c:v>518</c:v>
                </c:pt>
                <c:pt idx="3483">
                  <c:v>517</c:v>
                </c:pt>
                <c:pt idx="3484">
                  <c:v>516</c:v>
                </c:pt>
                <c:pt idx="3485">
                  <c:v>515</c:v>
                </c:pt>
                <c:pt idx="3486">
                  <c:v>514</c:v>
                </c:pt>
                <c:pt idx="3487">
                  <c:v>513</c:v>
                </c:pt>
                <c:pt idx="3488">
                  <c:v>512</c:v>
                </c:pt>
                <c:pt idx="3489">
                  <c:v>511</c:v>
                </c:pt>
                <c:pt idx="3490">
                  <c:v>510</c:v>
                </c:pt>
                <c:pt idx="3491">
                  <c:v>509</c:v>
                </c:pt>
                <c:pt idx="3492">
                  <c:v>508</c:v>
                </c:pt>
                <c:pt idx="3493">
                  <c:v>507</c:v>
                </c:pt>
                <c:pt idx="3494">
                  <c:v>506</c:v>
                </c:pt>
                <c:pt idx="3495">
                  <c:v>505</c:v>
                </c:pt>
                <c:pt idx="3496">
                  <c:v>504</c:v>
                </c:pt>
                <c:pt idx="3497">
                  <c:v>503</c:v>
                </c:pt>
                <c:pt idx="3498">
                  <c:v>502</c:v>
                </c:pt>
                <c:pt idx="3499">
                  <c:v>501</c:v>
                </c:pt>
                <c:pt idx="3500">
                  <c:v>500</c:v>
                </c:pt>
                <c:pt idx="3501">
                  <c:v>499</c:v>
                </c:pt>
                <c:pt idx="3502">
                  <c:v>498</c:v>
                </c:pt>
                <c:pt idx="3503">
                  <c:v>497</c:v>
                </c:pt>
                <c:pt idx="3504">
                  <c:v>496</c:v>
                </c:pt>
                <c:pt idx="3505">
                  <c:v>495</c:v>
                </c:pt>
                <c:pt idx="3506">
                  <c:v>494</c:v>
                </c:pt>
                <c:pt idx="3507">
                  <c:v>493</c:v>
                </c:pt>
                <c:pt idx="3508">
                  <c:v>492</c:v>
                </c:pt>
                <c:pt idx="3509">
                  <c:v>491</c:v>
                </c:pt>
                <c:pt idx="3510">
                  <c:v>490</c:v>
                </c:pt>
                <c:pt idx="3511">
                  <c:v>489</c:v>
                </c:pt>
                <c:pt idx="3512">
                  <c:v>488</c:v>
                </c:pt>
                <c:pt idx="3513">
                  <c:v>487</c:v>
                </c:pt>
                <c:pt idx="3514">
                  <c:v>486</c:v>
                </c:pt>
                <c:pt idx="3515">
                  <c:v>485</c:v>
                </c:pt>
                <c:pt idx="3516">
                  <c:v>484</c:v>
                </c:pt>
                <c:pt idx="3517">
                  <c:v>483</c:v>
                </c:pt>
                <c:pt idx="3518">
                  <c:v>482</c:v>
                </c:pt>
                <c:pt idx="3519">
                  <c:v>481</c:v>
                </c:pt>
                <c:pt idx="3520">
                  <c:v>480</c:v>
                </c:pt>
                <c:pt idx="3521">
                  <c:v>479</c:v>
                </c:pt>
                <c:pt idx="3522">
                  <c:v>478</c:v>
                </c:pt>
                <c:pt idx="3523">
                  <c:v>477</c:v>
                </c:pt>
                <c:pt idx="3524">
                  <c:v>476</c:v>
                </c:pt>
                <c:pt idx="3525">
                  <c:v>475</c:v>
                </c:pt>
                <c:pt idx="3526">
                  <c:v>474</c:v>
                </c:pt>
                <c:pt idx="3527">
                  <c:v>473</c:v>
                </c:pt>
                <c:pt idx="3528">
                  <c:v>472</c:v>
                </c:pt>
                <c:pt idx="3529">
                  <c:v>471</c:v>
                </c:pt>
                <c:pt idx="3530">
                  <c:v>470</c:v>
                </c:pt>
                <c:pt idx="3531">
                  <c:v>469</c:v>
                </c:pt>
                <c:pt idx="3532">
                  <c:v>468</c:v>
                </c:pt>
                <c:pt idx="3533">
                  <c:v>467</c:v>
                </c:pt>
                <c:pt idx="3534">
                  <c:v>466</c:v>
                </c:pt>
                <c:pt idx="3535">
                  <c:v>465</c:v>
                </c:pt>
                <c:pt idx="3536">
                  <c:v>464</c:v>
                </c:pt>
                <c:pt idx="3537">
                  <c:v>463</c:v>
                </c:pt>
                <c:pt idx="3538">
                  <c:v>462</c:v>
                </c:pt>
                <c:pt idx="3539">
                  <c:v>461</c:v>
                </c:pt>
                <c:pt idx="3540">
                  <c:v>460</c:v>
                </c:pt>
                <c:pt idx="3541">
                  <c:v>459</c:v>
                </c:pt>
                <c:pt idx="3542">
                  <c:v>458</c:v>
                </c:pt>
                <c:pt idx="3543">
                  <c:v>457</c:v>
                </c:pt>
                <c:pt idx="3544">
                  <c:v>456</c:v>
                </c:pt>
                <c:pt idx="3545">
                  <c:v>455</c:v>
                </c:pt>
                <c:pt idx="3546">
                  <c:v>454</c:v>
                </c:pt>
                <c:pt idx="3547">
                  <c:v>453</c:v>
                </c:pt>
                <c:pt idx="3548">
                  <c:v>452</c:v>
                </c:pt>
                <c:pt idx="3549">
                  <c:v>451</c:v>
                </c:pt>
                <c:pt idx="3550">
                  <c:v>450</c:v>
                </c:pt>
              </c:numCache>
            </c:numRef>
          </c:xVal>
          <c:yVal>
            <c:numRef>
              <c:f>Sheet7!$D$5:$D$3555</c:f>
              <c:numCache>
                <c:formatCode>General</c:formatCode>
                <c:ptCount val="3551"/>
                <c:pt idx="0">
                  <c:v>3.7881807000000016</c:v>
                </c:pt>
                <c:pt idx="1">
                  <c:v>3.7881783000000002</c:v>
                </c:pt>
                <c:pt idx="2">
                  <c:v>3.7881704000000012</c:v>
                </c:pt>
                <c:pt idx="3">
                  <c:v>3.7881550000000002</c:v>
                </c:pt>
                <c:pt idx="4">
                  <c:v>3.7881281999999996</c:v>
                </c:pt>
                <c:pt idx="5">
                  <c:v>3.7880873000000013</c:v>
                </c:pt>
                <c:pt idx="6">
                  <c:v>3.7880301000000012</c:v>
                </c:pt>
                <c:pt idx="7">
                  <c:v>3.7879511000000012</c:v>
                </c:pt>
                <c:pt idx="8">
                  <c:v>3.7878582999999999</c:v>
                </c:pt>
                <c:pt idx="9">
                  <c:v>3.7877741000000014</c:v>
                </c:pt>
                <c:pt idx="10">
                  <c:v>3.7876988000000011</c:v>
                </c:pt>
                <c:pt idx="11">
                  <c:v>3.7875979000000015</c:v>
                </c:pt>
                <c:pt idx="12">
                  <c:v>3.7874181999999998</c:v>
                </c:pt>
                <c:pt idx="13">
                  <c:v>3.7871459000000001</c:v>
                </c:pt>
                <c:pt idx="14">
                  <c:v>3.7868420999999985</c:v>
                </c:pt>
                <c:pt idx="15">
                  <c:v>3.7865903000000012</c:v>
                </c:pt>
                <c:pt idx="16">
                  <c:v>3.7864422999999987</c:v>
                </c:pt>
                <c:pt idx="17">
                  <c:v>3.7863504999999997</c:v>
                </c:pt>
                <c:pt idx="18">
                  <c:v>3.7862006999999998</c:v>
                </c:pt>
                <c:pt idx="19">
                  <c:v>3.7859406999999998</c:v>
                </c:pt>
                <c:pt idx="20">
                  <c:v>3.7856138999999995</c:v>
                </c:pt>
                <c:pt idx="21">
                  <c:v>3.7853045000000014</c:v>
                </c:pt>
                <c:pt idx="22">
                  <c:v>3.7850231999999995</c:v>
                </c:pt>
                <c:pt idx="23">
                  <c:v>3.7846837000000013</c:v>
                </c:pt>
                <c:pt idx="24">
                  <c:v>3.7842026</c:v>
                </c:pt>
                <c:pt idx="25">
                  <c:v>3.783589500000001</c:v>
                </c:pt>
                <c:pt idx="26">
                  <c:v>3.7829537999999996</c:v>
                </c:pt>
                <c:pt idx="27">
                  <c:v>3.7824288999999998</c:v>
                </c:pt>
                <c:pt idx="28">
                  <c:v>3.7820860999999999</c:v>
                </c:pt>
                <c:pt idx="29">
                  <c:v>3.7818936999999995</c:v>
                </c:pt>
                <c:pt idx="30">
                  <c:v>3.7817538000000002</c:v>
                </c:pt>
                <c:pt idx="31">
                  <c:v>3.7815749000000012</c:v>
                </c:pt>
                <c:pt idx="32">
                  <c:v>3.7812999999999999</c:v>
                </c:pt>
                <c:pt idx="33">
                  <c:v>3.7808969999999995</c:v>
                </c:pt>
                <c:pt idx="34">
                  <c:v>3.7803751999999999</c:v>
                </c:pt>
                <c:pt idx="35">
                  <c:v>3.7797878999999996</c:v>
                </c:pt>
                <c:pt idx="36">
                  <c:v>3.7791988999999999</c:v>
                </c:pt>
                <c:pt idx="37">
                  <c:v>3.7786339999999998</c:v>
                </c:pt>
                <c:pt idx="38">
                  <c:v>3.7780775999999996</c:v>
                </c:pt>
                <c:pt idx="39">
                  <c:v>3.7775261000000002</c:v>
                </c:pt>
                <c:pt idx="40">
                  <c:v>3.7770082999999999</c:v>
                </c:pt>
                <c:pt idx="41">
                  <c:v>3.7765152999999998</c:v>
                </c:pt>
                <c:pt idx="42">
                  <c:v>3.7759869999999998</c:v>
                </c:pt>
                <c:pt idx="43">
                  <c:v>3.7753752999999999</c:v>
                </c:pt>
                <c:pt idx="44">
                  <c:v>3.7746829999999987</c:v>
                </c:pt>
                <c:pt idx="45">
                  <c:v>3.7739446999999995</c:v>
                </c:pt>
                <c:pt idx="46">
                  <c:v>3.7731739000000002</c:v>
                </c:pt>
                <c:pt idx="47">
                  <c:v>3.7723757999999998</c:v>
                </c:pt>
                <c:pt idx="48">
                  <c:v>3.7715873999999996</c:v>
                </c:pt>
                <c:pt idx="49">
                  <c:v>3.7708973000000001</c:v>
                </c:pt>
                <c:pt idx="50">
                  <c:v>3.7703954999999998</c:v>
                </c:pt>
                <c:pt idx="51">
                  <c:v>3.7700361</c:v>
                </c:pt>
                <c:pt idx="52">
                  <c:v>3.7696086999999987</c:v>
                </c:pt>
                <c:pt idx="53">
                  <c:v>3.7689886999999995</c:v>
                </c:pt>
                <c:pt idx="54">
                  <c:v>3.7683346000000015</c:v>
                </c:pt>
                <c:pt idx="55">
                  <c:v>3.7678936000000012</c:v>
                </c:pt>
                <c:pt idx="56">
                  <c:v>3.767699700000001</c:v>
                </c:pt>
                <c:pt idx="57">
                  <c:v>3.7674655999999995</c:v>
                </c:pt>
                <c:pt idx="58">
                  <c:v>3.7668732999999999</c:v>
                </c:pt>
                <c:pt idx="59">
                  <c:v>3.7660415</c:v>
                </c:pt>
                <c:pt idx="60">
                  <c:v>3.7654244000000001</c:v>
                </c:pt>
                <c:pt idx="61">
                  <c:v>3.7651081</c:v>
                </c:pt>
                <c:pt idx="62">
                  <c:v>3.7646792999999996</c:v>
                </c:pt>
                <c:pt idx="63">
                  <c:v>3.7638344000000012</c:v>
                </c:pt>
                <c:pt idx="64">
                  <c:v>3.7626974</c:v>
                </c:pt>
                <c:pt idx="65">
                  <c:v>3.7615923000000002</c:v>
                </c:pt>
                <c:pt idx="66">
                  <c:v>3.7606698999999999</c:v>
                </c:pt>
                <c:pt idx="67">
                  <c:v>3.7599679999999998</c:v>
                </c:pt>
                <c:pt idx="68">
                  <c:v>3.7594983999999987</c:v>
                </c:pt>
                <c:pt idx="69">
                  <c:v>3.7590775000000001</c:v>
                </c:pt>
                <c:pt idx="70">
                  <c:v>3.7584348000000012</c:v>
                </c:pt>
                <c:pt idx="71">
                  <c:v>3.7575139000000002</c:v>
                </c:pt>
                <c:pt idx="72">
                  <c:v>3.7565453999999985</c:v>
                </c:pt>
                <c:pt idx="73">
                  <c:v>3.7558489999999973</c:v>
                </c:pt>
                <c:pt idx="74">
                  <c:v>3.7554677000000001</c:v>
                </c:pt>
                <c:pt idx="75">
                  <c:v>3.7550346999999995</c:v>
                </c:pt>
                <c:pt idx="76">
                  <c:v>3.7542113000000001</c:v>
                </c:pt>
                <c:pt idx="77">
                  <c:v>3.7532844999999995</c:v>
                </c:pt>
                <c:pt idx="78">
                  <c:v>3.7527513999999997</c:v>
                </c:pt>
                <c:pt idx="79">
                  <c:v>3.7525484999999978</c:v>
                </c:pt>
                <c:pt idx="80">
                  <c:v>3.7524240999999998</c:v>
                </c:pt>
                <c:pt idx="81">
                  <c:v>3.7525358999999998</c:v>
                </c:pt>
                <c:pt idx="82">
                  <c:v>3.7529995999999999</c:v>
                </c:pt>
                <c:pt idx="83">
                  <c:v>3.7533138000000013</c:v>
                </c:pt>
                <c:pt idx="84">
                  <c:v>3.7530104</c:v>
                </c:pt>
                <c:pt idx="85">
                  <c:v>3.752383</c:v>
                </c:pt>
                <c:pt idx="86">
                  <c:v>3.7520130999999997</c:v>
                </c:pt>
                <c:pt idx="87">
                  <c:v>3.7518323999999987</c:v>
                </c:pt>
                <c:pt idx="88">
                  <c:v>3.7512705</c:v>
                </c:pt>
                <c:pt idx="89">
                  <c:v>3.7500564999999986</c:v>
                </c:pt>
                <c:pt idx="90">
                  <c:v>3.7482445999999996</c:v>
                </c:pt>
                <c:pt idx="91">
                  <c:v>3.7460699999999987</c:v>
                </c:pt>
                <c:pt idx="92">
                  <c:v>3.7437511000000012</c:v>
                </c:pt>
                <c:pt idx="93">
                  <c:v>3.7415457999999999</c:v>
                </c:pt>
                <c:pt idx="94">
                  <c:v>3.7397062999999999</c:v>
                </c:pt>
                <c:pt idx="95">
                  <c:v>3.7383806000000002</c:v>
                </c:pt>
                <c:pt idx="96">
                  <c:v>3.7374735999999995</c:v>
                </c:pt>
                <c:pt idx="97">
                  <c:v>3.7368368999999997</c:v>
                </c:pt>
                <c:pt idx="98">
                  <c:v>3.7365066999999987</c:v>
                </c:pt>
                <c:pt idx="99">
                  <c:v>3.7363909</c:v>
                </c:pt>
                <c:pt idx="100">
                  <c:v>3.7361111</c:v>
                </c:pt>
                <c:pt idx="101">
                  <c:v>3.7354638999999987</c:v>
                </c:pt>
                <c:pt idx="102">
                  <c:v>3.7346287</c:v>
                </c:pt>
                <c:pt idx="103">
                  <c:v>3.7338042999999996</c:v>
                </c:pt>
                <c:pt idx="104">
                  <c:v>3.7329957</c:v>
                </c:pt>
                <c:pt idx="105">
                  <c:v>3.7321619999999998</c:v>
                </c:pt>
                <c:pt idx="106">
                  <c:v>3.7313231999999998</c:v>
                </c:pt>
                <c:pt idx="107">
                  <c:v>3.7304879</c:v>
                </c:pt>
                <c:pt idx="108">
                  <c:v>3.7296457999999997</c:v>
                </c:pt>
                <c:pt idx="109">
                  <c:v>3.7287976000000014</c:v>
                </c:pt>
                <c:pt idx="110">
                  <c:v>3.7279517000000011</c:v>
                </c:pt>
                <c:pt idx="111">
                  <c:v>3.7271221000000012</c:v>
                </c:pt>
                <c:pt idx="112">
                  <c:v>3.7263169</c:v>
                </c:pt>
                <c:pt idx="113">
                  <c:v>3.7255315000000016</c:v>
                </c:pt>
                <c:pt idx="114">
                  <c:v>3.7247527999999996</c:v>
                </c:pt>
                <c:pt idx="115">
                  <c:v>3.7239702000000015</c:v>
                </c:pt>
                <c:pt idx="116">
                  <c:v>3.7231851000000002</c:v>
                </c:pt>
                <c:pt idx="117">
                  <c:v>3.7224040999999999</c:v>
                </c:pt>
                <c:pt idx="118">
                  <c:v>3.7216256999999997</c:v>
                </c:pt>
                <c:pt idx="119">
                  <c:v>3.7208384999999997</c:v>
                </c:pt>
                <c:pt idx="120">
                  <c:v>3.7200282999999996</c:v>
                </c:pt>
                <c:pt idx="121">
                  <c:v>3.7191960000000002</c:v>
                </c:pt>
                <c:pt idx="122">
                  <c:v>3.7183544999999998</c:v>
                </c:pt>
                <c:pt idx="123">
                  <c:v>3.7175159</c:v>
                </c:pt>
                <c:pt idx="124">
                  <c:v>3.7166852999999986</c:v>
                </c:pt>
                <c:pt idx="125">
                  <c:v>3.7158671999999986</c:v>
                </c:pt>
                <c:pt idx="126">
                  <c:v>3.7150808999999998</c:v>
                </c:pt>
                <c:pt idx="127">
                  <c:v>3.7143592999999999</c:v>
                </c:pt>
                <c:pt idx="128">
                  <c:v>3.7137178000000008</c:v>
                </c:pt>
                <c:pt idx="129">
                  <c:v>3.7131573000000002</c:v>
                </c:pt>
                <c:pt idx="130">
                  <c:v>3.7126636999999985</c:v>
                </c:pt>
                <c:pt idx="131">
                  <c:v>3.7122362999999998</c:v>
                </c:pt>
                <c:pt idx="132">
                  <c:v>3.7118975999999999</c:v>
                </c:pt>
                <c:pt idx="133">
                  <c:v>3.7116504999999984</c:v>
                </c:pt>
                <c:pt idx="134">
                  <c:v>3.7114633999999982</c:v>
                </c:pt>
                <c:pt idx="135">
                  <c:v>3.7112992999999999</c:v>
                </c:pt>
                <c:pt idx="136">
                  <c:v>3.7111415000000001</c:v>
                </c:pt>
                <c:pt idx="137">
                  <c:v>3.7109884999999987</c:v>
                </c:pt>
                <c:pt idx="138">
                  <c:v>3.7108261999999987</c:v>
                </c:pt>
                <c:pt idx="139">
                  <c:v>3.7106274999999997</c:v>
                </c:pt>
                <c:pt idx="140">
                  <c:v>3.7103841000000002</c:v>
                </c:pt>
                <c:pt idx="141">
                  <c:v>3.7101149000000002</c:v>
                </c:pt>
                <c:pt idx="142">
                  <c:v>3.7098467999999998</c:v>
                </c:pt>
                <c:pt idx="143">
                  <c:v>3.7096130999999999</c:v>
                </c:pt>
                <c:pt idx="144">
                  <c:v>3.7094493999999987</c:v>
                </c:pt>
                <c:pt idx="145">
                  <c:v>3.7093799000000001</c:v>
                </c:pt>
                <c:pt idx="146">
                  <c:v>3.7094117000000013</c:v>
                </c:pt>
                <c:pt idx="147">
                  <c:v>3.7095101000000001</c:v>
                </c:pt>
                <c:pt idx="148">
                  <c:v>3.7096450999999981</c:v>
                </c:pt>
                <c:pt idx="149">
                  <c:v>3.7098453999999985</c:v>
                </c:pt>
                <c:pt idx="150">
                  <c:v>3.7101301000000002</c:v>
                </c:pt>
                <c:pt idx="151">
                  <c:v>3.7104683999999986</c:v>
                </c:pt>
                <c:pt idx="152">
                  <c:v>3.7108102999999999</c:v>
                </c:pt>
                <c:pt idx="153">
                  <c:v>3.7111158999999998</c:v>
                </c:pt>
                <c:pt idx="154">
                  <c:v>3.7113684999999985</c:v>
                </c:pt>
                <c:pt idx="155">
                  <c:v>3.7115798999999998</c:v>
                </c:pt>
                <c:pt idx="156">
                  <c:v>3.7117808999999999</c:v>
                </c:pt>
                <c:pt idx="157">
                  <c:v>3.7119996999999998</c:v>
                </c:pt>
                <c:pt idx="158">
                  <c:v>3.7122494999999978</c:v>
                </c:pt>
                <c:pt idx="159">
                  <c:v>3.7125401999999985</c:v>
                </c:pt>
                <c:pt idx="160">
                  <c:v>3.7128891999999984</c:v>
                </c:pt>
                <c:pt idx="161">
                  <c:v>3.7133170000000013</c:v>
                </c:pt>
                <c:pt idx="162">
                  <c:v>3.7138334</c:v>
                </c:pt>
                <c:pt idx="163">
                  <c:v>3.7144363999999999</c:v>
                </c:pt>
                <c:pt idx="164">
                  <c:v>3.7151195999999995</c:v>
                </c:pt>
                <c:pt idx="165">
                  <c:v>3.7158751999999984</c:v>
                </c:pt>
                <c:pt idx="166">
                  <c:v>3.7166895999999987</c:v>
                </c:pt>
                <c:pt idx="167">
                  <c:v>3.7175418000000002</c:v>
                </c:pt>
                <c:pt idx="168">
                  <c:v>3.7184049999999997</c:v>
                </c:pt>
                <c:pt idx="169">
                  <c:v>3.7192538999999987</c:v>
                </c:pt>
                <c:pt idx="170">
                  <c:v>3.7200729999999997</c:v>
                </c:pt>
                <c:pt idx="171">
                  <c:v>3.7208590999999998</c:v>
                </c:pt>
                <c:pt idx="172">
                  <c:v>3.7216196999999998</c:v>
                </c:pt>
                <c:pt idx="173">
                  <c:v>3.7223653999999997</c:v>
                </c:pt>
                <c:pt idx="174">
                  <c:v>3.7231024999999995</c:v>
                </c:pt>
                <c:pt idx="175">
                  <c:v>3.7238389999999999</c:v>
                </c:pt>
                <c:pt idx="176">
                  <c:v>3.7245954999999995</c:v>
                </c:pt>
                <c:pt idx="177">
                  <c:v>3.7253989999999999</c:v>
                </c:pt>
                <c:pt idx="178">
                  <c:v>3.7262655999999987</c:v>
                </c:pt>
                <c:pt idx="179">
                  <c:v>3.7271923000000013</c:v>
                </c:pt>
                <c:pt idx="180">
                  <c:v>3.7281761000000002</c:v>
                </c:pt>
                <c:pt idx="181">
                  <c:v>3.7292403999999997</c:v>
                </c:pt>
                <c:pt idx="182">
                  <c:v>3.7304028999999987</c:v>
                </c:pt>
                <c:pt idx="183">
                  <c:v>3.7316353999999987</c:v>
                </c:pt>
                <c:pt idx="184">
                  <c:v>3.7328821999999984</c:v>
                </c:pt>
                <c:pt idx="185">
                  <c:v>3.7341068000000002</c:v>
                </c:pt>
                <c:pt idx="186">
                  <c:v>3.7353083999999988</c:v>
                </c:pt>
                <c:pt idx="187">
                  <c:v>3.7364884999999983</c:v>
                </c:pt>
                <c:pt idx="188">
                  <c:v>3.7376243000000002</c:v>
                </c:pt>
                <c:pt idx="189">
                  <c:v>3.7386970000000002</c:v>
                </c:pt>
                <c:pt idx="190">
                  <c:v>3.7397204999999998</c:v>
                </c:pt>
                <c:pt idx="191">
                  <c:v>3.7407170000000014</c:v>
                </c:pt>
                <c:pt idx="192">
                  <c:v>3.7416878000000002</c:v>
                </c:pt>
                <c:pt idx="193">
                  <c:v>3.7426292999999999</c:v>
                </c:pt>
                <c:pt idx="194">
                  <c:v>3.7435574000000011</c:v>
                </c:pt>
                <c:pt idx="195">
                  <c:v>3.7445115000000015</c:v>
                </c:pt>
                <c:pt idx="196">
                  <c:v>3.7455259999999999</c:v>
                </c:pt>
                <c:pt idx="197">
                  <c:v>3.7466014999999997</c:v>
                </c:pt>
                <c:pt idx="198">
                  <c:v>3.747709700000001</c:v>
                </c:pt>
                <c:pt idx="199">
                  <c:v>3.7488181999999997</c:v>
                </c:pt>
                <c:pt idx="200">
                  <c:v>3.7499181999999998</c:v>
                </c:pt>
                <c:pt idx="201">
                  <c:v>3.7510207999999996</c:v>
                </c:pt>
                <c:pt idx="202">
                  <c:v>3.7521116000000001</c:v>
                </c:pt>
                <c:pt idx="203">
                  <c:v>3.7531446000000002</c:v>
                </c:pt>
                <c:pt idx="204">
                  <c:v>3.7540778000000001</c:v>
                </c:pt>
                <c:pt idx="205">
                  <c:v>3.7548961999999997</c:v>
                </c:pt>
                <c:pt idx="206">
                  <c:v>3.7556048</c:v>
                </c:pt>
                <c:pt idx="207">
                  <c:v>3.7562293999999987</c:v>
                </c:pt>
                <c:pt idx="208">
                  <c:v>3.7567664999999986</c:v>
                </c:pt>
                <c:pt idx="209">
                  <c:v>3.7571734999999999</c:v>
                </c:pt>
                <c:pt idx="210">
                  <c:v>3.7574223999999998</c:v>
                </c:pt>
                <c:pt idx="211">
                  <c:v>3.7575281</c:v>
                </c:pt>
                <c:pt idx="212">
                  <c:v>3.7575519000000002</c:v>
                </c:pt>
                <c:pt idx="213">
                  <c:v>3.7575722999999996</c:v>
                </c:pt>
                <c:pt idx="214">
                  <c:v>3.7576380999999999</c:v>
                </c:pt>
                <c:pt idx="215">
                  <c:v>3.7576380999999999</c:v>
                </c:pt>
                <c:pt idx="216">
                  <c:v>3.7573965000000014</c:v>
                </c:pt>
                <c:pt idx="217">
                  <c:v>3.7569503999999987</c:v>
                </c:pt>
                <c:pt idx="218">
                  <c:v>3.7564884999999979</c:v>
                </c:pt>
                <c:pt idx="219">
                  <c:v>3.7560927999999998</c:v>
                </c:pt>
                <c:pt idx="220">
                  <c:v>3.7557003</c:v>
                </c:pt>
                <c:pt idx="221">
                  <c:v>3.7551844999999999</c:v>
                </c:pt>
                <c:pt idx="222">
                  <c:v>3.7545099999999998</c:v>
                </c:pt>
                <c:pt idx="223">
                  <c:v>3.7538571999999997</c:v>
                </c:pt>
                <c:pt idx="224">
                  <c:v>3.7532733999999999</c:v>
                </c:pt>
                <c:pt idx="225">
                  <c:v>3.7524422999999985</c:v>
                </c:pt>
                <c:pt idx="226">
                  <c:v>3.7511558999999997</c:v>
                </c:pt>
                <c:pt idx="227">
                  <c:v>3.7496341000000002</c:v>
                </c:pt>
                <c:pt idx="228">
                  <c:v>3.7482411999999998</c:v>
                </c:pt>
                <c:pt idx="229">
                  <c:v>3.7470016000000013</c:v>
                </c:pt>
                <c:pt idx="230">
                  <c:v>3.7456224999999987</c:v>
                </c:pt>
                <c:pt idx="231">
                  <c:v>3.7440099</c:v>
                </c:pt>
                <c:pt idx="232">
                  <c:v>3.7424998999999999</c:v>
                </c:pt>
                <c:pt idx="233">
                  <c:v>3.7413463</c:v>
                </c:pt>
                <c:pt idx="234">
                  <c:v>3.7402658999999998</c:v>
                </c:pt>
                <c:pt idx="235">
                  <c:v>3.7388378000000002</c:v>
                </c:pt>
                <c:pt idx="236">
                  <c:v>3.7370636999999998</c:v>
                </c:pt>
                <c:pt idx="237">
                  <c:v>3.7352810999999999</c:v>
                </c:pt>
                <c:pt idx="238">
                  <c:v>3.7336369999999999</c:v>
                </c:pt>
                <c:pt idx="239">
                  <c:v>3.7319978000000011</c:v>
                </c:pt>
                <c:pt idx="240">
                  <c:v>3.7303221999999998</c:v>
                </c:pt>
                <c:pt idx="241">
                  <c:v>3.7286704999999998</c:v>
                </c:pt>
                <c:pt idx="242">
                  <c:v>3.7270026999999999</c:v>
                </c:pt>
                <c:pt idx="243">
                  <c:v>3.7252766999999998</c:v>
                </c:pt>
                <c:pt idx="244">
                  <c:v>3.7235235000000015</c:v>
                </c:pt>
                <c:pt idx="245">
                  <c:v>3.7218088999999988</c:v>
                </c:pt>
                <c:pt idx="246">
                  <c:v>3.7201445000000013</c:v>
                </c:pt>
                <c:pt idx="247">
                  <c:v>3.7185723999999998</c:v>
                </c:pt>
                <c:pt idx="248">
                  <c:v>3.7172301000000001</c:v>
                </c:pt>
                <c:pt idx="249">
                  <c:v>3.7161049999999998</c:v>
                </c:pt>
                <c:pt idx="250">
                  <c:v>3.7149786999999987</c:v>
                </c:pt>
                <c:pt idx="251">
                  <c:v>3.7138243000000002</c:v>
                </c:pt>
                <c:pt idx="252">
                  <c:v>3.7128060999999986</c:v>
                </c:pt>
                <c:pt idx="253">
                  <c:v>3.7119427999999997</c:v>
                </c:pt>
                <c:pt idx="254">
                  <c:v>3.7111662999999999</c:v>
                </c:pt>
                <c:pt idx="255">
                  <c:v>3.7103980999999999</c:v>
                </c:pt>
                <c:pt idx="256">
                  <c:v>3.7095880999999995</c:v>
                </c:pt>
                <c:pt idx="257">
                  <c:v>3.7087123999999996</c:v>
                </c:pt>
                <c:pt idx="258">
                  <c:v>3.7078774000000001</c:v>
                </c:pt>
                <c:pt idx="259">
                  <c:v>3.7071864000000012</c:v>
                </c:pt>
                <c:pt idx="260">
                  <c:v>3.7065314000000011</c:v>
                </c:pt>
                <c:pt idx="261">
                  <c:v>3.7057371000000012</c:v>
                </c:pt>
                <c:pt idx="262">
                  <c:v>3.7048201999999999</c:v>
                </c:pt>
                <c:pt idx="263">
                  <c:v>3.7040008000000002</c:v>
                </c:pt>
                <c:pt idx="264">
                  <c:v>3.703478</c:v>
                </c:pt>
                <c:pt idx="265">
                  <c:v>3.7032426999999997</c:v>
                </c:pt>
                <c:pt idx="266">
                  <c:v>3.7032423999999997</c:v>
                </c:pt>
                <c:pt idx="267">
                  <c:v>3.7035469999999999</c:v>
                </c:pt>
                <c:pt idx="268">
                  <c:v>3.7039114000000013</c:v>
                </c:pt>
                <c:pt idx="269">
                  <c:v>3.7039633000000012</c:v>
                </c:pt>
                <c:pt idx="270">
                  <c:v>3.7038129999999998</c:v>
                </c:pt>
                <c:pt idx="271">
                  <c:v>3.7037712000000016</c:v>
                </c:pt>
                <c:pt idx="272">
                  <c:v>3.7037399000000013</c:v>
                </c:pt>
                <c:pt idx="273">
                  <c:v>3.7033822000000014</c:v>
                </c:pt>
                <c:pt idx="274">
                  <c:v>3.7026257999999999</c:v>
                </c:pt>
                <c:pt idx="275">
                  <c:v>3.7018120999999997</c:v>
                </c:pt>
                <c:pt idx="276">
                  <c:v>3.7013947000000016</c:v>
                </c:pt>
                <c:pt idx="277">
                  <c:v>3.7013809000000002</c:v>
                </c:pt>
                <c:pt idx="278">
                  <c:v>3.7014724999999982</c:v>
                </c:pt>
                <c:pt idx="279">
                  <c:v>3.7015739999999999</c:v>
                </c:pt>
                <c:pt idx="280">
                  <c:v>3.7018518</c:v>
                </c:pt>
                <c:pt idx="281">
                  <c:v>3.7022394999999997</c:v>
                </c:pt>
                <c:pt idx="282">
                  <c:v>3.7020479999999987</c:v>
                </c:pt>
                <c:pt idx="283">
                  <c:v>3.7006123999999998</c:v>
                </c:pt>
                <c:pt idx="284">
                  <c:v>3.6980185999999997</c:v>
                </c:pt>
                <c:pt idx="285">
                  <c:v>3.6947201999999999</c:v>
                </c:pt>
                <c:pt idx="286">
                  <c:v>3.6910400999999986</c:v>
                </c:pt>
                <c:pt idx="287">
                  <c:v>3.6879724999999999</c:v>
                </c:pt>
                <c:pt idx="288">
                  <c:v>3.6872856999999999</c:v>
                </c:pt>
                <c:pt idx="289">
                  <c:v>3.6885542000000013</c:v>
                </c:pt>
                <c:pt idx="290">
                  <c:v>3.6891559999999997</c:v>
                </c:pt>
                <c:pt idx="291">
                  <c:v>3.6889214000000012</c:v>
                </c:pt>
                <c:pt idx="292">
                  <c:v>3.6889851999999999</c:v>
                </c:pt>
                <c:pt idx="293">
                  <c:v>3.6891266999999996</c:v>
                </c:pt>
                <c:pt idx="294">
                  <c:v>3.6886250999999999</c:v>
                </c:pt>
                <c:pt idx="295">
                  <c:v>3.6873715000000016</c:v>
                </c:pt>
                <c:pt idx="296">
                  <c:v>3.6857082999999999</c:v>
                </c:pt>
                <c:pt idx="297">
                  <c:v>3.6840057000000002</c:v>
                </c:pt>
                <c:pt idx="298">
                  <c:v>3.6820200999999999</c:v>
                </c:pt>
                <c:pt idx="299">
                  <c:v>3.6788824999999985</c:v>
                </c:pt>
                <c:pt idx="300">
                  <c:v>3.6751333000000002</c:v>
                </c:pt>
                <c:pt idx="301">
                  <c:v>3.6723901999999997</c:v>
                </c:pt>
                <c:pt idx="302">
                  <c:v>3.6703826999999998</c:v>
                </c:pt>
                <c:pt idx="303">
                  <c:v>3.6671540000000014</c:v>
                </c:pt>
                <c:pt idx="304">
                  <c:v>3.6618054999999985</c:v>
                </c:pt>
                <c:pt idx="305">
                  <c:v>3.6552182999999987</c:v>
                </c:pt>
                <c:pt idx="306">
                  <c:v>3.6483197000000014</c:v>
                </c:pt>
                <c:pt idx="307">
                  <c:v>3.6410701999999997</c:v>
                </c:pt>
                <c:pt idx="308">
                  <c:v>3.6338325</c:v>
                </c:pt>
                <c:pt idx="309">
                  <c:v>3.6284320000000001</c:v>
                </c:pt>
                <c:pt idx="310">
                  <c:v>3.6261484999999984</c:v>
                </c:pt>
                <c:pt idx="311">
                  <c:v>3.6247174999999996</c:v>
                </c:pt>
                <c:pt idx="312">
                  <c:v>3.6209307000000011</c:v>
                </c:pt>
                <c:pt idx="313">
                  <c:v>3.6159908000000001</c:v>
                </c:pt>
                <c:pt idx="314">
                  <c:v>3.6124460999999979</c:v>
                </c:pt>
                <c:pt idx="315">
                  <c:v>3.6098180999999987</c:v>
                </c:pt>
                <c:pt idx="316">
                  <c:v>3.6060514999999982</c:v>
                </c:pt>
                <c:pt idx="317">
                  <c:v>3.6004611</c:v>
                </c:pt>
                <c:pt idx="318">
                  <c:v>3.5937744999999999</c:v>
                </c:pt>
                <c:pt idx="319">
                  <c:v>3.5864678999999997</c:v>
                </c:pt>
                <c:pt idx="320">
                  <c:v>3.5781714</c:v>
                </c:pt>
                <c:pt idx="321">
                  <c:v>3.5689944000000002</c:v>
                </c:pt>
                <c:pt idx="322">
                  <c:v>3.5604293999999999</c:v>
                </c:pt>
                <c:pt idx="323">
                  <c:v>3.5541548999999999</c:v>
                </c:pt>
                <c:pt idx="324">
                  <c:v>3.5499518999999999</c:v>
                </c:pt>
                <c:pt idx="325">
                  <c:v>3.5441210000000014</c:v>
                </c:pt>
                <c:pt idx="326">
                  <c:v>3.5357571999999986</c:v>
                </c:pt>
                <c:pt idx="327">
                  <c:v>3.5292176</c:v>
                </c:pt>
                <c:pt idx="328">
                  <c:v>3.5252374</c:v>
                </c:pt>
                <c:pt idx="329">
                  <c:v>3.5213522999999998</c:v>
                </c:pt>
                <c:pt idx="330">
                  <c:v>3.5162723999999979</c:v>
                </c:pt>
                <c:pt idx="331">
                  <c:v>3.5094809999999987</c:v>
                </c:pt>
                <c:pt idx="332">
                  <c:v>3.5023195999999999</c:v>
                </c:pt>
                <c:pt idx="333">
                  <c:v>3.4967910999999998</c:v>
                </c:pt>
                <c:pt idx="334">
                  <c:v>3.4921707999999998</c:v>
                </c:pt>
                <c:pt idx="335">
                  <c:v>3.4868433999999984</c:v>
                </c:pt>
                <c:pt idx="336">
                  <c:v>3.4803906000000002</c:v>
                </c:pt>
                <c:pt idx="337">
                  <c:v>3.4731386999999998</c:v>
                </c:pt>
                <c:pt idx="338">
                  <c:v>3.4653106</c:v>
                </c:pt>
                <c:pt idx="339">
                  <c:v>3.4570150999999987</c:v>
                </c:pt>
                <c:pt idx="340">
                  <c:v>3.4485911999999996</c:v>
                </c:pt>
                <c:pt idx="341">
                  <c:v>3.4406002</c:v>
                </c:pt>
                <c:pt idx="342">
                  <c:v>3.4333466999999982</c:v>
                </c:pt>
                <c:pt idx="343">
                  <c:v>3.4263846</c:v>
                </c:pt>
                <c:pt idx="344">
                  <c:v>3.4186473999999984</c:v>
                </c:pt>
                <c:pt idx="345">
                  <c:v>3.4097858999999997</c:v>
                </c:pt>
                <c:pt idx="346">
                  <c:v>3.4007931999999998</c:v>
                </c:pt>
                <c:pt idx="347">
                  <c:v>3.3919017999999999</c:v>
                </c:pt>
                <c:pt idx="348">
                  <c:v>3.3821412999999998</c:v>
                </c:pt>
                <c:pt idx="349">
                  <c:v>3.3717785999999985</c:v>
                </c:pt>
                <c:pt idx="350">
                  <c:v>3.3633463999999997</c:v>
                </c:pt>
                <c:pt idx="351">
                  <c:v>3.3578208999999997</c:v>
                </c:pt>
                <c:pt idx="352">
                  <c:v>3.3526209999999983</c:v>
                </c:pt>
                <c:pt idx="353">
                  <c:v>3.3465252999999997</c:v>
                </c:pt>
                <c:pt idx="354">
                  <c:v>3.3407377000000014</c:v>
                </c:pt>
                <c:pt idx="355">
                  <c:v>3.3356440999999979</c:v>
                </c:pt>
                <c:pt idx="356">
                  <c:v>3.3306347999999999</c:v>
                </c:pt>
                <c:pt idx="357">
                  <c:v>3.3250632999999987</c:v>
                </c:pt>
                <c:pt idx="358">
                  <c:v>3.3187456999999982</c:v>
                </c:pt>
                <c:pt idx="359">
                  <c:v>3.3119694999999982</c:v>
                </c:pt>
                <c:pt idx="360">
                  <c:v>3.3050500999999985</c:v>
                </c:pt>
                <c:pt idx="361">
                  <c:v>3.2980157999999999</c:v>
                </c:pt>
                <c:pt idx="362">
                  <c:v>3.2907286999999998</c:v>
                </c:pt>
                <c:pt idx="363">
                  <c:v>3.2833589999999999</c:v>
                </c:pt>
                <c:pt idx="364">
                  <c:v>3.2762623999999985</c:v>
                </c:pt>
                <c:pt idx="365">
                  <c:v>3.2692918000000013</c:v>
                </c:pt>
                <c:pt idx="366">
                  <c:v>3.261844</c:v>
                </c:pt>
                <c:pt idx="367">
                  <c:v>3.2537934000000002</c:v>
                </c:pt>
                <c:pt idx="368">
                  <c:v>3.2459018000000013</c:v>
                </c:pt>
                <c:pt idx="369">
                  <c:v>3.2389560999999998</c:v>
                </c:pt>
                <c:pt idx="370">
                  <c:v>3.2333646999999996</c:v>
                </c:pt>
                <c:pt idx="371">
                  <c:v>3.2283808000000014</c:v>
                </c:pt>
                <c:pt idx="372">
                  <c:v>3.2218234999999997</c:v>
                </c:pt>
                <c:pt idx="373">
                  <c:v>3.2144400999999987</c:v>
                </c:pt>
                <c:pt idx="374">
                  <c:v>3.2085777000000011</c:v>
                </c:pt>
                <c:pt idx="375">
                  <c:v>3.2035381000000012</c:v>
                </c:pt>
                <c:pt idx="376">
                  <c:v>3.1976778000000001</c:v>
                </c:pt>
                <c:pt idx="377">
                  <c:v>3.1907952999999996</c:v>
                </c:pt>
                <c:pt idx="378">
                  <c:v>3.1835809000000013</c:v>
                </c:pt>
                <c:pt idx="379">
                  <c:v>3.1766501999999979</c:v>
                </c:pt>
                <c:pt idx="380">
                  <c:v>3.1702361999999997</c:v>
                </c:pt>
                <c:pt idx="381">
                  <c:v>3.1640166999999999</c:v>
                </c:pt>
                <c:pt idx="382">
                  <c:v>3.1575129999999998</c:v>
                </c:pt>
                <c:pt idx="383">
                  <c:v>3.1510895999999997</c:v>
                </c:pt>
                <c:pt idx="384">
                  <c:v>3.1453683999999997</c:v>
                </c:pt>
                <c:pt idx="385">
                  <c:v>3.1402968000000002</c:v>
                </c:pt>
                <c:pt idx="386">
                  <c:v>3.1354764999999984</c:v>
                </c:pt>
                <c:pt idx="387">
                  <c:v>3.1305586999999986</c:v>
                </c:pt>
                <c:pt idx="388">
                  <c:v>3.1254767999999999</c:v>
                </c:pt>
                <c:pt idx="389">
                  <c:v>3.1205221999999999</c:v>
                </c:pt>
                <c:pt idx="390">
                  <c:v>3.1158468999999984</c:v>
                </c:pt>
                <c:pt idx="391">
                  <c:v>3.1112145</c:v>
                </c:pt>
                <c:pt idx="392">
                  <c:v>3.1063153999999997</c:v>
                </c:pt>
                <c:pt idx="393">
                  <c:v>3.1010796999999997</c:v>
                </c:pt>
                <c:pt idx="394">
                  <c:v>3.0957834999999987</c:v>
                </c:pt>
                <c:pt idx="395">
                  <c:v>3.0906424999999977</c:v>
                </c:pt>
                <c:pt idx="396">
                  <c:v>3.0855291999999999</c:v>
                </c:pt>
                <c:pt idx="397">
                  <c:v>3.0802625999999997</c:v>
                </c:pt>
                <c:pt idx="398">
                  <c:v>3.0748755999999986</c:v>
                </c:pt>
                <c:pt idx="399">
                  <c:v>3.0694552999999987</c:v>
                </c:pt>
                <c:pt idx="400">
                  <c:v>3.0640174</c:v>
                </c:pt>
                <c:pt idx="401">
                  <c:v>3.0586403999999985</c:v>
                </c:pt>
                <c:pt idx="402">
                  <c:v>3.0534998</c:v>
                </c:pt>
                <c:pt idx="403">
                  <c:v>3.0487154999999997</c:v>
                </c:pt>
                <c:pt idx="404">
                  <c:v>3.0443498999999998</c:v>
                </c:pt>
                <c:pt idx="405">
                  <c:v>3.0402829999999987</c:v>
                </c:pt>
                <c:pt idx="406">
                  <c:v>3.0361466999999984</c:v>
                </c:pt>
                <c:pt idx="407">
                  <c:v>3.0316436999999983</c:v>
                </c:pt>
                <c:pt idx="408">
                  <c:v>3.0268599999999979</c:v>
                </c:pt>
                <c:pt idx="409">
                  <c:v>3.0219281999999987</c:v>
                </c:pt>
                <c:pt idx="410">
                  <c:v>3.0168660999999979</c:v>
                </c:pt>
                <c:pt idx="411">
                  <c:v>3.0119718</c:v>
                </c:pt>
                <c:pt idx="412">
                  <c:v>3.0076557999999998</c:v>
                </c:pt>
                <c:pt idx="413">
                  <c:v>3.0032871999999999</c:v>
                </c:pt>
                <c:pt idx="414">
                  <c:v>2.9983072999999996</c:v>
                </c:pt>
                <c:pt idx="415">
                  <c:v>2.9939198999999999</c:v>
                </c:pt>
                <c:pt idx="416">
                  <c:v>2.9908249999999987</c:v>
                </c:pt>
                <c:pt idx="417">
                  <c:v>2.9882385999999999</c:v>
                </c:pt>
                <c:pt idx="418">
                  <c:v>2.9852592999999987</c:v>
                </c:pt>
                <c:pt idx="419">
                  <c:v>2.9816025999999987</c:v>
                </c:pt>
                <c:pt idx="420">
                  <c:v>2.9773168000000001</c:v>
                </c:pt>
                <c:pt idx="421">
                  <c:v>2.9725879999999987</c:v>
                </c:pt>
                <c:pt idx="422">
                  <c:v>2.9676891999999997</c:v>
                </c:pt>
                <c:pt idx="423">
                  <c:v>2.9628668999999985</c:v>
                </c:pt>
                <c:pt idx="424">
                  <c:v>2.9582722999999986</c:v>
                </c:pt>
                <c:pt idx="425">
                  <c:v>2.9538747999999999</c:v>
                </c:pt>
                <c:pt idx="426">
                  <c:v>2.9494914999999997</c:v>
                </c:pt>
                <c:pt idx="427">
                  <c:v>2.9448787999999997</c:v>
                </c:pt>
                <c:pt idx="428">
                  <c:v>2.9398205999999987</c:v>
                </c:pt>
                <c:pt idx="429">
                  <c:v>2.9341868</c:v>
                </c:pt>
                <c:pt idx="430">
                  <c:v>2.9279959</c:v>
                </c:pt>
                <c:pt idx="431">
                  <c:v>2.9216806999999987</c:v>
                </c:pt>
                <c:pt idx="432">
                  <c:v>2.9161750999999985</c:v>
                </c:pt>
                <c:pt idx="433">
                  <c:v>2.9118496999999972</c:v>
                </c:pt>
                <c:pt idx="434">
                  <c:v>2.9078187</c:v>
                </c:pt>
                <c:pt idx="435">
                  <c:v>2.9039092999999996</c:v>
                </c:pt>
                <c:pt idx="436">
                  <c:v>2.9008101999999987</c:v>
                </c:pt>
                <c:pt idx="437">
                  <c:v>2.8982978999999998</c:v>
                </c:pt>
                <c:pt idx="438">
                  <c:v>2.8956882999999984</c:v>
                </c:pt>
                <c:pt idx="439">
                  <c:v>2.8927526999999977</c:v>
                </c:pt>
                <c:pt idx="440">
                  <c:v>2.8895578</c:v>
                </c:pt>
                <c:pt idx="441">
                  <c:v>2.8861062999999998</c:v>
                </c:pt>
                <c:pt idx="442">
                  <c:v>2.8823392999999999</c:v>
                </c:pt>
                <c:pt idx="443">
                  <c:v>2.8782592999999985</c:v>
                </c:pt>
                <c:pt idx="444">
                  <c:v>2.8739741999999997</c:v>
                </c:pt>
                <c:pt idx="445">
                  <c:v>2.8697135999999999</c:v>
                </c:pt>
                <c:pt idx="446">
                  <c:v>2.8656589999999977</c:v>
                </c:pt>
                <c:pt idx="447">
                  <c:v>2.8616885999999986</c:v>
                </c:pt>
                <c:pt idx="448">
                  <c:v>2.8573845999999996</c:v>
                </c:pt>
                <c:pt idx="449">
                  <c:v>2.8525918999999997</c:v>
                </c:pt>
                <c:pt idx="450">
                  <c:v>2.8476466999999985</c:v>
                </c:pt>
                <c:pt idx="451">
                  <c:v>2.8428284999999978</c:v>
                </c:pt>
                <c:pt idx="452">
                  <c:v>2.8380945</c:v>
                </c:pt>
                <c:pt idx="453">
                  <c:v>2.8334848999999998</c:v>
                </c:pt>
                <c:pt idx="454">
                  <c:v>2.8292457999999985</c:v>
                </c:pt>
                <c:pt idx="455">
                  <c:v>2.8255981999999986</c:v>
                </c:pt>
                <c:pt idx="456">
                  <c:v>2.8226169999999984</c:v>
                </c:pt>
                <c:pt idx="457">
                  <c:v>2.8201169999999998</c:v>
                </c:pt>
                <c:pt idx="458">
                  <c:v>2.8175580999999985</c:v>
                </c:pt>
                <c:pt idx="459">
                  <c:v>2.8143776999999988</c:v>
                </c:pt>
                <c:pt idx="460">
                  <c:v>2.8105060999999987</c:v>
                </c:pt>
                <c:pt idx="461">
                  <c:v>2.8064750999999979</c:v>
                </c:pt>
                <c:pt idx="462">
                  <c:v>2.8029107999999998</c:v>
                </c:pt>
                <c:pt idx="463">
                  <c:v>2.7999200999999996</c:v>
                </c:pt>
                <c:pt idx="464">
                  <c:v>2.7970103000000002</c:v>
                </c:pt>
                <c:pt idx="465">
                  <c:v>2.7936891999999998</c:v>
                </c:pt>
                <c:pt idx="466">
                  <c:v>2.7899813000000013</c:v>
                </c:pt>
                <c:pt idx="467">
                  <c:v>2.7862223999999998</c:v>
                </c:pt>
                <c:pt idx="468">
                  <c:v>2.7826826999999987</c:v>
                </c:pt>
                <c:pt idx="469">
                  <c:v>2.7794387</c:v>
                </c:pt>
                <c:pt idx="470">
                  <c:v>2.7763650999999987</c:v>
                </c:pt>
                <c:pt idx="471">
                  <c:v>2.7731028000000002</c:v>
                </c:pt>
                <c:pt idx="472">
                  <c:v>2.7693329000000002</c:v>
                </c:pt>
                <c:pt idx="473">
                  <c:v>2.7652476999999998</c:v>
                </c:pt>
                <c:pt idx="474">
                  <c:v>2.7615651999999997</c:v>
                </c:pt>
                <c:pt idx="475">
                  <c:v>2.7588625999999987</c:v>
                </c:pt>
                <c:pt idx="476">
                  <c:v>2.7570313000000013</c:v>
                </c:pt>
                <c:pt idx="477">
                  <c:v>2.7553576</c:v>
                </c:pt>
                <c:pt idx="478">
                  <c:v>2.7532219000000002</c:v>
                </c:pt>
                <c:pt idx="479">
                  <c:v>2.7506252</c:v>
                </c:pt>
                <c:pt idx="480">
                  <c:v>2.7479273000000015</c:v>
                </c:pt>
                <c:pt idx="481">
                  <c:v>2.745394000000001</c:v>
                </c:pt>
                <c:pt idx="482">
                  <c:v>2.7430468000000001</c:v>
                </c:pt>
                <c:pt idx="483">
                  <c:v>2.7407356000000012</c:v>
                </c:pt>
                <c:pt idx="484">
                  <c:v>2.7382416999999997</c:v>
                </c:pt>
                <c:pt idx="485">
                  <c:v>2.7353838000000001</c:v>
                </c:pt>
                <c:pt idx="486">
                  <c:v>2.732183</c:v>
                </c:pt>
                <c:pt idx="487">
                  <c:v>2.7289538000000002</c:v>
                </c:pt>
                <c:pt idx="488">
                  <c:v>2.7261174000000001</c:v>
                </c:pt>
                <c:pt idx="489">
                  <c:v>2.7238386999999999</c:v>
                </c:pt>
                <c:pt idx="490">
                  <c:v>2.7218818000000002</c:v>
                </c:pt>
                <c:pt idx="491">
                  <c:v>2.7198075999999998</c:v>
                </c:pt>
                <c:pt idx="492">
                  <c:v>2.7174013000000001</c:v>
                </c:pt>
                <c:pt idx="493">
                  <c:v>2.7147894999999997</c:v>
                </c:pt>
                <c:pt idx="494">
                  <c:v>2.7121690999999997</c:v>
                </c:pt>
                <c:pt idx="495">
                  <c:v>2.7096264999999997</c:v>
                </c:pt>
                <c:pt idx="496">
                  <c:v>2.7071703000000009</c:v>
                </c:pt>
                <c:pt idx="497">
                  <c:v>2.7047341000000009</c:v>
                </c:pt>
                <c:pt idx="498">
                  <c:v>2.7022716999999998</c:v>
                </c:pt>
                <c:pt idx="499">
                  <c:v>2.6999386999999997</c:v>
                </c:pt>
                <c:pt idx="500">
                  <c:v>2.6979576999999999</c:v>
                </c:pt>
                <c:pt idx="501">
                  <c:v>2.6963276</c:v>
                </c:pt>
                <c:pt idx="502">
                  <c:v>2.6947863999999999</c:v>
                </c:pt>
                <c:pt idx="503">
                  <c:v>2.6930218000000012</c:v>
                </c:pt>
                <c:pt idx="504">
                  <c:v>2.6909321999999998</c:v>
                </c:pt>
                <c:pt idx="505">
                  <c:v>2.6886611</c:v>
                </c:pt>
                <c:pt idx="506">
                  <c:v>2.6864022999999997</c:v>
                </c:pt>
                <c:pt idx="507">
                  <c:v>2.6842302000000013</c:v>
                </c:pt>
                <c:pt idx="508">
                  <c:v>2.6821289999999998</c:v>
                </c:pt>
                <c:pt idx="509">
                  <c:v>2.6801158000000012</c:v>
                </c:pt>
                <c:pt idx="510">
                  <c:v>2.6783115000000013</c:v>
                </c:pt>
                <c:pt idx="511">
                  <c:v>2.6768805999999987</c:v>
                </c:pt>
                <c:pt idx="512">
                  <c:v>2.6758725999999986</c:v>
                </c:pt>
                <c:pt idx="513">
                  <c:v>2.6750914999999997</c:v>
                </c:pt>
                <c:pt idx="514">
                  <c:v>2.6741478999999999</c:v>
                </c:pt>
                <c:pt idx="515">
                  <c:v>2.6727088999999986</c:v>
                </c:pt>
                <c:pt idx="516">
                  <c:v>2.6707484999999984</c:v>
                </c:pt>
                <c:pt idx="517">
                  <c:v>2.6686258999999999</c:v>
                </c:pt>
                <c:pt idx="518">
                  <c:v>2.6668517999999999</c:v>
                </c:pt>
                <c:pt idx="519">
                  <c:v>2.6656304999999998</c:v>
                </c:pt>
                <c:pt idx="520">
                  <c:v>2.6647758000000001</c:v>
                </c:pt>
                <c:pt idx="521">
                  <c:v>2.6639842000000016</c:v>
                </c:pt>
                <c:pt idx="522">
                  <c:v>2.6630522999999999</c:v>
                </c:pt>
                <c:pt idx="523">
                  <c:v>2.6618846999999999</c:v>
                </c:pt>
                <c:pt idx="524">
                  <c:v>2.6604245000000013</c:v>
                </c:pt>
                <c:pt idx="525">
                  <c:v>2.6586717999999996</c:v>
                </c:pt>
                <c:pt idx="526">
                  <c:v>2.6567418999999997</c:v>
                </c:pt>
                <c:pt idx="527">
                  <c:v>2.6548261999999987</c:v>
                </c:pt>
                <c:pt idx="528">
                  <c:v>2.6530711999999999</c:v>
                </c:pt>
                <c:pt idx="529">
                  <c:v>2.6515285999999998</c:v>
                </c:pt>
                <c:pt idx="530">
                  <c:v>2.6502025999999987</c:v>
                </c:pt>
                <c:pt idx="531">
                  <c:v>2.6490722999999998</c:v>
                </c:pt>
                <c:pt idx="532">
                  <c:v>2.6480503999999998</c:v>
                </c:pt>
                <c:pt idx="533">
                  <c:v>2.6470199999999999</c:v>
                </c:pt>
                <c:pt idx="534">
                  <c:v>2.6459347000000011</c:v>
                </c:pt>
                <c:pt idx="535">
                  <c:v>2.6448120999999998</c:v>
                </c:pt>
                <c:pt idx="536">
                  <c:v>2.6436381999999998</c:v>
                </c:pt>
                <c:pt idx="537">
                  <c:v>2.6423806000000001</c:v>
                </c:pt>
                <c:pt idx="538">
                  <c:v>2.6410999999999998</c:v>
                </c:pt>
                <c:pt idx="539">
                  <c:v>2.6399442999999998</c:v>
                </c:pt>
                <c:pt idx="540">
                  <c:v>2.6389893</c:v>
                </c:pt>
                <c:pt idx="541">
                  <c:v>2.6381488999999987</c:v>
                </c:pt>
                <c:pt idx="542">
                  <c:v>2.6372640999999999</c:v>
                </c:pt>
                <c:pt idx="543">
                  <c:v>2.6362521999999973</c:v>
                </c:pt>
                <c:pt idx="544">
                  <c:v>2.6351402999999998</c:v>
                </c:pt>
                <c:pt idx="545">
                  <c:v>2.6340201999999997</c:v>
                </c:pt>
                <c:pt idx="546">
                  <c:v>2.6329995999999998</c:v>
                </c:pt>
                <c:pt idx="547">
                  <c:v>2.6321256999999987</c:v>
                </c:pt>
                <c:pt idx="548">
                  <c:v>2.6313341000000001</c:v>
                </c:pt>
                <c:pt idx="549">
                  <c:v>2.6305018999999996</c:v>
                </c:pt>
                <c:pt idx="550">
                  <c:v>2.6295595999999999</c:v>
                </c:pt>
                <c:pt idx="551">
                  <c:v>2.6285091999999999</c:v>
                </c:pt>
                <c:pt idx="552">
                  <c:v>2.6273651999999998</c:v>
                </c:pt>
                <c:pt idx="553">
                  <c:v>2.6261389999999998</c:v>
                </c:pt>
                <c:pt idx="554">
                  <c:v>2.6249280000000002</c:v>
                </c:pt>
                <c:pt idx="555">
                  <c:v>2.6239210000000011</c:v>
                </c:pt>
                <c:pt idx="556">
                  <c:v>2.6232199999999999</c:v>
                </c:pt>
                <c:pt idx="557">
                  <c:v>2.6227406999999987</c:v>
                </c:pt>
                <c:pt idx="558">
                  <c:v>2.6222953999999987</c:v>
                </c:pt>
                <c:pt idx="559">
                  <c:v>2.6217708000000002</c:v>
                </c:pt>
                <c:pt idx="560">
                  <c:v>2.6211563999999998</c:v>
                </c:pt>
                <c:pt idx="561">
                  <c:v>2.6204216000000002</c:v>
                </c:pt>
                <c:pt idx="562">
                  <c:v>2.6195249999999999</c:v>
                </c:pt>
                <c:pt idx="563">
                  <c:v>2.6185527999999998</c:v>
                </c:pt>
                <c:pt idx="564">
                  <c:v>2.6176866999999997</c:v>
                </c:pt>
                <c:pt idx="565">
                  <c:v>2.6170071999999998</c:v>
                </c:pt>
                <c:pt idx="566">
                  <c:v>2.6164074999999984</c:v>
                </c:pt>
                <c:pt idx="567">
                  <c:v>2.6157195999999998</c:v>
                </c:pt>
                <c:pt idx="568">
                  <c:v>2.6148974999999997</c:v>
                </c:pt>
                <c:pt idx="569">
                  <c:v>2.6140399999999997</c:v>
                </c:pt>
                <c:pt idx="570">
                  <c:v>2.6132629999999986</c:v>
                </c:pt>
                <c:pt idx="571">
                  <c:v>2.6125873999999998</c:v>
                </c:pt>
                <c:pt idx="572">
                  <c:v>2.6119548999999997</c:v>
                </c:pt>
                <c:pt idx="573">
                  <c:v>2.6113054999999985</c:v>
                </c:pt>
                <c:pt idx="574">
                  <c:v>2.6106378000000001</c:v>
                </c:pt>
                <c:pt idx="575">
                  <c:v>2.6099949000000002</c:v>
                </c:pt>
                <c:pt idx="576">
                  <c:v>2.6093919000000012</c:v>
                </c:pt>
                <c:pt idx="577">
                  <c:v>2.6087779000000002</c:v>
                </c:pt>
                <c:pt idx="578">
                  <c:v>2.6081028999999996</c:v>
                </c:pt>
                <c:pt idx="579">
                  <c:v>2.6074356999999999</c:v>
                </c:pt>
                <c:pt idx="580">
                  <c:v>2.6069437</c:v>
                </c:pt>
                <c:pt idx="581">
                  <c:v>2.6067117000000013</c:v>
                </c:pt>
                <c:pt idx="582">
                  <c:v>2.6066273999999998</c:v>
                </c:pt>
                <c:pt idx="583">
                  <c:v>2.6064667999999998</c:v>
                </c:pt>
                <c:pt idx="584">
                  <c:v>2.6061008999999999</c:v>
                </c:pt>
                <c:pt idx="585">
                  <c:v>2.6055763999999999</c:v>
                </c:pt>
                <c:pt idx="586">
                  <c:v>2.6050173999999999</c:v>
                </c:pt>
                <c:pt idx="587">
                  <c:v>2.6044991</c:v>
                </c:pt>
                <c:pt idx="588">
                  <c:v>2.6040234</c:v>
                </c:pt>
                <c:pt idx="589">
                  <c:v>2.6035668000000012</c:v>
                </c:pt>
                <c:pt idx="590">
                  <c:v>2.6031214000000014</c:v>
                </c:pt>
                <c:pt idx="591">
                  <c:v>2.6027143000000001</c:v>
                </c:pt>
                <c:pt idx="592">
                  <c:v>2.6024075</c:v>
                </c:pt>
                <c:pt idx="593">
                  <c:v>2.6022396999999997</c:v>
                </c:pt>
                <c:pt idx="594">
                  <c:v>2.6021394999999998</c:v>
                </c:pt>
                <c:pt idx="595">
                  <c:v>2.6019438999999998</c:v>
                </c:pt>
                <c:pt idx="596">
                  <c:v>2.6015273000000012</c:v>
                </c:pt>
                <c:pt idx="597">
                  <c:v>2.6008810999999996</c:v>
                </c:pt>
                <c:pt idx="598">
                  <c:v>2.6000904999999999</c:v>
                </c:pt>
                <c:pt idx="599">
                  <c:v>2.5993127999999999</c:v>
                </c:pt>
                <c:pt idx="600">
                  <c:v>2.5987600999999998</c:v>
                </c:pt>
                <c:pt idx="601">
                  <c:v>2.5986057999999987</c:v>
                </c:pt>
                <c:pt idx="602">
                  <c:v>2.5988358999999988</c:v>
                </c:pt>
                <c:pt idx="603">
                  <c:v>2.5991911999999999</c:v>
                </c:pt>
                <c:pt idx="604">
                  <c:v>2.5993642000000001</c:v>
                </c:pt>
                <c:pt idx="605">
                  <c:v>2.5992606999999985</c:v>
                </c:pt>
                <c:pt idx="606">
                  <c:v>2.5989919000000001</c:v>
                </c:pt>
                <c:pt idx="607">
                  <c:v>2.5987000999999998</c:v>
                </c:pt>
                <c:pt idx="608">
                  <c:v>2.5984656999999984</c:v>
                </c:pt>
                <c:pt idx="609">
                  <c:v>2.5983530999999997</c:v>
                </c:pt>
                <c:pt idx="610">
                  <c:v>2.5984436999999985</c:v>
                </c:pt>
                <c:pt idx="611">
                  <c:v>2.5987631999999987</c:v>
                </c:pt>
                <c:pt idx="612">
                  <c:v>2.5992219999999997</c:v>
                </c:pt>
                <c:pt idx="613">
                  <c:v>2.5996549999999985</c:v>
                </c:pt>
                <c:pt idx="614">
                  <c:v>2.5999120999999987</c:v>
                </c:pt>
                <c:pt idx="615">
                  <c:v>2.5999292000000001</c:v>
                </c:pt>
                <c:pt idx="616">
                  <c:v>2.5997502999999997</c:v>
                </c:pt>
                <c:pt idx="617">
                  <c:v>2.5995076999999998</c:v>
                </c:pt>
                <c:pt idx="618">
                  <c:v>2.5993437999999998</c:v>
                </c:pt>
                <c:pt idx="619">
                  <c:v>2.5993092999999998</c:v>
                </c:pt>
                <c:pt idx="620">
                  <c:v>2.5993412999999999</c:v>
                </c:pt>
                <c:pt idx="621">
                  <c:v>2.5993435999999988</c:v>
                </c:pt>
                <c:pt idx="622">
                  <c:v>2.5992775999999997</c:v>
                </c:pt>
                <c:pt idx="623">
                  <c:v>2.5991439999999986</c:v>
                </c:pt>
                <c:pt idx="624">
                  <c:v>2.5989169999999997</c:v>
                </c:pt>
                <c:pt idx="625">
                  <c:v>2.5985676999999998</c:v>
                </c:pt>
                <c:pt idx="626">
                  <c:v>2.5981629999999987</c:v>
                </c:pt>
                <c:pt idx="627">
                  <c:v>2.5978570999999997</c:v>
                </c:pt>
                <c:pt idx="628">
                  <c:v>2.5976935999999999</c:v>
                </c:pt>
                <c:pt idx="629">
                  <c:v>2.5974895999999998</c:v>
                </c:pt>
                <c:pt idx="630">
                  <c:v>2.5970366999999999</c:v>
                </c:pt>
                <c:pt idx="631">
                  <c:v>2.5964228999999985</c:v>
                </c:pt>
                <c:pt idx="632">
                  <c:v>2.5960247999999999</c:v>
                </c:pt>
                <c:pt idx="633">
                  <c:v>2.5961156999999986</c:v>
                </c:pt>
                <c:pt idx="634">
                  <c:v>2.5966201999999985</c:v>
                </c:pt>
                <c:pt idx="635">
                  <c:v>2.5972301</c:v>
                </c:pt>
                <c:pt idx="636">
                  <c:v>2.5977106999999999</c:v>
                </c:pt>
                <c:pt idx="637">
                  <c:v>2.5980419999999982</c:v>
                </c:pt>
                <c:pt idx="638">
                  <c:v>2.5982949</c:v>
                </c:pt>
                <c:pt idx="639">
                  <c:v>2.5985185</c:v>
                </c:pt>
                <c:pt idx="640">
                  <c:v>2.5987488999999986</c:v>
                </c:pt>
                <c:pt idx="641">
                  <c:v>2.5990263999999987</c:v>
                </c:pt>
                <c:pt idx="642">
                  <c:v>2.5993533999999987</c:v>
                </c:pt>
                <c:pt idx="643">
                  <c:v>2.5996737999999997</c:v>
                </c:pt>
                <c:pt idx="644">
                  <c:v>2.5999239999999997</c:v>
                </c:pt>
                <c:pt idx="645">
                  <c:v>2.6000981999999997</c:v>
                </c:pt>
                <c:pt idx="646">
                  <c:v>2.6002485999999987</c:v>
                </c:pt>
                <c:pt idx="647">
                  <c:v>2.6004251999999997</c:v>
                </c:pt>
                <c:pt idx="648">
                  <c:v>2.6006288999999998</c:v>
                </c:pt>
                <c:pt idx="649">
                  <c:v>2.6008294999999997</c:v>
                </c:pt>
                <c:pt idx="650">
                  <c:v>2.6010218000000012</c:v>
                </c:pt>
                <c:pt idx="651">
                  <c:v>2.6012523999999986</c:v>
                </c:pt>
                <c:pt idx="652">
                  <c:v>2.6015800999999996</c:v>
                </c:pt>
                <c:pt idx="653">
                  <c:v>2.6020218000000002</c:v>
                </c:pt>
                <c:pt idx="654">
                  <c:v>2.6025446999999997</c:v>
                </c:pt>
                <c:pt idx="655">
                  <c:v>2.603094200000001</c:v>
                </c:pt>
                <c:pt idx="656">
                  <c:v>2.6036026999999997</c:v>
                </c:pt>
                <c:pt idx="657">
                  <c:v>2.6039886000000001</c:v>
                </c:pt>
                <c:pt idx="658">
                  <c:v>2.6042039999999997</c:v>
                </c:pt>
                <c:pt idx="659">
                  <c:v>2.6043086999999998</c:v>
                </c:pt>
                <c:pt idx="660">
                  <c:v>2.6044638999999998</c:v>
                </c:pt>
                <c:pt idx="661">
                  <c:v>2.6047983000000001</c:v>
                </c:pt>
                <c:pt idx="662">
                  <c:v>2.6052861999999997</c:v>
                </c:pt>
                <c:pt idx="663">
                  <c:v>2.6057816000000011</c:v>
                </c:pt>
                <c:pt idx="664">
                  <c:v>2.6061749000000001</c:v>
                </c:pt>
                <c:pt idx="665">
                  <c:v>2.6064986999999986</c:v>
                </c:pt>
                <c:pt idx="666">
                  <c:v>2.6068727999999997</c:v>
                </c:pt>
                <c:pt idx="667">
                  <c:v>2.6073796000000002</c:v>
                </c:pt>
                <c:pt idx="668">
                  <c:v>2.6080052999999999</c:v>
                </c:pt>
                <c:pt idx="669">
                  <c:v>2.6086570999999998</c:v>
                </c:pt>
                <c:pt idx="670">
                  <c:v>2.6092128999999997</c:v>
                </c:pt>
                <c:pt idx="671">
                  <c:v>2.6095926</c:v>
                </c:pt>
                <c:pt idx="672">
                  <c:v>2.6098008999999998</c:v>
                </c:pt>
                <c:pt idx="673">
                  <c:v>2.6099278000000012</c:v>
                </c:pt>
                <c:pt idx="674">
                  <c:v>2.6100976999999999</c:v>
                </c:pt>
                <c:pt idx="675">
                  <c:v>2.6103752999999998</c:v>
                </c:pt>
                <c:pt idx="676">
                  <c:v>2.6107446999999997</c:v>
                </c:pt>
                <c:pt idx="677">
                  <c:v>2.611154</c:v>
                </c:pt>
                <c:pt idx="678">
                  <c:v>2.6115607000000001</c:v>
                </c:pt>
                <c:pt idx="679">
                  <c:v>2.6119456999999984</c:v>
                </c:pt>
                <c:pt idx="680">
                  <c:v>2.6123057999999997</c:v>
                </c:pt>
                <c:pt idx="681">
                  <c:v>2.6126407999999985</c:v>
                </c:pt>
                <c:pt idx="682">
                  <c:v>2.6129473999999986</c:v>
                </c:pt>
                <c:pt idx="683">
                  <c:v>2.6132253999999997</c:v>
                </c:pt>
                <c:pt idx="684">
                  <c:v>2.6134878000000001</c:v>
                </c:pt>
                <c:pt idx="685">
                  <c:v>2.6137587</c:v>
                </c:pt>
                <c:pt idx="686">
                  <c:v>2.6140536999999986</c:v>
                </c:pt>
                <c:pt idx="687">
                  <c:v>2.6143639999999997</c:v>
                </c:pt>
                <c:pt idx="688">
                  <c:v>2.6146689999999979</c:v>
                </c:pt>
                <c:pt idx="689">
                  <c:v>2.6149659999999986</c:v>
                </c:pt>
                <c:pt idx="690">
                  <c:v>2.6152780999999985</c:v>
                </c:pt>
                <c:pt idx="691">
                  <c:v>2.6156216999999997</c:v>
                </c:pt>
                <c:pt idx="692">
                  <c:v>2.6159772999999999</c:v>
                </c:pt>
                <c:pt idx="693">
                  <c:v>2.6163048</c:v>
                </c:pt>
                <c:pt idx="694">
                  <c:v>2.6165838999999997</c:v>
                </c:pt>
                <c:pt idx="695">
                  <c:v>2.6168279999999986</c:v>
                </c:pt>
                <c:pt idx="696">
                  <c:v>2.6170673999999998</c:v>
                </c:pt>
                <c:pt idx="697">
                  <c:v>2.6173256</c:v>
                </c:pt>
                <c:pt idx="698">
                  <c:v>2.6176155999999997</c:v>
                </c:pt>
                <c:pt idx="699">
                  <c:v>2.6179476999999998</c:v>
                </c:pt>
                <c:pt idx="700">
                  <c:v>2.6183223999999998</c:v>
                </c:pt>
                <c:pt idx="701">
                  <c:v>2.6187191999999997</c:v>
                </c:pt>
                <c:pt idx="702">
                  <c:v>2.6191030999999998</c:v>
                </c:pt>
                <c:pt idx="703">
                  <c:v>2.6194477999999997</c:v>
                </c:pt>
                <c:pt idx="704">
                  <c:v>2.6197464999999984</c:v>
                </c:pt>
                <c:pt idx="705">
                  <c:v>2.6200098999999999</c:v>
                </c:pt>
                <c:pt idx="706">
                  <c:v>2.6202636999999998</c:v>
                </c:pt>
                <c:pt idx="707">
                  <c:v>2.6205422999999999</c:v>
                </c:pt>
                <c:pt idx="708">
                  <c:v>2.6208689999999986</c:v>
                </c:pt>
                <c:pt idx="709">
                  <c:v>2.6212412</c:v>
                </c:pt>
                <c:pt idx="710">
                  <c:v>2.6216306999999999</c:v>
                </c:pt>
                <c:pt idx="711">
                  <c:v>2.6220038999999997</c:v>
                </c:pt>
                <c:pt idx="712">
                  <c:v>2.6223459999999985</c:v>
                </c:pt>
                <c:pt idx="713">
                  <c:v>2.6226642999999998</c:v>
                </c:pt>
                <c:pt idx="714">
                  <c:v>2.6229750999999997</c:v>
                </c:pt>
                <c:pt idx="715">
                  <c:v>2.6232908000000013</c:v>
                </c:pt>
                <c:pt idx="716">
                  <c:v>2.6236134999999998</c:v>
                </c:pt>
                <c:pt idx="717">
                  <c:v>2.6239394000000011</c:v>
                </c:pt>
                <c:pt idx="718">
                  <c:v>2.6242690999999998</c:v>
                </c:pt>
                <c:pt idx="719">
                  <c:v>2.6246134999999997</c:v>
                </c:pt>
                <c:pt idx="720">
                  <c:v>2.6249818000000009</c:v>
                </c:pt>
                <c:pt idx="721">
                  <c:v>2.6253663999999999</c:v>
                </c:pt>
                <c:pt idx="722">
                  <c:v>2.6257472999999996</c:v>
                </c:pt>
                <c:pt idx="723">
                  <c:v>2.6261120999999998</c:v>
                </c:pt>
                <c:pt idx="724">
                  <c:v>2.6264667999999998</c:v>
                </c:pt>
                <c:pt idx="725">
                  <c:v>2.6268262999999998</c:v>
                </c:pt>
                <c:pt idx="726">
                  <c:v>2.6271981999999996</c:v>
                </c:pt>
                <c:pt idx="727">
                  <c:v>2.6275808000000009</c:v>
                </c:pt>
                <c:pt idx="728">
                  <c:v>2.6279791000000001</c:v>
                </c:pt>
                <c:pt idx="729">
                  <c:v>2.6284130999999999</c:v>
                </c:pt>
                <c:pt idx="730">
                  <c:v>2.6288996999999998</c:v>
                </c:pt>
                <c:pt idx="731">
                  <c:v>2.6294255999999998</c:v>
                </c:pt>
                <c:pt idx="732">
                  <c:v>2.6299391999999999</c:v>
                </c:pt>
                <c:pt idx="733">
                  <c:v>2.6303779</c:v>
                </c:pt>
                <c:pt idx="734">
                  <c:v>2.6307064999999987</c:v>
                </c:pt>
                <c:pt idx="735">
                  <c:v>2.6309450999999986</c:v>
                </c:pt>
                <c:pt idx="736">
                  <c:v>2.6311714999999998</c:v>
                </c:pt>
                <c:pt idx="737">
                  <c:v>2.6314718999999998</c:v>
                </c:pt>
                <c:pt idx="738">
                  <c:v>2.6318838999999987</c:v>
                </c:pt>
                <c:pt idx="739">
                  <c:v>2.6323843999999998</c:v>
                </c:pt>
                <c:pt idx="740">
                  <c:v>2.6329119999999997</c:v>
                </c:pt>
                <c:pt idx="741">
                  <c:v>2.6334133999999998</c:v>
                </c:pt>
                <c:pt idx="742">
                  <c:v>2.6338860999999998</c:v>
                </c:pt>
                <c:pt idx="743">
                  <c:v>2.6343781999999987</c:v>
                </c:pt>
                <c:pt idx="744">
                  <c:v>2.634931700000001</c:v>
                </c:pt>
                <c:pt idx="745">
                  <c:v>2.635516</c:v>
                </c:pt>
                <c:pt idx="746">
                  <c:v>2.6360425999999979</c:v>
                </c:pt>
                <c:pt idx="747">
                  <c:v>2.6364644999999984</c:v>
                </c:pt>
                <c:pt idx="748">
                  <c:v>2.6368261999999985</c:v>
                </c:pt>
                <c:pt idx="749">
                  <c:v>2.6371913000000009</c:v>
                </c:pt>
                <c:pt idx="750">
                  <c:v>2.6375582999999998</c:v>
                </c:pt>
                <c:pt idx="751">
                  <c:v>2.6378971999999998</c:v>
                </c:pt>
                <c:pt idx="752">
                  <c:v>2.6382488999999985</c:v>
                </c:pt>
                <c:pt idx="753">
                  <c:v>2.6387228999999999</c:v>
                </c:pt>
                <c:pt idx="754">
                  <c:v>2.6393926999999997</c:v>
                </c:pt>
                <c:pt idx="755">
                  <c:v>2.6402331999999999</c:v>
                </c:pt>
                <c:pt idx="756">
                  <c:v>2.6411576999999999</c:v>
                </c:pt>
                <c:pt idx="757">
                  <c:v>2.6420724999999985</c:v>
                </c:pt>
                <c:pt idx="758">
                  <c:v>2.6428782999999987</c:v>
                </c:pt>
                <c:pt idx="759">
                  <c:v>2.6434838000000012</c:v>
                </c:pt>
                <c:pt idx="760">
                  <c:v>2.6438779000000001</c:v>
                </c:pt>
                <c:pt idx="761">
                  <c:v>2.6441701999999996</c:v>
                </c:pt>
                <c:pt idx="762">
                  <c:v>2.6445001000000001</c:v>
                </c:pt>
                <c:pt idx="763">
                  <c:v>2.6448849000000001</c:v>
                </c:pt>
                <c:pt idx="764">
                  <c:v>2.6452011</c:v>
                </c:pt>
                <c:pt idx="765">
                  <c:v>2.6453263000000002</c:v>
                </c:pt>
                <c:pt idx="766">
                  <c:v>2.6452906</c:v>
                </c:pt>
                <c:pt idx="767">
                  <c:v>2.6452968000000001</c:v>
                </c:pt>
                <c:pt idx="768">
                  <c:v>2.645578</c:v>
                </c:pt>
                <c:pt idx="769">
                  <c:v>2.6462444999999986</c:v>
                </c:pt>
                <c:pt idx="770">
                  <c:v>2.6472403</c:v>
                </c:pt>
                <c:pt idx="771">
                  <c:v>2.6483838000000013</c:v>
                </c:pt>
                <c:pt idx="772">
                  <c:v>2.6494871999999998</c:v>
                </c:pt>
                <c:pt idx="773">
                  <c:v>2.6504656999999985</c:v>
                </c:pt>
                <c:pt idx="774">
                  <c:v>2.6513368000000002</c:v>
                </c:pt>
                <c:pt idx="775">
                  <c:v>2.6521483999999984</c:v>
                </c:pt>
                <c:pt idx="776">
                  <c:v>2.6529244999999997</c:v>
                </c:pt>
                <c:pt idx="777">
                  <c:v>2.6536599999999986</c:v>
                </c:pt>
                <c:pt idx="778">
                  <c:v>2.6543561999999987</c:v>
                </c:pt>
                <c:pt idx="779">
                  <c:v>2.6550503999999986</c:v>
                </c:pt>
                <c:pt idx="780">
                  <c:v>2.6558005999999987</c:v>
                </c:pt>
                <c:pt idx="781">
                  <c:v>2.6566307999999998</c:v>
                </c:pt>
                <c:pt idx="782">
                  <c:v>2.6575046000000002</c:v>
                </c:pt>
                <c:pt idx="783">
                  <c:v>2.6583657000000001</c:v>
                </c:pt>
                <c:pt idx="784">
                  <c:v>2.6591814999999999</c:v>
                </c:pt>
                <c:pt idx="785">
                  <c:v>2.6599463999999986</c:v>
                </c:pt>
                <c:pt idx="786">
                  <c:v>2.6606664999999987</c:v>
                </c:pt>
                <c:pt idx="787">
                  <c:v>2.6613652999999999</c:v>
                </c:pt>
                <c:pt idx="788">
                  <c:v>2.6620931999999997</c:v>
                </c:pt>
                <c:pt idx="789">
                  <c:v>2.6628905999999999</c:v>
                </c:pt>
                <c:pt idx="790">
                  <c:v>2.6637306000000014</c:v>
                </c:pt>
                <c:pt idx="791">
                  <c:v>2.6645265000000014</c:v>
                </c:pt>
                <c:pt idx="792">
                  <c:v>2.6652229999999997</c:v>
                </c:pt>
                <c:pt idx="793">
                  <c:v>2.6658599999999986</c:v>
                </c:pt>
                <c:pt idx="794">
                  <c:v>2.6665171999999999</c:v>
                </c:pt>
                <c:pt idx="795">
                  <c:v>2.6672167000000013</c:v>
                </c:pt>
                <c:pt idx="796">
                  <c:v>2.6679164000000002</c:v>
                </c:pt>
                <c:pt idx="797">
                  <c:v>2.6685873000000013</c:v>
                </c:pt>
                <c:pt idx="798">
                  <c:v>2.6692558999999987</c:v>
                </c:pt>
                <c:pt idx="799">
                  <c:v>2.6699653999999997</c:v>
                </c:pt>
                <c:pt idx="800">
                  <c:v>2.6707390999999996</c:v>
                </c:pt>
                <c:pt idx="801">
                  <c:v>2.6715985999999998</c:v>
                </c:pt>
                <c:pt idx="802">
                  <c:v>2.6725621999999984</c:v>
                </c:pt>
                <c:pt idx="803">
                  <c:v>2.6735868000000012</c:v>
                </c:pt>
                <c:pt idx="804">
                  <c:v>2.6745630999999999</c:v>
                </c:pt>
                <c:pt idx="805">
                  <c:v>2.6754173999999997</c:v>
                </c:pt>
                <c:pt idx="806">
                  <c:v>2.6761786999999986</c:v>
                </c:pt>
                <c:pt idx="807">
                  <c:v>2.6769228999999997</c:v>
                </c:pt>
                <c:pt idx="808">
                  <c:v>2.6776863</c:v>
                </c:pt>
                <c:pt idx="809">
                  <c:v>2.6784711999999997</c:v>
                </c:pt>
                <c:pt idx="810">
                  <c:v>2.6793174</c:v>
                </c:pt>
                <c:pt idx="811">
                  <c:v>2.6802989999999998</c:v>
                </c:pt>
                <c:pt idx="812">
                  <c:v>2.6814279000000001</c:v>
                </c:pt>
                <c:pt idx="813">
                  <c:v>2.6826250999999997</c:v>
                </c:pt>
                <c:pt idx="814">
                  <c:v>2.6838008000000002</c:v>
                </c:pt>
                <c:pt idx="815">
                  <c:v>2.6848974000000001</c:v>
                </c:pt>
                <c:pt idx="816">
                  <c:v>2.6858896999999997</c:v>
                </c:pt>
                <c:pt idx="817">
                  <c:v>2.6868003999999988</c:v>
                </c:pt>
                <c:pt idx="818">
                  <c:v>2.6876998000000012</c:v>
                </c:pt>
                <c:pt idx="819">
                  <c:v>2.6886519</c:v>
                </c:pt>
                <c:pt idx="820">
                  <c:v>2.6896509999999987</c:v>
                </c:pt>
                <c:pt idx="821">
                  <c:v>2.6906430999999986</c:v>
                </c:pt>
                <c:pt idx="822">
                  <c:v>2.6916094999999984</c:v>
                </c:pt>
                <c:pt idx="823">
                  <c:v>2.6925957999999999</c:v>
                </c:pt>
                <c:pt idx="824">
                  <c:v>2.6936415</c:v>
                </c:pt>
                <c:pt idx="825">
                  <c:v>2.6947264999999998</c:v>
                </c:pt>
                <c:pt idx="826">
                  <c:v>2.6957990999999999</c:v>
                </c:pt>
                <c:pt idx="827">
                  <c:v>2.6968364999999985</c:v>
                </c:pt>
                <c:pt idx="828">
                  <c:v>2.6978574999999987</c:v>
                </c:pt>
                <c:pt idx="829">
                  <c:v>2.6988905000000001</c:v>
                </c:pt>
                <c:pt idx="830">
                  <c:v>2.6999456999999984</c:v>
                </c:pt>
                <c:pt idx="831">
                  <c:v>2.7010144</c:v>
                </c:pt>
                <c:pt idx="832">
                  <c:v>2.7020831999999997</c:v>
                </c:pt>
                <c:pt idx="833">
                  <c:v>2.7031453000000001</c:v>
                </c:pt>
                <c:pt idx="834">
                  <c:v>2.7042033999999999</c:v>
                </c:pt>
                <c:pt idx="835">
                  <c:v>2.7052640999999999</c:v>
                </c:pt>
                <c:pt idx="836">
                  <c:v>2.7063313000000013</c:v>
                </c:pt>
                <c:pt idx="837">
                  <c:v>2.7074051999999997</c:v>
                </c:pt>
                <c:pt idx="838">
                  <c:v>2.7084838000000002</c:v>
                </c:pt>
                <c:pt idx="839">
                  <c:v>2.7095655999999999</c:v>
                </c:pt>
                <c:pt idx="840">
                  <c:v>2.7106492999999987</c:v>
                </c:pt>
                <c:pt idx="841">
                  <c:v>2.7117335999999996</c:v>
                </c:pt>
                <c:pt idx="842">
                  <c:v>2.7128178999999997</c:v>
                </c:pt>
                <c:pt idx="843">
                  <c:v>2.7139029999999997</c:v>
                </c:pt>
                <c:pt idx="844">
                  <c:v>2.7149911000000002</c:v>
                </c:pt>
                <c:pt idx="845">
                  <c:v>2.7160837</c:v>
                </c:pt>
                <c:pt idx="846">
                  <c:v>2.717181500000001</c:v>
                </c:pt>
                <c:pt idx="847">
                  <c:v>2.7182846999999999</c:v>
                </c:pt>
                <c:pt idx="848">
                  <c:v>2.7193923999999998</c:v>
                </c:pt>
                <c:pt idx="849">
                  <c:v>2.7205024999999998</c:v>
                </c:pt>
                <c:pt idx="850">
                  <c:v>2.7216123999999997</c:v>
                </c:pt>
                <c:pt idx="851">
                  <c:v>2.7227209000000001</c:v>
                </c:pt>
                <c:pt idx="852">
                  <c:v>2.7238282999999996</c:v>
                </c:pt>
                <c:pt idx="853">
                  <c:v>2.724936500000001</c:v>
                </c:pt>
                <c:pt idx="854">
                  <c:v>2.7260470999999997</c:v>
                </c:pt>
                <c:pt idx="855">
                  <c:v>2.7271599000000002</c:v>
                </c:pt>
                <c:pt idx="856">
                  <c:v>2.7282731</c:v>
                </c:pt>
                <c:pt idx="857">
                  <c:v>2.7293844000000012</c:v>
                </c:pt>
                <c:pt idx="858">
                  <c:v>2.7304921999999987</c:v>
                </c:pt>
                <c:pt idx="859">
                  <c:v>2.7315971999999999</c:v>
                </c:pt>
                <c:pt idx="860">
                  <c:v>2.7327025999999988</c:v>
                </c:pt>
                <c:pt idx="861">
                  <c:v>2.7338113000000002</c:v>
                </c:pt>
                <c:pt idx="862">
                  <c:v>2.7349237000000013</c:v>
                </c:pt>
                <c:pt idx="863">
                  <c:v>2.7360389999999986</c:v>
                </c:pt>
                <c:pt idx="864">
                  <c:v>2.7371553999999998</c:v>
                </c:pt>
                <c:pt idx="865">
                  <c:v>2.7382708999999998</c:v>
                </c:pt>
                <c:pt idx="866">
                  <c:v>2.7393824999999987</c:v>
                </c:pt>
                <c:pt idx="867">
                  <c:v>2.7404871000000002</c:v>
                </c:pt>
                <c:pt idx="868">
                  <c:v>2.7415834000000001</c:v>
                </c:pt>
                <c:pt idx="869">
                  <c:v>2.7426716</c:v>
                </c:pt>
                <c:pt idx="870">
                  <c:v>2.7437529999999999</c:v>
                </c:pt>
                <c:pt idx="871">
                  <c:v>2.7448289999999997</c:v>
                </c:pt>
                <c:pt idx="872">
                  <c:v>2.7459004</c:v>
                </c:pt>
                <c:pt idx="873">
                  <c:v>2.7469680999999997</c:v>
                </c:pt>
                <c:pt idx="874">
                  <c:v>2.7480313000000014</c:v>
                </c:pt>
                <c:pt idx="875">
                  <c:v>2.7490873999999996</c:v>
                </c:pt>
                <c:pt idx="876">
                  <c:v>2.7501366000000012</c:v>
                </c:pt>
                <c:pt idx="877">
                  <c:v>2.7511801999999999</c:v>
                </c:pt>
                <c:pt idx="878">
                  <c:v>2.7522190999999987</c:v>
                </c:pt>
                <c:pt idx="879">
                  <c:v>2.7532531999999987</c:v>
                </c:pt>
                <c:pt idx="880">
                  <c:v>2.7542809999999998</c:v>
                </c:pt>
                <c:pt idx="881">
                  <c:v>2.7553019000000001</c:v>
                </c:pt>
                <c:pt idx="882">
                  <c:v>2.7563171999999998</c:v>
                </c:pt>
                <c:pt idx="883">
                  <c:v>2.7573284999999998</c:v>
                </c:pt>
                <c:pt idx="884">
                  <c:v>2.7583368000000013</c:v>
                </c:pt>
                <c:pt idx="885">
                  <c:v>2.7593428999999987</c:v>
                </c:pt>
                <c:pt idx="886">
                  <c:v>2.7603466999999999</c:v>
                </c:pt>
                <c:pt idx="887">
                  <c:v>2.7613478000000002</c:v>
                </c:pt>
                <c:pt idx="888">
                  <c:v>2.7623451999999986</c:v>
                </c:pt>
                <c:pt idx="889">
                  <c:v>2.7633362000000017</c:v>
                </c:pt>
                <c:pt idx="890">
                  <c:v>2.7643163000000013</c:v>
                </c:pt>
                <c:pt idx="891">
                  <c:v>2.7652836999999999</c:v>
                </c:pt>
                <c:pt idx="892">
                  <c:v>2.7662420999999986</c:v>
                </c:pt>
                <c:pt idx="893">
                  <c:v>2.7671952000000011</c:v>
                </c:pt>
                <c:pt idx="894">
                  <c:v>2.7681437000000013</c:v>
                </c:pt>
                <c:pt idx="895">
                  <c:v>2.7690898000000002</c:v>
                </c:pt>
                <c:pt idx="896">
                  <c:v>2.7700348000000012</c:v>
                </c:pt>
                <c:pt idx="897">
                  <c:v>2.7709733999999999</c:v>
                </c:pt>
                <c:pt idx="898">
                  <c:v>2.7719006999999998</c:v>
                </c:pt>
                <c:pt idx="899">
                  <c:v>2.7728207999999999</c:v>
                </c:pt>
                <c:pt idx="900">
                  <c:v>2.7737451999999987</c:v>
                </c:pt>
                <c:pt idx="901">
                  <c:v>2.7746814999999998</c:v>
                </c:pt>
                <c:pt idx="902">
                  <c:v>2.7756253999999987</c:v>
                </c:pt>
                <c:pt idx="903">
                  <c:v>2.7765635999999998</c:v>
                </c:pt>
                <c:pt idx="904">
                  <c:v>2.7774843000000002</c:v>
                </c:pt>
                <c:pt idx="905">
                  <c:v>2.7783844999999996</c:v>
                </c:pt>
                <c:pt idx="906">
                  <c:v>2.7792669999999986</c:v>
                </c:pt>
                <c:pt idx="907">
                  <c:v>2.7801370000000016</c:v>
                </c:pt>
                <c:pt idx="908">
                  <c:v>2.7810063999999999</c:v>
                </c:pt>
                <c:pt idx="909">
                  <c:v>2.7818925999999999</c:v>
                </c:pt>
                <c:pt idx="910">
                  <c:v>2.7828073</c:v>
                </c:pt>
                <c:pt idx="911">
                  <c:v>2.7837491999999999</c:v>
                </c:pt>
                <c:pt idx="912">
                  <c:v>2.7847043000000009</c:v>
                </c:pt>
                <c:pt idx="913">
                  <c:v>2.7856513999999999</c:v>
                </c:pt>
                <c:pt idx="914">
                  <c:v>2.7865696</c:v>
                </c:pt>
                <c:pt idx="915">
                  <c:v>2.7874498999999999</c:v>
                </c:pt>
                <c:pt idx="916">
                  <c:v>2.7883106000000013</c:v>
                </c:pt>
                <c:pt idx="917">
                  <c:v>2.7891931000000012</c:v>
                </c:pt>
                <c:pt idx="918">
                  <c:v>2.7901229000000001</c:v>
                </c:pt>
                <c:pt idx="919">
                  <c:v>2.7910825999999997</c:v>
                </c:pt>
                <c:pt idx="920">
                  <c:v>2.7920309999999997</c:v>
                </c:pt>
                <c:pt idx="921">
                  <c:v>2.7929565999999997</c:v>
                </c:pt>
                <c:pt idx="922">
                  <c:v>2.7938906000000001</c:v>
                </c:pt>
                <c:pt idx="923">
                  <c:v>2.7948645999999999</c:v>
                </c:pt>
                <c:pt idx="924">
                  <c:v>2.7958734999999986</c:v>
                </c:pt>
                <c:pt idx="925">
                  <c:v>2.7968852999999987</c:v>
                </c:pt>
                <c:pt idx="926">
                  <c:v>2.7978719999999999</c:v>
                </c:pt>
                <c:pt idx="927">
                  <c:v>2.7988194999999987</c:v>
                </c:pt>
                <c:pt idx="928">
                  <c:v>2.7997201</c:v>
                </c:pt>
                <c:pt idx="929">
                  <c:v>2.8005688999999987</c:v>
                </c:pt>
                <c:pt idx="930">
                  <c:v>2.8013674999999987</c:v>
                </c:pt>
                <c:pt idx="931">
                  <c:v>2.8021354999999986</c:v>
                </c:pt>
                <c:pt idx="932">
                  <c:v>2.8029192999999997</c:v>
                </c:pt>
                <c:pt idx="933">
                  <c:v>2.8037820999999998</c:v>
                </c:pt>
                <c:pt idx="934">
                  <c:v>2.8047597999999998</c:v>
                </c:pt>
                <c:pt idx="935">
                  <c:v>2.8057973999999999</c:v>
                </c:pt>
                <c:pt idx="936">
                  <c:v>2.8067767999999997</c:v>
                </c:pt>
                <c:pt idx="937">
                  <c:v>2.8076390999999998</c:v>
                </c:pt>
                <c:pt idx="938">
                  <c:v>2.8084433999999985</c:v>
                </c:pt>
                <c:pt idx="939">
                  <c:v>2.8092962999999997</c:v>
                </c:pt>
                <c:pt idx="940">
                  <c:v>2.8102593999999979</c:v>
                </c:pt>
                <c:pt idx="941">
                  <c:v>2.8113316999999998</c:v>
                </c:pt>
                <c:pt idx="942">
                  <c:v>2.8124632999999979</c:v>
                </c:pt>
                <c:pt idx="943">
                  <c:v>2.8135733999999997</c:v>
                </c:pt>
                <c:pt idx="944">
                  <c:v>2.8145873999999997</c:v>
                </c:pt>
                <c:pt idx="945">
                  <c:v>2.8155048999999988</c:v>
                </c:pt>
                <c:pt idx="946">
                  <c:v>2.8164123999999973</c:v>
                </c:pt>
                <c:pt idx="947">
                  <c:v>2.8173963999999998</c:v>
                </c:pt>
                <c:pt idx="948">
                  <c:v>2.8184512999999987</c:v>
                </c:pt>
                <c:pt idx="949">
                  <c:v>2.8194849999999985</c:v>
                </c:pt>
                <c:pt idx="950">
                  <c:v>2.8204072</c:v>
                </c:pt>
                <c:pt idx="951">
                  <c:v>2.8212083999999984</c:v>
                </c:pt>
                <c:pt idx="952">
                  <c:v>2.8219745999999999</c:v>
                </c:pt>
                <c:pt idx="953">
                  <c:v>2.8228229999999979</c:v>
                </c:pt>
                <c:pt idx="954">
                  <c:v>2.8237844999999999</c:v>
                </c:pt>
                <c:pt idx="955">
                  <c:v>2.8247479999999987</c:v>
                </c:pt>
                <c:pt idx="956">
                  <c:v>2.8255623999999986</c:v>
                </c:pt>
                <c:pt idx="957">
                  <c:v>2.8262081999999973</c:v>
                </c:pt>
                <c:pt idx="958">
                  <c:v>2.8268335999999987</c:v>
                </c:pt>
                <c:pt idx="959">
                  <c:v>2.8275749000000001</c:v>
                </c:pt>
                <c:pt idx="960">
                  <c:v>2.8283898999999999</c:v>
                </c:pt>
                <c:pt idx="961">
                  <c:v>2.8291287000000001</c:v>
                </c:pt>
                <c:pt idx="962">
                  <c:v>2.8297235999999999</c:v>
                </c:pt>
                <c:pt idx="963">
                  <c:v>2.8302509999999979</c:v>
                </c:pt>
                <c:pt idx="964">
                  <c:v>2.8308428999999973</c:v>
                </c:pt>
                <c:pt idx="965">
                  <c:v>2.8315925999999987</c:v>
                </c:pt>
                <c:pt idx="966">
                  <c:v>2.8325405999999984</c:v>
                </c:pt>
                <c:pt idx="967">
                  <c:v>2.8336821999999984</c:v>
                </c:pt>
                <c:pt idx="968">
                  <c:v>2.8349386999999986</c:v>
                </c:pt>
                <c:pt idx="969">
                  <c:v>2.8361685999999984</c:v>
                </c:pt>
                <c:pt idx="970">
                  <c:v>2.8372568999999985</c:v>
                </c:pt>
                <c:pt idx="971">
                  <c:v>2.8381830999999997</c:v>
                </c:pt>
                <c:pt idx="972">
                  <c:v>2.8389940999999999</c:v>
                </c:pt>
                <c:pt idx="973">
                  <c:v>2.8397421999999972</c:v>
                </c:pt>
                <c:pt idx="974">
                  <c:v>2.8404852999999997</c:v>
                </c:pt>
                <c:pt idx="975">
                  <c:v>2.8412297</c:v>
                </c:pt>
                <c:pt idx="976">
                  <c:v>2.8418042999999997</c:v>
                </c:pt>
                <c:pt idx="977">
                  <c:v>2.8419378999999996</c:v>
                </c:pt>
                <c:pt idx="978">
                  <c:v>2.8415897999999999</c:v>
                </c:pt>
                <c:pt idx="979">
                  <c:v>2.8411497999999997</c:v>
                </c:pt>
                <c:pt idx="980">
                  <c:v>2.8411836999999998</c:v>
                </c:pt>
                <c:pt idx="981">
                  <c:v>2.8418996999999986</c:v>
                </c:pt>
                <c:pt idx="982">
                  <c:v>2.8429103999999987</c:v>
                </c:pt>
                <c:pt idx="983">
                  <c:v>2.8435888999999999</c:v>
                </c:pt>
                <c:pt idx="984">
                  <c:v>2.8436833999999998</c:v>
                </c:pt>
                <c:pt idx="985">
                  <c:v>2.8435373000000013</c:v>
                </c:pt>
                <c:pt idx="986">
                  <c:v>2.8436925</c:v>
                </c:pt>
                <c:pt idx="987">
                  <c:v>2.8443266999999999</c:v>
                </c:pt>
                <c:pt idx="988">
                  <c:v>2.8451468999999987</c:v>
                </c:pt>
                <c:pt idx="989">
                  <c:v>2.8457876</c:v>
                </c:pt>
                <c:pt idx="990">
                  <c:v>2.8461696999999986</c:v>
                </c:pt>
                <c:pt idx="991">
                  <c:v>2.8464322999999987</c:v>
                </c:pt>
                <c:pt idx="992">
                  <c:v>2.8466705999999986</c:v>
                </c:pt>
                <c:pt idx="993">
                  <c:v>2.8468646999999985</c:v>
                </c:pt>
                <c:pt idx="994">
                  <c:v>2.8469613999999988</c:v>
                </c:pt>
                <c:pt idx="995">
                  <c:v>2.8468772999999987</c:v>
                </c:pt>
                <c:pt idx="996">
                  <c:v>2.8464891999999984</c:v>
                </c:pt>
                <c:pt idx="997">
                  <c:v>2.8457900999999999</c:v>
                </c:pt>
                <c:pt idx="998">
                  <c:v>2.8450331999999987</c:v>
                </c:pt>
                <c:pt idx="999">
                  <c:v>2.8445887000000001</c:v>
                </c:pt>
                <c:pt idx="1000">
                  <c:v>2.8446559999999979</c:v>
                </c:pt>
                <c:pt idx="1001">
                  <c:v>2.8451768999999998</c:v>
                </c:pt>
                <c:pt idx="1002">
                  <c:v>2.8460063999999985</c:v>
                </c:pt>
                <c:pt idx="1003">
                  <c:v>2.8470497999999997</c:v>
                </c:pt>
                <c:pt idx="1004">
                  <c:v>2.8481930999999996</c:v>
                </c:pt>
                <c:pt idx="1005">
                  <c:v>2.8491892999999999</c:v>
                </c:pt>
                <c:pt idx="1006">
                  <c:v>2.8497196999999987</c:v>
                </c:pt>
                <c:pt idx="1007">
                  <c:v>2.8496018999999997</c:v>
                </c:pt>
                <c:pt idx="1008">
                  <c:v>2.8489741999999998</c:v>
                </c:pt>
                <c:pt idx="1009">
                  <c:v>2.8483064999999987</c:v>
                </c:pt>
                <c:pt idx="1010">
                  <c:v>2.8481090999999998</c:v>
                </c:pt>
                <c:pt idx="1011">
                  <c:v>2.8484491999999979</c:v>
                </c:pt>
                <c:pt idx="1012">
                  <c:v>2.848773</c:v>
                </c:pt>
                <c:pt idx="1013">
                  <c:v>2.8483771</c:v>
                </c:pt>
                <c:pt idx="1014">
                  <c:v>2.847108</c:v>
                </c:pt>
                <c:pt idx="1015">
                  <c:v>2.8455364999999997</c:v>
                </c:pt>
                <c:pt idx="1016">
                  <c:v>2.8443782999999998</c:v>
                </c:pt>
                <c:pt idx="1017">
                  <c:v>2.8437331000000001</c:v>
                </c:pt>
                <c:pt idx="1018">
                  <c:v>2.8429442999999988</c:v>
                </c:pt>
                <c:pt idx="1019">
                  <c:v>2.8411767999999999</c:v>
                </c:pt>
                <c:pt idx="1020">
                  <c:v>2.8381057999999997</c:v>
                </c:pt>
                <c:pt idx="1021">
                  <c:v>2.8341915999999996</c:v>
                </c:pt>
                <c:pt idx="1022">
                  <c:v>2.8303698999999987</c:v>
                </c:pt>
                <c:pt idx="1023">
                  <c:v>2.8273145000000013</c:v>
                </c:pt>
                <c:pt idx="1024">
                  <c:v>2.8249940999999996</c:v>
                </c:pt>
                <c:pt idx="1025">
                  <c:v>2.8229925999999987</c:v>
                </c:pt>
                <c:pt idx="1026">
                  <c:v>2.8210902</c:v>
                </c:pt>
                <c:pt idx="1027">
                  <c:v>2.8193196999999985</c:v>
                </c:pt>
                <c:pt idx="1028">
                  <c:v>2.8175468999999986</c:v>
                </c:pt>
                <c:pt idx="1029">
                  <c:v>2.8153864999999985</c:v>
                </c:pt>
                <c:pt idx="1030">
                  <c:v>2.8127439999999972</c:v>
                </c:pt>
                <c:pt idx="1031">
                  <c:v>2.8101512999999998</c:v>
                </c:pt>
                <c:pt idx="1032">
                  <c:v>2.8082283999999986</c:v>
                </c:pt>
                <c:pt idx="1033">
                  <c:v>2.8068771999999984</c:v>
                </c:pt>
                <c:pt idx="1034">
                  <c:v>2.8052764999999984</c:v>
                </c:pt>
                <c:pt idx="1035">
                  <c:v>2.8026941999999986</c:v>
                </c:pt>
                <c:pt idx="1036">
                  <c:v>2.7991182999999999</c:v>
                </c:pt>
                <c:pt idx="1037">
                  <c:v>2.7951885999999999</c:v>
                </c:pt>
                <c:pt idx="1038">
                  <c:v>2.7917503999999997</c:v>
                </c:pt>
                <c:pt idx="1039">
                  <c:v>2.7894242000000014</c:v>
                </c:pt>
                <c:pt idx="1040">
                  <c:v>2.7882933000000012</c:v>
                </c:pt>
                <c:pt idx="1041">
                  <c:v>2.7877947000000027</c:v>
                </c:pt>
                <c:pt idx="1042">
                  <c:v>2.7870756000000001</c:v>
                </c:pt>
                <c:pt idx="1043">
                  <c:v>2.7856598999999997</c:v>
                </c:pt>
                <c:pt idx="1044">
                  <c:v>2.7837461000000001</c:v>
                </c:pt>
                <c:pt idx="1045">
                  <c:v>2.7818229999999997</c:v>
                </c:pt>
                <c:pt idx="1046">
                  <c:v>2.7800793000000001</c:v>
                </c:pt>
                <c:pt idx="1047">
                  <c:v>2.7782477999999999</c:v>
                </c:pt>
                <c:pt idx="1048">
                  <c:v>2.7759758999999997</c:v>
                </c:pt>
                <c:pt idx="1049">
                  <c:v>2.7732900999999996</c:v>
                </c:pt>
                <c:pt idx="1050">
                  <c:v>2.7706724999999985</c:v>
                </c:pt>
                <c:pt idx="1051">
                  <c:v>2.7685993000000013</c:v>
                </c:pt>
                <c:pt idx="1052">
                  <c:v>2.7669785999999998</c:v>
                </c:pt>
                <c:pt idx="1053">
                  <c:v>2.7651756999999999</c:v>
                </c:pt>
                <c:pt idx="1054">
                  <c:v>2.7627497999999999</c:v>
                </c:pt>
                <c:pt idx="1055">
                  <c:v>2.7600356000000001</c:v>
                </c:pt>
                <c:pt idx="1056">
                  <c:v>2.7577279000000012</c:v>
                </c:pt>
                <c:pt idx="1057">
                  <c:v>2.7559587999999997</c:v>
                </c:pt>
                <c:pt idx="1058">
                  <c:v>2.7541219000000012</c:v>
                </c:pt>
                <c:pt idx="1059">
                  <c:v>2.7516670999999997</c:v>
                </c:pt>
                <c:pt idx="1060">
                  <c:v>2.7487693000000002</c:v>
                </c:pt>
                <c:pt idx="1061">
                  <c:v>2.7460585999999987</c:v>
                </c:pt>
                <c:pt idx="1062">
                  <c:v>2.7439642000000011</c:v>
                </c:pt>
                <c:pt idx="1063">
                  <c:v>2.7425522</c:v>
                </c:pt>
                <c:pt idx="1064">
                  <c:v>2.7417771999999996</c:v>
                </c:pt>
                <c:pt idx="1065">
                  <c:v>2.7415773000000012</c:v>
                </c:pt>
                <c:pt idx="1066">
                  <c:v>2.7417821</c:v>
                </c:pt>
                <c:pt idx="1067">
                  <c:v>2.7422032999999999</c:v>
                </c:pt>
                <c:pt idx="1068">
                  <c:v>2.7428489999999979</c:v>
                </c:pt>
                <c:pt idx="1069">
                  <c:v>2.7438197000000013</c:v>
                </c:pt>
                <c:pt idx="1070">
                  <c:v>2.7449461999999998</c:v>
                </c:pt>
                <c:pt idx="1071">
                  <c:v>2.7457547000000013</c:v>
                </c:pt>
                <c:pt idx="1072">
                  <c:v>2.7459388000000002</c:v>
                </c:pt>
                <c:pt idx="1073">
                  <c:v>2.7457615000000013</c:v>
                </c:pt>
                <c:pt idx="1074">
                  <c:v>2.7458766999999997</c:v>
                </c:pt>
                <c:pt idx="1075">
                  <c:v>2.7468073999999998</c:v>
                </c:pt>
                <c:pt idx="1076">
                  <c:v>2.7486155999999999</c:v>
                </c:pt>
                <c:pt idx="1077">
                  <c:v>2.7509375000000014</c:v>
                </c:pt>
                <c:pt idx="1078">
                  <c:v>2.7531980999999996</c:v>
                </c:pt>
                <c:pt idx="1079">
                  <c:v>2.7549189999999997</c:v>
                </c:pt>
                <c:pt idx="1080">
                  <c:v>2.7560723999999985</c:v>
                </c:pt>
                <c:pt idx="1081">
                  <c:v>2.7572094999999988</c:v>
                </c:pt>
                <c:pt idx="1082">
                  <c:v>2.7590868</c:v>
                </c:pt>
                <c:pt idx="1083">
                  <c:v>2.7619547000000013</c:v>
                </c:pt>
                <c:pt idx="1084">
                  <c:v>2.7651480999999998</c:v>
                </c:pt>
                <c:pt idx="1085">
                  <c:v>2.7675278000000021</c:v>
                </c:pt>
                <c:pt idx="1086">
                  <c:v>2.7685159000000001</c:v>
                </c:pt>
                <c:pt idx="1087">
                  <c:v>2.7686826</c:v>
                </c:pt>
                <c:pt idx="1088">
                  <c:v>2.7692438999999998</c:v>
                </c:pt>
                <c:pt idx="1089">
                  <c:v>2.7708978000000002</c:v>
                </c:pt>
                <c:pt idx="1090">
                  <c:v>2.7732003000000001</c:v>
                </c:pt>
                <c:pt idx="1091">
                  <c:v>2.7750921999999987</c:v>
                </c:pt>
                <c:pt idx="1092">
                  <c:v>2.7759758999999997</c:v>
                </c:pt>
                <c:pt idx="1093">
                  <c:v>2.7761922999999999</c:v>
                </c:pt>
                <c:pt idx="1094">
                  <c:v>2.7765655999999987</c:v>
                </c:pt>
                <c:pt idx="1095">
                  <c:v>2.7776132999999996</c:v>
                </c:pt>
                <c:pt idx="1096">
                  <c:v>2.7792071999999997</c:v>
                </c:pt>
                <c:pt idx="1097">
                  <c:v>2.7808788</c:v>
                </c:pt>
                <c:pt idx="1098">
                  <c:v>2.7822882</c:v>
                </c:pt>
                <c:pt idx="1099">
                  <c:v>2.7834468000000001</c:v>
                </c:pt>
                <c:pt idx="1100">
                  <c:v>2.7845385000000014</c:v>
                </c:pt>
                <c:pt idx="1101">
                  <c:v>2.7857010000000013</c:v>
                </c:pt>
                <c:pt idx="1102">
                  <c:v>2.7869048000000012</c:v>
                </c:pt>
                <c:pt idx="1103">
                  <c:v>2.7879924000000011</c:v>
                </c:pt>
                <c:pt idx="1104">
                  <c:v>2.7889108000000014</c:v>
                </c:pt>
                <c:pt idx="1105">
                  <c:v>2.7898518999999999</c:v>
                </c:pt>
                <c:pt idx="1106">
                  <c:v>2.7911321999999998</c:v>
                </c:pt>
                <c:pt idx="1107">
                  <c:v>2.7928375999999999</c:v>
                </c:pt>
                <c:pt idx="1108">
                  <c:v>2.7946294999999997</c:v>
                </c:pt>
                <c:pt idx="1109">
                  <c:v>2.7959986999999997</c:v>
                </c:pt>
                <c:pt idx="1110">
                  <c:v>2.7967195999999999</c:v>
                </c:pt>
                <c:pt idx="1111">
                  <c:v>2.7969803999999998</c:v>
                </c:pt>
                <c:pt idx="1112">
                  <c:v>2.7971595999999996</c:v>
                </c:pt>
                <c:pt idx="1113">
                  <c:v>2.7975264000000002</c:v>
                </c:pt>
                <c:pt idx="1114">
                  <c:v>2.7981455999999998</c:v>
                </c:pt>
                <c:pt idx="1115">
                  <c:v>2.7989846000000012</c:v>
                </c:pt>
                <c:pt idx="1116">
                  <c:v>2.7999836</c:v>
                </c:pt>
                <c:pt idx="1117">
                  <c:v>2.8010306999999997</c:v>
                </c:pt>
                <c:pt idx="1118">
                  <c:v>2.8019661999999985</c:v>
                </c:pt>
                <c:pt idx="1119">
                  <c:v>2.8026696999999983</c:v>
                </c:pt>
                <c:pt idx="1120">
                  <c:v>2.8031380000000001</c:v>
                </c:pt>
                <c:pt idx="1121">
                  <c:v>2.8034812999999996</c:v>
                </c:pt>
                <c:pt idx="1122">
                  <c:v>2.8038639999999986</c:v>
                </c:pt>
                <c:pt idx="1123">
                  <c:v>2.8044183999999985</c:v>
                </c:pt>
                <c:pt idx="1124">
                  <c:v>2.8051379999999999</c:v>
                </c:pt>
                <c:pt idx="1125">
                  <c:v>2.8058369999999986</c:v>
                </c:pt>
                <c:pt idx="1126">
                  <c:v>2.8062921999999979</c:v>
                </c:pt>
                <c:pt idx="1127">
                  <c:v>2.8064808999999986</c:v>
                </c:pt>
                <c:pt idx="1128">
                  <c:v>2.8066201999999985</c:v>
                </c:pt>
                <c:pt idx="1129">
                  <c:v>2.8069380999999987</c:v>
                </c:pt>
                <c:pt idx="1130">
                  <c:v>2.8075296999999999</c:v>
                </c:pt>
                <c:pt idx="1131">
                  <c:v>2.8084893999999987</c:v>
                </c:pt>
                <c:pt idx="1132">
                  <c:v>2.8099648999999998</c:v>
                </c:pt>
                <c:pt idx="1133">
                  <c:v>2.8119274999999986</c:v>
                </c:pt>
                <c:pt idx="1134">
                  <c:v>2.8140158999999985</c:v>
                </c:pt>
                <c:pt idx="1135">
                  <c:v>2.8157850999999985</c:v>
                </c:pt>
                <c:pt idx="1136">
                  <c:v>2.8171301</c:v>
                </c:pt>
                <c:pt idx="1137">
                  <c:v>2.8183339999999997</c:v>
                </c:pt>
                <c:pt idx="1138">
                  <c:v>2.8197120999999985</c:v>
                </c:pt>
                <c:pt idx="1139">
                  <c:v>2.8213700999999998</c:v>
                </c:pt>
                <c:pt idx="1140">
                  <c:v>2.8233050999999998</c:v>
                </c:pt>
                <c:pt idx="1141">
                  <c:v>2.8255110999999999</c:v>
                </c:pt>
                <c:pt idx="1142">
                  <c:v>2.8278447999999998</c:v>
                </c:pt>
                <c:pt idx="1143">
                  <c:v>2.8299093999999987</c:v>
                </c:pt>
                <c:pt idx="1144">
                  <c:v>2.8312857999999985</c:v>
                </c:pt>
                <c:pt idx="1145">
                  <c:v>2.8319495999999984</c:v>
                </c:pt>
                <c:pt idx="1146">
                  <c:v>2.8324126999999972</c:v>
                </c:pt>
                <c:pt idx="1147">
                  <c:v>2.8333655999999987</c:v>
                </c:pt>
                <c:pt idx="1148">
                  <c:v>2.8351063999999986</c:v>
                </c:pt>
                <c:pt idx="1149">
                  <c:v>2.8372628999999985</c:v>
                </c:pt>
                <c:pt idx="1150">
                  <c:v>2.8390467999999984</c:v>
                </c:pt>
                <c:pt idx="1151">
                  <c:v>2.8398748999999985</c:v>
                </c:pt>
                <c:pt idx="1152">
                  <c:v>2.8398383999999979</c:v>
                </c:pt>
                <c:pt idx="1153">
                  <c:v>2.8396106999999984</c:v>
                </c:pt>
                <c:pt idx="1154">
                  <c:v>2.8399017</c:v>
                </c:pt>
                <c:pt idx="1155">
                  <c:v>2.8409939999999998</c:v>
                </c:pt>
                <c:pt idx="1156">
                  <c:v>2.8426850999999984</c:v>
                </c:pt>
                <c:pt idx="1157">
                  <c:v>2.8445150999999997</c:v>
                </c:pt>
                <c:pt idx="1158">
                  <c:v>2.8461091999999986</c:v>
                </c:pt>
                <c:pt idx="1159">
                  <c:v>2.8474797000000001</c:v>
                </c:pt>
                <c:pt idx="1160">
                  <c:v>2.8490403999999985</c:v>
                </c:pt>
                <c:pt idx="1161">
                  <c:v>2.8512219999999986</c:v>
                </c:pt>
                <c:pt idx="1162">
                  <c:v>2.8540158999999985</c:v>
                </c:pt>
                <c:pt idx="1163">
                  <c:v>2.8569438999999979</c:v>
                </c:pt>
                <c:pt idx="1164">
                  <c:v>2.8595573999999986</c:v>
                </c:pt>
                <c:pt idx="1165">
                  <c:v>2.8619425999999986</c:v>
                </c:pt>
                <c:pt idx="1166">
                  <c:v>2.8646389999999986</c:v>
                </c:pt>
                <c:pt idx="1167">
                  <c:v>2.8681082</c:v>
                </c:pt>
                <c:pt idx="1168">
                  <c:v>2.8723872999999998</c:v>
                </c:pt>
                <c:pt idx="1169">
                  <c:v>2.8771825999999998</c:v>
                </c:pt>
                <c:pt idx="1170">
                  <c:v>2.8821472999999997</c:v>
                </c:pt>
                <c:pt idx="1171">
                  <c:v>2.8870236999999999</c:v>
                </c:pt>
                <c:pt idx="1172">
                  <c:v>2.8916243999999987</c:v>
                </c:pt>
                <c:pt idx="1173">
                  <c:v>2.8958499999999971</c:v>
                </c:pt>
                <c:pt idx="1174">
                  <c:v>2.8997816999999997</c:v>
                </c:pt>
                <c:pt idx="1175">
                  <c:v>2.9036454999999979</c:v>
                </c:pt>
                <c:pt idx="1176">
                  <c:v>2.9075748000000012</c:v>
                </c:pt>
                <c:pt idx="1177">
                  <c:v>2.9114253999999984</c:v>
                </c:pt>
                <c:pt idx="1178">
                  <c:v>2.9149284999999985</c:v>
                </c:pt>
                <c:pt idx="1179">
                  <c:v>2.9180353999999986</c:v>
                </c:pt>
                <c:pt idx="1180">
                  <c:v>2.9209943000000012</c:v>
                </c:pt>
                <c:pt idx="1181">
                  <c:v>2.9240561999999986</c:v>
                </c:pt>
                <c:pt idx="1182">
                  <c:v>2.9272448</c:v>
                </c:pt>
                <c:pt idx="1183">
                  <c:v>2.9305246999999999</c:v>
                </c:pt>
                <c:pt idx="1184">
                  <c:v>2.9340483999999973</c:v>
                </c:pt>
                <c:pt idx="1185">
                  <c:v>2.9379825999999998</c:v>
                </c:pt>
                <c:pt idx="1186">
                  <c:v>2.9420664999999984</c:v>
                </c:pt>
                <c:pt idx="1187">
                  <c:v>2.9455941999999999</c:v>
                </c:pt>
                <c:pt idx="1188">
                  <c:v>2.9480122</c:v>
                </c:pt>
                <c:pt idx="1189">
                  <c:v>2.9494132999999998</c:v>
                </c:pt>
                <c:pt idx="1190">
                  <c:v>2.9504113999999997</c:v>
                </c:pt>
                <c:pt idx="1191">
                  <c:v>2.9516073999999985</c:v>
                </c:pt>
                <c:pt idx="1192">
                  <c:v>2.9531939999999999</c:v>
                </c:pt>
                <c:pt idx="1193">
                  <c:v>2.9550429999999972</c:v>
                </c:pt>
                <c:pt idx="1194">
                  <c:v>2.9570204999999987</c:v>
                </c:pt>
                <c:pt idx="1195">
                  <c:v>2.9591464999999979</c:v>
                </c:pt>
                <c:pt idx="1196">
                  <c:v>2.9615073000000001</c:v>
                </c:pt>
                <c:pt idx="1197">
                  <c:v>2.9640909</c:v>
                </c:pt>
                <c:pt idx="1198">
                  <c:v>2.9667327999999999</c:v>
                </c:pt>
                <c:pt idx="1199">
                  <c:v>2.9692085999999986</c:v>
                </c:pt>
                <c:pt idx="1200">
                  <c:v>2.9713643999999997</c:v>
                </c:pt>
                <c:pt idx="1201">
                  <c:v>2.9731513999999999</c:v>
                </c:pt>
                <c:pt idx="1202">
                  <c:v>2.9745862999999999</c:v>
                </c:pt>
                <c:pt idx="1203">
                  <c:v>2.9757634999999985</c:v>
                </c:pt>
                <c:pt idx="1204">
                  <c:v>2.9769222999999987</c:v>
                </c:pt>
                <c:pt idx="1205">
                  <c:v>2.9783868</c:v>
                </c:pt>
                <c:pt idx="1206">
                  <c:v>2.9803343000000013</c:v>
                </c:pt>
                <c:pt idx="1207">
                  <c:v>2.9826512999999997</c:v>
                </c:pt>
                <c:pt idx="1208">
                  <c:v>2.9850477</c:v>
                </c:pt>
                <c:pt idx="1209">
                  <c:v>2.9872628999999997</c:v>
                </c:pt>
                <c:pt idx="1210">
                  <c:v>2.9891283</c:v>
                </c:pt>
                <c:pt idx="1211">
                  <c:v>2.9905399999999998</c:v>
                </c:pt>
                <c:pt idx="1212">
                  <c:v>2.9915186999999985</c:v>
                </c:pt>
                <c:pt idx="1213">
                  <c:v>2.9922978999999987</c:v>
                </c:pt>
                <c:pt idx="1214">
                  <c:v>2.9932281999999986</c:v>
                </c:pt>
                <c:pt idx="1215">
                  <c:v>2.9945279999999999</c:v>
                </c:pt>
                <c:pt idx="1216">
                  <c:v>2.9961784999999983</c:v>
                </c:pt>
                <c:pt idx="1217">
                  <c:v>2.9980475999999987</c:v>
                </c:pt>
                <c:pt idx="1218">
                  <c:v>3.0000093999999997</c:v>
                </c:pt>
                <c:pt idx="1219">
                  <c:v>3.0019213000000002</c:v>
                </c:pt>
                <c:pt idx="1220">
                  <c:v>3.0036136999999998</c:v>
                </c:pt>
                <c:pt idx="1221">
                  <c:v>3.0049934</c:v>
                </c:pt>
                <c:pt idx="1222">
                  <c:v>3.0061014999999998</c:v>
                </c:pt>
                <c:pt idx="1223">
                  <c:v>3.0070216000000012</c:v>
                </c:pt>
                <c:pt idx="1224">
                  <c:v>3.0078180999999997</c:v>
                </c:pt>
                <c:pt idx="1225">
                  <c:v>3.0086448999999997</c:v>
                </c:pt>
                <c:pt idx="1226">
                  <c:v>3.0098015</c:v>
                </c:pt>
                <c:pt idx="1227">
                  <c:v>3.0114997999999997</c:v>
                </c:pt>
                <c:pt idx="1228">
                  <c:v>3.0135814999999999</c:v>
                </c:pt>
                <c:pt idx="1229">
                  <c:v>3.0155805999999998</c:v>
                </c:pt>
                <c:pt idx="1230">
                  <c:v>3.0171487999999997</c:v>
                </c:pt>
                <c:pt idx="1231">
                  <c:v>3.0183278000000002</c:v>
                </c:pt>
                <c:pt idx="1232">
                  <c:v>3.0193832</c:v>
                </c:pt>
                <c:pt idx="1233">
                  <c:v>3.0204576999999997</c:v>
                </c:pt>
                <c:pt idx="1234">
                  <c:v>3.0214705999999998</c:v>
                </c:pt>
                <c:pt idx="1235">
                  <c:v>3.0223408999999997</c:v>
                </c:pt>
                <c:pt idx="1236">
                  <c:v>3.0231583999999998</c:v>
                </c:pt>
                <c:pt idx="1237">
                  <c:v>3.0240916000000002</c:v>
                </c:pt>
                <c:pt idx="1238">
                  <c:v>3.0251974000000001</c:v>
                </c:pt>
                <c:pt idx="1239">
                  <c:v>3.0263850999999997</c:v>
                </c:pt>
                <c:pt idx="1240">
                  <c:v>3.0275342000000016</c:v>
                </c:pt>
                <c:pt idx="1241">
                  <c:v>3.028597200000001</c:v>
                </c:pt>
                <c:pt idx="1242">
                  <c:v>3.0296034999999986</c:v>
                </c:pt>
                <c:pt idx="1243">
                  <c:v>3.0306107999999998</c:v>
                </c:pt>
                <c:pt idx="1244">
                  <c:v>3.0316566999999979</c:v>
                </c:pt>
                <c:pt idx="1245">
                  <c:v>3.0327317999999996</c:v>
                </c:pt>
                <c:pt idx="1246">
                  <c:v>3.0337878000000011</c:v>
                </c:pt>
                <c:pt idx="1247">
                  <c:v>3.0347818000000002</c:v>
                </c:pt>
                <c:pt idx="1248">
                  <c:v>3.0357179999999997</c:v>
                </c:pt>
                <c:pt idx="1249">
                  <c:v>3.036645199999997</c:v>
                </c:pt>
                <c:pt idx="1250">
                  <c:v>3.0376177999999996</c:v>
                </c:pt>
                <c:pt idx="1251">
                  <c:v>3.0386688999999985</c:v>
                </c:pt>
                <c:pt idx="1252">
                  <c:v>3.0398067999999987</c:v>
                </c:pt>
                <c:pt idx="1253">
                  <c:v>3.0410023999999987</c:v>
                </c:pt>
                <c:pt idx="1254">
                  <c:v>3.0421803999999999</c:v>
                </c:pt>
                <c:pt idx="1255">
                  <c:v>3.0432620999999997</c:v>
                </c:pt>
                <c:pt idx="1256">
                  <c:v>3.0442391999999998</c:v>
                </c:pt>
                <c:pt idx="1257">
                  <c:v>3.0451902000000013</c:v>
                </c:pt>
                <c:pt idx="1258">
                  <c:v>3.0462038999999987</c:v>
                </c:pt>
                <c:pt idx="1259">
                  <c:v>3.0472851999999997</c:v>
                </c:pt>
                <c:pt idx="1260">
                  <c:v>3.0483646999999996</c:v>
                </c:pt>
                <c:pt idx="1261">
                  <c:v>3.0493914999999996</c:v>
                </c:pt>
                <c:pt idx="1262">
                  <c:v>3.0503858999999998</c:v>
                </c:pt>
                <c:pt idx="1263">
                  <c:v>3.0514001999999985</c:v>
                </c:pt>
                <c:pt idx="1264">
                  <c:v>3.0524604999999974</c:v>
                </c:pt>
                <c:pt idx="1265">
                  <c:v>3.0535596999999997</c:v>
                </c:pt>
                <c:pt idx="1266">
                  <c:v>3.0546797999999997</c:v>
                </c:pt>
                <c:pt idx="1267">
                  <c:v>3.0557953999999987</c:v>
                </c:pt>
                <c:pt idx="1268">
                  <c:v>3.0568683999999973</c:v>
                </c:pt>
                <c:pt idx="1269">
                  <c:v>3.0578726999999986</c:v>
                </c:pt>
                <c:pt idx="1270">
                  <c:v>3.0588328999999987</c:v>
                </c:pt>
                <c:pt idx="1271">
                  <c:v>3.0598115999999997</c:v>
                </c:pt>
                <c:pt idx="1272">
                  <c:v>3.0608351999999988</c:v>
                </c:pt>
                <c:pt idx="1273">
                  <c:v>3.0618802000000001</c:v>
                </c:pt>
                <c:pt idx="1274">
                  <c:v>3.0629176999999999</c:v>
                </c:pt>
                <c:pt idx="1275">
                  <c:v>3.0639436999999998</c:v>
                </c:pt>
                <c:pt idx="1276">
                  <c:v>3.0649656999999997</c:v>
                </c:pt>
                <c:pt idx="1277">
                  <c:v>3.0659855</c:v>
                </c:pt>
                <c:pt idx="1278">
                  <c:v>3.0669973000000001</c:v>
                </c:pt>
                <c:pt idx="1279">
                  <c:v>3.0679983000000002</c:v>
                </c:pt>
                <c:pt idx="1280">
                  <c:v>3.0689933999999996</c:v>
                </c:pt>
                <c:pt idx="1281">
                  <c:v>3.0699936000000001</c:v>
                </c:pt>
                <c:pt idx="1282">
                  <c:v>3.0710039999999985</c:v>
                </c:pt>
                <c:pt idx="1283">
                  <c:v>3.0720191999999984</c:v>
                </c:pt>
                <c:pt idx="1284">
                  <c:v>3.073032</c:v>
                </c:pt>
                <c:pt idx="1285">
                  <c:v>3.0740407999999997</c:v>
                </c:pt>
                <c:pt idx="1286">
                  <c:v>3.0750495999999985</c:v>
                </c:pt>
                <c:pt idx="1287">
                  <c:v>3.0760613999999986</c:v>
                </c:pt>
                <c:pt idx="1288">
                  <c:v>3.0770743999999999</c:v>
                </c:pt>
                <c:pt idx="1289">
                  <c:v>3.0780857999999998</c:v>
                </c:pt>
                <c:pt idx="1290">
                  <c:v>3.0790948</c:v>
                </c:pt>
                <c:pt idx="1291">
                  <c:v>3.0801023000000001</c:v>
                </c:pt>
                <c:pt idx="1292">
                  <c:v>3.0811086999999997</c:v>
                </c:pt>
                <c:pt idx="1293">
                  <c:v>3.0821130999999999</c:v>
                </c:pt>
                <c:pt idx="1294">
                  <c:v>3.0831150000000012</c:v>
                </c:pt>
                <c:pt idx="1295">
                  <c:v>3.0841149000000012</c:v>
                </c:pt>
                <c:pt idx="1296">
                  <c:v>3.0851131999999999</c:v>
                </c:pt>
                <c:pt idx="1297">
                  <c:v>3.0861082999999998</c:v>
                </c:pt>
                <c:pt idx="1298">
                  <c:v>3.0870973000000013</c:v>
                </c:pt>
                <c:pt idx="1299">
                  <c:v>3.0880806999999999</c:v>
                </c:pt>
                <c:pt idx="1300">
                  <c:v>3.0890610999999999</c:v>
                </c:pt>
                <c:pt idx="1301">
                  <c:v>3.0900387</c:v>
                </c:pt>
                <c:pt idx="1302">
                  <c:v>3.0910146999999997</c:v>
                </c:pt>
                <c:pt idx="1303">
                  <c:v>3.0919911</c:v>
                </c:pt>
                <c:pt idx="1304">
                  <c:v>3.0929674999999985</c:v>
                </c:pt>
                <c:pt idx="1305">
                  <c:v>3.0939435999999998</c:v>
                </c:pt>
                <c:pt idx="1306">
                  <c:v>3.0949179999999998</c:v>
                </c:pt>
                <c:pt idx="1307">
                  <c:v>3.0958885999999985</c:v>
                </c:pt>
                <c:pt idx="1308">
                  <c:v>3.0968542999999986</c:v>
                </c:pt>
                <c:pt idx="1309">
                  <c:v>3.0978144999999997</c:v>
                </c:pt>
                <c:pt idx="1310">
                  <c:v>3.0987687999999998</c:v>
                </c:pt>
                <c:pt idx="1311">
                  <c:v>3.0997177999999996</c:v>
                </c:pt>
                <c:pt idx="1312">
                  <c:v>3.1006646</c:v>
                </c:pt>
                <c:pt idx="1313">
                  <c:v>3.1016128999999997</c:v>
                </c:pt>
                <c:pt idx="1314">
                  <c:v>3.1025632999999999</c:v>
                </c:pt>
                <c:pt idx="1315">
                  <c:v>3.103514000000001</c:v>
                </c:pt>
                <c:pt idx="1316">
                  <c:v>3.1044636999999997</c:v>
                </c:pt>
                <c:pt idx="1317">
                  <c:v>3.1054118000000002</c:v>
                </c:pt>
                <c:pt idx="1318">
                  <c:v>3.1063580999999987</c:v>
                </c:pt>
                <c:pt idx="1319">
                  <c:v>3.1073035000000013</c:v>
                </c:pt>
                <c:pt idx="1320">
                  <c:v>3.1082493999999987</c:v>
                </c:pt>
                <c:pt idx="1321">
                  <c:v>3.1091974999999996</c:v>
                </c:pt>
                <c:pt idx="1322">
                  <c:v>3.1101494999999986</c:v>
                </c:pt>
                <c:pt idx="1323">
                  <c:v>3.1111057999999998</c:v>
                </c:pt>
                <c:pt idx="1324">
                  <c:v>3.1120653999999979</c:v>
                </c:pt>
                <c:pt idx="1325">
                  <c:v>3.1130259999999987</c:v>
                </c:pt>
                <c:pt idx="1326">
                  <c:v>3.1139849000000002</c:v>
                </c:pt>
                <c:pt idx="1327">
                  <c:v>3.1149393999999999</c:v>
                </c:pt>
                <c:pt idx="1328">
                  <c:v>3.1158892999999988</c:v>
                </c:pt>
                <c:pt idx="1329">
                  <c:v>3.1168368999999987</c:v>
                </c:pt>
                <c:pt idx="1330">
                  <c:v>3.1177854999999997</c:v>
                </c:pt>
                <c:pt idx="1331">
                  <c:v>3.1187373000000012</c:v>
                </c:pt>
                <c:pt idx="1332">
                  <c:v>3.1196921999999985</c:v>
                </c:pt>
                <c:pt idx="1333">
                  <c:v>3.1206481999999984</c:v>
                </c:pt>
                <c:pt idx="1334">
                  <c:v>3.1216018999999999</c:v>
                </c:pt>
                <c:pt idx="1335">
                  <c:v>3.1225511999999997</c:v>
                </c:pt>
                <c:pt idx="1336">
                  <c:v>3.1234963000000002</c:v>
                </c:pt>
                <c:pt idx="1337">
                  <c:v>3.1244382999999996</c:v>
                </c:pt>
                <c:pt idx="1338">
                  <c:v>3.1253783999999998</c:v>
                </c:pt>
                <c:pt idx="1339">
                  <c:v>3.1263173000000002</c:v>
                </c:pt>
                <c:pt idx="1340">
                  <c:v>3.1272553999999997</c:v>
                </c:pt>
                <c:pt idx="1341">
                  <c:v>3.1281929000000002</c:v>
                </c:pt>
                <c:pt idx="1342">
                  <c:v>3.1291294999999999</c:v>
                </c:pt>
                <c:pt idx="1343">
                  <c:v>3.1300635999999997</c:v>
                </c:pt>
                <c:pt idx="1344">
                  <c:v>3.1309931</c:v>
                </c:pt>
                <c:pt idx="1345">
                  <c:v>3.1319174999999997</c:v>
                </c:pt>
                <c:pt idx="1346">
                  <c:v>3.1328374999999986</c:v>
                </c:pt>
                <c:pt idx="1347">
                  <c:v>3.1337538999999999</c:v>
                </c:pt>
                <c:pt idx="1348">
                  <c:v>3.1346673999999997</c:v>
                </c:pt>
                <c:pt idx="1349">
                  <c:v>3.1355781999999985</c:v>
                </c:pt>
                <c:pt idx="1350">
                  <c:v>3.1364856999999984</c:v>
                </c:pt>
                <c:pt idx="1351">
                  <c:v>3.1373898000000002</c:v>
                </c:pt>
                <c:pt idx="1352">
                  <c:v>3.1382916999999999</c:v>
                </c:pt>
                <c:pt idx="1353">
                  <c:v>3.1391925000000001</c:v>
                </c:pt>
                <c:pt idx="1354">
                  <c:v>3.1400911999999996</c:v>
                </c:pt>
                <c:pt idx="1355">
                  <c:v>3.1409848000000014</c:v>
                </c:pt>
                <c:pt idx="1356">
                  <c:v>3.1418710999999999</c:v>
                </c:pt>
                <c:pt idx="1357">
                  <c:v>3.1427502</c:v>
                </c:pt>
                <c:pt idx="1358">
                  <c:v>3.1436241000000011</c:v>
                </c:pt>
                <c:pt idx="1359">
                  <c:v>3.1444991</c:v>
                </c:pt>
                <c:pt idx="1360">
                  <c:v>3.1453841000000002</c:v>
                </c:pt>
                <c:pt idx="1361">
                  <c:v>3.1462824999999985</c:v>
                </c:pt>
                <c:pt idx="1362">
                  <c:v>3.1471871000000013</c:v>
                </c:pt>
                <c:pt idx="1363">
                  <c:v>3.1480863000000001</c:v>
                </c:pt>
                <c:pt idx="1364">
                  <c:v>3.148974700000001</c:v>
                </c:pt>
                <c:pt idx="1365">
                  <c:v>3.1498507</c:v>
                </c:pt>
                <c:pt idx="1366">
                  <c:v>3.1507082</c:v>
                </c:pt>
                <c:pt idx="1367">
                  <c:v>3.1515415</c:v>
                </c:pt>
                <c:pt idx="1368">
                  <c:v>3.1523614999999987</c:v>
                </c:pt>
                <c:pt idx="1369">
                  <c:v>3.1531953000000001</c:v>
                </c:pt>
                <c:pt idx="1370">
                  <c:v>3.1540626999999986</c:v>
                </c:pt>
                <c:pt idx="1371">
                  <c:v>3.1549562</c:v>
                </c:pt>
                <c:pt idx="1372">
                  <c:v>3.1558508999999986</c:v>
                </c:pt>
                <c:pt idx="1373">
                  <c:v>3.1567239999999988</c:v>
                </c:pt>
                <c:pt idx="1374">
                  <c:v>3.1575575999999996</c:v>
                </c:pt>
                <c:pt idx="1375">
                  <c:v>3.1583508999999999</c:v>
                </c:pt>
                <c:pt idx="1376">
                  <c:v>3.1591336999999999</c:v>
                </c:pt>
                <c:pt idx="1377">
                  <c:v>3.1599445999999998</c:v>
                </c:pt>
                <c:pt idx="1378">
                  <c:v>3.1607914000000012</c:v>
                </c:pt>
                <c:pt idx="1379">
                  <c:v>3.1616504999999986</c:v>
                </c:pt>
                <c:pt idx="1380">
                  <c:v>3.1625065999999999</c:v>
                </c:pt>
                <c:pt idx="1381">
                  <c:v>3.1633670000000014</c:v>
                </c:pt>
                <c:pt idx="1382">
                  <c:v>3.1642288999999999</c:v>
                </c:pt>
                <c:pt idx="1383">
                  <c:v>3.1650653999999987</c:v>
                </c:pt>
                <c:pt idx="1384">
                  <c:v>3.1658621999999985</c:v>
                </c:pt>
                <c:pt idx="1385">
                  <c:v>3.1666479999999986</c:v>
                </c:pt>
                <c:pt idx="1386">
                  <c:v>3.1674669999999998</c:v>
                </c:pt>
                <c:pt idx="1387">
                  <c:v>3.168329700000001</c:v>
                </c:pt>
                <c:pt idx="1388">
                  <c:v>3.1692038</c:v>
                </c:pt>
                <c:pt idx="1389">
                  <c:v>3.1700477999999999</c:v>
                </c:pt>
                <c:pt idx="1390">
                  <c:v>3.1708432999999987</c:v>
                </c:pt>
                <c:pt idx="1391">
                  <c:v>3.1715999999999998</c:v>
                </c:pt>
                <c:pt idx="1392">
                  <c:v>3.1723443999999987</c:v>
                </c:pt>
                <c:pt idx="1393">
                  <c:v>3.173104700000001</c:v>
                </c:pt>
                <c:pt idx="1394">
                  <c:v>3.1738976000000001</c:v>
                </c:pt>
                <c:pt idx="1395">
                  <c:v>3.1747230999999996</c:v>
                </c:pt>
                <c:pt idx="1396">
                  <c:v>3.1755722</c:v>
                </c:pt>
                <c:pt idx="1397">
                  <c:v>3.1764338999999997</c:v>
                </c:pt>
                <c:pt idx="1398">
                  <c:v>3.1772946000000002</c:v>
                </c:pt>
                <c:pt idx="1399">
                  <c:v>3.1781414999999997</c:v>
                </c:pt>
                <c:pt idx="1400">
                  <c:v>3.1789725</c:v>
                </c:pt>
                <c:pt idx="1401">
                  <c:v>3.1797988999999998</c:v>
                </c:pt>
                <c:pt idx="1402">
                  <c:v>3.1806321999999998</c:v>
                </c:pt>
                <c:pt idx="1403">
                  <c:v>3.1814703</c:v>
                </c:pt>
                <c:pt idx="1404">
                  <c:v>3.1823019000000001</c:v>
                </c:pt>
                <c:pt idx="1405">
                  <c:v>3.1831212000000026</c:v>
                </c:pt>
                <c:pt idx="1406">
                  <c:v>3.1839345000000017</c:v>
                </c:pt>
                <c:pt idx="1407">
                  <c:v>3.1847518000000012</c:v>
                </c:pt>
                <c:pt idx="1408">
                  <c:v>3.1855786999999998</c:v>
                </c:pt>
                <c:pt idx="1409">
                  <c:v>3.1864168999999998</c:v>
                </c:pt>
                <c:pt idx="1410">
                  <c:v>3.1872701999999999</c:v>
                </c:pt>
                <c:pt idx="1411">
                  <c:v>3.1881433000000001</c:v>
                </c:pt>
                <c:pt idx="1412">
                  <c:v>3.1890330999999996</c:v>
                </c:pt>
                <c:pt idx="1413">
                  <c:v>3.1899223999999999</c:v>
                </c:pt>
                <c:pt idx="1414">
                  <c:v>3.1907899</c:v>
                </c:pt>
                <c:pt idx="1415">
                  <c:v>3.1916316999999998</c:v>
                </c:pt>
                <c:pt idx="1416">
                  <c:v>3.1924741999999986</c:v>
                </c:pt>
                <c:pt idx="1417">
                  <c:v>3.1933559999999988</c:v>
                </c:pt>
                <c:pt idx="1418">
                  <c:v>3.1942911999999999</c:v>
                </c:pt>
                <c:pt idx="1419">
                  <c:v>3.1952609999999986</c:v>
                </c:pt>
                <c:pt idx="1420">
                  <c:v>3.1962248</c:v>
                </c:pt>
                <c:pt idx="1421">
                  <c:v>3.1971521999999997</c:v>
                </c:pt>
                <c:pt idx="1422">
                  <c:v>3.1980382000000001</c:v>
                </c:pt>
                <c:pt idx="1423">
                  <c:v>3.1988962000000001</c:v>
                </c:pt>
                <c:pt idx="1424">
                  <c:v>3.1997487999999987</c:v>
                </c:pt>
                <c:pt idx="1425">
                  <c:v>3.2006192999999996</c:v>
                </c:pt>
                <c:pt idx="1426">
                  <c:v>3.2015228999999996</c:v>
                </c:pt>
                <c:pt idx="1427">
                  <c:v>3.2024619999999997</c:v>
                </c:pt>
                <c:pt idx="1428">
                  <c:v>3.2034263000000012</c:v>
                </c:pt>
                <c:pt idx="1429">
                  <c:v>3.2043994000000002</c:v>
                </c:pt>
                <c:pt idx="1430">
                  <c:v>3.2053677000000014</c:v>
                </c:pt>
                <c:pt idx="1431">
                  <c:v>3.2063220000000001</c:v>
                </c:pt>
                <c:pt idx="1432">
                  <c:v>3.2072558999999998</c:v>
                </c:pt>
                <c:pt idx="1433">
                  <c:v>3.2081697000000013</c:v>
                </c:pt>
                <c:pt idx="1434">
                  <c:v>3.2090768000000001</c:v>
                </c:pt>
                <c:pt idx="1435">
                  <c:v>3.2100011999999998</c:v>
                </c:pt>
                <c:pt idx="1436">
                  <c:v>3.2109620999999997</c:v>
                </c:pt>
                <c:pt idx="1437">
                  <c:v>3.2119610999999999</c:v>
                </c:pt>
                <c:pt idx="1438">
                  <c:v>3.2129810000000001</c:v>
                </c:pt>
                <c:pt idx="1439">
                  <c:v>3.2139967000000014</c:v>
                </c:pt>
                <c:pt idx="1440">
                  <c:v>3.2149906000000001</c:v>
                </c:pt>
                <c:pt idx="1441">
                  <c:v>3.2159556999999985</c:v>
                </c:pt>
                <c:pt idx="1442">
                  <c:v>3.2168925999999987</c:v>
                </c:pt>
                <c:pt idx="1443">
                  <c:v>3.2178087999999998</c:v>
                </c:pt>
                <c:pt idx="1444">
                  <c:v>3.2187203999999996</c:v>
                </c:pt>
                <c:pt idx="1445">
                  <c:v>3.2196493999999984</c:v>
                </c:pt>
                <c:pt idx="1446">
                  <c:v>3.2206123</c:v>
                </c:pt>
                <c:pt idx="1447">
                  <c:v>3.2216132999999996</c:v>
                </c:pt>
                <c:pt idx="1448">
                  <c:v>3.2226452999999986</c:v>
                </c:pt>
                <c:pt idx="1449">
                  <c:v>3.2236917000000016</c:v>
                </c:pt>
                <c:pt idx="1450">
                  <c:v>3.2247284000000001</c:v>
                </c:pt>
                <c:pt idx="1451">
                  <c:v>3.2257388999999996</c:v>
                </c:pt>
                <c:pt idx="1452">
                  <c:v>3.2267344000000002</c:v>
                </c:pt>
                <c:pt idx="1453">
                  <c:v>3.2277501000000002</c:v>
                </c:pt>
                <c:pt idx="1454">
                  <c:v>3.2288108000000002</c:v>
                </c:pt>
                <c:pt idx="1455">
                  <c:v>3.2299036999999999</c:v>
                </c:pt>
                <c:pt idx="1456">
                  <c:v>3.2309877000000014</c:v>
                </c:pt>
                <c:pt idx="1457">
                  <c:v>3.2320359999999986</c:v>
                </c:pt>
                <c:pt idx="1458">
                  <c:v>3.2330626999999987</c:v>
                </c:pt>
                <c:pt idx="1459">
                  <c:v>3.2340982999999999</c:v>
                </c:pt>
                <c:pt idx="1460">
                  <c:v>3.2351471999999997</c:v>
                </c:pt>
                <c:pt idx="1461">
                  <c:v>3.2361857999999999</c:v>
                </c:pt>
                <c:pt idx="1462">
                  <c:v>3.2372064999999997</c:v>
                </c:pt>
                <c:pt idx="1463">
                  <c:v>3.2382431999999985</c:v>
                </c:pt>
                <c:pt idx="1464">
                  <c:v>3.2393314999999996</c:v>
                </c:pt>
                <c:pt idx="1465">
                  <c:v>3.2404523999999997</c:v>
                </c:pt>
                <c:pt idx="1466">
                  <c:v>3.2415430999999999</c:v>
                </c:pt>
                <c:pt idx="1467">
                  <c:v>3.2425733000000001</c:v>
                </c:pt>
                <c:pt idx="1468">
                  <c:v>3.2435767000000011</c:v>
                </c:pt>
                <c:pt idx="1469">
                  <c:v>3.2446064999999997</c:v>
                </c:pt>
                <c:pt idx="1470">
                  <c:v>3.2456748000000002</c:v>
                </c:pt>
                <c:pt idx="1471">
                  <c:v>3.2467616000000001</c:v>
                </c:pt>
                <c:pt idx="1472">
                  <c:v>3.2478626999999998</c:v>
                </c:pt>
                <c:pt idx="1473">
                  <c:v>3.248993200000001</c:v>
                </c:pt>
                <c:pt idx="1474">
                  <c:v>3.2501457999999999</c:v>
                </c:pt>
                <c:pt idx="1475">
                  <c:v>3.2512767999999999</c:v>
                </c:pt>
                <c:pt idx="1476">
                  <c:v>3.2523507999999999</c:v>
                </c:pt>
                <c:pt idx="1477">
                  <c:v>3.2533776000000012</c:v>
                </c:pt>
                <c:pt idx="1478">
                  <c:v>3.2544002000000001</c:v>
                </c:pt>
                <c:pt idx="1479">
                  <c:v>3.2554546999999987</c:v>
                </c:pt>
                <c:pt idx="1480">
                  <c:v>3.2565508999999997</c:v>
                </c:pt>
                <c:pt idx="1481">
                  <c:v>3.2576811000000001</c:v>
                </c:pt>
                <c:pt idx="1482">
                  <c:v>3.2588296999999997</c:v>
                </c:pt>
                <c:pt idx="1483">
                  <c:v>3.2599752</c:v>
                </c:pt>
                <c:pt idx="1484">
                  <c:v>3.2611003000000012</c:v>
                </c:pt>
                <c:pt idx="1485">
                  <c:v>3.2622059999999986</c:v>
                </c:pt>
                <c:pt idx="1486">
                  <c:v>3.2633124000000002</c:v>
                </c:pt>
                <c:pt idx="1487">
                  <c:v>3.2644446</c:v>
                </c:pt>
                <c:pt idx="1488">
                  <c:v>3.2656153999999997</c:v>
                </c:pt>
                <c:pt idx="1489">
                  <c:v>3.2668178000000001</c:v>
                </c:pt>
                <c:pt idx="1490">
                  <c:v>3.2680277000000011</c:v>
                </c:pt>
                <c:pt idx="1491">
                  <c:v>3.2692163999999999</c:v>
                </c:pt>
                <c:pt idx="1492">
                  <c:v>3.2703678000000012</c:v>
                </c:pt>
                <c:pt idx="1493">
                  <c:v>3.2714878000000001</c:v>
                </c:pt>
                <c:pt idx="1494">
                  <c:v>3.2726029999999984</c:v>
                </c:pt>
                <c:pt idx="1495">
                  <c:v>3.2737455999999998</c:v>
                </c:pt>
                <c:pt idx="1496">
                  <c:v>3.2749338000000012</c:v>
                </c:pt>
                <c:pt idx="1497">
                  <c:v>3.2761636999999997</c:v>
                </c:pt>
                <c:pt idx="1498">
                  <c:v>3.2774128999999999</c:v>
                </c:pt>
                <c:pt idx="1499">
                  <c:v>3.2786568999999997</c:v>
                </c:pt>
                <c:pt idx="1500">
                  <c:v>3.2798845999999999</c:v>
                </c:pt>
                <c:pt idx="1501">
                  <c:v>3.2810968999999996</c:v>
                </c:pt>
                <c:pt idx="1502">
                  <c:v>3.2823048000000012</c:v>
                </c:pt>
                <c:pt idx="1503">
                  <c:v>3.2835301000000015</c:v>
                </c:pt>
                <c:pt idx="1504">
                  <c:v>3.2847926000000012</c:v>
                </c:pt>
                <c:pt idx="1505">
                  <c:v>3.2860917000000014</c:v>
                </c:pt>
                <c:pt idx="1506">
                  <c:v>3.2874001000000002</c:v>
                </c:pt>
                <c:pt idx="1507">
                  <c:v>3.2886809000000001</c:v>
                </c:pt>
                <c:pt idx="1508">
                  <c:v>3.2899188000000001</c:v>
                </c:pt>
                <c:pt idx="1509">
                  <c:v>3.2911261999999999</c:v>
                </c:pt>
                <c:pt idx="1510">
                  <c:v>3.2923342000000013</c:v>
                </c:pt>
                <c:pt idx="1511">
                  <c:v>3.2935691</c:v>
                </c:pt>
                <c:pt idx="1512">
                  <c:v>3.2948388999999998</c:v>
                </c:pt>
                <c:pt idx="1513">
                  <c:v>3.2961388999999999</c:v>
                </c:pt>
                <c:pt idx="1514">
                  <c:v>3.2974571999999998</c:v>
                </c:pt>
                <c:pt idx="1515">
                  <c:v>3.2987809000000001</c:v>
                </c:pt>
                <c:pt idx="1516">
                  <c:v>3.3001028999999997</c:v>
                </c:pt>
                <c:pt idx="1517">
                  <c:v>3.3014218</c:v>
                </c:pt>
                <c:pt idx="1518">
                  <c:v>3.3027350999999987</c:v>
                </c:pt>
                <c:pt idx="1519">
                  <c:v>3.3040366999999997</c:v>
                </c:pt>
                <c:pt idx="1520">
                  <c:v>3.3053245999999996</c:v>
                </c:pt>
                <c:pt idx="1521">
                  <c:v>3.3066074999999984</c:v>
                </c:pt>
                <c:pt idx="1522">
                  <c:v>3.3078974999999997</c:v>
                </c:pt>
                <c:pt idx="1523">
                  <c:v>3.3092015999999997</c:v>
                </c:pt>
                <c:pt idx="1524">
                  <c:v>3.3105202999999999</c:v>
                </c:pt>
                <c:pt idx="1525">
                  <c:v>3.3118498999999972</c:v>
                </c:pt>
                <c:pt idx="1526">
                  <c:v>3.3131914</c:v>
                </c:pt>
                <c:pt idx="1527">
                  <c:v>3.3145509999999985</c:v>
                </c:pt>
                <c:pt idx="1528">
                  <c:v>3.3159256999999984</c:v>
                </c:pt>
                <c:pt idx="1529">
                  <c:v>3.3173013999999998</c:v>
                </c:pt>
                <c:pt idx="1530">
                  <c:v>3.3186654999999972</c:v>
                </c:pt>
                <c:pt idx="1531">
                  <c:v>3.3200172999999999</c:v>
                </c:pt>
                <c:pt idx="1532">
                  <c:v>3.3213680999999986</c:v>
                </c:pt>
                <c:pt idx="1533">
                  <c:v>3.3227300999999998</c:v>
                </c:pt>
                <c:pt idx="1534">
                  <c:v>3.3241063</c:v>
                </c:pt>
                <c:pt idx="1535">
                  <c:v>3.3254872999999998</c:v>
                </c:pt>
                <c:pt idx="1536">
                  <c:v>3.3268598999999979</c:v>
                </c:pt>
                <c:pt idx="1537">
                  <c:v>3.3282195999999997</c:v>
                </c:pt>
                <c:pt idx="1538">
                  <c:v>3.3295709999999987</c:v>
                </c:pt>
                <c:pt idx="1539">
                  <c:v>3.3309237999999999</c:v>
                </c:pt>
                <c:pt idx="1540">
                  <c:v>3.3322848999999986</c:v>
                </c:pt>
                <c:pt idx="1541">
                  <c:v>3.3336547999999997</c:v>
                </c:pt>
                <c:pt idx="1542">
                  <c:v>3.3350283999999979</c:v>
                </c:pt>
                <c:pt idx="1543">
                  <c:v>3.3363982999999986</c:v>
                </c:pt>
                <c:pt idx="1544">
                  <c:v>3.3377604999999986</c:v>
                </c:pt>
                <c:pt idx="1545">
                  <c:v>3.3391146999999997</c:v>
                </c:pt>
                <c:pt idx="1546">
                  <c:v>3.3404625999999986</c:v>
                </c:pt>
                <c:pt idx="1547">
                  <c:v>3.3418082999999985</c:v>
                </c:pt>
                <c:pt idx="1548">
                  <c:v>3.3431609999999998</c:v>
                </c:pt>
                <c:pt idx="1549">
                  <c:v>3.3445336999999999</c:v>
                </c:pt>
                <c:pt idx="1550">
                  <c:v>3.3459334999999997</c:v>
                </c:pt>
                <c:pt idx="1551">
                  <c:v>3.3473519999999999</c:v>
                </c:pt>
                <c:pt idx="1552">
                  <c:v>3.3487707999999996</c:v>
                </c:pt>
                <c:pt idx="1553">
                  <c:v>3.3501782999999987</c:v>
                </c:pt>
                <c:pt idx="1554">
                  <c:v>3.3515708999999987</c:v>
                </c:pt>
                <c:pt idx="1555">
                  <c:v>3.3529496999999973</c:v>
                </c:pt>
                <c:pt idx="1556">
                  <c:v>3.3543191999999986</c:v>
                </c:pt>
                <c:pt idx="1557">
                  <c:v>3.3556818999999987</c:v>
                </c:pt>
                <c:pt idx="1558">
                  <c:v>3.3570357</c:v>
                </c:pt>
                <c:pt idx="1559">
                  <c:v>3.3583845999999999</c:v>
                </c:pt>
                <c:pt idx="1560">
                  <c:v>3.3597529999999982</c:v>
                </c:pt>
                <c:pt idx="1561">
                  <c:v>3.3611705999999999</c:v>
                </c:pt>
                <c:pt idx="1562">
                  <c:v>3.3626292999999987</c:v>
                </c:pt>
                <c:pt idx="1563">
                  <c:v>3.3640653999999985</c:v>
                </c:pt>
                <c:pt idx="1564">
                  <c:v>3.3654215000000001</c:v>
                </c:pt>
                <c:pt idx="1565">
                  <c:v>3.3667316999999999</c:v>
                </c:pt>
                <c:pt idx="1566">
                  <c:v>3.3681101</c:v>
                </c:pt>
                <c:pt idx="1567">
                  <c:v>3.3696134999999985</c:v>
                </c:pt>
                <c:pt idx="1568">
                  <c:v>3.3711512999999997</c:v>
                </c:pt>
                <c:pt idx="1569">
                  <c:v>3.3725677999999997</c:v>
                </c:pt>
                <c:pt idx="1570">
                  <c:v>3.3737746</c:v>
                </c:pt>
                <c:pt idx="1571">
                  <c:v>3.3748010999999987</c:v>
                </c:pt>
                <c:pt idx="1572">
                  <c:v>3.3757819999999987</c:v>
                </c:pt>
                <c:pt idx="1573">
                  <c:v>3.3768948999999986</c:v>
                </c:pt>
                <c:pt idx="1574">
                  <c:v>3.3782547999999997</c:v>
                </c:pt>
                <c:pt idx="1575">
                  <c:v>3.3798205999999986</c:v>
                </c:pt>
                <c:pt idx="1576">
                  <c:v>3.3814132999999997</c:v>
                </c:pt>
                <c:pt idx="1577">
                  <c:v>3.3828543999999985</c:v>
                </c:pt>
                <c:pt idx="1578">
                  <c:v>3.3840765999999998</c:v>
                </c:pt>
                <c:pt idx="1579">
                  <c:v>3.3851278999999996</c:v>
                </c:pt>
                <c:pt idx="1580">
                  <c:v>3.3861334999999997</c:v>
                </c:pt>
                <c:pt idx="1581">
                  <c:v>3.3872445999999998</c:v>
                </c:pt>
                <c:pt idx="1582">
                  <c:v>3.3885544999999997</c:v>
                </c:pt>
                <c:pt idx="1583">
                  <c:v>3.3900344999999987</c:v>
                </c:pt>
                <c:pt idx="1584">
                  <c:v>3.3915675999999997</c:v>
                </c:pt>
                <c:pt idx="1585">
                  <c:v>3.3930341999999998</c:v>
                </c:pt>
                <c:pt idx="1586">
                  <c:v>3.3943413999999987</c:v>
                </c:pt>
                <c:pt idx="1587">
                  <c:v>3.3954304999999985</c:v>
                </c:pt>
                <c:pt idx="1588">
                  <c:v>3.3963325999999987</c:v>
                </c:pt>
                <c:pt idx="1589">
                  <c:v>3.3971825</c:v>
                </c:pt>
                <c:pt idx="1590">
                  <c:v>3.3980956999999985</c:v>
                </c:pt>
                <c:pt idx="1591">
                  <c:v>3.3990560999999979</c:v>
                </c:pt>
                <c:pt idx="1592">
                  <c:v>3.4000139999999988</c:v>
                </c:pt>
                <c:pt idx="1593">
                  <c:v>3.4010490999999985</c:v>
                </c:pt>
                <c:pt idx="1594">
                  <c:v>3.4022816999999987</c:v>
                </c:pt>
                <c:pt idx="1595">
                  <c:v>3.4035905000000013</c:v>
                </c:pt>
                <c:pt idx="1596">
                  <c:v>3.4045743999999996</c:v>
                </c:pt>
                <c:pt idx="1597">
                  <c:v>3.4049368000000002</c:v>
                </c:pt>
                <c:pt idx="1598">
                  <c:v>3.4048718999999998</c:v>
                </c:pt>
                <c:pt idx="1599">
                  <c:v>3.4049731999999997</c:v>
                </c:pt>
                <c:pt idx="1600">
                  <c:v>3.4057532999999998</c:v>
                </c:pt>
                <c:pt idx="1601">
                  <c:v>3.4072407999999998</c:v>
                </c:pt>
                <c:pt idx="1602">
                  <c:v>3.4090082999999987</c:v>
                </c:pt>
                <c:pt idx="1603">
                  <c:v>3.4105494999999983</c:v>
                </c:pt>
                <c:pt idx="1604">
                  <c:v>3.4116352999999986</c:v>
                </c:pt>
                <c:pt idx="1605">
                  <c:v>3.4123176999999987</c:v>
                </c:pt>
                <c:pt idx="1606">
                  <c:v>3.4126736999999978</c:v>
                </c:pt>
                <c:pt idx="1607">
                  <c:v>3.4127462999999985</c:v>
                </c:pt>
                <c:pt idx="1608">
                  <c:v>3.4126988999999979</c:v>
                </c:pt>
                <c:pt idx="1609">
                  <c:v>3.4127700999999981</c:v>
                </c:pt>
                <c:pt idx="1610">
                  <c:v>3.4132165999999997</c:v>
                </c:pt>
                <c:pt idx="1611">
                  <c:v>3.4140467999999982</c:v>
                </c:pt>
                <c:pt idx="1612">
                  <c:v>3.4148773999999986</c:v>
                </c:pt>
                <c:pt idx="1613">
                  <c:v>3.4152831999999984</c:v>
                </c:pt>
                <c:pt idx="1614">
                  <c:v>3.4152700999999985</c:v>
                </c:pt>
                <c:pt idx="1615">
                  <c:v>3.4150262999999987</c:v>
                </c:pt>
                <c:pt idx="1616">
                  <c:v>3.4146659999999978</c:v>
                </c:pt>
                <c:pt idx="1617">
                  <c:v>3.4142543999999986</c:v>
                </c:pt>
                <c:pt idx="1618">
                  <c:v>3.4138026999999984</c:v>
                </c:pt>
                <c:pt idx="1619">
                  <c:v>3.4133738</c:v>
                </c:pt>
                <c:pt idx="1620">
                  <c:v>3.4130638999999987</c:v>
                </c:pt>
                <c:pt idx="1621">
                  <c:v>3.4129037999999987</c:v>
                </c:pt>
                <c:pt idx="1622">
                  <c:v>3.4128526999999971</c:v>
                </c:pt>
                <c:pt idx="1623">
                  <c:v>3.4128838999999984</c:v>
                </c:pt>
                <c:pt idx="1624">
                  <c:v>3.4130398999999998</c:v>
                </c:pt>
                <c:pt idx="1625">
                  <c:v>3.4133732999999999</c:v>
                </c:pt>
                <c:pt idx="1626">
                  <c:v>3.4138567999999987</c:v>
                </c:pt>
                <c:pt idx="1627">
                  <c:v>3.4144035999999987</c:v>
                </c:pt>
                <c:pt idx="1628">
                  <c:v>3.4149288999999987</c:v>
                </c:pt>
                <c:pt idx="1629">
                  <c:v>3.4154031999999983</c:v>
                </c:pt>
                <c:pt idx="1630">
                  <c:v>3.4158288999999984</c:v>
                </c:pt>
                <c:pt idx="1631">
                  <c:v>3.4162197999999986</c:v>
                </c:pt>
                <c:pt idx="1632">
                  <c:v>3.4165951999999984</c:v>
                </c:pt>
                <c:pt idx="1633">
                  <c:v>3.4169724999999977</c:v>
                </c:pt>
                <c:pt idx="1634">
                  <c:v>3.4173555999999987</c:v>
                </c:pt>
                <c:pt idx="1635">
                  <c:v>3.4177551999999984</c:v>
                </c:pt>
                <c:pt idx="1636">
                  <c:v>3.4181914999999998</c:v>
                </c:pt>
                <c:pt idx="1637">
                  <c:v>3.4186842999999998</c:v>
                </c:pt>
                <c:pt idx="1638">
                  <c:v>3.4192542999999986</c:v>
                </c:pt>
                <c:pt idx="1639">
                  <c:v>3.4199287999999997</c:v>
                </c:pt>
                <c:pt idx="1640">
                  <c:v>3.4206991999999987</c:v>
                </c:pt>
                <c:pt idx="1641">
                  <c:v>3.4215220999999998</c:v>
                </c:pt>
                <c:pt idx="1642">
                  <c:v>3.4223835999999999</c:v>
                </c:pt>
                <c:pt idx="1643">
                  <c:v>3.4232982999999999</c:v>
                </c:pt>
                <c:pt idx="1644">
                  <c:v>3.4242785999999987</c:v>
                </c:pt>
                <c:pt idx="1645">
                  <c:v>3.4253255999999999</c:v>
                </c:pt>
                <c:pt idx="1646">
                  <c:v>3.4264393999999987</c:v>
                </c:pt>
                <c:pt idx="1647">
                  <c:v>3.4276040999999999</c:v>
                </c:pt>
                <c:pt idx="1648">
                  <c:v>3.4287991999999998</c:v>
                </c:pt>
                <c:pt idx="1649">
                  <c:v>3.4300136999999986</c:v>
                </c:pt>
                <c:pt idx="1650">
                  <c:v>3.4312467999999985</c:v>
                </c:pt>
                <c:pt idx="1651">
                  <c:v>3.4325117999999999</c:v>
                </c:pt>
                <c:pt idx="1652">
                  <c:v>3.4338239999999987</c:v>
                </c:pt>
                <c:pt idx="1653">
                  <c:v>3.4351849999999997</c:v>
                </c:pt>
                <c:pt idx="1654">
                  <c:v>3.4365800999999987</c:v>
                </c:pt>
                <c:pt idx="1655">
                  <c:v>3.4379941999999999</c:v>
                </c:pt>
                <c:pt idx="1656">
                  <c:v>3.4394190999999985</c:v>
                </c:pt>
                <c:pt idx="1657">
                  <c:v>3.4408468999999986</c:v>
                </c:pt>
                <c:pt idx="1658">
                  <c:v>3.4423084999999984</c:v>
                </c:pt>
                <c:pt idx="1659">
                  <c:v>3.4438636999999988</c:v>
                </c:pt>
                <c:pt idx="1660">
                  <c:v>3.4455244999999999</c:v>
                </c:pt>
                <c:pt idx="1661">
                  <c:v>3.4472244999999999</c:v>
                </c:pt>
                <c:pt idx="1662">
                  <c:v>3.4489435999999998</c:v>
                </c:pt>
                <c:pt idx="1663">
                  <c:v>3.4506684999999973</c:v>
                </c:pt>
                <c:pt idx="1664">
                  <c:v>3.4523833999999987</c:v>
                </c:pt>
                <c:pt idx="1665">
                  <c:v>3.4540147000000001</c:v>
                </c:pt>
                <c:pt idx="1666">
                  <c:v>3.4555854999999984</c:v>
                </c:pt>
                <c:pt idx="1667">
                  <c:v>3.4571619999999998</c:v>
                </c:pt>
                <c:pt idx="1668">
                  <c:v>3.4589057999999997</c:v>
                </c:pt>
                <c:pt idx="1669">
                  <c:v>3.4607818000000012</c:v>
                </c:pt>
                <c:pt idx="1670">
                  <c:v>3.4627183999999986</c:v>
                </c:pt>
                <c:pt idx="1671">
                  <c:v>3.4644456999999984</c:v>
                </c:pt>
                <c:pt idx="1672">
                  <c:v>3.4661467999999998</c:v>
                </c:pt>
                <c:pt idx="1673">
                  <c:v>3.4678121999999987</c:v>
                </c:pt>
                <c:pt idx="1674">
                  <c:v>3.4697174</c:v>
                </c:pt>
                <c:pt idx="1675">
                  <c:v>3.4718416999999984</c:v>
                </c:pt>
                <c:pt idx="1676">
                  <c:v>3.4741032000000001</c:v>
                </c:pt>
                <c:pt idx="1677">
                  <c:v>3.4763866999999986</c:v>
                </c:pt>
                <c:pt idx="1678">
                  <c:v>3.4783702999999999</c:v>
                </c:pt>
                <c:pt idx="1679">
                  <c:v>3.4802184999999985</c:v>
                </c:pt>
                <c:pt idx="1680">
                  <c:v>3.4820319999999998</c:v>
                </c:pt>
                <c:pt idx="1681">
                  <c:v>3.4839076999999996</c:v>
                </c:pt>
                <c:pt idx="1682">
                  <c:v>3.4858177000000001</c:v>
                </c:pt>
                <c:pt idx="1683">
                  <c:v>3.4874783999999988</c:v>
                </c:pt>
                <c:pt idx="1684">
                  <c:v>3.4892873</c:v>
                </c:pt>
                <c:pt idx="1685">
                  <c:v>3.4910921999999984</c:v>
                </c:pt>
                <c:pt idx="1686">
                  <c:v>3.4931317000000011</c:v>
                </c:pt>
                <c:pt idx="1687">
                  <c:v>3.4945486999999984</c:v>
                </c:pt>
                <c:pt idx="1688">
                  <c:v>3.4954299999999985</c:v>
                </c:pt>
                <c:pt idx="1689">
                  <c:v>3.4954642999999987</c:v>
                </c:pt>
                <c:pt idx="1690">
                  <c:v>3.4954602999999982</c:v>
                </c:pt>
                <c:pt idx="1691">
                  <c:v>3.4953734999999986</c:v>
                </c:pt>
                <c:pt idx="1692">
                  <c:v>3.4957809999999987</c:v>
                </c:pt>
                <c:pt idx="1693">
                  <c:v>3.4963932</c:v>
                </c:pt>
                <c:pt idx="1694">
                  <c:v>3.4974531999999985</c:v>
                </c:pt>
                <c:pt idx="1695">
                  <c:v>3.4984932</c:v>
                </c:pt>
                <c:pt idx="1696">
                  <c:v>3.4996655999999984</c:v>
                </c:pt>
                <c:pt idx="1697">
                  <c:v>3.5007580999999997</c:v>
                </c:pt>
                <c:pt idx="1698">
                  <c:v>3.5021167999999996</c:v>
                </c:pt>
                <c:pt idx="1699">
                  <c:v>3.5033098000000011</c:v>
                </c:pt>
                <c:pt idx="1700">
                  <c:v>3.5043269000000001</c:v>
                </c:pt>
                <c:pt idx="1701">
                  <c:v>3.5047730999999995</c:v>
                </c:pt>
                <c:pt idx="1702">
                  <c:v>3.5052865999999998</c:v>
                </c:pt>
                <c:pt idx="1703">
                  <c:v>3.5059118000000002</c:v>
                </c:pt>
                <c:pt idx="1704">
                  <c:v>3.5070158999999999</c:v>
                </c:pt>
                <c:pt idx="1705">
                  <c:v>3.508203</c:v>
                </c:pt>
                <c:pt idx="1706">
                  <c:v>3.5095593999999997</c:v>
                </c:pt>
                <c:pt idx="1707">
                  <c:v>3.5109537999999998</c:v>
                </c:pt>
                <c:pt idx="1708">
                  <c:v>3.5125091999999984</c:v>
                </c:pt>
                <c:pt idx="1709">
                  <c:v>3.5140067999999998</c:v>
                </c:pt>
                <c:pt idx="1710">
                  <c:v>3.5152519999999985</c:v>
                </c:pt>
                <c:pt idx="1711">
                  <c:v>3.5162745999999987</c:v>
                </c:pt>
                <c:pt idx="1712">
                  <c:v>3.5173204999999998</c:v>
                </c:pt>
                <c:pt idx="1713">
                  <c:v>3.5185936</c:v>
                </c:pt>
                <c:pt idx="1714">
                  <c:v>3.5198522999999984</c:v>
                </c:pt>
                <c:pt idx="1715">
                  <c:v>3.5208686999999985</c:v>
                </c:pt>
                <c:pt idx="1716">
                  <c:v>3.5216533999999986</c:v>
                </c:pt>
                <c:pt idx="1717">
                  <c:v>3.5225719999999998</c:v>
                </c:pt>
                <c:pt idx="1718">
                  <c:v>3.5237343000000014</c:v>
                </c:pt>
                <c:pt idx="1719">
                  <c:v>3.5249275000000013</c:v>
                </c:pt>
                <c:pt idx="1720">
                  <c:v>3.5258161999999982</c:v>
                </c:pt>
                <c:pt idx="1721">
                  <c:v>3.5264171999999987</c:v>
                </c:pt>
                <c:pt idx="1722">
                  <c:v>3.5270099999999998</c:v>
                </c:pt>
                <c:pt idx="1723">
                  <c:v>3.5278234999999998</c:v>
                </c:pt>
                <c:pt idx="1724">
                  <c:v>3.5288047999999996</c:v>
                </c:pt>
                <c:pt idx="1725">
                  <c:v>3.5297260000000001</c:v>
                </c:pt>
                <c:pt idx="1726">
                  <c:v>3.5304757999999987</c:v>
                </c:pt>
                <c:pt idx="1727">
                  <c:v>3.5311082999999988</c:v>
                </c:pt>
                <c:pt idx="1728">
                  <c:v>3.5317911999999998</c:v>
                </c:pt>
                <c:pt idx="1729">
                  <c:v>3.5325802999999998</c:v>
                </c:pt>
                <c:pt idx="1730">
                  <c:v>3.5334249</c:v>
                </c:pt>
                <c:pt idx="1731">
                  <c:v>3.5342581999999982</c:v>
                </c:pt>
                <c:pt idx="1732">
                  <c:v>3.5350893999999986</c:v>
                </c:pt>
                <c:pt idx="1733">
                  <c:v>3.5359589999999983</c:v>
                </c:pt>
                <c:pt idx="1734">
                  <c:v>3.5368529999999971</c:v>
                </c:pt>
                <c:pt idx="1735">
                  <c:v>3.5377118000000012</c:v>
                </c:pt>
                <c:pt idx="1736">
                  <c:v>3.5385352000000001</c:v>
                </c:pt>
                <c:pt idx="1737">
                  <c:v>3.5393816999999999</c:v>
                </c:pt>
                <c:pt idx="1738">
                  <c:v>3.540276</c:v>
                </c:pt>
                <c:pt idx="1739">
                  <c:v>3.5411513000000001</c:v>
                </c:pt>
                <c:pt idx="1740">
                  <c:v>3.5419309999999999</c:v>
                </c:pt>
                <c:pt idx="1741">
                  <c:v>3.5426224999999985</c:v>
                </c:pt>
                <c:pt idx="1742">
                  <c:v>3.5432744999999999</c:v>
                </c:pt>
                <c:pt idx="1743">
                  <c:v>3.5439468000000001</c:v>
                </c:pt>
                <c:pt idx="1744">
                  <c:v>3.5446723999999987</c:v>
                </c:pt>
                <c:pt idx="1745">
                  <c:v>3.5454689999999984</c:v>
                </c:pt>
                <c:pt idx="1746">
                  <c:v>3.5463214999999999</c:v>
                </c:pt>
                <c:pt idx="1747">
                  <c:v>3.5471775000000014</c:v>
                </c:pt>
                <c:pt idx="1748">
                  <c:v>3.5479914000000012</c:v>
                </c:pt>
                <c:pt idx="1749">
                  <c:v>3.5487389999999999</c:v>
                </c:pt>
                <c:pt idx="1750">
                  <c:v>3.5494316999999995</c:v>
                </c:pt>
                <c:pt idx="1751">
                  <c:v>3.5500887999999997</c:v>
                </c:pt>
                <c:pt idx="1752">
                  <c:v>3.5507408999999988</c:v>
                </c:pt>
                <c:pt idx="1753">
                  <c:v>3.5514054999999973</c:v>
                </c:pt>
                <c:pt idx="1754">
                  <c:v>3.5520862999999987</c:v>
                </c:pt>
                <c:pt idx="1755">
                  <c:v>3.5527732999999997</c:v>
                </c:pt>
                <c:pt idx="1756">
                  <c:v>3.5534673999999997</c:v>
                </c:pt>
                <c:pt idx="1757">
                  <c:v>3.5541761999999997</c:v>
                </c:pt>
                <c:pt idx="1758">
                  <c:v>3.5548879999999987</c:v>
                </c:pt>
                <c:pt idx="1759">
                  <c:v>3.5555748</c:v>
                </c:pt>
                <c:pt idx="1760">
                  <c:v>3.5562206999999986</c:v>
                </c:pt>
                <c:pt idx="1761">
                  <c:v>3.5568341999999986</c:v>
                </c:pt>
                <c:pt idx="1762">
                  <c:v>3.5574235000000001</c:v>
                </c:pt>
                <c:pt idx="1763">
                  <c:v>3.5579916000000011</c:v>
                </c:pt>
                <c:pt idx="1764">
                  <c:v>3.5585727999999999</c:v>
                </c:pt>
                <c:pt idx="1765">
                  <c:v>3.5592158999999985</c:v>
                </c:pt>
                <c:pt idx="1766">
                  <c:v>3.5599090999999987</c:v>
                </c:pt>
                <c:pt idx="1767">
                  <c:v>3.5605773000000012</c:v>
                </c:pt>
                <c:pt idx="1768">
                  <c:v>3.5611592999999999</c:v>
                </c:pt>
                <c:pt idx="1769">
                  <c:v>3.5616551999999979</c:v>
                </c:pt>
                <c:pt idx="1770">
                  <c:v>3.5620963999999997</c:v>
                </c:pt>
                <c:pt idx="1771">
                  <c:v>3.5625119000000001</c:v>
                </c:pt>
                <c:pt idx="1772">
                  <c:v>3.5629560999999987</c:v>
                </c:pt>
                <c:pt idx="1773">
                  <c:v>3.563501200000001</c:v>
                </c:pt>
                <c:pt idx="1774">
                  <c:v>3.5641596</c:v>
                </c:pt>
                <c:pt idx="1775">
                  <c:v>3.5648445999999998</c:v>
                </c:pt>
                <c:pt idx="1776">
                  <c:v>3.5654570999999997</c:v>
                </c:pt>
                <c:pt idx="1777">
                  <c:v>3.5659716000000001</c:v>
                </c:pt>
                <c:pt idx="1778">
                  <c:v>3.5664128999999987</c:v>
                </c:pt>
                <c:pt idx="1779">
                  <c:v>3.5667992999999996</c:v>
                </c:pt>
                <c:pt idx="1780">
                  <c:v>3.5671561999999999</c:v>
                </c:pt>
                <c:pt idx="1781">
                  <c:v>3.5675416999999996</c:v>
                </c:pt>
                <c:pt idx="1782">
                  <c:v>3.5680041999999998</c:v>
                </c:pt>
                <c:pt idx="1783">
                  <c:v>3.5685175000000013</c:v>
                </c:pt>
                <c:pt idx="1784">
                  <c:v>3.5689872000000014</c:v>
                </c:pt>
                <c:pt idx="1785">
                  <c:v>3.5693216000000012</c:v>
                </c:pt>
                <c:pt idx="1786">
                  <c:v>3.5695023999999997</c:v>
                </c:pt>
                <c:pt idx="1787">
                  <c:v>3.5696259999999982</c:v>
                </c:pt>
                <c:pt idx="1788">
                  <c:v>3.5698571999999982</c:v>
                </c:pt>
                <c:pt idx="1789">
                  <c:v>3.5702730999999988</c:v>
                </c:pt>
                <c:pt idx="1790">
                  <c:v>3.5707823999999997</c:v>
                </c:pt>
                <c:pt idx="1791">
                  <c:v>3.5712323999999982</c:v>
                </c:pt>
                <c:pt idx="1792">
                  <c:v>3.5715839999999988</c:v>
                </c:pt>
                <c:pt idx="1793">
                  <c:v>3.5719100999999998</c:v>
                </c:pt>
                <c:pt idx="1794">
                  <c:v>3.5722447999999987</c:v>
                </c:pt>
                <c:pt idx="1795">
                  <c:v>3.5725380999999987</c:v>
                </c:pt>
                <c:pt idx="1796">
                  <c:v>3.5727723999999985</c:v>
                </c:pt>
                <c:pt idx="1797">
                  <c:v>3.5730067999999999</c:v>
                </c:pt>
                <c:pt idx="1798">
                  <c:v>3.5732774999999997</c:v>
                </c:pt>
                <c:pt idx="1799">
                  <c:v>3.5735461999999987</c:v>
                </c:pt>
                <c:pt idx="1800">
                  <c:v>3.5737841000000001</c:v>
                </c:pt>
                <c:pt idx="1801">
                  <c:v>3.5740153999999986</c:v>
                </c:pt>
                <c:pt idx="1802">
                  <c:v>3.5742444999999985</c:v>
                </c:pt>
                <c:pt idx="1803">
                  <c:v>3.5744262999999998</c:v>
                </c:pt>
                <c:pt idx="1804">
                  <c:v>3.5745545999999999</c:v>
                </c:pt>
                <c:pt idx="1805">
                  <c:v>3.5747024999999986</c:v>
                </c:pt>
                <c:pt idx="1806">
                  <c:v>3.5749274999999998</c:v>
                </c:pt>
                <c:pt idx="1807">
                  <c:v>3.5751878999999995</c:v>
                </c:pt>
                <c:pt idx="1808">
                  <c:v>3.575399</c:v>
                </c:pt>
                <c:pt idx="1809">
                  <c:v>3.5755275999999996</c:v>
                </c:pt>
                <c:pt idx="1810">
                  <c:v>3.5755930999999999</c:v>
                </c:pt>
                <c:pt idx="1811">
                  <c:v>3.5756333999999987</c:v>
                </c:pt>
                <c:pt idx="1812">
                  <c:v>3.5757060999999997</c:v>
                </c:pt>
                <c:pt idx="1813">
                  <c:v>3.5758739999999984</c:v>
                </c:pt>
                <c:pt idx="1814">
                  <c:v>3.5761465999999982</c:v>
                </c:pt>
                <c:pt idx="1815">
                  <c:v>3.5764492999999984</c:v>
                </c:pt>
                <c:pt idx="1816">
                  <c:v>3.5766873999999986</c:v>
                </c:pt>
                <c:pt idx="1817">
                  <c:v>3.5768425999999973</c:v>
                </c:pt>
                <c:pt idx="1818">
                  <c:v>3.5769628999999985</c:v>
                </c:pt>
                <c:pt idx="1819">
                  <c:v>3.5770926999999997</c:v>
                </c:pt>
                <c:pt idx="1820">
                  <c:v>3.5772472999999998</c:v>
                </c:pt>
                <c:pt idx="1821">
                  <c:v>3.5774352999999999</c:v>
                </c:pt>
                <c:pt idx="1822">
                  <c:v>3.5776595999999987</c:v>
                </c:pt>
                <c:pt idx="1823">
                  <c:v>3.5778967999999995</c:v>
                </c:pt>
                <c:pt idx="1824">
                  <c:v>3.5781065999999999</c:v>
                </c:pt>
                <c:pt idx="1825">
                  <c:v>3.5782720999999982</c:v>
                </c:pt>
                <c:pt idx="1826">
                  <c:v>3.5784180999999986</c:v>
                </c:pt>
                <c:pt idx="1827">
                  <c:v>3.5785887999999999</c:v>
                </c:pt>
                <c:pt idx="1828">
                  <c:v>3.5788118</c:v>
                </c:pt>
                <c:pt idx="1829">
                  <c:v>3.5790671999999986</c:v>
                </c:pt>
                <c:pt idx="1830">
                  <c:v>3.5792940999999998</c:v>
                </c:pt>
                <c:pt idx="1831">
                  <c:v>3.5794543999999981</c:v>
                </c:pt>
                <c:pt idx="1832">
                  <c:v>3.5795887</c:v>
                </c:pt>
                <c:pt idx="1833">
                  <c:v>3.5797658999999986</c:v>
                </c:pt>
                <c:pt idx="1834">
                  <c:v>3.5799766999999987</c:v>
                </c:pt>
                <c:pt idx="1835">
                  <c:v>3.5801430999999999</c:v>
                </c:pt>
                <c:pt idx="1836">
                  <c:v>3.5802341999999996</c:v>
                </c:pt>
                <c:pt idx="1837">
                  <c:v>3.5803089999999997</c:v>
                </c:pt>
                <c:pt idx="1838">
                  <c:v>3.5804213000000011</c:v>
                </c:pt>
                <c:pt idx="1839">
                  <c:v>3.5805449999999999</c:v>
                </c:pt>
                <c:pt idx="1840">
                  <c:v>3.5806436999999987</c:v>
                </c:pt>
                <c:pt idx="1841">
                  <c:v>3.5807616000000002</c:v>
                </c:pt>
                <c:pt idx="1842">
                  <c:v>3.5809723</c:v>
                </c:pt>
                <c:pt idx="1843">
                  <c:v>3.5812744999999997</c:v>
                </c:pt>
                <c:pt idx="1844">
                  <c:v>3.5815973000000012</c:v>
                </c:pt>
                <c:pt idx="1845">
                  <c:v>3.5818887999999998</c:v>
                </c:pt>
                <c:pt idx="1846">
                  <c:v>3.5821541999999997</c:v>
                </c:pt>
                <c:pt idx="1847">
                  <c:v>3.5824151999999985</c:v>
                </c:pt>
                <c:pt idx="1848">
                  <c:v>3.5826747999999995</c:v>
                </c:pt>
                <c:pt idx="1849">
                  <c:v>3.5829198</c:v>
                </c:pt>
                <c:pt idx="1850">
                  <c:v>3.5831369000000008</c:v>
                </c:pt>
                <c:pt idx="1851">
                  <c:v>3.5833385000000013</c:v>
                </c:pt>
                <c:pt idx="1852">
                  <c:v>3.5835671999999996</c:v>
                </c:pt>
                <c:pt idx="1853">
                  <c:v>3.5838535</c:v>
                </c:pt>
                <c:pt idx="1854">
                  <c:v>3.5841805000000013</c:v>
                </c:pt>
                <c:pt idx="1855">
                  <c:v>3.5845178000000013</c:v>
                </c:pt>
                <c:pt idx="1856">
                  <c:v>3.5848738</c:v>
                </c:pt>
                <c:pt idx="1857">
                  <c:v>3.5852650999999987</c:v>
                </c:pt>
                <c:pt idx="1858">
                  <c:v>3.5856518999999998</c:v>
                </c:pt>
                <c:pt idx="1859">
                  <c:v>3.5859736999999998</c:v>
                </c:pt>
                <c:pt idx="1860">
                  <c:v>3.5862365999999999</c:v>
                </c:pt>
                <c:pt idx="1861">
                  <c:v>3.5865068999999998</c:v>
                </c:pt>
                <c:pt idx="1862">
                  <c:v>3.5868237999999999</c:v>
                </c:pt>
                <c:pt idx="1863">
                  <c:v>3.5871706000000012</c:v>
                </c:pt>
                <c:pt idx="1864">
                  <c:v>3.5875253000000011</c:v>
                </c:pt>
                <c:pt idx="1865">
                  <c:v>3.587885</c:v>
                </c:pt>
                <c:pt idx="1866">
                  <c:v>3.5882359999999998</c:v>
                </c:pt>
                <c:pt idx="1867">
                  <c:v>3.5885544999999999</c:v>
                </c:pt>
                <c:pt idx="1868">
                  <c:v>3.5888457999999988</c:v>
                </c:pt>
                <c:pt idx="1869">
                  <c:v>3.5891538000000001</c:v>
                </c:pt>
                <c:pt idx="1870">
                  <c:v>3.5895111000000002</c:v>
                </c:pt>
                <c:pt idx="1871">
                  <c:v>3.5899078000000002</c:v>
                </c:pt>
                <c:pt idx="1872">
                  <c:v>3.5903144999999999</c:v>
                </c:pt>
                <c:pt idx="1873">
                  <c:v>3.5907099999999987</c:v>
                </c:pt>
                <c:pt idx="1874">
                  <c:v>3.5910915999999999</c:v>
                </c:pt>
                <c:pt idx="1875">
                  <c:v>3.5914657999999986</c:v>
                </c:pt>
                <c:pt idx="1876">
                  <c:v>3.5918390999999987</c:v>
                </c:pt>
                <c:pt idx="1877">
                  <c:v>3.5922157999999986</c:v>
                </c:pt>
                <c:pt idx="1878">
                  <c:v>3.5925962999999999</c:v>
                </c:pt>
                <c:pt idx="1879">
                  <c:v>3.5929774999999986</c:v>
                </c:pt>
                <c:pt idx="1880">
                  <c:v>3.5933578000000002</c:v>
                </c:pt>
                <c:pt idx="1881">
                  <c:v>3.5937371999999996</c:v>
                </c:pt>
                <c:pt idx="1882">
                  <c:v>3.5941161999999998</c:v>
                </c:pt>
                <c:pt idx="1883">
                  <c:v>3.5944946999999998</c:v>
                </c:pt>
                <c:pt idx="1884">
                  <c:v>3.5948725999999986</c:v>
                </c:pt>
                <c:pt idx="1885">
                  <c:v>3.5952504999999979</c:v>
                </c:pt>
                <c:pt idx="1886">
                  <c:v>3.5956280999999986</c:v>
                </c:pt>
                <c:pt idx="1887">
                  <c:v>3.5960049999999986</c:v>
                </c:pt>
                <c:pt idx="1888">
                  <c:v>3.5963813999999998</c:v>
                </c:pt>
                <c:pt idx="1889">
                  <c:v>3.5967573999999987</c:v>
                </c:pt>
                <c:pt idx="1890">
                  <c:v>3.5971332000000014</c:v>
                </c:pt>
                <c:pt idx="1891">
                  <c:v>3.5975082</c:v>
                </c:pt>
                <c:pt idx="1892">
                  <c:v>3.5978830999999998</c:v>
                </c:pt>
                <c:pt idx="1893">
                  <c:v>3.5982584999999983</c:v>
                </c:pt>
                <c:pt idx="1894">
                  <c:v>3.5986301999999997</c:v>
                </c:pt>
                <c:pt idx="1895">
                  <c:v>3.5989876999999999</c:v>
                </c:pt>
                <c:pt idx="1896">
                  <c:v>3.5993289999999987</c:v>
                </c:pt>
                <c:pt idx="1897">
                  <c:v>3.5996793999999985</c:v>
                </c:pt>
                <c:pt idx="1898">
                  <c:v>3.6000709</c:v>
                </c:pt>
                <c:pt idx="1899">
                  <c:v>3.6004974000000001</c:v>
                </c:pt>
                <c:pt idx="1900">
                  <c:v>3.6009216000000008</c:v>
                </c:pt>
                <c:pt idx="1901">
                  <c:v>3.6013286999999998</c:v>
                </c:pt>
                <c:pt idx="1902">
                  <c:v>3.6017271000000002</c:v>
                </c:pt>
                <c:pt idx="1903">
                  <c:v>3.6021122999999999</c:v>
                </c:pt>
                <c:pt idx="1904">
                  <c:v>3.6024742999999999</c:v>
                </c:pt>
                <c:pt idx="1905">
                  <c:v>3.6028358999999988</c:v>
                </c:pt>
                <c:pt idx="1906">
                  <c:v>3.6032089999999997</c:v>
                </c:pt>
                <c:pt idx="1907">
                  <c:v>3.6035406999999999</c:v>
                </c:pt>
                <c:pt idx="1908">
                  <c:v>3.6037879000000013</c:v>
                </c:pt>
                <c:pt idx="1909">
                  <c:v>3.6040180999999998</c:v>
                </c:pt>
                <c:pt idx="1910">
                  <c:v>3.6043489999999987</c:v>
                </c:pt>
                <c:pt idx="1911">
                  <c:v>3.6048223999999998</c:v>
                </c:pt>
                <c:pt idx="1912">
                  <c:v>3.6054080999999987</c:v>
                </c:pt>
                <c:pt idx="1913">
                  <c:v>3.6060586999999988</c:v>
                </c:pt>
                <c:pt idx="1914">
                  <c:v>3.6066749999999987</c:v>
                </c:pt>
                <c:pt idx="1915">
                  <c:v>3.6071231000000012</c:v>
                </c:pt>
                <c:pt idx="1916">
                  <c:v>3.6074031999999998</c:v>
                </c:pt>
                <c:pt idx="1917">
                  <c:v>3.6077124999999999</c:v>
                </c:pt>
                <c:pt idx="1918">
                  <c:v>3.6082068999999999</c:v>
                </c:pt>
                <c:pt idx="1919">
                  <c:v>3.6087883000000001</c:v>
                </c:pt>
                <c:pt idx="1920">
                  <c:v>3.6092718999999995</c:v>
                </c:pt>
                <c:pt idx="1921">
                  <c:v>3.6096400999999987</c:v>
                </c:pt>
                <c:pt idx="1922">
                  <c:v>3.6099750999999998</c:v>
                </c:pt>
                <c:pt idx="1923">
                  <c:v>3.6102973999999999</c:v>
                </c:pt>
                <c:pt idx="1924">
                  <c:v>3.6106252999999997</c:v>
                </c:pt>
                <c:pt idx="1925">
                  <c:v>3.6111088999999987</c:v>
                </c:pt>
                <c:pt idx="1926">
                  <c:v>3.6118136999999986</c:v>
                </c:pt>
                <c:pt idx="1927">
                  <c:v>3.6124920999999985</c:v>
                </c:pt>
                <c:pt idx="1928">
                  <c:v>3.6128610999999986</c:v>
                </c:pt>
                <c:pt idx="1929">
                  <c:v>3.6129405999999986</c:v>
                </c:pt>
                <c:pt idx="1930">
                  <c:v>3.6129747999999999</c:v>
                </c:pt>
                <c:pt idx="1931">
                  <c:v>3.6130744999999997</c:v>
                </c:pt>
                <c:pt idx="1932">
                  <c:v>3.6132162000000001</c:v>
                </c:pt>
                <c:pt idx="1933">
                  <c:v>3.6135221999999998</c:v>
                </c:pt>
                <c:pt idx="1934">
                  <c:v>3.6142363999999998</c:v>
                </c:pt>
                <c:pt idx="1935">
                  <c:v>3.6153899999999997</c:v>
                </c:pt>
                <c:pt idx="1936">
                  <c:v>3.6167031999999986</c:v>
                </c:pt>
                <c:pt idx="1937">
                  <c:v>3.6178916999999995</c:v>
                </c:pt>
                <c:pt idx="1938">
                  <c:v>3.6188617999999999</c:v>
                </c:pt>
                <c:pt idx="1939">
                  <c:v>3.6195841</c:v>
                </c:pt>
                <c:pt idx="1940">
                  <c:v>3.6200904999999999</c:v>
                </c:pt>
                <c:pt idx="1941">
                  <c:v>3.6205815000000015</c:v>
                </c:pt>
                <c:pt idx="1942">
                  <c:v>3.6212906</c:v>
                </c:pt>
                <c:pt idx="1943">
                  <c:v>3.6222391999999997</c:v>
                </c:pt>
                <c:pt idx="1944">
                  <c:v>3.6232790999999995</c:v>
                </c:pt>
                <c:pt idx="1945">
                  <c:v>3.6243461999999997</c:v>
                </c:pt>
                <c:pt idx="1946">
                  <c:v>3.6254798999999998</c:v>
                </c:pt>
                <c:pt idx="1947">
                  <c:v>3.6266265</c:v>
                </c:pt>
                <c:pt idx="1948">
                  <c:v>3.6276549999999999</c:v>
                </c:pt>
                <c:pt idx="1949">
                  <c:v>3.6285096000000001</c:v>
                </c:pt>
                <c:pt idx="1950">
                  <c:v>3.6292822999999999</c:v>
                </c:pt>
                <c:pt idx="1951">
                  <c:v>3.6301323999999999</c:v>
                </c:pt>
                <c:pt idx="1952">
                  <c:v>3.6311568999999997</c:v>
                </c:pt>
                <c:pt idx="1953">
                  <c:v>3.6322925999999987</c:v>
                </c:pt>
                <c:pt idx="1954">
                  <c:v>3.6333719000000002</c:v>
                </c:pt>
                <c:pt idx="1955">
                  <c:v>3.6342857999999998</c:v>
                </c:pt>
                <c:pt idx="1956">
                  <c:v>3.6351451999999984</c:v>
                </c:pt>
                <c:pt idx="1957">
                  <c:v>3.6362199999999985</c:v>
                </c:pt>
                <c:pt idx="1958">
                  <c:v>3.6376493999999986</c:v>
                </c:pt>
                <c:pt idx="1959">
                  <c:v>3.6392499999999979</c:v>
                </c:pt>
                <c:pt idx="1960">
                  <c:v>3.6406979000000002</c:v>
                </c:pt>
                <c:pt idx="1961">
                  <c:v>3.6418918000000002</c:v>
                </c:pt>
                <c:pt idx="1962">
                  <c:v>3.6429701999999997</c:v>
                </c:pt>
                <c:pt idx="1963">
                  <c:v>3.6440601999999997</c:v>
                </c:pt>
                <c:pt idx="1964">
                  <c:v>3.6451737000000013</c:v>
                </c:pt>
                <c:pt idx="1965">
                  <c:v>3.6463118000000012</c:v>
                </c:pt>
                <c:pt idx="1966">
                  <c:v>3.6475259999999996</c:v>
                </c:pt>
                <c:pt idx="1967">
                  <c:v>3.6488315000000013</c:v>
                </c:pt>
                <c:pt idx="1968">
                  <c:v>3.6501636999999998</c:v>
                </c:pt>
                <c:pt idx="1969">
                  <c:v>3.6514766999999986</c:v>
                </c:pt>
                <c:pt idx="1970">
                  <c:v>3.6527966999999997</c:v>
                </c:pt>
                <c:pt idx="1971">
                  <c:v>3.6541713999999996</c:v>
                </c:pt>
                <c:pt idx="1972">
                  <c:v>3.6555993</c:v>
                </c:pt>
                <c:pt idx="1973">
                  <c:v>3.6570199999999997</c:v>
                </c:pt>
                <c:pt idx="1974">
                  <c:v>3.6583829999999997</c:v>
                </c:pt>
                <c:pt idx="1975">
                  <c:v>3.6596722999999987</c:v>
                </c:pt>
                <c:pt idx="1976">
                  <c:v>3.6609280999999996</c:v>
                </c:pt>
                <c:pt idx="1977">
                  <c:v>3.6621618000000002</c:v>
                </c:pt>
                <c:pt idx="1978">
                  <c:v>3.663344700000001</c:v>
                </c:pt>
                <c:pt idx="1979">
                  <c:v>3.6644587</c:v>
                </c:pt>
                <c:pt idx="1980">
                  <c:v>3.6655561999999997</c:v>
                </c:pt>
                <c:pt idx="1981">
                  <c:v>3.6667471999999997</c:v>
                </c:pt>
                <c:pt idx="1982">
                  <c:v>3.6680969999999995</c:v>
                </c:pt>
                <c:pt idx="1983">
                  <c:v>3.6695531999999997</c:v>
                </c:pt>
                <c:pt idx="1984">
                  <c:v>3.6709862999999996</c:v>
                </c:pt>
                <c:pt idx="1985">
                  <c:v>3.6723278000000001</c:v>
                </c:pt>
                <c:pt idx="1986">
                  <c:v>3.6736001999999988</c:v>
                </c:pt>
                <c:pt idx="1987">
                  <c:v>3.6748426999999979</c:v>
                </c:pt>
                <c:pt idx="1988">
                  <c:v>3.6760756999999988</c:v>
                </c:pt>
                <c:pt idx="1989">
                  <c:v>3.6773129999999998</c:v>
                </c:pt>
                <c:pt idx="1990">
                  <c:v>3.6785663999999998</c:v>
                </c:pt>
                <c:pt idx="1991">
                  <c:v>3.6798248999999998</c:v>
                </c:pt>
                <c:pt idx="1992">
                  <c:v>3.6810565999999998</c:v>
                </c:pt>
                <c:pt idx="1993">
                  <c:v>3.6822538999999987</c:v>
                </c:pt>
                <c:pt idx="1994">
                  <c:v>3.6834519999999999</c:v>
                </c:pt>
                <c:pt idx="1995">
                  <c:v>3.6846771</c:v>
                </c:pt>
                <c:pt idx="1996">
                  <c:v>3.6859251999999998</c:v>
                </c:pt>
                <c:pt idx="1997">
                  <c:v>3.6871632000000014</c:v>
                </c:pt>
                <c:pt idx="1998">
                  <c:v>3.6883745000000014</c:v>
                </c:pt>
                <c:pt idx="1999">
                  <c:v>3.6895648000000012</c:v>
                </c:pt>
                <c:pt idx="2000">
                  <c:v>3.6907429999999986</c:v>
                </c:pt>
                <c:pt idx="2001">
                  <c:v>3.6919348000000012</c:v>
                </c:pt>
                <c:pt idx="2002">
                  <c:v>3.6931212000000015</c:v>
                </c:pt>
                <c:pt idx="2003">
                  <c:v>3.6942471999999982</c:v>
                </c:pt>
                <c:pt idx="2004">
                  <c:v>3.69529</c:v>
                </c:pt>
                <c:pt idx="2005">
                  <c:v>3.6962997</c:v>
                </c:pt>
                <c:pt idx="2006">
                  <c:v>3.6973594999999997</c:v>
                </c:pt>
                <c:pt idx="2007">
                  <c:v>3.6985294</c:v>
                </c:pt>
                <c:pt idx="2008">
                  <c:v>3.6997913000000002</c:v>
                </c:pt>
                <c:pt idx="2009">
                  <c:v>3.7010422999999997</c:v>
                </c:pt>
                <c:pt idx="2010">
                  <c:v>3.7022256999999987</c:v>
                </c:pt>
                <c:pt idx="2011">
                  <c:v>3.7033742000000016</c:v>
                </c:pt>
                <c:pt idx="2012">
                  <c:v>3.7045298000000009</c:v>
                </c:pt>
                <c:pt idx="2013">
                  <c:v>3.7056874</c:v>
                </c:pt>
                <c:pt idx="2014">
                  <c:v>3.7068057999999997</c:v>
                </c:pt>
                <c:pt idx="2015">
                  <c:v>3.7078745000000013</c:v>
                </c:pt>
                <c:pt idx="2016">
                  <c:v>3.7089263000000012</c:v>
                </c:pt>
                <c:pt idx="2017">
                  <c:v>3.7099834999999999</c:v>
                </c:pt>
                <c:pt idx="2018">
                  <c:v>3.7110386999999987</c:v>
                </c:pt>
                <c:pt idx="2019">
                  <c:v>3.7120732999999997</c:v>
                </c:pt>
                <c:pt idx="2020">
                  <c:v>3.7130795999999999</c:v>
                </c:pt>
                <c:pt idx="2021">
                  <c:v>3.7140740000000001</c:v>
                </c:pt>
                <c:pt idx="2022">
                  <c:v>3.7150507999999998</c:v>
                </c:pt>
                <c:pt idx="2023">
                  <c:v>3.7160183999999985</c:v>
                </c:pt>
                <c:pt idx="2024">
                  <c:v>3.7170087999999999</c:v>
                </c:pt>
                <c:pt idx="2025">
                  <c:v>3.7180408999999988</c:v>
                </c:pt>
                <c:pt idx="2026">
                  <c:v>3.7190838999999998</c:v>
                </c:pt>
                <c:pt idx="2027">
                  <c:v>3.7200946000000008</c:v>
                </c:pt>
                <c:pt idx="2028">
                  <c:v>3.7210588999999987</c:v>
                </c:pt>
                <c:pt idx="2029">
                  <c:v>3.7219798000000002</c:v>
                </c:pt>
                <c:pt idx="2030">
                  <c:v>3.7228634999999985</c:v>
                </c:pt>
                <c:pt idx="2031">
                  <c:v>3.7237471000000002</c:v>
                </c:pt>
                <c:pt idx="2032">
                  <c:v>3.7246976000000012</c:v>
                </c:pt>
                <c:pt idx="2033">
                  <c:v>3.7257323000000002</c:v>
                </c:pt>
                <c:pt idx="2034">
                  <c:v>3.7267882999999999</c:v>
                </c:pt>
                <c:pt idx="2035">
                  <c:v>3.7277989999999996</c:v>
                </c:pt>
                <c:pt idx="2036">
                  <c:v>3.7287703000000012</c:v>
                </c:pt>
                <c:pt idx="2037">
                  <c:v>3.7297274000000002</c:v>
                </c:pt>
                <c:pt idx="2038">
                  <c:v>3.7306776999999998</c:v>
                </c:pt>
                <c:pt idx="2039">
                  <c:v>3.7316175</c:v>
                </c:pt>
                <c:pt idx="2040">
                  <c:v>3.7325525999999987</c:v>
                </c:pt>
                <c:pt idx="2041">
                  <c:v>3.7334858999999998</c:v>
                </c:pt>
                <c:pt idx="2042">
                  <c:v>3.7344060999999997</c:v>
                </c:pt>
                <c:pt idx="2043">
                  <c:v>3.7353079</c:v>
                </c:pt>
                <c:pt idx="2044">
                  <c:v>3.7362160999999987</c:v>
                </c:pt>
                <c:pt idx="2045">
                  <c:v>3.7371628000000001</c:v>
                </c:pt>
                <c:pt idx="2046">
                  <c:v>3.7381329999999995</c:v>
                </c:pt>
                <c:pt idx="2047">
                  <c:v>3.7390820999999987</c:v>
                </c:pt>
                <c:pt idx="2048">
                  <c:v>3.7400091</c:v>
                </c:pt>
                <c:pt idx="2049">
                  <c:v>3.7409251999999995</c:v>
                </c:pt>
                <c:pt idx="2050">
                  <c:v>3.741832</c:v>
                </c:pt>
                <c:pt idx="2051">
                  <c:v>3.7427101</c:v>
                </c:pt>
                <c:pt idx="2052">
                  <c:v>3.7435455999999996</c:v>
                </c:pt>
                <c:pt idx="2053">
                  <c:v>3.7443428999999995</c:v>
                </c:pt>
                <c:pt idx="2054">
                  <c:v>3.7450989999999997</c:v>
                </c:pt>
                <c:pt idx="2055">
                  <c:v>3.7458238000000001</c:v>
                </c:pt>
                <c:pt idx="2056">
                  <c:v>3.7466065</c:v>
                </c:pt>
                <c:pt idx="2057">
                  <c:v>3.7475779000000009</c:v>
                </c:pt>
                <c:pt idx="2058">
                  <c:v>3.7487010000000014</c:v>
                </c:pt>
                <c:pt idx="2059">
                  <c:v>3.7497623</c:v>
                </c:pt>
                <c:pt idx="2060">
                  <c:v>3.7507126999999998</c:v>
                </c:pt>
                <c:pt idx="2061">
                  <c:v>3.7516130999999997</c:v>
                </c:pt>
                <c:pt idx="2062">
                  <c:v>3.7524618999999997</c:v>
                </c:pt>
                <c:pt idx="2063">
                  <c:v>3.7532346000000012</c:v>
                </c:pt>
                <c:pt idx="2064">
                  <c:v>3.7539598999999999</c:v>
                </c:pt>
                <c:pt idx="2065">
                  <c:v>3.7546964999999997</c:v>
                </c:pt>
                <c:pt idx="2066">
                  <c:v>3.7554440999999987</c:v>
                </c:pt>
                <c:pt idx="2067">
                  <c:v>3.7561880999999997</c:v>
                </c:pt>
                <c:pt idx="2068">
                  <c:v>3.7569631999999982</c:v>
                </c:pt>
                <c:pt idx="2069">
                  <c:v>3.7577745000000013</c:v>
                </c:pt>
                <c:pt idx="2070">
                  <c:v>3.7586374999999999</c:v>
                </c:pt>
                <c:pt idx="2071">
                  <c:v>3.7594474999999985</c:v>
                </c:pt>
                <c:pt idx="2072">
                  <c:v>3.7600856</c:v>
                </c:pt>
                <c:pt idx="2073">
                  <c:v>3.7605379000000014</c:v>
                </c:pt>
                <c:pt idx="2074">
                  <c:v>3.7608111999999996</c:v>
                </c:pt>
                <c:pt idx="2075">
                  <c:v>3.7610645999999996</c:v>
                </c:pt>
                <c:pt idx="2076">
                  <c:v>3.7614637999999996</c:v>
                </c:pt>
                <c:pt idx="2077">
                  <c:v>3.7622030999999998</c:v>
                </c:pt>
                <c:pt idx="2078">
                  <c:v>3.763198800000001</c:v>
                </c:pt>
                <c:pt idx="2079">
                  <c:v>3.7642536</c:v>
                </c:pt>
                <c:pt idx="2080">
                  <c:v>3.765291700000001</c:v>
                </c:pt>
                <c:pt idx="2081">
                  <c:v>3.7663400999999999</c:v>
                </c:pt>
                <c:pt idx="2082">
                  <c:v>3.7674528999999999</c:v>
                </c:pt>
                <c:pt idx="2083">
                  <c:v>3.7683779000000013</c:v>
                </c:pt>
                <c:pt idx="2084">
                  <c:v>3.7689720999999996</c:v>
                </c:pt>
                <c:pt idx="2085">
                  <c:v>3.7694878000000012</c:v>
                </c:pt>
                <c:pt idx="2086">
                  <c:v>3.7699224</c:v>
                </c:pt>
                <c:pt idx="2087">
                  <c:v>3.7701104999999995</c:v>
                </c:pt>
                <c:pt idx="2088">
                  <c:v>3.7700587999999997</c:v>
                </c:pt>
                <c:pt idx="2089">
                  <c:v>3.7700620999999988</c:v>
                </c:pt>
                <c:pt idx="2090">
                  <c:v>3.7704676999999998</c:v>
                </c:pt>
                <c:pt idx="2091">
                  <c:v>3.7711966000000001</c:v>
                </c:pt>
                <c:pt idx="2092">
                  <c:v>3.7719418999999998</c:v>
                </c:pt>
                <c:pt idx="2093">
                  <c:v>3.7726137</c:v>
                </c:pt>
                <c:pt idx="2094">
                  <c:v>3.7732148000000012</c:v>
                </c:pt>
                <c:pt idx="2095">
                  <c:v>3.7737815000000015</c:v>
                </c:pt>
                <c:pt idx="2096">
                  <c:v>3.7741589999999987</c:v>
                </c:pt>
                <c:pt idx="2097">
                  <c:v>3.7743879000000002</c:v>
                </c:pt>
                <c:pt idx="2098">
                  <c:v>3.7746555999999987</c:v>
                </c:pt>
                <c:pt idx="2099">
                  <c:v>3.7749179000000002</c:v>
                </c:pt>
                <c:pt idx="2100">
                  <c:v>3.7750341999999999</c:v>
                </c:pt>
                <c:pt idx="2101">
                  <c:v>3.7750364999999997</c:v>
                </c:pt>
                <c:pt idx="2102">
                  <c:v>3.77501</c:v>
                </c:pt>
                <c:pt idx="2103">
                  <c:v>3.7750743999999998</c:v>
                </c:pt>
                <c:pt idx="2104">
                  <c:v>3.7752634999999986</c:v>
                </c:pt>
                <c:pt idx="2105">
                  <c:v>3.7755980999999998</c:v>
                </c:pt>
                <c:pt idx="2106">
                  <c:v>3.7759923999999998</c:v>
                </c:pt>
                <c:pt idx="2107">
                  <c:v>3.7762805999999998</c:v>
                </c:pt>
                <c:pt idx="2108">
                  <c:v>3.7763946000000002</c:v>
                </c:pt>
                <c:pt idx="2109">
                  <c:v>3.7764970999999998</c:v>
                </c:pt>
                <c:pt idx="2110">
                  <c:v>3.7768669999999984</c:v>
                </c:pt>
                <c:pt idx="2111">
                  <c:v>3.7773829000000001</c:v>
                </c:pt>
                <c:pt idx="2112">
                  <c:v>3.7777038000000012</c:v>
                </c:pt>
                <c:pt idx="2113">
                  <c:v>3.7779083</c:v>
                </c:pt>
                <c:pt idx="2114">
                  <c:v>3.7781703000000002</c:v>
                </c:pt>
                <c:pt idx="2115">
                  <c:v>3.7784779999999998</c:v>
                </c:pt>
                <c:pt idx="2116">
                  <c:v>3.7787407999999996</c:v>
                </c:pt>
                <c:pt idx="2117">
                  <c:v>3.7789516999999999</c:v>
                </c:pt>
                <c:pt idx="2118">
                  <c:v>3.7791698</c:v>
                </c:pt>
                <c:pt idx="2119">
                  <c:v>3.7793364</c:v>
                </c:pt>
                <c:pt idx="2120">
                  <c:v>3.7794146999999998</c:v>
                </c:pt>
                <c:pt idx="2121">
                  <c:v>3.7795096999999998</c:v>
                </c:pt>
                <c:pt idx="2122">
                  <c:v>3.7796785999999987</c:v>
                </c:pt>
                <c:pt idx="2123">
                  <c:v>3.7798730999999997</c:v>
                </c:pt>
                <c:pt idx="2124">
                  <c:v>3.7800061999999999</c:v>
                </c:pt>
                <c:pt idx="2125">
                  <c:v>3.7800374000000012</c:v>
                </c:pt>
                <c:pt idx="2126">
                  <c:v>3.7800153999999999</c:v>
                </c:pt>
                <c:pt idx="2127">
                  <c:v>3.7800025999999995</c:v>
                </c:pt>
                <c:pt idx="2128">
                  <c:v>3.7799973999999996</c:v>
                </c:pt>
                <c:pt idx="2129">
                  <c:v>3.7799800000000001</c:v>
                </c:pt>
                <c:pt idx="2130">
                  <c:v>3.7800503999999999</c:v>
                </c:pt>
                <c:pt idx="2131">
                  <c:v>3.7803364000000008</c:v>
                </c:pt>
                <c:pt idx="2132">
                  <c:v>3.7807259000000002</c:v>
                </c:pt>
                <c:pt idx="2133">
                  <c:v>3.7810448000000001</c:v>
                </c:pt>
                <c:pt idx="2134">
                  <c:v>3.7813189999999999</c:v>
                </c:pt>
                <c:pt idx="2135">
                  <c:v>3.7815458999999998</c:v>
                </c:pt>
                <c:pt idx="2136">
                  <c:v>3.7816901000000001</c:v>
                </c:pt>
                <c:pt idx="2137">
                  <c:v>3.7817837000000014</c:v>
                </c:pt>
                <c:pt idx="2138">
                  <c:v>3.7818930000000002</c:v>
                </c:pt>
                <c:pt idx="2139">
                  <c:v>3.7820306000000001</c:v>
                </c:pt>
                <c:pt idx="2140">
                  <c:v>3.7821653999999998</c:v>
                </c:pt>
                <c:pt idx="2141">
                  <c:v>3.7823125999999996</c:v>
                </c:pt>
                <c:pt idx="2142">
                  <c:v>3.7825173000000012</c:v>
                </c:pt>
                <c:pt idx="2143">
                  <c:v>3.7827559999999987</c:v>
                </c:pt>
                <c:pt idx="2144">
                  <c:v>3.7829550999999997</c:v>
                </c:pt>
                <c:pt idx="2145">
                  <c:v>3.783103000000001</c:v>
                </c:pt>
                <c:pt idx="2146">
                  <c:v>3.7832504999999998</c:v>
                </c:pt>
                <c:pt idx="2147">
                  <c:v>3.7833659999999996</c:v>
                </c:pt>
                <c:pt idx="2148">
                  <c:v>3.7833781999999996</c:v>
                </c:pt>
                <c:pt idx="2149">
                  <c:v>3.7833504000000002</c:v>
                </c:pt>
                <c:pt idx="2150">
                  <c:v>3.7832816000000014</c:v>
                </c:pt>
                <c:pt idx="2151">
                  <c:v>3.7831601000000012</c:v>
                </c:pt>
                <c:pt idx="2152">
                  <c:v>3.7830689</c:v>
                </c:pt>
                <c:pt idx="2153">
                  <c:v>3.7831994000000013</c:v>
                </c:pt>
                <c:pt idx="2154">
                  <c:v>3.7836218000000015</c:v>
                </c:pt>
                <c:pt idx="2155">
                  <c:v>3.7842274000000002</c:v>
                </c:pt>
                <c:pt idx="2156">
                  <c:v>3.7846948000000014</c:v>
                </c:pt>
                <c:pt idx="2157">
                  <c:v>3.7846639</c:v>
                </c:pt>
                <c:pt idx="2158">
                  <c:v>3.7844713000000012</c:v>
                </c:pt>
                <c:pt idx="2159">
                  <c:v>3.7844149999999996</c:v>
                </c:pt>
                <c:pt idx="2160">
                  <c:v>3.7842050999999999</c:v>
                </c:pt>
                <c:pt idx="2161">
                  <c:v>3.7837809000000013</c:v>
                </c:pt>
                <c:pt idx="2162">
                  <c:v>3.7835434000000001</c:v>
                </c:pt>
                <c:pt idx="2163">
                  <c:v>3.7837799000000012</c:v>
                </c:pt>
                <c:pt idx="2164">
                  <c:v>3.7840805000000013</c:v>
                </c:pt>
                <c:pt idx="2165">
                  <c:v>3.7839937000000017</c:v>
                </c:pt>
                <c:pt idx="2166">
                  <c:v>3.7834776000000012</c:v>
                </c:pt>
                <c:pt idx="2167">
                  <c:v>3.7825861999999999</c:v>
                </c:pt>
                <c:pt idx="2168">
                  <c:v>3.7813286000000002</c:v>
                </c:pt>
                <c:pt idx="2169">
                  <c:v>3.7802524999999987</c:v>
                </c:pt>
                <c:pt idx="2170">
                  <c:v>3.7802361000000002</c:v>
                </c:pt>
                <c:pt idx="2171">
                  <c:v>3.7808389999999998</c:v>
                </c:pt>
                <c:pt idx="2172">
                  <c:v>3.7811997000000015</c:v>
                </c:pt>
                <c:pt idx="2173">
                  <c:v>3.7814596999999988</c:v>
                </c:pt>
                <c:pt idx="2174">
                  <c:v>3.7814195999999995</c:v>
                </c:pt>
                <c:pt idx="2175">
                  <c:v>3.7812549999999998</c:v>
                </c:pt>
                <c:pt idx="2176">
                  <c:v>3.7810825999999995</c:v>
                </c:pt>
                <c:pt idx="2177">
                  <c:v>3.7808861999999999</c:v>
                </c:pt>
                <c:pt idx="2178">
                  <c:v>3.7807666999999996</c:v>
                </c:pt>
                <c:pt idx="2179">
                  <c:v>3.780304000000001</c:v>
                </c:pt>
                <c:pt idx="2180">
                  <c:v>3.7793085</c:v>
                </c:pt>
                <c:pt idx="2181">
                  <c:v>3.7779573000000002</c:v>
                </c:pt>
                <c:pt idx="2182">
                  <c:v>3.7767263999999998</c:v>
                </c:pt>
                <c:pt idx="2183">
                  <c:v>3.7760684999999978</c:v>
                </c:pt>
                <c:pt idx="2184">
                  <c:v>3.7752298</c:v>
                </c:pt>
                <c:pt idx="2185">
                  <c:v>3.773479</c:v>
                </c:pt>
                <c:pt idx="2186">
                  <c:v>3.7709508999999999</c:v>
                </c:pt>
                <c:pt idx="2187">
                  <c:v>3.7683964000000012</c:v>
                </c:pt>
                <c:pt idx="2188">
                  <c:v>3.7668406999999982</c:v>
                </c:pt>
                <c:pt idx="2189">
                  <c:v>3.7661446000000001</c:v>
                </c:pt>
                <c:pt idx="2190">
                  <c:v>3.7659828000000002</c:v>
                </c:pt>
                <c:pt idx="2191">
                  <c:v>3.7661016000000012</c:v>
                </c:pt>
                <c:pt idx="2192">
                  <c:v>3.7656095999999999</c:v>
                </c:pt>
                <c:pt idx="2193">
                  <c:v>3.7640059999999997</c:v>
                </c:pt>
                <c:pt idx="2194">
                  <c:v>3.7617628999999999</c:v>
                </c:pt>
                <c:pt idx="2195">
                  <c:v>3.7592528999999986</c:v>
                </c:pt>
                <c:pt idx="2196">
                  <c:v>3.7560031999999985</c:v>
                </c:pt>
                <c:pt idx="2197">
                  <c:v>3.7521346000000002</c:v>
                </c:pt>
                <c:pt idx="2198">
                  <c:v>3.7491059999999998</c:v>
                </c:pt>
                <c:pt idx="2199">
                  <c:v>3.7478088999999999</c:v>
                </c:pt>
                <c:pt idx="2200">
                  <c:v>3.7471629000000002</c:v>
                </c:pt>
                <c:pt idx="2201">
                  <c:v>3.7450268000000002</c:v>
                </c:pt>
                <c:pt idx="2202">
                  <c:v>3.7415808000000008</c:v>
                </c:pt>
                <c:pt idx="2203">
                  <c:v>3.7377798999999996</c:v>
                </c:pt>
                <c:pt idx="2204">
                  <c:v>3.7342832000000001</c:v>
                </c:pt>
                <c:pt idx="2205">
                  <c:v>3.7314085999999986</c:v>
                </c:pt>
                <c:pt idx="2206">
                  <c:v>3.7290655999999998</c:v>
                </c:pt>
                <c:pt idx="2207">
                  <c:v>3.7277689999999999</c:v>
                </c:pt>
                <c:pt idx="2208">
                  <c:v>3.7276301000000012</c:v>
                </c:pt>
                <c:pt idx="2209">
                  <c:v>3.7256449999999997</c:v>
                </c:pt>
                <c:pt idx="2210">
                  <c:v>3.7221678000000002</c:v>
                </c:pt>
                <c:pt idx="2211">
                  <c:v>3.7187657999999999</c:v>
                </c:pt>
                <c:pt idx="2212">
                  <c:v>3.7145799999999998</c:v>
                </c:pt>
                <c:pt idx="2213">
                  <c:v>3.7091898000000012</c:v>
                </c:pt>
                <c:pt idx="2214">
                  <c:v>3.7038228000000002</c:v>
                </c:pt>
                <c:pt idx="2215">
                  <c:v>3.6990738999999997</c:v>
                </c:pt>
                <c:pt idx="2216">
                  <c:v>3.6938943999999996</c:v>
                </c:pt>
                <c:pt idx="2217">
                  <c:v>3.6883168000000013</c:v>
                </c:pt>
                <c:pt idx="2218">
                  <c:v>3.6830031000000001</c:v>
                </c:pt>
                <c:pt idx="2219">
                  <c:v>3.6778890999999998</c:v>
                </c:pt>
                <c:pt idx="2220">
                  <c:v>3.6735616000000002</c:v>
                </c:pt>
                <c:pt idx="2221">
                  <c:v>3.6692535999999998</c:v>
                </c:pt>
                <c:pt idx="2222">
                  <c:v>3.6644407000000001</c:v>
                </c:pt>
                <c:pt idx="2223">
                  <c:v>3.6585116000000002</c:v>
                </c:pt>
                <c:pt idx="2224">
                  <c:v>3.6521852999999997</c:v>
                </c:pt>
                <c:pt idx="2225">
                  <c:v>3.6468456999999983</c:v>
                </c:pt>
                <c:pt idx="2226">
                  <c:v>3.6419993999999996</c:v>
                </c:pt>
                <c:pt idx="2227">
                  <c:v>3.6376495999999987</c:v>
                </c:pt>
                <c:pt idx="2228">
                  <c:v>3.6347080999999997</c:v>
                </c:pt>
                <c:pt idx="2229">
                  <c:v>3.6314031999999985</c:v>
                </c:pt>
                <c:pt idx="2230">
                  <c:v>3.6277910000000015</c:v>
                </c:pt>
                <c:pt idx="2231">
                  <c:v>3.6240951999999997</c:v>
                </c:pt>
                <c:pt idx="2232">
                  <c:v>3.6189520999999987</c:v>
                </c:pt>
                <c:pt idx="2233">
                  <c:v>3.6122062999999986</c:v>
                </c:pt>
                <c:pt idx="2234">
                  <c:v>3.605311700000001</c:v>
                </c:pt>
                <c:pt idx="2235">
                  <c:v>3.5993391999999997</c:v>
                </c:pt>
                <c:pt idx="2236">
                  <c:v>3.5937458999999987</c:v>
                </c:pt>
                <c:pt idx="2237">
                  <c:v>3.5880266999999999</c:v>
                </c:pt>
                <c:pt idx="2238">
                  <c:v>3.5823472999999999</c:v>
                </c:pt>
                <c:pt idx="2239">
                  <c:v>3.5762126999999979</c:v>
                </c:pt>
                <c:pt idx="2240">
                  <c:v>3.5700248000000001</c:v>
                </c:pt>
                <c:pt idx="2241">
                  <c:v>3.5642502</c:v>
                </c:pt>
                <c:pt idx="2242">
                  <c:v>3.5586412999999997</c:v>
                </c:pt>
                <c:pt idx="2243">
                  <c:v>3.5525428999999984</c:v>
                </c:pt>
                <c:pt idx="2244">
                  <c:v>3.5459648999999995</c:v>
                </c:pt>
                <c:pt idx="2245">
                  <c:v>3.5394872999999998</c:v>
                </c:pt>
                <c:pt idx="2246">
                  <c:v>3.5331279999999996</c:v>
                </c:pt>
                <c:pt idx="2247">
                  <c:v>3.5261014999999998</c:v>
                </c:pt>
                <c:pt idx="2248">
                  <c:v>3.5184355999999997</c:v>
                </c:pt>
                <c:pt idx="2249">
                  <c:v>3.5110617999999998</c:v>
                </c:pt>
                <c:pt idx="2250">
                  <c:v>3.5043716000000011</c:v>
                </c:pt>
                <c:pt idx="2251">
                  <c:v>3.4982519999999986</c:v>
                </c:pt>
                <c:pt idx="2252">
                  <c:v>3.4923324999999985</c:v>
                </c:pt>
                <c:pt idx="2253">
                  <c:v>3.4862792999999987</c:v>
                </c:pt>
                <c:pt idx="2254">
                  <c:v>3.4798509999999983</c:v>
                </c:pt>
                <c:pt idx="2255">
                  <c:v>3.4731513999999999</c:v>
                </c:pt>
                <c:pt idx="2256">
                  <c:v>3.4665357999999999</c:v>
                </c:pt>
                <c:pt idx="2257">
                  <c:v>3.4601016000000002</c:v>
                </c:pt>
                <c:pt idx="2258">
                  <c:v>3.4537013000000001</c:v>
                </c:pt>
                <c:pt idx="2259">
                  <c:v>3.4471565999999996</c:v>
                </c:pt>
                <c:pt idx="2260">
                  <c:v>3.4403971999999996</c:v>
                </c:pt>
                <c:pt idx="2261">
                  <c:v>3.4334866999999987</c:v>
                </c:pt>
                <c:pt idx="2262">
                  <c:v>3.4266426999999973</c:v>
                </c:pt>
                <c:pt idx="2263">
                  <c:v>3.4199194999999984</c:v>
                </c:pt>
                <c:pt idx="2264">
                  <c:v>3.4130938</c:v>
                </c:pt>
                <c:pt idx="2265">
                  <c:v>3.4061472999999998</c:v>
                </c:pt>
                <c:pt idx="2266">
                  <c:v>3.3991797999999998</c:v>
                </c:pt>
                <c:pt idx="2267">
                  <c:v>3.3921541999999985</c:v>
                </c:pt>
                <c:pt idx="2268">
                  <c:v>3.3851407</c:v>
                </c:pt>
                <c:pt idx="2269">
                  <c:v>3.3781203999999998</c:v>
                </c:pt>
                <c:pt idx="2270">
                  <c:v>3.3710680999999973</c:v>
                </c:pt>
                <c:pt idx="2271">
                  <c:v>3.3639839999999999</c:v>
                </c:pt>
                <c:pt idx="2272">
                  <c:v>3.3568762999999984</c:v>
                </c:pt>
                <c:pt idx="2273">
                  <c:v>3.3497468999999986</c:v>
                </c:pt>
                <c:pt idx="2274">
                  <c:v>3.3425919999999998</c:v>
                </c:pt>
                <c:pt idx="2275">
                  <c:v>3.3354004999999982</c:v>
                </c:pt>
                <c:pt idx="2276">
                  <c:v>3.3281791999999997</c:v>
                </c:pt>
                <c:pt idx="2277">
                  <c:v>3.3209421999999984</c:v>
                </c:pt>
                <c:pt idx="2278">
                  <c:v>3.3136915999999998</c:v>
                </c:pt>
                <c:pt idx="2279">
                  <c:v>3.3064303999999987</c:v>
                </c:pt>
                <c:pt idx="2280">
                  <c:v>3.2991611000000001</c:v>
                </c:pt>
                <c:pt idx="2281">
                  <c:v>3.2918894999999986</c:v>
                </c:pt>
                <c:pt idx="2282">
                  <c:v>3.2846289</c:v>
                </c:pt>
                <c:pt idx="2283">
                  <c:v>3.2773880999999996</c:v>
                </c:pt>
                <c:pt idx="2284">
                  <c:v>3.2701614999999999</c:v>
                </c:pt>
                <c:pt idx="2285">
                  <c:v>3.2629431999999987</c:v>
                </c:pt>
                <c:pt idx="2286">
                  <c:v>3.2557299999999998</c:v>
                </c:pt>
                <c:pt idx="2287">
                  <c:v>3.2485183000000002</c:v>
                </c:pt>
                <c:pt idx="2288">
                  <c:v>3.2413064</c:v>
                </c:pt>
                <c:pt idx="2289">
                  <c:v>3.2340976000000001</c:v>
                </c:pt>
                <c:pt idx="2290">
                  <c:v>3.2268958999999997</c:v>
                </c:pt>
                <c:pt idx="2291">
                  <c:v>3.2197025999999997</c:v>
                </c:pt>
                <c:pt idx="2292">
                  <c:v>3.2125187999999998</c:v>
                </c:pt>
                <c:pt idx="2293">
                  <c:v>3.2053501999999998</c:v>
                </c:pt>
                <c:pt idx="2294">
                  <c:v>3.1982004999999987</c:v>
                </c:pt>
                <c:pt idx="2295">
                  <c:v>3.1910745</c:v>
                </c:pt>
                <c:pt idx="2296">
                  <c:v>3.1839772000000011</c:v>
                </c:pt>
                <c:pt idx="2297">
                  <c:v>3.1769086999999985</c:v>
                </c:pt>
                <c:pt idx="2298">
                  <c:v>3.1698570999999998</c:v>
                </c:pt>
                <c:pt idx="2299">
                  <c:v>3.1628079999999987</c:v>
                </c:pt>
                <c:pt idx="2300">
                  <c:v>3.1557586999999985</c:v>
                </c:pt>
                <c:pt idx="2301">
                  <c:v>3.1487218000000015</c:v>
                </c:pt>
                <c:pt idx="2302">
                  <c:v>3.1417156999999998</c:v>
                </c:pt>
                <c:pt idx="2303">
                  <c:v>3.1347502999999999</c:v>
                </c:pt>
                <c:pt idx="2304">
                  <c:v>3.1278351</c:v>
                </c:pt>
                <c:pt idx="2305">
                  <c:v>3.1210106999999998</c:v>
                </c:pt>
                <c:pt idx="2306">
                  <c:v>3.1141994</c:v>
                </c:pt>
                <c:pt idx="2307">
                  <c:v>3.1075181000000001</c:v>
                </c:pt>
                <c:pt idx="2308">
                  <c:v>3.1009395000000013</c:v>
                </c:pt>
                <c:pt idx="2309">
                  <c:v>3.0942935999999999</c:v>
                </c:pt>
                <c:pt idx="2310">
                  <c:v>3.0875873000000014</c:v>
                </c:pt>
                <c:pt idx="2311">
                  <c:v>3.0809991000000001</c:v>
                </c:pt>
                <c:pt idx="2312">
                  <c:v>3.0747194999999987</c:v>
                </c:pt>
                <c:pt idx="2313">
                  <c:v>3.0687001999999999</c:v>
                </c:pt>
                <c:pt idx="2314">
                  <c:v>3.0623746000000001</c:v>
                </c:pt>
                <c:pt idx="2315">
                  <c:v>3.0555653999999985</c:v>
                </c:pt>
                <c:pt idx="2316">
                  <c:v>3.0488830999999998</c:v>
                </c:pt>
                <c:pt idx="2317">
                  <c:v>3.0421022</c:v>
                </c:pt>
                <c:pt idx="2318">
                  <c:v>3.0362168999999986</c:v>
                </c:pt>
                <c:pt idx="2319">
                  <c:v>3.0310343999999998</c:v>
                </c:pt>
                <c:pt idx="2320">
                  <c:v>3.0256823999999987</c:v>
                </c:pt>
                <c:pt idx="2321">
                  <c:v>3.0203479999999998</c:v>
                </c:pt>
                <c:pt idx="2322">
                  <c:v>3.0154551999999972</c:v>
                </c:pt>
                <c:pt idx="2323">
                  <c:v>3.0106719999999987</c:v>
                </c:pt>
                <c:pt idx="2324">
                  <c:v>3.0053999999999998</c:v>
                </c:pt>
                <c:pt idx="2325">
                  <c:v>2.9995707999999999</c:v>
                </c:pt>
                <c:pt idx="2326">
                  <c:v>2.9933987999999996</c:v>
                </c:pt>
                <c:pt idx="2327">
                  <c:v>2.9875118000000014</c:v>
                </c:pt>
                <c:pt idx="2328">
                  <c:v>2.9820797999999997</c:v>
                </c:pt>
                <c:pt idx="2329">
                  <c:v>2.9768665999999984</c:v>
                </c:pt>
                <c:pt idx="2330">
                  <c:v>2.9724260999999985</c:v>
                </c:pt>
                <c:pt idx="2331">
                  <c:v>2.9681134</c:v>
                </c:pt>
                <c:pt idx="2332">
                  <c:v>2.9632228999999999</c:v>
                </c:pt>
                <c:pt idx="2333">
                  <c:v>2.9587100999999998</c:v>
                </c:pt>
                <c:pt idx="2334">
                  <c:v>2.9547818000000001</c:v>
                </c:pt>
                <c:pt idx="2335">
                  <c:v>2.9507662999999997</c:v>
                </c:pt>
                <c:pt idx="2336">
                  <c:v>2.946294</c:v>
                </c:pt>
                <c:pt idx="2337">
                  <c:v>2.9420047</c:v>
                </c:pt>
                <c:pt idx="2338">
                  <c:v>2.9383002999999999</c:v>
                </c:pt>
                <c:pt idx="2339">
                  <c:v>2.9345610999999998</c:v>
                </c:pt>
                <c:pt idx="2340">
                  <c:v>2.9309325999999998</c:v>
                </c:pt>
                <c:pt idx="2341">
                  <c:v>2.9273744000000002</c:v>
                </c:pt>
                <c:pt idx="2342">
                  <c:v>2.9238046</c:v>
                </c:pt>
                <c:pt idx="2343">
                  <c:v>2.9205002999999996</c:v>
                </c:pt>
                <c:pt idx="2344">
                  <c:v>2.9178984999999984</c:v>
                </c:pt>
                <c:pt idx="2345">
                  <c:v>2.9150995999999987</c:v>
                </c:pt>
                <c:pt idx="2346">
                  <c:v>2.9134899999999986</c:v>
                </c:pt>
                <c:pt idx="2347">
                  <c:v>2.9135388</c:v>
                </c:pt>
                <c:pt idx="2348">
                  <c:v>2.9077196000000001</c:v>
                </c:pt>
                <c:pt idx="2349">
                  <c:v>2.9027630999999987</c:v>
                </c:pt>
                <c:pt idx="2350">
                  <c:v>2.9007825</c:v>
                </c:pt>
                <c:pt idx="2351">
                  <c:v>2.8988642999999987</c:v>
                </c:pt>
                <c:pt idx="2352">
                  <c:v>2.8964262999999986</c:v>
                </c:pt>
                <c:pt idx="2353">
                  <c:v>2.8955873999999997</c:v>
                </c:pt>
                <c:pt idx="2354">
                  <c:v>2.8948284999999983</c:v>
                </c:pt>
                <c:pt idx="2355">
                  <c:v>2.8923457999999984</c:v>
                </c:pt>
                <c:pt idx="2356">
                  <c:v>2.8898125999999986</c:v>
                </c:pt>
                <c:pt idx="2357">
                  <c:v>2.8878743999999998</c:v>
                </c:pt>
                <c:pt idx="2358">
                  <c:v>2.8861014999999997</c:v>
                </c:pt>
                <c:pt idx="2359">
                  <c:v>2.8836843999999999</c:v>
                </c:pt>
                <c:pt idx="2360">
                  <c:v>2.8806560999999986</c:v>
                </c:pt>
                <c:pt idx="2361">
                  <c:v>2.8777783999999986</c:v>
                </c:pt>
                <c:pt idx="2362">
                  <c:v>2.8752784999999972</c:v>
                </c:pt>
                <c:pt idx="2363">
                  <c:v>2.8737353999999997</c:v>
                </c:pt>
                <c:pt idx="2364">
                  <c:v>2.8749881999999984</c:v>
                </c:pt>
                <c:pt idx="2365">
                  <c:v>2.8758379999999986</c:v>
                </c:pt>
                <c:pt idx="2366">
                  <c:v>2.8735004999999987</c:v>
                </c:pt>
                <c:pt idx="2367">
                  <c:v>2.8717464999999978</c:v>
                </c:pt>
                <c:pt idx="2368">
                  <c:v>2.8706457999999979</c:v>
                </c:pt>
                <c:pt idx="2369">
                  <c:v>2.8691718000000002</c:v>
                </c:pt>
                <c:pt idx="2370">
                  <c:v>2.8672373999999996</c:v>
                </c:pt>
                <c:pt idx="2371">
                  <c:v>2.8649723999999988</c:v>
                </c:pt>
                <c:pt idx="2372">
                  <c:v>2.8626351999999984</c:v>
                </c:pt>
                <c:pt idx="2373">
                  <c:v>2.8607679999999998</c:v>
                </c:pt>
                <c:pt idx="2374">
                  <c:v>2.8595145</c:v>
                </c:pt>
                <c:pt idx="2375">
                  <c:v>2.8576738999999987</c:v>
                </c:pt>
                <c:pt idx="2376">
                  <c:v>2.8551428999999984</c:v>
                </c:pt>
                <c:pt idx="2377">
                  <c:v>2.8529793999999984</c:v>
                </c:pt>
                <c:pt idx="2378">
                  <c:v>2.8503449999999986</c:v>
                </c:pt>
                <c:pt idx="2379">
                  <c:v>2.8471859999999998</c:v>
                </c:pt>
                <c:pt idx="2380">
                  <c:v>2.8449993999999998</c:v>
                </c:pt>
                <c:pt idx="2381">
                  <c:v>2.8426060999999985</c:v>
                </c:pt>
                <c:pt idx="2382">
                  <c:v>2.8380607999999987</c:v>
                </c:pt>
                <c:pt idx="2383">
                  <c:v>2.8309635999999987</c:v>
                </c:pt>
                <c:pt idx="2384">
                  <c:v>2.8211869999999997</c:v>
                </c:pt>
                <c:pt idx="2385">
                  <c:v>2.8125723999999979</c:v>
                </c:pt>
                <c:pt idx="2386">
                  <c:v>2.8087066999999997</c:v>
                </c:pt>
                <c:pt idx="2387">
                  <c:v>2.8060499999999973</c:v>
                </c:pt>
                <c:pt idx="2388">
                  <c:v>2.8007803999999998</c:v>
                </c:pt>
                <c:pt idx="2389">
                  <c:v>2.7939862000000013</c:v>
                </c:pt>
                <c:pt idx="2390">
                  <c:v>2.7879986000000012</c:v>
                </c:pt>
                <c:pt idx="2391">
                  <c:v>2.7824536999999987</c:v>
                </c:pt>
                <c:pt idx="2392">
                  <c:v>2.7765092999999998</c:v>
                </c:pt>
                <c:pt idx="2393">
                  <c:v>2.7714551999999979</c:v>
                </c:pt>
                <c:pt idx="2394">
                  <c:v>2.7677756999999996</c:v>
                </c:pt>
                <c:pt idx="2395">
                  <c:v>2.7638685000000001</c:v>
                </c:pt>
                <c:pt idx="2396">
                  <c:v>2.7601843000000015</c:v>
                </c:pt>
                <c:pt idx="2397">
                  <c:v>2.7585174000000001</c:v>
                </c:pt>
                <c:pt idx="2398">
                  <c:v>2.7592211</c:v>
                </c:pt>
                <c:pt idx="2399">
                  <c:v>2.7600243000000013</c:v>
                </c:pt>
                <c:pt idx="2400">
                  <c:v>2.7599600999999998</c:v>
                </c:pt>
                <c:pt idx="2401">
                  <c:v>2.7599074999999997</c:v>
                </c:pt>
                <c:pt idx="2402">
                  <c:v>2.7601293000000013</c:v>
                </c:pt>
                <c:pt idx="2403">
                  <c:v>2.7599757</c:v>
                </c:pt>
                <c:pt idx="2404">
                  <c:v>2.7596409999999985</c:v>
                </c:pt>
                <c:pt idx="2405">
                  <c:v>2.7605366000000013</c:v>
                </c:pt>
                <c:pt idx="2406">
                  <c:v>2.7631691000000012</c:v>
                </c:pt>
                <c:pt idx="2407">
                  <c:v>2.7662833999999998</c:v>
                </c:pt>
                <c:pt idx="2408">
                  <c:v>2.7693626999999998</c:v>
                </c:pt>
                <c:pt idx="2409">
                  <c:v>2.7735075000000013</c:v>
                </c:pt>
                <c:pt idx="2410">
                  <c:v>2.7791863000000001</c:v>
                </c:pt>
                <c:pt idx="2411">
                  <c:v>2.7851195000000013</c:v>
                </c:pt>
                <c:pt idx="2412">
                  <c:v>2.7904443999999997</c:v>
                </c:pt>
                <c:pt idx="2413">
                  <c:v>2.7959822999999999</c:v>
                </c:pt>
                <c:pt idx="2414">
                  <c:v>2.8026165999999986</c:v>
                </c:pt>
                <c:pt idx="2415">
                  <c:v>2.8097141999999997</c:v>
                </c:pt>
                <c:pt idx="2416">
                  <c:v>2.8169945999999997</c:v>
                </c:pt>
                <c:pt idx="2417">
                  <c:v>2.8251985999999998</c:v>
                </c:pt>
                <c:pt idx="2418">
                  <c:v>2.8331511999999988</c:v>
                </c:pt>
                <c:pt idx="2419">
                  <c:v>2.8392031999999983</c:v>
                </c:pt>
                <c:pt idx="2420">
                  <c:v>2.8442786999999985</c:v>
                </c:pt>
                <c:pt idx="2421">
                  <c:v>2.8505246999999998</c:v>
                </c:pt>
                <c:pt idx="2422">
                  <c:v>2.8579677999999999</c:v>
                </c:pt>
                <c:pt idx="2423">
                  <c:v>2.8673175000000013</c:v>
                </c:pt>
                <c:pt idx="2424">
                  <c:v>2.8772214999999997</c:v>
                </c:pt>
                <c:pt idx="2425">
                  <c:v>2.8829438999999986</c:v>
                </c:pt>
                <c:pt idx="2426">
                  <c:v>2.8874438999999987</c:v>
                </c:pt>
                <c:pt idx="2427">
                  <c:v>2.8934678999999988</c:v>
                </c:pt>
                <c:pt idx="2428">
                  <c:v>2.8990231999999985</c:v>
                </c:pt>
                <c:pt idx="2429">
                  <c:v>2.9037222999999996</c:v>
                </c:pt>
                <c:pt idx="2430">
                  <c:v>2.9102984999999979</c:v>
                </c:pt>
                <c:pt idx="2431">
                  <c:v>2.9167597999999986</c:v>
                </c:pt>
                <c:pt idx="2432">
                  <c:v>2.9205649999999999</c:v>
                </c:pt>
                <c:pt idx="2433">
                  <c:v>2.9243176000000002</c:v>
                </c:pt>
                <c:pt idx="2434">
                  <c:v>2.9283371000000002</c:v>
                </c:pt>
                <c:pt idx="2435">
                  <c:v>2.9314915999999998</c:v>
                </c:pt>
                <c:pt idx="2436">
                  <c:v>2.9350886999999979</c:v>
                </c:pt>
                <c:pt idx="2437">
                  <c:v>2.9407816000000002</c:v>
                </c:pt>
                <c:pt idx="2438">
                  <c:v>2.9477823999999999</c:v>
                </c:pt>
                <c:pt idx="2439">
                  <c:v>2.9491484999999984</c:v>
                </c:pt>
                <c:pt idx="2440">
                  <c:v>2.9453538999999997</c:v>
                </c:pt>
                <c:pt idx="2441">
                  <c:v>2.9567727999999986</c:v>
                </c:pt>
                <c:pt idx="2442">
                  <c:v>2.9661003999999997</c:v>
                </c:pt>
                <c:pt idx="2443">
                  <c:v>2.9651376000000012</c:v>
                </c:pt>
                <c:pt idx="2444">
                  <c:v>2.9684884999999985</c:v>
                </c:pt>
                <c:pt idx="2445">
                  <c:v>2.9738083999999985</c:v>
                </c:pt>
                <c:pt idx="2446">
                  <c:v>2.9761920999999987</c:v>
                </c:pt>
                <c:pt idx="2447">
                  <c:v>2.9756900999999987</c:v>
                </c:pt>
                <c:pt idx="2448">
                  <c:v>2.9751376</c:v>
                </c:pt>
                <c:pt idx="2449">
                  <c:v>2.9762738999999985</c:v>
                </c:pt>
                <c:pt idx="2450">
                  <c:v>2.9781981999999987</c:v>
                </c:pt>
                <c:pt idx="2451">
                  <c:v>2.9800616</c:v>
                </c:pt>
                <c:pt idx="2452">
                  <c:v>2.9810409999999985</c:v>
                </c:pt>
                <c:pt idx="2453">
                  <c:v>2.9810268999999998</c:v>
                </c:pt>
                <c:pt idx="2454">
                  <c:v>2.9782092999999987</c:v>
                </c:pt>
                <c:pt idx="2455">
                  <c:v>2.9745642999999999</c:v>
                </c:pt>
                <c:pt idx="2456">
                  <c:v>2.9746104999999985</c:v>
                </c:pt>
                <c:pt idx="2457">
                  <c:v>2.9789319999999999</c:v>
                </c:pt>
                <c:pt idx="2458">
                  <c:v>2.9829869999999987</c:v>
                </c:pt>
                <c:pt idx="2459">
                  <c:v>2.9900353999999987</c:v>
                </c:pt>
                <c:pt idx="2460">
                  <c:v>2.9990892999999987</c:v>
                </c:pt>
                <c:pt idx="2461">
                  <c:v>2.9924185999999984</c:v>
                </c:pt>
                <c:pt idx="2462">
                  <c:v>2.9805165999999996</c:v>
                </c:pt>
                <c:pt idx="2463">
                  <c:v>2.9761586999999983</c:v>
                </c:pt>
                <c:pt idx="2464">
                  <c:v>2.9743708</c:v>
                </c:pt>
                <c:pt idx="2465">
                  <c:v>2.9689266999999999</c:v>
                </c:pt>
                <c:pt idx="2466">
                  <c:v>2.9585910999999996</c:v>
                </c:pt>
                <c:pt idx="2467">
                  <c:v>2.9454987999999998</c:v>
                </c:pt>
                <c:pt idx="2468">
                  <c:v>2.9323275999999998</c:v>
                </c:pt>
                <c:pt idx="2469">
                  <c:v>2.9205993000000001</c:v>
                </c:pt>
                <c:pt idx="2470">
                  <c:v>2.9078650999999986</c:v>
                </c:pt>
                <c:pt idx="2471">
                  <c:v>2.8917175999999998</c:v>
                </c:pt>
                <c:pt idx="2472">
                  <c:v>2.872455199999997</c:v>
                </c:pt>
                <c:pt idx="2473">
                  <c:v>2.8518876999999985</c:v>
                </c:pt>
                <c:pt idx="2474">
                  <c:v>2.8318774999999983</c:v>
                </c:pt>
                <c:pt idx="2475">
                  <c:v>2.8146009999999979</c:v>
                </c:pt>
                <c:pt idx="2476">
                  <c:v>2.8007196999999997</c:v>
                </c:pt>
                <c:pt idx="2477">
                  <c:v>2.7855289999999999</c:v>
                </c:pt>
                <c:pt idx="2478">
                  <c:v>2.7639199000000012</c:v>
                </c:pt>
                <c:pt idx="2479">
                  <c:v>2.7390519999999987</c:v>
                </c:pt>
                <c:pt idx="2480">
                  <c:v>2.7196235999999998</c:v>
                </c:pt>
                <c:pt idx="2481">
                  <c:v>2.7076342000000015</c:v>
                </c:pt>
                <c:pt idx="2482">
                  <c:v>2.6968835999999987</c:v>
                </c:pt>
                <c:pt idx="2483">
                  <c:v>2.6854530999999997</c:v>
                </c:pt>
                <c:pt idx="2484">
                  <c:v>2.6771104000000001</c:v>
                </c:pt>
                <c:pt idx="2485">
                  <c:v>2.6737166000000001</c:v>
                </c:pt>
                <c:pt idx="2486">
                  <c:v>2.6740011999999997</c:v>
                </c:pt>
                <c:pt idx="2487">
                  <c:v>2.6752450999999984</c:v>
                </c:pt>
                <c:pt idx="2488">
                  <c:v>2.6769499999999984</c:v>
                </c:pt>
                <c:pt idx="2489">
                  <c:v>2.6783639999999997</c:v>
                </c:pt>
                <c:pt idx="2490">
                  <c:v>2.6800820999999999</c:v>
                </c:pt>
                <c:pt idx="2491">
                  <c:v>2.6817063999999999</c:v>
                </c:pt>
                <c:pt idx="2492">
                  <c:v>2.6936838999999999</c:v>
                </c:pt>
                <c:pt idx="2493">
                  <c:v>2.7279305000000016</c:v>
                </c:pt>
                <c:pt idx="2494">
                  <c:v>2.7527898999999998</c:v>
                </c:pt>
                <c:pt idx="2495">
                  <c:v>2.7582143000000001</c:v>
                </c:pt>
                <c:pt idx="2496">
                  <c:v>2.7627321999999999</c:v>
                </c:pt>
                <c:pt idx="2497">
                  <c:v>2.7689742000000011</c:v>
                </c:pt>
                <c:pt idx="2498">
                  <c:v>2.7757224999999988</c:v>
                </c:pt>
                <c:pt idx="2499">
                  <c:v>2.783030000000001</c:v>
                </c:pt>
                <c:pt idx="2500">
                  <c:v>2.7911396999999996</c:v>
                </c:pt>
                <c:pt idx="2501">
                  <c:v>2.7999188999999998</c:v>
                </c:pt>
                <c:pt idx="2502">
                  <c:v>2.8092557999999985</c:v>
                </c:pt>
                <c:pt idx="2503">
                  <c:v>2.8203769999999997</c:v>
                </c:pt>
                <c:pt idx="2504">
                  <c:v>2.8301887999999997</c:v>
                </c:pt>
                <c:pt idx="2505">
                  <c:v>2.8360592999999978</c:v>
                </c:pt>
                <c:pt idx="2506">
                  <c:v>2.8408855999999987</c:v>
                </c:pt>
                <c:pt idx="2507">
                  <c:v>2.8456439999999983</c:v>
                </c:pt>
                <c:pt idx="2508">
                  <c:v>2.8483692999999999</c:v>
                </c:pt>
                <c:pt idx="2509">
                  <c:v>2.8498718999999997</c:v>
                </c:pt>
                <c:pt idx="2510">
                  <c:v>2.8562876999999984</c:v>
                </c:pt>
                <c:pt idx="2511">
                  <c:v>2.8691228999999998</c:v>
                </c:pt>
                <c:pt idx="2512">
                  <c:v>2.8822778999999987</c:v>
                </c:pt>
                <c:pt idx="2513">
                  <c:v>2.8928568999999973</c:v>
                </c:pt>
                <c:pt idx="2514">
                  <c:v>2.9020352999999997</c:v>
                </c:pt>
                <c:pt idx="2515">
                  <c:v>2.9093964999999997</c:v>
                </c:pt>
                <c:pt idx="2516">
                  <c:v>2.9145933999999998</c:v>
                </c:pt>
                <c:pt idx="2517">
                  <c:v>2.9185488999999984</c:v>
                </c:pt>
                <c:pt idx="2518">
                  <c:v>2.9219060999999997</c:v>
                </c:pt>
                <c:pt idx="2519">
                  <c:v>2.9252220999999987</c:v>
                </c:pt>
                <c:pt idx="2520">
                  <c:v>2.9276811999999999</c:v>
                </c:pt>
                <c:pt idx="2521">
                  <c:v>2.9285227999999996</c:v>
                </c:pt>
                <c:pt idx="2522">
                  <c:v>2.9267969999999988</c:v>
                </c:pt>
                <c:pt idx="2523">
                  <c:v>2.9228242999999998</c:v>
                </c:pt>
                <c:pt idx="2524">
                  <c:v>2.9180549999999985</c:v>
                </c:pt>
                <c:pt idx="2525">
                  <c:v>2.9132040999999997</c:v>
                </c:pt>
                <c:pt idx="2526">
                  <c:v>2.9064655999999984</c:v>
                </c:pt>
                <c:pt idx="2527">
                  <c:v>2.8953340000000001</c:v>
                </c:pt>
                <c:pt idx="2528">
                  <c:v>2.8801356999999999</c:v>
                </c:pt>
                <c:pt idx="2529">
                  <c:v>2.8648173999999997</c:v>
                </c:pt>
                <c:pt idx="2530">
                  <c:v>2.8532916999999998</c:v>
                </c:pt>
                <c:pt idx="2531">
                  <c:v>2.8440899999999987</c:v>
                </c:pt>
                <c:pt idx="2532">
                  <c:v>2.8349142000000001</c:v>
                </c:pt>
                <c:pt idx="2533">
                  <c:v>2.8251795999999998</c:v>
                </c:pt>
                <c:pt idx="2534">
                  <c:v>2.8157638999999985</c:v>
                </c:pt>
                <c:pt idx="2535">
                  <c:v>2.8081256999999997</c:v>
                </c:pt>
                <c:pt idx="2536">
                  <c:v>2.8029870999999997</c:v>
                </c:pt>
                <c:pt idx="2537">
                  <c:v>2.7994820999999988</c:v>
                </c:pt>
                <c:pt idx="2538">
                  <c:v>2.7975880999999996</c:v>
                </c:pt>
                <c:pt idx="2539">
                  <c:v>2.7966911999999997</c:v>
                </c:pt>
                <c:pt idx="2540">
                  <c:v>2.7967823999999997</c:v>
                </c:pt>
                <c:pt idx="2541">
                  <c:v>2.7977679000000002</c:v>
                </c:pt>
                <c:pt idx="2542">
                  <c:v>2.8018746999999986</c:v>
                </c:pt>
                <c:pt idx="2543">
                  <c:v>2.8068815999999988</c:v>
                </c:pt>
                <c:pt idx="2544">
                  <c:v>2.8025837999999998</c:v>
                </c:pt>
                <c:pt idx="2545">
                  <c:v>2.7961156999999988</c:v>
                </c:pt>
                <c:pt idx="2546">
                  <c:v>2.794177700000001</c:v>
                </c:pt>
                <c:pt idx="2547">
                  <c:v>2.7946122</c:v>
                </c:pt>
                <c:pt idx="2548">
                  <c:v>2.7960544999999986</c:v>
                </c:pt>
                <c:pt idx="2549">
                  <c:v>2.7984548999999999</c:v>
                </c:pt>
                <c:pt idx="2550">
                  <c:v>2.8023614999999986</c:v>
                </c:pt>
                <c:pt idx="2551">
                  <c:v>2.8087711999999998</c:v>
                </c:pt>
                <c:pt idx="2552">
                  <c:v>2.8181189999999985</c:v>
                </c:pt>
                <c:pt idx="2553">
                  <c:v>2.8287939</c:v>
                </c:pt>
                <c:pt idx="2554">
                  <c:v>2.8383182999999987</c:v>
                </c:pt>
                <c:pt idx="2555">
                  <c:v>2.8459792999999998</c:v>
                </c:pt>
                <c:pt idx="2556">
                  <c:v>2.8528603999999973</c:v>
                </c:pt>
                <c:pt idx="2557">
                  <c:v>2.8583186999999985</c:v>
                </c:pt>
                <c:pt idx="2558">
                  <c:v>2.8614167999999998</c:v>
                </c:pt>
                <c:pt idx="2559">
                  <c:v>2.8627387</c:v>
                </c:pt>
                <c:pt idx="2560">
                  <c:v>2.8641842000000013</c:v>
                </c:pt>
                <c:pt idx="2561">
                  <c:v>2.8656010999999997</c:v>
                </c:pt>
                <c:pt idx="2562">
                  <c:v>2.8646345999999996</c:v>
                </c:pt>
                <c:pt idx="2563">
                  <c:v>2.8602248000000001</c:v>
                </c:pt>
                <c:pt idx="2564">
                  <c:v>2.8526291999999978</c:v>
                </c:pt>
                <c:pt idx="2565">
                  <c:v>2.8441709999999998</c:v>
                </c:pt>
                <c:pt idx="2566">
                  <c:v>2.8377030999999997</c:v>
                </c:pt>
                <c:pt idx="2567">
                  <c:v>2.8328627999999973</c:v>
                </c:pt>
                <c:pt idx="2568">
                  <c:v>2.8281679</c:v>
                </c:pt>
                <c:pt idx="2569">
                  <c:v>2.8235443999999998</c:v>
                </c:pt>
                <c:pt idx="2570">
                  <c:v>2.8193885999999986</c:v>
                </c:pt>
                <c:pt idx="2571">
                  <c:v>2.8163215999999998</c:v>
                </c:pt>
                <c:pt idx="2572">
                  <c:v>2.8142937999999997</c:v>
                </c:pt>
                <c:pt idx="2573">
                  <c:v>2.8130283999999985</c:v>
                </c:pt>
                <c:pt idx="2574">
                  <c:v>2.8115634999999979</c:v>
                </c:pt>
                <c:pt idx="2575">
                  <c:v>2.8095930999999998</c:v>
                </c:pt>
                <c:pt idx="2576">
                  <c:v>2.8097621999999984</c:v>
                </c:pt>
                <c:pt idx="2577">
                  <c:v>2.8130420999999979</c:v>
                </c:pt>
                <c:pt idx="2578">
                  <c:v>2.8175903</c:v>
                </c:pt>
                <c:pt idx="2579">
                  <c:v>2.8205961999999998</c:v>
                </c:pt>
                <c:pt idx="2580">
                  <c:v>2.8219344999999998</c:v>
                </c:pt>
                <c:pt idx="2581">
                  <c:v>2.8242235</c:v>
                </c:pt>
                <c:pt idx="2582">
                  <c:v>2.8269893999999987</c:v>
                </c:pt>
                <c:pt idx="2583">
                  <c:v>2.8302810999999997</c:v>
                </c:pt>
                <c:pt idx="2584">
                  <c:v>2.8353643999999987</c:v>
                </c:pt>
                <c:pt idx="2585">
                  <c:v>2.8409422999999987</c:v>
                </c:pt>
                <c:pt idx="2586">
                  <c:v>2.8456613999999987</c:v>
                </c:pt>
                <c:pt idx="2587">
                  <c:v>2.8503512</c:v>
                </c:pt>
                <c:pt idx="2588">
                  <c:v>2.8564735999999984</c:v>
                </c:pt>
                <c:pt idx="2589">
                  <c:v>2.863597700000001</c:v>
                </c:pt>
                <c:pt idx="2590">
                  <c:v>2.8699274999999997</c:v>
                </c:pt>
                <c:pt idx="2591">
                  <c:v>2.8755099999999985</c:v>
                </c:pt>
                <c:pt idx="2592">
                  <c:v>2.8810463999999985</c:v>
                </c:pt>
                <c:pt idx="2593">
                  <c:v>2.8865952999999998</c:v>
                </c:pt>
                <c:pt idx="2594">
                  <c:v>2.8922124999999972</c:v>
                </c:pt>
                <c:pt idx="2595">
                  <c:v>2.8980391999999986</c:v>
                </c:pt>
                <c:pt idx="2596">
                  <c:v>2.9039305000000013</c:v>
                </c:pt>
                <c:pt idx="2597">
                  <c:v>2.9085464999999986</c:v>
                </c:pt>
                <c:pt idx="2598">
                  <c:v>2.9113219999999997</c:v>
                </c:pt>
                <c:pt idx="2599">
                  <c:v>2.9125618999999987</c:v>
                </c:pt>
                <c:pt idx="2600">
                  <c:v>2.9136806999999987</c:v>
                </c:pt>
                <c:pt idx="2601">
                  <c:v>2.9159368999999997</c:v>
                </c:pt>
                <c:pt idx="2602">
                  <c:v>2.9183688999999986</c:v>
                </c:pt>
                <c:pt idx="2603">
                  <c:v>2.9206139999999987</c:v>
                </c:pt>
                <c:pt idx="2604">
                  <c:v>2.9236987999999999</c:v>
                </c:pt>
                <c:pt idx="2605">
                  <c:v>2.9279320999999996</c:v>
                </c:pt>
                <c:pt idx="2606">
                  <c:v>2.9308053999999979</c:v>
                </c:pt>
                <c:pt idx="2607">
                  <c:v>2.9310244999999986</c:v>
                </c:pt>
                <c:pt idx="2608">
                  <c:v>2.9302465999999985</c:v>
                </c:pt>
                <c:pt idx="2609">
                  <c:v>2.9288391999999988</c:v>
                </c:pt>
                <c:pt idx="2610">
                  <c:v>2.9262166999999986</c:v>
                </c:pt>
                <c:pt idx="2611">
                  <c:v>2.9225374999999998</c:v>
                </c:pt>
                <c:pt idx="2612">
                  <c:v>2.9191638999999987</c:v>
                </c:pt>
                <c:pt idx="2613">
                  <c:v>2.9168578999999979</c:v>
                </c:pt>
                <c:pt idx="2614">
                  <c:v>2.9147718999999999</c:v>
                </c:pt>
                <c:pt idx="2615">
                  <c:v>2.9125582999999984</c:v>
                </c:pt>
                <c:pt idx="2616">
                  <c:v>2.9105244999999997</c:v>
                </c:pt>
                <c:pt idx="2617">
                  <c:v>2.9084558999999985</c:v>
                </c:pt>
                <c:pt idx="2618">
                  <c:v>2.9065105</c:v>
                </c:pt>
                <c:pt idx="2619">
                  <c:v>2.9051885</c:v>
                </c:pt>
                <c:pt idx="2620">
                  <c:v>2.9044216</c:v>
                </c:pt>
                <c:pt idx="2621">
                  <c:v>2.9039034999999997</c:v>
                </c:pt>
                <c:pt idx="2622">
                  <c:v>2.9032222999999999</c:v>
                </c:pt>
                <c:pt idx="2623">
                  <c:v>2.9021838</c:v>
                </c:pt>
                <c:pt idx="2624">
                  <c:v>2.9012650999999985</c:v>
                </c:pt>
                <c:pt idx="2625">
                  <c:v>2.9023620999999986</c:v>
                </c:pt>
                <c:pt idx="2626">
                  <c:v>2.9064584999999972</c:v>
                </c:pt>
                <c:pt idx="2627">
                  <c:v>2.9116219999999986</c:v>
                </c:pt>
                <c:pt idx="2628">
                  <c:v>2.9160374999999985</c:v>
                </c:pt>
                <c:pt idx="2629">
                  <c:v>2.9197510999999987</c:v>
                </c:pt>
                <c:pt idx="2630">
                  <c:v>2.9234203000000001</c:v>
                </c:pt>
                <c:pt idx="2631">
                  <c:v>2.9275786999999998</c:v>
                </c:pt>
                <c:pt idx="2632">
                  <c:v>2.9324180999999978</c:v>
                </c:pt>
                <c:pt idx="2633">
                  <c:v>2.9370329999999987</c:v>
                </c:pt>
                <c:pt idx="2634">
                  <c:v>2.9403490999999997</c:v>
                </c:pt>
                <c:pt idx="2635">
                  <c:v>2.9421302999999996</c:v>
                </c:pt>
                <c:pt idx="2636">
                  <c:v>2.9440336</c:v>
                </c:pt>
                <c:pt idx="2637">
                  <c:v>2.9489890000000001</c:v>
                </c:pt>
                <c:pt idx="2638">
                  <c:v>2.9571782999999998</c:v>
                </c:pt>
                <c:pt idx="2639">
                  <c:v>2.9655088999999997</c:v>
                </c:pt>
                <c:pt idx="2640">
                  <c:v>2.9720968999999986</c:v>
                </c:pt>
                <c:pt idx="2641">
                  <c:v>2.9770743</c:v>
                </c:pt>
                <c:pt idx="2642">
                  <c:v>2.9810249999999998</c:v>
                </c:pt>
                <c:pt idx="2643">
                  <c:v>2.9845959999999998</c:v>
                </c:pt>
                <c:pt idx="2644">
                  <c:v>2.9884639999999987</c:v>
                </c:pt>
                <c:pt idx="2645">
                  <c:v>2.9929568999999985</c:v>
                </c:pt>
                <c:pt idx="2646">
                  <c:v>2.9976693999999986</c:v>
                </c:pt>
                <c:pt idx="2647">
                  <c:v>3.0019282</c:v>
                </c:pt>
                <c:pt idx="2648">
                  <c:v>3.0051625999999998</c:v>
                </c:pt>
                <c:pt idx="2649">
                  <c:v>3.0074775999999996</c:v>
                </c:pt>
                <c:pt idx="2650">
                  <c:v>3.0093953</c:v>
                </c:pt>
                <c:pt idx="2651">
                  <c:v>3.0111092999999998</c:v>
                </c:pt>
                <c:pt idx="2652">
                  <c:v>3.0130849999999998</c:v>
                </c:pt>
                <c:pt idx="2653">
                  <c:v>3.0155292999999999</c:v>
                </c:pt>
                <c:pt idx="2654">
                  <c:v>3.0181016999999999</c:v>
                </c:pt>
                <c:pt idx="2655">
                  <c:v>3.0198996999999985</c:v>
                </c:pt>
                <c:pt idx="2656">
                  <c:v>3.0202765999999999</c:v>
                </c:pt>
                <c:pt idx="2657">
                  <c:v>3.0191146</c:v>
                </c:pt>
                <c:pt idx="2658">
                  <c:v>3.0167299999999986</c:v>
                </c:pt>
                <c:pt idx="2659">
                  <c:v>3.0141746999999999</c:v>
                </c:pt>
                <c:pt idx="2660">
                  <c:v>3.0133934999999998</c:v>
                </c:pt>
                <c:pt idx="2661">
                  <c:v>3.0152151999999979</c:v>
                </c:pt>
                <c:pt idx="2662">
                  <c:v>3.0183648999999999</c:v>
                </c:pt>
                <c:pt idx="2663">
                  <c:v>3.0214859999999986</c:v>
                </c:pt>
                <c:pt idx="2664">
                  <c:v>3.0239849000000012</c:v>
                </c:pt>
                <c:pt idx="2665">
                  <c:v>3.0255105999999996</c:v>
                </c:pt>
                <c:pt idx="2666">
                  <c:v>3.0257822999999999</c:v>
                </c:pt>
                <c:pt idx="2667">
                  <c:v>3.0246454999999979</c:v>
                </c:pt>
                <c:pt idx="2668">
                  <c:v>3.022335</c:v>
                </c:pt>
                <c:pt idx="2669">
                  <c:v>3.0195846999999998</c:v>
                </c:pt>
                <c:pt idx="2670">
                  <c:v>3.0171462999999998</c:v>
                </c:pt>
                <c:pt idx="2671">
                  <c:v>3.0153143999999998</c:v>
                </c:pt>
                <c:pt idx="2672">
                  <c:v>3.0139978000000012</c:v>
                </c:pt>
                <c:pt idx="2673">
                  <c:v>3.0130021999999985</c:v>
                </c:pt>
                <c:pt idx="2674">
                  <c:v>3.0120029999999982</c:v>
                </c:pt>
                <c:pt idx="2675">
                  <c:v>3.0106225999999987</c:v>
                </c:pt>
                <c:pt idx="2676">
                  <c:v>3.0088779999999997</c:v>
                </c:pt>
                <c:pt idx="2677">
                  <c:v>3.0067565999999997</c:v>
                </c:pt>
                <c:pt idx="2678">
                  <c:v>3.0040789999999986</c:v>
                </c:pt>
                <c:pt idx="2679">
                  <c:v>3.0009514999999998</c:v>
                </c:pt>
                <c:pt idx="2680">
                  <c:v>2.9982030999999987</c:v>
                </c:pt>
                <c:pt idx="2681">
                  <c:v>2.9966865999999985</c:v>
                </c:pt>
                <c:pt idx="2682">
                  <c:v>2.9961627999999987</c:v>
                </c:pt>
                <c:pt idx="2683">
                  <c:v>2.9955398</c:v>
                </c:pt>
                <c:pt idx="2684">
                  <c:v>2.9940558999999984</c:v>
                </c:pt>
                <c:pt idx="2685">
                  <c:v>2.9916691999999978</c:v>
                </c:pt>
                <c:pt idx="2686">
                  <c:v>2.9887493999999997</c:v>
                </c:pt>
                <c:pt idx="2687">
                  <c:v>2.9857373000000011</c:v>
                </c:pt>
                <c:pt idx="2688">
                  <c:v>2.9827726999999986</c:v>
                </c:pt>
                <c:pt idx="2689">
                  <c:v>2.9796441999999983</c:v>
                </c:pt>
                <c:pt idx="2690">
                  <c:v>2.9760589999999971</c:v>
                </c:pt>
                <c:pt idx="2691">
                  <c:v>2.9720789999999973</c:v>
                </c:pt>
                <c:pt idx="2692">
                  <c:v>2.9680326999999997</c:v>
                </c:pt>
                <c:pt idx="2693">
                  <c:v>2.9640342000000013</c:v>
                </c:pt>
                <c:pt idx="2694">
                  <c:v>2.9597702999999997</c:v>
                </c:pt>
                <c:pt idx="2695">
                  <c:v>2.9549459999999979</c:v>
                </c:pt>
                <c:pt idx="2696">
                  <c:v>2.9497931999999998</c:v>
                </c:pt>
                <c:pt idx="2697">
                  <c:v>2.9444927999999999</c:v>
                </c:pt>
                <c:pt idx="2698">
                  <c:v>2.9387721999999985</c:v>
                </c:pt>
                <c:pt idx="2699">
                  <c:v>2.9321487999999984</c:v>
                </c:pt>
                <c:pt idx="2700">
                  <c:v>2.9244996999999997</c:v>
                </c:pt>
                <c:pt idx="2701">
                  <c:v>2.9160686999999972</c:v>
                </c:pt>
                <c:pt idx="2702">
                  <c:v>2.9072955999999999</c:v>
                </c:pt>
                <c:pt idx="2703">
                  <c:v>2.8986827999999987</c:v>
                </c:pt>
                <c:pt idx="2704">
                  <c:v>2.8905033999999987</c:v>
                </c:pt>
                <c:pt idx="2705">
                  <c:v>2.8824264999999984</c:v>
                </c:pt>
                <c:pt idx="2706">
                  <c:v>2.8737468999999987</c:v>
                </c:pt>
                <c:pt idx="2707">
                  <c:v>2.8643087999999999</c:v>
                </c:pt>
                <c:pt idx="2708">
                  <c:v>2.8546702999999987</c:v>
                </c:pt>
                <c:pt idx="2709">
                  <c:v>2.8451857999999999</c:v>
                </c:pt>
                <c:pt idx="2710">
                  <c:v>2.8354837999999987</c:v>
                </c:pt>
                <c:pt idx="2711">
                  <c:v>2.8252438999999985</c:v>
                </c:pt>
                <c:pt idx="2712">
                  <c:v>2.8148846999999986</c:v>
                </c:pt>
                <c:pt idx="2713">
                  <c:v>2.8048474999999984</c:v>
                </c:pt>
                <c:pt idx="2714">
                  <c:v>2.7947327000000013</c:v>
                </c:pt>
                <c:pt idx="2715">
                  <c:v>2.7839494999999999</c:v>
                </c:pt>
                <c:pt idx="2716">
                  <c:v>2.7727723999999987</c:v>
                </c:pt>
                <c:pt idx="2717">
                  <c:v>2.7619761</c:v>
                </c:pt>
                <c:pt idx="2718">
                  <c:v>2.7518320999999997</c:v>
                </c:pt>
                <c:pt idx="2719">
                  <c:v>2.7421875000000013</c:v>
                </c:pt>
                <c:pt idx="2720">
                  <c:v>2.7332926</c:v>
                </c:pt>
                <c:pt idx="2721">
                  <c:v>2.7255855999999996</c:v>
                </c:pt>
                <c:pt idx="2722">
                  <c:v>2.7187634999999997</c:v>
                </c:pt>
                <c:pt idx="2723">
                  <c:v>2.7120875</c:v>
                </c:pt>
                <c:pt idx="2724">
                  <c:v>2.7055129</c:v>
                </c:pt>
                <c:pt idx="2725">
                  <c:v>2.6996338999999998</c:v>
                </c:pt>
                <c:pt idx="2726">
                  <c:v>2.6945226999999998</c:v>
                </c:pt>
                <c:pt idx="2727">
                  <c:v>2.6896648000000001</c:v>
                </c:pt>
                <c:pt idx="2728">
                  <c:v>2.6850441999999997</c:v>
                </c:pt>
                <c:pt idx="2729">
                  <c:v>2.6813149000000012</c:v>
                </c:pt>
                <c:pt idx="2730">
                  <c:v>2.6787296999999999</c:v>
                </c:pt>
                <c:pt idx="2731">
                  <c:v>2.6768656999999974</c:v>
                </c:pt>
                <c:pt idx="2732">
                  <c:v>2.6756432999999986</c:v>
                </c:pt>
                <c:pt idx="2733">
                  <c:v>2.6756328999999988</c:v>
                </c:pt>
                <c:pt idx="2734">
                  <c:v>2.6770714999999998</c:v>
                </c:pt>
                <c:pt idx="2735">
                  <c:v>2.6793876999999999</c:v>
                </c:pt>
                <c:pt idx="2736">
                  <c:v>2.6819202000000013</c:v>
                </c:pt>
                <c:pt idx="2737">
                  <c:v>2.6846428999999987</c:v>
                </c:pt>
                <c:pt idx="2738">
                  <c:v>2.6880733999999999</c:v>
                </c:pt>
                <c:pt idx="2739">
                  <c:v>2.6928122999999986</c:v>
                </c:pt>
                <c:pt idx="2740">
                  <c:v>2.6991196999999998</c:v>
                </c:pt>
                <c:pt idx="2741">
                  <c:v>2.7064797</c:v>
                </c:pt>
                <c:pt idx="2742">
                  <c:v>2.7137264999999999</c:v>
                </c:pt>
                <c:pt idx="2743">
                  <c:v>2.7200167000000013</c:v>
                </c:pt>
                <c:pt idx="2744">
                  <c:v>2.7253612000000014</c:v>
                </c:pt>
                <c:pt idx="2745">
                  <c:v>2.7301707000000013</c:v>
                </c:pt>
                <c:pt idx="2746">
                  <c:v>2.7348140999999999</c:v>
                </c:pt>
                <c:pt idx="2747">
                  <c:v>2.7398102</c:v>
                </c:pt>
                <c:pt idx="2748">
                  <c:v>2.7456939</c:v>
                </c:pt>
                <c:pt idx="2749">
                  <c:v>2.7521498999999987</c:v>
                </c:pt>
                <c:pt idx="2750">
                  <c:v>2.7578768999999999</c:v>
                </c:pt>
                <c:pt idx="2751">
                  <c:v>2.7619436999999998</c:v>
                </c:pt>
                <c:pt idx="2752">
                  <c:v>2.7647404999999998</c:v>
                </c:pt>
                <c:pt idx="2753">
                  <c:v>2.767116000000001</c:v>
                </c:pt>
                <c:pt idx="2754">
                  <c:v>2.7692159999999997</c:v>
                </c:pt>
                <c:pt idx="2755">
                  <c:v>2.7707489999999986</c:v>
                </c:pt>
                <c:pt idx="2756">
                  <c:v>2.7716767999999998</c:v>
                </c:pt>
                <c:pt idx="2757">
                  <c:v>2.7720048999999998</c:v>
                </c:pt>
                <c:pt idx="2758">
                  <c:v>2.7714658999999986</c:v>
                </c:pt>
                <c:pt idx="2759">
                  <c:v>2.7700494999999985</c:v>
                </c:pt>
                <c:pt idx="2760">
                  <c:v>2.7683176000000009</c:v>
                </c:pt>
                <c:pt idx="2761">
                  <c:v>2.7666481999999979</c:v>
                </c:pt>
                <c:pt idx="2762">
                  <c:v>2.7646886999999998</c:v>
                </c:pt>
                <c:pt idx="2763">
                  <c:v>2.7621104000000001</c:v>
                </c:pt>
                <c:pt idx="2764">
                  <c:v>2.7593109</c:v>
                </c:pt>
                <c:pt idx="2765">
                  <c:v>2.7567765</c:v>
                </c:pt>
                <c:pt idx="2766">
                  <c:v>2.7543771000000001</c:v>
                </c:pt>
                <c:pt idx="2767">
                  <c:v>2.7519548999999999</c:v>
                </c:pt>
                <c:pt idx="2768">
                  <c:v>2.7499113000000013</c:v>
                </c:pt>
                <c:pt idx="2769">
                  <c:v>2.7483883000000002</c:v>
                </c:pt>
                <c:pt idx="2770">
                  <c:v>2.7465773000000002</c:v>
                </c:pt>
                <c:pt idx="2771">
                  <c:v>2.7438400999999999</c:v>
                </c:pt>
                <c:pt idx="2772">
                  <c:v>2.7409663000000002</c:v>
                </c:pt>
                <c:pt idx="2773">
                  <c:v>2.7392782999999987</c:v>
                </c:pt>
                <c:pt idx="2774">
                  <c:v>2.7388402999999997</c:v>
                </c:pt>
                <c:pt idx="2775">
                  <c:v>2.7385063000000001</c:v>
                </c:pt>
                <c:pt idx="2776">
                  <c:v>2.7374798</c:v>
                </c:pt>
                <c:pt idx="2777">
                  <c:v>2.7359328999999999</c:v>
                </c:pt>
                <c:pt idx="2778">
                  <c:v>2.7343414999999998</c:v>
                </c:pt>
                <c:pt idx="2779">
                  <c:v>2.7331524999999997</c:v>
                </c:pt>
                <c:pt idx="2780">
                  <c:v>2.7329287999999998</c:v>
                </c:pt>
                <c:pt idx="2781">
                  <c:v>2.7339096999999999</c:v>
                </c:pt>
                <c:pt idx="2782">
                  <c:v>2.7354908999999998</c:v>
                </c:pt>
                <c:pt idx="2783">
                  <c:v>2.7368777999999998</c:v>
                </c:pt>
                <c:pt idx="2784">
                  <c:v>2.7379919000000013</c:v>
                </c:pt>
                <c:pt idx="2785">
                  <c:v>2.7390449999999986</c:v>
                </c:pt>
                <c:pt idx="2786">
                  <c:v>2.7398631999999985</c:v>
                </c:pt>
                <c:pt idx="2787">
                  <c:v>2.7406480999999987</c:v>
                </c:pt>
                <c:pt idx="2788">
                  <c:v>2.7427224999999997</c:v>
                </c:pt>
                <c:pt idx="2789">
                  <c:v>2.7471996000000014</c:v>
                </c:pt>
                <c:pt idx="2790">
                  <c:v>2.7532999999999999</c:v>
                </c:pt>
                <c:pt idx="2791">
                  <c:v>2.7591253999999998</c:v>
                </c:pt>
                <c:pt idx="2792">
                  <c:v>2.7639391000000013</c:v>
                </c:pt>
                <c:pt idx="2793">
                  <c:v>2.7684568000000001</c:v>
                </c:pt>
                <c:pt idx="2794">
                  <c:v>2.7732216000000012</c:v>
                </c:pt>
                <c:pt idx="2795">
                  <c:v>2.7781219000000013</c:v>
                </c:pt>
                <c:pt idx="2796">
                  <c:v>2.7834624999999997</c:v>
                </c:pt>
                <c:pt idx="2797">
                  <c:v>2.7901393000000012</c:v>
                </c:pt>
                <c:pt idx="2798">
                  <c:v>2.7984064999999987</c:v>
                </c:pt>
                <c:pt idx="2799">
                  <c:v>2.8073948000000013</c:v>
                </c:pt>
                <c:pt idx="2800">
                  <c:v>2.8160717999999987</c:v>
                </c:pt>
                <c:pt idx="2801">
                  <c:v>2.8239780999999997</c:v>
                </c:pt>
                <c:pt idx="2802">
                  <c:v>2.8310661999999978</c:v>
                </c:pt>
                <c:pt idx="2803">
                  <c:v>2.8375752999999997</c:v>
                </c:pt>
                <c:pt idx="2804">
                  <c:v>2.8439964</c:v>
                </c:pt>
                <c:pt idx="2805">
                  <c:v>2.8505485999999984</c:v>
                </c:pt>
                <c:pt idx="2806">
                  <c:v>2.8567428999999973</c:v>
                </c:pt>
                <c:pt idx="2807">
                  <c:v>2.8620049999999986</c:v>
                </c:pt>
                <c:pt idx="2808">
                  <c:v>2.8666136999999985</c:v>
                </c:pt>
                <c:pt idx="2809">
                  <c:v>2.8714875999999987</c:v>
                </c:pt>
                <c:pt idx="2810">
                  <c:v>2.8771982999999999</c:v>
                </c:pt>
                <c:pt idx="2811">
                  <c:v>2.8836713999999999</c:v>
                </c:pt>
                <c:pt idx="2812">
                  <c:v>2.8906763999999985</c:v>
                </c:pt>
                <c:pt idx="2813">
                  <c:v>2.8980451999999972</c:v>
                </c:pt>
                <c:pt idx="2814">
                  <c:v>2.9054586999999978</c:v>
                </c:pt>
                <c:pt idx="2815">
                  <c:v>2.9124399999999984</c:v>
                </c:pt>
                <c:pt idx="2816">
                  <c:v>2.9185596999999985</c:v>
                </c:pt>
                <c:pt idx="2817">
                  <c:v>2.9236176</c:v>
                </c:pt>
                <c:pt idx="2818">
                  <c:v>2.9278964999999997</c:v>
                </c:pt>
                <c:pt idx="2819">
                  <c:v>2.9321869999999985</c:v>
                </c:pt>
                <c:pt idx="2820">
                  <c:v>2.9370627999999988</c:v>
                </c:pt>
                <c:pt idx="2821">
                  <c:v>2.9420739999999985</c:v>
                </c:pt>
                <c:pt idx="2822">
                  <c:v>2.9461826999999987</c:v>
                </c:pt>
                <c:pt idx="2823">
                  <c:v>2.9489368999999996</c:v>
                </c:pt>
                <c:pt idx="2824">
                  <c:v>2.9505412</c:v>
                </c:pt>
                <c:pt idx="2825">
                  <c:v>2.9508832999999997</c:v>
                </c:pt>
                <c:pt idx="2826">
                  <c:v>2.9493521999999985</c:v>
                </c:pt>
                <c:pt idx="2827">
                  <c:v>2.9457178000000002</c:v>
                </c:pt>
                <c:pt idx="2828">
                  <c:v>2.9403169999999998</c:v>
                </c:pt>
                <c:pt idx="2829">
                  <c:v>2.9332427999999986</c:v>
                </c:pt>
                <c:pt idx="2830">
                  <c:v>2.9243851999999997</c:v>
                </c:pt>
                <c:pt idx="2831">
                  <c:v>2.9145043999999998</c:v>
                </c:pt>
                <c:pt idx="2832">
                  <c:v>2.9051935999999996</c:v>
                </c:pt>
                <c:pt idx="2833">
                  <c:v>2.8971494999999985</c:v>
                </c:pt>
                <c:pt idx="2834">
                  <c:v>2.8892362999999999</c:v>
                </c:pt>
                <c:pt idx="2835">
                  <c:v>2.8799290999999987</c:v>
                </c:pt>
                <c:pt idx="2836">
                  <c:v>2.8689763999999998</c:v>
                </c:pt>
                <c:pt idx="2837">
                  <c:v>2.8571635999999998</c:v>
                </c:pt>
                <c:pt idx="2838">
                  <c:v>2.8452911999999997</c:v>
                </c:pt>
                <c:pt idx="2839">
                  <c:v>2.8340567999999986</c:v>
                </c:pt>
                <c:pt idx="2840">
                  <c:v>2.8242285999999988</c:v>
                </c:pt>
                <c:pt idx="2841">
                  <c:v>2.8160133999999979</c:v>
                </c:pt>
                <c:pt idx="2842">
                  <c:v>2.8087226999999997</c:v>
                </c:pt>
                <c:pt idx="2843">
                  <c:v>2.8019459999999983</c:v>
                </c:pt>
                <c:pt idx="2844">
                  <c:v>2.7965665999999998</c:v>
                </c:pt>
                <c:pt idx="2845">
                  <c:v>2.7937041999999996</c:v>
                </c:pt>
                <c:pt idx="2846">
                  <c:v>2.7931359999999996</c:v>
                </c:pt>
                <c:pt idx="2847">
                  <c:v>2.7935980999999996</c:v>
                </c:pt>
                <c:pt idx="2848">
                  <c:v>2.7941532999999996</c:v>
                </c:pt>
                <c:pt idx="2849">
                  <c:v>2.7944703</c:v>
                </c:pt>
                <c:pt idx="2850">
                  <c:v>2.7944174999999998</c:v>
                </c:pt>
                <c:pt idx="2851">
                  <c:v>2.7943543999999996</c:v>
                </c:pt>
                <c:pt idx="2852">
                  <c:v>2.7951701</c:v>
                </c:pt>
                <c:pt idx="2853">
                  <c:v>2.7970100999999996</c:v>
                </c:pt>
                <c:pt idx="2854">
                  <c:v>2.7985587999999999</c:v>
                </c:pt>
                <c:pt idx="2855">
                  <c:v>2.7986206999999999</c:v>
                </c:pt>
                <c:pt idx="2856">
                  <c:v>2.7977877000000015</c:v>
                </c:pt>
                <c:pt idx="2857">
                  <c:v>2.7974372000000014</c:v>
                </c:pt>
                <c:pt idx="2858">
                  <c:v>2.7978293000000001</c:v>
                </c:pt>
                <c:pt idx="2859">
                  <c:v>2.7984277000000013</c:v>
                </c:pt>
                <c:pt idx="2860">
                  <c:v>2.7993914999999996</c:v>
                </c:pt>
                <c:pt idx="2861">
                  <c:v>2.8012169999999985</c:v>
                </c:pt>
                <c:pt idx="2862">
                  <c:v>2.8032366999999998</c:v>
                </c:pt>
                <c:pt idx="2863">
                  <c:v>2.8039641</c:v>
                </c:pt>
                <c:pt idx="2864">
                  <c:v>2.8029153999999985</c:v>
                </c:pt>
                <c:pt idx="2865">
                  <c:v>2.8009512999999999</c:v>
                </c:pt>
                <c:pt idx="2866">
                  <c:v>2.7988678999999999</c:v>
                </c:pt>
                <c:pt idx="2867">
                  <c:v>2.7966813999999998</c:v>
                </c:pt>
                <c:pt idx="2868">
                  <c:v>2.7943117000000011</c:v>
                </c:pt>
                <c:pt idx="2869">
                  <c:v>2.7920172999999999</c:v>
                </c:pt>
                <c:pt idx="2870">
                  <c:v>2.7900820999999998</c:v>
                </c:pt>
                <c:pt idx="2871">
                  <c:v>2.7887893000000012</c:v>
                </c:pt>
                <c:pt idx="2872">
                  <c:v>2.7885378000000021</c:v>
                </c:pt>
                <c:pt idx="2873">
                  <c:v>2.7892380000000001</c:v>
                </c:pt>
                <c:pt idx="2874">
                  <c:v>2.7898944999999999</c:v>
                </c:pt>
                <c:pt idx="2875">
                  <c:v>2.7897080999999999</c:v>
                </c:pt>
                <c:pt idx="2876">
                  <c:v>2.7893663000000002</c:v>
                </c:pt>
                <c:pt idx="2877">
                  <c:v>2.7903556999999997</c:v>
                </c:pt>
                <c:pt idx="2878">
                  <c:v>2.7932851999999997</c:v>
                </c:pt>
                <c:pt idx="2879">
                  <c:v>2.7977198000000012</c:v>
                </c:pt>
                <c:pt idx="2880">
                  <c:v>2.8032246000000001</c:v>
                </c:pt>
                <c:pt idx="2881">
                  <c:v>2.8094842</c:v>
                </c:pt>
                <c:pt idx="2882">
                  <c:v>2.8157540999999986</c:v>
                </c:pt>
                <c:pt idx="2883">
                  <c:v>2.8213851999999986</c:v>
                </c:pt>
                <c:pt idx="2884">
                  <c:v>2.8266488999999972</c:v>
                </c:pt>
                <c:pt idx="2885">
                  <c:v>2.8319861999999985</c:v>
                </c:pt>
                <c:pt idx="2886">
                  <c:v>2.8367235999999987</c:v>
                </c:pt>
                <c:pt idx="2887">
                  <c:v>2.8396193999999979</c:v>
                </c:pt>
                <c:pt idx="2888">
                  <c:v>2.8404541999999986</c:v>
                </c:pt>
                <c:pt idx="2889">
                  <c:v>2.8400992</c:v>
                </c:pt>
                <c:pt idx="2890">
                  <c:v>2.8391233999999987</c:v>
                </c:pt>
                <c:pt idx="2891">
                  <c:v>2.8372968999999997</c:v>
                </c:pt>
                <c:pt idx="2892">
                  <c:v>2.8344598999999984</c:v>
                </c:pt>
                <c:pt idx="2893">
                  <c:v>2.8310177999999997</c:v>
                </c:pt>
                <c:pt idx="2894">
                  <c:v>2.8275655</c:v>
                </c:pt>
                <c:pt idx="2895">
                  <c:v>2.8244994999999986</c:v>
                </c:pt>
                <c:pt idx="2896">
                  <c:v>2.8218005999999987</c:v>
                </c:pt>
                <c:pt idx="2897">
                  <c:v>2.8185793999999986</c:v>
                </c:pt>
                <c:pt idx="2898">
                  <c:v>2.8133079999999997</c:v>
                </c:pt>
                <c:pt idx="2899">
                  <c:v>2.8053403999999986</c:v>
                </c:pt>
                <c:pt idx="2900">
                  <c:v>2.7959250999999998</c:v>
                </c:pt>
                <c:pt idx="2901">
                  <c:v>2.7872498000000001</c:v>
                </c:pt>
                <c:pt idx="2902">
                  <c:v>2.7805874000000013</c:v>
                </c:pt>
                <c:pt idx="2903">
                  <c:v>2.7758615</c:v>
                </c:pt>
                <c:pt idx="2904">
                  <c:v>2.7724452999999984</c:v>
                </c:pt>
                <c:pt idx="2905">
                  <c:v>2.7693094</c:v>
                </c:pt>
                <c:pt idx="2906">
                  <c:v>2.7651323000000012</c:v>
                </c:pt>
                <c:pt idx="2907">
                  <c:v>2.7595098999999998</c:v>
                </c:pt>
                <c:pt idx="2908">
                  <c:v>2.7536938000000002</c:v>
                </c:pt>
                <c:pt idx="2909">
                  <c:v>2.7489836000000012</c:v>
                </c:pt>
                <c:pt idx="2910">
                  <c:v>2.7447863000000012</c:v>
                </c:pt>
                <c:pt idx="2911">
                  <c:v>2.7395794999999987</c:v>
                </c:pt>
                <c:pt idx="2912">
                  <c:v>2.7334071999999998</c:v>
                </c:pt>
                <c:pt idx="2913">
                  <c:v>2.7278988999999996</c:v>
                </c:pt>
                <c:pt idx="2914">
                  <c:v>2.723914600000001</c:v>
                </c:pt>
                <c:pt idx="2915">
                  <c:v>2.7206367000000014</c:v>
                </c:pt>
                <c:pt idx="2916">
                  <c:v>2.7170319000000012</c:v>
                </c:pt>
                <c:pt idx="2917">
                  <c:v>2.7129615999999999</c:v>
                </c:pt>
                <c:pt idx="2918">
                  <c:v>2.7088219000000002</c:v>
                </c:pt>
                <c:pt idx="2919">
                  <c:v>2.7052072999999996</c:v>
                </c:pt>
                <c:pt idx="2920">
                  <c:v>2.7028156999999986</c:v>
                </c:pt>
                <c:pt idx="2921">
                  <c:v>2.7016365999999996</c:v>
                </c:pt>
                <c:pt idx="2922">
                  <c:v>2.7005492999999996</c:v>
                </c:pt>
                <c:pt idx="2923">
                  <c:v>2.6988695999999988</c:v>
                </c:pt>
                <c:pt idx="2924">
                  <c:v>2.6977276000000012</c:v>
                </c:pt>
                <c:pt idx="2925">
                  <c:v>2.6984447999999999</c:v>
                </c:pt>
                <c:pt idx="2926">
                  <c:v>2.7001537000000013</c:v>
                </c:pt>
                <c:pt idx="2927">
                  <c:v>2.7006511999999998</c:v>
                </c:pt>
                <c:pt idx="2928">
                  <c:v>2.6994840999999998</c:v>
                </c:pt>
                <c:pt idx="2929">
                  <c:v>2.6982880999999987</c:v>
                </c:pt>
                <c:pt idx="2930">
                  <c:v>2.6980206</c:v>
                </c:pt>
                <c:pt idx="2931">
                  <c:v>2.6977879000000002</c:v>
                </c:pt>
                <c:pt idx="2932">
                  <c:v>2.6967295</c:v>
                </c:pt>
                <c:pt idx="2933">
                  <c:v>2.6953727000000001</c:v>
                </c:pt>
                <c:pt idx="2934">
                  <c:v>2.6946055999999987</c:v>
                </c:pt>
                <c:pt idx="2935">
                  <c:v>2.6948341999999998</c:v>
                </c:pt>
                <c:pt idx="2936">
                  <c:v>2.6966101999999985</c:v>
                </c:pt>
                <c:pt idx="2937">
                  <c:v>2.7004926999999999</c:v>
                </c:pt>
                <c:pt idx="2938">
                  <c:v>2.7055568999999999</c:v>
                </c:pt>
                <c:pt idx="2939">
                  <c:v>2.7094803000000001</c:v>
                </c:pt>
                <c:pt idx="2940">
                  <c:v>2.7109134999999998</c:v>
                </c:pt>
                <c:pt idx="2941">
                  <c:v>2.7106142999999996</c:v>
                </c:pt>
                <c:pt idx="2942">
                  <c:v>2.7098268999999999</c:v>
                </c:pt>
                <c:pt idx="2943">
                  <c:v>2.7086628999999998</c:v>
                </c:pt>
                <c:pt idx="2944">
                  <c:v>2.7067658999999997</c:v>
                </c:pt>
                <c:pt idx="2945">
                  <c:v>2.7044898000000002</c:v>
                </c:pt>
                <c:pt idx="2946">
                  <c:v>2.7024834999999987</c:v>
                </c:pt>
                <c:pt idx="2947">
                  <c:v>2.7009428</c:v>
                </c:pt>
                <c:pt idx="2948">
                  <c:v>2.6999185999999997</c:v>
                </c:pt>
                <c:pt idx="2949">
                  <c:v>2.6994393999999997</c:v>
                </c:pt>
                <c:pt idx="2950">
                  <c:v>2.6988861999999987</c:v>
                </c:pt>
                <c:pt idx="2951">
                  <c:v>2.6973469999999997</c:v>
                </c:pt>
                <c:pt idx="2952">
                  <c:v>2.6950297999999999</c:v>
                </c:pt>
                <c:pt idx="2953">
                  <c:v>2.6932530999999997</c:v>
                </c:pt>
                <c:pt idx="2954">
                  <c:v>2.6925400999999987</c:v>
                </c:pt>
                <c:pt idx="2955">
                  <c:v>2.6917204999999997</c:v>
                </c:pt>
                <c:pt idx="2956">
                  <c:v>2.6893453999999997</c:v>
                </c:pt>
                <c:pt idx="2957">
                  <c:v>2.6850616</c:v>
                </c:pt>
                <c:pt idx="2958">
                  <c:v>2.6793761999999997</c:v>
                </c:pt>
                <c:pt idx="2959">
                  <c:v>2.6730138000000001</c:v>
                </c:pt>
                <c:pt idx="2960">
                  <c:v>2.6667818000000012</c:v>
                </c:pt>
                <c:pt idx="2961">
                  <c:v>2.6611263000000012</c:v>
                </c:pt>
                <c:pt idx="2962">
                  <c:v>2.6554698999999986</c:v>
                </c:pt>
                <c:pt idx="2963">
                  <c:v>2.6488734999999997</c:v>
                </c:pt>
                <c:pt idx="2964">
                  <c:v>2.6415744999999999</c:v>
                </c:pt>
                <c:pt idx="2965">
                  <c:v>2.6349039999999997</c:v>
                </c:pt>
                <c:pt idx="2966">
                  <c:v>2.6295583999999987</c:v>
                </c:pt>
                <c:pt idx="2967">
                  <c:v>2.6251218000000009</c:v>
                </c:pt>
                <c:pt idx="2968">
                  <c:v>2.6214908000000001</c:v>
                </c:pt>
                <c:pt idx="2969">
                  <c:v>2.6194255999999987</c:v>
                </c:pt>
                <c:pt idx="2970">
                  <c:v>2.6193256999999988</c:v>
                </c:pt>
                <c:pt idx="2971">
                  <c:v>2.6207438999999999</c:v>
                </c:pt>
                <c:pt idx="2972">
                  <c:v>2.6235893000000012</c:v>
                </c:pt>
                <c:pt idx="2973">
                  <c:v>2.628565</c:v>
                </c:pt>
                <c:pt idx="2974">
                  <c:v>2.6357250999999997</c:v>
                </c:pt>
                <c:pt idx="2975">
                  <c:v>2.6436749000000002</c:v>
                </c:pt>
                <c:pt idx="2976">
                  <c:v>2.6509632999999999</c:v>
                </c:pt>
                <c:pt idx="2977">
                  <c:v>2.6575936999999996</c:v>
                </c:pt>
                <c:pt idx="2978">
                  <c:v>2.6644847000000014</c:v>
                </c:pt>
                <c:pt idx="2979">
                  <c:v>2.6720582999999984</c:v>
                </c:pt>
                <c:pt idx="2980">
                  <c:v>2.6799238999999999</c:v>
                </c:pt>
                <c:pt idx="2981">
                  <c:v>2.6876448999999996</c:v>
                </c:pt>
                <c:pt idx="2982">
                  <c:v>2.6955476999999997</c:v>
                </c:pt>
                <c:pt idx="2983">
                  <c:v>2.7048161999999998</c:v>
                </c:pt>
                <c:pt idx="2984">
                  <c:v>2.7165162999999999</c:v>
                </c:pt>
                <c:pt idx="2985">
                  <c:v>2.7300961999999998</c:v>
                </c:pt>
                <c:pt idx="2986">
                  <c:v>2.7432079000000011</c:v>
                </c:pt>
                <c:pt idx="2987">
                  <c:v>2.7538811000000001</c:v>
                </c:pt>
                <c:pt idx="2988">
                  <c:v>2.7626295999999999</c:v>
                </c:pt>
                <c:pt idx="2989">
                  <c:v>2.7716982999999997</c:v>
                </c:pt>
                <c:pt idx="2990">
                  <c:v>2.782581700000001</c:v>
                </c:pt>
                <c:pt idx="2991">
                  <c:v>2.7948352999999999</c:v>
                </c:pt>
                <c:pt idx="2992">
                  <c:v>2.8068656999999972</c:v>
                </c:pt>
                <c:pt idx="2993">
                  <c:v>2.8172049999999986</c:v>
                </c:pt>
                <c:pt idx="2994">
                  <c:v>2.8254816999999997</c:v>
                </c:pt>
                <c:pt idx="2995">
                  <c:v>2.8330053999999985</c:v>
                </c:pt>
                <c:pt idx="2996">
                  <c:v>2.8420555999999979</c:v>
                </c:pt>
                <c:pt idx="2997">
                  <c:v>2.8536663999999985</c:v>
                </c:pt>
                <c:pt idx="2998">
                  <c:v>2.8662698999999985</c:v>
                </c:pt>
                <c:pt idx="2999">
                  <c:v>2.8773268999999999</c:v>
                </c:pt>
                <c:pt idx="3000">
                  <c:v>2.8860765999999987</c:v>
                </c:pt>
                <c:pt idx="3001">
                  <c:v>2.8938618999999997</c:v>
                </c:pt>
                <c:pt idx="3002">
                  <c:v>2.9020928999999986</c:v>
                </c:pt>
                <c:pt idx="3003">
                  <c:v>2.9108776999999986</c:v>
                </c:pt>
                <c:pt idx="3004">
                  <c:v>2.9196820999999984</c:v>
                </c:pt>
                <c:pt idx="3005">
                  <c:v>2.9283220999999999</c:v>
                </c:pt>
                <c:pt idx="3006">
                  <c:v>2.9369681999999973</c:v>
                </c:pt>
                <c:pt idx="3007">
                  <c:v>2.9458873999999997</c:v>
                </c:pt>
                <c:pt idx="3008">
                  <c:v>2.9554929999999984</c:v>
                </c:pt>
                <c:pt idx="3009">
                  <c:v>2.9660923999999986</c:v>
                </c:pt>
                <c:pt idx="3010">
                  <c:v>2.9772736999999987</c:v>
                </c:pt>
                <c:pt idx="3011">
                  <c:v>2.9879723</c:v>
                </c:pt>
                <c:pt idx="3012">
                  <c:v>2.9974482999999985</c:v>
                </c:pt>
                <c:pt idx="3013">
                  <c:v>3.0059918000000012</c:v>
                </c:pt>
                <c:pt idx="3014">
                  <c:v>3.0145396</c:v>
                </c:pt>
                <c:pt idx="3015">
                  <c:v>3.0237212000000016</c:v>
                </c:pt>
                <c:pt idx="3016">
                  <c:v>3.0334043999999998</c:v>
                </c:pt>
                <c:pt idx="3017">
                  <c:v>3.0431369000000013</c:v>
                </c:pt>
                <c:pt idx="3018">
                  <c:v>3.0528560999999979</c:v>
                </c:pt>
                <c:pt idx="3019">
                  <c:v>3.0629379999999999</c:v>
                </c:pt>
                <c:pt idx="3020">
                  <c:v>3.0734104999999987</c:v>
                </c:pt>
                <c:pt idx="3021">
                  <c:v>3.0833683000000001</c:v>
                </c:pt>
                <c:pt idx="3022">
                  <c:v>3.0916710999999997</c:v>
                </c:pt>
                <c:pt idx="3023">
                  <c:v>3.0981373000000012</c:v>
                </c:pt>
                <c:pt idx="3024">
                  <c:v>3.1036402000000001</c:v>
                </c:pt>
                <c:pt idx="3025">
                  <c:v>3.1090260999999999</c:v>
                </c:pt>
                <c:pt idx="3026">
                  <c:v>3.1142892999999998</c:v>
                </c:pt>
                <c:pt idx="3027">
                  <c:v>3.1190340000000001</c:v>
                </c:pt>
                <c:pt idx="3028">
                  <c:v>3.1232821999999998</c:v>
                </c:pt>
                <c:pt idx="3029">
                  <c:v>3.1275038000000013</c:v>
                </c:pt>
                <c:pt idx="3030">
                  <c:v>3.1322035999999986</c:v>
                </c:pt>
                <c:pt idx="3031">
                  <c:v>3.1376442</c:v>
                </c:pt>
                <c:pt idx="3032">
                  <c:v>3.1436286999999998</c:v>
                </c:pt>
                <c:pt idx="3033">
                  <c:v>3.14947</c:v>
                </c:pt>
                <c:pt idx="3034">
                  <c:v>3.1546257</c:v>
                </c:pt>
                <c:pt idx="3035">
                  <c:v>3.1595385999999999</c:v>
                </c:pt>
                <c:pt idx="3036">
                  <c:v>3.1653316000000014</c:v>
                </c:pt>
                <c:pt idx="3037">
                  <c:v>3.1723585999999986</c:v>
                </c:pt>
                <c:pt idx="3038">
                  <c:v>3.1796039999999985</c:v>
                </c:pt>
                <c:pt idx="3039">
                  <c:v>3.1859126999999998</c:v>
                </c:pt>
                <c:pt idx="3040">
                  <c:v>3.1912662999999997</c:v>
                </c:pt>
                <c:pt idx="3041">
                  <c:v>3.1963801999999997</c:v>
                </c:pt>
                <c:pt idx="3042">
                  <c:v>3.2016160999999999</c:v>
                </c:pt>
                <c:pt idx="3043">
                  <c:v>3.2069926999999998</c:v>
                </c:pt>
                <c:pt idx="3044">
                  <c:v>3.2128313999999998</c:v>
                </c:pt>
                <c:pt idx="3045">
                  <c:v>3.2195292999999996</c:v>
                </c:pt>
                <c:pt idx="3046">
                  <c:v>3.2267474999999997</c:v>
                </c:pt>
                <c:pt idx="3047">
                  <c:v>3.2334908000000002</c:v>
                </c:pt>
                <c:pt idx="3048">
                  <c:v>3.2391188</c:v>
                </c:pt>
                <c:pt idx="3049">
                  <c:v>3.2438921999999999</c:v>
                </c:pt>
                <c:pt idx="3050">
                  <c:v>3.2485342000000021</c:v>
                </c:pt>
                <c:pt idx="3051">
                  <c:v>3.2535849000000012</c:v>
                </c:pt>
                <c:pt idx="3052">
                  <c:v>3.2591798999999999</c:v>
                </c:pt>
                <c:pt idx="3053">
                  <c:v>3.2651377000000021</c:v>
                </c:pt>
                <c:pt idx="3054">
                  <c:v>3.2711273000000012</c:v>
                </c:pt>
                <c:pt idx="3055">
                  <c:v>3.2768878999999997</c:v>
                </c:pt>
                <c:pt idx="3056">
                  <c:v>3.2823303000000013</c:v>
                </c:pt>
                <c:pt idx="3057">
                  <c:v>3.2874221000000001</c:v>
                </c:pt>
                <c:pt idx="3058">
                  <c:v>3.2921485999999986</c:v>
                </c:pt>
                <c:pt idx="3059">
                  <c:v>3.2966983999999986</c:v>
                </c:pt>
                <c:pt idx="3060">
                  <c:v>3.3015028999999987</c:v>
                </c:pt>
                <c:pt idx="3061">
                  <c:v>3.3068539999999977</c:v>
                </c:pt>
                <c:pt idx="3062">
                  <c:v>3.3125367999999997</c:v>
                </c:pt>
                <c:pt idx="3063">
                  <c:v>3.3180238999999987</c:v>
                </c:pt>
                <c:pt idx="3064">
                  <c:v>3.3230625999999988</c:v>
                </c:pt>
                <c:pt idx="3065">
                  <c:v>3.3279738999999999</c:v>
                </c:pt>
                <c:pt idx="3066">
                  <c:v>3.3333477</c:v>
                </c:pt>
                <c:pt idx="3067">
                  <c:v>3.3394995999999986</c:v>
                </c:pt>
                <c:pt idx="3068">
                  <c:v>3.3462047999999998</c:v>
                </c:pt>
                <c:pt idx="3069">
                  <c:v>3.3528510999999979</c:v>
                </c:pt>
                <c:pt idx="3070">
                  <c:v>3.3589010999999998</c:v>
                </c:pt>
                <c:pt idx="3071">
                  <c:v>3.3642639999999986</c:v>
                </c:pt>
                <c:pt idx="3072">
                  <c:v>3.3692219999999997</c:v>
                </c:pt>
                <c:pt idx="3073">
                  <c:v>3.3741097999999998</c:v>
                </c:pt>
                <c:pt idx="3074">
                  <c:v>3.3791463999999984</c:v>
                </c:pt>
                <c:pt idx="3075">
                  <c:v>3.3844651999999984</c:v>
                </c:pt>
                <c:pt idx="3076">
                  <c:v>3.3900780999999984</c:v>
                </c:pt>
                <c:pt idx="3077">
                  <c:v>3.3957657999999986</c:v>
                </c:pt>
                <c:pt idx="3078">
                  <c:v>3.40117</c:v>
                </c:pt>
                <c:pt idx="3079">
                  <c:v>3.4060619999999986</c:v>
                </c:pt>
                <c:pt idx="3080">
                  <c:v>3.4104820999999985</c:v>
                </c:pt>
                <c:pt idx="3081">
                  <c:v>3.4147431999999984</c:v>
                </c:pt>
                <c:pt idx="3082">
                  <c:v>3.4194422999999978</c:v>
                </c:pt>
                <c:pt idx="3083">
                  <c:v>3.4252103999999997</c:v>
                </c:pt>
                <c:pt idx="3084">
                  <c:v>3.4321332999999998</c:v>
                </c:pt>
                <c:pt idx="3085">
                  <c:v>3.4395788999999986</c:v>
                </c:pt>
                <c:pt idx="3086">
                  <c:v>3.4469073999999997</c:v>
                </c:pt>
                <c:pt idx="3087">
                  <c:v>3.4541661999999982</c:v>
                </c:pt>
                <c:pt idx="3088">
                  <c:v>3.4615919000000002</c:v>
                </c:pt>
                <c:pt idx="3089">
                  <c:v>3.4686176</c:v>
                </c:pt>
                <c:pt idx="3090">
                  <c:v>3.4741350999999998</c:v>
                </c:pt>
                <c:pt idx="3091">
                  <c:v>3.4778193999999987</c:v>
                </c:pt>
                <c:pt idx="3092">
                  <c:v>3.4806479999999986</c:v>
                </c:pt>
                <c:pt idx="3093">
                  <c:v>3.4838223999999998</c:v>
                </c:pt>
                <c:pt idx="3094">
                  <c:v>3.4874738999999999</c:v>
                </c:pt>
                <c:pt idx="3095">
                  <c:v>3.4908265999999997</c:v>
                </c:pt>
                <c:pt idx="3096">
                  <c:v>3.4932537999999997</c:v>
                </c:pt>
                <c:pt idx="3097">
                  <c:v>3.4948777999999998</c:v>
                </c:pt>
                <c:pt idx="3098">
                  <c:v>3.4964293999999985</c:v>
                </c:pt>
                <c:pt idx="3099">
                  <c:v>3.4986656999999983</c:v>
                </c:pt>
                <c:pt idx="3100">
                  <c:v>3.5016991999999987</c:v>
                </c:pt>
                <c:pt idx="3101">
                  <c:v>3.5048893999999997</c:v>
                </c:pt>
                <c:pt idx="3102">
                  <c:v>3.5075719000000012</c:v>
                </c:pt>
                <c:pt idx="3103">
                  <c:v>3.5097949000000002</c:v>
                </c:pt>
                <c:pt idx="3104">
                  <c:v>3.5120980999999984</c:v>
                </c:pt>
                <c:pt idx="3105">
                  <c:v>3.5147568999999987</c:v>
                </c:pt>
                <c:pt idx="3106">
                  <c:v>3.5176240999999999</c:v>
                </c:pt>
                <c:pt idx="3107">
                  <c:v>3.5205613000000002</c:v>
                </c:pt>
                <c:pt idx="3108">
                  <c:v>3.5235444</c:v>
                </c:pt>
                <c:pt idx="3109">
                  <c:v>3.5264070999999997</c:v>
                </c:pt>
                <c:pt idx="3110">
                  <c:v>3.5290376999999999</c:v>
                </c:pt>
                <c:pt idx="3111">
                  <c:v>3.5318687999999985</c:v>
                </c:pt>
                <c:pt idx="3112">
                  <c:v>3.5355746999999997</c:v>
                </c:pt>
                <c:pt idx="3113">
                  <c:v>3.5400605999999999</c:v>
                </c:pt>
                <c:pt idx="3114">
                  <c:v>3.5442309000000001</c:v>
                </c:pt>
                <c:pt idx="3115">
                  <c:v>3.5470650999999997</c:v>
                </c:pt>
                <c:pt idx="3116">
                  <c:v>3.5485354999999998</c:v>
                </c:pt>
                <c:pt idx="3117">
                  <c:v>3.5492713999999999</c:v>
                </c:pt>
                <c:pt idx="3118">
                  <c:v>3.5497898999999999</c:v>
                </c:pt>
                <c:pt idx="3119">
                  <c:v>3.5503979999999995</c:v>
                </c:pt>
                <c:pt idx="3120">
                  <c:v>3.5515948000000002</c:v>
                </c:pt>
                <c:pt idx="3121">
                  <c:v>3.5540341</c:v>
                </c:pt>
                <c:pt idx="3122">
                  <c:v>3.5578261999999987</c:v>
                </c:pt>
                <c:pt idx="3123">
                  <c:v>3.5620315999999996</c:v>
                </c:pt>
                <c:pt idx="3124">
                  <c:v>3.565134500000001</c:v>
                </c:pt>
                <c:pt idx="3125">
                  <c:v>3.5661472999999999</c:v>
                </c:pt>
                <c:pt idx="3126">
                  <c:v>3.5652759999999986</c:v>
                </c:pt>
                <c:pt idx="3127">
                  <c:v>3.5635869000000002</c:v>
                </c:pt>
                <c:pt idx="3128">
                  <c:v>3.5620707999999999</c:v>
                </c:pt>
                <c:pt idx="3129">
                  <c:v>3.5611820000000001</c:v>
                </c:pt>
                <c:pt idx="3130">
                  <c:v>3.5611288999999999</c:v>
                </c:pt>
                <c:pt idx="3131">
                  <c:v>3.5619725999999998</c:v>
                </c:pt>
                <c:pt idx="3132">
                  <c:v>3.5631129000000001</c:v>
                </c:pt>
                <c:pt idx="3133">
                  <c:v>3.5631212000000017</c:v>
                </c:pt>
                <c:pt idx="3134">
                  <c:v>3.5607036000000001</c:v>
                </c:pt>
                <c:pt idx="3135">
                  <c:v>3.5558931999999985</c:v>
                </c:pt>
                <c:pt idx="3136">
                  <c:v>3.5502063999999987</c:v>
                </c:pt>
                <c:pt idx="3137">
                  <c:v>3.5456042999999999</c:v>
                </c:pt>
                <c:pt idx="3138">
                  <c:v>3.5432255999999995</c:v>
                </c:pt>
                <c:pt idx="3139">
                  <c:v>3.5428860999999987</c:v>
                </c:pt>
                <c:pt idx="3140">
                  <c:v>3.5433744999999996</c:v>
                </c:pt>
                <c:pt idx="3141">
                  <c:v>3.5433159999999999</c:v>
                </c:pt>
                <c:pt idx="3142">
                  <c:v>3.5421946000000002</c:v>
                </c:pt>
                <c:pt idx="3143">
                  <c:v>3.5406138999999999</c:v>
                </c:pt>
                <c:pt idx="3144">
                  <c:v>3.5394712999999998</c:v>
                </c:pt>
                <c:pt idx="3145">
                  <c:v>3.5391273000000001</c:v>
                </c:pt>
                <c:pt idx="3146">
                  <c:v>3.5395773999999998</c:v>
                </c:pt>
                <c:pt idx="3147">
                  <c:v>3.5410610999999999</c:v>
                </c:pt>
                <c:pt idx="3148">
                  <c:v>3.5438846000000002</c:v>
                </c:pt>
                <c:pt idx="3149">
                  <c:v>3.5476046000000001</c:v>
                </c:pt>
                <c:pt idx="3150">
                  <c:v>3.5509471999999982</c:v>
                </c:pt>
                <c:pt idx="3151">
                  <c:v>3.5528841999999985</c:v>
                </c:pt>
                <c:pt idx="3152">
                  <c:v>3.5536101999999987</c:v>
                </c:pt>
                <c:pt idx="3153">
                  <c:v>3.5543996999999998</c:v>
                </c:pt>
                <c:pt idx="3154">
                  <c:v>3.5565602999999997</c:v>
                </c:pt>
                <c:pt idx="3155">
                  <c:v>3.5602969</c:v>
                </c:pt>
                <c:pt idx="3156">
                  <c:v>3.5643630000000002</c:v>
                </c:pt>
                <c:pt idx="3157">
                  <c:v>3.5670364000000001</c:v>
                </c:pt>
                <c:pt idx="3158">
                  <c:v>3.5678052999999998</c:v>
                </c:pt>
                <c:pt idx="3159">
                  <c:v>3.5679873000000013</c:v>
                </c:pt>
                <c:pt idx="3160">
                  <c:v>3.5693548000000002</c:v>
                </c:pt>
                <c:pt idx="3161">
                  <c:v>3.5722784999999972</c:v>
                </c:pt>
                <c:pt idx="3162">
                  <c:v>3.5756066999999985</c:v>
                </c:pt>
                <c:pt idx="3163">
                  <c:v>3.5780524999999983</c:v>
                </c:pt>
                <c:pt idx="3164">
                  <c:v>3.5790645999999997</c:v>
                </c:pt>
                <c:pt idx="3165">
                  <c:v>3.5786430999999985</c:v>
                </c:pt>
                <c:pt idx="3166">
                  <c:v>3.5770944</c:v>
                </c:pt>
                <c:pt idx="3167">
                  <c:v>3.5749019999999998</c:v>
                </c:pt>
                <c:pt idx="3168">
                  <c:v>3.5723288999999987</c:v>
                </c:pt>
                <c:pt idx="3169">
                  <c:v>3.5691538</c:v>
                </c:pt>
                <c:pt idx="3170">
                  <c:v>3.5650819999999999</c:v>
                </c:pt>
                <c:pt idx="3171">
                  <c:v>3.5602847000000013</c:v>
                </c:pt>
                <c:pt idx="3172">
                  <c:v>3.5551241</c:v>
                </c:pt>
                <c:pt idx="3173">
                  <c:v>3.5494754999999985</c:v>
                </c:pt>
                <c:pt idx="3174">
                  <c:v>3.5428160999999987</c:v>
                </c:pt>
                <c:pt idx="3175">
                  <c:v>3.5350010999999997</c:v>
                </c:pt>
                <c:pt idx="3176">
                  <c:v>3.5266813999999997</c:v>
                </c:pt>
                <c:pt idx="3177">
                  <c:v>3.5189545999999998</c:v>
                </c:pt>
                <c:pt idx="3178">
                  <c:v>3.5126149999999985</c:v>
                </c:pt>
                <c:pt idx="3179">
                  <c:v>3.5075329000000002</c:v>
                </c:pt>
                <c:pt idx="3180">
                  <c:v>3.5027252999999998</c:v>
                </c:pt>
                <c:pt idx="3181">
                  <c:v>3.4974021999999985</c:v>
                </c:pt>
                <c:pt idx="3182">
                  <c:v>3.4921647999999998</c:v>
                </c:pt>
                <c:pt idx="3183">
                  <c:v>3.4887106999999999</c:v>
                </c:pt>
                <c:pt idx="3184">
                  <c:v>3.4881101000000001</c:v>
                </c:pt>
                <c:pt idx="3185">
                  <c:v>3.4897608999999998</c:v>
                </c:pt>
                <c:pt idx="3186">
                  <c:v>3.4921404999999979</c:v>
                </c:pt>
                <c:pt idx="3187">
                  <c:v>3.4941789999999986</c:v>
                </c:pt>
                <c:pt idx="3188">
                  <c:v>3.4955127999999998</c:v>
                </c:pt>
                <c:pt idx="3189">
                  <c:v>3.4960881999999978</c:v>
                </c:pt>
                <c:pt idx="3190">
                  <c:v>3.4963918999999999</c:v>
                </c:pt>
                <c:pt idx="3191">
                  <c:v>3.4974821999999985</c:v>
                </c:pt>
                <c:pt idx="3192">
                  <c:v>3.4998421999999971</c:v>
                </c:pt>
                <c:pt idx="3193">
                  <c:v>3.5024950999999986</c:v>
                </c:pt>
                <c:pt idx="3194">
                  <c:v>3.5040358999999999</c:v>
                </c:pt>
                <c:pt idx="3195">
                  <c:v>3.5043504999999997</c:v>
                </c:pt>
                <c:pt idx="3196">
                  <c:v>3.5044119999999999</c:v>
                </c:pt>
                <c:pt idx="3197">
                  <c:v>3.5046309999999998</c:v>
                </c:pt>
                <c:pt idx="3198">
                  <c:v>3.5046081999999985</c:v>
                </c:pt>
                <c:pt idx="3199">
                  <c:v>3.504521200000001</c:v>
                </c:pt>
                <c:pt idx="3200">
                  <c:v>3.5055424999999985</c:v>
                </c:pt>
                <c:pt idx="3201">
                  <c:v>3.5084926999999997</c:v>
                </c:pt>
                <c:pt idx="3202">
                  <c:v>3.5129150999999985</c:v>
                </c:pt>
                <c:pt idx="3203">
                  <c:v>3.5177718000000002</c:v>
                </c:pt>
                <c:pt idx="3204">
                  <c:v>3.5224308999999998</c:v>
                </c:pt>
                <c:pt idx="3205">
                  <c:v>3.5267952</c:v>
                </c:pt>
                <c:pt idx="3206">
                  <c:v>3.5311084999999984</c:v>
                </c:pt>
                <c:pt idx="3207">
                  <c:v>3.5358484999999975</c:v>
                </c:pt>
                <c:pt idx="3208">
                  <c:v>3.5411598</c:v>
                </c:pt>
                <c:pt idx="3209">
                  <c:v>3.5461584999999984</c:v>
                </c:pt>
                <c:pt idx="3210">
                  <c:v>3.5495219000000002</c:v>
                </c:pt>
                <c:pt idx="3211">
                  <c:v>3.5510912999999995</c:v>
                </c:pt>
                <c:pt idx="3212">
                  <c:v>3.5522457999999979</c:v>
                </c:pt>
                <c:pt idx="3213">
                  <c:v>3.5543525999999988</c:v>
                </c:pt>
                <c:pt idx="3214">
                  <c:v>3.5573063</c:v>
                </c:pt>
                <c:pt idx="3215">
                  <c:v>3.5599751999999985</c:v>
                </c:pt>
                <c:pt idx="3216">
                  <c:v>3.5616866999999997</c:v>
                </c:pt>
                <c:pt idx="3217">
                  <c:v>3.5628155999999986</c:v>
                </c:pt>
                <c:pt idx="3218">
                  <c:v>3.5641984</c:v>
                </c:pt>
                <c:pt idx="3219">
                  <c:v>3.5664004999999985</c:v>
                </c:pt>
                <c:pt idx="3220">
                  <c:v>3.5695033999999999</c:v>
                </c:pt>
                <c:pt idx="3221">
                  <c:v>3.5732774999999997</c:v>
                </c:pt>
                <c:pt idx="3222">
                  <c:v>3.5773804999999999</c:v>
                </c:pt>
                <c:pt idx="3223">
                  <c:v>3.5813769999999998</c:v>
                </c:pt>
                <c:pt idx="3224">
                  <c:v>3.5846548999999999</c:v>
                </c:pt>
                <c:pt idx="3225">
                  <c:v>3.5866136999999987</c:v>
                </c:pt>
                <c:pt idx="3226">
                  <c:v>3.5871949000000014</c:v>
                </c:pt>
                <c:pt idx="3227">
                  <c:v>3.5871784999999998</c:v>
                </c:pt>
                <c:pt idx="3228">
                  <c:v>3.5876926999999998</c:v>
                </c:pt>
                <c:pt idx="3229">
                  <c:v>3.5893526999999987</c:v>
                </c:pt>
                <c:pt idx="3230">
                  <c:v>3.5920226999999985</c:v>
                </c:pt>
                <c:pt idx="3231">
                  <c:v>3.5952416999999985</c:v>
                </c:pt>
                <c:pt idx="3232">
                  <c:v>3.5986167999999998</c:v>
                </c:pt>
                <c:pt idx="3233">
                  <c:v>3.6018535999999997</c:v>
                </c:pt>
                <c:pt idx="3234">
                  <c:v>3.6046782999999998</c:v>
                </c:pt>
                <c:pt idx="3235">
                  <c:v>3.6068531999999984</c:v>
                </c:pt>
                <c:pt idx="3236">
                  <c:v>3.6082067999999996</c:v>
                </c:pt>
                <c:pt idx="3237">
                  <c:v>3.6087133000000002</c:v>
                </c:pt>
                <c:pt idx="3238">
                  <c:v>3.6086701999999997</c:v>
                </c:pt>
                <c:pt idx="3239">
                  <c:v>3.6086563999999997</c:v>
                </c:pt>
                <c:pt idx="3240">
                  <c:v>3.6090955999999998</c:v>
                </c:pt>
                <c:pt idx="3241">
                  <c:v>3.6098694999999985</c:v>
                </c:pt>
                <c:pt idx="3242">
                  <c:v>3.6104900999999998</c:v>
                </c:pt>
                <c:pt idx="3243">
                  <c:v>3.6106574999999985</c:v>
                </c:pt>
                <c:pt idx="3244">
                  <c:v>3.6105943000000011</c:v>
                </c:pt>
                <c:pt idx="3245">
                  <c:v>3.6108649999999987</c:v>
                </c:pt>
                <c:pt idx="3246">
                  <c:v>3.6118583999999974</c:v>
                </c:pt>
                <c:pt idx="3247">
                  <c:v>3.6133980999999995</c:v>
                </c:pt>
                <c:pt idx="3248">
                  <c:v>3.6148311</c:v>
                </c:pt>
                <c:pt idx="3249">
                  <c:v>3.6155863999999998</c:v>
                </c:pt>
                <c:pt idx="3250">
                  <c:v>3.6157138</c:v>
                </c:pt>
                <c:pt idx="3251">
                  <c:v>3.6158211999999987</c:v>
                </c:pt>
                <c:pt idx="3252">
                  <c:v>3.6164667999999982</c:v>
                </c:pt>
                <c:pt idx="3253">
                  <c:v>3.6177638000000001</c:v>
                </c:pt>
                <c:pt idx="3254">
                  <c:v>3.6195597999999998</c:v>
                </c:pt>
                <c:pt idx="3255">
                  <c:v>3.6216975999999996</c:v>
                </c:pt>
                <c:pt idx="3256">
                  <c:v>3.6239119000000009</c:v>
                </c:pt>
                <c:pt idx="3257">
                  <c:v>3.6257518999999996</c:v>
                </c:pt>
                <c:pt idx="3258">
                  <c:v>3.6269585999999987</c:v>
                </c:pt>
                <c:pt idx="3259">
                  <c:v>3.6277864000000002</c:v>
                </c:pt>
                <c:pt idx="3260">
                  <c:v>3.6286985999999999</c:v>
                </c:pt>
                <c:pt idx="3261">
                  <c:v>3.6297823</c:v>
                </c:pt>
                <c:pt idx="3262">
                  <c:v>3.6307034999999988</c:v>
                </c:pt>
                <c:pt idx="3263">
                  <c:v>3.6312259999999985</c:v>
                </c:pt>
                <c:pt idx="3264">
                  <c:v>3.6315309999999998</c:v>
                </c:pt>
                <c:pt idx="3265">
                  <c:v>3.6320064999999979</c:v>
                </c:pt>
                <c:pt idx="3266">
                  <c:v>3.6328910999999997</c:v>
                </c:pt>
                <c:pt idx="3267">
                  <c:v>3.6341483999999986</c:v>
                </c:pt>
                <c:pt idx="3268">
                  <c:v>3.6355404999999985</c:v>
                </c:pt>
                <c:pt idx="3269">
                  <c:v>3.6367925999999997</c:v>
                </c:pt>
                <c:pt idx="3270">
                  <c:v>3.6377742000000013</c:v>
                </c:pt>
                <c:pt idx="3271">
                  <c:v>3.6384951999999982</c:v>
                </c:pt>
                <c:pt idx="3272">
                  <c:v>3.6389560999999997</c:v>
                </c:pt>
                <c:pt idx="3273">
                  <c:v>3.6390813999999998</c:v>
                </c:pt>
                <c:pt idx="3274">
                  <c:v>3.6389110999999996</c:v>
                </c:pt>
                <c:pt idx="3275">
                  <c:v>3.6387946000000002</c:v>
                </c:pt>
                <c:pt idx="3276">
                  <c:v>3.6391268000000001</c:v>
                </c:pt>
                <c:pt idx="3277">
                  <c:v>3.6399279</c:v>
                </c:pt>
                <c:pt idx="3278">
                  <c:v>3.6409063000000002</c:v>
                </c:pt>
                <c:pt idx="3279">
                  <c:v>3.6419064999999997</c:v>
                </c:pt>
                <c:pt idx="3280">
                  <c:v>3.6430738999999996</c:v>
                </c:pt>
                <c:pt idx="3281">
                  <c:v>3.6444759999999987</c:v>
                </c:pt>
                <c:pt idx="3282">
                  <c:v>3.6457833000000002</c:v>
                </c:pt>
                <c:pt idx="3283">
                  <c:v>3.6465579999999997</c:v>
                </c:pt>
                <c:pt idx="3284">
                  <c:v>3.6466941999999998</c:v>
                </c:pt>
                <c:pt idx="3285">
                  <c:v>3.6463660999999998</c:v>
                </c:pt>
                <c:pt idx="3286">
                  <c:v>3.6457468999999998</c:v>
                </c:pt>
                <c:pt idx="3287">
                  <c:v>3.6450361</c:v>
                </c:pt>
                <c:pt idx="3288">
                  <c:v>3.6446585999999987</c:v>
                </c:pt>
                <c:pt idx="3289">
                  <c:v>3.6449796000000001</c:v>
                </c:pt>
                <c:pt idx="3290">
                  <c:v>3.6457476999999998</c:v>
                </c:pt>
                <c:pt idx="3291">
                  <c:v>3.6462389999999987</c:v>
                </c:pt>
                <c:pt idx="3292">
                  <c:v>3.6458346000000001</c:v>
                </c:pt>
                <c:pt idx="3293">
                  <c:v>3.6450585999999987</c:v>
                </c:pt>
                <c:pt idx="3294">
                  <c:v>3.6445493999999998</c:v>
                </c:pt>
                <c:pt idx="3295">
                  <c:v>3.6444684999999986</c:v>
                </c:pt>
                <c:pt idx="3296">
                  <c:v>3.6445981999999999</c:v>
                </c:pt>
                <c:pt idx="3297">
                  <c:v>3.6446048000000002</c:v>
                </c:pt>
                <c:pt idx="3298">
                  <c:v>3.6443061000000001</c:v>
                </c:pt>
                <c:pt idx="3299">
                  <c:v>3.6436896000000001</c:v>
                </c:pt>
                <c:pt idx="3300">
                  <c:v>3.6428120999999987</c:v>
                </c:pt>
                <c:pt idx="3301">
                  <c:v>3.6417749000000001</c:v>
                </c:pt>
                <c:pt idx="3302">
                  <c:v>3.6406974000000001</c:v>
                </c:pt>
                <c:pt idx="3303">
                  <c:v>3.6396810999999998</c:v>
                </c:pt>
                <c:pt idx="3304">
                  <c:v>3.6387858</c:v>
                </c:pt>
                <c:pt idx="3305">
                  <c:v>3.6380161999999987</c:v>
                </c:pt>
                <c:pt idx="3306">
                  <c:v>3.6373347000000016</c:v>
                </c:pt>
                <c:pt idx="3307">
                  <c:v>3.6366315999999999</c:v>
                </c:pt>
                <c:pt idx="3308">
                  <c:v>3.6357651999999985</c:v>
                </c:pt>
                <c:pt idx="3309">
                  <c:v>3.6347141000000001</c:v>
                </c:pt>
                <c:pt idx="3310">
                  <c:v>3.6336119</c:v>
                </c:pt>
                <c:pt idx="3311">
                  <c:v>3.6325918000000001</c:v>
                </c:pt>
                <c:pt idx="3312">
                  <c:v>3.6316019999999987</c:v>
                </c:pt>
                <c:pt idx="3313">
                  <c:v>3.6304695999999987</c:v>
                </c:pt>
                <c:pt idx="3314">
                  <c:v>3.6291574999999998</c:v>
                </c:pt>
                <c:pt idx="3315">
                  <c:v>3.6277850000000011</c:v>
                </c:pt>
                <c:pt idx="3316">
                  <c:v>3.6264338999999999</c:v>
                </c:pt>
                <c:pt idx="3317">
                  <c:v>3.6250792999999999</c:v>
                </c:pt>
                <c:pt idx="3318">
                  <c:v>3.6237123000000002</c:v>
                </c:pt>
                <c:pt idx="3319">
                  <c:v>3.6223925999999995</c:v>
                </c:pt>
                <c:pt idx="3320">
                  <c:v>3.6211104999999999</c:v>
                </c:pt>
                <c:pt idx="3321">
                  <c:v>3.6196893999999986</c:v>
                </c:pt>
                <c:pt idx="3322">
                  <c:v>3.6179479999999997</c:v>
                </c:pt>
                <c:pt idx="3323">
                  <c:v>3.6158820999999985</c:v>
                </c:pt>
                <c:pt idx="3324">
                  <c:v>3.6136720999999987</c:v>
                </c:pt>
                <c:pt idx="3325">
                  <c:v>3.6115786999999986</c:v>
                </c:pt>
                <c:pt idx="3326">
                  <c:v>3.6097272000000014</c:v>
                </c:pt>
                <c:pt idx="3327">
                  <c:v>3.6080443999999998</c:v>
                </c:pt>
                <c:pt idx="3328">
                  <c:v>3.6063413</c:v>
                </c:pt>
                <c:pt idx="3329">
                  <c:v>3.6046460999999987</c:v>
                </c:pt>
                <c:pt idx="3330">
                  <c:v>3.6032678000000002</c:v>
                </c:pt>
                <c:pt idx="3331">
                  <c:v>3.6027380999999998</c:v>
                </c:pt>
                <c:pt idx="3332">
                  <c:v>3.6030696999999998</c:v>
                </c:pt>
                <c:pt idx="3333">
                  <c:v>3.6037151000000001</c:v>
                </c:pt>
                <c:pt idx="3334">
                  <c:v>3.6032883999999998</c:v>
                </c:pt>
                <c:pt idx="3335">
                  <c:v>3.6004199999999997</c:v>
                </c:pt>
                <c:pt idx="3336">
                  <c:v>3.5961533999999986</c:v>
                </c:pt>
                <c:pt idx="3337">
                  <c:v>3.5924761999999983</c:v>
                </c:pt>
                <c:pt idx="3338">
                  <c:v>3.5896271999999998</c:v>
                </c:pt>
                <c:pt idx="3339">
                  <c:v>3.5871207000000016</c:v>
                </c:pt>
                <c:pt idx="3340">
                  <c:v>3.5846268999999999</c:v>
                </c:pt>
                <c:pt idx="3341">
                  <c:v>3.5822433999999985</c:v>
                </c:pt>
                <c:pt idx="3342">
                  <c:v>3.5800703999999999</c:v>
                </c:pt>
                <c:pt idx="3343">
                  <c:v>3.5780799999999986</c:v>
                </c:pt>
                <c:pt idx="3344">
                  <c:v>3.5762367999999998</c:v>
                </c:pt>
                <c:pt idx="3345">
                  <c:v>3.5745298999999999</c:v>
                </c:pt>
                <c:pt idx="3346">
                  <c:v>3.5727914999999997</c:v>
                </c:pt>
                <c:pt idx="3347">
                  <c:v>3.5708566999999984</c:v>
                </c:pt>
                <c:pt idx="3348">
                  <c:v>3.5687809000000001</c:v>
                </c:pt>
                <c:pt idx="3349">
                  <c:v>3.5667409999999986</c:v>
                </c:pt>
                <c:pt idx="3350">
                  <c:v>3.5648922999999999</c:v>
                </c:pt>
                <c:pt idx="3351">
                  <c:v>3.5633050999999996</c:v>
                </c:pt>
                <c:pt idx="3352">
                  <c:v>3.5619611999999998</c:v>
                </c:pt>
                <c:pt idx="3353">
                  <c:v>3.5607182000000002</c:v>
                </c:pt>
                <c:pt idx="3354">
                  <c:v>3.5594842999999998</c:v>
                </c:pt>
                <c:pt idx="3355">
                  <c:v>3.5584717999999995</c:v>
                </c:pt>
                <c:pt idx="3356">
                  <c:v>3.5579421999999985</c:v>
                </c:pt>
                <c:pt idx="3357">
                  <c:v>3.5577389999999998</c:v>
                </c:pt>
                <c:pt idx="3358">
                  <c:v>3.5574048</c:v>
                </c:pt>
                <c:pt idx="3359">
                  <c:v>3.5568097999999986</c:v>
                </c:pt>
                <c:pt idx="3360">
                  <c:v>3.5562969999999985</c:v>
                </c:pt>
                <c:pt idx="3361">
                  <c:v>3.5560494999999972</c:v>
                </c:pt>
                <c:pt idx="3362">
                  <c:v>3.5557297999999999</c:v>
                </c:pt>
                <c:pt idx="3363">
                  <c:v>3.5550403999999984</c:v>
                </c:pt>
                <c:pt idx="3364">
                  <c:v>3.5542421999999974</c:v>
                </c:pt>
                <c:pt idx="3365">
                  <c:v>3.55376</c:v>
                </c:pt>
                <c:pt idx="3366">
                  <c:v>3.5535828999999999</c:v>
                </c:pt>
                <c:pt idx="3367">
                  <c:v>3.5533288999999999</c:v>
                </c:pt>
                <c:pt idx="3368">
                  <c:v>3.5526563999999978</c:v>
                </c:pt>
                <c:pt idx="3369">
                  <c:v>3.5514169999999985</c:v>
                </c:pt>
                <c:pt idx="3370">
                  <c:v>3.5497603999999998</c:v>
                </c:pt>
                <c:pt idx="3371">
                  <c:v>3.5483281999999998</c:v>
                </c:pt>
                <c:pt idx="3372">
                  <c:v>3.5480015999999996</c:v>
                </c:pt>
                <c:pt idx="3373">
                  <c:v>3.5490715000000002</c:v>
                </c:pt>
                <c:pt idx="3374">
                  <c:v>3.5507320999999998</c:v>
                </c:pt>
                <c:pt idx="3375">
                  <c:v>3.5517954999999986</c:v>
                </c:pt>
                <c:pt idx="3376">
                  <c:v>3.5519314</c:v>
                </c:pt>
                <c:pt idx="3377">
                  <c:v>3.5516307999999999</c:v>
                </c:pt>
                <c:pt idx="3378">
                  <c:v>3.5512799999999984</c:v>
                </c:pt>
                <c:pt idx="3379">
                  <c:v>3.5507417999999999</c:v>
                </c:pt>
                <c:pt idx="3380">
                  <c:v>3.5499524999999985</c:v>
                </c:pt>
                <c:pt idx="3381">
                  <c:v>3.5492191999999987</c:v>
                </c:pt>
                <c:pt idx="3382">
                  <c:v>3.5490255999999998</c:v>
                </c:pt>
                <c:pt idx="3383">
                  <c:v>3.5498975999999995</c:v>
                </c:pt>
                <c:pt idx="3384">
                  <c:v>3.5520653999999978</c:v>
                </c:pt>
                <c:pt idx="3385">
                  <c:v>3.5550591999999983</c:v>
                </c:pt>
                <c:pt idx="3386">
                  <c:v>3.5579049</c:v>
                </c:pt>
                <c:pt idx="3387">
                  <c:v>3.5599983999999987</c:v>
                </c:pt>
                <c:pt idx="3388">
                  <c:v>3.5614507999999998</c:v>
                </c:pt>
                <c:pt idx="3389">
                  <c:v>3.5625658999999987</c:v>
                </c:pt>
                <c:pt idx="3390">
                  <c:v>3.5633987000000014</c:v>
                </c:pt>
                <c:pt idx="3391">
                  <c:v>3.5638708000000001</c:v>
                </c:pt>
                <c:pt idx="3392">
                  <c:v>3.5640755999999998</c:v>
                </c:pt>
                <c:pt idx="3393">
                  <c:v>3.5642642999999996</c:v>
                </c:pt>
                <c:pt idx="3394">
                  <c:v>3.5647003000000002</c:v>
                </c:pt>
                <c:pt idx="3395">
                  <c:v>3.5655989999999997</c:v>
                </c:pt>
                <c:pt idx="3396">
                  <c:v>3.5669803</c:v>
                </c:pt>
                <c:pt idx="3397">
                  <c:v>3.5684918000000012</c:v>
                </c:pt>
                <c:pt idx="3398">
                  <c:v>3.5696057999999997</c:v>
                </c:pt>
                <c:pt idx="3399">
                  <c:v>3.5701596999999987</c:v>
                </c:pt>
                <c:pt idx="3400">
                  <c:v>3.5705819999999999</c:v>
                </c:pt>
                <c:pt idx="3401">
                  <c:v>3.5713892999999999</c:v>
                </c:pt>
                <c:pt idx="3402">
                  <c:v>3.5725666999999985</c:v>
                </c:pt>
                <c:pt idx="3403">
                  <c:v>3.5737287999999996</c:v>
                </c:pt>
                <c:pt idx="3404">
                  <c:v>3.5746716999999997</c:v>
                </c:pt>
                <c:pt idx="3405">
                  <c:v>3.5754546999999985</c:v>
                </c:pt>
                <c:pt idx="3406">
                  <c:v>3.5760783999999979</c:v>
                </c:pt>
                <c:pt idx="3407">
                  <c:v>3.5764650999999978</c:v>
                </c:pt>
                <c:pt idx="3408">
                  <c:v>3.5767752999999987</c:v>
                </c:pt>
                <c:pt idx="3409">
                  <c:v>3.5774198999999998</c:v>
                </c:pt>
                <c:pt idx="3410">
                  <c:v>3.5786105999999998</c:v>
                </c:pt>
                <c:pt idx="3411">
                  <c:v>3.5801199000000001</c:v>
                </c:pt>
                <c:pt idx="3412">
                  <c:v>3.5815779999999999</c:v>
                </c:pt>
                <c:pt idx="3413">
                  <c:v>3.5828544999999985</c:v>
                </c:pt>
                <c:pt idx="3414">
                  <c:v>3.5842075999999996</c:v>
                </c:pt>
                <c:pt idx="3415">
                  <c:v>3.5860006999999987</c:v>
                </c:pt>
                <c:pt idx="3416">
                  <c:v>3.5880907000000013</c:v>
                </c:pt>
                <c:pt idx="3417">
                  <c:v>3.5896203999999998</c:v>
                </c:pt>
                <c:pt idx="3418">
                  <c:v>3.5898360999999999</c:v>
                </c:pt>
                <c:pt idx="3419">
                  <c:v>3.5890379000000001</c:v>
                </c:pt>
                <c:pt idx="3420">
                  <c:v>3.5885292000000013</c:v>
                </c:pt>
                <c:pt idx="3421">
                  <c:v>3.5891478999999999</c:v>
                </c:pt>
                <c:pt idx="3422">
                  <c:v>3.5903832999999996</c:v>
                </c:pt>
                <c:pt idx="3423">
                  <c:v>3.5913187</c:v>
                </c:pt>
                <c:pt idx="3424">
                  <c:v>3.5916899999999985</c:v>
                </c:pt>
                <c:pt idx="3425">
                  <c:v>3.5917382999999998</c:v>
                </c:pt>
                <c:pt idx="3426">
                  <c:v>3.5915469999999985</c:v>
                </c:pt>
                <c:pt idx="3427">
                  <c:v>3.5911109999999997</c:v>
                </c:pt>
                <c:pt idx="3428">
                  <c:v>3.5907580999999986</c:v>
                </c:pt>
                <c:pt idx="3429">
                  <c:v>3.5908891999999986</c:v>
                </c:pt>
                <c:pt idx="3430">
                  <c:v>3.5913239999999997</c:v>
                </c:pt>
                <c:pt idx="3431">
                  <c:v>3.5914547999999997</c:v>
                </c:pt>
                <c:pt idx="3432">
                  <c:v>3.5911481999999979</c:v>
                </c:pt>
                <c:pt idx="3433">
                  <c:v>3.5910210999999999</c:v>
                </c:pt>
                <c:pt idx="3434">
                  <c:v>3.5917543999999997</c:v>
                </c:pt>
                <c:pt idx="3435">
                  <c:v>3.5934383999999997</c:v>
                </c:pt>
                <c:pt idx="3436">
                  <c:v>3.5955765999999998</c:v>
                </c:pt>
                <c:pt idx="3437">
                  <c:v>3.5974198999999998</c:v>
                </c:pt>
                <c:pt idx="3438">
                  <c:v>3.5985801999999998</c:v>
                </c:pt>
                <c:pt idx="3439">
                  <c:v>3.5994548999999987</c:v>
                </c:pt>
                <c:pt idx="3440">
                  <c:v>3.6007289</c:v>
                </c:pt>
                <c:pt idx="3441">
                  <c:v>3.6025007999999996</c:v>
                </c:pt>
                <c:pt idx="3442">
                  <c:v>3.6043512000000013</c:v>
                </c:pt>
                <c:pt idx="3443">
                  <c:v>3.6062037</c:v>
                </c:pt>
                <c:pt idx="3444">
                  <c:v>3.6084405999999998</c:v>
                </c:pt>
                <c:pt idx="3445">
                  <c:v>3.6110327</c:v>
                </c:pt>
                <c:pt idx="3446">
                  <c:v>3.6132249000000001</c:v>
                </c:pt>
                <c:pt idx="3447">
                  <c:v>3.6144628999999981</c:v>
                </c:pt>
                <c:pt idx="3448">
                  <c:v>3.6150949999999997</c:v>
                </c:pt>
                <c:pt idx="3449">
                  <c:v>3.6158985999999982</c:v>
                </c:pt>
                <c:pt idx="3450">
                  <c:v>3.6172754999999985</c:v>
                </c:pt>
                <c:pt idx="3451">
                  <c:v>3.6191227999999995</c:v>
                </c:pt>
                <c:pt idx="3452">
                  <c:v>3.6211909999999996</c:v>
                </c:pt>
                <c:pt idx="3453">
                  <c:v>3.6232980999999995</c:v>
                </c:pt>
                <c:pt idx="3454">
                  <c:v>3.6254577000000001</c:v>
                </c:pt>
                <c:pt idx="3455">
                  <c:v>3.6279777000000011</c:v>
                </c:pt>
                <c:pt idx="3456">
                  <c:v>3.6311288999999998</c:v>
                </c:pt>
                <c:pt idx="3457">
                  <c:v>3.6346295999999998</c:v>
                </c:pt>
                <c:pt idx="3458">
                  <c:v>3.6377382999999996</c:v>
                </c:pt>
                <c:pt idx="3459">
                  <c:v>3.6399878000000001</c:v>
                </c:pt>
                <c:pt idx="3460">
                  <c:v>3.6415341000000012</c:v>
                </c:pt>
                <c:pt idx="3461">
                  <c:v>3.6427793999999998</c:v>
                </c:pt>
                <c:pt idx="3462">
                  <c:v>3.6440503</c:v>
                </c:pt>
                <c:pt idx="3463">
                  <c:v>3.6456494999999984</c:v>
                </c:pt>
                <c:pt idx="3464">
                  <c:v>3.6478455999999997</c:v>
                </c:pt>
                <c:pt idx="3465">
                  <c:v>3.6504850999999987</c:v>
                </c:pt>
                <c:pt idx="3466">
                  <c:v>3.6530350999999999</c:v>
                </c:pt>
                <c:pt idx="3467">
                  <c:v>3.6553114999999998</c:v>
                </c:pt>
                <c:pt idx="3468">
                  <c:v>3.6577883</c:v>
                </c:pt>
                <c:pt idx="3469">
                  <c:v>3.6608500999999998</c:v>
                </c:pt>
                <c:pt idx="3470">
                  <c:v>3.6640876999999996</c:v>
                </c:pt>
                <c:pt idx="3471">
                  <c:v>3.6667852999999999</c:v>
                </c:pt>
                <c:pt idx="3472">
                  <c:v>3.6688134999999997</c:v>
                </c:pt>
                <c:pt idx="3473">
                  <c:v>3.6706798999999997</c:v>
                </c:pt>
                <c:pt idx="3474">
                  <c:v>3.6729454999999978</c:v>
                </c:pt>
                <c:pt idx="3475">
                  <c:v>3.6757574999999987</c:v>
                </c:pt>
                <c:pt idx="3476">
                  <c:v>3.6787989999999997</c:v>
                </c:pt>
                <c:pt idx="3477">
                  <c:v>3.6814748999999996</c:v>
                </c:pt>
                <c:pt idx="3478">
                  <c:v>3.6832826000000001</c:v>
                </c:pt>
                <c:pt idx="3479">
                  <c:v>3.6843506000000001</c:v>
                </c:pt>
                <c:pt idx="3480">
                  <c:v>3.6855281999999998</c:v>
                </c:pt>
                <c:pt idx="3481">
                  <c:v>3.6874448999999996</c:v>
                </c:pt>
                <c:pt idx="3482">
                  <c:v>3.6895899999999999</c:v>
                </c:pt>
                <c:pt idx="3483">
                  <c:v>3.6911069999999997</c:v>
                </c:pt>
                <c:pt idx="3484">
                  <c:v>3.6922891999999985</c:v>
                </c:pt>
                <c:pt idx="3485">
                  <c:v>3.6941100999999996</c:v>
                </c:pt>
                <c:pt idx="3486">
                  <c:v>3.6967967000000002</c:v>
                </c:pt>
                <c:pt idx="3487">
                  <c:v>3.6998662999999987</c:v>
                </c:pt>
                <c:pt idx="3488">
                  <c:v>3.7029696999999997</c:v>
                </c:pt>
                <c:pt idx="3489">
                  <c:v>3.7060919999999999</c:v>
                </c:pt>
                <c:pt idx="3490">
                  <c:v>3.7090139</c:v>
                </c:pt>
                <c:pt idx="3491">
                  <c:v>3.7113419999999997</c:v>
                </c:pt>
                <c:pt idx="3492">
                  <c:v>3.7131447000000013</c:v>
                </c:pt>
                <c:pt idx="3493">
                  <c:v>3.7149915000000013</c:v>
                </c:pt>
                <c:pt idx="3494">
                  <c:v>3.7172371999999996</c:v>
                </c:pt>
                <c:pt idx="3495">
                  <c:v>3.7197867999999996</c:v>
                </c:pt>
                <c:pt idx="3496">
                  <c:v>3.7224862000000001</c:v>
                </c:pt>
                <c:pt idx="3497">
                  <c:v>3.7250510999999999</c:v>
                </c:pt>
                <c:pt idx="3498">
                  <c:v>3.7268141999999997</c:v>
                </c:pt>
                <c:pt idx="3499">
                  <c:v>3.7275229000000012</c:v>
                </c:pt>
                <c:pt idx="3500">
                  <c:v>3.7280888999999995</c:v>
                </c:pt>
                <c:pt idx="3501">
                  <c:v>3.7294035999999995</c:v>
                </c:pt>
                <c:pt idx="3502">
                  <c:v>3.7311207000000013</c:v>
                </c:pt>
                <c:pt idx="3503">
                  <c:v>3.7323243000000002</c:v>
                </c:pt>
                <c:pt idx="3504">
                  <c:v>3.7329381999999987</c:v>
                </c:pt>
                <c:pt idx="3505">
                  <c:v>3.7338436999999987</c:v>
                </c:pt>
                <c:pt idx="3506">
                  <c:v>3.7354574999999985</c:v>
                </c:pt>
                <c:pt idx="3507">
                  <c:v>3.7369626999999985</c:v>
                </c:pt>
                <c:pt idx="3508">
                  <c:v>3.7374251999999997</c:v>
                </c:pt>
                <c:pt idx="3509">
                  <c:v>3.7369877999999996</c:v>
                </c:pt>
                <c:pt idx="3510">
                  <c:v>3.7366340999999998</c:v>
                </c:pt>
                <c:pt idx="3511">
                  <c:v>3.7370323999999999</c:v>
                </c:pt>
                <c:pt idx="3512">
                  <c:v>3.7380779999999998</c:v>
                </c:pt>
                <c:pt idx="3513">
                  <c:v>3.7392526999999984</c:v>
                </c:pt>
                <c:pt idx="3514">
                  <c:v>3.7399727999999999</c:v>
                </c:pt>
                <c:pt idx="3515">
                  <c:v>3.7400609999999999</c:v>
                </c:pt>
                <c:pt idx="3516">
                  <c:v>3.740136300000001</c:v>
                </c:pt>
                <c:pt idx="3517">
                  <c:v>3.7410794999999997</c:v>
                </c:pt>
                <c:pt idx="3518">
                  <c:v>3.7428826999999987</c:v>
                </c:pt>
                <c:pt idx="3519">
                  <c:v>3.7445765000000013</c:v>
                </c:pt>
                <c:pt idx="3520">
                  <c:v>3.7453273000000009</c:v>
                </c:pt>
                <c:pt idx="3521">
                  <c:v>3.7449995000000014</c:v>
                </c:pt>
                <c:pt idx="3522">
                  <c:v>3.7439036000000012</c:v>
                </c:pt>
                <c:pt idx="3523">
                  <c:v>3.7424038999999998</c:v>
                </c:pt>
                <c:pt idx="3524">
                  <c:v>3.7408008000000001</c:v>
                </c:pt>
                <c:pt idx="3525">
                  <c:v>3.7394743999999998</c:v>
                </c:pt>
                <c:pt idx="3526">
                  <c:v>3.7389497999999999</c:v>
                </c:pt>
                <c:pt idx="3527">
                  <c:v>3.7395567999999999</c:v>
                </c:pt>
                <c:pt idx="3528">
                  <c:v>3.7408944000000002</c:v>
                </c:pt>
                <c:pt idx="3529">
                  <c:v>3.7418856999999988</c:v>
                </c:pt>
                <c:pt idx="3530">
                  <c:v>3.7420549999999997</c:v>
                </c:pt>
                <c:pt idx="3531">
                  <c:v>3.7419779000000002</c:v>
                </c:pt>
                <c:pt idx="3532">
                  <c:v>3.7424368000000001</c:v>
                </c:pt>
                <c:pt idx="3533">
                  <c:v>3.743601700000001</c:v>
                </c:pt>
                <c:pt idx="3534">
                  <c:v>3.7448936000000002</c:v>
                </c:pt>
                <c:pt idx="3535">
                  <c:v>3.7457281999999998</c:v>
                </c:pt>
                <c:pt idx="3536">
                  <c:v>3.7460656999999986</c:v>
                </c:pt>
                <c:pt idx="3537">
                  <c:v>3.7460840999999996</c:v>
                </c:pt>
                <c:pt idx="3538">
                  <c:v>3.7458479999999987</c:v>
                </c:pt>
                <c:pt idx="3539">
                  <c:v>3.7454139999999998</c:v>
                </c:pt>
                <c:pt idx="3540">
                  <c:v>3.7449942000000016</c:v>
                </c:pt>
                <c:pt idx="3541">
                  <c:v>3.7448758</c:v>
                </c:pt>
                <c:pt idx="3542">
                  <c:v>3.7451409999999998</c:v>
                </c:pt>
                <c:pt idx="3543">
                  <c:v>3.7454866999999998</c:v>
                </c:pt>
                <c:pt idx="3544">
                  <c:v>3.7456029999999987</c:v>
                </c:pt>
                <c:pt idx="3545">
                  <c:v>3.7456192999999995</c:v>
                </c:pt>
                <c:pt idx="3546">
                  <c:v>3.7456798999999998</c:v>
                </c:pt>
                <c:pt idx="3547">
                  <c:v>3.7459846000000012</c:v>
                </c:pt>
                <c:pt idx="3548">
                  <c:v>3.7461763999999995</c:v>
                </c:pt>
                <c:pt idx="3549">
                  <c:v>3.7461953000000001</c:v>
                </c:pt>
                <c:pt idx="3550">
                  <c:v>3.746142199999998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4A32-4261-A132-05591B8CD0A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2019618528"/>
        <c:axId val="-2019617984"/>
      </c:scatterChart>
      <c:valAx>
        <c:axId val="-2019618528"/>
        <c:scaling>
          <c:orientation val="maxMin"/>
          <c:max val="4000"/>
          <c:min val="50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ms-MY"/>
                  <a:t>wavenumber(cm</a:t>
                </a:r>
                <a:r>
                  <a:rPr lang="ms-MY" baseline="30000"/>
                  <a:t>-1</a:t>
                </a:r>
                <a:r>
                  <a:rPr lang="ms-MY"/>
                  <a:t>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-2019617984"/>
        <c:crosses val="autoZero"/>
        <c:crossBetween val="midCat"/>
      </c:valAx>
      <c:valAx>
        <c:axId val="-2019617984"/>
        <c:scaling>
          <c:orientation val="minMax"/>
          <c:max val="5.5"/>
          <c:min val="2.5"/>
        </c:scaling>
        <c:delete val="1"/>
        <c:axPos val="r"/>
        <c:title>
          <c:tx>
            <c:rich>
              <a:bodyPr rot="0" vert="wordArtVert"/>
              <a:lstStyle/>
              <a:p>
                <a:pPr>
                  <a:defRPr/>
                </a:pPr>
                <a:r>
                  <a:rPr lang="en-US"/>
                  <a:t>T(%)</a:t>
                </a:r>
              </a:p>
            </c:rich>
          </c:tx>
          <c:layout>
            <c:manualLayout>
              <c:xMode val="edge"/>
              <c:yMode val="edge"/>
              <c:x val="1.2286804372314712E-2"/>
              <c:y val="0.40362714883687861"/>
            </c:manualLayout>
          </c:layout>
          <c:overlay val="0"/>
        </c:title>
        <c:numFmt formatCode="General" sourceLinked="1"/>
        <c:majorTickMark val="out"/>
        <c:minorTickMark val="none"/>
        <c:tickLblPos val="none"/>
        <c:crossAx val="-2019618528"/>
        <c:crosses val="autoZero"/>
        <c:crossBetween val="midCat"/>
      </c:valAx>
      <c:spPr>
        <a:ln>
          <a:solidFill>
            <a:prstClr val="black"/>
          </a:solidFill>
        </a:ln>
      </c:spPr>
    </c:plotArea>
    <c:plotVisOnly val="1"/>
    <c:dispBlanksAs val="gap"/>
    <c:showDLblsOverMax val="0"/>
  </c:chart>
  <c:spPr>
    <a:ln>
      <a:solidFill>
        <a:sysClr val="windowText" lastClr="000000"/>
      </a:solidFill>
    </a:ln>
  </c:spPr>
  <c:txPr>
    <a:bodyPr/>
    <a:lstStyle/>
    <a:p>
      <a:pPr>
        <a:defRPr b="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2">
    <c:autoUpdate val="0"/>
  </c:externalData>
  <c:userShapes r:id="rId3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3276184492580184"/>
          <c:y val="5.0837638338784644E-2"/>
          <c:w val="0.81451950769853942"/>
          <c:h val="0.79478552120770163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ysClr val="window" lastClr="FFFFFF">
                <a:lumMod val="50000"/>
              </a:sysClr>
            </a:solidFill>
            <a:ln w="19050">
              <a:noFill/>
            </a:ln>
            <a:effectLst/>
          </c:spPr>
          <c:invertIfNegative val="0"/>
          <c:errBars>
            <c:errBarType val="plus"/>
            <c:errValType val="cust"/>
            <c:noEndCap val="0"/>
            <c:plus>
              <c:numRef>
                <c:f>Sheet2!$H$66:$H$68</c:f>
                <c:numCache>
                  <c:formatCode>General</c:formatCode>
                  <c:ptCount val="3"/>
                  <c:pt idx="0">
                    <c:v>2.8858217185570849E-2</c:v>
                  </c:pt>
                  <c:pt idx="1">
                    <c:v>0.26602653394163678</c:v>
                  </c:pt>
                  <c:pt idx="2">
                    <c:v>0.25529280198544413</c:v>
                  </c:pt>
                </c:numCache>
              </c:numRef>
            </c:plus>
            <c:minus>
              <c:numLit>
                <c:formatCode>General</c:formatCode>
                <c:ptCount val="1"/>
                <c:pt idx="0">
                  <c:v>1</c:v>
                </c:pt>
              </c:numLit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Sheet2!$A$14:$A$16</c:f>
              <c:numCache>
                <c:formatCode>General</c:formatCode>
                <c:ptCount val="3"/>
                <c:pt idx="0">
                  <c:v>2</c:v>
                </c:pt>
                <c:pt idx="1">
                  <c:v>4</c:v>
                </c:pt>
                <c:pt idx="2">
                  <c:v>6</c:v>
                </c:pt>
              </c:numCache>
            </c:numRef>
          </c:cat>
          <c:val>
            <c:numRef>
              <c:f>Sheet2!$I$14:$I$16</c:f>
              <c:numCache>
                <c:formatCode>General</c:formatCode>
                <c:ptCount val="3"/>
                <c:pt idx="0">
                  <c:v>81.879594158935134</c:v>
                </c:pt>
                <c:pt idx="1">
                  <c:v>84.228109166125677</c:v>
                </c:pt>
                <c:pt idx="2">
                  <c:v>83.1705192714720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FD8-4D99-A6EC-EB11FFA723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"/>
        <c:axId val="602822975"/>
        <c:axId val="602820895"/>
      </c:barChart>
      <c:catAx>
        <c:axId val="602822975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MY" sz="900">
                    <a:solidFill>
                      <a:sysClr val="windowText" lastClr="000000"/>
                    </a:solidFill>
                  </a:rPr>
                  <a:t>pH</a:t>
                </a:r>
              </a:p>
            </c:rich>
          </c:tx>
          <c:layout>
            <c:manualLayout>
              <c:xMode val="edge"/>
              <c:yMode val="edge"/>
              <c:x val="0.50657185582298669"/>
              <c:y val="0.9204868168922842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ysClr val="windowText" lastClr="000000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02820895"/>
        <c:crosses val="autoZero"/>
        <c:auto val="1"/>
        <c:lblAlgn val="ctr"/>
        <c:lblOffset val="100"/>
        <c:noMultiLvlLbl val="0"/>
      </c:catAx>
      <c:valAx>
        <c:axId val="602820895"/>
        <c:scaling>
          <c:orientation val="minMax"/>
          <c:max val="100"/>
          <c:min val="4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900">
                    <a:solidFill>
                      <a:sysClr val="windowText" lastClr="000000"/>
                    </a:solidFill>
                  </a:rPr>
                  <a:t>Amount of La(III) adsorbed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ysClr val="windowText" lastClr="000000">
                <a:alpha val="99000"/>
              </a:sys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02822975"/>
        <c:crosses val="autoZero"/>
        <c:crossBetween val="between"/>
        <c:majorUnit val="20"/>
      </c:valAx>
      <c:spPr>
        <a:noFill/>
        <a:ln>
          <a:solidFill>
            <a:sysClr val="windowText" lastClr="000000"/>
          </a:soli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3815048118985127"/>
          <c:y val="0.11940296428566453"/>
          <c:w val="0.77762019722244446"/>
          <c:h val="0.68423086940958044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ysClr val="window" lastClr="FFFFFF">
                <a:lumMod val="50000"/>
              </a:sysClr>
            </a:solidFill>
            <a:ln>
              <a:noFill/>
            </a:ln>
            <a:effectLst/>
          </c:spPr>
          <c:invertIfNegative val="0"/>
          <c:errBars>
            <c:errBarType val="plus"/>
            <c:errValType val="cust"/>
            <c:noEndCap val="0"/>
            <c:plus>
              <c:numRef>
                <c:f>dosage!$G$35:$G$38</c:f>
                <c:numCache>
                  <c:formatCode>General</c:formatCode>
                  <c:ptCount val="4"/>
                  <c:pt idx="0">
                    <c:v>1.5429222164278034</c:v>
                  </c:pt>
                  <c:pt idx="1">
                    <c:v>0.41465094294868265</c:v>
                  </c:pt>
                  <c:pt idx="2">
                    <c:v>1.1790680745082098</c:v>
                  </c:pt>
                  <c:pt idx="3">
                    <c:v>0.17963955531778303</c:v>
                  </c:pt>
                </c:numCache>
              </c:numRef>
            </c:plus>
            <c:minus>
              <c:numLit>
                <c:formatCode>General</c:formatCode>
                <c:ptCount val="1"/>
                <c:pt idx="0">
                  <c:v>1</c:v>
                </c:pt>
              </c:numLit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dosage!$A$35:$A$38</c:f>
              <c:numCache>
                <c:formatCode>0.0</c:formatCode>
                <c:ptCount val="4"/>
                <c:pt idx="0">
                  <c:v>0.5</c:v>
                </c:pt>
                <c:pt idx="1">
                  <c:v>1</c:v>
                </c:pt>
                <c:pt idx="2">
                  <c:v>1.4999999999999998</c:v>
                </c:pt>
                <c:pt idx="3">
                  <c:v>2</c:v>
                </c:pt>
              </c:numCache>
            </c:numRef>
          </c:cat>
          <c:val>
            <c:numRef>
              <c:f>dosage!$F$35:$F$38</c:f>
              <c:numCache>
                <c:formatCode>General</c:formatCode>
                <c:ptCount val="4"/>
                <c:pt idx="0">
                  <c:v>166.51424882166896</c:v>
                </c:pt>
                <c:pt idx="1">
                  <c:v>83.244623996558431</c:v>
                </c:pt>
                <c:pt idx="2">
                  <c:v>56.293417050670783</c:v>
                </c:pt>
                <c:pt idx="3">
                  <c:v>41.7975962566341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27E-4D69-A9E8-63B08501425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"/>
        <c:axId val="979229679"/>
        <c:axId val="979216783"/>
      </c:barChart>
      <c:catAx>
        <c:axId val="979229679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MY" sz="900">
                    <a:solidFill>
                      <a:sysClr val="windowText" lastClr="000000"/>
                    </a:solidFill>
                  </a:rPr>
                  <a:t>Adsorbent Dosage (g</a:t>
                </a:r>
                <a:r>
                  <a:rPr lang="en-MY" sz="900" baseline="0">
                    <a:solidFill>
                      <a:sysClr val="windowText" lastClr="000000"/>
                    </a:solidFill>
                  </a:rPr>
                  <a:t>.</a:t>
                </a:r>
                <a:r>
                  <a:rPr lang="en-MY" sz="900">
                    <a:solidFill>
                      <a:sysClr val="windowText" lastClr="000000"/>
                    </a:solidFill>
                  </a:rPr>
                  <a:t>L</a:t>
                </a:r>
                <a:r>
                  <a:rPr lang="en-MY" sz="900" baseline="30000">
                    <a:solidFill>
                      <a:sysClr val="windowText" lastClr="000000"/>
                    </a:solidFill>
                  </a:rPr>
                  <a:t>-1</a:t>
                </a:r>
                <a:r>
                  <a:rPr lang="en-MY" sz="900">
                    <a:solidFill>
                      <a:sysClr val="windowText" lastClr="000000"/>
                    </a:solidFill>
                  </a:rPr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1"/>
        <c:majorTickMark val="out"/>
        <c:minorTickMark val="none"/>
        <c:tickLblPos val="nextTo"/>
        <c:spPr>
          <a:noFill/>
          <a:ln w="9525" cap="flat" cmpd="sng" algn="ctr">
            <a:solidFill>
              <a:sysClr val="windowText" lastClr="000000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979216783"/>
        <c:crosses val="autoZero"/>
        <c:auto val="1"/>
        <c:lblAlgn val="ctr"/>
        <c:lblOffset val="100"/>
        <c:tickMarkSkip val="1"/>
        <c:noMultiLvlLbl val="0"/>
      </c:catAx>
      <c:valAx>
        <c:axId val="979216783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900">
                    <a:solidFill>
                      <a:sysClr val="windowText" lastClr="000000"/>
                    </a:solidFill>
                  </a:rPr>
                  <a:t>Amount of La(III) adsorbed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ysClr val="windowText" lastClr="000000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979229679"/>
        <c:crosses val="autoZero"/>
        <c:crossBetween val="between"/>
      </c:valAx>
      <c:spPr>
        <a:noFill/>
        <a:ln w="9525">
          <a:solidFill>
            <a:sysClr val="windowText" lastClr="000000"/>
          </a:soli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'isotherm-ceqe vs ce'!$H$6</c:f>
              <c:strCache>
                <c:ptCount val="1"/>
                <c:pt idx="0">
                  <c:v>1/qe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diamond"/>
            <c:size val="6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trendline>
            <c:spPr>
              <a:ln w="9525" cap="rnd">
                <a:solidFill>
                  <a:schemeClr val="tx1"/>
                </a:solidFill>
                <a:prstDash val="solid"/>
              </a:ln>
              <a:effectLst/>
            </c:spPr>
            <c:trendlineType val="linear"/>
            <c:dispRSqr val="0"/>
            <c:dispEq val="0"/>
          </c:trendline>
          <c:xVal>
            <c:numRef>
              <c:f>'isotherm-ceqe vs ce'!$F$7:$F$10</c:f>
              <c:numCache>
                <c:formatCode>General</c:formatCode>
                <c:ptCount val="4"/>
                <c:pt idx="0">
                  <c:v>0.14966944935030024</c:v>
                </c:pt>
                <c:pt idx="1">
                  <c:v>6.4536471283446584E-2</c:v>
                </c:pt>
                <c:pt idx="2">
                  <c:v>4.1435136405404221E-2</c:v>
                </c:pt>
                <c:pt idx="3">
                  <c:v>3.1686822679440868E-2</c:v>
                </c:pt>
              </c:numCache>
            </c:numRef>
          </c:xVal>
          <c:yVal>
            <c:numRef>
              <c:f>'isotherm-ceqe vs ce'!$H$7:$H$10</c:f>
              <c:numCache>
                <c:formatCode>0.000</c:formatCode>
                <c:ptCount val="4"/>
                <c:pt idx="0">
                  <c:v>2.3084766704911389E-2</c:v>
                </c:pt>
                <c:pt idx="1">
                  <c:v>1.1833635320486034E-2</c:v>
                </c:pt>
                <c:pt idx="2">
                  <c:v>7.9449640659602083E-3</c:v>
                </c:pt>
                <c:pt idx="3">
                  <c:v>5.9367919253744518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DAB-4775-BEBE-A02266E49D6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60675696"/>
        <c:axId val="360677776"/>
      </c:scatterChart>
      <c:valAx>
        <c:axId val="36067569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900">
                    <a:solidFill>
                      <a:sysClr val="windowText" lastClr="000000"/>
                    </a:solidFill>
                  </a:rPr>
                  <a:t>1/C</a:t>
                </a:r>
                <a:r>
                  <a:rPr lang="en-US" sz="900" baseline="-25000">
                    <a:solidFill>
                      <a:sysClr val="windowText" lastClr="000000"/>
                    </a:solidFill>
                  </a:rPr>
                  <a:t>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60677776"/>
        <c:crosses val="autoZero"/>
        <c:crossBetween val="midCat"/>
      </c:valAx>
      <c:valAx>
        <c:axId val="360677776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900">
                    <a:solidFill>
                      <a:sysClr val="windowText" lastClr="000000"/>
                    </a:solidFill>
                  </a:rPr>
                  <a:t>1/q</a:t>
                </a:r>
                <a:r>
                  <a:rPr lang="en-US" sz="900" baseline="-25000">
                    <a:solidFill>
                      <a:sysClr val="windowText" lastClr="000000"/>
                    </a:solidFill>
                  </a:rPr>
                  <a:t>e</a:t>
                </a:r>
              </a:p>
            </c:rich>
          </c:tx>
          <c:layout>
            <c:manualLayout>
              <c:xMode val="edge"/>
              <c:yMode val="edge"/>
              <c:x val="4.4617958728388175E-2"/>
              <c:y val="0.3262304786751955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00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606756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961171698457479"/>
          <c:y val="0.11970327393286363"/>
          <c:w val="0.73661908571588974"/>
          <c:h val="0.6554955104296174"/>
        </c:manualLayout>
      </c:layout>
      <c:scatterChart>
        <c:scatterStyle val="lineMarker"/>
        <c:varyColors val="0"/>
        <c:ser>
          <c:idx val="0"/>
          <c:order val="0"/>
          <c:spPr>
            <a:ln w="19050">
              <a:noFill/>
            </a:ln>
          </c:spPr>
          <c:marker>
            <c:spPr>
              <a:noFill/>
              <a:ln>
                <a:solidFill>
                  <a:schemeClr val="tx1"/>
                </a:solidFill>
              </a:ln>
            </c:spPr>
          </c:marker>
          <c:trendline>
            <c:trendlineType val="linear"/>
            <c:dispRSqr val="0"/>
            <c:dispEq val="0"/>
          </c:trendline>
          <c:xVal>
            <c:numRef>
              <c:f>'isotherm-ceqe vs ce-use this'!$K$7:$K$10</c:f>
              <c:numCache>
                <c:formatCode>0.00</c:formatCode>
                <c:ptCount val="4"/>
                <c:pt idx="0">
                  <c:v>0.8248668391534496</c:v>
                </c:pt>
                <c:pt idx="1">
                  <c:v>1.1901947845785901</c:v>
                </c:pt>
                <c:pt idx="2">
                  <c:v>1.3826312271106898</c:v>
                </c:pt>
                <c:pt idx="3">
                  <c:v>1.49912130646973</c:v>
                </c:pt>
              </c:numCache>
            </c:numRef>
          </c:xVal>
          <c:yVal>
            <c:numRef>
              <c:f>'isotherm-ceqe vs ce-use this'!$M$7:$M$10</c:f>
              <c:numCache>
                <c:formatCode>0.00</c:formatCode>
                <c:ptCount val="4"/>
                <c:pt idx="0">
                  <c:v>1.6366745100789046</c:v>
                </c:pt>
                <c:pt idx="1">
                  <c:v>1.9268818185929719</c:v>
                </c:pt>
                <c:pt idx="2">
                  <c:v>2.0999080627096522</c:v>
                </c:pt>
                <c:pt idx="3">
                  <c:v>2.226448172102277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0A5B-4001-BFF8-E714320980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2019623424"/>
        <c:axId val="-2019629952"/>
      </c:scatterChart>
      <c:valAx>
        <c:axId val="-2019623424"/>
        <c:scaling>
          <c:orientation val="minMax"/>
          <c:min val="0.70000000000000062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ms-MY"/>
                  <a:t>log C</a:t>
                </a:r>
                <a:r>
                  <a:rPr lang="ms-MY" baseline="-25000"/>
                  <a:t>e</a:t>
                </a:r>
              </a:p>
            </c:rich>
          </c:tx>
          <c:overlay val="0"/>
        </c:title>
        <c:numFmt formatCode="0.00" sourceLinked="1"/>
        <c:majorTickMark val="out"/>
        <c:minorTickMark val="none"/>
        <c:tickLblPos val="nextTo"/>
        <c:spPr>
          <a:ln>
            <a:solidFill>
              <a:sysClr val="windowText" lastClr="000000"/>
            </a:solidFill>
          </a:ln>
        </c:spPr>
        <c:crossAx val="-2019629952"/>
        <c:crosses val="autoZero"/>
        <c:crossBetween val="midCat"/>
      </c:valAx>
      <c:valAx>
        <c:axId val="-2019629952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ms-MY"/>
                  <a:t>log  q</a:t>
                </a:r>
                <a:r>
                  <a:rPr lang="ms-MY" baseline="-25000"/>
                  <a:t>e</a:t>
                </a:r>
              </a:p>
            </c:rich>
          </c:tx>
          <c:layout>
            <c:manualLayout>
              <c:xMode val="edge"/>
              <c:yMode val="edge"/>
              <c:x val="3.9215686274509803E-2"/>
              <c:y val="0.26645194476318579"/>
            </c:manualLayout>
          </c:layout>
          <c:overlay val="0"/>
        </c:title>
        <c:numFmt formatCode="0.00" sourceLinked="1"/>
        <c:majorTickMark val="out"/>
        <c:minorTickMark val="none"/>
        <c:tickLblPos val="nextTo"/>
        <c:spPr>
          <a:ln>
            <a:solidFill>
              <a:sysClr val="windowText" lastClr="000000"/>
            </a:solidFill>
          </a:ln>
        </c:spPr>
        <c:crossAx val="-2019623424"/>
        <c:crosses val="autoZero"/>
        <c:crossBetween val="midCat"/>
      </c:valAx>
      <c:spPr>
        <a:ln>
          <a:solidFill>
            <a:sysClr val="windowText" lastClr="000000"/>
          </a:solidFill>
        </a:ln>
      </c:spPr>
    </c:plotArea>
    <c:plotVisOnly val="1"/>
    <c:dispBlanksAs val="gap"/>
    <c:showDLblsOverMax val="0"/>
  </c:chart>
  <c:spPr>
    <a:ln>
      <a:solidFill>
        <a:sysClr val="windowText" lastClr="000000"/>
      </a:solidFill>
    </a:ln>
  </c:spPr>
  <c:txPr>
    <a:bodyPr/>
    <a:lstStyle/>
    <a:p>
      <a:pPr>
        <a:defRPr b="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2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4435870516185476"/>
          <c:y val="0.13373333333333334"/>
          <c:w val="0.78619685039370091"/>
          <c:h val="0.74982992125984249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ysClr val="window" lastClr="FFFFFF">
                <a:lumMod val="50000"/>
              </a:sysClr>
            </a:solidFill>
            <a:ln>
              <a:noFill/>
            </a:ln>
            <a:effectLst/>
          </c:spPr>
          <c:invertIfNegative val="0"/>
          <c:errBars>
            <c:errBarType val="plus"/>
            <c:errValType val="cust"/>
            <c:noEndCap val="0"/>
            <c:plus>
              <c:numRef>
                <c:f>competetition!$G$32:$G$33</c:f>
                <c:numCache>
                  <c:formatCode>General</c:formatCode>
                  <c:ptCount val="2"/>
                  <c:pt idx="0">
                    <c:v>0.2554788585539986</c:v>
                  </c:pt>
                  <c:pt idx="1">
                    <c:v>0.10403980269649706</c:v>
                  </c:pt>
                </c:numCache>
              </c:numRef>
            </c:plus>
            <c:minus>
              <c:numLit>
                <c:formatCode>General</c:formatCode>
                <c:ptCount val="1"/>
                <c:pt idx="0">
                  <c:v>1</c:v>
                </c:pt>
              </c:numLit>
            </c:minus>
          </c:errBars>
          <c:cat>
            <c:strRef>
              <c:f>competetition!$B$26:$B$27</c:f>
              <c:strCache>
                <c:ptCount val="2"/>
                <c:pt idx="0">
                  <c:v>Lanthanum</c:v>
                </c:pt>
                <c:pt idx="1">
                  <c:v>Cerium</c:v>
                </c:pt>
              </c:strCache>
            </c:strRef>
          </c:cat>
          <c:val>
            <c:numRef>
              <c:f>competetition!$C$26:$C$27</c:f>
              <c:numCache>
                <c:formatCode>General</c:formatCode>
                <c:ptCount val="2"/>
                <c:pt idx="0">
                  <c:v>81.911399500000002</c:v>
                </c:pt>
                <c:pt idx="1">
                  <c:v>87.1718212499999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DF9-4E98-AE5F-A8DB505D7BE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0"/>
        <c:overlap val="-100"/>
        <c:axId val="43497728"/>
        <c:axId val="43515904"/>
      </c:barChart>
      <c:catAx>
        <c:axId val="434977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 sz="800"/>
            </a:pPr>
            <a:endParaRPr lang="en-US"/>
          </a:p>
        </c:txPr>
        <c:crossAx val="43515904"/>
        <c:crosses val="autoZero"/>
        <c:auto val="1"/>
        <c:lblAlgn val="ctr"/>
        <c:lblOffset val="100"/>
        <c:noMultiLvlLbl val="0"/>
      </c:catAx>
      <c:valAx>
        <c:axId val="43515904"/>
        <c:scaling>
          <c:orientation val="minMax"/>
          <c:min val="6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sz="900">
                    <a:solidFill>
                      <a:sysClr val="windowText" lastClr="000000"/>
                    </a:solidFill>
                  </a:defRPr>
                </a:pPr>
                <a:r>
                  <a:rPr lang="en-US" sz="900">
                    <a:solidFill>
                      <a:sysClr val="windowText" lastClr="000000"/>
                    </a:solidFill>
                  </a:rPr>
                  <a:t>Amount adsorbed (mg g</a:t>
                </a:r>
                <a:r>
                  <a:rPr lang="en-US" sz="900" baseline="30000">
                    <a:solidFill>
                      <a:sysClr val="windowText" lastClr="000000"/>
                    </a:solidFill>
                  </a:rPr>
                  <a:t>-1</a:t>
                </a:r>
                <a:r>
                  <a:rPr lang="en-US" sz="900">
                    <a:solidFill>
                      <a:sysClr val="windowText" lastClr="000000"/>
                    </a:solidFill>
                  </a:rPr>
                  <a:t>)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vert="horz"/>
          <a:lstStyle/>
          <a:p>
            <a:pPr>
              <a:defRPr sz="800"/>
            </a:pPr>
            <a:endParaRPr lang="en-US"/>
          </a:p>
        </c:txPr>
        <c:crossAx val="43497728"/>
        <c:crosses val="autoZero"/>
        <c:crossBetween val="between"/>
      </c:valAx>
      <c:spPr>
        <a:noFill/>
        <a:ln w="9525">
          <a:solidFill>
            <a:sysClr val="windowText" lastClr="000000"/>
          </a:soli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 b="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2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5053023420149497"/>
          <c:y val="3.4656038365574682E-2"/>
          <c:w val="0.76296015629625258"/>
          <c:h val="0.77527297775560855"/>
        </c:manualLayout>
      </c:layout>
      <c:barChart>
        <c:barDir val="col"/>
        <c:grouping val="clustered"/>
        <c:varyColors val="0"/>
        <c:ser>
          <c:idx val="0"/>
          <c:order val="0"/>
          <c:spPr>
            <a:ln>
              <a:solidFill>
                <a:schemeClr val="tx1"/>
              </a:solidFill>
            </a:ln>
          </c:spPr>
          <c:invertIfNegative val="0"/>
          <c:dPt>
            <c:idx val="0"/>
            <c:invertIfNegative val="0"/>
            <c:bubble3D val="0"/>
            <c:spPr>
              <a:noFill/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1-1802-4646-88B8-534949C653F7}"/>
              </c:ext>
            </c:extLst>
          </c:dPt>
          <c:dPt>
            <c:idx val="6"/>
            <c:invertIfNegative val="0"/>
            <c:bubble3D val="0"/>
            <c:spPr>
              <a:solidFill>
                <a:prstClr val="white">
                  <a:lumMod val="85000"/>
                </a:prstClr>
              </a:solidFill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3-1802-4646-88B8-534949C653F7}"/>
              </c:ext>
            </c:extLst>
          </c:dPt>
          <c:dPt>
            <c:idx val="7"/>
            <c:invertIfNegative val="0"/>
            <c:bubble3D val="0"/>
            <c:spPr>
              <a:solidFill>
                <a:schemeClr val="bg1">
                  <a:lumMod val="50000"/>
                </a:schemeClr>
              </a:solidFill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5-1802-4646-88B8-534949C653F7}"/>
              </c:ext>
            </c:extLst>
          </c:dPt>
          <c:dPt>
            <c:idx val="8"/>
            <c:invertIfNegative val="0"/>
            <c:bubble3D val="0"/>
            <c:spPr>
              <a:solidFill>
                <a:schemeClr val="bg2">
                  <a:lumMod val="25000"/>
                </a:schemeClr>
              </a:solidFill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7-1802-4646-88B8-534949C653F7}"/>
              </c:ext>
            </c:extLst>
          </c:dPt>
          <c:dPt>
            <c:idx val="10"/>
            <c:invertIfNegative val="0"/>
            <c:bubble3D val="0"/>
            <c:spPr>
              <a:solidFill>
                <a:prstClr val="white">
                  <a:lumMod val="85000"/>
                </a:prstClr>
              </a:solidFill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9-1802-4646-88B8-534949C653F7}"/>
              </c:ext>
            </c:extLst>
          </c:dPt>
          <c:dPt>
            <c:idx val="11"/>
            <c:invertIfNegative val="0"/>
            <c:bubble3D val="0"/>
            <c:spPr>
              <a:solidFill>
                <a:prstClr val="white">
                  <a:lumMod val="50000"/>
                </a:prstClr>
              </a:solidFill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B-1802-4646-88B8-534949C653F7}"/>
              </c:ext>
            </c:extLst>
          </c:dPt>
          <c:dPt>
            <c:idx val="12"/>
            <c:invertIfNegative val="0"/>
            <c:bubble3D val="0"/>
            <c:spPr>
              <a:solidFill>
                <a:schemeClr val="bg2">
                  <a:lumMod val="25000"/>
                </a:schemeClr>
              </a:solidFill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D-1802-4646-88B8-534949C653F7}"/>
              </c:ext>
            </c:extLst>
          </c:dPt>
          <c:dPt>
            <c:idx val="14"/>
            <c:invertIfNegative val="0"/>
            <c:bubble3D val="0"/>
            <c:spPr>
              <a:solidFill>
                <a:schemeClr val="bg1">
                  <a:lumMod val="85000"/>
                </a:schemeClr>
              </a:solidFill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F-1802-4646-88B8-534949C653F7}"/>
              </c:ext>
            </c:extLst>
          </c:dPt>
          <c:dPt>
            <c:idx val="15"/>
            <c:invertIfNegative val="0"/>
            <c:bubble3D val="0"/>
            <c:spPr>
              <a:solidFill>
                <a:prstClr val="white">
                  <a:lumMod val="50000"/>
                </a:prstClr>
              </a:solidFill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11-1802-4646-88B8-534949C653F7}"/>
              </c:ext>
            </c:extLst>
          </c:dPt>
          <c:cat>
            <c:strRef>
              <c:f>'desorption '!$B$27:$B$42</c:f>
              <c:strCache>
                <c:ptCount val="15"/>
                <c:pt idx="0">
                  <c:v>DI water</c:v>
                </c:pt>
                <c:pt idx="3">
                  <c:v>NaOH</c:v>
                </c:pt>
                <c:pt idx="7">
                  <c:v>HCl</c:v>
                </c:pt>
                <c:pt idx="11">
                  <c:v>HNO3</c:v>
                </c:pt>
                <c:pt idx="14">
                  <c:v>EDTA</c:v>
                </c:pt>
              </c:strCache>
            </c:strRef>
          </c:cat>
          <c:val>
            <c:numRef>
              <c:f>'desorption '!$C$27:$C$42</c:f>
              <c:numCache>
                <c:formatCode>General</c:formatCode>
                <c:ptCount val="16"/>
                <c:pt idx="0">
                  <c:v>4.2602152186263345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3.4115430924762538</c:v>
                </c:pt>
                <c:pt idx="7">
                  <c:v>4.4711407850035876</c:v>
                </c:pt>
                <c:pt idx="8">
                  <c:v>9.738819380455368</c:v>
                </c:pt>
                <c:pt idx="9">
                  <c:v>0</c:v>
                </c:pt>
                <c:pt idx="10">
                  <c:v>3.3731756282406797</c:v>
                </c:pt>
                <c:pt idx="11">
                  <c:v>3.0988744983516066</c:v>
                </c:pt>
                <c:pt idx="12">
                  <c:v>4.1553020520693895</c:v>
                </c:pt>
                <c:pt idx="13">
                  <c:v>0</c:v>
                </c:pt>
                <c:pt idx="14">
                  <c:v>90.001536556002279</c:v>
                </c:pt>
                <c:pt idx="15">
                  <c:v>14.71559287387265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1802-4646-88B8-534949C653F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axId val="-2019629408"/>
        <c:axId val="-2019622880"/>
      </c:barChart>
      <c:catAx>
        <c:axId val="-2019629408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900"/>
                </a:pPr>
                <a:r>
                  <a:rPr lang="en-US" sz="900"/>
                  <a:t>Desorbing agent</a:t>
                </a:r>
              </a:p>
            </c:rich>
          </c:tx>
          <c:overlay val="0"/>
        </c:title>
        <c:numFmt formatCode="General" sourceLinked="0"/>
        <c:majorTickMark val="out"/>
        <c:minorTickMark val="none"/>
        <c:tickLblPos val="nextTo"/>
        <c:spPr>
          <a:ln>
            <a:solidFill>
              <a:sysClr val="windowText" lastClr="000000"/>
            </a:solidFill>
          </a:ln>
        </c:spPr>
        <c:txPr>
          <a:bodyPr/>
          <a:lstStyle/>
          <a:p>
            <a:pPr>
              <a:defRPr sz="800"/>
            </a:pPr>
            <a:endParaRPr lang="en-US"/>
          </a:p>
        </c:txPr>
        <c:crossAx val="-2019622880"/>
        <c:crosses val="autoZero"/>
        <c:auto val="1"/>
        <c:lblAlgn val="ctr"/>
        <c:lblOffset val="100"/>
        <c:tickLblSkip val="1"/>
        <c:noMultiLvlLbl val="0"/>
      </c:catAx>
      <c:valAx>
        <c:axId val="-2019622880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sz="900"/>
                </a:pPr>
                <a:r>
                  <a:rPr lang="en-US" sz="900"/>
                  <a:t>Percentage of</a:t>
                </a:r>
                <a:r>
                  <a:rPr lang="en-US" sz="900" baseline="0"/>
                  <a:t> d</a:t>
                </a:r>
                <a:r>
                  <a:rPr lang="en-US" sz="900"/>
                  <a:t>esorption (%) 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spPr>
          <a:ln>
            <a:solidFill>
              <a:sysClr val="windowText" lastClr="000000"/>
            </a:solidFill>
          </a:ln>
        </c:spPr>
        <c:txPr>
          <a:bodyPr/>
          <a:lstStyle/>
          <a:p>
            <a:pPr>
              <a:defRPr sz="800"/>
            </a:pPr>
            <a:endParaRPr lang="en-US"/>
          </a:p>
        </c:txPr>
        <c:crossAx val="-2019629408"/>
        <c:crosses val="autoZero"/>
        <c:crossBetween val="between"/>
        <c:majorUnit val="20"/>
      </c:valAx>
      <c:spPr>
        <a:ln>
          <a:solidFill>
            <a:sysClr val="windowText" lastClr="000000"/>
          </a:solidFill>
        </a:ln>
      </c:spPr>
    </c:plotArea>
    <c:plotVisOnly val="1"/>
    <c:dispBlanksAs val="gap"/>
    <c:showDLblsOverMax val="0"/>
  </c:chart>
  <c:txPr>
    <a:bodyPr/>
    <a:lstStyle/>
    <a:p>
      <a:pPr>
        <a:defRPr b="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2">
    <c:autoUpdate val="0"/>
  </c:externalData>
  <c:userShapes r:id="rId3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1">
  <a:schemeClr val="accent1"/>
  <a:schemeClr val="accent3"/>
  <a:schemeClr val="accent5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_rels/drawing2.xml.rels><?xml version="1.0" encoding="UTF-8" standalone="yes"?>
<Relationships xmlns="http://schemas.openxmlformats.org/package/2006/relationships"><Relationship Id="rId1" Type="http://schemas.openxmlformats.org/officeDocument/2006/relationships/image" Target="../media/image8.png"/></Relationships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61381</cdr:x>
      <cdr:y>0.1365</cdr:y>
    </cdr:from>
    <cdr:to>
      <cdr:x>0.78779</cdr:x>
      <cdr:y>0.21508</cdr:y>
    </cdr:to>
    <cdr:sp macro="" textlink="">
      <cdr:nvSpPr>
        <cdr:cNvPr id="5" name="TextBox 4"/>
        <cdr:cNvSpPr txBox="1"/>
      </cdr:nvSpPr>
      <cdr:spPr>
        <a:xfrm xmlns:a="http://schemas.openxmlformats.org/drawingml/2006/main">
          <a:off x="2011209" y="326426"/>
          <a:ext cx="570065" cy="18792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ms-MY" sz="900"/>
            <a:t>1651</a:t>
          </a:r>
        </a:p>
      </cdr:txBody>
    </cdr:sp>
  </cdr:relSizeAnchor>
  <cdr:relSizeAnchor xmlns:cdr="http://schemas.openxmlformats.org/drawingml/2006/chartDrawing">
    <cdr:from>
      <cdr:x>0.73925</cdr:x>
      <cdr:y>0.21207</cdr:y>
    </cdr:from>
    <cdr:to>
      <cdr:x>0.89078</cdr:x>
      <cdr:y>0.28927</cdr:y>
    </cdr:to>
    <cdr:sp macro="" textlink="">
      <cdr:nvSpPr>
        <cdr:cNvPr id="7" name="TextBox 6"/>
        <cdr:cNvSpPr txBox="1"/>
      </cdr:nvSpPr>
      <cdr:spPr>
        <a:xfrm xmlns:a="http://schemas.openxmlformats.org/drawingml/2006/main">
          <a:off x="2627838" y="507146"/>
          <a:ext cx="538648" cy="18461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ms-MY" sz="900"/>
            <a:t>1035</a:t>
          </a:r>
        </a:p>
      </cdr:txBody>
    </cdr:sp>
  </cdr:relSizeAnchor>
  <cdr:relSizeAnchor xmlns:cdr="http://schemas.openxmlformats.org/drawingml/2006/chartDrawing">
    <cdr:from>
      <cdr:x>0.77791</cdr:x>
      <cdr:y>0.76713</cdr:y>
    </cdr:from>
    <cdr:to>
      <cdr:x>0.91877</cdr:x>
      <cdr:y>0.83416</cdr:y>
    </cdr:to>
    <cdr:sp macro="" textlink="">
      <cdr:nvSpPr>
        <cdr:cNvPr id="8" name="TextBox 7"/>
        <cdr:cNvSpPr txBox="1"/>
      </cdr:nvSpPr>
      <cdr:spPr>
        <a:xfrm xmlns:a="http://schemas.openxmlformats.org/drawingml/2006/main">
          <a:off x="2765254" y="1834526"/>
          <a:ext cx="500720" cy="16029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ms-MY" sz="900"/>
            <a:t>1030</a:t>
          </a:r>
        </a:p>
      </cdr:txBody>
    </cdr:sp>
  </cdr:relSizeAnchor>
  <cdr:relSizeAnchor xmlns:cdr="http://schemas.openxmlformats.org/drawingml/2006/chartDrawing">
    <cdr:from>
      <cdr:x>0.60592</cdr:x>
      <cdr:y>0.50083</cdr:y>
    </cdr:from>
    <cdr:to>
      <cdr:x>0.77035</cdr:x>
      <cdr:y>0.56957</cdr:y>
    </cdr:to>
    <cdr:sp macro="" textlink="">
      <cdr:nvSpPr>
        <cdr:cNvPr id="9" name="TextBox 8"/>
        <cdr:cNvSpPr txBox="1"/>
      </cdr:nvSpPr>
      <cdr:spPr>
        <a:xfrm xmlns:a="http://schemas.openxmlformats.org/drawingml/2006/main">
          <a:off x="1985357" y="1197689"/>
          <a:ext cx="538768" cy="16438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ms-MY" sz="900"/>
            <a:t>1599</a:t>
          </a:r>
        </a:p>
      </cdr:txBody>
    </cdr:sp>
  </cdr:relSizeAnchor>
  <cdr:relSizeAnchor xmlns:cdr="http://schemas.openxmlformats.org/drawingml/2006/chartDrawing">
    <cdr:from>
      <cdr:x>0.59941</cdr:x>
      <cdr:y>0.76567</cdr:y>
    </cdr:from>
    <cdr:to>
      <cdr:x>0.78779</cdr:x>
      <cdr:y>0.83188</cdr:y>
    </cdr:to>
    <cdr:sp macro="" textlink="">
      <cdr:nvSpPr>
        <cdr:cNvPr id="10" name="TextBox 9"/>
        <cdr:cNvSpPr txBox="1"/>
      </cdr:nvSpPr>
      <cdr:spPr>
        <a:xfrm xmlns:a="http://schemas.openxmlformats.org/drawingml/2006/main">
          <a:off x="2130741" y="1831027"/>
          <a:ext cx="669640" cy="15833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ms-MY" sz="900"/>
            <a:t>1602</a:t>
          </a:r>
        </a:p>
      </cdr:txBody>
    </cdr:sp>
  </cdr:relSizeAnchor>
  <cdr:relSizeAnchor xmlns:cdr="http://schemas.openxmlformats.org/drawingml/2006/chartDrawing">
    <cdr:from>
      <cdr:x>0.43434</cdr:x>
      <cdr:y>0.1159</cdr:y>
    </cdr:from>
    <cdr:to>
      <cdr:x>0.63102</cdr:x>
      <cdr:y>0.20863</cdr:y>
    </cdr:to>
    <cdr:sp macro="" textlink="">
      <cdr:nvSpPr>
        <cdr:cNvPr id="11" name="TextBox 10"/>
        <cdr:cNvSpPr txBox="1"/>
      </cdr:nvSpPr>
      <cdr:spPr>
        <a:xfrm xmlns:a="http://schemas.openxmlformats.org/drawingml/2006/main">
          <a:off x="1547270" y="306896"/>
          <a:ext cx="700629" cy="24555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ms-MY" sz="1000"/>
            <a:t>Chitosan</a:t>
          </a:r>
        </a:p>
      </cdr:txBody>
    </cdr:sp>
  </cdr:relSizeAnchor>
  <cdr:relSizeAnchor xmlns:cdr="http://schemas.openxmlformats.org/drawingml/2006/chartDrawing">
    <cdr:from>
      <cdr:x>0.19596</cdr:x>
      <cdr:y>0.57682</cdr:y>
    </cdr:from>
    <cdr:to>
      <cdr:x>0.20808</cdr:x>
      <cdr:y>0.58588</cdr:y>
    </cdr:to>
    <cdr:sp macro="" textlink="">
      <cdr:nvSpPr>
        <cdr:cNvPr id="12" name="TextBox 11"/>
        <cdr:cNvSpPr txBox="1"/>
      </cdr:nvSpPr>
      <cdr:spPr>
        <a:xfrm xmlns:a="http://schemas.openxmlformats.org/drawingml/2006/main">
          <a:off x="1319893" y="2911929"/>
          <a:ext cx="81643" cy="4571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ms-MY" sz="1100"/>
        </a:p>
      </cdr:txBody>
    </cdr:sp>
  </cdr:relSizeAnchor>
  <cdr:relSizeAnchor xmlns:cdr="http://schemas.openxmlformats.org/drawingml/2006/chartDrawing">
    <cdr:from>
      <cdr:x>0.42632</cdr:x>
      <cdr:y>0.34502</cdr:y>
    </cdr:from>
    <cdr:to>
      <cdr:x>0.58021</cdr:x>
      <cdr:y>0.42227</cdr:y>
    </cdr:to>
    <cdr:sp macro="" textlink="">
      <cdr:nvSpPr>
        <cdr:cNvPr id="13" name="TextBox 12"/>
        <cdr:cNvSpPr txBox="1"/>
      </cdr:nvSpPr>
      <cdr:spPr>
        <a:xfrm xmlns:a="http://schemas.openxmlformats.org/drawingml/2006/main">
          <a:off x="1396880" y="825084"/>
          <a:ext cx="504236" cy="18473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ms-MY" sz="1000"/>
            <a:t>Lignin</a:t>
          </a:r>
        </a:p>
      </cdr:txBody>
    </cdr:sp>
  </cdr:relSizeAnchor>
  <cdr:relSizeAnchor xmlns:cdr="http://schemas.openxmlformats.org/drawingml/2006/chartDrawing">
    <cdr:from>
      <cdr:x>0.40089</cdr:x>
      <cdr:y>0.63859</cdr:y>
    </cdr:from>
    <cdr:to>
      <cdr:x>0.69251</cdr:x>
      <cdr:y>0.72628</cdr:y>
    </cdr:to>
    <cdr:sp macro="" textlink="">
      <cdr:nvSpPr>
        <cdr:cNvPr id="14" name="TextBox 13"/>
        <cdr:cNvSpPr txBox="1"/>
      </cdr:nvSpPr>
      <cdr:spPr>
        <a:xfrm xmlns:a="http://schemas.openxmlformats.org/drawingml/2006/main">
          <a:off x="1428123" y="1690966"/>
          <a:ext cx="1038851" cy="23219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ms-MY" sz="1000"/>
            <a:t>chitosan-lignin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83824</cdr:x>
      <cdr:y>0.17551</cdr:y>
    </cdr:from>
    <cdr:to>
      <cdr:x>0.93873</cdr:x>
      <cdr:y>0.32245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3832412" y="481853"/>
          <a:ext cx="459441" cy="40341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ms-MY" sz="1100"/>
        </a:p>
      </cdr:txBody>
    </cdr:sp>
  </cdr:relSizeAnchor>
  <cdr:relSizeAnchor xmlns:cdr="http://schemas.openxmlformats.org/drawingml/2006/chartDrawing">
    <cdr:from>
      <cdr:x>0.53676</cdr:x>
      <cdr:y>0.18367</cdr:y>
    </cdr:from>
    <cdr:to>
      <cdr:x>0.67892</cdr:x>
      <cdr:y>0.43673</cdr:y>
    </cdr:to>
    <cdr:sp macro="" textlink="">
      <cdr:nvSpPr>
        <cdr:cNvPr id="4" name="TextBox 3"/>
        <cdr:cNvSpPr txBox="1"/>
      </cdr:nvSpPr>
      <cdr:spPr>
        <a:xfrm xmlns:a="http://schemas.openxmlformats.org/drawingml/2006/main">
          <a:off x="2454088" y="504265"/>
          <a:ext cx="649941" cy="69476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49348</cdr:x>
      <cdr:y>0.28937</cdr:y>
    </cdr:from>
    <cdr:to>
      <cdr:x>0.64554</cdr:x>
      <cdr:y>0.46262</cdr:y>
    </cdr:to>
    <cdr:pic>
      <cdr:nvPicPr>
        <cdr:cNvPr id="703965334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1795559" y="598109"/>
          <a:ext cx="553278" cy="358095"/>
        </a:xfrm>
        <a:prstGeom xmlns:a="http://schemas.openxmlformats.org/drawingml/2006/main" prst="rect">
          <a:avLst/>
        </a:prstGeom>
      </cdr:spPr>
    </cdr:pic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E95A01F-9E99-4412-A1C2-4A925004B0C4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8</Pages>
  <Words>4178</Words>
  <Characters>23816</Characters>
  <Application>Microsoft Office Word</Application>
  <DocSecurity>0</DocSecurity>
  <Lines>19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Windows XP</dc:creator>
  <cp:lastModifiedBy>Reviewer</cp:lastModifiedBy>
  <cp:revision>7</cp:revision>
  <cp:lastPrinted>2017-03-01T05:33:00Z</cp:lastPrinted>
  <dcterms:created xsi:type="dcterms:W3CDTF">2021-09-05T11:33:00Z</dcterms:created>
  <dcterms:modified xsi:type="dcterms:W3CDTF">2021-10-05T16:29:00Z</dcterms:modified>
</cp:coreProperties>
</file>